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3D79" w:rsidRPr="00D03D79" w:rsidRDefault="00D03D79" w:rsidP="00D03D79">
      <w:pPr>
        <w:pStyle w:val="BodyText"/>
        <w:spacing w:before="4" w:line="360" w:lineRule="auto"/>
        <w:jc w:val="center"/>
        <w:rPr>
          <w:b/>
        </w:rPr>
      </w:pPr>
      <w:r w:rsidRPr="00D03D79">
        <w:rPr>
          <w:b/>
        </w:rPr>
        <w:t>THE MINISTRY OF EDUCATION AND SCIENCE OF UKRAINE</w:t>
      </w:r>
    </w:p>
    <w:p w:rsidR="00297E17" w:rsidRDefault="00D03D79" w:rsidP="00D03D79">
      <w:pPr>
        <w:pStyle w:val="BodyText"/>
        <w:spacing w:before="4" w:line="360" w:lineRule="auto"/>
        <w:jc w:val="center"/>
        <w:rPr>
          <w:b/>
        </w:rPr>
      </w:pPr>
      <w:r w:rsidRPr="00D03D79">
        <w:rPr>
          <w:b/>
        </w:rPr>
        <w:t>State University of Intelligent Technologies and Communications</w:t>
      </w:r>
    </w:p>
    <w:p w:rsidR="00D03D79" w:rsidRPr="006078A7" w:rsidRDefault="00D03D79" w:rsidP="00D03D79">
      <w:pPr>
        <w:pStyle w:val="BodyText"/>
        <w:spacing w:before="4" w:line="360" w:lineRule="auto"/>
        <w:jc w:val="center"/>
        <w:rPr>
          <w:b/>
          <w:lang w:val="uk-UA"/>
        </w:rPr>
      </w:pPr>
    </w:p>
    <w:p w:rsidR="00297E17" w:rsidRPr="008B42F7" w:rsidRDefault="00AD09A9" w:rsidP="00D03D79">
      <w:pPr>
        <w:spacing w:line="360" w:lineRule="auto"/>
        <w:ind w:left="991" w:right="1138"/>
        <w:jc w:val="center"/>
        <w:rPr>
          <w:b/>
          <w:sz w:val="28"/>
          <w:lang w:val="uk-UA"/>
        </w:rPr>
      </w:pPr>
      <w:r>
        <w:rPr>
          <w:b/>
          <w:sz w:val="28"/>
          <w:lang w:val="en-US"/>
        </w:rPr>
        <w:t>Department of Software Engineering</w:t>
      </w: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504507" w:rsidRDefault="00504507" w:rsidP="0012678C">
      <w:pPr>
        <w:spacing w:line="360" w:lineRule="auto"/>
        <w:ind w:left="994" w:right="1138"/>
        <w:jc w:val="center"/>
        <w:rPr>
          <w:b/>
          <w:sz w:val="28"/>
          <w:lang w:val="en-US"/>
        </w:rPr>
      </w:pPr>
      <w:r>
        <w:rPr>
          <w:b/>
          <w:sz w:val="28"/>
          <w:lang w:val="en-US"/>
        </w:rPr>
        <w:t>COURSE PROJECT</w:t>
      </w:r>
    </w:p>
    <w:p w:rsidR="00504507" w:rsidRDefault="00E07423" w:rsidP="0012678C">
      <w:pPr>
        <w:spacing w:line="360" w:lineRule="auto"/>
        <w:ind w:left="996" w:right="1138"/>
        <w:jc w:val="center"/>
        <w:rPr>
          <w:b/>
          <w:sz w:val="28"/>
          <w:lang w:val="uk-UA"/>
        </w:rPr>
      </w:pPr>
      <w:r w:rsidRPr="00E07423">
        <w:rPr>
          <w:b/>
          <w:sz w:val="28"/>
          <w:lang w:val="uk-UA"/>
        </w:rPr>
        <w:t xml:space="preserve">from the discipline </w:t>
      </w:r>
      <w:r w:rsidR="00584871" w:rsidRPr="00897859">
        <w:rPr>
          <w:b/>
          <w:sz w:val="28"/>
          <w:lang w:val="uk-UA"/>
        </w:rPr>
        <w:t>«</w:t>
      </w:r>
      <w:r w:rsidR="00504507">
        <w:rPr>
          <w:b/>
          <w:sz w:val="28"/>
          <w:lang w:val="en-US"/>
        </w:rPr>
        <w:t>Object</w:t>
      </w:r>
      <w:r w:rsidR="001104B9">
        <w:rPr>
          <w:b/>
          <w:sz w:val="28"/>
          <w:lang w:val="en-US"/>
        </w:rPr>
        <w:t>-</w:t>
      </w:r>
      <w:r w:rsidR="00504507">
        <w:rPr>
          <w:b/>
          <w:sz w:val="28"/>
          <w:lang w:val="en-US"/>
        </w:rPr>
        <w:t>oriented programming</w:t>
      </w:r>
      <w:r w:rsidR="00584871" w:rsidRPr="00897859">
        <w:rPr>
          <w:b/>
          <w:sz w:val="28"/>
          <w:lang w:val="uk-UA"/>
        </w:rPr>
        <w:t>»</w:t>
      </w:r>
    </w:p>
    <w:p w:rsidR="006F54CF" w:rsidRDefault="006F54CF" w:rsidP="0012678C">
      <w:pPr>
        <w:spacing w:line="360" w:lineRule="auto"/>
        <w:ind w:left="996" w:right="1138"/>
        <w:jc w:val="center"/>
        <w:rPr>
          <w:b/>
          <w:sz w:val="28"/>
          <w:lang w:val="uk-UA"/>
        </w:rPr>
      </w:pPr>
      <w:r>
        <w:rPr>
          <w:b/>
          <w:sz w:val="28"/>
          <w:lang w:val="en-US"/>
        </w:rPr>
        <w:t>On</w:t>
      </w:r>
      <w:r w:rsidR="004E7042">
        <w:rPr>
          <w:b/>
          <w:sz w:val="28"/>
          <w:lang w:val="en-US"/>
        </w:rPr>
        <w:t xml:space="preserve"> the theme</w:t>
      </w:r>
      <w:r>
        <w:rPr>
          <w:b/>
          <w:sz w:val="28"/>
          <w:lang w:val="uk-UA"/>
        </w:rPr>
        <w:t>:</w:t>
      </w:r>
    </w:p>
    <w:p w:rsidR="00297E17" w:rsidRPr="00897859" w:rsidRDefault="00584871" w:rsidP="0012678C">
      <w:pPr>
        <w:spacing w:line="360" w:lineRule="auto"/>
        <w:ind w:left="996" w:right="1138"/>
        <w:jc w:val="center"/>
        <w:rPr>
          <w:b/>
          <w:sz w:val="28"/>
          <w:lang w:val="uk-UA"/>
        </w:rPr>
      </w:pPr>
      <w:r w:rsidRPr="00897859">
        <w:rPr>
          <w:b/>
          <w:sz w:val="28"/>
          <w:lang w:val="uk-UA"/>
        </w:rPr>
        <w:t>«</w:t>
      </w:r>
      <w:r w:rsidR="006F54CF">
        <w:rPr>
          <w:b/>
          <w:sz w:val="28"/>
          <w:lang w:val="en-US"/>
        </w:rPr>
        <w:t xml:space="preserve">Educational application for </w:t>
      </w:r>
      <w:r w:rsidR="006F54CF" w:rsidRPr="006F54CF">
        <w:rPr>
          <w:b/>
          <w:sz w:val="28"/>
          <w:lang w:val="en-US"/>
        </w:rPr>
        <w:t>higher education institution</w:t>
      </w:r>
      <w:r w:rsidR="006F54CF">
        <w:rPr>
          <w:b/>
          <w:sz w:val="28"/>
          <w:lang w:val="en-US"/>
        </w:rPr>
        <w:t>s</w:t>
      </w:r>
      <w:r w:rsidRPr="00897859">
        <w:rPr>
          <w:b/>
          <w:sz w:val="28"/>
          <w:lang w:val="uk-UA"/>
        </w:rPr>
        <w:t>»</w:t>
      </w:r>
    </w:p>
    <w:p w:rsidR="00297E17" w:rsidRPr="006078A7" w:rsidRDefault="00297E17" w:rsidP="0012678C">
      <w:pPr>
        <w:pStyle w:val="BodyText"/>
        <w:spacing w:line="360" w:lineRule="auto"/>
        <w:rPr>
          <w:b/>
          <w:lang w:val="uk-UA"/>
        </w:rPr>
      </w:pPr>
    </w:p>
    <w:p w:rsidR="00297E17" w:rsidRPr="006078A7" w:rsidRDefault="00297E17" w:rsidP="0012678C">
      <w:pPr>
        <w:pStyle w:val="BodyText"/>
        <w:spacing w:before="5" w:line="360" w:lineRule="auto"/>
        <w:rPr>
          <w:b/>
          <w:lang w:val="uk-UA"/>
        </w:rPr>
      </w:pPr>
    </w:p>
    <w:p w:rsidR="008B42F7" w:rsidRPr="006078A7" w:rsidRDefault="008B42F7" w:rsidP="0012678C">
      <w:pPr>
        <w:pStyle w:val="BodyText"/>
        <w:spacing w:before="5" w:line="360" w:lineRule="auto"/>
        <w:rPr>
          <w:b/>
          <w:lang w:val="uk-UA"/>
        </w:rPr>
      </w:pPr>
    </w:p>
    <w:p w:rsidR="00297E17" w:rsidRPr="00897859" w:rsidRDefault="00890EB6" w:rsidP="0076090B">
      <w:pPr>
        <w:pStyle w:val="BodyText"/>
        <w:spacing w:line="360" w:lineRule="auto"/>
        <w:ind w:left="4111"/>
        <w:rPr>
          <w:lang w:val="uk-UA"/>
        </w:rPr>
      </w:pPr>
      <w:r>
        <w:rPr>
          <w:lang w:val="uk-UA"/>
        </w:rPr>
        <w:softHyphen/>
      </w:r>
      <w:r>
        <w:rPr>
          <w:lang w:val="en-US"/>
        </w:rPr>
        <w:t xml:space="preserve">of </w:t>
      </w:r>
      <w:r w:rsidR="001104B9">
        <w:rPr>
          <w:lang w:val="en-US"/>
        </w:rPr>
        <w:t xml:space="preserve">a </w:t>
      </w:r>
      <w:r>
        <w:rPr>
          <w:lang w:val="en-US"/>
        </w:rPr>
        <w:t>student of 2</w:t>
      </w:r>
      <w:r w:rsidRPr="00890EB6">
        <w:rPr>
          <w:vertAlign w:val="superscript"/>
          <w:lang w:val="en-US"/>
        </w:rPr>
        <w:t>nd</w:t>
      </w:r>
      <w:r>
        <w:rPr>
          <w:lang w:val="en-US"/>
        </w:rPr>
        <w:t xml:space="preserve"> year of group</w:t>
      </w:r>
      <w:r w:rsidR="00584871" w:rsidRPr="00897859">
        <w:rPr>
          <w:spacing w:val="-7"/>
          <w:lang w:val="uk-UA"/>
        </w:rPr>
        <w:t xml:space="preserve"> </w:t>
      </w:r>
      <w:r w:rsidR="00AE6D6A" w:rsidRPr="00897859">
        <w:rPr>
          <w:lang w:val="uk-UA"/>
        </w:rPr>
        <w:t>ІПЗ</w:t>
      </w:r>
      <w:r w:rsidR="00203F8A">
        <w:rPr>
          <w:lang w:val="uk-UA"/>
        </w:rPr>
        <w:t xml:space="preserve"> ТЕ</w:t>
      </w:r>
      <w:r w:rsidR="002D7AA9">
        <w:rPr>
          <w:lang w:val="uk-UA"/>
        </w:rPr>
        <w:t xml:space="preserve"> 2</w:t>
      </w:r>
      <w:r w:rsidR="00584871" w:rsidRPr="00897859">
        <w:rPr>
          <w:lang w:val="uk-UA"/>
        </w:rPr>
        <w:t>.</w:t>
      </w:r>
      <w:r w:rsidR="002D7AA9">
        <w:rPr>
          <w:lang w:val="uk-UA"/>
        </w:rPr>
        <w:t>1.</w:t>
      </w:r>
      <w:r w:rsidR="00AE6D6A" w:rsidRPr="00897859">
        <w:rPr>
          <w:lang w:val="uk-UA"/>
        </w:rPr>
        <w:t>01</w:t>
      </w:r>
    </w:p>
    <w:p w:rsidR="00297E17" w:rsidRPr="00897859" w:rsidRDefault="00890EB6" w:rsidP="0076090B">
      <w:pPr>
        <w:pStyle w:val="BodyText"/>
        <w:spacing w:line="360" w:lineRule="auto"/>
        <w:ind w:left="4111" w:right="805"/>
        <w:rPr>
          <w:lang w:val="uk-UA"/>
        </w:rPr>
      </w:pPr>
      <w:r>
        <w:rPr>
          <w:lang w:val="en-US"/>
        </w:rPr>
        <w:t>of</w:t>
      </w:r>
      <w:r w:rsidRPr="00890EB6">
        <w:rPr>
          <w:lang w:val="uk-UA"/>
        </w:rPr>
        <w:t xml:space="preserve"> </w:t>
      </w:r>
      <w:r>
        <w:rPr>
          <w:lang w:val="en-US"/>
        </w:rPr>
        <w:t>specialty</w:t>
      </w:r>
      <w:r w:rsidR="00584871" w:rsidRPr="00897859">
        <w:rPr>
          <w:lang w:val="uk-UA"/>
        </w:rPr>
        <w:t xml:space="preserve"> 1</w:t>
      </w:r>
      <w:r w:rsidR="00AE6D6A" w:rsidRPr="00897859">
        <w:rPr>
          <w:lang w:val="uk-UA"/>
        </w:rPr>
        <w:t>2</w:t>
      </w:r>
      <w:r w:rsidR="00584871" w:rsidRPr="00897859">
        <w:rPr>
          <w:lang w:val="uk-UA"/>
        </w:rPr>
        <w:t>1 «</w:t>
      </w:r>
      <w:r>
        <w:rPr>
          <w:lang w:val="en-US"/>
        </w:rPr>
        <w:t>Software</w:t>
      </w:r>
      <w:r w:rsidRPr="00890EB6">
        <w:rPr>
          <w:lang w:val="uk-UA"/>
        </w:rPr>
        <w:t xml:space="preserve"> </w:t>
      </w:r>
      <w:r>
        <w:rPr>
          <w:lang w:val="uk-UA"/>
        </w:rPr>
        <w:t>Engineering</w:t>
      </w:r>
      <w:r w:rsidR="00584871" w:rsidRPr="00897859">
        <w:rPr>
          <w:lang w:val="uk-UA"/>
        </w:rPr>
        <w:t>»</w:t>
      </w:r>
      <w:r w:rsidR="00AE6D6A" w:rsidRPr="00897859">
        <w:rPr>
          <w:lang w:val="uk-UA"/>
        </w:rPr>
        <w:br/>
      </w:r>
      <w:r w:rsidR="00DB1202">
        <w:rPr>
          <w:lang w:val="en-US"/>
        </w:rPr>
        <w:t>Kadian Richard</w:t>
      </w:r>
      <w:r w:rsidR="00897859">
        <w:rPr>
          <w:lang w:val="uk-UA"/>
        </w:rPr>
        <w:t xml:space="preserve"> Георгійовича</w:t>
      </w:r>
    </w:p>
    <w:p w:rsidR="00297E17" w:rsidRPr="00897859" w:rsidRDefault="00584871" w:rsidP="0076090B">
      <w:pPr>
        <w:pStyle w:val="BodyText"/>
        <w:spacing w:before="1" w:line="360" w:lineRule="auto"/>
        <w:ind w:left="4111" w:right="199"/>
        <w:rPr>
          <w:lang w:val="uk-UA"/>
        </w:rPr>
      </w:pPr>
      <w:r w:rsidRPr="00897859">
        <w:rPr>
          <w:lang w:val="uk-UA"/>
        </w:rPr>
        <w:t>Керівник</w:t>
      </w:r>
      <w:r w:rsidR="0045547B">
        <w:rPr>
          <w:lang w:val="uk-UA"/>
        </w:rPr>
        <w:t>:</w:t>
      </w:r>
      <w:r w:rsidRPr="00897859">
        <w:rPr>
          <w:lang w:val="uk-UA"/>
        </w:rPr>
        <w:t xml:space="preserve"> </w:t>
      </w:r>
      <w:r w:rsidR="00AE6D6A" w:rsidRPr="00897859">
        <w:rPr>
          <w:lang w:val="uk-UA"/>
        </w:rPr>
        <w:t>ст. викл.</w:t>
      </w:r>
      <w:r w:rsidRPr="00897859">
        <w:rPr>
          <w:lang w:val="uk-UA"/>
        </w:rPr>
        <w:t xml:space="preserve"> кафедри ІТ </w:t>
      </w:r>
      <w:r w:rsidR="00AE6D6A" w:rsidRPr="00897859">
        <w:rPr>
          <w:lang w:val="uk-UA"/>
        </w:rPr>
        <w:br/>
      </w:r>
      <w:r w:rsidRPr="00897859">
        <w:rPr>
          <w:lang w:val="uk-UA"/>
        </w:rPr>
        <w:t>к.</w:t>
      </w:r>
      <w:r w:rsidR="00AE6D6A" w:rsidRPr="00897859">
        <w:rPr>
          <w:lang w:val="uk-UA"/>
        </w:rPr>
        <w:t>і.н.</w:t>
      </w:r>
      <w:r w:rsidRPr="00897859">
        <w:rPr>
          <w:lang w:val="uk-UA"/>
        </w:rPr>
        <w:t xml:space="preserve"> </w:t>
      </w:r>
      <w:r w:rsidR="00AE6D6A" w:rsidRPr="00897859">
        <w:rPr>
          <w:lang w:val="uk-UA"/>
        </w:rPr>
        <w:t>Прокоп Ю.В</w:t>
      </w:r>
      <w:r w:rsidRPr="00897859">
        <w:rPr>
          <w:lang w:val="uk-UA"/>
        </w:rPr>
        <w:t>.</w:t>
      </w:r>
    </w:p>
    <w:p w:rsidR="00297E17" w:rsidRPr="00897859" w:rsidRDefault="00584871" w:rsidP="0076090B">
      <w:pPr>
        <w:pStyle w:val="BodyText"/>
        <w:tabs>
          <w:tab w:val="left" w:pos="9431"/>
        </w:tabs>
        <w:spacing w:before="1" w:line="360" w:lineRule="auto"/>
        <w:ind w:left="4111"/>
        <w:jc w:val="both"/>
        <w:rPr>
          <w:lang w:val="uk-UA"/>
        </w:rPr>
      </w:pPr>
      <w:r w:rsidRPr="00897859">
        <w:rPr>
          <w:lang w:val="uk-UA"/>
        </w:rPr>
        <w:t>Національна</w:t>
      </w:r>
      <w:r w:rsidRPr="00897859">
        <w:rPr>
          <w:spacing w:val="-5"/>
          <w:lang w:val="uk-UA"/>
        </w:rPr>
        <w:t xml:space="preserve"> </w:t>
      </w:r>
      <w:r w:rsidRPr="00897859">
        <w:rPr>
          <w:lang w:val="uk-UA"/>
        </w:rPr>
        <w:t>шкала</w:t>
      </w:r>
      <w:r w:rsidRPr="00897859">
        <w:rPr>
          <w:spacing w:val="8"/>
          <w:lang w:val="uk-UA"/>
        </w:rPr>
        <w:t xml:space="preserve"> </w:t>
      </w:r>
      <w:r w:rsidRPr="00897859">
        <w:rPr>
          <w:u w:val="single"/>
          <w:lang w:val="uk-UA"/>
        </w:rPr>
        <w:t xml:space="preserve"> </w:t>
      </w:r>
      <w:r w:rsidRPr="00897859">
        <w:rPr>
          <w:u w:val="single"/>
          <w:lang w:val="uk-UA"/>
        </w:rPr>
        <w:tab/>
      </w:r>
    </w:p>
    <w:p w:rsidR="00297E17" w:rsidRPr="00897859" w:rsidRDefault="00297E17" w:rsidP="0076090B">
      <w:pPr>
        <w:spacing w:line="360" w:lineRule="auto"/>
        <w:ind w:left="4111"/>
        <w:jc w:val="both"/>
        <w:rPr>
          <w:lang w:val="uk-UA"/>
        </w:rPr>
        <w:sectPr w:rsidR="00297E17" w:rsidRPr="00897859" w:rsidSect="0042052B">
          <w:headerReference w:type="default" r:id="rId8"/>
          <w:type w:val="continuous"/>
          <w:pgSz w:w="11910" w:h="16840"/>
          <w:pgMar w:top="1134" w:right="567" w:bottom="1134" w:left="1701" w:header="720" w:footer="720" w:gutter="0"/>
          <w:cols w:space="720"/>
          <w:titlePg/>
          <w:docGrid w:linePitch="299"/>
        </w:sectPr>
      </w:pPr>
    </w:p>
    <w:p w:rsidR="00297E17" w:rsidRPr="00897859" w:rsidRDefault="00584871" w:rsidP="0076090B">
      <w:pPr>
        <w:pStyle w:val="BodyText"/>
        <w:tabs>
          <w:tab w:val="left" w:pos="6919"/>
        </w:tabs>
        <w:spacing w:before="161" w:line="360" w:lineRule="auto"/>
        <w:ind w:left="4111"/>
        <w:rPr>
          <w:lang w:val="uk-UA"/>
        </w:rPr>
      </w:pPr>
      <w:r w:rsidRPr="00897859">
        <w:rPr>
          <w:lang w:val="uk-UA"/>
        </w:rPr>
        <w:t>Кількість</w:t>
      </w:r>
      <w:r w:rsidRPr="00897859">
        <w:rPr>
          <w:spacing w:val="-1"/>
          <w:lang w:val="uk-UA"/>
        </w:rPr>
        <w:t xml:space="preserve"> </w:t>
      </w:r>
      <w:r w:rsidRPr="00897859">
        <w:rPr>
          <w:lang w:val="uk-UA"/>
        </w:rPr>
        <w:t>балів</w:t>
      </w:r>
      <w:r w:rsidRPr="00897859">
        <w:rPr>
          <w:spacing w:val="-2"/>
          <w:lang w:val="uk-UA"/>
        </w:rPr>
        <w:t xml:space="preserve"> </w:t>
      </w:r>
      <w:r w:rsidR="00510444" w:rsidRPr="002C591D">
        <w:rPr>
          <w:spacing w:val="-2"/>
          <w:lang w:val="uk-UA"/>
        </w:rPr>
        <w:t>_____</w:t>
      </w:r>
      <w:r w:rsidRPr="00897859">
        <w:rPr>
          <w:u w:val="single"/>
          <w:lang w:val="uk-UA"/>
        </w:rPr>
        <w:t xml:space="preserve"> </w:t>
      </w:r>
    </w:p>
    <w:p w:rsidR="00297E17" w:rsidRPr="00897859" w:rsidRDefault="00584871" w:rsidP="0012678C">
      <w:pPr>
        <w:pStyle w:val="BodyText"/>
        <w:spacing w:before="160" w:line="360" w:lineRule="auto"/>
        <w:ind w:left="2695" w:right="2479"/>
        <w:jc w:val="center"/>
        <w:rPr>
          <w:lang w:val="uk-UA"/>
        </w:rPr>
      </w:pPr>
      <w:r w:rsidRPr="00897859">
        <w:rPr>
          <w:lang w:val="uk-UA"/>
        </w:rPr>
        <w:t>Члени комісії:</w:t>
      </w:r>
    </w:p>
    <w:p w:rsidR="00297E17" w:rsidRPr="00897859" w:rsidRDefault="00584871" w:rsidP="008B42F7">
      <w:pPr>
        <w:pStyle w:val="BodyText"/>
        <w:tabs>
          <w:tab w:val="left" w:pos="2472"/>
        </w:tabs>
        <w:spacing w:before="161" w:line="360" w:lineRule="auto"/>
        <w:ind w:left="172"/>
        <w:rPr>
          <w:lang w:val="uk-UA"/>
        </w:rPr>
        <w:sectPr w:rsidR="00297E17" w:rsidRPr="00897859" w:rsidSect="0042052B">
          <w:type w:val="continuous"/>
          <w:pgSz w:w="11910" w:h="16840"/>
          <w:pgMar w:top="1134" w:right="567" w:bottom="1134" w:left="1701" w:header="720" w:footer="720" w:gutter="0"/>
          <w:cols w:num="2" w:space="720" w:equalWidth="0">
            <w:col w:w="6899" w:space="40"/>
            <w:col w:w="2703"/>
          </w:cols>
        </w:sectPr>
      </w:pPr>
      <w:r w:rsidRPr="00897859">
        <w:rPr>
          <w:lang w:val="uk-UA"/>
        </w:rPr>
        <w:br w:type="column"/>
      </w:r>
      <w:r w:rsidRPr="00897859">
        <w:rPr>
          <w:lang w:val="uk-UA"/>
        </w:rPr>
        <w:t>Оцінка</w:t>
      </w:r>
      <w:r w:rsidRPr="00897859">
        <w:rPr>
          <w:spacing w:val="-4"/>
          <w:lang w:val="uk-UA"/>
        </w:rPr>
        <w:t xml:space="preserve"> </w:t>
      </w:r>
      <w:r w:rsidRPr="00897859">
        <w:rPr>
          <w:lang w:val="uk-UA"/>
        </w:rPr>
        <w:t>ECTS</w:t>
      </w:r>
      <w:r w:rsidRPr="00897859">
        <w:rPr>
          <w:spacing w:val="1"/>
          <w:lang w:val="uk-UA"/>
        </w:rPr>
        <w:t xml:space="preserve"> </w:t>
      </w:r>
      <w:r w:rsidRPr="00897859">
        <w:rPr>
          <w:u w:val="single"/>
          <w:lang w:val="uk-UA"/>
        </w:rPr>
        <w:t xml:space="preserve"> </w:t>
      </w:r>
      <w:r w:rsidRPr="00897859">
        <w:rPr>
          <w:u w:val="single"/>
          <w:lang w:val="uk-UA"/>
        </w:rPr>
        <w:tab/>
      </w:r>
    </w:p>
    <w:p w:rsidR="00297E17" w:rsidRPr="00897859" w:rsidRDefault="00297E17" w:rsidP="0012678C">
      <w:pPr>
        <w:pStyle w:val="BodyText"/>
        <w:spacing w:before="11" w:line="360" w:lineRule="auto"/>
        <w:rPr>
          <w:sz w:val="20"/>
          <w:lang w:val="uk-UA"/>
        </w:rPr>
      </w:pPr>
    </w:p>
    <w:p w:rsidR="00297E17" w:rsidRPr="00897859" w:rsidRDefault="00AE6D6A" w:rsidP="0012678C">
      <w:pPr>
        <w:pStyle w:val="BodyText"/>
        <w:spacing w:line="360" w:lineRule="auto"/>
        <w:ind w:left="4403"/>
        <w:rPr>
          <w:sz w:val="2"/>
          <w:lang w:val="uk-UA"/>
        </w:rPr>
      </w:pPr>
      <w:r w:rsidRPr="00897859">
        <w:rPr>
          <w:noProof/>
          <w:sz w:val="2"/>
          <w:lang w:val="en-US" w:eastAsia="en-US"/>
        </w:rPr>
        <mc:AlternateContent>
          <mc:Choice Requires="wpg">
            <w:drawing>
              <wp:inline distT="0" distB="0" distL="0" distR="0" wp14:anchorId="5A392E0C" wp14:editId="5EA86663">
                <wp:extent cx="3147695" cy="7620"/>
                <wp:effectExtent l="5080" t="8890" r="9525" b="2540"/>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47695" cy="7620"/>
                          <a:chOff x="0" y="0"/>
                          <a:chExt cx="4957" cy="12"/>
                        </a:xfrm>
                      </wpg:grpSpPr>
                      <wps:wsp>
                        <wps:cNvPr id="3" name="Line 4"/>
                        <wps:cNvCnPr>
                          <a:cxnSpLocks noChangeShapeType="1"/>
                        </wps:cNvCnPr>
                        <wps:spPr bwMode="auto">
                          <a:xfrm>
                            <a:off x="0" y="6"/>
                            <a:ext cx="4957"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079D1673" id="Group 3" o:spid="_x0000_s1026" style="width:247.85pt;height:.6pt;mso-position-horizontal-relative:char;mso-position-vertical-relative:line" coordsize="495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">
                <v:line id="Line 4" o:spid="_x0000_s1027" style="position:absolute;visibility:visible;mso-wrap-style:square" from="0,6" to="49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" strokeweight=".19811mm"/>
                <w10:anchorlock/>
              </v:group>
            </w:pict>
          </mc:Fallback>
        </mc:AlternateContent>
      </w:r>
    </w:p>
    <w:p w:rsidR="00297E17" w:rsidRPr="00897859" w:rsidRDefault="00584871" w:rsidP="0012678C">
      <w:pPr>
        <w:tabs>
          <w:tab w:val="left" w:pos="6826"/>
        </w:tabs>
        <w:spacing w:line="360" w:lineRule="auto"/>
        <w:ind w:left="4842"/>
        <w:rPr>
          <w:sz w:val="18"/>
          <w:lang w:val="uk-UA"/>
        </w:rPr>
      </w:pPr>
      <w:r w:rsidRPr="00897859">
        <w:rPr>
          <w:sz w:val="18"/>
          <w:lang w:val="uk-UA"/>
        </w:rPr>
        <w:t>підпис</w:t>
      </w:r>
      <w:r w:rsidRPr="00897859">
        <w:rPr>
          <w:sz w:val="18"/>
          <w:lang w:val="uk-UA"/>
        </w:rPr>
        <w:tab/>
        <w:t>прізвище  та</w:t>
      </w:r>
      <w:r w:rsidRPr="00897859">
        <w:rPr>
          <w:spacing w:val="-10"/>
          <w:sz w:val="18"/>
          <w:lang w:val="uk-UA"/>
        </w:rPr>
        <w:t xml:space="preserve"> </w:t>
      </w:r>
      <w:r w:rsidRPr="00897859">
        <w:rPr>
          <w:sz w:val="18"/>
          <w:lang w:val="uk-UA"/>
        </w:rPr>
        <w:t>ініціали</w:t>
      </w:r>
    </w:p>
    <w:p w:rsidR="00297E17" w:rsidRPr="00897859" w:rsidRDefault="00297E17" w:rsidP="0012678C">
      <w:pPr>
        <w:pStyle w:val="BodyText"/>
        <w:spacing w:line="360" w:lineRule="auto"/>
        <w:rPr>
          <w:sz w:val="20"/>
          <w:lang w:val="uk-UA"/>
        </w:rPr>
      </w:pPr>
    </w:p>
    <w:p w:rsidR="00297E17" w:rsidRPr="00897859" w:rsidRDefault="00AE6D6A" w:rsidP="0012678C">
      <w:pPr>
        <w:pStyle w:val="BodyText"/>
        <w:spacing w:before="4" w:line="360" w:lineRule="auto"/>
        <w:rPr>
          <w:sz w:val="14"/>
          <w:lang w:val="uk-UA"/>
        </w:rPr>
      </w:pPr>
      <w:r w:rsidRPr="00897859">
        <w:rPr>
          <w:noProof/>
          <w:lang w:val="en-US" w:eastAsia="en-US"/>
        </w:rPr>
        <mc:AlternateContent>
          <mc:Choice Requires="wps">
            <w:drawing>
              <wp:anchor distT="0" distB="0" distL="0" distR="0" simplePos="0" relativeHeight="251657216" behindDoc="1" locked="0" layoutInCell="1" allowOverlap="1" wp14:anchorId="7D6CD09C" wp14:editId="528BD90C">
                <wp:simplePos x="0" y="0"/>
                <wp:positionH relativeFrom="page">
                  <wp:posOffset>3867150</wp:posOffset>
                </wp:positionH>
                <wp:positionV relativeFrom="paragraph">
                  <wp:posOffset>133985</wp:posOffset>
                </wp:positionV>
                <wp:extent cx="3147695" cy="0"/>
                <wp:effectExtent l="9525" t="12700" r="5080" b="6350"/>
                <wp:wrapTopAndBottom/>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7695" cy="0"/>
                        </a:xfrm>
                        <a:prstGeom prst="line">
                          <a:avLst/>
                        </a:prstGeom>
                        <a:noFill/>
                        <a:ln w="7132">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line w14:anchorId="154AAA8E" id="Line 2"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304.5pt,10.55pt" to="552.3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" strokeweight=".19811mm">
                <w10:wrap type="topAndBottom" anchorx="page"/>
              </v:line>
            </w:pict>
          </mc:Fallback>
        </mc:AlternateContent>
      </w:r>
    </w:p>
    <w:p w:rsidR="00297E17" w:rsidRPr="00897859" w:rsidRDefault="00584871" w:rsidP="0012678C">
      <w:pPr>
        <w:tabs>
          <w:tab w:val="left" w:pos="6826"/>
        </w:tabs>
        <w:spacing w:line="360" w:lineRule="auto"/>
        <w:ind w:left="4842"/>
        <w:rPr>
          <w:sz w:val="18"/>
          <w:lang w:val="uk-UA"/>
        </w:rPr>
      </w:pPr>
      <w:r w:rsidRPr="00897859">
        <w:rPr>
          <w:sz w:val="18"/>
          <w:lang w:val="uk-UA"/>
        </w:rPr>
        <w:t>підпис</w:t>
      </w:r>
      <w:r w:rsidRPr="00897859">
        <w:rPr>
          <w:sz w:val="18"/>
          <w:lang w:val="uk-UA"/>
        </w:rPr>
        <w:tab/>
        <w:t>прізвище  та</w:t>
      </w:r>
      <w:r w:rsidRPr="00897859">
        <w:rPr>
          <w:spacing w:val="-10"/>
          <w:sz w:val="18"/>
          <w:lang w:val="uk-UA"/>
        </w:rPr>
        <w:t xml:space="preserve"> </w:t>
      </w:r>
      <w:r w:rsidRPr="00897859">
        <w:rPr>
          <w:sz w:val="18"/>
          <w:lang w:val="uk-UA"/>
        </w:rPr>
        <w:t>ініціали</w:t>
      </w:r>
    </w:p>
    <w:p w:rsidR="00297E17" w:rsidRPr="00897859" w:rsidRDefault="00297E17" w:rsidP="0012678C">
      <w:pPr>
        <w:pStyle w:val="BodyText"/>
        <w:spacing w:line="360" w:lineRule="auto"/>
        <w:rPr>
          <w:sz w:val="20"/>
          <w:lang w:val="uk-UA"/>
        </w:rPr>
      </w:pPr>
    </w:p>
    <w:p w:rsidR="00301BB9" w:rsidRDefault="00504507" w:rsidP="008B42F7">
      <w:pPr>
        <w:pStyle w:val="BodyText"/>
        <w:spacing w:before="142" w:line="360" w:lineRule="auto"/>
        <w:ind w:left="996" w:right="1135"/>
        <w:jc w:val="center"/>
        <w:rPr>
          <w:lang w:val="uk-UA"/>
        </w:rPr>
      </w:pPr>
      <w:r>
        <w:rPr>
          <w:lang w:val="en-US"/>
        </w:rPr>
        <w:t>Odesa</w:t>
      </w:r>
      <w:r w:rsidR="00584871" w:rsidRPr="00897859">
        <w:rPr>
          <w:lang w:val="uk-UA"/>
        </w:rPr>
        <w:t xml:space="preserve"> – 202</w:t>
      </w:r>
      <w:r w:rsidR="00042251">
        <w:rPr>
          <w:lang w:val="uk-UA"/>
        </w:rPr>
        <w:t>1</w:t>
      </w:r>
      <w:r w:rsidR="0076090B">
        <w:rPr>
          <w:lang w:val="uk-UA"/>
        </w:rPr>
        <w:t xml:space="preserve"> </w:t>
      </w:r>
      <w:r w:rsidR="0076090B">
        <w:rPr>
          <w:lang w:val="en-US"/>
        </w:rPr>
        <w:t>year</w:t>
      </w:r>
      <w:r w:rsidR="00301BB9">
        <w:rPr>
          <w:lang w:val="uk-UA"/>
        </w:rPr>
        <w:br w:type="page"/>
      </w:r>
    </w:p>
    <w:p w:rsidR="006078A7" w:rsidRDefault="0007284D" w:rsidP="006078A7">
      <w:pPr>
        <w:spacing w:before="120" w:line="360" w:lineRule="auto"/>
        <w:ind w:left="991" w:right="1138"/>
        <w:jc w:val="center"/>
        <w:rPr>
          <w:b/>
          <w:sz w:val="28"/>
          <w:u w:val="single"/>
          <w:lang w:val="uk-UA"/>
        </w:rPr>
      </w:pPr>
      <w:r w:rsidRPr="0007284D">
        <w:rPr>
          <w:b/>
          <w:sz w:val="28"/>
          <w:u w:val="single"/>
          <w:lang w:val="uk-UA"/>
        </w:rPr>
        <w:lastRenderedPageBreak/>
        <w:t>State University of Intelligent Technologies and Communications</w:t>
      </w:r>
    </w:p>
    <w:p w:rsidR="00F23D1C" w:rsidRPr="00B835E1" w:rsidRDefault="00F23D1C" w:rsidP="003E69DE">
      <w:pPr>
        <w:spacing w:line="360" w:lineRule="auto"/>
        <w:ind w:left="-270" w:right="190"/>
        <w:jc w:val="center"/>
        <w:rPr>
          <w:sz w:val="28"/>
          <w:highlight w:val="yellow"/>
          <w:lang w:val="uk-UA"/>
        </w:rPr>
      </w:pPr>
      <w:r w:rsidRPr="00B835E1">
        <w:rPr>
          <w:sz w:val="28"/>
          <w:highlight w:val="yellow"/>
          <w:lang w:val="uk-UA"/>
        </w:rPr>
        <w:t>Навчально-науковий інститут ін</w:t>
      </w:r>
      <w:r w:rsidR="00061D4D" w:rsidRPr="00B835E1">
        <w:rPr>
          <w:sz w:val="28"/>
          <w:highlight w:val="yellow"/>
          <w:lang w:val="uk-UA"/>
        </w:rPr>
        <w:t>ф</w:t>
      </w:r>
      <w:r w:rsidRPr="00B835E1">
        <w:rPr>
          <w:sz w:val="28"/>
          <w:highlight w:val="yellow"/>
          <w:lang w:val="uk-UA"/>
        </w:rPr>
        <w:t>окомунікаці</w:t>
      </w:r>
      <w:r w:rsidR="003E69DE" w:rsidRPr="00B835E1">
        <w:rPr>
          <w:sz w:val="28"/>
          <w:highlight w:val="yellow"/>
          <w:lang w:val="uk-UA"/>
        </w:rPr>
        <w:t>й та програмної інженерії</w:t>
      </w:r>
    </w:p>
    <w:p w:rsidR="00F23D1C" w:rsidRPr="00F23D1C" w:rsidRDefault="004E7042" w:rsidP="003E69DE">
      <w:pPr>
        <w:spacing w:line="360" w:lineRule="auto"/>
        <w:ind w:left="991" w:right="1138"/>
        <w:jc w:val="center"/>
        <w:rPr>
          <w:sz w:val="28"/>
          <w:lang w:val="uk-UA"/>
        </w:rPr>
      </w:pPr>
      <w:r w:rsidRPr="004E7042">
        <w:rPr>
          <w:sz w:val="28"/>
          <w:lang w:val="uk-UA"/>
        </w:rPr>
        <w:t>Department of Software Engineering</w:t>
      </w:r>
    </w:p>
    <w:p w:rsidR="00F23D1C" w:rsidRDefault="00F23D1C" w:rsidP="006078A7">
      <w:pPr>
        <w:spacing w:before="120" w:line="360" w:lineRule="auto"/>
        <w:ind w:left="991" w:right="1138"/>
        <w:jc w:val="center"/>
        <w:rPr>
          <w:b/>
          <w:sz w:val="28"/>
          <w:u w:val="single"/>
          <w:lang w:val="uk-UA"/>
        </w:rPr>
      </w:pPr>
    </w:p>
    <w:p w:rsidR="00064FD1" w:rsidRDefault="005F00D2" w:rsidP="002C591D">
      <w:pPr>
        <w:pStyle w:val="Heading1"/>
        <w:ind w:left="90" w:hanging="270"/>
      </w:pPr>
      <w:bookmarkStart w:id="0" w:name="_Toc89188898"/>
      <w:r>
        <w:rPr>
          <w:lang w:val="en-US"/>
        </w:rPr>
        <w:t>Task</w:t>
      </w:r>
      <w:bookmarkEnd w:id="0"/>
    </w:p>
    <w:p w:rsidR="00064FD1" w:rsidRPr="005F00D2" w:rsidRDefault="005F00D2" w:rsidP="0012678C">
      <w:pPr>
        <w:spacing w:before="120" w:line="360" w:lineRule="auto"/>
        <w:ind w:right="10"/>
        <w:jc w:val="center"/>
        <w:rPr>
          <w:sz w:val="28"/>
          <w:lang w:val="en-US"/>
        </w:rPr>
      </w:pPr>
      <w:r>
        <w:rPr>
          <w:sz w:val="28"/>
          <w:lang w:val="en-US"/>
        </w:rPr>
        <w:t>FOR COURSE PROJECT</w:t>
      </w:r>
    </w:p>
    <w:p w:rsidR="00C621FC" w:rsidRDefault="006F54CF" w:rsidP="0012678C">
      <w:pPr>
        <w:spacing w:line="360" w:lineRule="auto"/>
        <w:rPr>
          <w:sz w:val="28"/>
          <w:szCs w:val="28"/>
          <w:lang w:val="uk-UA"/>
        </w:rPr>
      </w:pPr>
      <w:r>
        <w:rPr>
          <w:sz w:val="28"/>
          <w:szCs w:val="28"/>
          <w:lang w:val="en-US"/>
        </w:rPr>
        <w:t>F</w:t>
      </w:r>
      <w:r w:rsidR="00F1136C" w:rsidRPr="00F1136C">
        <w:rPr>
          <w:sz w:val="28"/>
          <w:szCs w:val="28"/>
          <w:lang w:val="uk-UA"/>
        </w:rPr>
        <w:t>rom the discipline «Object</w:t>
      </w:r>
      <w:r w:rsidR="001104B9">
        <w:rPr>
          <w:sz w:val="28"/>
          <w:szCs w:val="28"/>
          <w:lang w:val="uk-UA"/>
        </w:rPr>
        <w:t>-</w:t>
      </w:r>
      <w:r w:rsidR="00F1136C" w:rsidRPr="00F1136C">
        <w:rPr>
          <w:sz w:val="28"/>
          <w:szCs w:val="28"/>
          <w:lang w:val="uk-UA"/>
        </w:rPr>
        <w:t>oriented programming»</w:t>
      </w:r>
    </w:p>
    <w:p w:rsidR="00064FD1" w:rsidRPr="00B835E1" w:rsidRDefault="00F1136C" w:rsidP="0012678C">
      <w:pPr>
        <w:spacing w:line="360" w:lineRule="auto"/>
        <w:rPr>
          <w:sz w:val="28"/>
          <w:szCs w:val="28"/>
          <w:lang w:val="uk-UA"/>
        </w:rPr>
      </w:pPr>
      <w:r>
        <w:rPr>
          <w:sz w:val="28"/>
          <w:szCs w:val="28"/>
          <w:lang w:val="en-US"/>
        </w:rPr>
        <w:t>Of student</w:t>
      </w:r>
      <w:r w:rsidR="00064FD1">
        <w:rPr>
          <w:sz w:val="28"/>
          <w:szCs w:val="28"/>
          <w:lang w:val="uk-UA"/>
        </w:rPr>
        <w:t xml:space="preserve"> </w:t>
      </w:r>
      <w:r>
        <w:rPr>
          <w:sz w:val="28"/>
          <w:szCs w:val="28"/>
          <w:lang w:val="en-US"/>
        </w:rPr>
        <w:t>Kadian</w:t>
      </w:r>
      <w:r w:rsidR="00064FD1">
        <w:rPr>
          <w:sz w:val="28"/>
          <w:szCs w:val="28"/>
          <w:lang w:val="uk-UA"/>
        </w:rPr>
        <w:t xml:space="preserve"> </w:t>
      </w:r>
      <w:r>
        <w:rPr>
          <w:sz w:val="28"/>
          <w:szCs w:val="28"/>
          <w:lang w:val="en-US"/>
        </w:rPr>
        <w:t xml:space="preserve">Richard </w:t>
      </w:r>
      <w:r w:rsidR="00064FD1">
        <w:rPr>
          <w:sz w:val="28"/>
          <w:szCs w:val="28"/>
          <w:lang w:val="uk-UA"/>
        </w:rPr>
        <w:t>Георгійовича</w:t>
      </w:r>
    </w:p>
    <w:p w:rsidR="00064FD1" w:rsidRDefault="006F54CF" w:rsidP="0012678C">
      <w:pPr>
        <w:spacing w:line="360" w:lineRule="auto"/>
        <w:rPr>
          <w:sz w:val="28"/>
          <w:szCs w:val="28"/>
          <w:lang w:val="uk-UA"/>
        </w:rPr>
      </w:pPr>
      <w:r>
        <w:rPr>
          <w:sz w:val="28"/>
          <w:szCs w:val="28"/>
          <w:lang w:val="en-US"/>
        </w:rPr>
        <w:t>Of</w:t>
      </w:r>
      <w:r w:rsidRPr="009477EE">
        <w:rPr>
          <w:sz w:val="28"/>
          <w:szCs w:val="28"/>
          <w:lang w:val="en-US"/>
        </w:rPr>
        <w:t xml:space="preserve"> </w:t>
      </w:r>
      <w:r>
        <w:rPr>
          <w:sz w:val="28"/>
          <w:szCs w:val="28"/>
          <w:lang w:val="en-US"/>
        </w:rPr>
        <w:t>specialty</w:t>
      </w:r>
      <w:r w:rsidR="00064FD1" w:rsidRPr="00064FD1">
        <w:rPr>
          <w:sz w:val="28"/>
          <w:szCs w:val="28"/>
          <w:lang w:val="uk-UA"/>
        </w:rPr>
        <w:t xml:space="preserve"> 121 «</w:t>
      </w:r>
      <w:r>
        <w:rPr>
          <w:sz w:val="28"/>
          <w:szCs w:val="28"/>
          <w:lang w:val="en-US"/>
        </w:rPr>
        <w:t xml:space="preserve">Software </w:t>
      </w:r>
      <w:r w:rsidR="000063D8">
        <w:rPr>
          <w:sz w:val="28"/>
          <w:szCs w:val="28"/>
          <w:lang w:val="en-US"/>
        </w:rPr>
        <w:t>E</w:t>
      </w:r>
      <w:r w:rsidR="000063D8" w:rsidRPr="000063D8">
        <w:rPr>
          <w:sz w:val="28"/>
          <w:szCs w:val="28"/>
          <w:lang w:val="en-US"/>
        </w:rPr>
        <w:t>ngineering</w:t>
      </w:r>
      <w:r w:rsidR="00064FD1" w:rsidRPr="00064FD1">
        <w:rPr>
          <w:sz w:val="28"/>
          <w:szCs w:val="28"/>
          <w:lang w:val="uk-UA"/>
        </w:rPr>
        <w:t>»</w:t>
      </w:r>
    </w:p>
    <w:p w:rsidR="00064FD1" w:rsidRDefault="009477EE" w:rsidP="0012678C">
      <w:pPr>
        <w:spacing w:line="360" w:lineRule="auto"/>
        <w:rPr>
          <w:sz w:val="28"/>
          <w:szCs w:val="28"/>
          <w:lang w:val="uk-UA"/>
        </w:rPr>
      </w:pPr>
      <w:r>
        <w:rPr>
          <w:sz w:val="28"/>
          <w:szCs w:val="28"/>
          <w:lang w:val="en-US"/>
        </w:rPr>
        <w:t xml:space="preserve">Of </w:t>
      </w:r>
      <w:r w:rsidR="001104B9">
        <w:rPr>
          <w:sz w:val="28"/>
          <w:szCs w:val="28"/>
          <w:lang w:val="en-US"/>
        </w:rPr>
        <w:t xml:space="preserve">the </w:t>
      </w:r>
      <w:r>
        <w:rPr>
          <w:sz w:val="28"/>
          <w:szCs w:val="28"/>
          <w:lang w:val="en-US"/>
        </w:rPr>
        <w:t>second year of group</w:t>
      </w:r>
      <w:r w:rsidR="00064FD1" w:rsidRPr="00064FD1">
        <w:rPr>
          <w:sz w:val="28"/>
          <w:szCs w:val="28"/>
          <w:lang w:val="uk-UA"/>
        </w:rPr>
        <w:t xml:space="preserve"> ІПЗ ТЕ-1.</w:t>
      </w:r>
      <w:r w:rsidR="00061D4D">
        <w:rPr>
          <w:sz w:val="28"/>
          <w:szCs w:val="28"/>
          <w:lang w:val="uk-UA"/>
        </w:rPr>
        <w:t>1.</w:t>
      </w:r>
      <w:r w:rsidR="00064FD1" w:rsidRPr="00064FD1">
        <w:rPr>
          <w:sz w:val="28"/>
          <w:szCs w:val="28"/>
          <w:lang w:val="uk-UA"/>
        </w:rPr>
        <w:t>01</w:t>
      </w:r>
    </w:p>
    <w:p w:rsidR="009477EE" w:rsidRDefault="009477EE" w:rsidP="009477EE">
      <w:pPr>
        <w:spacing w:line="360" w:lineRule="auto"/>
        <w:rPr>
          <w:sz w:val="28"/>
          <w:szCs w:val="28"/>
          <w:lang w:val="uk-UA"/>
        </w:rPr>
      </w:pPr>
      <w:r w:rsidRPr="009477EE">
        <w:rPr>
          <w:sz w:val="28"/>
          <w:szCs w:val="28"/>
          <w:lang w:val="uk-UA"/>
        </w:rPr>
        <w:t>On the theme:</w:t>
      </w:r>
      <w:r>
        <w:rPr>
          <w:sz w:val="28"/>
          <w:szCs w:val="28"/>
          <w:lang w:val="en-US"/>
        </w:rPr>
        <w:t xml:space="preserve"> </w:t>
      </w:r>
      <w:r w:rsidRPr="009477EE">
        <w:rPr>
          <w:sz w:val="28"/>
          <w:szCs w:val="28"/>
          <w:lang w:val="uk-UA"/>
        </w:rPr>
        <w:t>«Educational application for higher education institutions»</w:t>
      </w:r>
    </w:p>
    <w:p w:rsidR="00352AB2" w:rsidRDefault="0036780F" w:rsidP="009477EE">
      <w:pPr>
        <w:spacing w:line="360" w:lineRule="auto"/>
        <w:rPr>
          <w:sz w:val="28"/>
          <w:szCs w:val="28"/>
          <w:lang w:val="uk-UA"/>
        </w:rPr>
      </w:pPr>
      <w:r>
        <w:rPr>
          <w:sz w:val="28"/>
          <w:szCs w:val="28"/>
          <w:lang w:val="en-US"/>
        </w:rPr>
        <w:t>Variant</w:t>
      </w:r>
      <w:r w:rsidR="00891C8C">
        <w:rPr>
          <w:sz w:val="28"/>
          <w:szCs w:val="28"/>
          <w:lang w:val="uk-UA"/>
        </w:rPr>
        <w:t>:</w:t>
      </w:r>
      <w:r w:rsidR="00061D4D">
        <w:rPr>
          <w:sz w:val="28"/>
          <w:szCs w:val="28"/>
          <w:lang w:val="uk-UA"/>
        </w:rPr>
        <w:t xml:space="preserve"> 8</w:t>
      </w:r>
    </w:p>
    <w:p w:rsidR="00352AB2" w:rsidRDefault="00A96C5E" w:rsidP="0012678C">
      <w:pPr>
        <w:spacing w:line="360" w:lineRule="auto"/>
        <w:rPr>
          <w:sz w:val="28"/>
          <w:szCs w:val="28"/>
          <w:lang w:val="uk-UA"/>
        </w:rPr>
      </w:pPr>
      <w:r>
        <w:rPr>
          <w:sz w:val="28"/>
          <w:szCs w:val="28"/>
          <w:lang w:val="en-US"/>
        </w:rPr>
        <w:t>Initial data</w:t>
      </w:r>
      <w:r w:rsidR="00352AB2">
        <w:rPr>
          <w:sz w:val="28"/>
          <w:szCs w:val="28"/>
          <w:lang w:val="uk-UA"/>
        </w:rPr>
        <w:t>:</w:t>
      </w:r>
    </w:p>
    <w:p w:rsidR="00352AB2" w:rsidRDefault="00352AB2" w:rsidP="0012678C">
      <w:pPr>
        <w:spacing w:line="360" w:lineRule="auto"/>
        <w:rPr>
          <w:sz w:val="28"/>
          <w:szCs w:val="28"/>
          <w:lang w:val="uk-UA"/>
        </w:rPr>
      </w:pPr>
    </w:p>
    <w:p w:rsidR="00645562" w:rsidRDefault="00645562" w:rsidP="0012678C">
      <w:pPr>
        <w:spacing w:line="360" w:lineRule="auto"/>
        <w:rPr>
          <w:sz w:val="28"/>
          <w:szCs w:val="28"/>
          <w:lang w:val="uk-UA"/>
        </w:rPr>
      </w:pPr>
    </w:p>
    <w:p w:rsidR="00645562" w:rsidRPr="000238C6" w:rsidRDefault="00A96C5E" w:rsidP="0012678C">
      <w:pPr>
        <w:spacing w:line="360" w:lineRule="auto"/>
        <w:rPr>
          <w:sz w:val="28"/>
          <w:szCs w:val="28"/>
          <w:lang w:val="uk-UA"/>
        </w:rPr>
      </w:pPr>
      <w:r w:rsidRPr="00A96C5E">
        <w:rPr>
          <w:sz w:val="28"/>
          <w:szCs w:val="28"/>
          <w:lang w:val="uk-UA"/>
        </w:rPr>
        <w:t>The course work is performed in the following volume</w:t>
      </w:r>
      <w:r w:rsidR="00645562" w:rsidRPr="000238C6">
        <w:rPr>
          <w:sz w:val="28"/>
          <w:szCs w:val="28"/>
          <w:lang w:val="uk-UA"/>
        </w:rPr>
        <w:t>:</w:t>
      </w:r>
    </w:p>
    <w:p w:rsidR="00645562" w:rsidRPr="000238C6" w:rsidRDefault="00A96C5E" w:rsidP="00A96C5E">
      <w:pPr>
        <w:pStyle w:val="ListParagraph"/>
        <w:numPr>
          <w:ilvl w:val="0"/>
          <w:numId w:val="1"/>
        </w:numPr>
      </w:pPr>
      <w:r w:rsidRPr="00A96C5E">
        <w:t>Settlement and explanatory note</w:t>
      </w:r>
      <w:r w:rsidR="00645562" w:rsidRPr="000238C6">
        <w:t>.</w:t>
      </w:r>
    </w:p>
    <w:p w:rsidR="00F209F3" w:rsidRPr="000238C6" w:rsidRDefault="00A96C5E" w:rsidP="00F209F3">
      <w:pPr>
        <w:spacing w:line="360" w:lineRule="auto"/>
        <w:ind w:left="720"/>
        <w:rPr>
          <w:sz w:val="28"/>
          <w:szCs w:val="28"/>
          <w:lang w:val="uk-UA"/>
        </w:rPr>
      </w:pPr>
      <w:r w:rsidRPr="00A96C5E">
        <w:rPr>
          <w:sz w:val="28"/>
          <w:szCs w:val="28"/>
          <w:lang w:val="uk-UA"/>
        </w:rPr>
        <w:t>Theore</w:t>
      </w:r>
      <w:r>
        <w:rPr>
          <w:sz w:val="28"/>
          <w:szCs w:val="28"/>
          <w:lang w:val="uk-UA"/>
        </w:rPr>
        <w:t>tical information about the C#</w:t>
      </w:r>
      <w:r w:rsidRPr="00A96C5E">
        <w:rPr>
          <w:sz w:val="28"/>
          <w:szCs w:val="28"/>
          <w:lang w:val="uk-UA"/>
        </w:rPr>
        <w:t xml:space="preserve"> programming language</w:t>
      </w:r>
      <w:r w:rsidR="00F209F3" w:rsidRPr="000238C6">
        <w:rPr>
          <w:sz w:val="28"/>
          <w:szCs w:val="28"/>
          <w:lang w:val="uk-UA"/>
        </w:rPr>
        <w:t>.</w:t>
      </w:r>
    </w:p>
    <w:p w:rsidR="006639DD" w:rsidRDefault="00AD2083" w:rsidP="00BC7542">
      <w:pPr>
        <w:pStyle w:val="ListParagraph"/>
        <w:rPr>
          <w:lang w:val="uk-UA"/>
        </w:rPr>
      </w:pPr>
      <w:r>
        <w:t>Description of classes of the program</w:t>
      </w:r>
      <w:r w:rsidR="006639DD" w:rsidRPr="000238C6">
        <w:rPr>
          <w:lang w:val="uk-UA"/>
        </w:rPr>
        <w:t>.</w:t>
      </w:r>
    </w:p>
    <w:p w:rsidR="00AD2083" w:rsidRPr="000238C6" w:rsidRDefault="00AD2083" w:rsidP="00BC7542">
      <w:pPr>
        <w:pStyle w:val="ListParagraph"/>
        <w:rPr>
          <w:lang w:val="uk-UA"/>
        </w:rPr>
      </w:pPr>
    </w:p>
    <w:p w:rsidR="00645562" w:rsidRPr="000238C6" w:rsidRDefault="00AD2083" w:rsidP="00BC7542">
      <w:pPr>
        <w:pStyle w:val="ListParagraph"/>
        <w:numPr>
          <w:ilvl w:val="0"/>
          <w:numId w:val="1"/>
        </w:numPr>
      </w:pPr>
      <w:r>
        <w:t>Graphical part</w:t>
      </w:r>
      <w:r w:rsidR="00645562" w:rsidRPr="000238C6">
        <w:t>.</w:t>
      </w:r>
    </w:p>
    <w:p w:rsidR="001504BF" w:rsidRDefault="00AD2083" w:rsidP="00BC7542">
      <w:pPr>
        <w:pStyle w:val="ListParagraph"/>
        <w:rPr>
          <w:lang w:val="ru-RU"/>
        </w:rPr>
      </w:pPr>
      <w:r>
        <w:t>Diagrams of classes</w:t>
      </w:r>
      <w:r w:rsidR="001504BF" w:rsidRPr="000238C6">
        <w:rPr>
          <w:lang w:val="ru-RU"/>
        </w:rPr>
        <w:t>.</w:t>
      </w:r>
    </w:p>
    <w:p w:rsidR="00AD2083" w:rsidRDefault="00AD2083" w:rsidP="00BC7542">
      <w:pPr>
        <w:pStyle w:val="ListParagraph"/>
      </w:pPr>
    </w:p>
    <w:p w:rsidR="00AD2083" w:rsidRPr="00AD2083" w:rsidRDefault="00AD2083" w:rsidP="00BC7542">
      <w:pPr>
        <w:pStyle w:val="ListParagraph"/>
      </w:pPr>
      <w:r>
        <w:t>Screenshots of use-cases.</w:t>
      </w:r>
    </w:p>
    <w:p w:rsidR="00AD2083" w:rsidRPr="0088240C" w:rsidRDefault="00AD2083" w:rsidP="00BC7542">
      <w:pPr>
        <w:pStyle w:val="ListParagraph"/>
        <w:rPr>
          <w:lang w:val="ru-RU"/>
        </w:rPr>
      </w:pPr>
    </w:p>
    <w:p w:rsidR="00AE45AD" w:rsidRDefault="00AE45AD">
      <w:pPr>
        <w:rPr>
          <w:sz w:val="28"/>
          <w:szCs w:val="28"/>
          <w:lang w:val="uk-UA"/>
        </w:rPr>
      </w:pPr>
      <w:r>
        <w:rPr>
          <w:sz w:val="28"/>
          <w:szCs w:val="28"/>
          <w:lang w:val="uk-UA"/>
        </w:rPr>
        <w:br w:type="page"/>
      </w:r>
    </w:p>
    <w:p w:rsidR="00AE45AD" w:rsidRPr="00F1136C" w:rsidRDefault="00F81F61" w:rsidP="00F81F61">
      <w:pPr>
        <w:pStyle w:val="Heading1"/>
      </w:pPr>
      <w:bookmarkStart w:id="1" w:name="_Toc89188899"/>
      <w:r w:rsidRPr="00F81F61">
        <w:lastRenderedPageBreak/>
        <w:t>C</w:t>
      </w:r>
      <w:r w:rsidR="00983653">
        <w:t>alendar Plan</w:t>
      </w:r>
      <w:bookmarkEnd w:id="1"/>
    </w:p>
    <w:p w:rsidR="00AE45AD" w:rsidRPr="000F7762" w:rsidRDefault="00AE45AD" w:rsidP="00AE45AD">
      <w:pPr>
        <w:spacing w:line="360" w:lineRule="auto"/>
        <w:jc w:val="center"/>
        <w:rPr>
          <w:b/>
          <w:color w:val="212121"/>
          <w:sz w:val="32"/>
          <w:szCs w:val="32"/>
          <w:shd w:val="clear" w:color="auto" w:fill="FFFFFF"/>
          <w:lang w:val="uk-UA"/>
        </w:rPr>
      </w:pPr>
    </w:p>
    <w:tbl>
      <w:tblPr>
        <w:tblStyle w:val="TableGrid"/>
        <w:tblW w:w="0" w:type="auto"/>
        <w:tblLook w:val="04A0" w:firstRow="1" w:lastRow="0" w:firstColumn="1" w:lastColumn="0" w:noHBand="0" w:noVBand="1"/>
      </w:tblPr>
      <w:tblGrid>
        <w:gridCol w:w="704"/>
        <w:gridCol w:w="5526"/>
        <w:gridCol w:w="3115"/>
      </w:tblGrid>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w:t>
            </w:r>
          </w:p>
        </w:tc>
        <w:tc>
          <w:tcPr>
            <w:tcW w:w="5526" w:type="dxa"/>
            <w:vAlign w:val="center"/>
          </w:tcPr>
          <w:p w:rsidR="00AE45AD" w:rsidRPr="009776D4" w:rsidRDefault="009776D4" w:rsidP="005756C7">
            <w:pPr>
              <w:spacing w:line="360" w:lineRule="auto"/>
              <w:jc w:val="center"/>
              <w:rPr>
                <w:sz w:val="28"/>
                <w:szCs w:val="28"/>
                <w:lang w:val="en-US"/>
              </w:rPr>
            </w:pPr>
            <w:r>
              <w:rPr>
                <w:sz w:val="28"/>
                <w:szCs w:val="28"/>
                <w:lang w:val="en-US"/>
              </w:rPr>
              <w:t>Task</w:t>
            </w:r>
          </w:p>
        </w:tc>
        <w:tc>
          <w:tcPr>
            <w:tcW w:w="3115" w:type="dxa"/>
            <w:vAlign w:val="center"/>
          </w:tcPr>
          <w:p w:rsidR="00AE45AD" w:rsidRPr="009776D4" w:rsidRDefault="009776D4" w:rsidP="005756C7">
            <w:pPr>
              <w:spacing w:line="360" w:lineRule="auto"/>
              <w:jc w:val="center"/>
              <w:rPr>
                <w:sz w:val="28"/>
                <w:szCs w:val="28"/>
                <w:lang w:val="en-US"/>
              </w:rPr>
            </w:pPr>
            <w:r>
              <w:rPr>
                <w:sz w:val="28"/>
                <w:szCs w:val="28"/>
                <w:lang w:val="en-US"/>
              </w:rPr>
              <w:t>Deadline</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1</w:t>
            </w:r>
          </w:p>
        </w:tc>
        <w:tc>
          <w:tcPr>
            <w:tcW w:w="5526" w:type="dxa"/>
            <w:vAlign w:val="center"/>
          </w:tcPr>
          <w:p w:rsidR="00AE45AD" w:rsidRPr="000F7762" w:rsidRDefault="00FA4173" w:rsidP="00FA4173">
            <w:pPr>
              <w:spacing w:line="360" w:lineRule="auto"/>
              <w:jc w:val="center"/>
              <w:rPr>
                <w:sz w:val="28"/>
                <w:szCs w:val="28"/>
                <w:lang w:val="uk-UA"/>
              </w:rPr>
            </w:pPr>
            <w:r w:rsidRPr="00FA4173">
              <w:rPr>
                <w:sz w:val="28"/>
                <w:szCs w:val="28"/>
                <w:lang w:val="uk-UA"/>
              </w:rPr>
              <w:t xml:space="preserve">Acquaintance with </w:t>
            </w:r>
            <w:r>
              <w:rPr>
                <w:sz w:val="28"/>
                <w:szCs w:val="28"/>
                <w:lang w:val="uk-UA"/>
              </w:rPr>
              <w:t>the task to the course project</w:t>
            </w:r>
          </w:p>
        </w:tc>
        <w:tc>
          <w:tcPr>
            <w:tcW w:w="3115" w:type="dxa"/>
            <w:vAlign w:val="center"/>
          </w:tcPr>
          <w:p w:rsidR="00AE45AD" w:rsidRPr="000F7762" w:rsidRDefault="004600BC" w:rsidP="009776D4">
            <w:pPr>
              <w:spacing w:line="360" w:lineRule="auto"/>
              <w:jc w:val="center"/>
              <w:rPr>
                <w:sz w:val="28"/>
                <w:szCs w:val="28"/>
                <w:lang w:val="uk-UA"/>
              </w:rPr>
            </w:pPr>
            <w:r>
              <w:rPr>
                <w:sz w:val="28"/>
                <w:szCs w:val="28"/>
                <w:lang w:val="uk-UA"/>
              </w:rPr>
              <w:t>16.</w:t>
            </w:r>
            <w:r w:rsidR="00AE45AD">
              <w:rPr>
                <w:sz w:val="28"/>
                <w:szCs w:val="28"/>
                <w:lang w:val="uk-UA"/>
              </w:rPr>
              <w:t>0</w:t>
            </w:r>
            <w:r>
              <w:rPr>
                <w:sz w:val="28"/>
                <w:szCs w:val="28"/>
                <w:lang w:val="uk-UA"/>
              </w:rPr>
              <w:t>9</w:t>
            </w:r>
            <w:r w:rsidR="00AE45AD">
              <w:rPr>
                <w:sz w:val="28"/>
                <w:szCs w:val="28"/>
                <w:lang w:val="uk-UA"/>
              </w:rPr>
              <w:t>.202</w:t>
            </w:r>
            <w:r>
              <w:rPr>
                <w:sz w:val="28"/>
                <w:szCs w:val="28"/>
                <w:lang w:val="uk-UA"/>
              </w:rPr>
              <w:t>1</w:t>
            </w:r>
            <w:r w:rsidR="009776D4">
              <w:rPr>
                <w:sz w:val="28"/>
                <w:szCs w:val="28"/>
                <w:lang w:val="uk-UA"/>
              </w:rPr>
              <w:t>-23.</w:t>
            </w:r>
            <w:r w:rsidR="009776D4">
              <w:rPr>
                <w:sz w:val="28"/>
                <w:szCs w:val="28"/>
                <w:lang w:val="en-US"/>
              </w:rPr>
              <w:t>09</w:t>
            </w:r>
            <w:r w:rsidR="00E36802">
              <w:rPr>
                <w:sz w:val="28"/>
                <w:szCs w:val="28"/>
                <w:lang w:val="uk-UA"/>
              </w:rPr>
              <w:t>.2021</w:t>
            </w:r>
          </w:p>
        </w:tc>
      </w:tr>
      <w:tr w:rsidR="00AE45AD" w:rsidRPr="000F7762" w:rsidTr="005756C7">
        <w:tc>
          <w:tcPr>
            <w:tcW w:w="704"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2</w:t>
            </w:r>
          </w:p>
        </w:tc>
        <w:tc>
          <w:tcPr>
            <w:tcW w:w="5526" w:type="dxa"/>
            <w:vAlign w:val="center"/>
          </w:tcPr>
          <w:p w:rsidR="00AE45AD" w:rsidRPr="00FA4173" w:rsidRDefault="00FA4173" w:rsidP="00FA4173">
            <w:pPr>
              <w:spacing w:line="360" w:lineRule="auto"/>
              <w:jc w:val="center"/>
              <w:rPr>
                <w:sz w:val="28"/>
                <w:szCs w:val="28"/>
                <w:lang w:val="en-US"/>
              </w:rPr>
            </w:pPr>
            <w:r>
              <w:rPr>
                <w:sz w:val="28"/>
                <w:szCs w:val="28"/>
                <w:lang w:val="en-US"/>
              </w:rPr>
              <w:t>Part</w:t>
            </w:r>
            <w:r w:rsidR="00AE45AD" w:rsidRPr="000F7762">
              <w:rPr>
                <w:sz w:val="28"/>
                <w:szCs w:val="28"/>
                <w:lang w:val="uk-UA"/>
              </w:rPr>
              <w:t xml:space="preserve"> 1. </w:t>
            </w:r>
            <w:r w:rsidR="006070C5">
              <w:rPr>
                <w:sz w:val="28"/>
                <w:szCs w:val="28"/>
                <w:lang w:val="en-US"/>
              </w:rPr>
              <w:t>Writing the registration, password restoration, and login</w:t>
            </w:r>
            <w:r w:rsidR="00FB0CE5">
              <w:rPr>
                <w:sz w:val="28"/>
                <w:szCs w:val="28"/>
                <w:lang w:val="en-US"/>
              </w:rPr>
              <w:t xml:space="preserve"> forms</w:t>
            </w:r>
          </w:p>
        </w:tc>
        <w:tc>
          <w:tcPr>
            <w:tcW w:w="3115" w:type="dxa"/>
            <w:vAlign w:val="center"/>
          </w:tcPr>
          <w:p w:rsidR="00AE45AD" w:rsidRPr="000F7762" w:rsidRDefault="009776D4" w:rsidP="00E36802">
            <w:pPr>
              <w:spacing w:line="360" w:lineRule="auto"/>
              <w:jc w:val="center"/>
              <w:rPr>
                <w:sz w:val="28"/>
                <w:szCs w:val="28"/>
                <w:lang w:val="uk-UA"/>
              </w:rPr>
            </w:pPr>
            <w:r>
              <w:rPr>
                <w:sz w:val="28"/>
                <w:szCs w:val="28"/>
                <w:lang w:val="uk-UA"/>
              </w:rPr>
              <w:t>23.</w:t>
            </w:r>
            <w:r>
              <w:rPr>
                <w:sz w:val="28"/>
                <w:szCs w:val="28"/>
                <w:lang w:val="en-US"/>
              </w:rPr>
              <w:t>09</w:t>
            </w:r>
            <w:r w:rsidR="00AE45AD">
              <w:rPr>
                <w:sz w:val="28"/>
                <w:szCs w:val="28"/>
                <w:lang w:val="uk-UA"/>
              </w:rPr>
              <w:t>.202</w:t>
            </w:r>
            <w:r w:rsidR="00E36802">
              <w:rPr>
                <w:sz w:val="28"/>
                <w:szCs w:val="28"/>
                <w:lang w:val="en-US"/>
              </w:rPr>
              <w:t>1</w:t>
            </w:r>
            <w:r w:rsidR="00AE45AD">
              <w:rPr>
                <w:sz w:val="28"/>
                <w:szCs w:val="28"/>
                <w:lang w:val="uk-UA"/>
              </w:rPr>
              <w:t>-</w:t>
            </w:r>
            <w:r w:rsidR="00E36802">
              <w:rPr>
                <w:sz w:val="28"/>
                <w:szCs w:val="28"/>
                <w:lang w:val="uk-UA"/>
              </w:rPr>
              <w:t>06.11.2021</w:t>
            </w:r>
          </w:p>
        </w:tc>
      </w:tr>
      <w:tr w:rsidR="009776D4" w:rsidRPr="000F7762" w:rsidTr="005756C7">
        <w:tc>
          <w:tcPr>
            <w:tcW w:w="704" w:type="dxa"/>
            <w:vAlign w:val="center"/>
          </w:tcPr>
          <w:p w:rsidR="009776D4" w:rsidRPr="009776D4" w:rsidRDefault="009776D4" w:rsidP="005756C7">
            <w:pPr>
              <w:spacing w:line="360" w:lineRule="auto"/>
              <w:jc w:val="center"/>
              <w:rPr>
                <w:sz w:val="28"/>
                <w:szCs w:val="28"/>
                <w:lang w:val="en-US"/>
              </w:rPr>
            </w:pPr>
            <w:r>
              <w:rPr>
                <w:sz w:val="28"/>
                <w:szCs w:val="28"/>
                <w:lang w:val="en-US"/>
              </w:rPr>
              <w:t>3</w:t>
            </w:r>
          </w:p>
        </w:tc>
        <w:tc>
          <w:tcPr>
            <w:tcW w:w="5526" w:type="dxa"/>
            <w:vAlign w:val="center"/>
          </w:tcPr>
          <w:p w:rsidR="009776D4" w:rsidRDefault="00D40402" w:rsidP="00D40402">
            <w:pPr>
              <w:spacing w:line="360" w:lineRule="auto"/>
              <w:jc w:val="center"/>
              <w:rPr>
                <w:sz w:val="28"/>
                <w:szCs w:val="28"/>
                <w:lang w:val="en-US"/>
              </w:rPr>
            </w:pPr>
            <w:r>
              <w:rPr>
                <w:sz w:val="28"/>
                <w:szCs w:val="28"/>
                <w:lang w:val="en-US"/>
              </w:rPr>
              <w:t>Part</w:t>
            </w:r>
            <w:r w:rsidRPr="000F7762">
              <w:rPr>
                <w:sz w:val="28"/>
                <w:szCs w:val="28"/>
                <w:lang w:val="uk-UA"/>
              </w:rPr>
              <w:t xml:space="preserve"> 2. </w:t>
            </w:r>
            <w:r>
              <w:rPr>
                <w:sz w:val="28"/>
                <w:szCs w:val="28"/>
                <w:lang w:val="en-US"/>
              </w:rPr>
              <w:t>Adding lectures</w:t>
            </w:r>
          </w:p>
        </w:tc>
        <w:tc>
          <w:tcPr>
            <w:tcW w:w="3115" w:type="dxa"/>
            <w:vAlign w:val="center"/>
          </w:tcPr>
          <w:p w:rsidR="009776D4" w:rsidRDefault="00E36802" w:rsidP="005756C7">
            <w:pPr>
              <w:spacing w:line="360" w:lineRule="auto"/>
              <w:jc w:val="center"/>
              <w:rPr>
                <w:sz w:val="28"/>
                <w:szCs w:val="28"/>
                <w:lang w:val="uk-UA"/>
              </w:rPr>
            </w:pPr>
            <w:r>
              <w:rPr>
                <w:sz w:val="28"/>
                <w:szCs w:val="28"/>
                <w:lang w:val="en-US"/>
              </w:rPr>
              <w:t>28.102021-</w:t>
            </w:r>
            <w:r w:rsidRPr="000F7762">
              <w:rPr>
                <w:sz w:val="28"/>
                <w:szCs w:val="28"/>
                <w:lang w:val="uk-UA"/>
              </w:rPr>
              <w:t>0</w:t>
            </w:r>
            <w:r>
              <w:rPr>
                <w:sz w:val="28"/>
                <w:szCs w:val="28"/>
                <w:lang w:val="uk-UA"/>
              </w:rPr>
              <w:t>4.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4</w:t>
            </w:r>
          </w:p>
        </w:tc>
        <w:tc>
          <w:tcPr>
            <w:tcW w:w="5526" w:type="dxa"/>
            <w:vAlign w:val="center"/>
          </w:tcPr>
          <w:p w:rsidR="00AE45AD" w:rsidRPr="00FB0CE5" w:rsidRDefault="00FA4173" w:rsidP="00D40402">
            <w:pPr>
              <w:spacing w:line="360" w:lineRule="auto"/>
              <w:jc w:val="center"/>
              <w:rPr>
                <w:sz w:val="28"/>
                <w:szCs w:val="28"/>
                <w:lang w:val="en-US"/>
              </w:rPr>
            </w:pPr>
            <w:r>
              <w:rPr>
                <w:sz w:val="28"/>
                <w:szCs w:val="28"/>
                <w:lang w:val="en-US"/>
              </w:rPr>
              <w:t>Part</w:t>
            </w:r>
            <w:r w:rsidR="00D40402">
              <w:rPr>
                <w:sz w:val="28"/>
                <w:szCs w:val="28"/>
                <w:lang w:val="uk-UA"/>
              </w:rPr>
              <w:t xml:space="preserve"> 3</w:t>
            </w:r>
            <w:r w:rsidR="00AE45AD" w:rsidRPr="000F7762">
              <w:rPr>
                <w:sz w:val="28"/>
                <w:szCs w:val="28"/>
                <w:lang w:val="uk-UA"/>
              </w:rPr>
              <w:t xml:space="preserve">. </w:t>
            </w:r>
            <w:r w:rsidR="00FB0CE5">
              <w:rPr>
                <w:sz w:val="28"/>
                <w:szCs w:val="28"/>
                <w:lang w:val="en-US"/>
              </w:rPr>
              <w:t>Adding tests</w:t>
            </w:r>
          </w:p>
        </w:tc>
        <w:tc>
          <w:tcPr>
            <w:tcW w:w="3115" w:type="dxa"/>
            <w:vAlign w:val="center"/>
          </w:tcPr>
          <w:p w:rsidR="00AE45AD" w:rsidRPr="000F7762" w:rsidRDefault="00AE45AD" w:rsidP="005756C7">
            <w:pPr>
              <w:spacing w:line="360" w:lineRule="auto"/>
              <w:jc w:val="center"/>
              <w:rPr>
                <w:sz w:val="28"/>
                <w:szCs w:val="28"/>
                <w:lang w:val="uk-UA"/>
              </w:rPr>
            </w:pPr>
            <w:r w:rsidRPr="000F7762">
              <w:rPr>
                <w:sz w:val="28"/>
                <w:szCs w:val="28"/>
                <w:lang w:val="uk-UA"/>
              </w:rPr>
              <w:t>0</w:t>
            </w:r>
            <w:r w:rsidR="00E36802">
              <w:rPr>
                <w:sz w:val="28"/>
                <w:szCs w:val="28"/>
                <w:lang w:val="uk-UA"/>
              </w:rPr>
              <w:t>4.11.202</w:t>
            </w:r>
            <w:r w:rsidR="00E36802">
              <w:rPr>
                <w:sz w:val="28"/>
                <w:szCs w:val="28"/>
                <w:lang w:val="en-US"/>
              </w:rPr>
              <w:t>1</w:t>
            </w:r>
            <w:r>
              <w:rPr>
                <w:sz w:val="28"/>
                <w:szCs w:val="28"/>
                <w:lang w:val="uk-UA"/>
              </w:rPr>
              <w:t>-</w:t>
            </w:r>
            <w:r w:rsidR="00A14CBE">
              <w:rPr>
                <w:sz w:val="28"/>
                <w:szCs w:val="28"/>
                <w:lang w:val="uk-UA"/>
              </w:rPr>
              <w:t>11</w:t>
            </w:r>
            <w:r w:rsidR="00E36802">
              <w:rPr>
                <w:sz w:val="28"/>
                <w:szCs w:val="28"/>
                <w:lang w:val="uk-UA"/>
              </w:rPr>
              <w:t>.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5</w:t>
            </w:r>
          </w:p>
        </w:tc>
        <w:tc>
          <w:tcPr>
            <w:tcW w:w="5526" w:type="dxa"/>
            <w:vAlign w:val="center"/>
          </w:tcPr>
          <w:p w:rsidR="00AE45AD" w:rsidRPr="00FB0CE5" w:rsidRDefault="00FA4173" w:rsidP="00FA4173">
            <w:pPr>
              <w:spacing w:line="360" w:lineRule="auto"/>
              <w:jc w:val="center"/>
              <w:rPr>
                <w:sz w:val="28"/>
                <w:szCs w:val="28"/>
                <w:lang w:val="en-US"/>
              </w:rPr>
            </w:pPr>
            <w:r>
              <w:rPr>
                <w:sz w:val="28"/>
                <w:szCs w:val="28"/>
                <w:lang w:val="en-US"/>
              </w:rPr>
              <w:t>Part</w:t>
            </w:r>
            <w:r w:rsidRPr="000F7762">
              <w:rPr>
                <w:sz w:val="28"/>
                <w:szCs w:val="28"/>
                <w:lang w:val="uk-UA"/>
              </w:rPr>
              <w:t xml:space="preserve"> </w:t>
            </w:r>
            <w:r w:rsidR="00D40402">
              <w:rPr>
                <w:sz w:val="28"/>
                <w:szCs w:val="28"/>
                <w:lang w:val="uk-UA"/>
              </w:rPr>
              <w:t>4</w:t>
            </w:r>
            <w:r w:rsidR="00AE45AD" w:rsidRPr="000F7762">
              <w:rPr>
                <w:sz w:val="28"/>
                <w:szCs w:val="28"/>
                <w:lang w:val="uk-UA"/>
              </w:rPr>
              <w:t xml:space="preserve">. </w:t>
            </w:r>
            <w:r w:rsidR="00FB0CE5">
              <w:rPr>
                <w:sz w:val="28"/>
                <w:szCs w:val="28"/>
                <w:lang w:val="en-US"/>
              </w:rPr>
              <w:t>Viewing lectures and test</w:t>
            </w:r>
          </w:p>
        </w:tc>
        <w:tc>
          <w:tcPr>
            <w:tcW w:w="3115" w:type="dxa"/>
            <w:vAlign w:val="center"/>
          </w:tcPr>
          <w:p w:rsidR="00AE45AD" w:rsidRPr="000F7762" w:rsidRDefault="00AE45AD" w:rsidP="00E36802">
            <w:pPr>
              <w:spacing w:line="360" w:lineRule="auto"/>
              <w:jc w:val="center"/>
              <w:rPr>
                <w:sz w:val="28"/>
                <w:szCs w:val="28"/>
                <w:lang w:val="uk-UA"/>
              </w:rPr>
            </w:pPr>
            <w:r>
              <w:rPr>
                <w:sz w:val="28"/>
                <w:szCs w:val="28"/>
                <w:lang w:val="uk-UA"/>
              </w:rPr>
              <w:t>1</w:t>
            </w:r>
            <w:r w:rsidR="009776D4">
              <w:rPr>
                <w:sz w:val="28"/>
                <w:szCs w:val="28"/>
                <w:lang w:val="uk-UA"/>
              </w:rPr>
              <w:t>1</w:t>
            </w:r>
            <w:r w:rsidR="00E36802">
              <w:rPr>
                <w:sz w:val="28"/>
                <w:szCs w:val="28"/>
                <w:lang w:val="uk-UA"/>
              </w:rPr>
              <w:t>.11.2021</w:t>
            </w:r>
            <w:r>
              <w:rPr>
                <w:sz w:val="28"/>
                <w:szCs w:val="28"/>
                <w:lang w:val="uk-UA"/>
              </w:rPr>
              <w:t>-</w:t>
            </w:r>
            <w:r w:rsidR="00E36802">
              <w:rPr>
                <w:sz w:val="28"/>
                <w:szCs w:val="28"/>
                <w:lang w:val="uk-UA"/>
              </w:rPr>
              <w:t>18</w:t>
            </w:r>
            <w:r w:rsidRPr="000F7762">
              <w:rPr>
                <w:sz w:val="28"/>
                <w:szCs w:val="28"/>
                <w:lang w:val="uk-UA"/>
              </w:rPr>
              <w:t>.1</w:t>
            </w:r>
            <w:r w:rsidR="00E36802">
              <w:rPr>
                <w:sz w:val="28"/>
                <w:szCs w:val="28"/>
                <w:lang w:val="en-US"/>
              </w:rPr>
              <w:t>1</w:t>
            </w:r>
            <w:r w:rsidR="00E36802">
              <w:rPr>
                <w:sz w:val="28"/>
                <w:szCs w:val="28"/>
                <w:lang w:val="uk-UA"/>
              </w:rPr>
              <w:t>.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6</w:t>
            </w:r>
          </w:p>
        </w:tc>
        <w:tc>
          <w:tcPr>
            <w:tcW w:w="5526" w:type="dxa"/>
            <w:vAlign w:val="center"/>
          </w:tcPr>
          <w:p w:rsidR="00AE45AD" w:rsidRPr="00764BC1" w:rsidRDefault="00FA4173" w:rsidP="00FA4173">
            <w:pPr>
              <w:spacing w:line="360" w:lineRule="auto"/>
              <w:jc w:val="center"/>
              <w:rPr>
                <w:sz w:val="28"/>
                <w:szCs w:val="28"/>
                <w:lang w:val="en-US"/>
              </w:rPr>
            </w:pPr>
            <w:r>
              <w:rPr>
                <w:sz w:val="28"/>
                <w:szCs w:val="28"/>
                <w:lang w:val="en-US"/>
              </w:rPr>
              <w:t>Part</w:t>
            </w:r>
            <w:r w:rsidRPr="000F7762">
              <w:rPr>
                <w:sz w:val="28"/>
                <w:szCs w:val="28"/>
                <w:lang w:val="uk-UA"/>
              </w:rPr>
              <w:t xml:space="preserve"> </w:t>
            </w:r>
            <w:r w:rsidR="00D40402">
              <w:rPr>
                <w:sz w:val="28"/>
                <w:szCs w:val="28"/>
                <w:lang w:val="uk-UA"/>
              </w:rPr>
              <w:t>5</w:t>
            </w:r>
            <w:r w:rsidR="00AE45AD" w:rsidRPr="000F7762">
              <w:rPr>
                <w:sz w:val="28"/>
                <w:szCs w:val="28"/>
                <w:lang w:val="uk-UA"/>
              </w:rPr>
              <w:t xml:space="preserve">. </w:t>
            </w:r>
            <w:r w:rsidR="00764BC1">
              <w:rPr>
                <w:sz w:val="28"/>
                <w:szCs w:val="28"/>
                <w:lang w:val="en-US"/>
              </w:rPr>
              <w:t>Student tracking system</w:t>
            </w:r>
          </w:p>
        </w:tc>
        <w:tc>
          <w:tcPr>
            <w:tcW w:w="3115" w:type="dxa"/>
            <w:vAlign w:val="center"/>
          </w:tcPr>
          <w:p w:rsidR="00AE45AD" w:rsidRPr="000F7762" w:rsidRDefault="00B10442" w:rsidP="00B10442">
            <w:pPr>
              <w:spacing w:line="360" w:lineRule="auto"/>
              <w:jc w:val="center"/>
              <w:rPr>
                <w:sz w:val="28"/>
                <w:szCs w:val="28"/>
                <w:lang w:val="uk-UA"/>
              </w:rPr>
            </w:pPr>
            <w:r>
              <w:rPr>
                <w:sz w:val="28"/>
                <w:szCs w:val="28"/>
                <w:lang w:val="uk-UA"/>
              </w:rPr>
              <w:t>18</w:t>
            </w:r>
            <w:r w:rsidR="00E36802">
              <w:rPr>
                <w:sz w:val="28"/>
                <w:szCs w:val="28"/>
                <w:lang w:val="uk-UA"/>
              </w:rPr>
              <w:t>.11.2021</w:t>
            </w:r>
            <w:r w:rsidR="00AE45AD">
              <w:rPr>
                <w:sz w:val="28"/>
                <w:szCs w:val="28"/>
                <w:lang w:val="uk-UA"/>
              </w:rPr>
              <w:t>-</w:t>
            </w:r>
            <w:r>
              <w:rPr>
                <w:sz w:val="28"/>
                <w:szCs w:val="28"/>
                <w:lang w:val="uk-UA"/>
              </w:rPr>
              <w:t>2</w:t>
            </w:r>
            <w:r>
              <w:rPr>
                <w:sz w:val="28"/>
                <w:szCs w:val="28"/>
                <w:lang w:val="en-US"/>
              </w:rPr>
              <w:t>5</w:t>
            </w:r>
            <w:r w:rsidR="00E36802">
              <w:rPr>
                <w:sz w:val="28"/>
                <w:szCs w:val="28"/>
                <w:lang w:val="uk-UA"/>
              </w:rPr>
              <w:t>.11.2021</w:t>
            </w:r>
          </w:p>
        </w:tc>
      </w:tr>
      <w:tr w:rsidR="00AE45AD" w:rsidRPr="000F7762" w:rsidTr="005756C7">
        <w:tc>
          <w:tcPr>
            <w:tcW w:w="704" w:type="dxa"/>
            <w:vAlign w:val="center"/>
          </w:tcPr>
          <w:p w:rsidR="00AE45AD" w:rsidRPr="009776D4" w:rsidRDefault="009776D4" w:rsidP="005756C7">
            <w:pPr>
              <w:spacing w:line="360" w:lineRule="auto"/>
              <w:jc w:val="center"/>
              <w:rPr>
                <w:sz w:val="28"/>
                <w:szCs w:val="28"/>
                <w:lang w:val="en-US"/>
              </w:rPr>
            </w:pPr>
            <w:r>
              <w:rPr>
                <w:sz w:val="28"/>
                <w:szCs w:val="28"/>
                <w:lang w:val="en-US"/>
              </w:rPr>
              <w:t>7</w:t>
            </w:r>
          </w:p>
        </w:tc>
        <w:tc>
          <w:tcPr>
            <w:tcW w:w="5526" w:type="dxa"/>
            <w:vAlign w:val="center"/>
          </w:tcPr>
          <w:p w:rsidR="00AE45AD" w:rsidRPr="001651AD" w:rsidRDefault="001651AD" w:rsidP="005756C7">
            <w:pPr>
              <w:spacing w:line="360" w:lineRule="auto"/>
              <w:jc w:val="center"/>
              <w:rPr>
                <w:sz w:val="28"/>
                <w:szCs w:val="28"/>
                <w:lang w:val="en-US"/>
              </w:rPr>
            </w:pPr>
            <w:r>
              <w:rPr>
                <w:sz w:val="28"/>
                <w:szCs w:val="28"/>
                <w:lang w:val="en-US"/>
              </w:rPr>
              <w:t>Writing documentation</w:t>
            </w:r>
          </w:p>
        </w:tc>
        <w:tc>
          <w:tcPr>
            <w:tcW w:w="3115" w:type="dxa"/>
            <w:vAlign w:val="center"/>
          </w:tcPr>
          <w:p w:rsidR="00AE45AD" w:rsidRPr="000F7762" w:rsidRDefault="00B10442" w:rsidP="00B10442">
            <w:pPr>
              <w:spacing w:line="360" w:lineRule="auto"/>
              <w:jc w:val="center"/>
              <w:rPr>
                <w:sz w:val="28"/>
                <w:szCs w:val="28"/>
                <w:lang w:val="uk-UA"/>
              </w:rPr>
            </w:pPr>
            <w:r>
              <w:rPr>
                <w:sz w:val="28"/>
                <w:szCs w:val="28"/>
                <w:lang w:val="uk-UA"/>
              </w:rPr>
              <w:t>25</w:t>
            </w:r>
            <w:r w:rsidR="00AE45AD" w:rsidRPr="000F7762">
              <w:rPr>
                <w:sz w:val="28"/>
                <w:szCs w:val="28"/>
                <w:lang w:val="uk-UA"/>
              </w:rPr>
              <w:t>.11.202</w:t>
            </w:r>
            <w:r w:rsidR="00173618">
              <w:rPr>
                <w:sz w:val="28"/>
                <w:szCs w:val="28"/>
                <w:lang w:val="en-US"/>
              </w:rPr>
              <w:t>1</w:t>
            </w:r>
            <w:r w:rsidR="00AE45AD">
              <w:rPr>
                <w:sz w:val="28"/>
                <w:szCs w:val="28"/>
                <w:lang w:val="uk-UA"/>
              </w:rPr>
              <w:t>-</w:t>
            </w:r>
            <w:r w:rsidR="00173618">
              <w:rPr>
                <w:sz w:val="28"/>
                <w:szCs w:val="28"/>
                <w:lang w:val="uk-UA"/>
              </w:rPr>
              <w:t>02.12.2021</w:t>
            </w:r>
          </w:p>
        </w:tc>
      </w:tr>
    </w:tbl>
    <w:p w:rsidR="00AE45AD" w:rsidRPr="00FB0CE5" w:rsidRDefault="00AE45AD" w:rsidP="00AE45AD">
      <w:pPr>
        <w:spacing w:line="360" w:lineRule="auto"/>
        <w:rPr>
          <w:sz w:val="28"/>
          <w:szCs w:val="28"/>
          <w:lang w:val="en-US"/>
        </w:rPr>
      </w:pPr>
      <w:r>
        <w:rPr>
          <w:sz w:val="28"/>
          <w:szCs w:val="28"/>
          <w:lang w:val="uk-UA"/>
        </w:rPr>
        <w:br w:type="page"/>
      </w:r>
    </w:p>
    <w:p w:rsidR="00BE7D8C" w:rsidRDefault="007A0BA4" w:rsidP="002C591D">
      <w:pPr>
        <w:pStyle w:val="Heading1"/>
        <w:spacing w:before="0" w:after="0"/>
        <w:ind w:left="0" w:firstLine="450"/>
      </w:pPr>
      <w:bookmarkStart w:id="2" w:name="_Toc89188900"/>
      <w:r>
        <w:rPr>
          <w:lang w:val="en-US"/>
        </w:rPr>
        <w:lastRenderedPageBreak/>
        <w:t>Table</w:t>
      </w:r>
      <w:r w:rsidR="00F95D20">
        <w:rPr>
          <w:lang w:val="en-US"/>
        </w:rPr>
        <w:t xml:space="preserve"> </w:t>
      </w:r>
      <w:r w:rsidR="00983653">
        <w:rPr>
          <w:lang w:val="en-US"/>
        </w:rPr>
        <w:t>of C</w:t>
      </w:r>
      <w:r>
        <w:rPr>
          <w:lang w:val="en-US"/>
        </w:rPr>
        <w:t>ontents</w:t>
      </w:r>
      <w:bookmarkEnd w:id="2"/>
    </w:p>
    <w:sdt>
      <w:sdtPr>
        <w:rPr>
          <w:rFonts w:ascii="Times New Roman" w:eastAsia="Times New Roman" w:hAnsi="Times New Roman" w:cs="Times New Roman"/>
          <w:color w:val="auto"/>
          <w:sz w:val="22"/>
          <w:szCs w:val="22"/>
          <w:lang w:val="uk" w:eastAsia="uk"/>
        </w:rPr>
        <w:id w:val="345375673"/>
        <w:docPartObj>
          <w:docPartGallery w:val="Table of Contents"/>
          <w:docPartUnique/>
        </w:docPartObj>
      </w:sdtPr>
      <w:sdtEndPr>
        <w:rPr>
          <w:b/>
          <w:bCs/>
          <w:noProof/>
        </w:rPr>
      </w:sdtEndPr>
      <w:sdtContent>
        <w:p w:rsidR="00245EFC" w:rsidRDefault="00245EFC" w:rsidP="00E83F7D">
          <w:pPr>
            <w:pStyle w:val="TOCHeading"/>
            <w:numPr>
              <w:ilvl w:val="0"/>
              <w:numId w:val="0"/>
            </w:numPr>
            <w:ind w:left="432"/>
          </w:pPr>
        </w:p>
        <w:p w:rsidR="00C877E9" w:rsidRDefault="00E83F7D">
          <w:pPr>
            <w:pStyle w:val="TOC1"/>
            <w:rPr>
              <w:rFonts w:asciiTheme="minorHAnsi" w:eastAsiaTheme="minorEastAsia" w:hAnsiTheme="minorHAnsi" w:cstheme="minorBidi"/>
              <w:caps w:val="0"/>
              <w:noProof/>
              <w:sz w:val="22"/>
              <w:lang w:val="en-US" w:eastAsia="en-US"/>
            </w:rPr>
          </w:pPr>
          <w:r>
            <w:fldChar w:fldCharType="begin"/>
          </w:r>
          <w:r>
            <w:instrText xml:space="preserve"> TOC \o "1-2" \h \z \u </w:instrText>
          </w:r>
          <w:r>
            <w:fldChar w:fldCharType="separate"/>
          </w:r>
          <w:hyperlink w:anchor="_Toc89188898" w:history="1">
            <w:r w:rsidR="00C877E9" w:rsidRPr="00546A89">
              <w:rPr>
                <w:rStyle w:val="Hyperlink"/>
                <w:noProof/>
              </w:rPr>
              <w:t>1</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Task</w:t>
            </w:r>
            <w:r w:rsidR="00C877E9">
              <w:rPr>
                <w:noProof/>
                <w:webHidden/>
              </w:rPr>
              <w:tab/>
            </w:r>
            <w:r w:rsidR="00C877E9">
              <w:rPr>
                <w:noProof/>
                <w:webHidden/>
              </w:rPr>
              <w:fldChar w:fldCharType="begin"/>
            </w:r>
            <w:r w:rsidR="00C877E9">
              <w:rPr>
                <w:noProof/>
                <w:webHidden/>
              </w:rPr>
              <w:instrText xml:space="preserve"> PAGEREF _Toc89188898 \h </w:instrText>
            </w:r>
            <w:r w:rsidR="00C877E9">
              <w:rPr>
                <w:noProof/>
                <w:webHidden/>
              </w:rPr>
            </w:r>
            <w:r w:rsidR="00C877E9">
              <w:rPr>
                <w:noProof/>
                <w:webHidden/>
              </w:rPr>
              <w:fldChar w:fldCharType="separate"/>
            </w:r>
            <w:r w:rsidR="00C877E9">
              <w:rPr>
                <w:noProof/>
                <w:webHidden/>
              </w:rPr>
              <w:t>2</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899" w:history="1">
            <w:r w:rsidR="00C877E9" w:rsidRPr="00546A89">
              <w:rPr>
                <w:rStyle w:val="Hyperlink"/>
                <w:noProof/>
              </w:rPr>
              <w:t>2</w:t>
            </w:r>
            <w:r w:rsidR="00C877E9">
              <w:rPr>
                <w:rFonts w:asciiTheme="minorHAnsi" w:eastAsiaTheme="minorEastAsia" w:hAnsiTheme="minorHAnsi" w:cstheme="minorBidi"/>
                <w:caps w:val="0"/>
                <w:noProof/>
                <w:sz w:val="22"/>
                <w:lang w:val="en-US" w:eastAsia="en-US"/>
              </w:rPr>
              <w:tab/>
            </w:r>
            <w:r w:rsidR="00C877E9" w:rsidRPr="00546A89">
              <w:rPr>
                <w:rStyle w:val="Hyperlink"/>
                <w:noProof/>
              </w:rPr>
              <w:t>Calendar Plan</w:t>
            </w:r>
            <w:r w:rsidR="00C877E9">
              <w:rPr>
                <w:noProof/>
                <w:webHidden/>
              </w:rPr>
              <w:tab/>
            </w:r>
            <w:r w:rsidR="00C877E9">
              <w:rPr>
                <w:noProof/>
                <w:webHidden/>
              </w:rPr>
              <w:fldChar w:fldCharType="begin"/>
            </w:r>
            <w:r w:rsidR="00C877E9">
              <w:rPr>
                <w:noProof/>
                <w:webHidden/>
              </w:rPr>
              <w:instrText xml:space="preserve"> PAGEREF _Toc89188899 \h </w:instrText>
            </w:r>
            <w:r w:rsidR="00C877E9">
              <w:rPr>
                <w:noProof/>
                <w:webHidden/>
              </w:rPr>
            </w:r>
            <w:r w:rsidR="00C877E9">
              <w:rPr>
                <w:noProof/>
                <w:webHidden/>
              </w:rPr>
              <w:fldChar w:fldCharType="separate"/>
            </w:r>
            <w:r w:rsidR="00C877E9">
              <w:rPr>
                <w:noProof/>
                <w:webHidden/>
              </w:rPr>
              <w:t>3</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00" w:history="1">
            <w:r w:rsidR="00C877E9" w:rsidRPr="00546A89">
              <w:rPr>
                <w:rStyle w:val="Hyperlink"/>
                <w:noProof/>
              </w:rPr>
              <w:t>3</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Table of Contents</w:t>
            </w:r>
            <w:r w:rsidR="00C877E9">
              <w:rPr>
                <w:noProof/>
                <w:webHidden/>
              </w:rPr>
              <w:tab/>
            </w:r>
            <w:r w:rsidR="00C877E9">
              <w:rPr>
                <w:noProof/>
                <w:webHidden/>
              </w:rPr>
              <w:fldChar w:fldCharType="begin"/>
            </w:r>
            <w:r w:rsidR="00C877E9">
              <w:rPr>
                <w:noProof/>
                <w:webHidden/>
              </w:rPr>
              <w:instrText xml:space="preserve"> PAGEREF _Toc89188900 \h </w:instrText>
            </w:r>
            <w:r w:rsidR="00C877E9">
              <w:rPr>
                <w:noProof/>
                <w:webHidden/>
              </w:rPr>
            </w:r>
            <w:r w:rsidR="00C877E9">
              <w:rPr>
                <w:noProof/>
                <w:webHidden/>
              </w:rPr>
              <w:fldChar w:fldCharType="separate"/>
            </w:r>
            <w:r w:rsidR="00C877E9">
              <w:rPr>
                <w:noProof/>
                <w:webHidden/>
              </w:rPr>
              <w:t>4</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01" w:history="1">
            <w:r w:rsidR="00C877E9" w:rsidRPr="00546A89">
              <w:rPr>
                <w:rStyle w:val="Hyperlink"/>
                <w:noProof/>
              </w:rPr>
              <w:t>4</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Introduction</w:t>
            </w:r>
            <w:r w:rsidR="00C877E9">
              <w:rPr>
                <w:noProof/>
                <w:webHidden/>
              </w:rPr>
              <w:tab/>
            </w:r>
            <w:r w:rsidR="00C877E9">
              <w:rPr>
                <w:noProof/>
                <w:webHidden/>
              </w:rPr>
              <w:fldChar w:fldCharType="begin"/>
            </w:r>
            <w:r w:rsidR="00C877E9">
              <w:rPr>
                <w:noProof/>
                <w:webHidden/>
              </w:rPr>
              <w:instrText xml:space="preserve"> PAGEREF _Toc89188901 \h </w:instrText>
            </w:r>
            <w:r w:rsidR="00C877E9">
              <w:rPr>
                <w:noProof/>
                <w:webHidden/>
              </w:rPr>
            </w:r>
            <w:r w:rsidR="00C877E9">
              <w:rPr>
                <w:noProof/>
                <w:webHidden/>
              </w:rPr>
              <w:fldChar w:fldCharType="separate"/>
            </w:r>
            <w:r w:rsidR="00C877E9">
              <w:rPr>
                <w:noProof/>
                <w:webHidden/>
              </w:rPr>
              <w:t>6</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02" w:history="1">
            <w:r w:rsidR="00C877E9" w:rsidRPr="00546A89">
              <w:rPr>
                <w:rStyle w:val="Hyperlink"/>
                <w:noProof/>
              </w:rPr>
              <w:t>5</w:t>
            </w:r>
            <w:r w:rsidR="00C877E9">
              <w:rPr>
                <w:rFonts w:asciiTheme="minorHAnsi" w:eastAsiaTheme="minorEastAsia" w:hAnsiTheme="minorHAnsi" w:cstheme="minorBidi"/>
                <w:caps w:val="0"/>
                <w:noProof/>
                <w:sz w:val="22"/>
                <w:lang w:val="en-US" w:eastAsia="en-US"/>
              </w:rPr>
              <w:tab/>
            </w:r>
            <w:r w:rsidR="00C877E9" w:rsidRPr="00546A89">
              <w:rPr>
                <w:rStyle w:val="Hyperlink"/>
                <w:noProof/>
              </w:rPr>
              <w:t>Formation of Requirements</w:t>
            </w:r>
            <w:r w:rsidR="00C877E9">
              <w:rPr>
                <w:noProof/>
                <w:webHidden/>
              </w:rPr>
              <w:tab/>
            </w:r>
            <w:r w:rsidR="00C877E9">
              <w:rPr>
                <w:noProof/>
                <w:webHidden/>
              </w:rPr>
              <w:fldChar w:fldCharType="begin"/>
            </w:r>
            <w:r w:rsidR="00C877E9">
              <w:rPr>
                <w:noProof/>
                <w:webHidden/>
              </w:rPr>
              <w:instrText xml:space="preserve"> PAGEREF _Toc89188902 \h </w:instrText>
            </w:r>
            <w:r w:rsidR="00C877E9">
              <w:rPr>
                <w:noProof/>
                <w:webHidden/>
              </w:rPr>
            </w:r>
            <w:r w:rsidR="00C877E9">
              <w:rPr>
                <w:noProof/>
                <w:webHidden/>
              </w:rPr>
              <w:fldChar w:fldCharType="separate"/>
            </w:r>
            <w:r w:rsidR="00C877E9">
              <w:rPr>
                <w:noProof/>
                <w:webHidden/>
              </w:rPr>
              <w:t>7</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03" w:history="1">
            <w:r w:rsidR="00C877E9" w:rsidRPr="00546A89">
              <w:rPr>
                <w:rStyle w:val="Hyperlink"/>
                <w:noProof/>
              </w:rPr>
              <w:t>5.1</w:t>
            </w:r>
            <w:r w:rsidR="00C877E9">
              <w:rPr>
                <w:rFonts w:asciiTheme="minorHAnsi" w:hAnsiTheme="minorHAnsi" w:cstheme="minorBidi"/>
                <w:noProof/>
                <w:sz w:val="22"/>
              </w:rPr>
              <w:tab/>
            </w:r>
            <w:r w:rsidR="00C877E9" w:rsidRPr="00546A89">
              <w:rPr>
                <w:rStyle w:val="Hyperlink"/>
                <w:noProof/>
              </w:rPr>
              <w:t>General requirements</w:t>
            </w:r>
            <w:r w:rsidR="00C877E9">
              <w:rPr>
                <w:noProof/>
                <w:webHidden/>
              </w:rPr>
              <w:tab/>
            </w:r>
            <w:r w:rsidR="00C877E9">
              <w:rPr>
                <w:noProof/>
                <w:webHidden/>
              </w:rPr>
              <w:fldChar w:fldCharType="begin"/>
            </w:r>
            <w:r w:rsidR="00C877E9">
              <w:rPr>
                <w:noProof/>
                <w:webHidden/>
              </w:rPr>
              <w:instrText xml:space="preserve"> PAGEREF _Toc89188903 \h </w:instrText>
            </w:r>
            <w:r w:rsidR="00C877E9">
              <w:rPr>
                <w:noProof/>
                <w:webHidden/>
              </w:rPr>
            </w:r>
            <w:r w:rsidR="00C877E9">
              <w:rPr>
                <w:noProof/>
                <w:webHidden/>
              </w:rPr>
              <w:fldChar w:fldCharType="separate"/>
            </w:r>
            <w:r w:rsidR="00C877E9">
              <w:rPr>
                <w:noProof/>
                <w:webHidden/>
              </w:rPr>
              <w:t>7</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04" w:history="1">
            <w:r w:rsidR="00C877E9" w:rsidRPr="00546A89">
              <w:rPr>
                <w:rStyle w:val="Hyperlink"/>
                <w:noProof/>
              </w:rPr>
              <w:t>5.2</w:t>
            </w:r>
            <w:r w:rsidR="00C877E9">
              <w:rPr>
                <w:rFonts w:asciiTheme="minorHAnsi" w:hAnsiTheme="minorHAnsi" w:cstheme="minorBidi"/>
                <w:noProof/>
                <w:sz w:val="22"/>
              </w:rPr>
              <w:tab/>
            </w:r>
            <w:r w:rsidR="00C877E9" w:rsidRPr="00546A89">
              <w:rPr>
                <w:rStyle w:val="Hyperlink"/>
                <w:noProof/>
              </w:rPr>
              <w:t>Analysis of the Development Environment</w:t>
            </w:r>
            <w:r w:rsidR="00C877E9">
              <w:rPr>
                <w:noProof/>
                <w:webHidden/>
              </w:rPr>
              <w:tab/>
            </w:r>
            <w:r w:rsidR="00C877E9">
              <w:rPr>
                <w:noProof/>
                <w:webHidden/>
              </w:rPr>
              <w:fldChar w:fldCharType="begin"/>
            </w:r>
            <w:r w:rsidR="00C877E9">
              <w:rPr>
                <w:noProof/>
                <w:webHidden/>
              </w:rPr>
              <w:instrText xml:space="preserve"> PAGEREF _Toc89188904 \h </w:instrText>
            </w:r>
            <w:r w:rsidR="00C877E9">
              <w:rPr>
                <w:noProof/>
                <w:webHidden/>
              </w:rPr>
            </w:r>
            <w:r w:rsidR="00C877E9">
              <w:rPr>
                <w:noProof/>
                <w:webHidden/>
              </w:rPr>
              <w:fldChar w:fldCharType="separate"/>
            </w:r>
            <w:r w:rsidR="00C877E9">
              <w:rPr>
                <w:noProof/>
                <w:webHidden/>
              </w:rPr>
              <w:t>11</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05" w:history="1">
            <w:r w:rsidR="00C877E9" w:rsidRPr="00546A89">
              <w:rPr>
                <w:rStyle w:val="Hyperlink"/>
                <w:noProof/>
              </w:rPr>
              <w:t>5.3</w:t>
            </w:r>
            <w:r w:rsidR="00C877E9">
              <w:rPr>
                <w:rFonts w:asciiTheme="minorHAnsi" w:hAnsiTheme="minorHAnsi" w:cstheme="minorBidi"/>
                <w:noProof/>
                <w:sz w:val="22"/>
              </w:rPr>
              <w:tab/>
            </w:r>
            <w:r w:rsidR="00C877E9" w:rsidRPr="00546A89">
              <w:rPr>
                <w:rStyle w:val="Hyperlink"/>
                <w:noProof/>
              </w:rPr>
              <w:t>Object-Oriented Analysis</w:t>
            </w:r>
            <w:r w:rsidR="00C877E9">
              <w:rPr>
                <w:noProof/>
                <w:webHidden/>
              </w:rPr>
              <w:tab/>
            </w:r>
            <w:r w:rsidR="00C877E9">
              <w:rPr>
                <w:noProof/>
                <w:webHidden/>
              </w:rPr>
              <w:fldChar w:fldCharType="begin"/>
            </w:r>
            <w:r w:rsidR="00C877E9">
              <w:rPr>
                <w:noProof/>
                <w:webHidden/>
              </w:rPr>
              <w:instrText xml:space="preserve"> PAGEREF _Toc89188905 \h </w:instrText>
            </w:r>
            <w:r w:rsidR="00C877E9">
              <w:rPr>
                <w:noProof/>
                <w:webHidden/>
              </w:rPr>
            </w:r>
            <w:r w:rsidR="00C877E9">
              <w:rPr>
                <w:noProof/>
                <w:webHidden/>
              </w:rPr>
              <w:fldChar w:fldCharType="separate"/>
            </w:r>
            <w:r w:rsidR="00C877E9">
              <w:rPr>
                <w:noProof/>
                <w:webHidden/>
              </w:rPr>
              <w:t>12</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06" w:history="1">
            <w:r w:rsidR="00C877E9" w:rsidRPr="00546A89">
              <w:rPr>
                <w:rStyle w:val="Hyperlink"/>
                <w:noProof/>
              </w:rPr>
              <w:t>6</w:t>
            </w:r>
            <w:r w:rsidR="00C877E9">
              <w:rPr>
                <w:rFonts w:asciiTheme="minorHAnsi" w:eastAsiaTheme="minorEastAsia" w:hAnsiTheme="minorHAnsi" w:cstheme="minorBidi"/>
                <w:caps w:val="0"/>
                <w:noProof/>
                <w:sz w:val="22"/>
                <w:lang w:val="en-US" w:eastAsia="en-US"/>
              </w:rPr>
              <w:tab/>
            </w:r>
            <w:r w:rsidR="00C877E9" w:rsidRPr="00546A89">
              <w:rPr>
                <w:rStyle w:val="Hyperlink"/>
                <w:noProof/>
              </w:rPr>
              <w:t>Definition of Data and Methods</w:t>
            </w:r>
            <w:r w:rsidR="00C877E9">
              <w:rPr>
                <w:noProof/>
                <w:webHidden/>
              </w:rPr>
              <w:tab/>
            </w:r>
            <w:r w:rsidR="00C877E9">
              <w:rPr>
                <w:noProof/>
                <w:webHidden/>
              </w:rPr>
              <w:fldChar w:fldCharType="begin"/>
            </w:r>
            <w:r w:rsidR="00C877E9">
              <w:rPr>
                <w:noProof/>
                <w:webHidden/>
              </w:rPr>
              <w:instrText xml:space="preserve"> PAGEREF _Toc89188906 \h </w:instrText>
            </w:r>
            <w:r w:rsidR="00C877E9">
              <w:rPr>
                <w:noProof/>
                <w:webHidden/>
              </w:rPr>
            </w:r>
            <w:r w:rsidR="00C877E9">
              <w:rPr>
                <w:noProof/>
                <w:webHidden/>
              </w:rPr>
              <w:fldChar w:fldCharType="separate"/>
            </w:r>
            <w:r w:rsidR="00C877E9">
              <w:rPr>
                <w:noProof/>
                <w:webHidden/>
              </w:rPr>
              <w:t>20</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07" w:history="1">
            <w:r w:rsidR="00C877E9" w:rsidRPr="00546A89">
              <w:rPr>
                <w:rStyle w:val="Hyperlink"/>
                <w:noProof/>
              </w:rPr>
              <w:t>7</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Structures of Classes</w:t>
            </w:r>
            <w:r w:rsidR="00C877E9">
              <w:rPr>
                <w:noProof/>
                <w:webHidden/>
              </w:rPr>
              <w:tab/>
            </w:r>
            <w:r w:rsidR="00C877E9">
              <w:rPr>
                <w:noProof/>
                <w:webHidden/>
              </w:rPr>
              <w:fldChar w:fldCharType="begin"/>
            </w:r>
            <w:r w:rsidR="00C877E9">
              <w:rPr>
                <w:noProof/>
                <w:webHidden/>
              </w:rPr>
              <w:instrText xml:space="preserve"> PAGEREF _Toc89188907 \h </w:instrText>
            </w:r>
            <w:r w:rsidR="00C877E9">
              <w:rPr>
                <w:noProof/>
                <w:webHidden/>
              </w:rPr>
            </w:r>
            <w:r w:rsidR="00C877E9">
              <w:rPr>
                <w:noProof/>
                <w:webHidden/>
              </w:rPr>
              <w:fldChar w:fldCharType="separate"/>
            </w:r>
            <w:r w:rsidR="00C877E9">
              <w:rPr>
                <w:noProof/>
                <w:webHidden/>
              </w:rPr>
              <w:t>24</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08" w:history="1">
            <w:r w:rsidR="00C877E9" w:rsidRPr="00546A89">
              <w:rPr>
                <w:rStyle w:val="Hyperlink"/>
                <w:noProof/>
              </w:rPr>
              <w:t>7.1</w:t>
            </w:r>
            <w:r w:rsidR="00C877E9">
              <w:rPr>
                <w:rFonts w:asciiTheme="minorHAnsi" w:hAnsiTheme="minorHAnsi" w:cstheme="minorBidi"/>
                <w:noProof/>
                <w:sz w:val="22"/>
              </w:rPr>
              <w:tab/>
            </w:r>
            <w:r w:rsidR="00C877E9" w:rsidRPr="00546A89">
              <w:rPr>
                <w:rStyle w:val="Hyperlink"/>
                <w:noProof/>
              </w:rPr>
              <w:t>Interface IUser</w:t>
            </w:r>
            <w:r w:rsidR="00C877E9">
              <w:rPr>
                <w:noProof/>
                <w:webHidden/>
              </w:rPr>
              <w:tab/>
            </w:r>
            <w:r w:rsidR="00C877E9">
              <w:rPr>
                <w:noProof/>
                <w:webHidden/>
              </w:rPr>
              <w:fldChar w:fldCharType="begin"/>
            </w:r>
            <w:r w:rsidR="00C877E9">
              <w:rPr>
                <w:noProof/>
                <w:webHidden/>
              </w:rPr>
              <w:instrText xml:space="preserve"> PAGEREF _Toc89188908 \h </w:instrText>
            </w:r>
            <w:r w:rsidR="00C877E9">
              <w:rPr>
                <w:noProof/>
                <w:webHidden/>
              </w:rPr>
            </w:r>
            <w:r w:rsidR="00C877E9">
              <w:rPr>
                <w:noProof/>
                <w:webHidden/>
              </w:rPr>
              <w:fldChar w:fldCharType="separate"/>
            </w:r>
            <w:r w:rsidR="00C877E9">
              <w:rPr>
                <w:noProof/>
                <w:webHidden/>
              </w:rPr>
              <w:t>24</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09" w:history="1">
            <w:r w:rsidR="00C877E9" w:rsidRPr="00546A89">
              <w:rPr>
                <w:rStyle w:val="Hyperlink"/>
                <w:noProof/>
              </w:rPr>
              <w:t>7.2</w:t>
            </w:r>
            <w:r w:rsidR="00C877E9">
              <w:rPr>
                <w:rFonts w:asciiTheme="minorHAnsi" w:hAnsiTheme="minorHAnsi" w:cstheme="minorBidi"/>
                <w:noProof/>
                <w:sz w:val="22"/>
              </w:rPr>
              <w:tab/>
            </w:r>
            <w:r w:rsidR="00C877E9" w:rsidRPr="00546A89">
              <w:rPr>
                <w:rStyle w:val="Hyperlink"/>
                <w:noProof/>
              </w:rPr>
              <w:t>Class Teacher</w:t>
            </w:r>
            <w:r w:rsidR="00C877E9">
              <w:rPr>
                <w:noProof/>
                <w:webHidden/>
              </w:rPr>
              <w:tab/>
            </w:r>
            <w:r w:rsidR="00C877E9">
              <w:rPr>
                <w:noProof/>
                <w:webHidden/>
              </w:rPr>
              <w:fldChar w:fldCharType="begin"/>
            </w:r>
            <w:r w:rsidR="00C877E9">
              <w:rPr>
                <w:noProof/>
                <w:webHidden/>
              </w:rPr>
              <w:instrText xml:space="preserve"> PAGEREF _Toc89188909 \h </w:instrText>
            </w:r>
            <w:r w:rsidR="00C877E9">
              <w:rPr>
                <w:noProof/>
                <w:webHidden/>
              </w:rPr>
            </w:r>
            <w:r w:rsidR="00C877E9">
              <w:rPr>
                <w:noProof/>
                <w:webHidden/>
              </w:rPr>
              <w:fldChar w:fldCharType="separate"/>
            </w:r>
            <w:r w:rsidR="00C877E9">
              <w:rPr>
                <w:noProof/>
                <w:webHidden/>
              </w:rPr>
              <w:t>27</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10" w:history="1">
            <w:r w:rsidR="00C877E9" w:rsidRPr="00546A89">
              <w:rPr>
                <w:rStyle w:val="Hyperlink"/>
                <w:noProof/>
              </w:rPr>
              <w:t>7.3</w:t>
            </w:r>
            <w:r w:rsidR="00C877E9">
              <w:rPr>
                <w:rFonts w:asciiTheme="minorHAnsi" w:hAnsiTheme="minorHAnsi" w:cstheme="minorBidi"/>
                <w:noProof/>
                <w:sz w:val="22"/>
              </w:rPr>
              <w:tab/>
            </w:r>
            <w:r w:rsidR="00C877E9" w:rsidRPr="00546A89">
              <w:rPr>
                <w:rStyle w:val="Hyperlink"/>
                <w:noProof/>
              </w:rPr>
              <w:t>Class Student</w:t>
            </w:r>
            <w:r w:rsidR="00C877E9">
              <w:rPr>
                <w:noProof/>
                <w:webHidden/>
              </w:rPr>
              <w:tab/>
            </w:r>
            <w:r w:rsidR="00C877E9">
              <w:rPr>
                <w:noProof/>
                <w:webHidden/>
              </w:rPr>
              <w:fldChar w:fldCharType="begin"/>
            </w:r>
            <w:r w:rsidR="00C877E9">
              <w:rPr>
                <w:noProof/>
                <w:webHidden/>
              </w:rPr>
              <w:instrText xml:space="preserve"> PAGEREF _Toc89188910 \h </w:instrText>
            </w:r>
            <w:r w:rsidR="00C877E9">
              <w:rPr>
                <w:noProof/>
                <w:webHidden/>
              </w:rPr>
            </w:r>
            <w:r w:rsidR="00C877E9">
              <w:rPr>
                <w:noProof/>
                <w:webHidden/>
              </w:rPr>
              <w:fldChar w:fldCharType="separate"/>
            </w:r>
            <w:r w:rsidR="00C877E9">
              <w:rPr>
                <w:noProof/>
                <w:webHidden/>
              </w:rPr>
              <w:t>28</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11" w:history="1">
            <w:r w:rsidR="00C877E9" w:rsidRPr="00546A89">
              <w:rPr>
                <w:rStyle w:val="Hyperlink"/>
                <w:noProof/>
              </w:rPr>
              <w:t>7.4</w:t>
            </w:r>
            <w:r w:rsidR="00C877E9">
              <w:rPr>
                <w:rFonts w:asciiTheme="minorHAnsi" w:hAnsiTheme="minorHAnsi" w:cstheme="minorBidi"/>
                <w:noProof/>
                <w:sz w:val="22"/>
              </w:rPr>
              <w:tab/>
            </w:r>
            <w:r w:rsidR="00C877E9" w:rsidRPr="00546A89">
              <w:rPr>
                <w:rStyle w:val="Hyperlink"/>
                <w:noProof/>
              </w:rPr>
              <w:t>Interface IGroup</w:t>
            </w:r>
            <w:r w:rsidR="00C877E9">
              <w:rPr>
                <w:noProof/>
                <w:webHidden/>
              </w:rPr>
              <w:tab/>
            </w:r>
            <w:r w:rsidR="00C877E9">
              <w:rPr>
                <w:noProof/>
                <w:webHidden/>
              </w:rPr>
              <w:fldChar w:fldCharType="begin"/>
            </w:r>
            <w:r w:rsidR="00C877E9">
              <w:rPr>
                <w:noProof/>
                <w:webHidden/>
              </w:rPr>
              <w:instrText xml:space="preserve"> PAGEREF _Toc89188911 \h </w:instrText>
            </w:r>
            <w:r w:rsidR="00C877E9">
              <w:rPr>
                <w:noProof/>
                <w:webHidden/>
              </w:rPr>
            </w:r>
            <w:r w:rsidR="00C877E9">
              <w:rPr>
                <w:noProof/>
                <w:webHidden/>
              </w:rPr>
              <w:fldChar w:fldCharType="separate"/>
            </w:r>
            <w:r w:rsidR="00C877E9">
              <w:rPr>
                <w:noProof/>
                <w:webHidden/>
              </w:rPr>
              <w:t>29</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12" w:history="1">
            <w:r w:rsidR="00C877E9" w:rsidRPr="00546A89">
              <w:rPr>
                <w:rStyle w:val="Hyperlink"/>
                <w:noProof/>
              </w:rPr>
              <w:t>7.5</w:t>
            </w:r>
            <w:r w:rsidR="00C877E9">
              <w:rPr>
                <w:rFonts w:asciiTheme="minorHAnsi" w:hAnsiTheme="minorHAnsi" w:cstheme="minorBidi"/>
                <w:noProof/>
                <w:sz w:val="22"/>
              </w:rPr>
              <w:tab/>
            </w:r>
            <w:r w:rsidR="00C877E9" w:rsidRPr="00546A89">
              <w:rPr>
                <w:rStyle w:val="Hyperlink"/>
                <w:noProof/>
              </w:rPr>
              <w:t>Class Group</w:t>
            </w:r>
            <w:r w:rsidR="00C877E9">
              <w:rPr>
                <w:noProof/>
                <w:webHidden/>
              </w:rPr>
              <w:tab/>
            </w:r>
            <w:r w:rsidR="00C877E9">
              <w:rPr>
                <w:noProof/>
                <w:webHidden/>
              </w:rPr>
              <w:fldChar w:fldCharType="begin"/>
            </w:r>
            <w:r w:rsidR="00C877E9">
              <w:rPr>
                <w:noProof/>
                <w:webHidden/>
              </w:rPr>
              <w:instrText xml:space="preserve"> PAGEREF _Toc89188912 \h </w:instrText>
            </w:r>
            <w:r w:rsidR="00C877E9">
              <w:rPr>
                <w:noProof/>
                <w:webHidden/>
              </w:rPr>
            </w:r>
            <w:r w:rsidR="00C877E9">
              <w:rPr>
                <w:noProof/>
                <w:webHidden/>
              </w:rPr>
              <w:fldChar w:fldCharType="separate"/>
            </w:r>
            <w:r w:rsidR="00C877E9">
              <w:rPr>
                <w:noProof/>
                <w:webHidden/>
              </w:rPr>
              <w:t>30</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13" w:history="1">
            <w:r w:rsidR="00C877E9" w:rsidRPr="00546A89">
              <w:rPr>
                <w:rStyle w:val="Hyperlink"/>
                <w:noProof/>
              </w:rPr>
              <w:t>7.6</w:t>
            </w:r>
            <w:r w:rsidR="00C877E9">
              <w:rPr>
                <w:rFonts w:asciiTheme="minorHAnsi" w:hAnsiTheme="minorHAnsi" w:cstheme="minorBidi"/>
                <w:noProof/>
                <w:sz w:val="22"/>
              </w:rPr>
              <w:tab/>
            </w:r>
            <w:r w:rsidR="00C877E9" w:rsidRPr="00546A89">
              <w:rPr>
                <w:rStyle w:val="Hyperlink"/>
                <w:noProof/>
              </w:rPr>
              <w:t>Interface ILecture</w:t>
            </w:r>
            <w:r w:rsidR="00C877E9">
              <w:rPr>
                <w:noProof/>
                <w:webHidden/>
              </w:rPr>
              <w:tab/>
            </w:r>
            <w:r w:rsidR="00C877E9">
              <w:rPr>
                <w:noProof/>
                <w:webHidden/>
              </w:rPr>
              <w:fldChar w:fldCharType="begin"/>
            </w:r>
            <w:r w:rsidR="00C877E9">
              <w:rPr>
                <w:noProof/>
                <w:webHidden/>
              </w:rPr>
              <w:instrText xml:space="preserve"> PAGEREF _Toc89188913 \h </w:instrText>
            </w:r>
            <w:r w:rsidR="00C877E9">
              <w:rPr>
                <w:noProof/>
                <w:webHidden/>
              </w:rPr>
            </w:r>
            <w:r w:rsidR="00C877E9">
              <w:rPr>
                <w:noProof/>
                <w:webHidden/>
              </w:rPr>
              <w:fldChar w:fldCharType="separate"/>
            </w:r>
            <w:r w:rsidR="00C877E9">
              <w:rPr>
                <w:noProof/>
                <w:webHidden/>
              </w:rPr>
              <w:t>31</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14" w:history="1">
            <w:r w:rsidR="00C877E9" w:rsidRPr="00546A89">
              <w:rPr>
                <w:rStyle w:val="Hyperlink"/>
                <w:noProof/>
              </w:rPr>
              <w:t>7.7</w:t>
            </w:r>
            <w:r w:rsidR="00C877E9">
              <w:rPr>
                <w:rFonts w:asciiTheme="minorHAnsi" w:hAnsiTheme="minorHAnsi" w:cstheme="minorBidi"/>
                <w:noProof/>
                <w:sz w:val="22"/>
              </w:rPr>
              <w:tab/>
            </w:r>
            <w:r w:rsidR="00C877E9" w:rsidRPr="00546A89">
              <w:rPr>
                <w:rStyle w:val="Hyperlink"/>
                <w:noProof/>
              </w:rPr>
              <w:t>Class Lecture</w:t>
            </w:r>
            <w:r w:rsidR="00C877E9">
              <w:rPr>
                <w:noProof/>
                <w:webHidden/>
              </w:rPr>
              <w:tab/>
            </w:r>
            <w:r w:rsidR="00C877E9">
              <w:rPr>
                <w:noProof/>
                <w:webHidden/>
              </w:rPr>
              <w:fldChar w:fldCharType="begin"/>
            </w:r>
            <w:r w:rsidR="00C877E9">
              <w:rPr>
                <w:noProof/>
                <w:webHidden/>
              </w:rPr>
              <w:instrText xml:space="preserve"> PAGEREF _Toc89188914 \h </w:instrText>
            </w:r>
            <w:r w:rsidR="00C877E9">
              <w:rPr>
                <w:noProof/>
                <w:webHidden/>
              </w:rPr>
            </w:r>
            <w:r w:rsidR="00C877E9">
              <w:rPr>
                <w:noProof/>
                <w:webHidden/>
              </w:rPr>
              <w:fldChar w:fldCharType="separate"/>
            </w:r>
            <w:r w:rsidR="00C877E9">
              <w:rPr>
                <w:noProof/>
                <w:webHidden/>
              </w:rPr>
              <w:t>32</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15" w:history="1">
            <w:r w:rsidR="00C877E9" w:rsidRPr="00546A89">
              <w:rPr>
                <w:rStyle w:val="Hyperlink"/>
                <w:noProof/>
              </w:rPr>
              <w:t>7.8</w:t>
            </w:r>
            <w:r w:rsidR="00C877E9">
              <w:rPr>
                <w:rFonts w:asciiTheme="minorHAnsi" w:hAnsiTheme="minorHAnsi" w:cstheme="minorBidi"/>
                <w:noProof/>
                <w:sz w:val="22"/>
              </w:rPr>
              <w:tab/>
            </w:r>
            <w:r w:rsidR="00C877E9" w:rsidRPr="00546A89">
              <w:rPr>
                <w:rStyle w:val="Hyperlink"/>
                <w:noProof/>
              </w:rPr>
              <w:t>Interface ITest</w:t>
            </w:r>
            <w:r w:rsidR="00C877E9">
              <w:rPr>
                <w:noProof/>
                <w:webHidden/>
              </w:rPr>
              <w:tab/>
            </w:r>
            <w:r w:rsidR="00C877E9">
              <w:rPr>
                <w:noProof/>
                <w:webHidden/>
              </w:rPr>
              <w:fldChar w:fldCharType="begin"/>
            </w:r>
            <w:r w:rsidR="00C877E9">
              <w:rPr>
                <w:noProof/>
                <w:webHidden/>
              </w:rPr>
              <w:instrText xml:space="preserve"> PAGEREF _Toc89188915 \h </w:instrText>
            </w:r>
            <w:r w:rsidR="00C877E9">
              <w:rPr>
                <w:noProof/>
                <w:webHidden/>
              </w:rPr>
            </w:r>
            <w:r w:rsidR="00C877E9">
              <w:rPr>
                <w:noProof/>
                <w:webHidden/>
              </w:rPr>
              <w:fldChar w:fldCharType="separate"/>
            </w:r>
            <w:r w:rsidR="00C877E9">
              <w:rPr>
                <w:noProof/>
                <w:webHidden/>
              </w:rPr>
              <w:t>33</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16" w:history="1">
            <w:r w:rsidR="00C877E9" w:rsidRPr="00546A89">
              <w:rPr>
                <w:rStyle w:val="Hyperlink"/>
                <w:noProof/>
              </w:rPr>
              <w:t>7.9</w:t>
            </w:r>
            <w:r w:rsidR="00C877E9">
              <w:rPr>
                <w:rFonts w:asciiTheme="minorHAnsi" w:hAnsiTheme="minorHAnsi" w:cstheme="minorBidi"/>
                <w:noProof/>
                <w:sz w:val="22"/>
              </w:rPr>
              <w:tab/>
            </w:r>
            <w:r w:rsidR="00C877E9" w:rsidRPr="00546A89">
              <w:rPr>
                <w:rStyle w:val="Hyperlink"/>
                <w:noProof/>
              </w:rPr>
              <w:t>Class Test</w:t>
            </w:r>
            <w:r w:rsidR="00C877E9">
              <w:rPr>
                <w:noProof/>
                <w:webHidden/>
              </w:rPr>
              <w:tab/>
            </w:r>
            <w:r w:rsidR="00C877E9">
              <w:rPr>
                <w:noProof/>
                <w:webHidden/>
              </w:rPr>
              <w:fldChar w:fldCharType="begin"/>
            </w:r>
            <w:r w:rsidR="00C877E9">
              <w:rPr>
                <w:noProof/>
                <w:webHidden/>
              </w:rPr>
              <w:instrText xml:space="preserve"> PAGEREF _Toc89188916 \h </w:instrText>
            </w:r>
            <w:r w:rsidR="00C877E9">
              <w:rPr>
                <w:noProof/>
                <w:webHidden/>
              </w:rPr>
            </w:r>
            <w:r w:rsidR="00C877E9">
              <w:rPr>
                <w:noProof/>
                <w:webHidden/>
              </w:rPr>
              <w:fldChar w:fldCharType="separate"/>
            </w:r>
            <w:r w:rsidR="00C877E9">
              <w:rPr>
                <w:noProof/>
                <w:webHidden/>
              </w:rPr>
              <w:t>34</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17" w:history="1">
            <w:r w:rsidR="00C877E9" w:rsidRPr="00546A89">
              <w:rPr>
                <w:rStyle w:val="Hyperlink"/>
                <w:noProof/>
              </w:rPr>
              <w:t>7.10</w:t>
            </w:r>
            <w:r w:rsidR="00C877E9">
              <w:rPr>
                <w:rFonts w:asciiTheme="minorHAnsi" w:hAnsiTheme="minorHAnsi" w:cstheme="minorBidi"/>
                <w:noProof/>
                <w:sz w:val="22"/>
              </w:rPr>
              <w:tab/>
            </w:r>
            <w:r w:rsidR="00C877E9" w:rsidRPr="00546A89">
              <w:rPr>
                <w:rStyle w:val="Hyperlink"/>
                <w:noProof/>
              </w:rPr>
              <w:t>Interface ITestQuestion</w:t>
            </w:r>
            <w:r w:rsidR="00C877E9">
              <w:rPr>
                <w:noProof/>
                <w:webHidden/>
              </w:rPr>
              <w:tab/>
            </w:r>
            <w:r w:rsidR="00C877E9">
              <w:rPr>
                <w:noProof/>
                <w:webHidden/>
              </w:rPr>
              <w:fldChar w:fldCharType="begin"/>
            </w:r>
            <w:r w:rsidR="00C877E9">
              <w:rPr>
                <w:noProof/>
                <w:webHidden/>
              </w:rPr>
              <w:instrText xml:space="preserve"> PAGEREF _Toc89188917 \h </w:instrText>
            </w:r>
            <w:r w:rsidR="00C877E9">
              <w:rPr>
                <w:noProof/>
                <w:webHidden/>
              </w:rPr>
            </w:r>
            <w:r w:rsidR="00C877E9">
              <w:rPr>
                <w:noProof/>
                <w:webHidden/>
              </w:rPr>
              <w:fldChar w:fldCharType="separate"/>
            </w:r>
            <w:r w:rsidR="00C877E9">
              <w:rPr>
                <w:noProof/>
                <w:webHidden/>
              </w:rPr>
              <w:t>35</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18" w:history="1">
            <w:r w:rsidR="00C877E9" w:rsidRPr="00546A89">
              <w:rPr>
                <w:rStyle w:val="Hyperlink"/>
                <w:noProof/>
              </w:rPr>
              <w:t>7.11</w:t>
            </w:r>
            <w:r w:rsidR="00C877E9">
              <w:rPr>
                <w:rFonts w:asciiTheme="minorHAnsi" w:hAnsiTheme="minorHAnsi" w:cstheme="minorBidi"/>
                <w:noProof/>
                <w:sz w:val="22"/>
              </w:rPr>
              <w:tab/>
            </w:r>
            <w:r w:rsidR="00C877E9" w:rsidRPr="00546A89">
              <w:rPr>
                <w:rStyle w:val="Hyperlink"/>
                <w:noProof/>
              </w:rPr>
              <w:t>Class TestQuestion</w:t>
            </w:r>
            <w:r w:rsidR="00C877E9">
              <w:rPr>
                <w:noProof/>
                <w:webHidden/>
              </w:rPr>
              <w:tab/>
            </w:r>
            <w:r w:rsidR="00C877E9">
              <w:rPr>
                <w:noProof/>
                <w:webHidden/>
              </w:rPr>
              <w:fldChar w:fldCharType="begin"/>
            </w:r>
            <w:r w:rsidR="00C877E9">
              <w:rPr>
                <w:noProof/>
                <w:webHidden/>
              </w:rPr>
              <w:instrText xml:space="preserve"> PAGEREF _Toc89188918 \h </w:instrText>
            </w:r>
            <w:r w:rsidR="00C877E9">
              <w:rPr>
                <w:noProof/>
                <w:webHidden/>
              </w:rPr>
            </w:r>
            <w:r w:rsidR="00C877E9">
              <w:rPr>
                <w:noProof/>
                <w:webHidden/>
              </w:rPr>
              <w:fldChar w:fldCharType="separate"/>
            </w:r>
            <w:r w:rsidR="00C877E9">
              <w:rPr>
                <w:noProof/>
                <w:webHidden/>
              </w:rPr>
              <w:t>36</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19" w:history="1">
            <w:r w:rsidR="00C877E9" w:rsidRPr="00546A89">
              <w:rPr>
                <w:rStyle w:val="Hyperlink"/>
                <w:noProof/>
              </w:rPr>
              <w:t>7.12</w:t>
            </w:r>
            <w:r w:rsidR="00C877E9">
              <w:rPr>
                <w:rFonts w:asciiTheme="minorHAnsi" w:hAnsiTheme="minorHAnsi" w:cstheme="minorBidi"/>
                <w:noProof/>
                <w:sz w:val="22"/>
              </w:rPr>
              <w:tab/>
            </w:r>
            <w:r w:rsidR="00C877E9" w:rsidRPr="00546A89">
              <w:rPr>
                <w:rStyle w:val="Hyperlink"/>
                <w:noProof/>
              </w:rPr>
              <w:t>Interface ITestMark</w:t>
            </w:r>
            <w:r w:rsidR="00C877E9">
              <w:rPr>
                <w:noProof/>
                <w:webHidden/>
              </w:rPr>
              <w:tab/>
            </w:r>
            <w:r w:rsidR="00C877E9">
              <w:rPr>
                <w:noProof/>
                <w:webHidden/>
              </w:rPr>
              <w:fldChar w:fldCharType="begin"/>
            </w:r>
            <w:r w:rsidR="00C877E9">
              <w:rPr>
                <w:noProof/>
                <w:webHidden/>
              </w:rPr>
              <w:instrText xml:space="preserve"> PAGEREF _Toc89188919 \h </w:instrText>
            </w:r>
            <w:r w:rsidR="00C877E9">
              <w:rPr>
                <w:noProof/>
                <w:webHidden/>
              </w:rPr>
            </w:r>
            <w:r w:rsidR="00C877E9">
              <w:rPr>
                <w:noProof/>
                <w:webHidden/>
              </w:rPr>
              <w:fldChar w:fldCharType="separate"/>
            </w:r>
            <w:r w:rsidR="00C877E9">
              <w:rPr>
                <w:noProof/>
                <w:webHidden/>
              </w:rPr>
              <w:t>37</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20" w:history="1">
            <w:r w:rsidR="00C877E9" w:rsidRPr="00546A89">
              <w:rPr>
                <w:rStyle w:val="Hyperlink"/>
                <w:noProof/>
              </w:rPr>
              <w:t>7.13</w:t>
            </w:r>
            <w:r w:rsidR="00C877E9">
              <w:rPr>
                <w:rFonts w:asciiTheme="minorHAnsi" w:hAnsiTheme="minorHAnsi" w:cstheme="minorBidi"/>
                <w:noProof/>
                <w:sz w:val="22"/>
              </w:rPr>
              <w:tab/>
            </w:r>
            <w:r w:rsidR="00C877E9" w:rsidRPr="00546A89">
              <w:rPr>
                <w:rStyle w:val="Hyperlink"/>
                <w:noProof/>
              </w:rPr>
              <w:t>Class TestMark</w:t>
            </w:r>
            <w:r w:rsidR="00C877E9">
              <w:rPr>
                <w:noProof/>
                <w:webHidden/>
              </w:rPr>
              <w:tab/>
            </w:r>
            <w:r w:rsidR="00C877E9">
              <w:rPr>
                <w:noProof/>
                <w:webHidden/>
              </w:rPr>
              <w:fldChar w:fldCharType="begin"/>
            </w:r>
            <w:r w:rsidR="00C877E9">
              <w:rPr>
                <w:noProof/>
                <w:webHidden/>
              </w:rPr>
              <w:instrText xml:space="preserve"> PAGEREF _Toc89188920 \h </w:instrText>
            </w:r>
            <w:r w:rsidR="00C877E9">
              <w:rPr>
                <w:noProof/>
                <w:webHidden/>
              </w:rPr>
            </w:r>
            <w:r w:rsidR="00C877E9">
              <w:rPr>
                <w:noProof/>
                <w:webHidden/>
              </w:rPr>
              <w:fldChar w:fldCharType="separate"/>
            </w:r>
            <w:r w:rsidR="00C877E9">
              <w:rPr>
                <w:noProof/>
                <w:webHidden/>
              </w:rPr>
              <w:t>38</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21" w:history="1">
            <w:r w:rsidR="00C877E9" w:rsidRPr="00546A89">
              <w:rPr>
                <w:rStyle w:val="Hyperlink"/>
                <w:noProof/>
              </w:rPr>
              <w:t>7.14</w:t>
            </w:r>
            <w:r w:rsidR="00C877E9">
              <w:rPr>
                <w:rFonts w:asciiTheme="minorHAnsi" w:hAnsiTheme="minorHAnsi" w:cstheme="minorBidi"/>
                <w:noProof/>
                <w:sz w:val="22"/>
              </w:rPr>
              <w:tab/>
            </w:r>
            <w:r w:rsidR="00C877E9" w:rsidRPr="00546A89">
              <w:rPr>
                <w:rStyle w:val="Hyperlink"/>
                <w:noProof/>
              </w:rPr>
              <w:t>Class Rules</w:t>
            </w:r>
            <w:r w:rsidR="00C877E9">
              <w:rPr>
                <w:noProof/>
                <w:webHidden/>
              </w:rPr>
              <w:tab/>
            </w:r>
            <w:r w:rsidR="00C877E9">
              <w:rPr>
                <w:noProof/>
                <w:webHidden/>
              </w:rPr>
              <w:fldChar w:fldCharType="begin"/>
            </w:r>
            <w:r w:rsidR="00C877E9">
              <w:rPr>
                <w:noProof/>
                <w:webHidden/>
              </w:rPr>
              <w:instrText xml:space="preserve"> PAGEREF _Toc89188921 \h </w:instrText>
            </w:r>
            <w:r w:rsidR="00C877E9">
              <w:rPr>
                <w:noProof/>
                <w:webHidden/>
              </w:rPr>
            </w:r>
            <w:r w:rsidR="00C877E9">
              <w:rPr>
                <w:noProof/>
                <w:webHidden/>
              </w:rPr>
              <w:fldChar w:fldCharType="separate"/>
            </w:r>
            <w:r w:rsidR="00C877E9">
              <w:rPr>
                <w:noProof/>
                <w:webHidden/>
              </w:rPr>
              <w:t>39</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22" w:history="1">
            <w:r w:rsidR="00C877E9" w:rsidRPr="00546A89">
              <w:rPr>
                <w:rStyle w:val="Hyperlink"/>
                <w:noProof/>
              </w:rPr>
              <w:t>7.15</w:t>
            </w:r>
            <w:r w:rsidR="00C877E9">
              <w:rPr>
                <w:rFonts w:asciiTheme="minorHAnsi" w:hAnsiTheme="minorHAnsi" w:cstheme="minorBidi"/>
                <w:noProof/>
                <w:sz w:val="22"/>
              </w:rPr>
              <w:tab/>
            </w:r>
            <w:r w:rsidR="00C877E9" w:rsidRPr="00546A89">
              <w:rPr>
                <w:rStyle w:val="Hyperlink"/>
                <w:noProof/>
              </w:rPr>
              <w:t>Class Services</w:t>
            </w:r>
            <w:r w:rsidR="00C877E9">
              <w:rPr>
                <w:noProof/>
                <w:webHidden/>
              </w:rPr>
              <w:tab/>
            </w:r>
            <w:r w:rsidR="00C877E9">
              <w:rPr>
                <w:noProof/>
                <w:webHidden/>
              </w:rPr>
              <w:fldChar w:fldCharType="begin"/>
            </w:r>
            <w:r w:rsidR="00C877E9">
              <w:rPr>
                <w:noProof/>
                <w:webHidden/>
              </w:rPr>
              <w:instrText xml:space="preserve"> PAGEREF _Toc89188922 \h </w:instrText>
            </w:r>
            <w:r w:rsidR="00C877E9">
              <w:rPr>
                <w:noProof/>
                <w:webHidden/>
              </w:rPr>
            </w:r>
            <w:r w:rsidR="00C877E9">
              <w:rPr>
                <w:noProof/>
                <w:webHidden/>
              </w:rPr>
              <w:fldChar w:fldCharType="separate"/>
            </w:r>
            <w:r w:rsidR="00C877E9">
              <w:rPr>
                <w:noProof/>
                <w:webHidden/>
              </w:rPr>
              <w:t>40</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23" w:history="1">
            <w:r w:rsidR="00C877E9" w:rsidRPr="00546A89">
              <w:rPr>
                <w:rStyle w:val="Hyperlink"/>
                <w:noProof/>
              </w:rPr>
              <w:t>7.16</w:t>
            </w:r>
            <w:r w:rsidR="00C877E9">
              <w:rPr>
                <w:rFonts w:asciiTheme="minorHAnsi" w:hAnsiTheme="minorHAnsi" w:cstheme="minorBidi"/>
                <w:noProof/>
                <w:sz w:val="22"/>
              </w:rPr>
              <w:tab/>
            </w:r>
            <w:r w:rsidR="00C877E9" w:rsidRPr="00546A89">
              <w:rPr>
                <w:rStyle w:val="Hyperlink"/>
                <w:noProof/>
              </w:rPr>
              <w:t>Class RegistrationServices</w:t>
            </w:r>
            <w:r w:rsidR="00C877E9">
              <w:rPr>
                <w:noProof/>
                <w:webHidden/>
              </w:rPr>
              <w:tab/>
            </w:r>
            <w:r w:rsidR="00C877E9">
              <w:rPr>
                <w:noProof/>
                <w:webHidden/>
              </w:rPr>
              <w:fldChar w:fldCharType="begin"/>
            </w:r>
            <w:r w:rsidR="00C877E9">
              <w:rPr>
                <w:noProof/>
                <w:webHidden/>
              </w:rPr>
              <w:instrText xml:space="preserve"> PAGEREF _Toc89188923 \h </w:instrText>
            </w:r>
            <w:r w:rsidR="00C877E9">
              <w:rPr>
                <w:noProof/>
                <w:webHidden/>
              </w:rPr>
            </w:r>
            <w:r w:rsidR="00C877E9">
              <w:rPr>
                <w:noProof/>
                <w:webHidden/>
              </w:rPr>
              <w:fldChar w:fldCharType="separate"/>
            </w:r>
            <w:r w:rsidR="00C877E9">
              <w:rPr>
                <w:noProof/>
                <w:webHidden/>
              </w:rPr>
              <w:t>43</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24" w:history="1">
            <w:r w:rsidR="00C877E9" w:rsidRPr="00546A89">
              <w:rPr>
                <w:rStyle w:val="Hyperlink"/>
                <w:noProof/>
              </w:rPr>
              <w:t>7.17</w:t>
            </w:r>
            <w:r w:rsidR="00C877E9">
              <w:rPr>
                <w:rFonts w:asciiTheme="minorHAnsi" w:hAnsiTheme="minorHAnsi" w:cstheme="minorBidi"/>
                <w:noProof/>
                <w:sz w:val="22"/>
              </w:rPr>
              <w:tab/>
            </w:r>
            <w:r w:rsidR="00C877E9" w:rsidRPr="00546A89">
              <w:rPr>
                <w:rStyle w:val="Hyperlink"/>
                <w:noProof/>
              </w:rPr>
              <w:t>Form Form1</w:t>
            </w:r>
            <w:r w:rsidR="00C877E9">
              <w:rPr>
                <w:noProof/>
                <w:webHidden/>
              </w:rPr>
              <w:tab/>
            </w:r>
            <w:r w:rsidR="00C877E9">
              <w:rPr>
                <w:noProof/>
                <w:webHidden/>
              </w:rPr>
              <w:fldChar w:fldCharType="begin"/>
            </w:r>
            <w:r w:rsidR="00C877E9">
              <w:rPr>
                <w:noProof/>
                <w:webHidden/>
              </w:rPr>
              <w:instrText xml:space="preserve"> PAGEREF _Toc89188924 \h </w:instrText>
            </w:r>
            <w:r w:rsidR="00C877E9">
              <w:rPr>
                <w:noProof/>
                <w:webHidden/>
              </w:rPr>
            </w:r>
            <w:r w:rsidR="00C877E9">
              <w:rPr>
                <w:noProof/>
                <w:webHidden/>
              </w:rPr>
              <w:fldChar w:fldCharType="separate"/>
            </w:r>
            <w:r w:rsidR="00C877E9">
              <w:rPr>
                <w:noProof/>
                <w:webHidden/>
              </w:rPr>
              <w:t>44</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25" w:history="1">
            <w:r w:rsidR="00C877E9" w:rsidRPr="00546A89">
              <w:rPr>
                <w:rStyle w:val="Hyperlink"/>
                <w:noProof/>
              </w:rPr>
              <w:t>7.18</w:t>
            </w:r>
            <w:r w:rsidR="00C877E9">
              <w:rPr>
                <w:rFonts w:asciiTheme="minorHAnsi" w:hAnsiTheme="minorHAnsi" w:cstheme="minorBidi"/>
                <w:noProof/>
                <w:sz w:val="22"/>
              </w:rPr>
              <w:tab/>
            </w:r>
            <w:r w:rsidR="00C877E9" w:rsidRPr="00546A89">
              <w:rPr>
                <w:rStyle w:val="Hyperlink"/>
                <w:noProof/>
              </w:rPr>
              <w:t>Form Registration</w:t>
            </w:r>
            <w:r w:rsidR="00C877E9">
              <w:rPr>
                <w:noProof/>
                <w:webHidden/>
              </w:rPr>
              <w:tab/>
            </w:r>
            <w:r w:rsidR="00C877E9">
              <w:rPr>
                <w:noProof/>
                <w:webHidden/>
              </w:rPr>
              <w:fldChar w:fldCharType="begin"/>
            </w:r>
            <w:r w:rsidR="00C877E9">
              <w:rPr>
                <w:noProof/>
                <w:webHidden/>
              </w:rPr>
              <w:instrText xml:space="preserve"> PAGEREF _Toc89188925 \h </w:instrText>
            </w:r>
            <w:r w:rsidR="00C877E9">
              <w:rPr>
                <w:noProof/>
                <w:webHidden/>
              </w:rPr>
            </w:r>
            <w:r w:rsidR="00C877E9">
              <w:rPr>
                <w:noProof/>
                <w:webHidden/>
              </w:rPr>
              <w:fldChar w:fldCharType="separate"/>
            </w:r>
            <w:r w:rsidR="00C877E9">
              <w:rPr>
                <w:noProof/>
                <w:webHidden/>
              </w:rPr>
              <w:t>45</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26" w:history="1">
            <w:r w:rsidR="00C877E9" w:rsidRPr="00546A89">
              <w:rPr>
                <w:rStyle w:val="Hyperlink"/>
                <w:noProof/>
              </w:rPr>
              <w:t>7.19</w:t>
            </w:r>
            <w:r w:rsidR="00C877E9">
              <w:rPr>
                <w:rFonts w:asciiTheme="minorHAnsi" w:hAnsiTheme="minorHAnsi" w:cstheme="minorBidi"/>
                <w:noProof/>
                <w:sz w:val="22"/>
              </w:rPr>
              <w:tab/>
            </w:r>
            <w:r w:rsidR="00C877E9" w:rsidRPr="00546A89">
              <w:rPr>
                <w:rStyle w:val="Hyperlink"/>
                <w:noProof/>
              </w:rPr>
              <w:t>Form ForgotPass</w:t>
            </w:r>
            <w:r w:rsidR="00C877E9">
              <w:rPr>
                <w:noProof/>
                <w:webHidden/>
              </w:rPr>
              <w:tab/>
            </w:r>
            <w:r w:rsidR="00C877E9">
              <w:rPr>
                <w:noProof/>
                <w:webHidden/>
              </w:rPr>
              <w:fldChar w:fldCharType="begin"/>
            </w:r>
            <w:r w:rsidR="00C877E9">
              <w:rPr>
                <w:noProof/>
                <w:webHidden/>
              </w:rPr>
              <w:instrText xml:space="preserve"> PAGEREF _Toc89188926 \h </w:instrText>
            </w:r>
            <w:r w:rsidR="00C877E9">
              <w:rPr>
                <w:noProof/>
                <w:webHidden/>
              </w:rPr>
            </w:r>
            <w:r w:rsidR="00C877E9">
              <w:rPr>
                <w:noProof/>
                <w:webHidden/>
              </w:rPr>
              <w:fldChar w:fldCharType="separate"/>
            </w:r>
            <w:r w:rsidR="00C877E9">
              <w:rPr>
                <w:noProof/>
                <w:webHidden/>
              </w:rPr>
              <w:t>46</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27" w:history="1">
            <w:r w:rsidR="00C877E9" w:rsidRPr="00546A89">
              <w:rPr>
                <w:rStyle w:val="Hyperlink"/>
                <w:noProof/>
              </w:rPr>
              <w:t>7.20</w:t>
            </w:r>
            <w:r w:rsidR="00C877E9">
              <w:rPr>
                <w:rFonts w:asciiTheme="minorHAnsi" w:hAnsiTheme="minorHAnsi" w:cstheme="minorBidi"/>
                <w:noProof/>
                <w:sz w:val="22"/>
              </w:rPr>
              <w:tab/>
            </w:r>
            <w:r w:rsidR="00C877E9" w:rsidRPr="00546A89">
              <w:rPr>
                <w:rStyle w:val="Hyperlink"/>
                <w:noProof/>
              </w:rPr>
              <w:t>Form TeacherMainMenu</w:t>
            </w:r>
            <w:r w:rsidR="00C877E9">
              <w:rPr>
                <w:noProof/>
                <w:webHidden/>
              </w:rPr>
              <w:tab/>
            </w:r>
            <w:r w:rsidR="00C877E9">
              <w:rPr>
                <w:noProof/>
                <w:webHidden/>
              </w:rPr>
              <w:fldChar w:fldCharType="begin"/>
            </w:r>
            <w:r w:rsidR="00C877E9">
              <w:rPr>
                <w:noProof/>
                <w:webHidden/>
              </w:rPr>
              <w:instrText xml:space="preserve"> PAGEREF _Toc89188927 \h </w:instrText>
            </w:r>
            <w:r w:rsidR="00C877E9">
              <w:rPr>
                <w:noProof/>
                <w:webHidden/>
              </w:rPr>
            </w:r>
            <w:r w:rsidR="00C877E9">
              <w:rPr>
                <w:noProof/>
                <w:webHidden/>
              </w:rPr>
              <w:fldChar w:fldCharType="separate"/>
            </w:r>
            <w:r w:rsidR="00C877E9">
              <w:rPr>
                <w:noProof/>
                <w:webHidden/>
              </w:rPr>
              <w:t>47</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28" w:history="1">
            <w:r w:rsidR="00C877E9" w:rsidRPr="00546A89">
              <w:rPr>
                <w:rStyle w:val="Hyperlink"/>
                <w:noProof/>
              </w:rPr>
              <w:t>7.21</w:t>
            </w:r>
            <w:r w:rsidR="00C877E9">
              <w:rPr>
                <w:rFonts w:asciiTheme="minorHAnsi" w:hAnsiTheme="minorHAnsi" w:cstheme="minorBidi"/>
                <w:noProof/>
                <w:sz w:val="22"/>
              </w:rPr>
              <w:tab/>
            </w:r>
            <w:r w:rsidR="00C877E9" w:rsidRPr="00546A89">
              <w:rPr>
                <w:rStyle w:val="Hyperlink"/>
                <w:noProof/>
              </w:rPr>
              <w:t>Form GroupInfo</w:t>
            </w:r>
            <w:r w:rsidR="00C877E9">
              <w:rPr>
                <w:noProof/>
                <w:webHidden/>
              </w:rPr>
              <w:tab/>
            </w:r>
            <w:r w:rsidR="00C877E9">
              <w:rPr>
                <w:noProof/>
                <w:webHidden/>
              </w:rPr>
              <w:fldChar w:fldCharType="begin"/>
            </w:r>
            <w:r w:rsidR="00C877E9">
              <w:rPr>
                <w:noProof/>
                <w:webHidden/>
              </w:rPr>
              <w:instrText xml:space="preserve"> PAGEREF _Toc89188928 \h </w:instrText>
            </w:r>
            <w:r w:rsidR="00C877E9">
              <w:rPr>
                <w:noProof/>
                <w:webHidden/>
              </w:rPr>
            </w:r>
            <w:r w:rsidR="00C877E9">
              <w:rPr>
                <w:noProof/>
                <w:webHidden/>
              </w:rPr>
              <w:fldChar w:fldCharType="separate"/>
            </w:r>
            <w:r w:rsidR="00C877E9">
              <w:rPr>
                <w:noProof/>
                <w:webHidden/>
              </w:rPr>
              <w:t>48</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29" w:history="1">
            <w:r w:rsidR="00C877E9" w:rsidRPr="00546A89">
              <w:rPr>
                <w:rStyle w:val="Hyperlink"/>
                <w:noProof/>
              </w:rPr>
              <w:t>7.22</w:t>
            </w:r>
            <w:r w:rsidR="00C877E9">
              <w:rPr>
                <w:rFonts w:asciiTheme="minorHAnsi" w:hAnsiTheme="minorHAnsi" w:cstheme="minorBidi"/>
                <w:noProof/>
                <w:sz w:val="22"/>
              </w:rPr>
              <w:tab/>
            </w:r>
            <w:r w:rsidR="00C877E9" w:rsidRPr="00546A89">
              <w:rPr>
                <w:rStyle w:val="Hyperlink"/>
                <w:noProof/>
              </w:rPr>
              <w:t>Form Add_Lecture</w:t>
            </w:r>
            <w:r w:rsidR="00C877E9">
              <w:rPr>
                <w:noProof/>
                <w:webHidden/>
              </w:rPr>
              <w:tab/>
            </w:r>
            <w:r w:rsidR="00C877E9">
              <w:rPr>
                <w:noProof/>
                <w:webHidden/>
              </w:rPr>
              <w:fldChar w:fldCharType="begin"/>
            </w:r>
            <w:r w:rsidR="00C877E9">
              <w:rPr>
                <w:noProof/>
                <w:webHidden/>
              </w:rPr>
              <w:instrText xml:space="preserve"> PAGEREF _Toc89188929 \h </w:instrText>
            </w:r>
            <w:r w:rsidR="00C877E9">
              <w:rPr>
                <w:noProof/>
                <w:webHidden/>
              </w:rPr>
            </w:r>
            <w:r w:rsidR="00C877E9">
              <w:rPr>
                <w:noProof/>
                <w:webHidden/>
              </w:rPr>
              <w:fldChar w:fldCharType="separate"/>
            </w:r>
            <w:r w:rsidR="00C877E9">
              <w:rPr>
                <w:noProof/>
                <w:webHidden/>
              </w:rPr>
              <w:t>49</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30" w:history="1">
            <w:r w:rsidR="00C877E9" w:rsidRPr="00546A89">
              <w:rPr>
                <w:rStyle w:val="Hyperlink"/>
                <w:noProof/>
              </w:rPr>
              <w:t>7.23</w:t>
            </w:r>
            <w:r w:rsidR="00C877E9">
              <w:rPr>
                <w:rFonts w:asciiTheme="minorHAnsi" w:hAnsiTheme="minorHAnsi" w:cstheme="minorBidi"/>
                <w:noProof/>
                <w:sz w:val="22"/>
              </w:rPr>
              <w:tab/>
            </w:r>
            <w:r w:rsidR="00C877E9" w:rsidRPr="00546A89">
              <w:rPr>
                <w:rStyle w:val="Hyperlink"/>
                <w:noProof/>
              </w:rPr>
              <w:t>Form AddTest</w:t>
            </w:r>
            <w:r w:rsidR="00C877E9">
              <w:rPr>
                <w:noProof/>
                <w:webHidden/>
              </w:rPr>
              <w:tab/>
            </w:r>
            <w:r w:rsidR="00C877E9">
              <w:rPr>
                <w:noProof/>
                <w:webHidden/>
              </w:rPr>
              <w:fldChar w:fldCharType="begin"/>
            </w:r>
            <w:r w:rsidR="00C877E9">
              <w:rPr>
                <w:noProof/>
                <w:webHidden/>
              </w:rPr>
              <w:instrText xml:space="preserve"> PAGEREF _Toc89188930 \h </w:instrText>
            </w:r>
            <w:r w:rsidR="00C877E9">
              <w:rPr>
                <w:noProof/>
                <w:webHidden/>
              </w:rPr>
            </w:r>
            <w:r w:rsidR="00C877E9">
              <w:rPr>
                <w:noProof/>
                <w:webHidden/>
              </w:rPr>
              <w:fldChar w:fldCharType="separate"/>
            </w:r>
            <w:r w:rsidR="00C877E9">
              <w:rPr>
                <w:noProof/>
                <w:webHidden/>
              </w:rPr>
              <w:t>50</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31" w:history="1">
            <w:r w:rsidR="00C877E9" w:rsidRPr="00546A89">
              <w:rPr>
                <w:rStyle w:val="Hyperlink"/>
                <w:noProof/>
              </w:rPr>
              <w:t>7.24</w:t>
            </w:r>
            <w:r w:rsidR="00C877E9">
              <w:rPr>
                <w:rFonts w:asciiTheme="minorHAnsi" w:hAnsiTheme="minorHAnsi" w:cstheme="minorBidi"/>
                <w:noProof/>
                <w:sz w:val="22"/>
              </w:rPr>
              <w:tab/>
            </w:r>
            <w:r w:rsidR="00C877E9" w:rsidRPr="00546A89">
              <w:rPr>
                <w:rStyle w:val="Hyperlink"/>
                <w:noProof/>
              </w:rPr>
              <w:t>Form Add_Test_Question</w:t>
            </w:r>
            <w:r w:rsidR="00C877E9">
              <w:rPr>
                <w:noProof/>
                <w:webHidden/>
              </w:rPr>
              <w:tab/>
            </w:r>
            <w:r w:rsidR="00C877E9">
              <w:rPr>
                <w:noProof/>
                <w:webHidden/>
              </w:rPr>
              <w:fldChar w:fldCharType="begin"/>
            </w:r>
            <w:r w:rsidR="00C877E9">
              <w:rPr>
                <w:noProof/>
                <w:webHidden/>
              </w:rPr>
              <w:instrText xml:space="preserve"> PAGEREF _Toc89188931 \h </w:instrText>
            </w:r>
            <w:r w:rsidR="00C877E9">
              <w:rPr>
                <w:noProof/>
                <w:webHidden/>
              </w:rPr>
            </w:r>
            <w:r w:rsidR="00C877E9">
              <w:rPr>
                <w:noProof/>
                <w:webHidden/>
              </w:rPr>
              <w:fldChar w:fldCharType="separate"/>
            </w:r>
            <w:r w:rsidR="00C877E9">
              <w:rPr>
                <w:noProof/>
                <w:webHidden/>
              </w:rPr>
              <w:t>51</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32" w:history="1">
            <w:r w:rsidR="00C877E9" w:rsidRPr="00546A89">
              <w:rPr>
                <w:rStyle w:val="Hyperlink"/>
                <w:noProof/>
              </w:rPr>
              <w:t>7.25</w:t>
            </w:r>
            <w:r w:rsidR="00C877E9">
              <w:rPr>
                <w:rFonts w:asciiTheme="minorHAnsi" w:hAnsiTheme="minorHAnsi" w:cstheme="minorBidi"/>
                <w:noProof/>
                <w:sz w:val="22"/>
              </w:rPr>
              <w:tab/>
            </w:r>
            <w:r w:rsidR="00C877E9" w:rsidRPr="00546A89">
              <w:rPr>
                <w:rStyle w:val="Hyperlink"/>
                <w:noProof/>
              </w:rPr>
              <w:t>Form StudentStatistics</w:t>
            </w:r>
            <w:r w:rsidR="00C877E9">
              <w:rPr>
                <w:noProof/>
                <w:webHidden/>
              </w:rPr>
              <w:tab/>
            </w:r>
            <w:r w:rsidR="00C877E9">
              <w:rPr>
                <w:noProof/>
                <w:webHidden/>
              </w:rPr>
              <w:fldChar w:fldCharType="begin"/>
            </w:r>
            <w:r w:rsidR="00C877E9">
              <w:rPr>
                <w:noProof/>
                <w:webHidden/>
              </w:rPr>
              <w:instrText xml:space="preserve"> PAGEREF _Toc89188932 \h </w:instrText>
            </w:r>
            <w:r w:rsidR="00C877E9">
              <w:rPr>
                <w:noProof/>
                <w:webHidden/>
              </w:rPr>
            </w:r>
            <w:r w:rsidR="00C877E9">
              <w:rPr>
                <w:noProof/>
                <w:webHidden/>
              </w:rPr>
              <w:fldChar w:fldCharType="separate"/>
            </w:r>
            <w:r w:rsidR="00C877E9">
              <w:rPr>
                <w:noProof/>
                <w:webHidden/>
              </w:rPr>
              <w:t>52</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33" w:history="1">
            <w:r w:rsidR="00C877E9" w:rsidRPr="00546A89">
              <w:rPr>
                <w:rStyle w:val="Hyperlink"/>
                <w:noProof/>
              </w:rPr>
              <w:t>7.26</w:t>
            </w:r>
            <w:r w:rsidR="00C877E9">
              <w:rPr>
                <w:rFonts w:asciiTheme="minorHAnsi" w:hAnsiTheme="minorHAnsi" w:cstheme="minorBidi"/>
                <w:noProof/>
                <w:sz w:val="22"/>
              </w:rPr>
              <w:tab/>
            </w:r>
            <w:r w:rsidR="00C877E9" w:rsidRPr="00546A89">
              <w:rPr>
                <w:rStyle w:val="Hyperlink"/>
                <w:noProof/>
              </w:rPr>
              <w:t>Form StudentMainMenu</w:t>
            </w:r>
            <w:r w:rsidR="00C877E9">
              <w:rPr>
                <w:noProof/>
                <w:webHidden/>
              </w:rPr>
              <w:tab/>
            </w:r>
            <w:r w:rsidR="00C877E9">
              <w:rPr>
                <w:noProof/>
                <w:webHidden/>
              </w:rPr>
              <w:fldChar w:fldCharType="begin"/>
            </w:r>
            <w:r w:rsidR="00C877E9">
              <w:rPr>
                <w:noProof/>
                <w:webHidden/>
              </w:rPr>
              <w:instrText xml:space="preserve"> PAGEREF _Toc89188933 \h </w:instrText>
            </w:r>
            <w:r w:rsidR="00C877E9">
              <w:rPr>
                <w:noProof/>
                <w:webHidden/>
              </w:rPr>
            </w:r>
            <w:r w:rsidR="00C877E9">
              <w:rPr>
                <w:noProof/>
                <w:webHidden/>
              </w:rPr>
              <w:fldChar w:fldCharType="separate"/>
            </w:r>
            <w:r w:rsidR="00C877E9">
              <w:rPr>
                <w:noProof/>
                <w:webHidden/>
              </w:rPr>
              <w:t>53</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34" w:history="1">
            <w:r w:rsidR="00C877E9" w:rsidRPr="00546A89">
              <w:rPr>
                <w:rStyle w:val="Hyperlink"/>
                <w:noProof/>
              </w:rPr>
              <w:t>7.27</w:t>
            </w:r>
            <w:r w:rsidR="00C877E9">
              <w:rPr>
                <w:rFonts w:asciiTheme="minorHAnsi" w:hAnsiTheme="minorHAnsi" w:cstheme="minorBidi"/>
                <w:noProof/>
                <w:sz w:val="22"/>
              </w:rPr>
              <w:tab/>
            </w:r>
            <w:r w:rsidR="00C877E9" w:rsidRPr="00546A89">
              <w:rPr>
                <w:rStyle w:val="Hyperlink"/>
                <w:noProof/>
              </w:rPr>
              <w:t>Form SubjectTasksStudent</w:t>
            </w:r>
            <w:r w:rsidR="00C877E9">
              <w:rPr>
                <w:noProof/>
                <w:webHidden/>
              </w:rPr>
              <w:tab/>
            </w:r>
            <w:r w:rsidR="00C877E9">
              <w:rPr>
                <w:noProof/>
                <w:webHidden/>
              </w:rPr>
              <w:fldChar w:fldCharType="begin"/>
            </w:r>
            <w:r w:rsidR="00C877E9">
              <w:rPr>
                <w:noProof/>
                <w:webHidden/>
              </w:rPr>
              <w:instrText xml:space="preserve"> PAGEREF _Toc89188934 \h </w:instrText>
            </w:r>
            <w:r w:rsidR="00C877E9">
              <w:rPr>
                <w:noProof/>
                <w:webHidden/>
              </w:rPr>
            </w:r>
            <w:r w:rsidR="00C877E9">
              <w:rPr>
                <w:noProof/>
                <w:webHidden/>
              </w:rPr>
              <w:fldChar w:fldCharType="separate"/>
            </w:r>
            <w:r w:rsidR="00C877E9">
              <w:rPr>
                <w:noProof/>
                <w:webHidden/>
              </w:rPr>
              <w:t>54</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35" w:history="1">
            <w:r w:rsidR="00C877E9" w:rsidRPr="00546A89">
              <w:rPr>
                <w:rStyle w:val="Hyperlink"/>
                <w:noProof/>
              </w:rPr>
              <w:t>7.28</w:t>
            </w:r>
            <w:r w:rsidR="00C877E9">
              <w:rPr>
                <w:rFonts w:asciiTheme="minorHAnsi" w:hAnsiTheme="minorHAnsi" w:cstheme="minorBidi"/>
                <w:noProof/>
                <w:sz w:val="22"/>
              </w:rPr>
              <w:tab/>
            </w:r>
            <w:r w:rsidR="00C877E9" w:rsidRPr="00546A89">
              <w:rPr>
                <w:rStyle w:val="Hyperlink"/>
                <w:noProof/>
              </w:rPr>
              <w:t>Form ViewLecture</w:t>
            </w:r>
            <w:r w:rsidR="00C877E9">
              <w:rPr>
                <w:noProof/>
                <w:webHidden/>
              </w:rPr>
              <w:tab/>
            </w:r>
            <w:r w:rsidR="00C877E9">
              <w:rPr>
                <w:noProof/>
                <w:webHidden/>
              </w:rPr>
              <w:fldChar w:fldCharType="begin"/>
            </w:r>
            <w:r w:rsidR="00C877E9">
              <w:rPr>
                <w:noProof/>
                <w:webHidden/>
              </w:rPr>
              <w:instrText xml:space="preserve"> PAGEREF _Toc89188935 \h </w:instrText>
            </w:r>
            <w:r w:rsidR="00C877E9">
              <w:rPr>
                <w:noProof/>
                <w:webHidden/>
              </w:rPr>
            </w:r>
            <w:r w:rsidR="00C877E9">
              <w:rPr>
                <w:noProof/>
                <w:webHidden/>
              </w:rPr>
              <w:fldChar w:fldCharType="separate"/>
            </w:r>
            <w:r w:rsidR="00C877E9">
              <w:rPr>
                <w:noProof/>
                <w:webHidden/>
              </w:rPr>
              <w:t>55</w:t>
            </w:r>
            <w:r w:rsidR="00C877E9">
              <w:rPr>
                <w:noProof/>
                <w:webHidden/>
              </w:rPr>
              <w:fldChar w:fldCharType="end"/>
            </w:r>
          </w:hyperlink>
        </w:p>
        <w:p w:rsidR="00C877E9" w:rsidRDefault="00171931">
          <w:pPr>
            <w:pStyle w:val="TOC2"/>
            <w:rPr>
              <w:rFonts w:asciiTheme="minorHAnsi" w:hAnsiTheme="minorHAnsi" w:cstheme="minorBidi"/>
              <w:noProof/>
              <w:sz w:val="22"/>
            </w:rPr>
          </w:pPr>
          <w:hyperlink w:anchor="_Toc89188936" w:history="1">
            <w:r w:rsidR="00C877E9" w:rsidRPr="00546A89">
              <w:rPr>
                <w:rStyle w:val="Hyperlink"/>
                <w:noProof/>
              </w:rPr>
              <w:t>7.29</w:t>
            </w:r>
            <w:r w:rsidR="00C877E9">
              <w:rPr>
                <w:rFonts w:asciiTheme="minorHAnsi" w:hAnsiTheme="minorHAnsi" w:cstheme="minorBidi"/>
                <w:noProof/>
                <w:sz w:val="22"/>
              </w:rPr>
              <w:tab/>
            </w:r>
            <w:r w:rsidR="00C877E9" w:rsidRPr="00546A89">
              <w:rPr>
                <w:rStyle w:val="Hyperlink"/>
                <w:noProof/>
              </w:rPr>
              <w:t>Form ViewTest</w:t>
            </w:r>
            <w:r w:rsidR="00C877E9">
              <w:rPr>
                <w:noProof/>
                <w:webHidden/>
              </w:rPr>
              <w:tab/>
            </w:r>
            <w:r w:rsidR="00C877E9">
              <w:rPr>
                <w:noProof/>
                <w:webHidden/>
              </w:rPr>
              <w:fldChar w:fldCharType="begin"/>
            </w:r>
            <w:r w:rsidR="00C877E9">
              <w:rPr>
                <w:noProof/>
                <w:webHidden/>
              </w:rPr>
              <w:instrText xml:space="preserve"> PAGEREF _Toc89188936 \h </w:instrText>
            </w:r>
            <w:r w:rsidR="00C877E9">
              <w:rPr>
                <w:noProof/>
                <w:webHidden/>
              </w:rPr>
            </w:r>
            <w:r w:rsidR="00C877E9">
              <w:rPr>
                <w:noProof/>
                <w:webHidden/>
              </w:rPr>
              <w:fldChar w:fldCharType="separate"/>
            </w:r>
            <w:r w:rsidR="00C877E9">
              <w:rPr>
                <w:noProof/>
                <w:webHidden/>
              </w:rPr>
              <w:t>56</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37" w:history="1">
            <w:r w:rsidR="00C877E9" w:rsidRPr="00546A89">
              <w:rPr>
                <w:rStyle w:val="Hyperlink"/>
                <w:noProof/>
              </w:rPr>
              <w:t>8</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Structures of Files</w:t>
            </w:r>
            <w:r w:rsidR="00C877E9">
              <w:rPr>
                <w:noProof/>
                <w:webHidden/>
              </w:rPr>
              <w:tab/>
            </w:r>
            <w:r w:rsidR="00C877E9">
              <w:rPr>
                <w:noProof/>
                <w:webHidden/>
              </w:rPr>
              <w:fldChar w:fldCharType="begin"/>
            </w:r>
            <w:r w:rsidR="00C877E9">
              <w:rPr>
                <w:noProof/>
                <w:webHidden/>
              </w:rPr>
              <w:instrText xml:space="preserve"> PAGEREF _Toc89188937 \h </w:instrText>
            </w:r>
            <w:r w:rsidR="00C877E9">
              <w:rPr>
                <w:noProof/>
                <w:webHidden/>
              </w:rPr>
            </w:r>
            <w:r w:rsidR="00C877E9">
              <w:rPr>
                <w:noProof/>
                <w:webHidden/>
              </w:rPr>
              <w:fldChar w:fldCharType="separate"/>
            </w:r>
            <w:r w:rsidR="00C877E9">
              <w:rPr>
                <w:noProof/>
                <w:webHidden/>
              </w:rPr>
              <w:t>57</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38" w:history="1">
            <w:r w:rsidR="00C877E9" w:rsidRPr="00546A89">
              <w:rPr>
                <w:rStyle w:val="Hyperlink"/>
                <w:noProof/>
              </w:rPr>
              <w:t>9</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Instruction For Users</w:t>
            </w:r>
            <w:r w:rsidR="00C877E9">
              <w:rPr>
                <w:noProof/>
                <w:webHidden/>
              </w:rPr>
              <w:tab/>
            </w:r>
            <w:r w:rsidR="00C877E9">
              <w:rPr>
                <w:noProof/>
                <w:webHidden/>
              </w:rPr>
              <w:fldChar w:fldCharType="begin"/>
            </w:r>
            <w:r w:rsidR="00C877E9">
              <w:rPr>
                <w:noProof/>
                <w:webHidden/>
              </w:rPr>
              <w:instrText xml:space="preserve"> PAGEREF _Toc89188938 \h </w:instrText>
            </w:r>
            <w:r w:rsidR="00C877E9">
              <w:rPr>
                <w:noProof/>
                <w:webHidden/>
              </w:rPr>
            </w:r>
            <w:r w:rsidR="00C877E9">
              <w:rPr>
                <w:noProof/>
                <w:webHidden/>
              </w:rPr>
              <w:fldChar w:fldCharType="separate"/>
            </w:r>
            <w:r w:rsidR="00C877E9">
              <w:rPr>
                <w:noProof/>
                <w:webHidden/>
              </w:rPr>
              <w:t>59</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39" w:history="1">
            <w:r w:rsidR="00C877E9" w:rsidRPr="00546A89">
              <w:rPr>
                <w:rStyle w:val="Hyperlink"/>
                <w:noProof/>
              </w:rPr>
              <w:t>10</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List of Used Literature and Sources</w:t>
            </w:r>
            <w:r w:rsidR="00C877E9">
              <w:rPr>
                <w:noProof/>
                <w:webHidden/>
              </w:rPr>
              <w:tab/>
            </w:r>
            <w:r w:rsidR="00C877E9">
              <w:rPr>
                <w:noProof/>
                <w:webHidden/>
              </w:rPr>
              <w:fldChar w:fldCharType="begin"/>
            </w:r>
            <w:r w:rsidR="00C877E9">
              <w:rPr>
                <w:noProof/>
                <w:webHidden/>
              </w:rPr>
              <w:instrText xml:space="preserve"> PAGEREF _Toc89188939 \h </w:instrText>
            </w:r>
            <w:r w:rsidR="00C877E9">
              <w:rPr>
                <w:noProof/>
                <w:webHidden/>
              </w:rPr>
            </w:r>
            <w:r w:rsidR="00C877E9">
              <w:rPr>
                <w:noProof/>
                <w:webHidden/>
              </w:rPr>
              <w:fldChar w:fldCharType="separate"/>
            </w:r>
            <w:r w:rsidR="00C877E9">
              <w:rPr>
                <w:noProof/>
                <w:webHidden/>
              </w:rPr>
              <w:t>60</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40" w:history="1">
            <w:r w:rsidR="00C877E9" w:rsidRPr="00546A89">
              <w:rPr>
                <w:rStyle w:val="Hyperlink"/>
                <w:noProof/>
                <w:lang w:val="en-US"/>
              </w:rPr>
              <w:t>11</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Appendix</w:t>
            </w:r>
            <w:r w:rsidR="00C877E9" w:rsidRPr="00546A89">
              <w:rPr>
                <w:rStyle w:val="Hyperlink"/>
                <w:noProof/>
              </w:rPr>
              <w:t xml:space="preserve"> А. </w:t>
            </w:r>
            <w:r w:rsidR="00C877E9" w:rsidRPr="00546A89">
              <w:rPr>
                <w:rStyle w:val="Hyperlink"/>
                <w:noProof/>
                <w:lang w:val="en-US"/>
              </w:rPr>
              <w:t>Code of Classes</w:t>
            </w:r>
            <w:r w:rsidR="00C877E9">
              <w:rPr>
                <w:noProof/>
                <w:webHidden/>
              </w:rPr>
              <w:tab/>
            </w:r>
            <w:r w:rsidR="00C877E9">
              <w:rPr>
                <w:noProof/>
                <w:webHidden/>
              </w:rPr>
              <w:fldChar w:fldCharType="begin"/>
            </w:r>
            <w:r w:rsidR="00C877E9">
              <w:rPr>
                <w:noProof/>
                <w:webHidden/>
              </w:rPr>
              <w:instrText xml:space="preserve"> PAGEREF _Toc89188940 \h </w:instrText>
            </w:r>
            <w:r w:rsidR="00C877E9">
              <w:rPr>
                <w:noProof/>
                <w:webHidden/>
              </w:rPr>
            </w:r>
            <w:r w:rsidR="00C877E9">
              <w:rPr>
                <w:noProof/>
                <w:webHidden/>
              </w:rPr>
              <w:fldChar w:fldCharType="separate"/>
            </w:r>
            <w:r w:rsidR="00C877E9">
              <w:rPr>
                <w:noProof/>
                <w:webHidden/>
              </w:rPr>
              <w:t>62</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41" w:history="1">
            <w:r w:rsidR="00C877E9" w:rsidRPr="00546A89">
              <w:rPr>
                <w:rStyle w:val="Hyperlink"/>
                <w:noProof/>
              </w:rPr>
              <w:t>12</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Appendix</w:t>
            </w:r>
            <w:r w:rsidR="00C877E9" w:rsidRPr="00546A89">
              <w:rPr>
                <w:rStyle w:val="Hyperlink"/>
                <w:noProof/>
              </w:rPr>
              <w:t xml:space="preserve"> </w:t>
            </w:r>
            <w:r w:rsidR="00C877E9" w:rsidRPr="00546A89">
              <w:rPr>
                <w:rStyle w:val="Hyperlink"/>
                <w:noProof/>
                <w:lang w:val="en-US"/>
              </w:rPr>
              <w:t>B</w:t>
            </w:r>
            <w:r w:rsidR="00C877E9" w:rsidRPr="00546A89">
              <w:rPr>
                <w:rStyle w:val="Hyperlink"/>
                <w:noProof/>
              </w:rPr>
              <w:t xml:space="preserve">. </w:t>
            </w:r>
            <w:r w:rsidR="00C877E9" w:rsidRPr="00546A89">
              <w:rPr>
                <w:rStyle w:val="Hyperlink"/>
                <w:noProof/>
                <w:lang w:val="en-US"/>
              </w:rPr>
              <w:t>Class Diagram</w:t>
            </w:r>
            <w:r w:rsidR="00C877E9">
              <w:rPr>
                <w:noProof/>
                <w:webHidden/>
              </w:rPr>
              <w:tab/>
            </w:r>
            <w:r w:rsidR="00C877E9">
              <w:rPr>
                <w:noProof/>
                <w:webHidden/>
              </w:rPr>
              <w:fldChar w:fldCharType="begin"/>
            </w:r>
            <w:r w:rsidR="00C877E9">
              <w:rPr>
                <w:noProof/>
                <w:webHidden/>
              </w:rPr>
              <w:instrText xml:space="preserve"> PAGEREF _Toc89188941 \h </w:instrText>
            </w:r>
            <w:r w:rsidR="00C877E9">
              <w:rPr>
                <w:noProof/>
                <w:webHidden/>
              </w:rPr>
            </w:r>
            <w:r w:rsidR="00C877E9">
              <w:rPr>
                <w:noProof/>
                <w:webHidden/>
              </w:rPr>
              <w:fldChar w:fldCharType="separate"/>
            </w:r>
            <w:r w:rsidR="00C877E9">
              <w:rPr>
                <w:noProof/>
                <w:webHidden/>
              </w:rPr>
              <w:t>121</w:t>
            </w:r>
            <w:r w:rsidR="00C877E9">
              <w:rPr>
                <w:noProof/>
                <w:webHidden/>
              </w:rPr>
              <w:fldChar w:fldCharType="end"/>
            </w:r>
          </w:hyperlink>
        </w:p>
        <w:p w:rsidR="00C877E9" w:rsidRDefault="00171931">
          <w:pPr>
            <w:pStyle w:val="TOC1"/>
            <w:rPr>
              <w:rFonts w:asciiTheme="minorHAnsi" w:eastAsiaTheme="minorEastAsia" w:hAnsiTheme="minorHAnsi" w:cstheme="minorBidi"/>
              <w:caps w:val="0"/>
              <w:noProof/>
              <w:sz w:val="22"/>
              <w:lang w:val="en-US" w:eastAsia="en-US"/>
            </w:rPr>
          </w:pPr>
          <w:hyperlink w:anchor="_Toc89188942" w:history="1">
            <w:r w:rsidR="00C877E9" w:rsidRPr="00546A89">
              <w:rPr>
                <w:rStyle w:val="Hyperlink"/>
                <w:noProof/>
              </w:rPr>
              <w:t>13</w:t>
            </w:r>
            <w:r w:rsidR="00C877E9">
              <w:rPr>
                <w:rFonts w:asciiTheme="minorHAnsi" w:eastAsiaTheme="minorEastAsia" w:hAnsiTheme="minorHAnsi" w:cstheme="minorBidi"/>
                <w:caps w:val="0"/>
                <w:noProof/>
                <w:sz w:val="22"/>
                <w:lang w:val="en-US" w:eastAsia="en-US"/>
              </w:rPr>
              <w:tab/>
            </w:r>
            <w:r w:rsidR="00C877E9" w:rsidRPr="00546A89">
              <w:rPr>
                <w:rStyle w:val="Hyperlink"/>
                <w:noProof/>
                <w:lang w:val="en-US"/>
              </w:rPr>
              <w:t>Appendix C. Form Screenshots</w:t>
            </w:r>
            <w:r w:rsidR="00C877E9">
              <w:rPr>
                <w:noProof/>
                <w:webHidden/>
              </w:rPr>
              <w:tab/>
            </w:r>
            <w:r w:rsidR="00C877E9">
              <w:rPr>
                <w:noProof/>
                <w:webHidden/>
              </w:rPr>
              <w:fldChar w:fldCharType="begin"/>
            </w:r>
            <w:r w:rsidR="00C877E9">
              <w:rPr>
                <w:noProof/>
                <w:webHidden/>
              </w:rPr>
              <w:instrText xml:space="preserve"> PAGEREF _Toc89188942 \h </w:instrText>
            </w:r>
            <w:r w:rsidR="00C877E9">
              <w:rPr>
                <w:noProof/>
                <w:webHidden/>
              </w:rPr>
            </w:r>
            <w:r w:rsidR="00C877E9">
              <w:rPr>
                <w:noProof/>
                <w:webHidden/>
              </w:rPr>
              <w:fldChar w:fldCharType="separate"/>
            </w:r>
            <w:r w:rsidR="00C877E9">
              <w:rPr>
                <w:noProof/>
                <w:webHidden/>
              </w:rPr>
              <w:t>130</w:t>
            </w:r>
            <w:r w:rsidR="00C877E9">
              <w:rPr>
                <w:noProof/>
                <w:webHidden/>
              </w:rPr>
              <w:fldChar w:fldCharType="end"/>
            </w:r>
          </w:hyperlink>
        </w:p>
        <w:p w:rsidR="00D1623B" w:rsidRPr="004F3E24" w:rsidRDefault="00E83F7D" w:rsidP="00485F49">
          <w:r>
            <w:rPr>
              <w:sz w:val="28"/>
            </w:rPr>
            <w:fldChar w:fldCharType="end"/>
          </w:r>
        </w:p>
      </w:sdtContent>
    </w:sdt>
    <w:p w:rsidR="00E765FF" w:rsidRDefault="00E765FF" w:rsidP="0012678C">
      <w:pPr>
        <w:spacing w:line="360" w:lineRule="auto"/>
        <w:rPr>
          <w:sz w:val="28"/>
          <w:szCs w:val="28"/>
          <w:lang w:val="uk-UA"/>
        </w:rPr>
      </w:pPr>
      <w:r>
        <w:rPr>
          <w:sz w:val="28"/>
          <w:szCs w:val="28"/>
          <w:lang w:val="uk-UA"/>
        </w:rPr>
        <w:br w:type="page"/>
      </w:r>
    </w:p>
    <w:p w:rsidR="001C7CC8" w:rsidRPr="00DC33BA" w:rsidRDefault="001C7CC8" w:rsidP="001C7CC8">
      <w:pPr>
        <w:pStyle w:val="Heading1"/>
      </w:pPr>
      <w:bookmarkStart w:id="3" w:name="_Toc89188901"/>
      <w:r>
        <w:rPr>
          <w:lang w:val="en-US"/>
        </w:rPr>
        <w:lastRenderedPageBreak/>
        <w:t>Introduction</w:t>
      </w:r>
      <w:bookmarkEnd w:id="3"/>
    </w:p>
    <w:p w:rsidR="001C7CC8" w:rsidRDefault="001C7CC8" w:rsidP="001C7CC8">
      <w:pPr>
        <w:rPr>
          <w:sz w:val="28"/>
          <w:szCs w:val="28"/>
          <w:lang w:val="uk-UA"/>
        </w:rPr>
      </w:pPr>
    </w:p>
    <w:p w:rsidR="00D51585" w:rsidRPr="00D51585" w:rsidRDefault="00D51585" w:rsidP="00D51585">
      <w:pPr>
        <w:rPr>
          <w:sz w:val="28"/>
          <w:szCs w:val="28"/>
          <w:lang w:val="uk-UA"/>
        </w:rPr>
      </w:pPr>
      <w:r w:rsidRPr="00D51585">
        <w:rPr>
          <w:sz w:val="28"/>
          <w:szCs w:val="28"/>
          <w:lang w:val="uk-UA"/>
        </w:rPr>
        <w:t>The purpose of the course work is to deepen and consolidate the knowledge gained during the study of the discipline "Object-Oriented Programming", and to acquire practical skills in designing and debugging programs that use classes and objects.</w:t>
      </w:r>
    </w:p>
    <w:p w:rsidR="00D51585" w:rsidRPr="00D51585" w:rsidRDefault="00D51585" w:rsidP="00D51585">
      <w:pPr>
        <w:rPr>
          <w:sz w:val="28"/>
          <w:szCs w:val="28"/>
          <w:lang w:val="uk-UA"/>
        </w:rPr>
      </w:pPr>
      <w:r w:rsidRPr="00D51585">
        <w:rPr>
          <w:sz w:val="28"/>
          <w:szCs w:val="28"/>
          <w:lang w:val="uk-UA"/>
        </w:rPr>
        <w:t>The student must develop a curriculum.</w:t>
      </w:r>
    </w:p>
    <w:p w:rsidR="00D51585" w:rsidRPr="00D51585" w:rsidRDefault="00D51585" w:rsidP="00D51585">
      <w:pPr>
        <w:rPr>
          <w:sz w:val="28"/>
          <w:szCs w:val="28"/>
          <w:lang w:val="uk-UA"/>
        </w:rPr>
      </w:pPr>
      <w:r w:rsidRPr="00D51585">
        <w:rPr>
          <w:sz w:val="28"/>
          <w:szCs w:val="28"/>
          <w:lang w:val="uk-UA"/>
        </w:rPr>
        <w:t>The training program must perform the following functions:</w:t>
      </w:r>
    </w:p>
    <w:p w:rsidR="00D51585" w:rsidRPr="00D51585" w:rsidRDefault="00D51585" w:rsidP="00D51585">
      <w:pPr>
        <w:rPr>
          <w:sz w:val="28"/>
          <w:szCs w:val="28"/>
          <w:lang w:val="uk-UA"/>
        </w:rPr>
      </w:pPr>
      <w:r w:rsidRPr="00D51585">
        <w:rPr>
          <w:sz w:val="28"/>
          <w:szCs w:val="28"/>
          <w:lang w:val="uk-UA"/>
        </w:rPr>
        <w:t>- student registration;</w:t>
      </w:r>
    </w:p>
    <w:p w:rsidR="00D51585" w:rsidRPr="00D51585" w:rsidRDefault="00D51585" w:rsidP="00D51585">
      <w:pPr>
        <w:rPr>
          <w:sz w:val="28"/>
          <w:szCs w:val="28"/>
          <w:lang w:val="uk-UA"/>
        </w:rPr>
      </w:pPr>
      <w:r w:rsidRPr="00D51585">
        <w:rPr>
          <w:sz w:val="28"/>
          <w:szCs w:val="28"/>
          <w:lang w:val="uk-UA"/>
        </w:rPr>
        <w:t>- presentation of material for training;</w:t>
      </w:r>
    </w:p>
    <w:p w:rsidR="00D51585" w:rsidRPr="00D51585" w:rsidRDefault="00D51585" w:rsidP="00D51585">
      <w:pPr>
        <w:rPr>
          <w:sz w:val="28"/>
          <w:szCs w:val="28"/>
          <w:lang w:val="uk-UA"/>
        </w:rPr>
      </w:pPr>
      <w:r w:rsidRPr="00D51585">
        <w:rPr>
          <w:sz w:val="28"/>
          <w:szCs w:val="28"/>
          <w:lang w:val="uk-UA"/>
        </w:rPr>
        <w:t>- ensuring control of knowledge;</w:t>
      </w:r>
    </w:p>
    <w:p w:rsidR="00D51585" w:rsidRPr="00D51585" w:rsidRDefault="00D51585" w:rsidP="00D51585">
      <w:pPr>
        <w:rPr>
          <w:sz w:val="28"/>
          <w:szCs w:val="28"/>
          <w:lang w:val="uk-UA"/>
        </w:rPr>
      </w:pPr>
      <w:r w:rsidRPr="00D51585">
        <w:rPr>
          <w:sz w:val="28"/>
          <w:szCs w:val="28"/>
          <w:lang w:val="uk-UA"/>
        </w:rPr>
        <w:t>- introduction and adjustment of educational material;</w:t>
      </w:r>
    </w:p>
    <w:p w:rsidR="009204E3" w:rsidRPr="00D51585" w:rsidRDefault="00D51585" w:rsidP="00D51585">
      <w:pPr>
        <w:rPr>
          <w:sz w:val="28"/>
          <w:szCs w:val="28"/>
          <w:lang w:val="en-US"/>
        </w:rPr>
      </w:pPr>
      <w:r w:rsidRPr="00D51585">
        <w:rPr>
          <w:sz w:val="28"/>
          <w:szCs w:val="28"/>
          <w:lang w:val="uk-UA"/>
        </w:rPr>
        <w:t>- obtaining informat</w:t>
      </w:r>
      <w:r>
        <w:rPr>
          <w:sz w:val="28"/>
          <w:szCs w:val="28"/>
          <w:lang w:val="uk-UA"/>
        </w:rPr>
        <w:t>ion about the student's success</w:t>
      </w:r>
      <w:r w:rsidR="009204E3" w:rsidRPr="00D51585">
        <w:rPr>
          <w:sz w:val="28"/>
          <w:szCs w:val="28"/>
          <w:lang w:val="en-US"/>
        </w:rPr>
        <w:t>.</w:t>
      </w:r>
    </w:p>
    <w:p w:rsidR="001C7CC8" w:rsidRDefault="001C7CC8" w:rsidP="009204E3">
      <w:pPr>
        <w:rPr>
          <w:sz w:val="28"/>
          <w:szCs w:val="28"/>
          <w:lang w:val="uk-UA"/>
        </w:rPr>
      </w:pPr>
      <w:r>
        <w:rPr>
          <w:sz w:val="28"/>
          <w:szCs w:val="28"/>
          <w:lang w:val="uk-UA"/>
        </w:rPr>
        <w:br w:type="page"/>
      </w:r>
    </w:p>
    <w:p w:rsidR="00A70DA2" w:rsidRPr="00A70DA2" w:rsidRDefault="0036780F" w:rsidP="00F82B50">
      <w:pPr>
        <w:pStyle w:val="Heading1"/>
      </w:pPr>
      <w:bookmarkStart w:id="4" w:name="_Toc89188902"/>
      <w:r w:rsidRPr="0036780F">
        <w:lastRenderedPageBreak/>
        <w:t>F</w:t>
      </w:r>
      <w:r w:rsidR="00983653">
        <w:t>ormation of Requirements</w:t>
      </w:r>
      <w:bookmarkEnd w:id="4"/>
    </w:p>
    <w:p w:rsidR="00A70DA2" w:rsidRPr="00064824" w:rsidRDefault="00CD4B06" w:rsidP="00064824">
      <w:pPr>
        <w:pStyle w:val="Heading2"/>
      </w:pPr>
      <w:bookmarkStart w:id="5" w:name="_Toc89188903"/>
      <w:r>
        <w:t>General R</w:t>
      </w:r>
      <w:r w:rsidR="00A70DA2" w:rsidRPr="00064824">
        <w:t>equirements</w:t>
      </w:r>
      <w:bookmarkEnd w:id="5"/>
    </w:p>
    <w:p w:rsidR="00A70DA2" w:rsidRDefault="00A70DA2" w:rsidP="00BC7542">
      <w:pPr>
        <w:pStyle w:val="ListParagraph"/>
      </w:pPr>
    </w:p>
    <w:p w:rsidR="001B7752" w:rsidRPr="00FF451E" w:rsidRDefault="006D4D0D" w:rsidP="00DB4D8A">
      <w:pPr>
        <w:pStyle w:val="Heading3"/>
      </w:pPr>
      <w:r>
        <w:t>General positions</w:t>
      </w:r>
    </w:p>
    <w:p w:rsidR="006D4D0D" w:rsidRDefault="006D4D0D" w:rsidP="006D4D0D">
      <w:pPr>
        <w:pStyle w:val="ListParagraph"/>
      </w:pPr>
      <w:r>
        <w:t>The purpose of the course work is to deepen and consolidate the knowledge gained during the study of the discipline "Object-Oriented Programming", and to acquire practical skills in designing and debugging programs that use classes and objects.</w:t>
      </w:r>
    </w:p>
    <w:p w:rsidR="006D4D0D" w:rsidRDefault="006D4D0D" w:rsidP="006D4D0D">
      <w:pPr>
        <w:pStyle w:val="ListParagraph"/>
      </w:pPr>
      <w:r>
        <w:t>The student must develop a curriculum.</w:t>
      </w:r>
    </w:p>
    <w:p w:rsidR="006D4D0D" w:rsidRDefault="006D4D0D" w:rsidP="006D4D0D">
      <w:pPr>
        <w:pStyle w:val="ListParagraph"/>
      </w:pPr>
      <w:r>
        <w:t>The training program must perform the following functions:</w:t>
      </w:r>
    </w:p>
    <w:p w:rsidR="006D4D0D" w:rsidRDefault="006D4D0D" w:rsidP="006D4D0D">
      <w:pPr>
        <w:pStyle w:val="ListParagraph"/>
      </w:pPr>
      <w:r>
        <w:t>- student registration;</w:t>
      </w:r>
    </w:p>
    <w:p w:rsidR="006D4D0D" w:rsidRDefault="006D4D0D" w:rsidP="006D4D0D">
      <w:pPr>
        <w:pStyle w:val="ListParagraph"/>
      </w:pPr>
      <w:r>
        <w:t>- presentation of material for training;</w:t>
      </w:r>
    </w:p>
    <w:p w:rsidR="006D4D0D" w:rsidRDefault="006D4D0D" w:rsidP="006D4D0D">
      <w:pPr>
        <w:pStyle w:val="ListParagraph"/>
      </w:pPr>
      <w:r>
        <w:t>- ensuring control of knowledge;</w:t>
      </w:r>
    </w:p>
    <w:p w:rsidR="006D4D0D" w:rsidRDefault="006D4D0D" w:rsidP="006D4D0D">
      <w:pPr>
        <w:pStyle w:val="ListParagraph"/>
      </w:pPr>
      <w:r>
        <w:t>- introduction and correction of educational material;</w:t>
      </w:r>
    </w:p>
    <w:p w:rsidR="00057FA3" w:rsidRPr="006D4D0D" w:rsidRDefault="006D4D0D" w:rsidP="006D4D0D">
      <w:pPr>
        <w:pStyle w:val="ListParagraph"/>
      </w:pPr>
      <w:r>
        <w:t>- obtaining information about the student's success.</w:t>
      </w:r>
    </w:p>
    <w:p w:rsidR="001B7752" w:rsidRDefault="001B7752" w:rsidP="001B7752">
      <w:pPr>
        <w:spacing w:line="360" w:lineRule="auto"/>
        <w:jc w:val="both"/>
        <w:rPr>
          <w:sz w:val="28"/>
          <w:szCs w:val="28"/>
          <w:lang w:val="uk-UA"/>
        </w:rPr>
      </w:pPr>
    </w:p>
    <w:p w:rsidR="001B7752" w:rsidRPr="00FF451E" w:rsidRDefault="006D4D0D" w:rsidP="00DB4D8A">
      <w:pPr>
        <w:pStyle w:val="Heading3"/>
      </w:pPr>
      <w:r w:rsidRPr="006D4D0D">
        <w:t>Components of the curriculum</w:t>
      </w:r>
    </w:p>
    <w:p w:rsidR="003243C3" w:rsidRPr="006D4D0D" w:rsidRDefault="006D4D0D" w:rsidP="003243C3">
      <w:pPr>
        <w:spacing w:line="360" w:lineRule="auto"/>
        <w:ind w:firstLine="709"/>
        <w:jc w:val="both"/>
        <w:rPr>
          <w:sz w:val="28"/>
          <w:szCs w:val="28"/>
          <w:lang w:val="en-US"/>
        </w:rPr>
      </w:pPr>
      <w:r w:rsidRPr="006D4D0D">
        <w:rPr>
          <w:sz w:val="28"/>
          <w:szCs w:val="28"/>
          <w:lang w:val="uk-UA"/>
        </w:rPr>
        <w:t>The curriculum should consist of the following classes</w:t>
      </w:r>
      <w:r>
        <w:rPr>
          <w:sz w:val="28"/>
          <w:szCs w:val="28"/>
          <w:lang w:val="en-US"/>
        </w:rPr>
        <w:t>.</w:t>
      </w:r>
    </w:p>
    <w:p w:rsidR="00F20220" w:rsidRPr="003243C3" w:rsidRDefault="00F20220" w:rsidP="00F20220">
      <w:pPr>
        <w:spacing w:line="360" w:lineRule="auto"/>
        <w:jc w:val="both"/>
        <w:rPr>
          <w:sz w:val="28"/>
          <w:szCs w:val="28"/>
          <w:lang w:val="uk-UA"/>
        </w:rPr>
      </w:pPr>
    </w:p>
    <w:p w:rsidR="001B7752" w:rsidRPr="00FF451E" w:rsidRDefault="006B25CC" w:rsidP="00DB4D8A">
      <w:pPr>
        <w:pStyle w:val="Heading3"/>
      </w:pPr>
      <w:r w:rsidRPr="006B25CC">
        <w:t>Class of presentation of educational material</w:t>
      </w:r>
    </w:p>
    <w:p w:rsidR="006B25CC" w:rsidRPr="006B25CC" w:rsidRDefault="006B25CC" w:rsidP="006B25CC">
      <w:pPr>
        <w:pStyle w:val="ListParagraph"/>
      </w:pPr>
      <w:r w:rsidRPr="006B25CC">
        <w:t>The class must implement the following functions.</w:t>
      </w:r>
    </w:p>
    <w:p w:rsidR="006B25CC" w:rsidRPr="006B25CC" w:rsidRDefault="006B25CC" w:rsidP="006B25CC">
      <w:pPr>
        <w:pStyle w:val="ListParagraph"/>
      </w:pPr>
      <w:r w:rsidRPr="006B25CC">
        <w:t>Reading educational material from a file.</w:t>
      </w:r>
    </w:p>
    <w:p w:rsidR="006B25CC" w:rsidRPr="006B25CC" w:rsidRDefault="006B25CC" w:rsidP="006B25CC">
      <w:pPr>
        <w:pStyle w:val="ListParagraph"/>
      </w:pPr>
      <w:r w:rsidRPr="006B25CC">
        <w:t>Providing the student with a portion of educational material.</w:t>
      </w:r>
    </w:p>
    <w:p w:rsidR="006B25CC" w:rsidRPr="006B25CC" w:rsidRDefault="006B25CC" w:rsidP="006B25CC">
      <w:pPr>
        <w:pStyle w:val="ListParagraph"/>
      </w:pPr>
      <w:r w:rsidRPr="006B25CC">
        <w:t xml:space="preserve">Go to the next portion of </w:t>
      </w:r>
      <w:r w:rsidR="001104B9">
        <w:t xml:space="preserve">the </w:t>
      </w:r>
      <w:r w:rsidRPr="006B25CC">
        <w:t>material.</w:t>
      </w:r>
    </w:p>
    <w:p w:rsidR="006B25CC" w:rsidRPr="006B25CC" w:rsidRDefault="006B25CC" w:rsidP="006B25CC">
      <w:pPr>
        <w:pStyle w:val="ListParagraph"/>
      </w:pPr>
      <w:r w:rsidRPr="006B25CC">
        <w:t xml:space="preserve">The class can additionally implement the following functions </w:t>
      </w:r>
      <w:r w:rsidR="001104B9">
        <w:t>following</w:t>
      </w:r>
      <w:r w:rsidRPr="006B25CC">
        <w:t xml:space="preserve"> the specific task of the course work.</w:t>
      </w:r>
    </w:p>
    <w:p w:rsidR="006B25CC" w:rsidRPr="006B25CC" w:rsidRDefault="006B25CC" w:rsidP="006B25CC">
      <w:pPr>
        <w:pStyle w:val="ListParagraph"/>
      </w:pPr>
      <w:r w:rsidRPr="006B25CC">
        <w:t>1.1.</w:t>
      </w:r>
      <w:r w:rsidR="00CA1745">
        <w:t xml:space="preserve"> </w:t>
      </w:r>
      <w:r w:rsidRPr="006B25CC">
        <w:t>Rigid, pre-established scheme of material presentation.</w:t>
      </w:r>
    </w:p>
    <w:p w:rsidR="006B25CC" w:rsidRPr="006B25CC" w:rsidRDefault="006B25CC" w:rsidP="006B25CC">
      <w:pPr>
        <w:pStyle w:val="ListParagraph"/>
      </w:pPr>
      <w:r w:rsidRPr="006B25CC">
        <w:t>1.2. The material is submitted at the student's choice.</w:t>
      </w:r>
    </w:p>
    <w:p w:rsidR="006B25CC" w:rsidRPr="006B25CC" w:rsidRDefault="006B25CC" w:rsidP="006B25CC">
      <w:pPr>
        <w:pStyle w:val="ListParagraph"/>
      </w:pPr>
      <w:r w:rsidRPr="006B25CC">
        <w:t>1.3. The material is optional, but tak</w:t>
      </w:r>
      <w:r w:rsidR="001104B9">
        <w:t>es</w:t>
      </w:r>
      <w:r w:rsidRPr="006B25CC">
        <w:t xml:space="preserve"> into account the connection of topics.</w:t>
      </w:r>
    </w:p>
    <w:p w:rsidR="00032BD1" w:rsidRDefault="006B25CC" w:rsidP="006B25CC">
      <w:pPr>
        <w:pStyle w:val="ListParagraph"/>
      </w:pPr>
      <w:r w:rsidRPr="006B25CC">
        <w:t>1.4. The material is presented according to the scheme set by the teacher for each case.</w:t>
      </w:r>
    </w:p>
    <w:p w:rsidR="006B25CC" w:rsidRPr="006B25CC" w:rsidRDefault="006B25CC" w:rsidP="006B25CC">
      <w:pPr>
        <w:pStyle w:val="ListParagraph"/>
      </w:pPr>
    </w:p>
    <w:p w:rsidR="00E44225" w:rsidRPr="00FF451E" w:rsidRDefault="003D2374" w:rsidP="00DB4D8A">
      <w:pPr>
        <w:pStyle w:val="Heading3"/>
      </w:pPr>
      <w:r w:rsidRPr="003D2374">
        <w:t>Student knowledge control class</w:t>
      </w:r>
    </w:p>
    <w:p w:rsidR="003D2374" w:rsidRPr="003D2374" w:rsidRDefault="003D2374" w:rsidP="003D2374">
      <w:pPr>
        <w:pStyle w:val="ListParagraph"/>
      </w:pPr>
      <w:r w:rsidRPr="003D2374">
        <w:t>The class must implement the following functions.</w:t>
      </w:r>
    </w:p>
    <w:p w:rsidR="003D2374" w:rsidRPr="003D2374" w:rsidRDefault="003D2374" w:rsidP="003D2374">
      <w:pPr>
        <w:pStyle w:val="ListParagraph"/>
      </w:pPr>
      <w:r w:rsidRPr="003D2374">
        <w:t xml:space="preserve">Read task to control from </w:t>
      </w:r>
      <w:r w:rsidR="001104B9">
        <w:t xml:space="preserve">a </w:t>
      </w:r>
      <w:r w:rsidRPr="003D2374">
        <w:t>file.</w:t>
      </w:r>
    </w:p>
    <w:p w:rsidR="003D2374" w:rsidRPr="003D2374" w:rsidRDefault="003D2374" w:rsidP="003D2374">
      <w:pPr>
        <w:pStyle w:val="ListParagraph"/>
      </w:pPr>
      <w:r w:rsidRPr="003D2374">
        <w:t>Read reference answers from a file.</w:t>
      </w:r>
    </w:p>
    <w:p w:rsidR="003D2374" w:rsidRPr="003D2374" w:rsidRDefault="003D2374" w:rsidP="003D2374">
      <w:pPr>
        <w:pStyle w:val="ListParagraph"/>
      </w:pPr>
      <w:r w:rsidRPr="003D2374">
        <w:t>Providing students with tasks for knowledge control.</w:t>
      </w:r>
    </w:p>
    <w:p w:rsidR="003D2374" w:rsidRPr="003D2374" w:rsidRDefault="003D2374" w:rsidP="003D2374">
      <w:pPr>
        <w:pStyle w:val="ListParagraph"/>
      </w:pPr>
      <w:r w:rsidRPr="003D2374">
        <w:t>Evaluation of each answer.</w:t>
      </w:r>
    </w:p>
    <w:p w:rsidR="003D2374" w:rsidRPr="003D2374" w:rsidRDefault="003D2374" w:rsidP="003D2374">
      <w:pPr>
        <w:pStyle w:val="ListParagraph"/>
      </w:pPr>
      <w:r w:rsidRPr="003D2374">
        <w:t xml:space="preserve">The class can additionally implement the following functions </w:t>
      </w:r>
      <w:r w:rsidR="001104B9">
        <w:t>following</w:t>
      </w:r>
      <w:r w:rsidRPr="003D2374">
        <w:t xml:space="preserve"> the specific task of the course work.</w:t>
      </w:r>
    </w:p>
    <w:p w:rsidR="003D2374" w:rsidRPr="003D2374" w:rsidRDefault="003D2374" w:rsidP="003D2374">
      <w:pPr>
        <w:pStyle w:val="ListParagraph"/>
      </w:pPr>
      <w:r w:rsidRPr="003D2374">
        <w:t>2.1. Tasks such as "choosing an alternative answer".</w:t>
      </w:r>
    </w:p>
    <w:p w:rsidR="003D2374" w:rsidRPr="003D2374" w:rsidRDefault="003D2374" w:rsidP="003D2374">
      <w:pPr>
        <w:pStyle w:val="ListParagraph"/>
      </w:pPr>
      <w:r w:rsidRPr="003D2374">
        <w:lastRenderedPageBreak/>
        <w:t>2.2. Tasks such as "insert necessary".</w:t>
      </w:r>
    </w:p>
    <w:p w:rsidR="003D2374" w:rsidRPr="003D2374" w:rsidRDefault="003D2374" w:rsidP="003D2374">
      <w:pPr>
        <w:pStyle w:val="ListParagraph"/>
      </w:pPr>
      <w:r w:rsidRPr="003D2374">
        <w:t>2.3. Tasks such as "get value".</w:t>
      </w:r>
    </w:p>
    <w:p w:rsidR="003D2374" w:rsidRPr="003D2374" w:rsidRDefault="003D2374" w:rsidP="003D2374">
      <w:pPr>
        <w:pStyle w:val="ListParagraph"/>
      </w:pPr>
      <w:r w:rsidRPr="003D2374">
        <w:t>2.4. Tasks such as "specify the location of the error".</w:t>
      </w:r>
    </w:p>
    <w:p w:rsidR="003D2374" w:rsidRPr="003D2374" w:rsidRDefault="003D2374" w:rsidP="003D2374">
      <w:pPr>
        <w:pStyle w:val="ListParagraph"/>
      </w:pPr>
      <w:r w:rsidRPr="003D2374">
        <w:t>2.5. Control should occur at the end of each serving.</w:t>
      </w:r>
    </w:p>
    <w:p w:rsidR="003D2374" w:rsidRPr="003D2374" w:rsidRDefault="003D2374" w:rsidP="003D2374">
      <w:pPr>
        <w:pStyle w:val="ListParagraph"/>
      </w:pPr>
      <w:r w:rsidRPr="003D2374">
        <w:t>2.6.</w:t>
      </w:r>
      <w:r>
        <w:t xml:space="preserve"> </w:t>
      </w:r>
      <w:r w:rsidRPr="003D2374">
        <w:t>Control should take place at the end of each section.</w:t>
      </w:r>
    </w:p>
    <w:p w:rsidR="003D2374" w:rsidRPr="003D2374" w:rsidRDefault="003D2374" w:rsidP="003D2374">
      <w:pPr>
        <w:pStyle w:val="ListParagraph"/>
      </w:pPr>
      <w:r w:rsidRPr="003D2374">
        <w:t>2.7. Monitoring should take place at the end of each training session.</w:t>
      </w:r>
    </w:p>
    <w:p w:rsidR="003D2374" w:rsidRPr="003D2374" w:rsidRDefault="003D2374" w:rsidP="003D2374">
      <w:pPr>
        <w:pStyle w:val="ListParagraph"/>
      </w:pPr>
      <w:r w:rsidRPr="003D2374">
        <w:t>2.8.</w:t>
      </w:r>
      <w:r>
        <w:t xml:space="preserve"> </w:t>
      </w:r>
      <w:r w:rsidRPr="003D2374">
        <w:t>Control should take place at the end of the training course.</w:t>
      </w:r>
    </w:p>
    <w:p w:rsidR="003D2374" w:rsidRPr="003D2374" w:rsidRDefault="003D2374" w:rsidP="003D2374">
      <w:pPr>
        <w:pStyle w:val="ListParagraph"/>
      </w:pPr>
      <w:r w:rsidRPr="003D2374">
        <w:t>2.9. The term of preparation of the answer is established.</w:t>
      </w:r>
    </w:p>
    <w:p w:rsidR="00032BD1" w:rsidRPr="003D2374" w:rsidRDefault="003D2374" w:rsidP="003D2374">
      <w:pPr>
        <w:pStyle w:val="ListParagraph"/>
      </w:pPr>
      <w:r w:rsidRPr="003D2374">
        <w:t>2.10. The time of preparation of the answer is fixed.</w:t>
      </w:r>
    </w:p>
    <w:p w:rsidR="00032BD1" w:rsidRPr="003D2374" w:rsidRDefault="00032BD1" w:rsidP="00BC7542">
      <w:pPr>
        <w:pStyle w:val="ListParagraph"/>
      </w:pPr>
    </w:p>
    <w:p w:rsidR="00E44225" w:rsidRPr="009C019E" w:rsidRDefault="009C019E" w:rsidP="00DB4D8A">
      <w:pPr>
        <w:pStyle w:val="Heading3"/>
      </w:pPr>
      <w:r w:rsidRPr="009C019E">
        <w:t>Class of student registration and issuance of the final document</w:t>
      </w:r>
    </w:p>
    <w:p w:rsidR="009C019E" w:rsidRPr="009C019E" w:rsidRDefault="009C019E" w:rsidP="009C019E">
      <w:pPr>
        <w:pStyle w:val="ListParagraph"/>
      </w:pPr>
      <w:r w:rsidRPr="009C019E">
        <w:t>The class must implement the following functions.</w:t>
      </w:r>
    </w:p>
    <w:p w:rsidR="009C019E" w:rsidRPr="009C019E" w:rsidRDefault="009C019E" w:rsidP="009C019E">
      <w:pPr>
        <w:pStyle w:val="ListParagraph"/>
      </w:pPr>
      <w:r w:rsidRPr="009C019E">
        <w:t>Accepts student data.</w:t>
      </w:r>
    </w:p>
    <w:p w:rsidR="009C019E" w:rsidRPr="009C019E" w:rsidRDefault="009C019E" w:rsidP="009C019E">
      <w:pPr>
        <w:pStyle w:val="ListParagraph"/>
      </w:pPr>
      <w:r w:rsidRPr="009C019E">
        <w:t>Issues the final document.</w:t>
      </w:r>
    </w:p>
    <w:p w:rsidR="009C019E" w:rsidRPr="009C019E" w:rsidRDefault="009C019E" w:rsidP="009C019E">
      <w:pPr>
        <w:pStyle w:val="ListParagraph"/>
      </w:pPr>
      <w:r w:rsidRPr="009C019E">
        <w:t>The class can additionally implement the following functions according to the specific</w:t>
      </w:r>
      <w:r w:rsidR="00CA1745">
        <w:t xml:space="preserve"> </w:t>
      </w:r>
      <w:r w:rsidRPr="009C019E">
        <w:t>assignments for course work.</w:t>
      </w:r>
    </w:p>
    <w:p w:rsidR="009C019E" w:rsidRPr="009C019E" w:rsidRDefault="009C019E" w:rsidP="009C019E">
      <w:pPr>
        <w:pStyle w:val="ListParagraph"/>
      </w:pPr>
      <w:r w:rsidRPr="009C019E">
        <w:t>3.1. The list of students is entered in advance. The student finds his last name, reads</w:t>
      </w:r>
      <w:r w:rsidR="00CA1745">
        <w:t xml:space="preserve"> </w:t>
      </w:r>
      <w:r w:rsidR="001104B9">
        <w:t xml:space="preserve">the </w:t>
      </w:r>
      <w:r w:rsidRPr="009C019E">
        <w:t>password, after which the password cannot be read.</w:t>
      </w:r>
    </w:p>
    <w:p w:rsidR="009C019E" w:rsidRPr="009C019E" w:rsidRDefault="009C019E" w:rsidP="009C019E">
      <w:pPr>
        <w:pStyle w:val="ListParagraph"/>
      </w:pPr>
      <w:r w:rsidRPr="009C019E">
        <w:t>3.2. Each student must register himself. He sets his password.</w:t>
      </w:r>
    </w:p>
    <w:p w:rsidR="009C019E" w:rsidRPr="009C019E" w:rsidRDefault="009C019E" w:rsidP="009C019E">
      <w:pPr>
        <w:pStyle w:val="ListParagraph"/>
      </w:pPr>
      <w:r w:rsidRPr="009C019E">
        <w:t>3.3. The final document contains only a general assessment.</w:t>
      </w:r>
    </w:p>
    <w:p w:rsidR="009C019E" w:rsidRPr="009C019E" w:rsidRDefault="009C019E" w:rsidP="009C019E">
      <w:pPr>
        <w:pStyle w:val="ListParagraph"/>
      </w:pPr>
      <w:r w:rsidRPr="009C019E">
        <w:t>3.4. The final document contains the entire history of training.</w:t>
      </w:r>
    </w:p>
    <w:p w:rsidR="009C019E" w:rsidRPr="009C019E" w:rsidRDefault="009C019E" w:rsidP="009C019E">
      <w:pPr>
        <w:pStyle w:val="ListParagraph"/>
      </w:pPr>
      <w:r w:rsidRPr="009C019E">
        <w:t>3.5. The final document contains all the estimates by portions.</w:t>
      </w:r>
    </w:p>
    <w:p w:rsidR="009C019E" w:rsidRPr="009C019E" w:rsidRDefault="009C019E" w:rsidP="009C019E">
      <w:pPr>
        <w:pStyle w:val="ListParagraph"/>
      </w:pPr>
      <w:r w:rsidRPr="009C019E">
        <w:t>3.6. The final document contains the total study time.</w:t>
      </w:r>
    </w:p>
    <w:p w:rsidR="00A10FCC" w:rsidRDefault="009C019E" w:rsidP="009C019E">
      <w:pPr>
        <w:pStyle w:val="ListParagraph"/>
      </w:pPr>
      <w:r w:rsidRPr="009C019E">
        <w:t>3.7. The final document contains the names of topics on which the student had unsatisfactory grades.</w:t>
      </w:r>
    </w:p>
    <w:p w:rsidR="009C019E" w:rsidRPr="009C019E" w:rsidRDefault="009C019E" w:rsidP="009C019E">
      <w:pPr>
        <w:pStyle w:val="ListParagraph"/>
      </w:pPr>
    </w:p>
    <w:p w:rsidR="00E44225" w:rsidRPr="00CA1745" w:rsidRDefault="00CA1745" w:rsidP="00DB4D8A">
      <w:pPr>
        <w:pStyle w:val="Heading3"/>
      </w:pPr>
      <w:r w:rsidRPr="00CA1745">
        <w:t>Class of introduction of educational material, control tasks, standards of answers</w:t>
      </w:r>
      <w:r w:rsidR="001104B9">
        <w:t>,</w:t>
      </w:r>
      <w:r w:rsidRPr="00CA1745">
        <w:t xml:space="preserve"> and other information</w:t>
      </w:r>
    </w:p>
    <w:p w:rsidR="00E62A91" w:rsidRPr="00E62A91" w:rsidRDefault="00E62A91" w:rsidP="00E62A91">
      <w:pPr>
        <w:spacing w:line="360" w:lineRule="auto"/>
        <w:ind w:firstLine="709"/>
        <w:jc w:val="both"/>
        <w:rPr>
          <w:sz w:val="28"/>
          <w:szCs w:val="28"/>
          <w:lang w:val="uk-UA"/>
        </w:rPr>
      </w:pPr>
      <w:r w:rsidRPr="00E62A91">
        <w:rPr>
          <w:sz w:val="28"/>
          <w:szCs w:val="28"/>
          <w:lang w:val="uk-UA"/>
        </w:rPr>
        <w:t>The class must implement the following functions.</w:t>
      </w:r>
    </w:p>
    <w:p w:rsidR="00E62A91" w:rsidRPr="00E62A91" w:rsidRDefault="00E62A91" w:rsidP="00E62A91">
      <w:pPr>
        <w:spacing w:line="360" w:lineRule="auto"/>
        <w:ind w:firstLine="709"/>
        <w:jc w:val="both"/>
        <w:rPr>
          <w:sz w:val="28"/>
          <w:szCs w:val="28"/>
          <w:lang w:val="uk-UA"/>
        </w:rPr>
      </w:pPr>
      <w:r w:rsidRPr="00E62A91">
        <w:rPr>
          <w:sz w:val="28"/>
          <w:szCs w:val="28"/>
          <w:lang w:val="uk-UA"/>
        </w:rPr>
        <w:t>Introduction of educational material in the format specified by other items of the task.</w:t>
      </w:r>
    </w:p>
    <w:p w:rsidR="00E62A91" w:rsidRPr="00E62A91" w:rsidRDefault="00E62A91" w:rsidP="00E62A91">
      <w:pPr>
        <w:spacing w:line="360" w:lineRule="auto"/>
        <w:ind w:firstLine="709"/>
        <w:jc w:val="both"/>
        <w:rPr>
          <w:sz w:val="28"/>
          <w:szCs w:val="28"/>
          <w:lang w:val="uk-UA"/>
        </w:rPr>
      </w:pPr>
      <w:r w:rsidRPr="00E62A91">
        <w:rPr>
          <w:sz w:val="28"/>
          <w:szCs w:val="28"/>
          <w:lang w:val="uk-UA"/>
        </w:rPr>
        <w:t>Enter control tasks in the format specified by other task items.</w:t>
      </w:r>
    </w:p>
    <w:p w:rsidR="00E62A91" w:rsidRPr="00E62A91" w:rsidRDefault="00E62A91" w:rsidP="00E62A91">
      <w:pPr>
        <w:spacing w:line="360" w:lineRule="auto"/>
        <w:ind w:firstLine="709"/>
        <w:jc w:val="both"/>
        <w:rPr>
          <w:sz w:val="28"/>
          <w:szCs w:val="28"/>
          <w:lang w:val="uk-UA"/>
        </w:rPr>
      </w:pPr>
      <w:r w:rsidRPr="00E62A91">
        <w:rPr>
          <w:sz w:val="28"/>
          <w:szCs w:val="28"/>
          <w:lang w:val="uk-UA"/>
        </w:rPr>
        <w:t>Enter the standards of answers in the format specified by other items of the task.</w:t>
      </w:r>
    </w:p>
    <w:p w:rsidR="00B14D15" w:rsidRPr="00B14D15" w:rsidRDefault="00E62A91" w:rsidP="00E62A91">
      <w:pPr>
        <w:spacing w:line="360" w:lineRule="auto"/>
        <w:ind w:firstLine="709"/>
        <w:jc w:val="both"/>
        <w:rPr>
          <w:sz w:val="28"/>
          <w:szCs w:val="28"/>
          <w:lang w:val="uk-UA"/>
        </w:rPr>
      </w:pPr>
      <w:r w:rsidRPr="00E62A91">
        <w:rPr>
          <w:sz w:val="28"/>
          <w:szCs w:val="28"/>
          <w:lang w:val="uk-UA"/>
        </w:rPr>
        <w:t xml:space="preserve">The class can additionally implement the following functions </w:t>
      </w:r>
      <w:r w:rsidR="001104B9">
        <w:rPr>
          <w:sz w:val="28"/>
          <w:szCs w:val="28"/>
          <w:lang w:val="uk-UA"/>
        </w:rPr>
        <w:t>following</w:t>
      </w:r>
      <w:r w:rsidRPr="00E62A91">
        <w:rPr>
          <w:sz w:val="28"/>
          <w:szCs w:val="28"/>
          <w:lang w:val="uk-UA"/>
        </w:rPr>
        <w:t xml:space="preserve"> the specific task of the course work.</w:t>
      </w:r>
    </w:p>
    <w:p w:rsidR="00E62A91" w:rsidRPr="00E62A91" w:rsidRDefault="00E62A91" w:rsidP="00E62A91">
      <w:pPr>
        <w:spacing w:line="360" w:lineRule="auto"/>
        <w:ind w:firstLine="709"/>
        <w:jc w:val="both"/>
        <w:rPr>
          <w:sz w:val="28"/>
          <w:szCs w:val="28"/>
          <w:lang w:val="uk-UA"/>
        </w:rPr>
      </w:pPr>
      <w:r w:rsidRPr="00E62A91">
        <w:rPr>
          <w:sz w:val="28"/>
          <w:szCs w:val="28"/>
          <w:lang w:val="uk-UA"/>
        </w:rPr>
        <w:t>4.1. The class accepts data only in dialog mode.</w:t>
      </w:r>
    </w:p>
    <w:p w:rsidR="00E62A91" w:rsidRPr="00E62A91" w:rsidRDefault="00E62A91" w:rsidP="00E62A91">
      <w:pPr>
        <w:spacing w:line="360" w:lineRule="auto"/>
        <w:ind w:firstLine="709"/>
        <w:jc w:val="both"/>
        <w:rPr>
          <w:sz w:val="28"/>
          <w:szCs w:val="28"/>
          <w:lang w:val="uk-UA"/>
        </w:rPr>
      </w:pPr>
      <w:r w:rsidRPr="00E62A91">
        <w:rPr>
          <w:sz w:val="28"/>
          <w:szCs w:val="28"/>
          <w:lang w:val="uk-UA"/>
        </w:rPr>
        <w:t xml:space="preserve">4.2. The class can receive data from other media that </w:t>
      </w:r>
      <w:r w:rsidR="00437853">
        <w:rPr>
          <w:sz w:val="28"/>
          <w:szCs w:val="28"/>
          <w:lang w:val="uk-UA"/>
        </w:rPr>
        <w:t>are</w:t>
      </w:r>
      <w:r w:rsidRPr="00E62A91">
        <w:rPr>
          <w:sz w:val="28"/>
          <w:szCs w:val="28"/>
          <w:lang w:val="uk-UA"/>
        </w:rPr>
        <w:t xml:space="preserve"> not part of the system.</w:t>
      </w:r>
    </w:p>
    <w:p w:rsidR="00E62A91" w:rsidRPr="00E62A91" w:rsidRDefault="00E62A91" w:rsidP="00E62A91">
      <w:pPr>
        <w:spacing w:line="360" w:lineRule="auto"/>
        <w:ind w:firstLine="709"/>
        <w:jc w:val="both"/>
        <w:rPr>
          <w:sz w:val="28"/>
          <w:szCs w:val="28"/>
          <w:lang w:val="uk-UA"/>
        </w:rPr>
      </w:pPr>
      <w:r w:rsidRPr="00E62A91">
        <w:rPr>
          <w:sz w:val="28"/>
          <w:szCs w:val="28"/>
          <w:lang w:val="uk-UA"/>
        </w:rPr>
        <w:t>4.3. The class allows you to adjust the data after the end of the session if a password is provided.</w:t>
      </w:r>
    </w:p>
    <w:p w:rsidR="00E62A91" w:rsidRPr="00E62A91" w:rsidRDefault="00E62A91" w:rsidP="00E62A91">
      <w:pPr>
        <w:spacing w:line="360" w:lineRule="auto"/>
        <w:ind w:firstLine="709"/>
        <w:jc w:val="both"/>
        <w:rPr>
          <w:sz w:val="28"/>
          <w:szCs w:val="28"/>
          <w:lang w:val="uk-UA"/>
        </w:rPr>
      </w:pPr>
      <w:r w:rsidRPr="00E62A91">
        <w:rPr>
          <w:sz w:val="28"/>
          <w:szCs w:val="28"/>
          <w:lang w:val="uk-UA"/>
        </w:rPr>
        <w:lastRenderedPageBreak/>
        <w:t>4.4. The class allows you to view control tasks and answer standards if a password is provided.</w:t>
      </w:r>
    </w:p>
    <w:p w:rsidR="00841BC1" w:rsidRDefault="00E62A91" w:rsidP="00E62A91">
      <w:pPr>
        <w:spacing w:line="360" w:lineRule="auto"/>
        <w:ind w:firstLine="709"/>
        <w:jc w:val="both"/>
        <w:rPr>
          <w:sz w:val="28"/>
          <w:szCs w:val="28"/>
          <w:lang w:val="uk-UA"/>
        </w:rPr>
      </w:pPr>
      <w:r w:rsidRPr="00E62A91">
        <w:rPr>
          <w:sz w:val="28"/>
          <w:szCs w:val="28"/>
          <w:lang w:val="uk-UA"/>
        </w:rPr>
        <w:t>4.5. The class allows you to enter a list of students who must study this subject.</w:t>
      </w:r>
    </w:p>
    <w:p w:rsidR="00B14D15" w:rsidRPr="00841BC1" w:rsidRDefault="00B14D15" w:rsidP="00841BC1">
      <w:pPr>
        <w:spacing w:line="360" w:lineRule="auto"/>
        <w:jc w:val="both"/>
        <w:rPr>
          <w:sz w:val="28"/>
          <w:szCs w:val="28"/>
          <w:lang w:val="uk-UA"/>
        </w:rPr>
      </w:pPr>
    </w:p>
    <w:p w:rsidR="00E44225" w:rsidRPr="004E418A" w:rsidRDefault="004E418A" w:rsidP="00DB4D8A">
      <w:pPr>
        <w:pStyle w:val="Heading3"/>
      </w:pPr>
      <w:r w:rsidRPr="004E418A">
        <w:t>Class control over the educational process by the teacher</w:t>
      </w:r>
    </w:p>
    <w:p w:rsidR="004E418A" w:rsidRPr="004E418A" w:rsidRDefault="004E418A" w:rsidP="004E418A">
      <w:pPr>
        <w:spacing w:line="360" w:lineRule="auto"/>
        <w:ind w:firstLine="709"/>
        <w:jc w:val="both"/>
        <w:rPr>
          <w:sz w:val="28"/>
          <w:szCs w:val="28"/>
          <w:lang w:val="uk-UA"/>
        </w:rPr>
      </w:pPr>
      <w:r w:rsidRPr="004E418A">
        <w:rPr>
          <w:sz w:val="28"/>
          <w:szCs w:val="28"/>
          <w:lang w:val="uk-UA"/>
        </w:rPr>
        <w:t>The class must implement the following functions.</w:t>
      </w:r>
    </w:p>
    <w:p w:rsidR="004E418A" w:rsidRPr="004E418A" w:rsidRDefault="004E418A" w:rsidP="004E418A">
      <w:pPr>
        <w:spacing w:line="360" w:lineRule="auto"/>
        <w:ind w:firstLine="709"/>
        <w:jc w:val="both"/>
        <w:rPr>
          <w:sz w:val="28"/>
          <w:szCs w:val="28"/>
          <w:lang w:val="uk-UA"/>
        </w:rPr>
      </w:pPr>
      <w:r w:rsidRPr="004E418A">
        <w:rPr>
          <w:sz w:val="28"/>
          <w:szCs w:val="28"/>
          <w:lang w:val="uk-UA"/>
        </w:rPr>
        <w:t>View learning outcomes for each 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 xml:space="preserve">The class can additionally implement the following functions </w:t>
      </w:r>
      <w:r w:rsidR="001104B9">
        <w:rPr>
          <w:sz w:val="28"/>
          <w:szCs w:val="28"/>
          <w:lang w:val="uk-UA"/>
        </w:rPr>
        <w:t>following</w:t>
      </w:r>
      <w:r w:rsidRPr="004E418A">
        <w:rPr>
          <w:sz w:val="28"/>
          <w:szCs w:val="28"/>
          <w:lang w:val="uk-UA"/>
        </w:rPr>
        <w:t xml:space="preserve"> the specific task of the course work.</w:t>
      </w:r>
    </w:p>
    <w:p w:rsidR="004E418A" w:rsidRPr="004E418A" w:rsidRDefault="004E418A" w:rsidP="004E418A">
      <w:pPr>
        <w:spacing w:line="360" w:lineRule="auto"/>
        <w:ind w:firstLine="709"/>
        <w:jc w:val="both"/>
        <w:rPr>
          <w:sz w:val="28"/>
          <w:szCs w:val="28"/>
          <w:lang w:val="uk-UA"/>
        </w:rPr>
      </w:pPr>
      <w:r w:rsidRPr="004E418A">
        <w:rPr>
          <w:sz w:val="28"/>
          <w:szCs w:val="28"/>
          <w:lang w:val="uk-UA"/>
        </w:rPr>
        <w:t>5.1. Obtaining data on the total study time of a particular 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5.2. Obtaining data on the number of study sessions for a particular 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5.3. Obtaining data on the assessments made by the system for a specific</w:t>
      </w:r>
    </w:p>
    <w:p w:rsidR="004E418A" w:rsidRPr="004E418A" w:rsidRDefault="004E418A" w:rsidP="004E418A">
      <w:pPr>
        <w:spacing w:line="360" w:lineRule="auto"/>
        <w:ind w:firstLine="709"/>
        <w:jc w:val="both"/>
        <w:rPr>
          <w:sz w:val="28"/>
          <w:szCs w:val="28"/>
          <w:lang w:val="uk-UA"/>
        </w:rPr>
      </w:pPr>
      <w:r w:rsidRPr="004E418A">
        <w:rPr>
          <w:sz w:val="28"/>
          <w:szCs w:val="28"/>
          <w:lang w:val="uk-UA"/>
        </w:rPr>
        <w:t>student.</w:t>
      </w:r>
    </w:p>
    <w:p w:rsidR="004E418A" w:rsidRPr="004E418A" w:rsidRDefault="004E418A" w:rsidP="004E418A">
      <w:pPr>
        <w:spacing w:line="360" w:lineRule="auto"/>
        <w:ind w:firstLine="709"/>
        <w:jc w:val="both"/>
        <w:rPr>
          <w:sz w:val="28"/>
          <w:szCs w:val="28"/>
          <w:lang w:val="uk-UA"/>
        </w:rPr>
      </w:pPr>
      <w:r w:rsidRPr="004E418A">
        <w:rPr>
          <w:sz w:val="28"/>
          <w:szCs w:val="28"/>
          <w:lang w:val="uk-UA"/>
        </w:rPr>
        <w:t>5.4. Obtaining data on topics that a particular student has successfully passed.</w:t>
      </w:r>
    </w:p>
    <w:p w:rsidR="004E418A" w:rsidRPr="004E418A" w:rsidRDefault="004E418A" w:rsidP="004E418A">
      <w:pPr>
        <w:spacing w:line="360" w:lineRule="auto"/>
        <w:ind w:firstLine="709"/>
        <w:jc w:val="both"/>
        <w:rPr>
          <w:sz w:val="28"/>
          <w:szCs w:val="28"/>
          <w:lang w:val="uk-UA"/>
        </w:rPr>
      </w:pPr>
      <w:r w:rsidRPr="004E418A">
        <w:rPr>
          <w:sz w:val="28"/>
          <w:szCs w:val="28"/>
          <w:lang w:val="uk-UA"/>
        </w:rPr>
        <w:t>The assignment for the term paper is issued at the beginning of the 3rd semester.</w:t>
      </w:r>
    </w:p>
    <w:p w:rsidR="00B14D15" w:rsidRDefault="004E418A" w:rsidP="004E418A">
      <w:pPr>
        <w:spacing w:line="360" w:lineRule="auto"/>
        <w:ind w:firstLine="709"/>
        <w:jc w:val="both"/>
        <w:rPr>
          <w:sz w:val="28"/>
          <w:szCs w:val="28"/>
          <w:lang w:val="uk-UA"/>
        </w:rPr>
      </w:pPr>
      <w:r w:rsidRPr="004E418A">
        <w:rPr>
          <w:sz w:val="28"/>
          <w:szCs w:val="28"/>
          <w:lang w:val="uk-UA"/>
        </w:rPr>
        <w:t>The detailed content of the course work is characterized by a typical task.</w:t>
      </w:r>
    </w:p>
    <w:p w:rsidR="00B14D15" w:rsidRPr="00841BC1" w:rsidRDefault="00B14D15" w:rsidP="00B14D15">
      <w:pPr>
        <w:spacing w:line="360" w:lineRule="auto"/>
        <w:jc w:val="both"/>
        <w:rPr>
          <w:sz w:val="28"/>
          <w:szCs w:val="28"/>
          <w:lang w:val="uk-UA"/>
        </w:rPr>
      </w:pPr>
    </w:p>
    <w:p w:rsidR="00E44225" w:rsidRPr="007F3448" w:rsidRDefault="007F3448" w:rsidP="00DB4D8A">
      <w:pPr>
        <w:pStyle w:val="Heading3"/>
      </w:pPr>
      <w:r w:rsidRPr="007F3448">
        <w:t>Content and procedure for coursework</w:t>
      </w:r>
    </w:p>
    <w:p w:rsidR="007F3448" w:rsidRPr="007F3448" w:rsidRDefault="007F3448" w:rsidP="007F3448">
      <w:pPr>
        <w:pStyle w:val="ListParagraph"/>
      </w:pPr>
      <w:r w:rsidRPr="007F3448">
        <w:t>1. Statement of the problem.</w:t>
      </w:r>
    </w:p>
    <w:p w:rsidR="007F3448" w:rsidRPr="007F3448" w:rsidRDefault="007F3448" w:rsidP="007F3448">
      <w:pPr>
        <w:pStyle w:val="ListParagraph"/>
      </w:pPr>
      <w:r w:rsidRPr="007F3448">
        <w:t>1.1 Clarification of software product requirements.</w:t>
      </w:r>
    </w:p>
    <w:p w:rsidR="007F3448" w:rsidRPr="007F3448" w:rsidRDefault="007F3448" w:rsidP="007F3448">
      <w:pPr>
        <w:pStyle w:val="ListParagraph"/>
      </w:pPr>
      <w:r w:rsidRPr="007F3448">
        <w:t xml:space="preserve">1.2 Object-oriented analysis, </w:t>
      </w:r>
      <w:r w:rsidR="001104B9">
        <w:t xml:space="preserve">the </w:t>
      </w:r>
      <w:r w:rsidRPr="007F3448">
        <w:t>definition of objects and classes.</w:t>
      </w:r>
    </w:p>
    <w:p w:rsidR="007F3448" w:rsidRPr="007F3448" w:rsidRDefault="007F3448" w:rsidP="007F3448">
      <w:pPr>
        <w:pStyle w:val="ListParagraph"/>
      </w:pPr>
      <w:r w:rsidRPr="007F3448">
        <w:t>1.3 Definition of data and methods.</w:t>
      </w:r>
    </w:p>
    <w:p w:rsidR="007F3448" w:rsidRPr="007F3448" w:rsidRDefault="007F3448" w:rsidP="007F3448">
      <w:pPr>
        <w:pStyle w:val="ListParagraph"/>
      </w:pPr>
      <w:r w:rsidRPr="007F3448">
        <w:t>2. Designing classes and writing code.</w:t>
      </w:r>
    </w:p>
    <w:p w:rsidR="007F3448" w:rsidRPr="007F3448" w:rsidRDefault="007F3448" w:rsidP="007F3448">
      <w:pPr>
        <w:pStyle w:val="ListParagraph"/>
      </w:pPr>
      <w:r w:rsidRPr="007F3448">
        <w:t>2.1 Classroom design.</w:t>
      </w:r>
    </w:p>
    <w:p w:rsidR="007F3448" w:rsidRPr="007F3448" w:rsidRDefault="007F3448" w:rsidP="007F3448">
      <w:pPr>
        <w:pStyle w:val="ListParagraph"/>
      </w:pPr>
      <w:r w:rsidRPr="007F3448">
        <w:t>2.2 Writing code in Visual C #.</w:t>
      </w:r>
    </w:p>
    <w:p w:rsidR="007F3448" w:rsidRPr="007F3448" w:rsidRDefault="007F3448" w:rsidP="007F3448">
      <w:pPr>
        <w:pStyle w:val="ListParagraph"/>
      </w:pPr>
      <w:r w:rsidRPr="007F3448">
        <w:t>3. Creating a user interface and data files.</w:t>
      </w:r>
    </w:p>
    <w:p w:rsidR="007F3448" w:rsidRPr="007F3448" w:rsidRDefault="007F3448" w:rsidP="007F3448">
      <w:pPr>
        <w:pStyle w:val="ListParagraph"/>
      </w:pPr>
      <w:r w:rsidRPr="007F3448">
        <w:t>3.1 Creating graphical controls.</w:t>
      </w:r>
    </w:p>
    <w:p w:rsidR="007F3448" w:rsidRPr="007F3448" w:rsidRDefault="007F3448" w:rsidP="007F3448">
      <w:pPr>
        <w:pStyle w:val="ListParagraph"/>
      </w:pPr>
      <w:r w:rsidRPr="007F3448">
        <w:t>3.2 Creating event handling tools.</w:t>
      </w:r>
    </w:p>
    <w:p w:rsidR="007F3448" w:rsidRPr="007F3448" w:rsidRDefault="007F3448" w:rsidP="007F3448">
      <w:pPr>
        <w:pStyle w:val="ListParagraph"/>
      </w:pPr>
      <w:r w:rsidRPr="007F3448">
        <w:t>3.3 Creating data files.</w:t>
      </w:r>
    </w:p>
    <w:p w:rsidR="007F3448" w:rsidRPr="007F3448" w:rsidRDefault="007F3448" w:rsidP="007F3448">
      <w:pPr>
        <w:pStyle w:val="ListParagraph"/>
      </w:pPr>
      <w:r w:rsidRPr="007F3448">
        <w:t>4. Check the operation of the software product.</w:t>
      </w:r>
    </w:p>
    <w:p w:rsidR="007F3448" w:rsidRPr="007F3448" w:rsidRDefault="007F3448" w:rsidP="007F3448">
      <w:pPr>
        <w:pStyle w:val="ListParagraph"/>
      </w:pPr>
    </w:p>
    <w:p w:rsidR="007F3448" w:rsidRPr="007F3448" w:rsidRDefault="007F3448" w:rsidP="007F3448">
      <w:pPr>
        <w:pStyle w:val="ListParagraph"/>
      </w:pPr>
      <w:r w:rsidRPr="007F3448">
        <w:t>The explanatory note should include:</w:t>
      </w:r>
    </w:p>
    <w:p w:rsidR="007F3448" w:rsidRPr="007F3448" w:rsidRDefault="007F3448" w:rsidP="007F3448">
      <w:pPr>
        <w:pStyle w:val="ListParagraph"/>
      </w:pPr>
      <w:r w:rsidRPr="007F3448">
        <w:t>- tasks for course work;</w:t>
      </w:r>
    </w:p>
    <w:p w:rsidR="007F3448" w:rsidRPr="007F3448" w:rsidRDefault="007F3448" w:rsidP="007F3448">
      <w:pPr>
        <w:pStyle w:val="ListParagraph"/>
      </w:pPr>
      <w:r w:rsidRPr="007F3448">
        <w:t>- annotation;</w:t>
      </w:r>
    </w:p>
    <w:p w:rsidR="007F3448" w:rsidRPr="007F3448" w:rsidRDefault="007F3448" w:rsidP="007F3448">
      <w:pPr>
        <w:pStyle w:val="ListParagraph"/>
      </w:pPr>
      <w:r w:rsidRPr="007F3448">
        <w:t>- content;</w:t>
      </w:r>
    </w:p>
    <w:p w:rsidR="007F3448" w:rsidRPr="007F3448" w:rsidRDefault="007F3448" w:rsidP="007F3448">
      <w:pPr>
        <w:pStyle w:val="ListParagraph"/>
      </w:pPr>
      <w:r w:rsidRPr="007F3448">
        <w:t>- formulation of requirements;</w:t>
      </w:r>
    </w:p>
    <w:p w:rsidR="007F3448" w:rsidRPr="007F3448" w:rsidRDefault="007F3448" w:rsidP="007F3448">
      <w:pPr>
        <w:pStyle w:val="ListParagraph"/>
      </w:pPr>
      <w:r w:rsidRPr="007F3448">
        <w:lastRenderedPageBreak/>
        <w:t>- class structures;</w:t>
      </w:r>
    </w:p>
    <w:p w:rsidR="007F3448" w:rsidRPr="007F3448" w:rsidRDefault="007F3448" w:rsidP="007F3448">
      <w:pPr>
        <w:pStyle w:val="ListParagraph"/>
      </w:pPr>
      <w:r w:rsidRPr="007F3448">
        <w:t>- class codes;</w:t>
      </w:r>
    </w:p>
    <w:p w:rsidR="007F3448" w:rsidRPr="007F3448" w:rsidRDefault="007F3448" w:rsidP="007F3448">
      <w:pPr>
        <w:pStyle w:val="ListParagraph"/>
      </w:pPr>
      <w:r w:rsidRPr="007F3448">
        <w:t>- file structures;</w:t>
      </w:r>
    </w:p>
    <w:p w:rsidR="007F3448" w:rsidRPr="007F3448" w:rsidRDefault="007F3448" w:rsidP="007F3448">
      <w:pPr>
        <w:pStyle w:val="ListParagraph"/>
      </w:pPr>
      <w:r w:rsidRPr="007F3448">
        <w:t>- user manual and control example;</w:t>
      </w:r>
    </w:p>
    <w:p w:rsidR="007F3448" w:rsidRPr="007F3448" w:rsidRDefault="007F3448" w:rsidP="007F3448">
      <w:pPr>
        <w:pStyle w:val="ListParagraph"/>
      </w:pPr>
      <w:r w:rsidRPr="007F3448">
        <w:t>- test results.</w:t>
      </w:r>
    </w:p>
    <w:p w:rsidR="007F3448" w:rsidRPr="007F3448" w:rsidRDefault="007F3448" w:rsidP="007F3448">
      <w:pPr>
        <w:pStyle w:val="ListParagraph"/>
      </w:pPr>
      <w:r w:rsidRPr="007F3448">
        <w:t>The term paper is submitted for review no later than 11 weeks.</w:t>
      </w:r>
    </w:p>
    <w:p w:rsidR="00841BC1" w:rsidRPr="007F3448" w:rsidRDefault="007F3448" w:rsidP="007F3448">
      <w:pPr>
        <w:pStyle w:val="ListParagraph"/>
      </w:pPr>
      <w:r w:rsidRPr="007F3448">
        <w:t>The course work is defended in the commission for 12 weeks.</w:t>
      </w:r>
    </w:p>
    <w:p w:rsidR="00A96241" w:rsidRPr="007F3448" w:rsidRDefault="00A96241" w:rsidP="00BC7542">
      <w:pPr>
        <w:pStyle w:val="ListParagraph"/>
      </w:pPr>
    </w:p>
    <w:p w:rsidR="00F53CB3" w:rsidRPr="00FF451E" w:rsidRDefault="003C0077" w:rsidP="00DB4D8A">
      <w:pPr>
        <w:pStyle w:val="Heading3"/>
      </w:pPr>
      <w:r>
        <w:t>Individual variant</w:t>
      </w:r>
    </w:p>
    <w:p w:rsidR="003C0077" w:rsidRPr="003C0077" w:rsidRDefault="003C0077" w:rsidP="003C0077">
      <w:pPr>
        <w:pStyle w:val="ListParagraph"/>
        <w:rPr>
          <w:lang w:val="ru-RU"/>
        </w:rPr>
      </w:pPr>
      <w:r>
        <w:t>Variant</w:t>
      </w:r>
      <w:r w:rsidRPr="003C0077">
        <w:rPr>
          <w:lang w:val="ru-RU"/>
        </w:rPr>
        <w:t xml:space="preserve"> </w:t>
      </w:r>
      <w:r>
        <w:rPr>
          <w:lang w:val="ru-RU"/>
        </w:rPr>
        <w:t>№8</w:t>
      </w:r>
    </w:p>
    <w:p w:rsidR="003C0077" w:rsidRPr="003C0077" w:rsidRDefault="003C51DB" w:rsidP="003C0077">
      <w:pPr>
        <w:pStyle w:val="ListParagraph"/>
      </w:pPr>
      <w:r>
        <w:t xml:space="preserve">Training material – </w:t>
      </w:r>
      <w:r w:rsidR="003C0077" w:rsidRPr="003C0077">
        <w:t xml:space="preserve">functions with parameters-arrays of </w:t>
      </w:r>
      <w:r>
        <w:t>C#</w:t>
      </w:r>
      <w:r w:rsidR="003C0077" w:rsidRPr="003C0077">
        <w:t xml:space="preserve"> language.</w:t>
      </w:r>
    </w:p>
    <w:p w:rsidR="006573AD" w:rsidRDefault="003C0077" w:rsidP="003C0077">
      <w:pPr>
        <w:pStyle w:val="ListParagraph"/>
      </w:pPr>
      <w:r w:rsidRPr="003C0077">
        <w:t xml:space="preserve">It is necessary to implement the following requirements for program classes: 1.4, 2.1, 3.6, 4.1, </w:t>
      </w:r>
      <w:r w:rsidR="003C51DB" w:rsidRPr="003C0077">
        <w:t>and 5.4</w:t>
      </w:r>
      <w:r w:rsidR="006573AD">
        <w:t>.</w:t>
      </w:r>
    </w:p>
    <w:p w:rsidR="005F1582" w:rsidRPr="003C0077" w:rsidRDefault="005F1582" w:rsidP="003C0077">
      <w:pPr>
        <w:pStyle w:val="ListParagraph"/>
      </w:pPr>
      <w:r w:rsidRPr="003C0077">
        <w:br w:type="page"/>
      </w:r>
    </w:p>
    <w:p w:rsidR="00106E75" w:rsidRPr="00064824" w:rsidRDefault="00064824" w:rsidP="00064824">
      <w:pPr>
        <w:pStyle w:val="Heading2"/>
        <w:rPr>
          <w:lang w:val="en-US"/>
        </w:rPr>
      </w:pPr>
      <w:bookmarkStart w:id="6" w:name="_Toc89188904"/>
      <w:r>
        <w:rPr>
          <w:lang w:val="en-US"/>
        </w:rPr>
        <w:lastRenderedPageBreak/>
        <w:t>Analysis o</w:t>
      </w:r>
      <w:r w:rsidRPr="00064824">
        <w:rPr>
          <w:lang w:val="en-US"/>
        </w:rPr>
        <w:t xml:space="preserve">f </w:t>
      </w:r>
      <w:r w:rsidR="0037669F" w:rsidRPr="00064824">
        <w:rPr>
          <w:lang w:val="en-US"/>
        </w:rPr>
        <w:t>the</w:t>
      </w:r>
      <w:r w:rsidRPr="00064824">
        <w:rPr>
          <w:lang w:val="en-US"/>
        </w:rPr>
        <w:t xml:space="preserve"> Development Environment</w:t>
      </w:r>
      <w:bookmarkEnd w:id="6"/>
      <w:r w:rsidRPr="00064824">
        <w:rPr>
          <w:lang w:val="en-US"/>
        </w:rPr>
        <w:t xml:space="preserve"> </w:t>
      </w:r>
    </w:p>
    <w:p w:rsidR="00106E75" w:rsidRDefault="00106E75" w:rsidP="002C3CEF">
      <w:pPr>
        <w:spacing w:line="360" w:lineRule="auto"/>
        <w:jc w:val="both"/>
        <w:rPr>
          <w:sz w:val="28"/>
          <w:szCs w:val="28"/>
          <w:lang w:val="uk-UA"/>
        </w:rPr>
      </w:pPr>
    </w:p>
    <w:p w:rsidR="0037669F" w:rsidRPr="0037669F" w:rsidRDefault="0037669F" w:rsidP="0037669F">
      <w:pPr>
        <w:spacing w:line="360" w:lineRule="auto"/>
        <w:jc w:val="both"/>
        <w:rPr>
          <w:sz w:val="28"/>
          <w:szCs w:val="28"/>
          <w:lang w:val="uk-UA"/>
        </w:rPr>
      </w:pPr>
      <w:r w:rsidRPr="0037669F">
        <w:rPr>
          <w:sz w:val="28"/>
          <w:szCs w:val="28"/>
          <w:lang w:val="uk-UA"/>
        </w:rPr>
        <w:t xml:space="preserve">Microsoft Visual Studio is a series of Microsoft products that include an integrated software development environment and </w:t>
      </w:r>
      <w:r w:rsidR="001104B9">
        <w:rPr>
          <w:sz w:val="28"/>
          <w:szCs w:val="28"/>
          <w:lang w:val="uk-UA"/>
        </w:rPr>
        <w:t>many</w:t>
      </w:r>
      <w:r w:rsidRPr="0037669F">
        <w:rPr>
          <w:sz w:val="28"/>
          <w:szCs w:val="28"/>
          <w:lang w:val="uk-UA"/>
        </w:rPr>
        <w:t xml:space="preserve"> other tools. These products allow you to develop both console and GUI applications, including support for Windows Forms technology.</w:t>
      </w:r>
    </w:p>
    <w:p w:rsidR="0037669F" w:rsidRPr="0037669F" w:rsidRDefault="0037669F" w:rsidP="0037669F">
      <w:pPr>
        <w:spacing w:line="360" w:lineRule="auto"/>
        <w:jc w:val="both"/>
        <w:rPr>
          <w:sz w:val="28"/>
          <w:szCs w:val="28"/>
          <w:lang w:val="uk-UA"/>
        </w:rPr>
      </w:pPr>
      <w:r w:rsidRPr="0037669F">
        <w:rPr>
          <w:sz w:val="28"/>
          <w:szCs w:val="28"/>
          <w:lang w:val="uk-UA"/>
        </w:rPr>
        <w:t>C # is an object-oriented programming language with a secure typing system for the .NET platform.</w:t>
      </w:r>
    </w:p>
    <w:p w:rsidR="008B42F7" w:rsidRDefault="0037669F" w:rsidP="0037669F">
      <w:pPr>
        <w:spacing w:line="360" w:lineRule="auto"/>
        <w:jc w:val="both"/>
        <w:rPr>
          <w:sz w:val="28"/>
          <w:szCs w:val="28"/>
          <w:lang w:val="uk-UA"/>
        </w:rPr>
      </w:pPr>
      <w:r w:rsidRPr="0037669F">
        <w:rPr>
          <w:sz w:val="28"/>
          <w:szCs w:val="28"/>
          <w:lang w:val="uk-UA"/>
        </w:rPr>
        <w:t>The syntax of C # is close to C ++ and Java. The language has strict static typing, supports polymorphism, operator overload, pointers to member functions of classes, attributes, events, properties, exceptions, comments in XML format. Adopting many of its predecessors - C ++, Object Pascal, Module</w:t>
      </w:r>
      <w:r w:rsidR="001104B9">
        <w:rPr>
          <w:sz w:val="28"/>
          <w:szCs w:val="28"/>
          <w:lang w:val="uk-UA"/>
        </w:rPr>
        <w:t>,</w:t>
      </w:r>
      <w:r w:rsidRPr="0037669F">
        <w:rPr>
          <w:sz w:val="28"/>
          <w:szCs w:val="28"/>
          <w:lang w:val="uk-UA"/>
        </w:rPr>
        <w:t xml:space="preserve"> and Smalltalk - C #, based on the practice of their use, excludes some models that have proven to be problematic in software development, such as C #, in contrast to C ++, does not involve multiple inheritance</w:t>
      </w:r>
      <w:r w:rsidR="001104B9">
        <w:rPr>
          <w:sz w:val="28"/>
          <w:szCs w:val="28"/>
          <w:lang w:val="uk-UA"/>
        </w:rPr>
        <w:t>s</w:t>
      </w:r>
      <w:r w:rsidRPr="0037669F">
        <w:rPr>
          <w:sz w:val="28"/>
          <w:szCs w:val="28"/>
          <w:lang w:val="uk-UA"/>
        </w:rPr>
        <w:t xml:space="preserve"> of classes</w:t>
      </w:r>
      <w:r w:rsidR="00FF3482" w:rsidRPr="00FF3482">
        <w:rPr>
          <w:sz w:val="28"/>
          <w:szCs w:val="28"/>
          <w:lang w:val="uk-UA"/>
        </w:rPr>
        <w:t xml:space="preserve">. </w:t>
      </w:r>
      <w:r w:rsidR="008B42F7">
        <w:rPr>
          <w:sz w:val="28"/>
          <w:szCs w:val="28"/>
          <w:lang w:val="uk-UA"/>
        </w:rPr>
        <w:br w:type="page"/>
      </w:r>
    </w:p>
    <w:p w:rsidR="00642882" w:rsidRPr="002C3CEF" w:rsidRDefault="003A0B67" w:rsidP="00ED495E">
      <w:pPr>
        <w:pStyle w:val="Heading2"/>
      </w:pPr>
      <w:bookmarkStart w:id="7" w:name="_Toc89188905"/>
      <w:r>
        <w:lastRenderedPageBreak/>
        <w:t>Object</w:t>
      </w:r>
      <w:r w:rsidR="001104B9">
        <w:t>-</w:t>
      </w:r>
      <w:r>
        <w:t>Oriented</w:t>
      </w:r>
      <w:r w:rsidR="00A327A6">
        <w:t xml:space="preserve"> Analysis</w:t>
      </w:r>
      <w:bookmarkEnd w:id="7"/>
    </w:p>
    <w:p w:rsidR="006F1B31" w:rsidRDefault="006F1B31">
      <w:pPr>
        <w:rPr>
          <w:sz w:val="28"/>
          <w:szCs w:val="28"/>
          <w:lang w:val="uk-UA"/>
        </w:rPr>
      </w:pPr>
    </w:p>
    <w:p w:rsidR="006F1B31" w:rsidRPr="00294CBB" w:rsidRDefault="000D7285" w:rsidP="006B4289">
      <w:pPr>
        <w:pStyle w:val="ListParagraph"/>
        <w:numPr>
          <w:ilvl w:val="0"/>
          <w:numId w:val="5"/>
        </w:numPr>
      </w:pPr>
      <w:r w:rsidRPr="00294CBB">
        <w:t>According to Formation of Requirements, point 3)</w:t>
      </w:r>
    </w:p>
    <w:p w:rsidR="00A327A6" w:rsidRDefault="00A327A6">
      <w:pPr>
        <w:rPr>
          <w:sz w:val="28"/>
          <w:szCs w:val="28"/>
          <w:lang w:val="en-US"/>
        </w:rPr>
      </w:pPr>
    </w:p>
    <w:p w:rsidR="003013D9" w:rsidRPr="003013D9" w:rsidRDefault="003013D9" w:rsidP="00C877E9">
      <w:pPr>
        <w:pStyle w:val="PlantUML"/>
      </w:pPr>
      <w:r w:rsidRPr="003013D9">
        <w:t>@startuml</w:t>
      </w:r>
    </w:p>
    <w:p w:rsidR="003013D9" w:rsidRPr="003013D9" w:rsidRDefault="003013D9" w:rsidP="00C877E9">
      <w:pPr>
        <w:pStyle w:val="PlantUML"/>
      </w:pPr>
    </w:p>
    <w:p w:rsidR="003013D9" w:rsidRPr="003013D9" w:rsidRDefault="003013D9" w:rsidP="00C877E9">
      <w:pPr>
        <w:pStyle w:val="PlantUML"/>
      </w:pPr>
      <w:r w:rsidRPr="003013D9">
        <w:t>title Scenarios of using a lecture</w:t>
      </w:r>
    </w:p>
    <w:p w:rsidR="003013D9" w:rsidRPr="003013D9" w:rsidRDefault="003013D9" w:rsidP="00C877E9">
      <w:pPr>
        <w:pStyle w:val="PlantUML"/>
      </w:pPr>
    </w:p>
    <w:p w:rsidR="003013D9" w:rsidRPr="003013D9" w:rsidRDefault="003013D9" w:rsidP="00C877E9">
      <w:pPr>
        <w:pStyle w:val="PlantUML"/>
      </w:pPr>
      <w:r w:rsidRPr="003013D9">
        <w:t xml:space="preserve"> </w:t>
      </w:r>
    </w:p>
    <w:p w:rsidR="003013D9" w:rsidRPr="003013D9" w:rsidRDefault="003013D9" w:rsidP="00C877E9">
      <w:pPr>
        <w:pStyle w:val="PlantUML"/>
      </w:pPr>
      <w:r w:rsidRPr="003013D9">
        <w:t>:Teacher: as teacher</w:t>
      </w:r>
    </w:p>
    <w:p w:rsidR="003013D9" w:rsidRPr="003013D9" w:rsidRDefault="003013D9" w:rsidP="00C877E9">
      <w:pPr>
        <w:pStyle w:val="PlantUML"/>
      </w:pPr>
      <w:r w:rsidRPr="003013D9">
        <w:t>:Student: as student</w:t>
      </w:r>
    </w:p>
    <w:p w:rsidR="003013D9" w:rsidRPr="003013D9" w:rsidRDefault="003013D9" w:rsidP="00C877E9">
      <w:pPr>
        <w:pStyle w:val="PlantUML"/>
      </w:pPr>
      <w:r w:rsidRPr="003013D9">
        <w:t>(Lection) as lesson</w:t>
      </w:r>
    </w:p>
    <w:p w:rsidR="003013D9" w:rsidRPr="003013D9" w:rsidRDefault="003013D9" w:rsidP="00C877E9">
      <w:pPr>
        <w:pStyle w:val="PlantUML"/>
      </w:pPr>
    </w:p>
    <w:p w:rsidR="003013D9" w:rsidRPr="003013D9" w:rsidRDefault="003013D9" w:rsidP="00C877E9">
      <w:pPr>
        <w:pStyle w:val="PlantUML"/>
      </w:pPr>
      <w:r w:rsidRPr="003013D9">
        <w:t>(Add) as add</w:t>
      </w:r>
    </w:p>
    <w:p w:rsidR="003013D9" w:rsidRPr="003013D9" w:rsidRDefault="003013D9" w:rsidP="00C877E9">
      <w:pPr>
        <w:pStyle w:val="PlantUML"/>
      </w:pPr>
      <w:r w:rsidRPr="003013D9">
        <w:t>(Edit) as edit</w:t>
      </w:r>
    </w:p>
    <w:p w:rsidR="003013D9" w:rsidRPr="003013D9" w:rsidRDefault="003013D9" w:rsidP="00C877E9">
      <w:pPr>
        <w:pStyle w:val="PlantUML"/>
      </w:pPr>
      <w:r w:rsidRPr="003013D9">
        <w:t>(View) as view</w:t>
      </w:r>
    </w:p>
    <w:p w:rsidR="003013D9" w:rsidRPr="003013D9" w:rsidRDefault="003013D9" w:rsidP="00C877E9">
      <w:pPr>
        <w:pStyle w:val="PlantUML"/>
      </w:pPr>
    </w:p>
    <w:p w:rsidR="003013D9" w:rsidRPr="003013D9" w:rsidRDefault="003013D9" w:rsidP="00C877E9">
      <w:pPr>
        <w:pStyle w:val="PlantUML"/>
      </w:pPr>
    </w:p>
    <w:p w:rsidR="003013D9" w:rsidRPr="003013D9" w:rsidRDefault="003013D9" w:rsidP="00C877E9">
      <w:pPr>
        <w:pStyle w:val="PlantUML"/>
      </w:pPr>
      <w:r w:rsidRPr="003013D9">
        <w:t>student --&gt; view</w:t>
      </w:r>
    </w:p>
    <w:p w:rsidR="003013D9" w:rsidRPr="003013D9" w:rsidRDefault="003013D9" w:rsidP="00C877E9">
      <w:pPr>
        <w:pStyle w:val="PlantUML"/>
      </w:pPr>
    </w:p>
    <w:p w:rsidR="003013D9" w:rsidRPr="003013D9" w:rsidRDefault="003013D9" w:rsidP="00C877E9">
      <w:pPr>
        <w:pStyle w:val="PlantUML"/>
      </w:pPr>
      <w:r w:rsidRPr="003013D9">
        <w:t>teacher --&gt; add</w:t>
      </w:r>
    </w:p>
    <w:p w:rsidR="003013D9" w:rsidRPr="003013D9" w:rsidRDefault="003013D9" w:rsidP="00C877E9">
      <w:pPr>
        <w:pStyle w:val="PlantUML"/>
      </w:pPr>
      <w:r w:rsidRPr="003013D9">
        <w:t>teacher --&gt; edit</w:t>
      </w:r>
    </w:p>
    <w:p w:rsidR="003013D9" w:rsidRPr="003013D9" w:rsidRDefault="003013D9" w:rsidP="00C877E9">
      <w:pPr>
        <w:pStyle w:val="PlantUML"/>
      </w:pPr>
    </w:p>
    <w:p w:rsidR="003013D9" w:rsidRPr="003013D9" w:rsidRDefault="003013D9" w:rsidP="00C877E9">
      <w:pPr>
        <w:pStyle w:val="PlantUML"/>
      </w:pPr>
      <w:r w:rsidRPr="003013D9">
        <w:t>add ..&gt; lesson</w:t>
      </w:r>
    </w:p>
    <w:p w:rsidR="003013D9" w:rsidRPr="003013D9" w:rsidRDefault="003013D9" w:rsidP="00C877E9">
      <w:pPr>
        <w:pStyle w:val="PlantUML"/>
      </w:pPr>
      <w:r w:rsidRPr="003013D9">
        <w:t>edit ..&gt; lesson</w:t>
      </w:r>
    </w:p>
    <w:p w:rsidR="003013D9" w:rsidRPr="003013D9" w:rsidRDefault="003013D9" w:rsidP="00C877E9">
      <w:pPr>
        <w:pStyle w:val="PlantUML"/>
      </w:pPr>
    </w:p>
    <w:p w:rsidR="003013D9" w:rsidRPr="003013D9" w:rsidRDefault="003013D9" w:rsidP="00C877E9">
      <w:pPr>
        <w:pStyle w:val="PlantUML"/>
      </w:pPr>
      <w:r w:rsidRPr="003013D9">
        <w:t>view  ..&gt; lesson</w:t>
      </w:r>
    </w:p>
    <w:p w:rsidR="003013D9" w:rsidRPr="003013D9" w:rsidRDefault="003013D9" w:rsidP="00C877E9">
      <w:pPr>
        <w:pStyle w:val="PlantUML"/>
      </w:pPr>
    </w:p>
    <w:p w:rsidR="003013D9" w:rsidRDefault="003013D9" w:rsidP="00C877E9">
      <w:pPr>
        <w:pStyle w:val="PlantUML"/>
      </w:pPr>
      <w:r w:rsidRPr="003013D9">
        <w:t>@enduml</w:t>
      </w:r>
    </w:p>
    <w:p w:rsidR="003F0125" w:rsidRDefault="00C877E9" w:rsidP="00C877E9">
      <w:pPr>
        <w:pStyle w:val="PlantUMLImg"/>
      </w:pPr>
      <w:r>
        <w:rPr>
          <w:noProof/>
          <w:lang w:eastAsia="en-US"/>
        </w:rPr>
        <w:drawing>
          <wp:inline distT="0" distB="0" distL="0" distR="0">
            <wp:extent cx="2533650" cy="2886075"/>
            <wp:effectExtent l="0" t="0" r="0" b="9525"/>
            <wp:docPr id="158" name="Picture 15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8" name=""/>
                    <pic:cNvPicPr/>
                  </pic:nvPicPr>
                  <pic:blipFill>
                    <a:blip r:embed="rId9">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C877E9" w:rsidRDefault="00C877E9">
      <w:pPr>
        <w:rPr>
          <w:sz w:val="28"/>
          <w:szCs w:val="28"/>
          <w:lang w:val="en-US"/>
        </w:rPr>
      </w:pPr>
    </w:p>
    <w:p w:rsidR="00A327A6" w:rsidRDefault="00A327A6">
      <w:pPr>
        <w:rPr>
          <w:sz w:val="28"/>
          <w:szCs w:val="28"/>
          <w:lang w:val="ru-RU"/>
        </w:rPr>
      </w:pPr>
    </w:p>
    <w:p w:rsidR="00A327A6" w:rsidRDefault="00A327A6">
      <w:pPr>
        <w:rPr>
          <w:sz w:val="28"/>
          <w:szCs w:val="28"/>
          <w:lang w:val="en-US"/>
        </w:rPr>
      </w:pPr>
      <w:r>
        <w:rPr>
          <w:sz w:val="28"/>
          <w:szCs w:val="28"/>
          <w:lang w:val="en-US"/>
        </w:rPr>
        <w:t xml:space="preserve">Also, according </w:t>
      </w:r>
      <w:r w:rsidR="00F80D58">
        <w:rPr>
          <w:sz w:val="28"/>
          <w:szCs w:val="28"/>
          <w:lang w:val="en-US"/>
        </w:rPr>
        <w:t xml:space="preserve">to </w:t>
      </w:r>
      <w:r w:rsidR="009D0461">
        <w:rPr>
          <w:sz w:val="28"/>
          <w:szCs w:val="28"/>
          <w:lang w:val="en-US"/>
        </w:rPr>
        <w:t>the 8</w:t>
      </w:r>
      <w:r w:rsidR="009D0461" w:rsidRPr="009D0461">
        <w:rPr>
          <w:sz w:val="28"/>
          <w:szCs w:val="28"/>
          <w:vertAlign w:val="superscript"/>
          <w:lang w:val="en-US"/>
        </w:rPr>
        <w:t>th</w:t>
      </w:r>
      <w:r w:rsidR="009D0461">
        <w:rPr>
          <w:sz w:val="28"/>
          <w:szCs w:val="28"/>
          <w:lang w:val="en-US"/>
        </w:rPr>
        <w:t xml:space="preserve"> variant, requirement 1.4 (t</w:t>
      </w:r>
      <w:r w:rsidR="009D0461" w:rsidRPr="009D0461">
        <w:rPr>
          <w:sz w:val="28"/>
          <w:szCs w:val="28"/>
          <w:lang w:val="en-US"/>
        </w:rPr>
        <w:t>he material is presented according to the scheme s</w:t>
      </w:r>
      <w:r w:rsidR="00C029A9">
        <w:rPr>
          <w:sz w:val="28"/>
          <w:szCs w:val="28"/>
          <w:lang w:val="en-US"/>
        </w:rPr>
        <w:t>et by the teacher for each case</w:t>
      </w:r>
      <w:r w:rsidR="009D0461">
        <w:rPr>
          <w:sz w:val="28"/>
          <w:szCs w:val="28"/>
          <w:lang w:val="en-US"/>
        </w:rPr>
        <w:t>) must be implemented</w:t>
      </w:r>
      <w:r w:rsidR="00B92507">
        <w:rPr>
          <w:sz w:val="28"/>
          <w:szCs w:val="28"/>
          <w:lang w:val="en-US"/>
        </w:rPr>
        <w:t>. It means that</w:t>
      </w:r>
      <w:r w:rsidR="009D0461">
        <w:rPr>
          <w:sz w:val="28"/>
          <w:szCs w:val="28"/>
          <w:lang w:val="en-US"/>
        </w:rPr>
        <w:t xml:space="preserve"> the realization of the feature of reorderi</w:t>
      </w:r>
      <w:r w:rsidR="00B92507">
        <w:rPr>
          <w:sz w:val="28"/>
          <w:szCs w:val="28"/>
          <w:lang w:val="en-US"/>
        </w:rPr>
        <w:t xml:space="preserve">ng of </w:t>
      </w:r>
      <w:r w:rsidR="000A5195">
        <w:rPr>
          <w:sz w:val="28"/>
          <w:szCs w:val="28"/>
          <w:lang w:val="en-US"/>
        </w:rPr>
        <w:t>the lectures must be fulfilled.</w:t>
      </w:r>
    </w:p>
    <w:p w:rsidR="000A5195" w:rsidRDefault="000A5195">
      <w:pPr>
        <w:rPr>
          <w:sz w:val="28"/>
          <w:szCs w:val="28"/>
          <w:lang w:val="en-US"/>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Editing list of Lectures</w:t>
      </w:r>
    </w:p>
    <w:p w:rsidR="000A5195" w:rsidRPr="000A5195" w:rsidRDefault="000A5195" w:rsidP="00C877E9">
      <w:pPr>
        <w:pStyle w:val="PlantUML"/>
      </w:pPr>
    </w:p>
    <w:p w:rsidR="000A5195" w:rsidRPr="000A5195" w:rsidRDefault="000A5195" w:rsidP="00C877E9">
      <w:pPr>
        <w:pStyle w:val="PlantUML"/>
      </w:pPr>
      <w:r w:rsidRPr="000A5195">
        <w:t>:Teacher: as teacher</w:t>
      </w:r>
    </w:p>
    <w:p w:rsidR="000A5195" w:rsidRPr="000A5195" w:rsidRDefault="000A5195" w:rsidP="00C877E9">
      <w:pPr>
        <w:pStyle w:val="PlantUML"/>
      </w:pPr>
    </w:p>
    <w:p w:rsidR="000A5195" w:rsidRPr="000A5195" w:rsidRDefault="000A5195" w:rsidP="00C877E9">
      <w:pPr>
        <w:pStyle w:val="PlantUML"/>
      </w:pPr>
      <w:r w:rsidRPr="000A5195">
        <w:t>(List of lections) as lection</w:t>
      </w:r>
    </w:p>
    <w:p w:rsidR="000A5195" w:rsidRPr="000A5195" w:rsidRDefault="000A5195" w:rsidP="00C877E9">
      <w:pPr>
        <w:pStyle w:val="PlantUML"/>
      </w:pPr>
    </w:p>
    <w:p w:rsidR="000A5195" w:rsidRPr="000A5195" w:rsidRDefault="000A5195" w:rsidP="00C877E9">
      <w:pPr>
        <w:pStyle w:val="PlantUML"/>
      </w:pPr>
    </w:p>
    <w:p w:rsidR="000A5195" w:rsidRPr="000A5195" w:rsidRDefault="000A5195" w:rsidP="00C877E9">
      <w:pPr>
        <w:pStyle w:val="PlantUML"/>
      </w:pPr>
      <w:r w:rsidRPr="000A5195">
        <w:t>(Edit) as edit</w:t>
      </w:r>
    </w:p>
    <w:p w:rsidR="000A5195" w:rsidRPr="000A5195" w:rsidRDefault="000A5195" w:rsidP="00C877E9">
      <w:pPr>
        <w:pStyle w:val="PlantUML"/>
      </w:pPr>
    </w:p>
    <w:p w:rsidR="000A5195" w:rsidRPr="000A5195" w:rsidRDefault="000A5195" w:rsidP="00C877E9">
      <w:pPr>
        <w:pStyle w:val="PlantUML"/>
      </w:pPr>
      <w:r w:rsidRPr="000A5195">
        <w:t>teacher --&gt; edit</w:t>
      </w:r>
    </w:p>
    <w:p w:rsidR="000A5195" w:rsidRPr="000A5195" w:rsidRDefault="000A5195" w:rsidP="00C877E9">
      <w:pPr>
        <w:pStyle w:val="PlantUML"/>
      </w:pPr>
    </w:p>
    <w:p w:rsidR="000A5195" w:rsidRPr="000A5195" w:rsidRDefault="000A5195" w:rsidP="00C877E9">
      <w:pPr>
        <w:pStyle w:val="PlantUML"/>
      </w:pPr>
      <w:r w:rsidRPr="000A5195">
        <w:t>edit ..&gt; lection</w:t>
      </w:r>
    </w:p>
    <w:p w:rsidR="000A5195" w:rsidRPr="000A5195" w:rsidRDefault="000A5195" w:rsidP="00C877E9">
      <w:pPr>
        <w:pStyle w:val="PlantUML"/>
      </w:pP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1752600" cy="2905125"/>
            <wp:effectExtent l="0" t="0" r="0" b="9525"/>
            <wp:docPr id="159" name="Picture 15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9" name=""/>
                    <pic:cNvPicPr/>
                  </pic:nvPicPr>
                  <pic:blipFill>
                    <a:blip r:embed="rId10">
                      <a:extLst>
                        <a:ext uri="{28A0092B-C50C-407E-A947-70E740481C1C}">
                          <a14:useLocalDpi xmlns:a14="http://schemas.microsoft.com/office/drawing/2010/main" val="0"/>
                        </a:ext>
                      </a:extLst>
                    </a:blip>
                    <a:stretch>
                      <a:fillRect/>
                    </a:stretch>
                  </pic:blipFill>
                  <pic:spPr>
                    <a:xfrm>
                      <a:off x="0" y="0"/>
                      <a:ext cx="1752600" cy="2905125"/>
                    </a:xfrm>
                    <a:prstGeom prst="rect">
                      <a:avLst/>
                    </a:prstGeom>
                  </pic:spPr>
                </pic:pic>
              </a:graphicData>
            </a:graphic>
          </wp:inline>
        </w:drawing>
      </w:r>
    </w:p>
    <w:p w:rsidR="00C877E9" w:rsidRDefault="00C877E9">
      <w:pPr>
        <w:rPr>
          <w:sz w:val="28"/>
          <w:szCs w:val="28"/>
          <w:lang w:val="en-US"/>
        </w:rPr>
      </w:pPr>
    </w:p>
    <w:p w:rsidR="00745C8F" w:rsidRDefault="00745C8F">
      <w:pPr>
        <w:rPr>
          <w:sz w:val="28"/>
          <w:szCs w:val="28"/>
          <w:lang w:val="en-US"/>
        </w:rPr>
      </w:pPr>
    </w:p>
    <w:p w:rsidR="00745C8F" w:rsidRDefault="00745C8F">
      <w:pPr>
        <w:rPr>
          <w:sz w:val="28"/>
          <w:szCs w:val="28"/>
          <w:lang w:val="en-US"/>
        </w:rPr>
      </w:pPr>
      <w:r>
        <w:rPr>
          <w:sz w:val="28"/>
          <w:szCs w:val="28"/>
          <w:lang w:val="en-US"/>
        </w:rPr>
        <w:br w:type="page"/>
      </w:r>
    </w:p>
    <w:p w:rsidR="00C029A9" w:rsidRPr="00045700" w:rsidRDefault="00C029A9" w:rsidP="006B4289">
      <w:pPr>
        <w:pStyle w:val="ListParagraph"/>
        <w:numPr>
          <w:ilvl w:val="0"/>
          <w:numId w:val="5"/>
        </w:numPr>
      </w:pPr>
      <w:r w:rsidRPr="00045700">
        <w:lastRenderedPageBreak/>
        <w:t>According to Formation of Requirements, point 4)</w:t>
      </w:r>
    </w:p>
    <w:p w:rsidR="006F1B31" w:rsidRDefault="006F1B31">
      <w:pPr>
        <w:rPr>
          <w:sz w:val="28"/>
          <w:szCs w:val="28"/>
          <w:lang w:val="uk-UA"/>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Scenarios of using a Test</w:t>
      </w:r>
    </w:p>
    <w:p w:rsidR="000A5195" w:rsidRPr="000A5195" w:rsidRDefault="000A5195" w:rsidP="00C877E9">
      <w:pPr>
        <w:pStyle w:val="PlantUML"/>
      </w:pPr>
    </w:p>
    <w:p w:rsidR="000A5195" w:rsidRPr="000A5195" w:rsidRDefault="000A5195" w:rsidP="00C877E9">
      <w:pPr>
        <w:pStyle w:val="PlantUML"/>
      </w:pPr>
      <w:r w:rsidRPr="000A5195">
        <w:t>:Teacher: as teacher</w:t>
      </w:r>
    </w:p>
    <w:p w:rsidR="000A5195" w:rsidRPr="000A5195" w:rsidRDefault="000A5195" w:rsidP="00C877E9">
      <w:pPr>
        <w:pStyle w:val="PlantUML"/>
      </w:pPr>
      <w:r w:rsidRPr="000A5195">
        <w:t>:Student: as student</w:t>
      </w:r>
    </w:p>
    <w:p w:rsidR="000A5195" w:rsidRPr="000A5195" w:rsidRDefault="000A5195" w:rsidP="00C877E9">
      <w:pPr>
        <w:pStyle w:val="PlantUML"/>
      </w:pPr>
      <w:r w:rsidRPr="000A5195">
        <w:t>(Test) as lesson</w:t>
      </w:r>
    </w:p>
    <w:p w:rsidR="000A5195" w:rsidRPr="000A5195" w:rsidRDefault="000A5195" w:rsidP="00C877E9">
      <w:pPr>
        <w:pStyle w:val="PlantUML"/>
      </w:pPr>
    </w:p>
    <w:p w:rsidR="000A5195" w:rsidRPr="000A5195" w:rsidRDefault="000A5195" w:rsidP="00C877E9">
      <w:pPr>
        <w:pStyle w:val="PlantUML"/>
      </w:pPr>
      <w:r w:rsidRPr="000A5195">
        <w:t>(Add) as add</w:t>
      </w:r>
    </w:p>
    <w:p w:rsidR="000A5195" w:rsidRPr="000A5195" w:rsidRDefault="000A5195" w:rsidP="00C877E9">
      <w:pPr>
        <w:pStyle w:val="PlantUML"/>
      </w:pPr>
      <w:r w:rsidRPr="000A5195">
        <w:t>(Edit) as edit</w:t>
      </w:r>
    </w:p>
    <w:p w:rsidR="000A5195" w:rsidRPr="000A5195" w:rsidRDefault="000A5195" w:rsidP="00C877E9">
      <w:pPr>
        <w:pStyle w:val="PlantUML"/>
      </w:pPr>
      <w:r w:rsidRPr="000A5195">
        <w:t>(View) as view</w:t>
      </w:r>
    </w:p>
    <w:p w:rsidR="000A5195" w:rsidRPr="000A5195" w:rsidRDefault="000A5195" w:rsidP="00C877E9">
      <w:pPr>
        <w:pStyle w:val="PlantUML"/>
      </w:pPr>
    </w:p>
    <w:p w:rsidR="000A5195" w:rsidRPr="000A5195" w:rsidRDefault="000A5195" w:rsidP="00C877E9">
      <w:pPr>
        <w:pStyle w:val="PlantUML"/>
      </w:pPr>
      <w:r w:rsidRPr="000A5195">
        <w:t>student --&gt; view</w:t>
      </w:r>
    </w:p>
    <w:p w:rsidR="000A5195" w:rsidRPr="000A5195" w:rsidRDefault="000A5195" w:rsidP="00C877E9">
      <w:pPr>
        <w:pStyle w:val="PlantUML"/>
      </w:pPr>
    </w:p>
    <w:p w:rsidR="000A5195" w:rsidRPr="000A5195" w:rsidRDefault="000A5195" w:rsidP="00C877E9">
      <w:pPr>
        <w:pStyle w:val="PlantUML"/>
      </w:pPr>
      <w:r w:rsidRPr="000A5195">
        <w:t>teacher --&gt; add</w:t>
      </w:r>
    </w:p>
    <w:p w:rsidR="000A5195" w:rsidRPr="000A5195" w:rsidRDefault="000A5195" w:rsidP="00C877E9">
      <w:pPr>
        <w:pStyle w:val="PlantUML"/>
      </w:pPr>
      <w:r w:rsidRPr="000A5195">
        <w:t>teacher --&gt; edit</w:t>
      </w:r>
    </w:p>
    <w:p w:rsidR="000A5195" w:rsidRPr="000A5195" w:rsidRDefault="000A5195" w:rsidP="00C877E9">
      <w:pPr>
        <w:pStyle w:val="PlantUML"/>
      </w:pPr>
    </w:p>
    <w:p w:rsidR="000A5195" w:rsidRPr="000A5195" w:rsidRDefault="000A5195" w:rsidP="00C877E9">
      <w:pPr>
        <w:pStyle w:val="PlantUML"/>
      </w:pPr>
      <w:r w:rsidRPr="000A5195">
        <w:t>add ..&gt; lesson</w:t>
      </w:r>
    </w:p>
    <w:p w:rsidR="000A5195" w:rsidRPr="000A5195" w:rsidRDefault="000A5195" w:rsidP="00C877E9">
      <w:pPr>
        <w:pStyle w:val="PlantUML"/>
      </w:pPr>
      <w:r w:rsidRPr="000A5195">
        <w:t>edit ..&gt; lesson</w:t>
      </w:r>
    </w:p>
    <w:p w:rsidR="000A5195" w:rsidRPr="000A5195" w:rsidRDefault="000A5195" w:rsidP="00C877E9">
      <w:pPr>
        <w:pStyle w:val="PlantUML"/>
      </w:pPr>
    </w:p>
    <w:p w:rsidR="000A5195" w:rsidRPr="000A5195" w:rsidRDefault="000A5195" w:rsidP="00C877E9">
      <w:pPr>
        <w:pStyle w:val="PlantUML"/>
      </w:pPr>
      <w:r w:rsidRPr="000A5195">
        <w:t>view  ..&gt; lesson</w:t>
      </w:r>
    </w:p>
    <w:p w:rsidR="000A5195" w:rsidRPr="000A5195" w:rsidRDefault="000A5195" w:rsidP="00C877E9">
      <w:pPr>
        <w:pStyle w:val="PlantUML"/>
      </w:pP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2533650" cy="2886075"/>
            <wp:effectExtent l="0" t="0" r="0" b="9525"/>
            <wp:docPr id="160" name="Picture 16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0" name=""/>
                    <pic:cNvPicPr/>
                  </pic:nvPicPr>
                  <pic:blipFill>
                    <a:blip r:embed="rId11">
                      <a:extLst>
                        <a:ext uri="{28A0092B-C50C-407E-A947-70E740481C1C}">
                          <a14:useLocalDpi xmlns:a14="http://schemas.microsoft.com/office/drawing/2010/main" val="0"/>
                        </a:ext>
                      </a:extLst>
                    </a:blip>
                    <a:stretch>
                      <a:fillRect/>
                    </a:stretch>
                  </pic:blipFill>
                  <pic:spPr>
                    <a:xfrm>
                      <a:off x="0" y="0"/>
                      <a:ext cx="2533650" cy="2886075"/>
                    </a:xfrm>
                    <a:prstGeom prst="rect">
                      <a:avLst/>
                    </a:prstGeom>
                  </pic:spPr>
                </pic:pic>
              </a:graphicData>
            </a:graphic>
          </wp:inline>
        </w:drawing>
      </w:r>
    </w:p>
    <w:p w:rsidR="00C877E9" w:rsidRDefault="00C877E9">
      <w:pPr>
        <w:rPr>
          <w:sz w:val="28"/>
          <w:szCs w:val="28"/>
          <w:lang w:val="uk-UA"/>
        </w:rPr>
      </w:pPr>
    </w:p>
    <w:p w:rsidR="00C029A9" w:rsidRDefault="00C029A9">
      <w:pPr>
        <w:rPr>
          <w:sz w:val="28"/>
          <w:szCs w:val="28"/>
          <w:lang w:val="uk-UA"/>
        </w:rPr>
      </w:pPr>
    </w:p>
    <w:p w:rsidR="00C029A9" w:rsidRDefault="00F5006C" w:rsidP="00C029A9">
      <w:pPr>
        <w:rPr>
          <w:sz w:val="28"/>
          <w:szCs w:val="28"/>
          <w:lang w:val="en-US"/>
        </w:rPr>
      </w:pPr>
      <w:r>
        <w:rPr>
          <w:sz w:val="28"/>
          <w:szCs w:val="28"/>
          <w:lang w:val="en-US"/>
        </w:rPr>
        <w:t>A</w:t>
      </w:r>
      <w:r w:rsidR="00C029A9">
        <w:rPr>
          <w:sz w:val="28"/>
          <w:szCs w:val="28"/>
          <w:lang w:val="en-US"/>
        </w:rPr>
        <w:t>ccording to the 8</w:t>
      </w:r>
      <w:r w:rsidR="00C029A9" w:rsidRPr="009D0461">
        <w:rPr>
          <w:sz w:val="28"/>
          <w:szCs w:val="28"/>
          <w:vertAlign w:val="superscript"/>
          <w:lang w:val="en-US"/>
        </w:rPr>
        <w:t>th</w:t>
      </w:r>
      <w:r w:rsidR="00C029A9">
        <w:rPr>
          <w:sz w:val="28"/>
          <w:szCs w:val="28"/>
          <w:lang w:val="en-US"/>
        </w:rPr>
        <w:t xml:space="preserve"> variant, requirement 2.1 (t</w:t>
      </w:r>
      <w:r w:rsidR="00C029A9" w:rsidRPr="00C029A9">
        <w:rPr>
          <w:sz w:val="28"/>
          <w:szCs w:val="28"/>
          <w:lang w:val="en-US"/>
        </w:rPr>
        <w:t>asks such as "choosing an alternative answer"</w:t>
      </w:r>
      <w:r w:rsidR="00C029A9">
        <w:rPr>
          <w:sz w:val="28"/>
          <w:szCs w:val="28"/>
          <w:lang w:val="en-US"/>
        </w:rPr>
        <w:t xml:space="preserve">) must be implemented. It means that the realization of the </w:t>
      </w:r>
      <w:r w:rsidR="002116CC" w:rsidRPr="002116CC">
        <w:rPr>
          <w:sz w:val="28"/>
          <w:szCs w:val="28"/>
          <w:lang w:val="en-US"/>
        </w:rPr>
        <w:t>possibility</w:t>
      </w:r>
      <w:r w:rsidR="002116CC">
        <w:rPr>
          <w:sz w:val="28"/>
          <w:szCs w:val="28"/>
          <w:lang w:val="en-US"/>
        </w:rPr>
        <w:t xml:space="preserve"> to add a question with</w:t>
      </w:r>
      <w:r w:rsidR="0038297D">
        <w:rPr>
          <w:sz w:val="28"/>
          <w:szCs w:val="28"/>
          <w:lang w:val="en-US"/>
        </w:rPr>
        <w:t xml:space="preserve"> an open answer must be fulfilled.</w:t>
      </w:r>
    </w:p>
    <w:p w:rsidR="0038297D" w:rsidRDefault="0038297D" w:rsidP="00C029A9">
      <w:pPr>
        <w:rPr>
          <w:sz w:val="28"/>
          <w:szCs w:val="28"/>
          <w:lang w:val="en-US"/>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Types of questions</w:t>
      </w:r>
    </w:p>
    <w:p w:rsidR="000A5195" w:rsidRPr="000A5195" w:rsidRDefault="000A5195" w:rsidP="00C877E9">
      <w:pPr>
        <w:pStyle w:val="PlantUML"/>
      </w:pPr>
    </w:p>
    <w:p w:rsidR="000A5195" w:rsidRPr="000A5195" w:rsidRDefault="000A5195" w:rsidP="00C877E9">
      <w:pPr>
        <w:pStyle w:val="PlantUML"/>
      </w:pPr>
    </w:p>
    <w:p w:rsidR="000A5195" w:rsidRPr="000A5195" w:rsidRDefault="000A5195" w:rsidP="00C877E9">
      <w:pPr>
        <w:pStyle w:val="PlantUML"/>
      </w:pPr>
      <w:r w:rsidRPr="000A5195">
        <w:t>(Question) as question</w:t>
      </w:r>
    </w:p>
    <w:p w:rsidR="000A5195" w:rsidRPr="000A5195" w:rsidRDefault="000A5195" w:rsidP="00C877E9">
      <w:pPr>
        <w:pStyle w:val="PlantUML"/>
      </w:pPr>
      <w:r w:rsidRPr="000A5195">
        <w:t>(One right answer) as one</w:t>
      </w:r>
    </w:p>
    <w:p w:rsidR="000A5195" w:rsidRPr="000A5195" w:rsidRDefault="000A5195" w:rsidP="00C877E9">
      <w:pPr>
        <w:pStyle w:val="PlantUML"/>
      </w:pPr>
      <w:r w:rsidRPr="000A5195">
        <w:t>(Multiple right answers) as mult</w:t>
      </w:r>
    </w:p>
    <w:p w:rsidR="000A5195" w:rsidRPr="000A5195" w:rsidRDefault="000A5195" w:rsidP="00C877E9">
      <w:pPr>
        <w:pStyle w:val="PlantUML"/>
      </w:pPr>
      <w:r w:rsidRPr="000A5195">
        <w:t>(One right answer) as alt</w:t>
      </w:r>
    </w:p>
    <w:p w:rsidR="000A5195" w:rsidRPr="000A5195" w:rsidRDefault="000A5195" w:rsidP="00C877E9">
      <w:pPr>
        <w:pStyle w:val="PlantUML"/>
      </w:pPr>
    </w:p>
    <w:p w:rsidR="000A5195" w:rsidRPr="000A5195" w:rsidRDefault="000A5195" w:rsidP="00C877E9">
      <w:pPr>
        <w:pStyle w:val="PlantUML"/>
      </w:pPr>
      <w:r w:rsidRPr="000A5195">
        <w:t>question ..&gt; one</w:t>
      </w:r>
    </w:p>
    <w:p w:rsidR="000A5195" w:rsidRPr="000A5195" w:rsidRDefault="000A5195" w:rsidP="00C877E9">
      <w:pPr>
        <w:pStyle w:val="PlantUML"/>
      </w:pPr>
      <w:r w:rsidRPr="000A5195">
        <w:t>question ..&gt; mult</w:t>
      </w:r>
    </w:p>
    <w:p w:rsidR="000A5195" w:rsidRPr="000A5195" w:rsidRDefault="000A5195" w:rsidP="00C877E9">
      <w:pPr>
        <w:pStyle w:val="PlantUML"/>
      </w:pPr>
      <w:r w:rsidRPr="000A5195">
        <w:t>question ..&gt; alt</w:t>
      </w: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5486400" cy="1628775"/>
            <wp:effectExtent l="0" t="0" r="0" b="9525"/>
            <wp:docPr id="161" name="Picture 16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 name=""/>
                    <pic:cNvPicPr/>
                  </pic:nvPicPr>
                  <pic:blipFill>
                    <a:blip r:embed="rId12">
                      <a:extLst>
                        <a:ext uri="{28A0092B-C50C-407E-A947-70E740481C1C}">
                          <a14:useLocalDpi xmlns:a14="http://schemas.microsoft.com/office/drawing/2010/main" val="0"/>
                        </a:ext>
                      </a:extLst>
                    </a:blip>
                    <a:stretch>
                      <a:fillRect/>
                    </a:stretch>
                  </pic:blipFill>
                  <pic:spPr>
                    <a:xfrm>
                      <a:off x="0" y="0"/>
                      <a:ext cx="5486400" cy="1628775"/>
                    </a:xfrm>
                    <a:prstGeom prst="rect">
                      <a:avLst/>
                    </a:prstGeom>
                  </pic:spPr>
                </pic:pic>
              </a:graphicData>
            </a:graphic>
          </wp:inline>
        </w:drawing>
      </w:r>
    </w:p>
    <w:p w:rsidR="00C877E9" w:rsidRDefault="00C877E9" w:rsidP="00C029A9">
      <w:pPr>
        <w:rPr>
          <w:sz w:val="28"/>
          <w:szCs w:val="28"/>
          <w:lang w:val="en-US"/>
        </w:rPr>
      </w:pPr>
    </w:p>
    <w:p w:rsidR="00023538" w:rsidRDefault="00023538">
      <w:pPr>
        <w:rPr>
          <w:sz w:val="28"/>
          <w:szCs w:val="28"/>
          <w:lang w:val="en-US"/>
        </w:rPr>
      </w:pPr>
      <w:r>
        <w:rPr>
          <w:sz w:val="28"/>
          <w:szCs w:val="28"/>
          <w:lang w:val="en-US"/>
        </w:rPr>
        <w:br w:type="page"/>
      </w:r>
    </w:p>
    <w:p w:rsidR="00A029F7" w:rsidRDefault="00A029F7" w:rsidP="00C029A9">
      <w:pPr>
        <w:rPr>
          <w:sz w:val="28"/>
          <w:szCs w:val="28"/>
          <w:lang w:val="en-US"/>
        </w:rPr>
      </w:pPr>
      <w:r>
        <w:rPr>
          <w:sz w:val="28"/>
          <w:szCs w:val="28"/>
          <w:lang w:val="en-US"/>
        </w:rPr>
        <w:lastRenderedPageBreak/>
        <w:t xml:space="preserve">Adding this to the use case diagram for </w:t>
      </w:r>
      <w:r w:rsidR="001104B9">
        <w:rPr>
          <w:sz w:val="28"/>
          <w:szCs w:val="28"/>
          <w:lang w:val="en-US"/>
        </w:rPr>
        <w:t xml:space="preserve">a </w:t>
      </w:r>
      <w:r>
        <w:rPr>
          <w:sz w:val="28"/>
          <w:szCs w:val="28"/>
          <w:lang w:val="en-US"/>
        </w:rPr>
        <w:t>test, we obtain:</w:t>
      </w:r>
    </w:p>
    <w:p w:rsidR="00A029F7" w:rsidRDefault="00A029F7" w:rsidP="00C029A9">
      <w:pPr>
        <w:rPr>
          <w:sz w:val="28"/>
          <w:szCs w:val="28"/>
          <w:lang w:val="en-US"/>
        </w:rPr>
      </w:pPr>
    </w:p>
    <w:p w:rsidR="000A5195" w:rsidRPr="000A5195" w:rsidRDefault="000A5195" w:rsidP="00C877E9">
      <w:pPr>
        <w:pStyle w:val="PlantUML"/>
      </w:pPr>
      <w:r w:rsidRPr="000A5195">
        <w:t>@startuml</w:t>
      </w:r>
    </w:p>
    <w:p w:rsidR="000A5195" w:rsidRPr="000A5195" w:rsidRDefault="000A5195" w:rsidP="00C877E9">
      <w:pPr>
        <w:pStyle w:val="PlantUML"/>
      </w:pPr>
    </w:p>
    <w:p w:rsidR="000A5195" w:rsidRPr="000A5195" w:rsidRDefault="000A5195" w:rsidP="00C877E9">
      <w:pPr>
        <w:pStyle w:val="PlantUML"/>
      </w:pPr>
      <w:r w:rsidRPr="000A5195">
        <w:t>title Test use case from teacher side</w:t>
      </w:r>
    </w:p>
    <w:p w:rsidR="000A5195" w:rsidRPr="000A5195" w:rsidRDefault="000A5195" w:rsidP="00C877E9">
      <w:pPr>
        <w:pStyle w:val="PlantUML"/>
      </w:pPr>
    </w:p>
    <w:p w:rsidR="000A5195" w:rsidRPr="000A5195" w:rsidRDefault="000A5195" w:rsidP="00C877E9">
      <w:pPr>
        <w:pStyle w:val="PlantUML"/>
      </w:pPr>
      <w:r w:rsidRPr="000A5195">
        <w:t>:Teacher: as teacher</w:t>
      </w:r>
    </w:p>
    <w:p w:rsidR="000A5195" w:rsidRPr="000A5195" w:rsidRDefault="000A5195" w:rsidP="00C877E9">
      <w:pPr>
        <w:pStyle w:val="PlantUML"/>
      </w:pPr>
      <w:r w:rsidRPr="000A5195">
        <w:t>(Test) as test</w:t>
      </w:r>
    </w:p>
    <w:p w:rsidR="000A5195" w:rsidRPr="000A5195" w:rsidRDefault="000A5195" w:rsidP="00C877E9">
      <w:pPr>
        <w:pStyle w:val="PlantUML"/>
      </w:pPr>
      <w:r w:rsidRPr="000A5195">
        <w:t>(Question) as question</w:t>
      </w:r>
    </w:p>
    <w:p w:rsidR="000A5195" w:rsidRPr="000A5195" w:rsidRDefault="000A5195" w:rsidP="00C877E9">
      <w:pPr>
        <w:pStyle w:val="PlantUML"/>
      </w:pPr>
    </w:p>
    <w:p w:rsidR="000A5195" w:rsidRPr="000A5195" w:rsidRDefault="000A5195" w:rsidP="00C877E9">
      <w:pPr>
        <w:pStyle w:val="PlantUML"/>
      </w:pPr>
      <w:r w:rsidRPr="000A5195">
        <w:t>(Add) as add</w:t>
      </w:r>
    </w:p>
    <w:p w:rsidR="000A5195" w:rsidRPr="000A5195" w:rsidRDefault="000A5195" w:rsidP="00C877E9">
      <w:pPr>
        <w:pStyle w:val="PlantUML"/>
      </w:pPr>
      <w:r w:rsidRPr="000A5195">
        <w:t>(Edit) as edit</w:t>
      </w:r>
    </w:p>
    <w:p w:rsidR="000A5195" w:rsidRPr="000A5195" w:rsidRDefault="000A5195" w:rsidP="00C877E9">
      <w:pPr>
        <w:pStyle w:val="PlantUML"/>
      </w:pPr>
    </w:p>
    <w:p w:rsidR="000A5195" w:rsidRPr="000A5195" w:rsidRDefault="000A5195" w:rsidP="00C877E9">
      <w:pPr>
        <w:pStyle w:val="PlantUML"/>
      </w:pPr>
      <w:r w:rsidRPr="000A5195">
        <w:t>(Add) as addQ</w:t>
      </w:r>
    </w:p>
    <w:p w:rsidR="000A5195" w:rsidRPr="000A5195" w:rsidRDefault="000A5195" w:rsidP="00C877E9">
      <w:pPr>
        <w:pStyle w:val="PlantUML"/>
      </w:pPr>
      <w:r w:rsidRPr="000A5195">
        <w:t>(Edit) as editQ</w:t>
      </w:r>
    </w:p>
    <w:p w:rsidR="000A5195" w:rsidRPr="000A5195" w:rsidRDefault="000A5195" w:rsidP="00C877E9">
      <w:pPr>
        <w:pStyle w:val="PlantUML"/>
      </w:pPr>
    </w:p>
    <w:p w:rsidR="000A5195" w:rsidRPr="000A5195" w:rsidRDefault="000A5195" w:rsidP="00C877E9">
      <w:pPr>
        <w:pStyle w:val="PlantUML"/>
      </w:pPr>
      <w:r w:rsidRPr="000A5195">
        <w:t>teacher --&gt; add</w:t>
      </w:r>
    </w:p>
    <w:p w:rsidR="000A5195" w:rsidRPr="000A5195" w:rsidRDefault="000A5195" w:rsidP="00C877E9">
      <w:pPr>
        <w:pStyle w:val="PlantUML"/>
      </w:pPr>
      <w:r w:rsidRPr="000A5195">
        <w:t>teacher --&gt; edit</w:t>
      </w:r>
    </w:p>
    <w:p w:rsidR="000A5195" w:rsidRPr="000A5195" w:rsidRDefault="000A5195" w:rsidP="00C877E9">
      <w:pPr>
        <w:pStyle w:val="PlantUML"/>
      </w:pPr>
    </w:p>
    <w:p w:rsidR="000A5195" w:rsidRPr="000A5195" w:rsidRDefault="000A5195" w:rsidP="00C877E9">
      <w:pPr>
        <w:pStyle w:val="PlantUML"/>
      </w:pPr>
      <w:r w:rsidRPr="000A5195">
        <w:t>add ..&gt; test</w:t>
      </w:r>
    </w:p>
    <w:p w:rsidR="000A5195" w:rsidRPr="000A5195" w:rsidRDefault="000A5195" w:rsidP="00C877E9">
      <w:pPr>
        <w:pStyle w:val="PlantUML"/>
      </w:pPr>
      <w:r w:rsidRPr="000A5195">
        <w:t>edit ..&gt; test</w:t>
      </w:r>
    </w:p>
    <w:p w:rsidR="000A5195" w:rsidRPr="000A5195" w:rsidRDefault="000A5195" w:rsidP="00C877E9">
      <w:pPr>
        <w:pStyle w:val="PlantUML"/>
      </w:pPr>
    </w:p>
    <w:p w:rsidR="000A5195" w:rsidRPr="000A5195" w:rsidRDefault="000A5195" w:rsidP="00C877E9">
      <w:pPr>
        <w:pStyle w:val="PlantUML"/>
      </w:pPr>
      <w:r w:rsidRPr="000A5195">
        <w:t>test ..&gt; addQ</w:t>
      </w:r>
    </w:p>
    <w:p w:rsidR="000A5195" w:rsidRPr="000A5195" w:rsidRDefault="000A5195" w:rsidP="00C877E9">
      <w:pPr>
        <w:pStyle w:val="PlantUML"/>
      </w:pPr>
      <w:r w:rsidRPr="000A5195">
        <w:t>test ..&gt; editQ</w:t>
      </w:r>
    </w:p>
    <w:p w:rsidR="000A5195" w:rsidRPr="000A5195" w:rsidRDefault="000A5195" w:rsidP="00C877E9">
      <w:pPr>
        <w:pStyle w:val="PlantUML"/>
      </w:pPr>
    </w:p>
    <w:p w:rsidR="000A5195" w:rsidRPr="000A5195" w:rsidRDefault="000A5195" w:rsidP="00C877E9">
      <w:pPr>
        <w:pStyle w:val="PlantUML"/>
      </w:pPr>
      <w:r w:rsidRPr="000A5195">
        <w:t>addQ ..&gt; question</w:t>
      </w:r>
    </w:p>
    <w:p w:rsidR="000A5195" w:rsidRPr="000A5195" w:rsidRDefault="000A5195" w:rsidP="00C877E9">
      <w:pPr>
        <w:pStyle w:val="PlantUML"/>
      </w:pPr>
      <w:r w:rsidRPr="000A5195">
        <w:t>editQ ..&gt; question</w:t>
      </w:r>
    </w:p>
    <w:p w:rsidR="000A5195" w:rsidRPr="000A5195" w:rsidRDefault="000A5195" w:rsidP="00C877E9">
      <w:pPr>
        <w:pStyle w:val="PlantUML"/>
      </w:pPr>
    </w:p>
    <w:p w:rsidR="000A5195" w:rsidRPr="000A5195" w:rsidRDefault="000A5195" w:rsidP="00C877E9">
      <w:pPr>
        <w:pStyle w:val="PlantUML"/>
      </w:pPr>
      <w:r w:rsidRPr="000A5195">
        <w:t>(One right answer) as one</w:t>
      </w:r>
    </w:p>
    <w:p w:rsidR="000A5195" w:rsidRPr="000A5195" w:rsidRDefault="000A5195" w:rsidP="00C877E9">
      <w:pPr>
        <w:pStyle w:val="PlantUML"/>
      </w:pPr>
      <w:r w:rsidRPr="000A5195">
        <w:t>(Multiple right answers) as mult</w:t>
      </w:r>
    </w:p>
    <w:p w:rsidR="000A5195" w:rsidRPr="000A5195" w:rsidRDefault="000A5195" w:rsidP="00C877E9">
      <w:pPr>
        <w:pStyle w:val="PlantUML"/>
      </w:pPr>
      <w:r w:rsidRPr="000A5195">
        <w:t>(One right answer) as alt</w:t>
      </w:r>
    </w:p>
    <w:p w:rsidR="000A5195" w:rsidRPr="000A5195" w:rsidRDefault="000A5195" w:rsidP="00C877E9">
      <w:pPr>
        <w:pStyle w:val="PlantUML"/>
      </w:pPr>
    </w:p>
    <w:p w:rsidR="000A5195" w:rsidRPr="000A5195" w:rsidRDefault="000A5195" w:rsidP="00C877E9">
      <w:pPr>
        <w:pStyle w:val="PlantUML"/>
      </w:pPr>
      <w:r w:rsidRPr="000A5195">
        <w:t>question ..&gt; one</w:t>
      </w:r>
    </w:p>
    <w:p w:rsidR="000A5195" w:rsidRPr="000A5195" w:rsidRDefault="000A5195" w:rsidP="00C877E9">
      <w:pPr>
        <w:pStyle w:val="PlantUML"/>
      </w:pPr>
      <w:r w:rsidRPr="000A5195">
        <w:t>question ..&gt; mult</w:t>
      </w:r>
    </w:p>
    <w:p w:rsidR="000A5195" w:rsidRPr="000A5195" w:rsidRDefault="000A5195" w:rsidP="00C877E9">
      <w:pPr>
        <w:pStyle w:val="PlantUML"/>
      </w:pPr>
      <w:r w:rsidRPr="000A5195">
        <w:t>question ..&gt; alt</w:t>
      </w:r>
    </w:p>
    <w:p w:rsidR="000A5195" w:rsidRPr="000A5195" w:rsidRDefault="000A5195" w:rsidP="00C877E9">
      <w:pPr>
        <w:pStyle w:val="PlantUML"/>
      </w:pPr>
    </w:p>
    <w:p w:rsidR="000A5195" w:rsidRDefault="000A5195" w:rsidP="00C877E9">
      <w:pPr>
        <w:pStyle w:val="PlantUML"/>
      </w:pPr>
      <w:r w:rsidRPr="000A5195">
        <w:t>@enduml</w:t>
      </w:r>
    </w:p>
    <w:p w:rsidR="003F0125" w:rsidRDefault="00C877E9" w:rsidP="00C877E9">
      <w:pPr>
        <w:pStyle w:val="PlantUMLImg"/>
      </w:pPr>
      <w:r>
        <w:rPr>
          <w:noProof/>
          <w:lang w:eastAsia="en-US"/>
        </w:rPr>
        <w:drawing>
          <wp:inline distT="0" distB="0" distL="0" distR="0">
            <wp:extent cx="5486400" cy="5572125"/>
            <wp:effectExtent l="0" t="0" r="0" b="9525"/>
            <wp:docPr id="162" name="Picture 16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2" name=""/>
                    <pic:cNvPicPr/>
                  </pic:nvPicPr>
                  <pic:blipFill>
                    <a:blip r:embed="rId13">
                      <a:extLst>
                        <a:ext uri="{28A0092B-C50C-407E-A947-70E740481C1C}">
                          <a14:useLocalDpi xmlns:a14="http://schemas.microsoft.com/office/drawing/2010/main" val="0"/>
                        </a:ext>
                      </a:extLst>
                    </a:blip>
                    <a:stretch>
                      <a:fillRect/>
                    </a:stretch>
                  </pic:blipFill>
                  <pic:spPr>
                    <a:xfrm>
                      <a:off x="0" y="0"/>
                      <a:ext cx="5486400" cy="5572125"/>
                    </a:xfrm>
                    <a:prstGeom prst="rect">
                      <a:avLst/>
                    </a:prstGeom>
                  </pic:spPr>
                </pic:pic>
              </a:graphicData>
            </a:graphic>
          </wp:inline>
        </w:drawing>
      </w:r>
    </w:p>
    <w:p w:rsidR="00C877E9" w:rsidRDefault="00C877E9" w:rsidP="00C029A9">
      <w:pPr>
        <w:rPr>
          <w:sz w:val="28"/>
          <w:szCs w:val="28"/>
          <w:lang w:val="en-US"/>
        </w:rPr>
      </w:pPr>
    </w:p>
    <w:p w:rsidR="00745C8F" w:rsidRDefault="00745C8F">
      <w:pPr>
        <w:rPr>
          <w:sz w:val="28"/>
          <w:szCs w:val="28"/>
          <w:lang w:val="en-US"/>
        </w:rPr>
      </w:pPr>
      <w:r>
        <w:rPr>
          <w:sz w:val="28"/>
          <w:szCs w:val="28"/>
          <w:lang w:val="en-US"/>
        </w:rPr>
        <w:br w:type="page"/>
      </w:r>
    </w:p>
    <w:p w:rsidR="004A7939" w:rsidRPr="00045700" w:rsidRDefault="004A7939" w:rsidP="006B4289">
      <w:pPr>
        <w:pStyle w:val="ListParagraph"/>
        <w:numPr>
          <w:ilvl w:val="0"/>
          <w:numId w:val="5"/>
        </w:numPr>
      </w:pPr>
      <w:r w:rsidRPr="00045700">
        <w:lastRenderedPageBreak/>
        <w:t xml:space="preserve">According to Formation of Requirements, point </w:t>
      </w:r>
      <w:r>
        <w:t>5</w:t>
      </w:r>
      <w:r w:rsidRPr="00045700">
        <w:t>)</w:t>
      </w:r>
    </w:p>
    <w:p w:rsidR="004A7939" w:rsidRDefault="004A7939" w:rsidP="00F5006C">
      <w:pPr>
        <w:rPr>
          <w:sz w:val="28"/>
          <w:szCs w:val="28"/>
          <w:lang w:val="en-US"/>
        </w:rPr>
      </w:pPr>
    </w:p>
    <w:p w:rsidR="00DD3B67" w:rsidRPr="00DD3B67" w:rsidRDefault="00DD3B67" w:rsidP="00C877E9">
      <w:pPr>
        <w:pStyle w:val="PlantUML"/>
      </w:pPr>
      <w:r w:rsidRPr="00DD3B67">
        <w:t>@startuml</w:t>
      </w:r>
    </w:p>
    <w:p w:rsidR="00DD3B67" w:rsidRPr="00DD3B67" w:rsidRDefault="00DD3B67" w:rsidP="00C877E9">
      <w:pPr>
        <w:pStyle w:val="PlantUML"/>
      </w:pPr>
    </w:p>
    <w:p w:rsidR="00DD3B67" w:rsidRPr="00DD3B67" w:rsidRDefault="00DD3B67" w:rsidP="00C877E9">
      <w:pPr>
        <w:pStyle w:val="PlantUML"/>
      </w:pPr>
      <w:r w:rsidRPr="00DD3B67">
        <w:t>title Student control system use cases</w:t>
      </w:r>
    </w:p>
    <w:p w:rsidR="00DD3B67" w:rsidRPr="00DD3B67" w:rsidRDefault="00DD3B67" w:rsidP="00C877E9">
      <w:pPr>
        <w:pStyle w:val="PlantUML"/>
      </w:pPr>
    </w:p>
    <w:p w:rsidR="00DD3B67" w:rsidRPr="00DD3B67" w:rsidRDefault="00DD3B67" w:rsidP="00C877E9">
      <w:pPr>
        <w:pStyle w:val="PlantUML"/>
      </w:pPr>
      <w:r w:rsidRPr="00DD3B67">
        <w:t>:Teacher: as teacher</w:t>
      </w:r>
    </w:p>
    <w:p w:rsidR="00DD3B67" w:rsidRPr="00DD3B67" w:rsidRDefault="00DD3B67" w:rsidP="00C877E9">
      <w:pPr>
        <w:pStyle w:val="PlantUML"/>
      </w:pPr>
    </w:p>
    <w:p w:rsidR="00DD3B67" w:rsidRPr="00DD3B67" w:rsidRDefault="00DD3B67" w:rsidP="00C877E9">
      <w:pPr>
        <w:pStyle w:val="PlantUML"/>
      </w:pPr>
      <w:r w:rsidRPr="00DD3B67">
        <w:t>(View) as view</w:t>
      </w:r>
    </w:p>
    <w:p w:rsidR="00DD3B67" w:rsidRPr="00DD3B67" w:rsidRDefault="00DD3B67" w:rsidP="00C877E9">
      <w:pPr>
        <w:pStyle w:val="PlantUML"/>
      </w:pPr>
      <w:r w:rsidRPr="00DD3B67">
        <w:t>(Student academic performance) as sap</w:t>
      </w:r>
    </w:p>
    <w:p w:rsidR="00DD3B67" w:rsidRPr="00DD3B67" w:rsidRDefault="00DD3B67" w:rsidP="00C877E9">
      <w:pPr>
        <w:pStyle w:val="PlantUML"/>
      </w:pPr>
    </w:p>
    <w:p w:rsidR="00DD3B67" w:rsidRPr="00DD3B67" w:rsidRDefault="00DD3B67" w:rsidP="00C877E9">
      <w:pPr>
        <w:pStyle w:val="PlantUML"/>
      </w:pPr>
      <w:r w:rsidRPr="00DD3B67">
        <w:t>teacher --&gt; view</w:t>
      </w:r>
    </w:p>
    <w:p w:rsidR="00DD3B67" w:rsidRPr="00DD3B67" w:rsidRDefault="00DD3B67" w:rsidP="00C877E9">
      <w:pPr>
        <w:pStyle w:val="PlantUML"/>
      </w:pPr>
      <w:r w:rsidRPr="00DD3B67">
        <w:t>view ..&gt; sap</w:t>
      </w:r>
    </w:p>
    <w:p w:rsidR="00DD3B67" w:rsidRPr="00DD3B67" w:rsidRDefault="00DD3B67" w:rsidP="00C877E9">
      <w:pPr>
        <w:pStyle w:val="PlantUML"/>
      </w:pPr>
    </w:p>
    <w:p w:rsidR="00DD3B67" w:rsidRDefault="00DD3B67" w:rsidP="00C877E9">
      <w:pPr>
        <w:pStyle w:val="PlantUML"/>
      </w:pPr>
      <w:r w:rsidRPr="00DD3B67">
        <w:t>@enduml</w:t>
      </w:r>
    </w:p>
    <w:p w:rsidR="003F0125" w:rsidRDefault="00C877E9" w:rsidP="00C877E9">
      <w:pPr>
        <w:pStyle w:val="PlantUMLImg"/>
      </w:pPr>
      <w:r>
        <w:rPr>
          <w:noProof/>
          <w:lang w:eastAsia="en-US"/>
        </w:rPr>
        <w:drawing>
          <wp:inline distT="0" distB="0" distL="0" distR="0">
            <wp:extent cx="2628900" cy="3076575"/>
            <wp:effectExtent l="0" t="0" r="0" b="9525"/>
            <wp:docPr id="163" name="Picture 16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 name=""/>
                    <pic:cNvPicPr/>
                  </pic:nvPicPr>
                  <pic:blipFill>
                    <a:blip r:embed="rId14">
                      <a:extLst>
                        <a:ext uri="{28A0092B-C50C-407E-A947-70E740481C1C}">
                          <a14:useLocalDpi xmlns:a14="http://schemas.microsoft.com/office/drawing/2010/main" val="0"/>
                        </a:ext>
                      </a:extLst>
                    </a:blip>
                    <a:stretch>
                      <a:fillRect/>
                    </a:stretch>
                  </pic:blipFill>
                  <pic:spPr>
                    <a:xfrm>
                      <a:off x="0" y="0"/>
                      <a:ext cx="2628900" cy="3076575"/>
                    </a:xfrm>
                    <a:prstGeom prst="rect">
                      <a:avLst/>
                    </a:prstGeom>
                  </pic:spPr>
                </pic:pic>
              </a:graphicData>
            </a:graphic>
          </wp:inline>
        </w:drawing>
      </w:r>
    </w:p>
    <w:p w:rsidR="00C877E9" w:rsidRDefault="00C877E9" w:rsidP="00F5006C">
      <w:pPr>
        <w:rPr>
          <w:sz w:val="28"/>
          <w:szCs w:val="28"/>
          <w:lang w:val="en-US"/>
        </w:rPr>
      </w:pPr>
    </w:p>
    <w:p w:rsidR="00F5006C" w:rsidRDefault="00F5006C" w:rsidP="00F5006C">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3.6 (t</w:t>
      </w:r>
      <w:r w:rsidRPr="00F5006C">
        <w:rPr>
          <w:sz w:val="28"/>
          <w:szCs w:val="28"/>
          <w:lang w:val="en-US"/>
        </w:rPr>
        <w:t>he final document contains the total study time</w:t>
      </w:r>
      <w:r>
        <w:rPr>
          <w:sz w:val="28"/>
          <w:szCs w:val="28"/>
          <w:lang w:val="en-US"/>
        </w:rPr>
        <w:t xml:space="preserve">) must be implemented. It means that the realization of the </w:t>
      </w:r>
      <w:r w:rsidRPr="002116CC">
        <w:rPr>
          <w:sz w:val="28"/>
          <w:szCs w:val="28"/>
          <w:lang w:val="en-US"/>
        </w:rPr>
        <w:t>possibility</w:t>
      </w:r>
      <w:r>
        <w:rPr>
          <w:sz w:val="28"/>
          <w:szCs w:val="28"/>
          <w:lang w:val="en-US"/>
        </w:rPr>
        <w:t xml:space="preserve"> for the teacher to check the total study time for a certain student must be fulfilled.</w:t>
      </w:r>
    </w:p>
    <w:p w:rsidR="00F5006C" w:rsidRDefault="00F5006C">
      <w:pPr>
        <w:rPr>
          <w:sz w:val="28"/>
          <w:szCs w:val="28"/>
          <w:lang w:val="en-US"/>
        </w:rPr>
      </w:pPr>
    </w:p>
    <w:p w:rsidR="00DD3B67" w:rsidRPr="00DD3B67" w:rsidRDefault="00DD3B67" w:rsidP="00C877E9">
      <w:pPr>
        <w:pStyle w:val="PlantUML"/>
      </w:pPr>
      <w:r w:rsidRPr="00DD3B67">
        <w:t>@startuml</w:t>
      </w:r>
    </w:p>
    <w:p w:rsidR="00DD3B67" w:rsidRPr="00DD3B67" w:rsidRDefault="00DD3B67" w:rsidP="00C877E9">
      <w:pPr>
        <w:pStyle w:val="PlantUML"/>
      </w:pPr>
    </w:p>
    <w:p w:rsidR="00DD3B67" w:rsidRPr="00DD3B67" w:rsidRDefault="00DD3B67" w:rsidP="00C877E9">
      <w:pPr>
        <w:pStyle w:val="PlantUML"/>
      </w:pPr>
      <w:r w:rsidRPr="00DD3B67">
        <w:t>title Student control system use cases</w:t>
      </w:r>
    </w:p>
    <w:p w:rsidR="00DD3B67" w:rsidRPr="00DD3B67" w:rsidRDefault="00DD3B67" w:rsidP="00C877E9">
      <w:pPr>
        <w:pStyle w:val="PlantUML"/>
      </w:pPr>
    </w:p>
    <w:p w:rsidR="00DD3B67" w:rsidRPr="00DD3B67" w:rsidRDefault="00DD3B67" w:rsidP="00C877E9">
      <w:pPr>
        <w:pStyle w:val="PlantUML"/>
      </w:pPr>
      <w:r w:rsidRPr="00DD3B67">
        <w:t>:Teacher: as teacher</w:t>
      </w:r>
    </w:p>
    <w:p w:rsidR="00DD3B67" w:rsidRPr="00DD3B67" w:rsidRDefault="00DD3B67" w:rsidP="00C877E9">
      <w:pPr>
        <w:pStyle w:val="PlantUML"/>
      </w:pPr>
    </w:p>
    <w:p w:rsidR="00DD3B67" w:rsidRPr="00DD3B67" w:rsidRDefault="00DD3B67" w:rsidP="00C877E9">
      <w:pPr>
        <w:pStyle w:val="PlantUML"/>
      </w:pPr>
      <w:r w:rsidRPr="00DD3B67">
        <w:t>(View) as view</w:t>
      </w:r>
    </w:p>
    <w:p w:rsidR="00DD3B67" w:rsidRPr="00DD3B67" w:rsidRDefault="00DD3B67" w:rsidP="00C877E9">
      <w:pPr>
        <w:pStyle w:val="PlantUML"/>
      </w:pPr>
      <w:r w:rsidRPr="00DD3B67">
        <w:t>(Student academic performance) as sap</w:t>
      </w:r>
    </w:p>
    <w:p w:rsidR="00DD3B67" w:rsidRPr="00DD3B67" w:rsidRDefault="00DD3B67" w:rsidP="00C877E9">
      <w:pPr>
        <w:pStyle w:val="PlantUML"/>
      </w:pPr>
    </w:p>
    <w:p w:rsidR="00DD3B67" w:rsidRPr="00DD3B67" w:rsidRDefault="00DD3B67" w:rsidP="00C877E9">
      <w:pPr>
        <w:pStyle w:val="PlantUML"/>
      </w:pPr>
      <w:r w:rsidRPr="00DD3B67">
        <w:t>teacher --&gt; view</w:t>
      </w:r>
    </w:p>
    <w:p w:rsidR="00DD3B67" w:rsidRPr="00DD3B67" w:rsidRDefault="00DD3B67" w:rsidP="00C877E9">
      <w:pPr>
        <w:pStyle w:val="PlantUML"/>
      </w:pPr>
      <w:r w:rsidRPr="00DD3B67">
        <w:t>view ..&gt; sap</w:t>
      </w:r>
    </w:p>
    <w:p w:rsidR="00DD3B67" w:rsidRPr="00DD3B67" w:rsidRDefault="00DD3B67" w:rsidP="00C877E9">
      <w:pPr>
        <w:pStyle w:val="PlantUML"/>
      </w:pPr>
      <w:r w:rsidRPr="00DD3B67">
        <w:t>sap ..&gt; (Total study time)</w:t>
      </w:r>
    </w:p>
    <w:p w:rsidR="00DD3B67" w:rsidRPr="00DD3B67" w:rsidRDefault="00DD3B67" w:rsidP="00C877E9">
      <w:pPr>
        <w:pStyle w:val="PlantUML"/>
      </w:pPr>
    </w:p>
    <w:p w:rsidR="00DD3B67" w:rsidRPr="00DD3B67" w:rsidRDefault="00DD3B67" w:rsidP="00C877E9">
      <w:pPr>
        <w:pStyle w:val="PlantUML"/>
      </w:pPr>
    </w:p>
    <w:p w:rsidR="00DD3B67" w:rsidRPr="00F5006C" w:rsidRDefault="00DD3B67" w:rsidP="00C877E9">
      <w:pPr>
        <w:pStyle w:val="PlantUML"/>
      </w:pPr>
      <w:r w:rsidRPr="00DD3B67">
        <w:t>@enduml</w:t>
      </w:r>
    </w:p>
    <w:p w:rsidR="00C877E9" w:rsidRDefault="00C877E9" w:rsidP="00C877E9">
      <w:pPr>
        <w:pStyle w:val="PlantUMLImg"/>
      </w:pPr>
      <w:r>
        <w:rPr>
          <w:noProof/>
          <w:lang w:eastAsia="en-US"/>
        </w:rPr>
        <w:drawing>
          <wp:inline distT="0" distB="0" distL="0" distR="0">
            <wp:extent cx="2628900" cy="3971925"/>
            <wp:effectExtent l="0" t="0" r="0" b="9525"/>
            <wp:docPr id="164" name="Picture 16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4" name=""/>
                    <pic:cNvPicPr/>
                  </pic:nvPicPr>
                  <pic:blipFill>
                    <a:blip r:embed="rId15">
                      <a:extLst>
                        <a:ext uri="{28A0092B-C50C-407E-A947-70E740481C1C}">
                          <a14:useLocalDpi xmlns:a14="http://schemas.microsoft.com/office/drawing/2010/main" val="0"/>
                        </a:ext>
                      </a:extLst>
                    </a:blip>
                    <a:stretch>
                      <a:fillRect/>
                    </a:stretch>
                  </pic:blipFill>
                  <pic:spPr>
                    <a:xfrm>
                      <a:off x="0" y="0"/>
                      <a:ext cx="2628900" cy="3971925"/>
                    </a:xfrm>
                    <a:prstGeom prst="rect">
                      <a:avLst/>
                    </a:prstGeom>
                  </pic:spPr>
                </pic:pic>
              </a:graphicData>
            </a:graphic>
          </wp:inline>
        </w:drawing>
      </w:r>
    </w:p>
    <w:p w:rsidR="00A1537C" w:rsidRDefault="004A7939" w:rsidP="006B4289">
      <w:pPr>
        <w:pStyle w:val="ListParagraph"/>
        <w:numPr>
          <w:ilvl w:val="0"/>
          <w:numId w:val="5"/>
        </w:numPr>
      </w:pPr>
      <w:r w:rsidRPr="00045700">
        <w:t>A</w:t>
      </w:r>
      <w:r w:rsidRPr="00045700">
        <w:rPr>
          <w:lang w:val="uk-UA"/>
        </w:rPr>
        <w:t xml:space="preserve">ccording to Formation of Requirements, </w:t>
      </w:r>
      <w:r w:rsidRPr="00045700">
        <w:t xml:space="preserve">point </w:t>
      </w:r>
      <w:r>
        <w:t>6</w:t>
      </w:r>
      <w:r w:rsidRPr="00045700">
        <w:t>)</w:t>
      </w:r>
      <w:r w:rsidR="00A1537C" w:rsidRPr="00A1537C">
        <w:t xml:space="preserve"> </w:t>
      </w:r>
      <w:r w:rsidR="00A1537C">
        <w:t>and to the 8</w:t>
      </w:r>
      <w:r w:rsidR="00A1537C" w:rsidRPr="009D0461">
        <w:rPr>
          <w:vertAlign w:val="superscript"/>
        </w:rPr>
        <w:t>th</w:t>
      </w:r>
      <w:r w:rsidR="00A1537C">
        <w:t xml:space="preserve"> variant, requirement 4.1(classes that add</w:t>
      </w:r>
      <w:r w:rsidR="00A1537C" w:rsidRPr="004C6186">
        <w:t xml:space="preserve"> educational material, control tasks, standards of answers</w:t>
      </w:r>
      <w:r w:rsidR="001104B9">
        <w:t>,</w:t>
      </w:r>
      <w:r w:rsidR="00A1537C" w:rsidRPr="004C6186">
        <w:t xml:space="preserve"> and other information</w:t>
      </w:r>
      <w:r w:rsidR="00A1537C">
        <w:t xml:space="preserve"> accept</w:t>
      </w:r>
      <w:r w:rsidR="00A1537C" w:rsidRPr="00DC02F1">
        <w:t xml:space="preserve"> data only in dialog mode</w:t>
      </w:r>
      <w:r w:rsidR="00A1537C">
        <w:t>)</w:t>
      </w:r>
    </w:p>
    <w:p w:rsidR="00A1537C" w:rsidRDefault="00A1537C">
      <w:pPr>
        <w:rPr>
          <w:sz w:val="28"/>
          <w:szCs w:val="28"/>
          <w:lang w:val="en-US"/>
        </w:rPr>
      </w:pPr>
    </w:p>
    <w:p w:rsidR="00DA5D63" w:rsidRPr="00745C8F" w:rsidRDefault="00DC02F1">
      <w:pPr>
        <w:rPr>
          <w:sz w:val="28"/>
          <w:szCs w:val="28"/>
          <w:lang w:val="en-US"/>
        </w:rPr>
      </w:pPr>
      <w:r>
        <w:rPr>
          <w:sz w:val="28"/>
          <w:szCs w:val="28"/>
          <w:lang w:val="en-US"/>
        </w:rPr>
        <w:t xml:space="preserve">It means that the </w:t>
      </w:r>
      <w:r w:rsidR="00294CBB">
        <w:rPr>
          <w:sz w:val="28"/>
          <w:szCs w:val="28"/>
          <w:lang w:val="en-US"/>
        </w:rPr>
        <w:t xml:space="preserve">only </w:t>
      </w:r>
      <w:r w:rsidRPr="002116CC">
        <w:rPr>
          <w:sz w:val="28"/>
          <w:szCs w:val="28"/>
          <w:lang w:val="en-US"/>
        </w:rPr>
        <w:t>possibility</w:t>
      </w:r>
      <w:r>
        <w:rPr>
          <w:sz w:val="28"/>
          <w:szCs w:val="28"/>
          <w:lang w:val="en-US"/>
        </w:rPr>
        <w:t xml:space="preserve"> for </w:t>
      </w:r>
      <w:r w:rsidR="004C6186">
        <w:rPr>
          <w:sz w:val="28"/>
          <w:szCs w:val="28"/>
          <w:lang w:val="en-US"/>
        </w:rPr>
        <w:t xml:space="preserve">the teacher to </w:t>
      </w:r>
      <w:r w:rsidR="00294CBB">
        <w:rPr>
          <w:sz w:val="28"/>
          <w:szCs w:val="28"/>
          <w:lang w:val="en-US"/>
        </w:rPr>
        <w:t>add or edit lectures and test</w:t>
      </w:r>
      <w:r w:rsidR="006D7DEB">
        <w:rPr>
          <w:sz w:val="28"/>
          <w:szCs w:val="28"/>
          <w:lang w:val="en-US"/>
        </w:rPr>
        <w:t>s</w:t>
      </w:r>
      <w:r w:rsidR="00294CBB">
        <w:rPr>
          <w:sz w:val="28"/>
          <w:szCs w:val="28"/>
          <w:lang w:val="en-US"/>
        </w:rPr>
        <w:t xml:space="preserve"> is to add </w:t>
      </w:r>
      <w:r w:rsidR="001104B9">
        <w:rPr>
          <w:sz w:val="28"/>
          <w:szCs w:val="28"/>
          <w:lang w:val="en-US"/>
        </w:rPr>
        <w:t>them</w:t>
      </w:r>
      <w:r w:rsidR="006D7DEB">
        <w:rPr>
          <w:sz w:val="28"/>
          <w:szCs w:val="28"/>
          <w:lang w:val="en-US"/>
        </w:rPr>
        <w:t xml:space="preserve"> using </w:t>
      </w:r>
      <w:r w:rsidR="001104B9">
        <w:rPr>
          <w:sz w:val="28"/>
          <w:szCs w:val="28"/>
          <w:lang w:val="en-US"/>
        </w:rPr>
        <w:t xml:space="preserve">the </w:t>
      </w:r>
      <w:r w:rsidR="006D7DEB">
        <w:rPr>
          <w:sz w:val="28"/>
          <w:szCs w:val="28"/>
          <w:lang w:val="en-US"/>
        </w:rPr>
        <w:t>windows forms interface.</w:t>
      </w:r>
      <w:r w:rsidR="00745C8F" w:rsidRPr="00745C8F">
        <w:rPr>
          <w:sz w:val="28"/>
          <w:szCs w:val="28"/>
          <w:lang w:val="en-US"/>
        </w:rPr>
        <w:t xml:space="preserve"> </w:t>
      </w:r>
    </w:p>
    <w:p w:rsidR="00DA5D63" w:rsidRDefault="00DA5D63">
      <w:pPr>
        <w:rPr>
          <w:sz w:val="28"/>
          <w:szCs w:val="28"/>
          <w:lang w:val="uk-UA"/>
        </w:rPr>
      </w:pPr>
    </w:p>
    <w:p w:rsidR="00281E75" w:rsidRPr="00281E75" w:rsidRDefault="00281E75" w:rsidP="00C877E9">
      <w:pPr>
        <w:pStyle w:val="PlantUML"/>
      </w:pPr>
      <w:r w:rsidRPr="00281E75">
        <w:t>@startuml</w:t>
      </w:r>
    </w:p>
    <w:p w:rsidR="00281E75" w:rsidRPr="00281E75" w:rsidRDefault="00281E75" w:rsidP="00C877E9">
      <w:pPr>
        <w:pStyle w:val="PlantUML"/>
      </w:pPr>
    </w:p>
    <w:p w:rsidR="00281E75" w:rsidRPr="00281E75" w:rsidRDefault="00281E75" w:rsidP="00C877E9">
      <w:pPr>
        <w:pStyle w:val="PlantUML"/>
      </w:pPr>
      <w:r w:rsidRPr="00281E75">
        <w:t>title Lecture user interface</w:t>
      </w:r>
    </w:p>
    <w:p w:rsidR="00281E75" w:rsidRPr="00281E75" w:rsidRDefault="00281E75" w:rsidP="00C877E9">
      <w:pPr>
        <w:pStyle w:val="PlantUML"/>
      </w:pPr>
    </w:p>
    <w:p w:rsidR="00281E75" w:rsidRPr="00281E75" w:rsidRDefault="00281E75" w:rsidP="00C877E9">
      <w:pPr>
        <w:pStyle w:val="PlantUML"/>
      </w:pPr>
      <w:r w:rsidRPr="00281E75">
        <w:t>:Teacher: as teacher</w:t>
      </w:r>
    </w:p>
    <w:p w:rsidR="00281E75" w:rsidRPr="00281E75" w:rsidRDefault="00281E75" w:rsidP="00C877E9">
      <w:pPr>
        <w:pStyle w:val="PlantUML"/>
      </w:pPr>
    </w:p>
    <w:p w:rsidR="00281E75" w:rsidRPr="00281E75" w:rsidRDefault="00281E75" w:rsidP="00C877E9">
      <w:pPr>
        <w:pStyle w:val="PlantUML"/>
      </w:pPr>
      <w:r w:rsidRPr="00281E75">
        <w:t>(View) as view</w:t>
      </w:r>
    </w:p>
    <w:p w:rsidR="00281E75" w:rsidRPr="00281E75" w:rsidRDefault="00281E75" w:rsidP="00C877E9">
      <w:pPr>
        <w:pStyle w:val="PlantUML"/>
      </w:pPr>
      <w:r w:rsidRPr="00281E75">
        <w:t>(Add) as add</w:t>
      </w:r>
    </w:p>
    <w:p w:rsidR="00281E75" w:rsidRPr="00281E75" w:rsidRDefault="00281E75" w:rsidP="00C877E9">
      <w:pPr>
        <w:pStyle w:val="PlantUML"/>
      </w:pPr>
      <w:r w:rsidRPr="00281E75">
        <w:t>(</w:t>
      </w:r>
      <w:r>
        <w:t>Lecture</w:t>
      </w:r>
      <w:r w:rsidRPr="00281E75">
        <w:t>) as lesson</w:t>
      </w:r>
    </w:p>
    <w:p w:rsidR="00281E75" w:rsidRPr="00281E75" w:rsidRDefault="00281E75" w:rsidP="00C877E9">
      <w:pPr>
        <w:pStyle w:val="PlantUML"/>
      </w:pPr>
      <w:r w:rsidRPr="00281E75">
        <w:t>(Windows froms interface) as IWinForm</w:t>
      </w:r>
    </w:p>
    <w:p w:rsidR="00281E75" w:rsidRPr="00281E75" w:rsidRDefault="00281E75" w:rsidP="00C877E9">
      <w:pPr>
        <w:pStyle w:val="PlantUML"/>
      </w:pPr>
    </w:p>
    <w:p w:rsidR="00281E75" w:rsidRPr="00281E75" w:rsidRDefault="00281E75" w:rsidP="00C877E9">
      <w:pPr>
        <w:pStyle w:val="PlantUML"/>
      </w:pPr>
      <w:r w:rsidRPr="00281E75">
        <w:t>teacher --&gt; view</w:t>
      </w:r>
    </w:p>
    <w:p w:rsidR="00281E75" w:rsidRPr="00281E75" w:rsidRDefault="00281E75" w:rsidP="00C877E9">
      <w:pPr>
        <w:pStyle w:val="PlantUML"/>
      </w:pPr>
      <w:r w:rsidRPr="00281E75">
        <w:t>teacher --&gt; add</w:t>
      </w:r>
    </w:p>
    <w:p w:rsidR="00281E75" w:rsidRPr="00281E75" w:rsidRDefault="00281E75" w:rsidP="00C877E9">
      <w:pPr>
        <w:pStyle w:val="PlantUML"/>
      </w:pPr>
    </w:p>
    <w:p w:rsidR="00281E75" w:rsidRPr="00281E75" w:rsidRDefault="00281E75" w:rsidP="00C877E9">
      <w:pPr>
        <w:pStyle w:val="PlantUML"/>
      </w:pPr>
      <w:r w:rsidRPr="00281E75">
        <w:t>add --&gt; lesson</w:t>
      </w:r>
    </w:p>
    <w:p w:rsidR="00281E75" w:rsidRPr="00281E75" w:rsidRDefault="00281E75" w:rsidP="00C877E9">
      <w:pPr>
        <w:pStyle w:val="PlantUML"/>
      </w:pPr>
      <w:r w:rsidRPr="00281E75">
        <w:t>view --&gt; lesson</w:t>
      </w:r>
    </w:p>
    <w:p w:rsidR="00281E75" w:rsidRPr="00281E75" w:rsidRDefault="00281E75" w:rsidP="00C877E9">
      <w:pPr>
        <w:pStyle w:val="PlantUML"/>
      </w:pPr>
    </w:p>
    <w:p w:rsidR="00281E75" w:rsidRPr="00281E75" w:rsidRDefault="00281E75" w:rsidP="00C877E9">
      <w:pPr>
        <w:pStyle w:val="PlantUML"/>
      </w:pPr>
      <w:r w:rsidRPr="00281E75">
        <w:t>lesson --&gt; IWinForm</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2000250" cy="3867150"/>
            <wp:effectExtent l="0" t="0" r="0" b="0"/>
            <wp:docPr id="165" name="Picture 16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5" name=""/>
                    <pic:cNvPicPr/>
                  </pic:nvPicPr>
                  <pic:blipFill>
                    <a:blip r:embed="rId16">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C877E9" w:rsidRDefault="00C877E9">
      <w:pPr>
        <w:rPr>
          <w:sz w:val="28"/>
          <w:szCs w:val="28"/>
          <w:lang w:val="en-US"/>
        </w:rPr>
      </w:pPr>
    </w:p>
    <w:p w:rsidR="00281E75" w:rsidRPr="00281E75" w:rsidRDefault="00281E75" w:rsidP="00C877E9">
      <w:pPr>
        <w:pStyle w:val="PlantUML"/>
      </w:pPr>
      <w:r w:rsidRPr="00281E75">
        <w:t>@startuml</w:t>
      </w:r>
    </w:p>
    <w:p w:rsidR="00281E75" w:rsidRPr="00281E75" w:rsidRDefault="00281E75" w:rsidP="00C877E9">
      <w:pPr>
        <w:pStyle w:val="PlantUML"/>
      </w:pPr>
    </w:p>
    <w:p w:rsidR="00281E75" w:rsidRPr="00281E75" w:rsidRDefault="00281E75" w:rsidP="00C877E9">
      <w:pPr>
        <w:pStyle w:val="PlantUML"/>
      </w:pPr>
      <w:r w:rsidRPr="00281E75">
        <w:t xml:space="preserve">title </w:t>
      </w:r>
      <w:r>
        <w:t>Test</w:t>
      </w:r>
      <w:r w:rsidRPr="00281E75">
        <w:t xml:space="preserve"> user interface</w:t>
      </w:r>
    </w:p>
    <w:p w:rsidR="00281E75" w:rsidRPr="00281E75" w:rsidRDefault="00281E75" w:rsidP="00C877E9">
      <w:pPr>
        <w:pStyle w:val="PlantUML"/>
      </w:pPr>
    </w:p>
    <w:p w:rsidR="00281E75" w:rsidRPr="00281E75" w:rsidRDefault="00281E75" w:rsidP="00C877E9">
      <w:pPr>
        <w:pStyle w:val="PlantUML"/>
      </w:pPr>
      <w:r w:rsidRPr="00281E75">
        <w:t>:Teacher: as teacher</w:t>
      </w:r>
    </w:p>
    <w:p w:rsidR="00281E75" w:rsidRPr="00281E75" w:rsidRDefault="00281E75" w:rsidP="00C877E9">
      <w:pPr>
        <w:pStyle w:val="PlantUML"/>
      </w:pPr>
    </w:p>
    <w:p w:rsidR="00281E75" w:rsidRPr="00281E75" w:rsidRDefault="00281E75" w:rsidP="00C877E9">
      <w:pPr>
        <w:pStyle w:val="PlantUML"/>
      </w:pPr>
      <w:r w:rsidRPr="00281E75">
        <w:t>(View) as view</w:t>
      </w:r>
    </w:p>
    <w:p w:rsidR="00281E75" w:rsidRPr="00281E75" w:rsidRDefault="00281E75" w:rsidP="00C877E9">
      <w:pPr>
        <w:pStyle w:val="PlantUML"/>
      </w:pPr>
      <w:r w:rsidRPr="00281E75">
        <w:t>(Add) as add</w:t>
      </w:r>
    </w:p>
    <w:p w:rsidR="00281E75" w:rsidRPr="00281E75" w:rsidRDefault="00281E75" w:rsidP="00C877E9">
      <w:pPr>
        <w:pStyle w:val="PlantUML"/>
      </w:pPr>
      <w:r w:rsidRPr="00281E75">
        <w:t>(Test) as lesson</w:t>
      </w:r>
    </w:p>
    <w:p w:rsidR="00281E75" w:rsidRPr="00281E75" w:rsidRDefault="00281E75" w:rsidP="00C877E9">
      <w:pPr>
        <w:pStyle w:val="PlantUML"/>
      </w:pPr>
      <w:r w:rsidRPr="00281E75">
        <w:t>(Windows froms interface) as IWinForm</w:t>
      </w:r>
    </w:p>
    <w:p w:rsidR="00281E75" w:rsidRPr="00281E75" w:rsidRDefault="00281E75" w:rsidP="00C877E9">
      <w:pPr>
        <w:pStyle w:val="PlantUML"/>
      </w:pPr>
    </w:p>
    <w:p w:rsidR="00281E75" w:rsidRPr="00281E75" w:rsidRDefault="00281E75" w:rsidP="00C877E9">
      <w:pPr>
        <w:pStyle w:val="PlantUML"/>
      </w:pPr>
      <w:r w:rsidRPr="00281E75">
        <w:t>teacher --&gt; view</w:t>
      </w:r>
    </w:p>
    <w:p w:rsidR="00281E75" w:rsidRPr="00281E75" w:rsidRDefault="00281E75" w:rsidP="00C877E9">
      <w:pPr>
        <w:pStyle w:val="PlantUML"/>
      </w:pPr>
      <w:r w:rsidRPr="00281E75">
        <w:t>teacher --&gt; add</w:t>
      </w:r>
    </w:p>
    <w:p w:rsidR="00281E75" w:rsidRPr="00281E75" w:rsidRDefault="00281E75" w:rsidP="00C877E9">
      <w:pPr>
        <w:pStyle w:val="PlantUML"/>
      </w:pPr>
    </w:p>
    <w:p w:rsidR="00281E75" w:rsidRPr="00281E75" w:rsidRDefault="00281E75" w:rsidP="00C877E9">
      <w:pPr>
        <w:pStyle w:val="PlantUML"/>
      </w:pPr>
      <w:r w:rsidRPr="00281E75">
        <w:t>add --&gt; lesson</w:t>
      </w:r>
    </w:p>
    <w:p w:rsidR="00281E75" w:rsidRPr="00281E75" w:rsidRDefault="00281E75" w:rsidP="00C877E9">
      <w:pPr>
        <w:pStyle w:val="PlantUML"/>
      </w:pPr>
      <w:r w:rsidRPr="00281E75">
        <w:t>view --&gt; lesson</w:t>
      </w:r>
    </w:p>
    <w:p w:rsidR="00281E75" w:rsidRPr="00281E75" w:rsidRDefault="00281E75" w:rsidP="00C877E9">
      <w:pPr>
        <w:pStyle w:val="PlantUML"/>
      </w:pPr>
    </w:p>
    <w:p w:rsidR="00281E75" w:rsidRPr="00281E75" w:rsidRDefault="00281E75" w:rsidP="00C877E9">
      <w:pPr>
        <w:pStyle w:val="PlantUML"/>
      </w:pPr>
      <w:r w:rsidRPr="00281E75">
        <w:t>lesson --&gt; IWinForm</w:t>
      </w:r>
    </w:p>
    <w:p w:rsidR="00281E75" w:rsidRPr="00281E75" w:rsidRDefault="00281E75" w:rsidP="00C877E9">
      <w:pPr>
        <w:pStyle w:val="PlantUML"/>
      </w:pPr>
    </w:p>
    <w:p w:rsidR="000A7AC3" w:rsidRDefault="00281E75" w:rsidP="00C877E9">
      <w:pPr>
        <w:pStyle w:val="PlantUML"/>
      </w:pPr>
      <w:r w:rsidRPr="00281E75">
        <w:t>@enduml</w:t>
      </w:r>
    </w:p>
    <w:p w:rsidR="00C877E9" w:rsidRDefault="00C877E9" w:rsidP="00C877E9">
      <w:pPr>
        <w:pStyle w:val="PlantUMLImg"/>
      </w:pPr>
      <w:r>
        <w:rPr>
          <w:noProof/>
          <w:lang w:eastAsia="en-US"/>
        </w:rPr>
        <w:drawing>
          <wp:inline distT="0" distB="0" distL="0" distR="0">
            <wp:extent cx="2000250" cy="3867150"/>
            <wp:effectExtent l="0" t="0" r="0" b="0"/>
            <wp:docPr id="166" name="Picture 16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6" name=""/>
                    <pic:cNvPicPr/>
                  </pic:nvPicPr>
                  <pic:blipFill>
                    <a:blip r:embed="rId17">
                      <a:extLst>
                        <a:ext uri="{28A0092B-C50C-407E-A947-70E740481C1C}">
                          <a14:useLocalDpi xmlns:a14="http://schemas.microsoft.com/office/drawing/2010/main" val="0"/>
                        </a:ext>
                      </a:extLst>
                    </a:blip>
                    <a:stretch>
                      <a:fillRect/>
                    </a:stretch>
                  </pic:blipFill>
                  <pic:spPr>
                    <a:xfrm>
                      <a:off x="0" y="0"/>
                      <a:ext cx="2000250" cy="3867150"/>
                    </a:xfrm>
                    <a:prstGeom prst="rect">
                      <a:avLst/>
                    </a:prstGeom>
                  </pic:spPr>
                </pic:pic>
              </a:graphicData>
            </a:graphic>
          </wp:inline>
        </w:drawing>
      </w:r>
    </w:p>
    <w:p w:rsidR="00DA7CCD" w:rsidRDefault="00DA7CCD">
      <w:pPr>
        <w:rPr>
          <w:sz w:val="28"/>
          <w:szCs w:val="28"/>
          <w:lang w:val="en-US"/>
        </w:rPr>
      </w:pPr>
      <w:r>
        <w:br w:type="page"/>
      </w:r>
    </w:p>
    <w:p w:rsidR="00DC02F1" w:rsidRPr="00745C8F" w:rsidRDefault="004A7939" w:rsidP="006B4289">
      <w:pPr>
        <w:pStyle w:val="ListParagraph"/>
        <w:numPr>
          <w:ilvl w:val="0"/>
          <w:numId w:val="5"/>
        </w:numPr>
      </w:pPr>
      <w:r w:rsidRPr="00745C8F">
        <w:lastRenderedPageBreak/>
        <w:t>According to Formation of Requirements, point 7)</w:t>
      </w:r>
    </w:p>
    <w:p w:rsidR="0086000C" w:rsidRDefault="0086000C">
      <w:pPr>
        <w:rPr>
          <w:sz w:val="28"/>
          <w:szCs w:val="28"/>
          <w:lang w:val="uk-UA"/>
        </w:rPr>
      </w:pPr>
    </w:p>
    <w:p w:rsidR="00281E75" w:rsidRPr="00281E75" w:rsidRDefault="00281E75" w:rsidP="00C877E9">
      <w:pPr>
        <w:pStyle w:val="PlantUML"/>
      </w:pPr>
      <w:r w:rsidRPr="00281E75">
        <w:t>@startuml</w:t>
      </w:r>
    </w:p>
    <w:p w:rsidR="00281E75" w:rsidRPr="00281E75" w:rsidRDefault="00281E75" w:rsidP="00C877E9">
      <w:pPr>
        <w:pStyle w:val="PlantUML"/>
      </w:pPr>
    </w:p>
    <w:p w:rsidR="00281E75" w:rsidRPr="00281E75" w:rsidRDefault="00281E75" w:rsidP="00C877E9">
      <w:pPr>
        <w:pStyle w:val="PlantUML"/>
      </w:pPr>
      <w:r w:rsidRPr="00281E75">
        <w:t>title Abstract student control system use cases</w:t>
      </w:r>
    </w:p>
    <w:p w:rsidR="00281E75" w:rsidRPr="00281E75" w:rsidRDefault="00281E75" w:rsidP="00C877E9">
      <w:pPr>
        <w:pStyle w:val="PlantUML"/>
      </w:pPr>
    </w:p>
    <w:p w:rsidR="00281E75" w:rsidRPr="00281E75" w:rsidRDefault="00281E75" w:rsidP="00C877E9">
      <w:pPr>
        <w:pStyle w:val="PlantUML"/>
      </w:pPr>
      <w:r w:rsidRPr="00281E75">
        <w:t>:Student: as student</w:t>
      </w:r>
    </w:p>
    <w:p w:rsidR="00281E75" w:rsidRPr="00281E75" w:rsidRDefault="00281E75" w:rsidP="00C877E9">
      <w:pPr>
        <w:pStyle w:val="PlantUML"/>
      </w:pPr>
    </w:p>
    <w:p w:rsidR="00281E75" w:rsidRPr="00281E75" w:rsidRDefault="00281E75" w:rsidP="00C877E9">
      <w:pPr>
        <w:pStyle w:val="PlantUML"/>
      </w:pPr>
      <w:r w:rsidRPr="00281E75">
        <w:t>(View) as studentView</w:t>
      </w:r>
    </w:p>
    <w:p w:rsidR="00281E75" w:rsidRPr="00281E75" w:rsidRDefault="00281E75" w:rsidP="00C877E9">
      <w:pPr>
        <w:pStyle w:val="PlantUML"/>
      </w:pPr>
    </w:p>
    <w:p w:rsidR="00281E75" w:rsidRPr="00281E75" w:rsidRDefault="00281E75" w:rsidP="00C877E9">
      <w:pPr>
        <w:pStyle w:val="PlantUML"/>
      </w:pPr>
      <w:r w:rsidRPr="00281E75">
        <w:t>(Test) as test</w:t>
      </w:r>
    </w:p>
    <w:p w:rsidR="00281E75" w:rsidRPr="00281E75" w:rsidRDefault="00281E75" w:rsidP="00C877E9">
      <w:pPr>
        <w:pStyle w:val="PlantUML"/>
      </w:pPr>
      <w:r w:rsidRPr="00281E75">
        <w:t>(Lection) as lection</w:t>
      </w:r>
    </w:p>
    <w:p w:rsidR="00281E75" w:rsidRPr="00281E75" w:rsidRDefault="00281E75" w:rsidP="00C877E9">
      <w:pPr>
        <w:pStyle w:val="PlantUML"/>
      </w:pPr>
    </w:p>
    <w:p w:rsidR="00281E75" w:rsidRPr="00281E75" w:rsidRDefault="00281E75" w:rsidP="00C877E9">
      <w:pPr>
        <w:pStyle w:val="PlantUML"/>
      </w:pPr>
      <w:r w:rsidRPr="00281E75">
        <w:t>(Send result) as sr1</w:t>
      </w:r>
    </w:p>
    <w:p w:rsidR="00281E75" w:rsidRPr="00281E75" w:rsidRDefault="00281E75" w:rsidP="00C877E9">
      <w:pPr>
        <w:pStyle w:val="PlantUML"/>
      </w:pPr>
      <w:r w:rsidRPr="00281E75">
        <w:t>(Send result) as sr2</w:t>
      </w:r>
    </w:p>
    <w:p w:rsidR="00281E75" w:rsidRPr="00281E75" w:rsidRDefault="00281E75" w:rsidP="00C877E9">
      <w:pPr>
        <w:pStyle w:val="PlantUML"/>
      </w:pPr>
    </w:p>
    <w:p w:rsidR="00281E75" w:rsidRPr="00281E75" w:rsidRDefault="00281E75" w:rsidP="00C877E9">
      <w:pPr>
        <w:pStyle w:val="PlantUML"/>
      </w:pPr>
      <w:r w:rsidRPr="00281E75">
        <w:t>(Student academic performance) as sap</w:t>
      </w:r>
    </w:p>
    <w:p w:rsidR="00281E75" w:rsidRPr="00281E75" w:rsidRDefault="00281E75" w:rsidP="00C877E9">
      <w:pPr>
        <w:pStyle w:val="PlantUML"/>
      </w:pPr>
    </w:p>
    <w:p w:rsidR="00281E75" w:rsidRPr="00281E75" w:rsidRDefault="00281E75" w:rsidP="00C877E9">
      <w:pPr>
        <w:pStyle w:val="PlantUML"/>
      </w:pPr>
      <w:r w:rsidRPr="00281E75">
        <w:t>student --&gt; studentView</w:t>
      </w:r>
    </w:p>
    <w:p w:rsidR="00281E75" w:rsidRPr="00281E75" w:rsidRDefault="00281E75" w:rsidP="00C877E9">
      <w:pPr>
        <w:pStyle w:val="PlantUML"/>
      </w:pPr>
      <w:r w:rsidRPr="00281E75">
        <w:t>studentView --&gt; lection</w:t>
      </w:r>
    </w:p>
    <w:p w:rsidR="00281E75" w:rsidRPr="00281E75" w:rsidRDefault="00281E75" w:rsidP="00C877E9">
      <w:pPr>
        <w:pStyle w:val="PlantUML"/>
      </w:pPr>
      <w:r w:rsidRPr="00281E75">
        <w:t>studentView --&gt; test</w:t>
      </w:r>
    </w:p>
    <w:p w:rsidR="00281E75" w:rsidRPr="00281E75" w:rsidRDefault="00281E75" w:rsidP="00C877E9">
      <w:pPr>
        <w:pStyle w:val="PlantUML"/>
      </w:pPr>
    </w:p>
    <w:p w:rsidR="00281E75" w:rsidRPr="00281E75" w:rsidRDefault="00281E75" w:rsidP="00C877E9">
      <w:pPr>
        <w:pStyle w:val="PlantUML"/>
      </w:pPr>
      <w:r w:rsidRPr="00281E75">
        <w:t>lection ..&gt; sr1: "Happens automatically\nby the end of the lection"</w:t>
      </w:r>
    </w:p>
    <w:p w:rsidR="00281E75" w:rsidRPr="00281E75" w:rsidRDefault="00281E75" w:rsidP="00C877E9">
      <w:pPr>
        <w:pStyle w:val="PlantUML"/>
      </w:pPr>
      <w:r w:rsidRPr="00281E75">
        <w:t>test  ..&gt; sr2: "Happens automatically\nby the end of the test"</w:t>
      </w:r>
    </w:p>
    <w:p w:rsidR="00281E75" w:rsidRPr="00281E75" w:rsidRDefault="00281E75" w:rsidP="00C877E9">
      <w:pPr>
        <w:pStyle w:val="PlantUML"/>
      </w:pPr>
      <w:r w:rsidRPr="00281E75">
        <w:t>sr1 ..&gt; sap</w:t>
      </w:r>
    </w:p>
    <w:p w:rsidR="00281E75" w:rsidRPr="00281E75" w:rsidRDefault="00281E75" w:rsidP="00C877E9">
      <w:pPr>
        <w:pStyle w:val="PlantUML"/>
      </w:pPr>
      <w:r w:rsidRPr="00281E75">
        <w:t>sr2 ..&gt; sap</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3581400" cy="5162550"/>
            <wp:effectExtent l="0" t="0" r="0" b="0"/>
            <wp:docPr id="167" name="Picture 16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 name=""/>
                    <pic:cNvPicPr/>
                  </pic:nvPicPr>
                  <pic:blipFill>
                    <a:blip r:embed="rId18">
                      <a:extLst>
                        <a:ext uri="{28A0092B-C50C-407E-A947-70E740481C1C}">
                          <a14:useLocalDpi xmlns:a14="http://schemas.microsoft.com/office/drawing/2010/main" val="0"/>
                        </a:ext>
                      </a:extLst>
                    </a:blip>
                    <a:stretch>
                      <a:fillRect/>
                    </a:stretch>
                  </pic:blipFill>
                  <pic:spPr>
                    <a:xfrm>
                      <a:off x="0" y="0"/>
                      <a:ext cx="3581400" cy="5162550"/>
                    </a:xfrm>
                    <a:prstGeom prst="rect">
                      <a:avLst/>
                    </a:prstGeom>
                  </pic:spPr>
                </pic:pic>
              </a:graphicData>
            </a:graphic>
          </wp:inline>
        </w:drawing>
      </w:r>
    </w:p>
    <w:p w:rsidR="00C877E9" w:rsidRDefault="00C877E9">
      <w:pPr>
        <w:rPr>
          <w:sz w:val="28"/>
          <w:szCs w:val="28"/>
          <w:lang w:val="uk-UA"/>
        </w:rPr>
      </w:pPr>
    </w:p>
    <w:p w:rsidR="004A42A7" w:rsidRDefault="000352EB" w:rsidP="000352EB">
      <w:pPr>
        <w:rPr>
          <w:sz w:val="28"/>
          <w:szCs w:val="28"/>
          <w:lang w:val="en-US"/>
        </w:rPr>
      </w:pPr>
      <w:r>
        <w:rPr>
          <w:sz w:val="28"/>
          <w:szCs w:val="28"/>
          <w:lang w:val="en-US"/>
        </w:rPr>
        <w:t>According to the 8</w:t>
      </w:r>
      <w:r w:rsidRPr="009D0461">
        <w:rPr>
          <w:sz w:val="28"/>
          <w:szCs w:val="28"/>
          <w:vertAlign w:val="superscript"/>
          <w:lang w:val="en-US"/>
        </w:rPr>
        <w:t>th</w:t>
      </w:r>
      <w:r>
        <w:rPr>
          <w:sz w:val="28"/>
          <w:szCs w:val="28"/>
          <w:lang w:val="en-US"/>
        </w:rPr>
        <w:t xml:space="preserve"> variant, requirement 5.</w:t>
      </w:r>
      <w:r w:rsidRPr="000352EB">
        <w:rPr>
          <w:sz w:val="28"/>
          <w:szCs w:val="28"/>
          <w:lang w:val="en-US"/>
        </w:rPr>
        <w:t>4</w:t>
      </w:r>
      <w:r>
        <w:rPr>
          <w:sz w:val="28"/>
          <w:szCs w:val="28"/>
          <w:lang w:val="en-US"/>
        </w:rPr>
        <w:t xml:space="preserve"> (</w:t>
      </w:r>
      <w:r w:rsidRPr="000352EB">
        <w:rPr>
          <w:sz w:val="28"/>
          <w:szCs w:val="28"/>
          <w:lang w:val="en-US"/>
        </w:rPr>
        <w:t>Obtaining data on topics that a particular student has successfully passed. The assignment for the term paper is issued at the beginning of the 3rd semester. The detailed content of the course work is characterized by a typical task</w:t>
      </w:r>
      <w:r w:rsidR="004A42A7">
        <w:rPr>
          <w:sz w:val="28"/>
          <w:szCs w:val="28"/>
          <w:lang w:val="en-US"/>
        </w:rPr>
        <w:t>) must be implemented.</w:t>
      </w:r>
    </w:p>
    <w:p w:rsidR="004A42A7" w:rsidRDefault="004A42A7" w:rsidP="000352EB">
      <w:pPr>
        <w:rPr>
          <w:sz w:val="28"/>
          <w:szCs w:val="28"/>
          <w:lang w:val="en-US"/>
        </w:rPr>
      </w:pPr>
    </w:p>
    <w:p w:rsidR="000D0EFD" w:rsidRDefault="004A42A7" w:rsidP="000352EB">
      <w:pPr>
        <w:rPr>
          <w:sz w:val="28"/>
          <w:szCs w:val="28"/>
          <w:lang w:val="en-US"/>
        </w:rPr>
      </w:pPr>
      <w:r>
        <w:rPr>
          <w:sz w:val="28"/>
          <w:szCs w:val="28"/>
          <w:lang w:val="en-US"/>
        </w:rPr>
        <w:t>For o</w:t>
      </w:r>
      <w:r w:rsidRPr="000352EB">
        <w:rPr>
          <w:sz w:val="28"/>
          <w:szCs w:val="28"/>
          <w:lang w:val="en-US"/>
        </w:rPr>
        <w:t>btaining data on topics that a particular student has successfully passed</w:t>
      </w:r>
      <w:r w:rsidR="00A56499">
        <w:rPr>
          <w:sz w:val="28"/>
          <w:szCs w:val="28"/>
          <w:lang w:val="en-US"/>
        </w:rPr>
        <w:t xml:space="preserve">, marks of </w:t>
      </w:r>
      <w:r w:rsidR="00EF626A">
        <w:rPr>
          <w:sz w:val="28"/>
          <w:szCs w:val="28"/>
          <w:lang w:val="en-US"/>
        </w:rPr>
        <w:t xml:space="preserve">the </w:t>
      </w:r>
      <w:r w:rsidR="00A56499">
        <w:rPr>
          <w:sz w:val="28"/>
          <w:szCs w:val="28"/>
          <w:lang w:val="en-US"/>
        </w:rPr>
        <w:t>test must be collected. Also, according to the 8</w:t>
      </w:r>
      <w:r w:rsidR="00A56499" w:rsidRPr="009D0461">
        <w:rPr>
          <w:sz w:val="28"/>
          <w:szCs w:val="28"/>
          <w:vertAlign w:val="superscript"/>
          <w:lang w:val="en-US"/>
        </w:rPr>
        <w:t>th</w:t>
      </w:r>
      <w:r w:rsidR="00A56499">
        <w:rPr>
          <w:sz w:val="28"/>
          <w:szCs w:val="28"/>
          <w:lang w:val="en-US"/>
        </w:rPr>
        <w:t xml:space="preserve"> variant requirement 3.6, the time spent on a lecture or a test must be collected as well. </w:t>
      </w:r>
      <w:r w:rsidR="000D0EFD">
        <w:rPr>
          <w:sz w:val="28"/>
          <w:szCs w:val="28"/>
          <w:lang w:val="en-US"/>
        </w:rPr>
        <w:t xml:space="preserve">Thus we obtain such </w:t>
      </w:r>
      <w:r w:rsidR="00EF626A">
        <w:rPr>
          <w:sz w:val="28"/>
          <w:szCs w:val="28"/>
          <w:lang w:val="en-US"/>
        </w:rPr>
        <w:t xml:space="preserve">a </w:t>
      </w:r>
      <w:r w:rsidR="000D0EFD">
        <w:rPr>
          <w:sz w:val="28"/>
          <w:szCs w:val="28"/>
          <w:lang w:val="en-US"/>
        </w:rPr>
        <w:t>diagram on how data about student activity is collected:</w:t>
      </w:r>
    </w:p>
    <w:p w:rsidR="00281E75" w:rsidRDefault="00281E75" w:rsidP="000352EB">
      <w:pPr>
        <w:rPr>
          <w:sz w:val="28"/>
          <w:szCs w:val="28"/>
          <w:lang w:val="en-US"/>
        </w:rPr>
      </w:pPr>
    </w:p>
    <w:p w:rsidR="00281E75" w:rsidRPr="00281E75" w:rsidRDefault="00281E75" w:rsidP="00C877E9">
      <w:pPr>
        <w:pStyle w:val="PlantUML"/>
      </w:pPr>
      <w:r w:rsidRPr="00281E75">
        <w:lastRenderedPageBreak/>
        <w:t>@startuml</w:t>
      </w:r>
    </w:p>
    <w:p w:rsidR="00281E75" w:rsidRPr="00281E75" w:rsidRDefault="00281E75" w:rsidP="00C877E9">
      <w:pPr>
        <w:pStyle w:val="PlantUML"/>
      </w:pPr>
    </w:p>
    <w:p w:rsidR="00281E75" w:rsidRPr="00281E75" w:rsidRDefault="00281E75" w:rsidP="00C877E9">
      <w:pPr>
        <w:pStyle w:val="PlantUML"/>
      </w:pPr>
      <w:r w:rsidRPr="00281E75">
        <w:t>title Student data collection use cases</w:t>
      </w:r>
    </w:p>
    <w:p w:rsidR="00281E75" w:rsidRPr="00281E75" w:rsidRDefault="00281E75" w:rsidP="00C877E9">
      <w:pPr>
        <w:pStyle w:val="PlantUML"/>
      </w:pPr>
    </w:p>
    <w:p w:rsidR="00281E75" w:rsidRPr="00281E75" w:rsidRDefault="00281E75" w:rsidP="00C877E9">
      <w:pPr>
        <w:pStyle w:val="PlantUML"/>
      </w:pPr>
      <w:r w:rsidRPr="00281E75">
        <w:t>:Student: as student</w:t>
      </w:r>
    </w:p>
    <w:p w:rsidR="00281E75" w:rsidRPr="00281E75" w:rsidRDefault="00281E75" w:rsidP="00C877E9">
      <w:pPr>
        <w:pStyle w:val="PlantUML"/>
      </w:pPr>
    </w:p>
    <w:p w:rsidR="00281E75" w:rsidRPr="00281E75" w:rsidRDefault="00281E75" w:rsidP="00C877E9">
      <w:pPr>
        <w:pStyle w:val="PlantUML"/>
      </w:pPr>
      <w:r w:rsidRPr="00281E75">
        <w:t>(View) as studentView</w:t>
      </w:r>
    </w:p>
    <w:p w:rsidR="00281E75" w:rsidRPr="00281E75" w:rsidRDefault="00281E75" w:rsidP="00C877E9">
      <w:pPr>
        <w:pStyle w:val="PlantUML"/>
      </w:pPr>
    </w:p>
    <w:p w:rsidR="00281E75" w:rsidRPr="00281E75" w:rsidRDefault="00281E75" w:rsidP="00C877E9">
      <w:pPr>
        <w:pStyle w:val="PlantUML"/>
      </w:pPr>
      <w:r w:rsidRPr="00281E75">
        <w:t>(Test) as test</w:t>
      </w:r>
    </w:p>
    <w:p w:rsidR="00281E75" w:rsidRPr="00281E75" w:rsidRDefault="00281E75" w:rsidP="00C877E9">
      <w:pPr>
        <w:pStyle w:val="PlantUML"/>
      </w:pPr>
      <w:r w:rsidRPr="00281E75">
        <w:t>(Lection) as lection</w:t>
      </w:r>
    </w:p>
    <w:p w:rsidR="00281E75" w:rsidRPr="00281E75" w:rsidRDefault="00281E75" w:rsidP="00C877E9">
      <w:pPr>
        <w:pStyle w:val="PlantUML"/>
      </w:pPr>
    </w:p>
    <w:p w:rsidR="00281E75" w:rsidRPr="00281E75" w:rsidRDefault="00281E75" w:rsidP="00C877E9">
      <w:pPr>
        <w:pStyle w:val="PlantUML"/>
      </w:pPr>
      <w:r w:rsidRPr="00281E75">
        <w:t>(Send time spent) as sts</w:t>
      </w:r>
    </w:p>
    <w:p w:rsidR="00281E75" w:rsidRPr="00281E75" w:rsidRDefault="00281E75" w:rsidP="00C877E9">
      <w:pPr>
        <w:pStyle w:val="PlantUML"/>
      </w:pPr>
      <w:r w:rsidRPr="00281E75">
        <w:t>(Send mark) as sm</w:t>
      </w:r>
    </w:p>
    <w:p w:rsidR="00281E75" w:rsidRPr="00281E75" w:rsidRDefault="00281E75" w:rsidP="00C877E9">
      <w:pPr>
        <w:pStyle w:val="PlantUML"/>
      </w:pPr>
    </w:p>
    <w:p w:rsidR="00281E75" w:rsidRPr="00281E75" w:rsidRDefault="00281E75" w:rsidP="00C877E9">
      <w:pPr>
        <w:pStyle w:val="PlantUML"/>
      </w:pPr>
      <w:r w:rsidRPr="00281E75">
        <w:t>(Student academic performance) as sap</w:t>
      </w:r>
    </w:p>
    <w:p w:rsidR="00281E75" w:rsidRPr="00281E75" w:rsidRDefault="00281E75" w:rsidP="00C877E9">
      <w:pPr>
        <w:pStyle w:val="PlantUML"/>
      </w:pPr>
    </w:p>
    <w:p w:rsidR="00281E75" w:rsidRPr="00281E75" w:rsidRDefault="00281E75" w:rsidP="00C877E9">
      <w:pPr>
        <w:pStyle w:val="PlantUML"/>
      </w:pPr>
      <w:r w:rsidRPr="00281E75">
        <w:t>student --&gt; studentView</w:t>
      </w:r>
    </w:p>
    <w:p w:rsidR="00281E75" w:rsidRPr="00281E75" w:rsidRDefault="00281E75" w:rsidP="00C877E9">
      <w:pPr>
        <w:pStyle w:val="PlantUML"/>
      </w:pPr>
      <w:r w:rsidRPr="00281E75">
        <w:t>studentView --&gt; lection</w:t>
      </w:r>
    </w:p>
    <w:p w:rsidR="00281E75" w:rsidRPr="00281E75" w:rsidRDefault="00281E75" w:rsidP="00C877E9">
      <w:pPr>
        <w:pStyle w:val="PlantUML"/>
      </w:pPr>
      <w:r w:rsidRPr="00281E75">
        <w:t>studentView --&gt; test</w:t>
      </w:r>
    </w:p>
    <w:p w:rsidR="00281E75" w:rsidRPr="00281E75" w:rsidRDefault="00281E75" w:rsidP="00C877E9">
      <w:pPr>
        <w:pStyle w:val="PlantUML"/>
      </w:pPr>
    </w:p>
    <w:p w:rsidR="00281E75" w:rsidRPr="00281E75" w:rsidRDefault="00281E75" w:rsidP="00C877E9">
      <w:pPr>
        <w:pStyle w:val="PlantUML"/>
      </w:pPr>
      <w:r w:rsidRPr="00281E75">
        <w:t>lection ..&gt; sts: "Happens automatically\nby the end of the lection"</w:t>
      </w:r>
    </w:p>
    <w:p w:rsidR="00281E75" w:rsidRPr="00281E75" w:rsidRDefault="00281E75" w:rsidP="00C877E9">
      <w:pPr>
        <w:pStyle w:val="PlantUML"/>
      </w:pPr>
      <w:r w:rsidRPr="00281E75">
        <w:t>test  ..&gt; sts</w:t>
      </w:r>
    </w:p>
    <w:p w:rsidR="00281E75" w:rsidRPr="00281E75" w:rsidRDefault="00281E75" w:rsidP="00C877E9">
      <w:pPr>
        <w:pStyle w:val="PlantUML"/>
      </w:pPr>
      <w:r w:rsidRPr="00281E75">
        <w:t>test  ..&gt; sm: "Happens automatically\nby the end of the test"</w:t>
      </w:r>
    </w:p>
    <w:p w:rsidR="00281E75" w:rsidRPr="00281E75" w:rsidRDefault="00281E75" w:rsidP="00C877E9">
      <w:pPr>
        <w:pStyle w:val="PlantUML"/>
      </w:pPr>
      <w:r w:rsidRPr="00281E75">
        <w:t>sm  ..&gt; sap</w:t>
      </w:r>
    </w:p>
    <w:p w:rsidR="00281E75" w:rsidRPr="00281E75" w:rsidRDefault="00281E75" w:rsidP="00C877E9">
      <w:pPr>
        <w:pStyle w:val="PlantUML"/>
      </w:pPr>
      <w:r w:rsidRPr="00281E75">
        <w:t>sts  ..&gt; sap</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3914775" cy="5200650"/>
            <wp:effectExtent l="0" t="0" r="9525" b="0"/>
            <wp:docPr id="168" name="Picture 16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8" name=""/>
                    <pic:cNvPicPr/>
                  </pic:nvPicPr>
                  <pic:blipFill>
                    <a:blip r:embed="rId19">
                      <a:extLst>
                        <a:ext uri="{28A0092B-C50C-407E-A947-70E740481C1C}">
                          <a14:useLocalDpi xmlns:a14="http://schemas.microsoft.com/office/drawing/2010/main" val="0"/>
                        </a:ext>
                      </a:extLst>
                    </a:blip>
                    <a:stretch>
                      <a:fillRect/>
                    </a:stretch>
                  </pic:blipFill>
                  <pic:spPr>
                    <a:xfrm>
                      <a:off x="0" y="0"/>
                      <a:ext cx="3914775" cy="5200650"/>
                    </a:xfrm>
                    <a:prstGeom prst="rect">
                      <a:avLst/>
                    </a:prstGeom>
                  </pic:spPr>
                </pic:pic>
              </a:graphicData>
            </a:graphic>
          </wp:inline>
        </w:drawing>
      </w:r>
    </w:p>
    <w:p w:rsidR="00C877E9" w:rsidRDefault="00C877E9" w:rsidP="000352EB">
      <w:pPr>
        <w:rPr>
          <w:sz w:val="28"/>
          <w:szCs w:val="28"/>
          <w:lang w:val="uk-UA"/>
        </w:rPr>
      </w:pPr>
    </w:p>
    <w:p w:rsidR="000352EB" w:rsidRDefault="000352EB">
      <w:pPr>
        <w:rPr>
          <w:sz w:val="28"/>
          <w:szCs w:val="28"/>
          <w:lang w:val="uk-UA"/>
        </w:rPr>
      </w:pPr>
    </w:p>
    <w:p w:rsidR="0086000C" w:rsidRPr="00271DF4" w:rsidRDefault="00D7244D" w:rsidP="007B2DC0">
      <w:pPr>
        <w:rPr>
          <w:sz w:val="28"/>
          <w:szCs w:val="28"/>
          <w:lang w:val="en-US"/>
        </w:rPr>
      </w:pPr>
      <w:r>
        <w:rPr>
          <w:sz w:val="28"/>
          <w:szCs w:val="28"/>
          <w:lang w:val="en-US"/>
        </w:rPr>
        <w:t xml:space="preserve">The next diagram presents the way how </w:t>
      </w:r>
      <w:r w:rsidR="00EF626A">
        <w:rPr>
          <w:sz w:val="28"/>
          <w:szCs w:val="28"/>
          <w:lang w:val="en-US"/>
        </w:rPr>
        <w:t xml:space="preserve">a </w:t>
      </w:r>
      <w:r>
        <w:rPr>
          <w:sz w:val="28"/>
          <w:szCs w:val="28"/>
          <w:lang w:val="en-US"/>
        </w:rPr>
        <w:t>teacher should be able to</w:t>
      </w:r>
      <w:r w:rsidR="00271DF4">
        <w:rPr>
          <w:sz w:val="28"/>
          <w:szCs w:val="28"/>
          <w:lang w:val="en-US"/>
        </w:rPr>
        <w:t xml:space="preserve"> view </w:t>
      </w:r>
      <w:r>
        <w:rPr>
          <w:sz w:val="28"/>
          <w:szCs w:val="28"/>
          <w:lang w:val="en-US"/>
        </w:rPr>
        <w:t xml:space="preserve">the </w:t>
      </w:r>
      <w:r w:rsidR="00271DF4">
        <w:rPr>
          <w:sz w:val="28"/>
          <w:szCs w:val="28"/>
          <w:lang w:val="en-US"/>
        </w:rPr>
        <w:t xml:space="preserve">performance of a </w:t>
      </w:r>
      <w:r>
        <w:rPr>
          <w:sz w:val="28"/>
          <w:szCs w:val="28"/>
          <w:lang w:val="en-US"/>
        </w:rPr>
        <w:t xml:space="preserve">particular </w:t>
      </w:r>
      <w:r w:rsidR="00271DF4">
        <w:rPr>
          <w:sz w:val="28"/>
          <w:szCs w:val="28"/>
          <w:lang w:val="en-US"/>
        </w:rPr>
        <w:t>student:</w:t>
      </w:r>
    </w:p>
    <w:p w:rsidR="0086000C" w:rsidRDefault="0086000C">
      <w:pPr>
        <w:rPr>
          <w:sz w:val="28"/>
          <w:szCs w:val="28"/>
          <w:lang w:val="uk-UA"/>
        </w:rPr>
      </w:pPr>
    </w:p>
    <w:p w:rsidR="00281E75" w:rsidRPr="00281E75" w:rsidRDefault="00281E75" w:rsidP="00C877E9">
      <w:pPr>
        <w:pStyle w:val="PlantUML"/>
      </w:pPr>
      <w:r w:rsidRPr="00281E75">
        <w:lastRenderedPageBreak/>
        <w:t>@startuml</w:t>
      </w:r>
    </w:p>
    <w:p w:rsidR="00281E75" w:rsidRPr="00281E75" w:rsidRDefault="00281E75" w:rsidP="00C877E9">
      <w:pPr>
        <w:pStyle w:val="PlantUML"/>
      </w:pPr>
    </w:p>
    <w:p w:rsidR="00281E75" w:rsidRPr="00281E75" w:rsidRDefault="00281E75" w:rsidP="00C877E9">
      <w:pPr>
        <w:pStyle w:val="PlantUML"/>
      </w:pPr>
      <w:r w:rsidRPr="00281E75">
        <w:t>title Teacher inspection of student performance</w:t>
      </w:r>
    </w:p>
    <w:p w:rsidR="00281E75" w:rsidRPr="00281E75" w:rsidRDefault="00281E75" w:rsidP="00C877E9">
      <w:pPr>
        <w:pStyle w:val="PlantUML"/>
      </w:pPr>
    </w:p>
    <w:p w:rsidR="00281E75" w:rsidRPr="00281E75" w:rsidRDefault="00281E75" w:rsidP="00C877E9">
      <w:pPr>
        <w:pStyle w:val="PlantUML"/>
      </w:pPr>
      <w:r w:rsidRPr="00281E75">
        <w:t>:Teacher: as teacher</w:t>
      </w:r>
    </w:p>
    <w:p w:rsidR="00281E75" w:rsidRPr="00281E75" w:rsidRDefault="00281E75" w:rsidP="00C877E9">
      <w:pPr>
        <w:pStyle w:val="PlantUML"/>
      </w:pPr>
      <w:r w:rsidRPr="00281E75">
        <w:t>(View) as view</w:t>
      </w:r>
    </w:p>
    <w:p w:rsidR="00281E75" w:rsidRPr="00281E75" w:rsidRDefault="00281E75" w:rsidP="00C877E9">
      <w:pPr>
        <w:pStyle w:val="PlantUML"/>
      </w:pPr>
    </w:p>
    <w:p w:rsidR="00281E75" w:rsidRPr="00281E75" w:rsidRDefault="00281E75" w:rsidP="00C877E9">
      <w:pPr>
        <w:pStyle w:val="PlantUML"/>
      </w:pPr>
      <w:r w:rsidRPr="00281E75">
        <w:t>(Student academic performance) as sap</w:t>
      </w:r>
    </w:p>
    <w:p w:rsidR="00281E75" w:rsidRPr="00281E75" w:rsidRDefault="00281E75" w:rsidP="00C877E9">
      <w:pPr>
        <w:pStyle w:val="PlantUML"/>
      </w:pPr>
    </w:p>
    <w:p w:rsidR="00281E75" w:rsidRPr="00281E75" w:rsidRDefault="00281E75" w:rsidP="00C877E9">
      <w:pPr>
        <w:pStyle w:val="PlantUML"/>
      </w:pPr>
      <w:r w:rsidRPr="00281E75">
        <w:t>teacher --&gt; view</w:t>
      </w:r>
    </w:p>
    <w:p w:rsidR="00281E75" w:rsidRPr="00281E75" w:rsidRDefault="00281E75" w:rsidP="00C877E9">
      <w:pPr>
        <w:pStyle w:val="PlantUML"/>
      </w:pPr>
      <w:r w:rsidRPr="00281E75">
        <w:t>view --&gt; sap</w:t>
      </w:r>
    </w:p>
    <w:p w:rsidR="00281E75" w:rsidRPr="00281E75" w:rsidRDefault="00281E75" w:rsidP="00C877E9">
      <w:pPr>
        <w:pStyle w:val="PlantUML"/>
      </w:pPr>
      <w:r w:rsidRPr="00281E75">
        <w:t>sap --&gt; (Total study time)</w:t>
      </w:r>
    </w:p>
    <w:p w:rsidR="00281E75" w:rsidRPr="00281E75" w:rsidRDefault="00281E75" w:rsidP="00C877E9">
      <w:pPr>
        <w:pStyle w:val="PlantUML"/>
      </w:pPr>
      <w:r w:rsidRPr="00281E75">
        <w:t>sap --&gt; (Test grades)</w:t>
      </w:r>
    </w:p>
    <w:p w:rsidR="00281E75" w:rsidRPr="00281E75" w:rsidRDefault="00281E75" w:rsidP="00C877E9">
      <w:pPr>
        <w:pStyle w:val="PlantUML"/>
      </w:pPr>
      <w:r w:rsidRPr="00281E75">
        <w:t>sap --&gt; (Time spent on each test)</w:t>
      </w:r>
    </w:p>
    <w:p w:rsidR="00281E75" w:rsidRPr="00281E75" w:rsidRDefault="00281E75" w:rsidP="00C877E9">
      <w:pPr>
        <w:pStyle w:val="PlantUML"/>
      </w:pPr>
      <w:r w:rsidRPr="00281E75">
        <w:t>sap --&gt; (Time spent on each lecture)</w:t>
      </w:r>
    </w:p>
    <w:p w:rsidR="00281E75" w:rsidRPr="00281E75" w:rsidRDefault="00281E75" w:rsidP="00C877E9">
      <w:pPr>
        <w:pStyle w:val="PlantUML"/>
      </w:pPr>
    </w:p>
    <w:p w:rsidR="00281E75" w:rsidRDefault="00281E75" w:rsidP="00C877E9">
      <w:pPr>
        <w:pStyle w:val="PlantUML"/>
      </w:pPr>
      <w:r w:rsidRPr="00281E75">
        <w:t>@enduml</w:t>
      </w:r>
    </w:p>
    <w:p w:rsidR="003F0125" w:rsidRDefault="00C877E9" w:rsidP="00C877E9">
      <w:pPr>
        <w:pStyle w:val="PlantUMLImg"/>
      </w:pPr>
      <w:r>
        <w:rPr>
          <w:noProof/>
          <w:lang w:eastAsia="en-US"/>
        </w:rPr>
        <w:drawing>
          <wp:inline distT="0" distB="0" distL="0" distR="0">
            <wp:extent cx="6127115" cy="3265258"/>
            <wp:effectExtent l="0" t="0" r="6985" b="0"/>
            <wp:docPr id="169" name="Picture 16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 name=""/>
                    <pic:cNvPicPr/>
                  </pic:nvPicPr>
                  <pic:blipFill>
                    <a:blip r:embed="rId20">
                      <a:extLst>
                        <a:ext uri="{28A0092B-C50C-407E-A947-70E740481C1C}">
                          <a14:useLocalDpi xmlns:a14="http://schemas.microsoft.com/office/drawing/2010/main" val="0"/>
                        </a:ext>
                      </a:extLst>
                    </a:blip>
                    <a:stretch>
                      <a:fillRect/>
                    </a:stretch>
                  </pic:blipFill>
                  <pic:spPr>
                    <a:xfrm>
                      <a:off x="0" y="0"/>
                      <a:ext cx="6127115" cy="3265258"/>
                    </a:xfrm>
                    <a:prstGeom prst="rect">
                      <a:avLst/>
                    </a:prstGeom>
                  </pic:spPr>
                </pic:pic>
              </a:graphicData>
            </a:graphic>
          </wp:inline>
        </w:drawing>
      </w:r>
    </w:p>
    <w:p w:rsidR="00C877E9" w:rsidRDefault="00C877E9">
      <w:pPr>
        <w:rPr>
          <w:sz w:val="28"/>
          <w:szCs w:val="28"/>
          <w:lang w:val="uk-UA"/>
        </w:rPr>
      </w:pPr>
    </w:p>
    <w:p w:rsidR="00150311" w:rsidRDefault="00150311" w:rsidP="00DC7F09">
      <w:pPr>
        <w:pStyle w:val="PlantUMLImg"/>
      </w:pPr>
    </w:p>
    <w:p w:rsidR="003A0B67" w:rsidRDefault="003A0B67">
      <w:pPr>
        <w:rPr>
          <w:sz w:val="28"/>
          <w:szCs w:val="28"/>
          <w:lang w:val="uk-UA"/>
        </w:rPr>
      </w:pPr>
      <w:r>
        <w:rPr>
          <w:sz w:val="28"/>
          <w:szCs w:val="28"/>
          <w:lang w:val="uk-UA"/>
        </w:rPr>
        <w:br w:type="page"/>
      </w:r>
    </w:p>
    <w:p w:rsidR="00271DF4" w:rsidRPr="003A0B67" w:rsidRDefault="00983653" w:rsidP="003A0B67">
      <w:pPr>
        <w:pStyle w:val="Heading1"/>
      </w:pPr>
      <w:bookmarkStart w:id="8" w:name="_Toc89188906"/>
      <w:r>
        <w:lastRenderedPageBreak/>
        <w:t>Definition of Data and M</w:t>
      </w:r>
      <w:r w:rsidR="003A0B67" w:rsidRPr="003A0B67">
        <w:t>ethods</w:t>
      </w:r>
      <w:bookmarkEnd w:id="8"/>
    </w:p>
    <w:p w:rsidR="00DD034D" w:rsidRDefault="00DD034D">
      <w:pPr>
        <w:rPr>
          <w:sz w:val="28"/>
          <w:szCs w:val="28"/>
          <w:lang w:val="uk-UA"/>
        </w:rPr>
      </w:pPr>
    </w:p>
    <w:p w:rsidR="00DD034D" w:rsidRDefault="005921AA" w:rsidP="0065208B">
      <w:pPr>
        <w:pStyle w:val="BodyTextIndent"/>
      </w:pPr>
      <w:r>
        <w:t>Now that the object</w:t>
      </w:r>
      <w:r w:rsidR="00EF626A">
        <w:t>-</w:t>
      </w:r>
      <w:r>
        <w:t xml:space="preserve">oriented analysis of the requirements has been done, the diagram of </w:t>
      </w:r>
      <w:r w:rsidR="00F77F85">
        <w:t>the relationships of classes can be done</w:t>
      </w:r>
      <w:r w:rsidR="00F622C2">
        <w:t>.</w:t>
      </w:r>
    </w:p>
    <w:p w:rsidR="0065208B" w:rsidRDefault="00F622C2" w:rsidP="0065208B">
      <w:pPr>
        <w:pStyle w:val="BodyTextIndent"/>
      </w:pPr>
      <w:r>
        <w:t>First, let’s create a class relationship of users. In this project</w:t>
      </w:r>
      <w:r w:rsidR="00EF626A">
        <w:t>,</w:t>
      </w:r>
      <w:r>
        <w:t xml:space="preserve"> there are two types of users: teacher and student. </w:t>
      </w:r>
      <w:r w:rsidR="002F3ACF">
        <w:t>It is logical to assume that both teacher and student have some common attributes, such as name. Later, more com</w:t>
      </w:r>
      <w:r w:rsidR="008B0BA4">
        <w:t xml:space="preserve">mon attributes may occur. However, </w:t>
      </w:r>
      <w:r w:rsidR="001104B9">
        <w:t>some attributes</w:t>
      </w:r>
      <w:r w:rsidR="008B0BA4">
        <w:t xml:space="preserve"> are needed only for students or for teachers. For example, a student has to be related to some group that he or she studies in. </w:t>
      </w:r>
      <w:r w:rsidR="00662332">
        <w:t>A teacher does not need such attribute</w:t>
      </w:r>
      <w:r w:rsidR="00EF626A">
        <w:t>s</w:t>
      </w:r>
      <w:r w:rsidR="00662332">
        <w:t xml:space="preserve">, but a teacher must have some information about the subject that he or she leads. Thus, it is clear that both student and teacher must have some common attributes, but they do not share all of them. </w:t>
      </w:r>
      <w:r w:rsidR="0065208B">
        <w:t xml:space="preserve">Now it is needed to describe the concepts of teacher and student using </w:t>
      </w:r>
      <w:r w:rsidR="00673344">
        <w:t>the object</w:t>
      </w:r>
      <w:r w:rsidR="00EF626A">
        <w:t>-</w:t>
      </w:r>
      <w:r w:rsidR="00673344">
        <w:t>oriented approach</w:t>
      </w:r>
      <w:r w:rsidR="0065208B">
        <w:t>.</w:t>
      </w:r>
    </w:p>
    <w:p w:rsidR="002321AB" w:rsidRPr="002321AB" w:rsidRDefault="002321AB" w:rsidP="002321AB">
      <w:pPr>
        <w:ind w:firstLine="709"/>
        <w:rPr>
          <w:sz w:val="28"/>
          <w:szCs w:val="28"/>
          <w:lang w:val="en-US"/>
        </w:rPr>
      </w:pPr>
      <w:r>
        <w:rPr>
          <w:sz w:val="28"/>
          <w:szCs w:val="28"/>
          <w:lang w:val="en-US"/>
        </w:rPr>
        <w:t xml:space="preserve">In </w:t>
      </w:r>
      <w:r w:rsidRPr="002321AB">
        <w:rPr>
          <w:sz w:val="28"/>
          <w:szCs w:val="28"/>
          <w:lang w:val="en-US"/>
        </w:rPr>
        <w:t>object</w:t>
      </w:r>
      <w:r w:rsidR="00EF626A">
        <w:rPr>
          <w:sz w:val="28"/>
          <w:szCs w:val="28"/>
          <w:lang w:val="en-US"/>
        </w:rPr>
        <w:t>-</w:t>
      </w:r>
      <w:r w:rsidRPr="002321AB">
        <w:rPr>
          <w:sz w:val="28"/>
          <w:szCs w:val="28"/>
          <w:lang w:val="en-US"/>
        </w:rPr>
        <w:t xml:space="preserve">oriented </w:t>
      </w:r>
      <w:r>
        <w:rPr>
          <w:sz w:val="28"/>
          <w:szCs w:val="28"/>
          <w:lang w:val="en-US"/>
        </w:rPr>
        <w:t>programming</w:t>
      </w:r>
      <w:r w:rsidR="00EF626A">
        <w:rPr>
          <w:sz w:val="28"/>
          <w:szCs w:val="28"/>
          <w:lang w:val="en-US"/>
        </w:rPr>
        <w:t>,</w:t>
      </w:r>
      <w:r w:rsidRPr="002321AB">
        <w:rPr>
          <w:sz w:val="28"/>
          <w:szCs w:val="28"/>
          <w:lang w:val="en-US"/>
        </w:rPr>
        <w:t xml:space="preserve"> </w:t>
      </w:r>
      <w:r>
        <w:rPr>
          <w:sz w:val="28"/>
          <w:szCs w:val="28"/>
          <w:lang w:val="en-US"/>
        </w:rPr>
        <w:t>the main type of abstraction is a</w:t>
      </w:r>
      <w:r w:rsidRPr="002321AB">
        <w:rPr>
          <w:sz w:val="28"/>
          <w:szCs w:val="28"/>
          <w:lang w:val="en-US"/>
        </w:rPr>
        <w:t xml:space="preserve"> class</w:t>
      </w:r>
      <w:r>
        <w:rPr>
          <w:sz w:val="28"/>
          <w:szCs w:val="28"/>
          <w:lang w:val="en-US"/>
        </w:rPr>
        <w:t>. It</w:t>
      </w:r>
      <w:r w:rsidRPr="002321AB">
        <w:rPr>
          <w:sz w:val="28"/>
          <w:szCs w:val="28"/>
          <w:lang w:val="en-US"/>
        </w:rPr>
        <w:t xml:space="preserve"> is like a blueprint of a specific object</w:t>
      </w:r>
      <w:r>
        <w:rPr>
          <w:sz w:val="28"/>
          <w:szCs w:val="28"/>
          <w:lang w:val="en-US"/>
        </w:rPr>
        <w:t xml:space="preserve"> in </w:t>
      </w:r>
      <w:r w:rsidR="00EF626A">
        <w:rPr>
          <w:sz w:val="28"/>
          <w:szCs w:val="28"/>
          <w:lang w:val="en-US"/>
        </w:rPr>
        <w:t xml:space="preserve">the </w:t>
      </w:r>
      <w:r>
        <w:rPr>
          <w:sz w:val="28"/>
          <w:szCs w:val="28"/>
          <w:lang w:val="en-US"/>
        </w:rPr>
        <w:t>real world</w:t>
      </w:r>
      <w:r w:rsidRPr="002321AB">
        <w:rPr>
          <w:sz w:val="28"/>
          <w:szCs w:val="28"/>
          <w:lang w:val="en-US"/>
        </w:rPr>
        <w:t xml:space="preserve">. </w:t>
      </w:r>
      <w:r>
        <w:rPr>
          <w:sz w:val="28"/>
          <w:szCs w:val="28"/>
          <w:lang w:val="en-US"/>
        </w:rPr>
        <w:t>E</w:t>
      </w:r>
      <w:r w:rsidRPr="002321AB">
        <w:rPr>
          <w:sz w:val="28"/>
          <w:szCs w:val="28"/>
          <w:lang w:val="en-US"/>
        </w:rPr>
        <w:t>very real</w:t>
      </w:r>
      <w:r w:rsidR="00EF626A">
        <w:rPr>
          <w:sz w:val="28"/>
          <w:szCs w:val="28"/>
          <w:lang w:val="en-US"/>
        </w:rPr>
        <w:t>-</w:t>
      </w:r>
      <w:r w:rsidRPr="002321AB">
        <w:rPr>
          <w:sz w:val="28"/>
          <w:szCs w:val="28"/>
          <w:lang w:val="en-US"/>
        </w:rPr>
        <w:t xml:space="preserve">world object has some color, shape, and functionalities - for example, the luxury car Ferrari. Ferrari is an object of the luxury car type. The luxury car is a class that indicates some characteristics like speed, color, shape, interior, etc. So any company that makes a car that meets those requirements is an object of the luxury car type. For example, every single car of BMW, Lamborghini, </w:t>
      </w:r>
      <w:r w:rsidR="003938B4" w:rsidRPr="002321AB">
        <w:rPr>
          <w:sz w:val="28"/>
          <w:szCs w:val="28"/>
          <w:lang w:val="en-US"/>
        </w:rPr>
        <w:t>and Cadillac</w:t>
      </w:r>
      <w:r w:rsidRPr="002321AB">
        <w:rPr>
          <w:sz w:val="28"/>
          <w:szCs w:val="28"/>
          <w:lang w:val="en-US"/>
        </w:rPr>
        <w:t xml:space="preserve"> are an object of the class called 'Luxury Car'. Here, 'Luxury Car' is a class, and every single physical car is an object of the luxury car class.</w:t>
      </w:r>
    </w:p>
    <w:p w:rsidR="002321AB" w:rsidRPr="002321AB" w:rsidRDefault="002321AB" w:rsidP="002321AB">
      <w:pPr>
        <w:ind w:firstLine="709"/>
        <w:rPr>
          <w:sz w:val="28"/>
          <w:szCs w:val="28"/>
          <w:lang w:val="en-US"/>
        </w:rPr>
      </w:pPr>
      <w:r w:rsidRPr="002321AB">
        <w:rPr>
          <w:sz w:val="28"/>
          <w:szCs w:val="28"/>
          <w:lang w:val="en-US"/>
        </w:rPr>
        <w:t>Likewise, in object-oriented programming, a class defines some properties, fields, events, methods, etc. A class defines the kinds of data and the functionality their objects will have.</w:t>
      </w:r>
    </w:p>
    <w:p w:rsidR="002321AB" w:rsidRDefault="003F473B" w:rsidP="002321AB">
      <w:pPr>
        <w:ind w:firstLine="709"/>
        <w:rPr>
          <w:sz w:val="28"/>
          <w:szCs w:val="28"/>
          <w:lang w:val="en-US"/>
        </w:rPr>
      </w:pPr>
      <w:r>
        <w:rPr>
          <w:sz w:val="28"/>
          <w:szCs w:val="28"/>
          <w:lang w:val="en-US"/>
        </w:rPr>
        <w:t>In the case o</w:t>
      </w:r>
      <w:r w:rsidR="00EF626A">
        <w:rPr>
          <w:sz w:val="28"/>
          <w:szCs w:val="28"/>
          <w:lang w:val="en-US"/>
        </w:rPr>
        <w:t>f this course project, we have</w:t>
      </w:r>
      <w:r>
        <w:rPr>
          <w:sz w:val="28"/>
          <w:szCs w:val="28"/>
          <w:lang w:val="en-US"/>
        </w:rPr>
        <w:t xml:space="preserve"> real</w:t>
      </w:r>
      <w:r w:rsidR="00EF626A">
        <w:rPr>
          <w:sz w:val="28"/>
          <w:szCs w:val="28"/>
          <w:lang w:val="en-US"/>
        </w:rPr>
        <w:t>-</w:t>
      </w:r>
      <w:r>
        <w:rPr>
          <w:sz w:val="28"/>
          <w:szCs w:val="28"/>
          <w:lang w:val="en-US"/>
        </w:rPr>
        <w:t xml:space="preserve">life objects: </w:t>
      </w:r>
      <w:r w:rsidRPr="003F473B">
        <w:rPr>
          <w:sz w:val="28"/>
          <w:szCs w:val="28"/>
          <w:lang w:val="en-US"/>
        </w:rPr>
        <w:t>teacher and student</w:t>
      </w:r>
      <w:r>
        <w:rPr>
          <w:sz w:val="28"/>
          <w:szCs w:val="28"/>
          <w:lang w:val="en-US"/>
        </w:rPr>
        <w:t>. Consequen</w:t>
      </w:r>
      <w:r w:rsidR="00D1364A">
        <w:rPr>
          <w:sz w:val="28"/>
          <w:szCs w:val="28"/>
          <w:lang w:val="en-US"/>
        </w:rPr>
        <w:t>tly, we can create a class that unifies them. It’s not going to be called “Human” because it is overly abstract for this project. There will be no other types of humans</w:t>
      </w:r>
      <w:r w:rsidR="004A2907">
        <w:rPr>
          <w:sz w:val="28"/>
          <w:szCs w:val="28"/>
          <w:lang w:val="en-US"/>
        </w:rPr>
        <w:t xml:space="preserve">, so the class will be called “User”. </w:t>
      </w:r>
      <w:r w:rsidR="008F6D87">
        <w:rPr>
          <w:sz w:val="28"/>
          <w:szCs w:val="28"/>
          <w:lang w:val="en-US"/>
        </w:rPr>
        <w:t xml:space="preserve">In the case of this course project, both </w:t>
      </w:r>
      <w:r w:rsidR="008F6D87" w:rsidRPr="008F6D87">
        <w:rPr>
          <w:sz w:val="28"/>
          <w:szCs w:val="28"/>
          <w:lang w:val="en-US"/>
        </w:rPr>
        <w:t>teacher and student</w:t>
      </w:r>
      <w:r w:rsidR="008F6D87">
        <w:rPr>
          <w:sz w:val="28"/>
          <w:szCs w:val="28"/>
          <w:lang w:val="en-US"/>
        </w:rPr>
        <w:t xml:space="preserve"> are going to be users of the educational program.</w:t>
      </w:r>
    </w:p>
    <w:p w:rsidR="008F6D87" w:rsidRDefault="00756CFB" w:rsidP="002321AB">
      <w:pPr>
        <w:ind w:firstLine="709"/>
        <w:rPr>
          <w:sz w:val="28"/>
          <w:szCs w:val="28"/>
          <w:lang w:val="en-US"/>
        </w:rPr>
      </w:pPr>
      <w:r>
        <w:rPr>
          <w:sz w:val="28"/>
          <w:szCs w:val="28"/>
          <w:lang w:val="en-US"/>
        </w:rPr>
        <w:t>In the preceding paragraph</w:t>
      </w:r>
      <w:r w:rsidR="00EF626A">
        <w:rPr>
          <w:sz w:val="28"/>
          <w:szCs w:val="28"/>
          <w:lang w:val="en-US"/>
        </w:rPr>
        <w:t>,</w:t>
      </w:r>
      <w:r>
        <w:rPr>
          <w:sz w:val="28"/>
          <w:szCs w:val="28"/>
          <w:lang w:val="en-US"/>
        </w:rPr>
        <w:t xml:space="preserve"> the term “abstract” was used. It is one of the main </w:t>
      </w:r>
      <w:r w:rsidR="00EC22EC">
        <w:rPr>
          <w:sz w:val="28"/>
          <w:szCs w:val="28"/>
          <w:lang w:val="en-US"/>
        </w:rPr>
        <w:t xml:space="preserve">paradigms of </w:t>
      </w:r>
      <w:r w:rsidR="00EC22EC" w:rsidRPr="002321AB">
        <w:rPr>
          <w:sz w:val="28"/>
          <w:szCs w:val="28"/>
          <w:lang w:val="en-US"/>
        </w:rPr>
        <w:t>object</w:t>
      </w:r>
      <w:r w:rsidR="00EF626A">
        <w:rPr>
          <w:sz w:val="28"/>
          <w:szCs w:val="28"/>
          <w:lang w:val="en-US"/>
        </w:rPr>
        <w:t>-</w:t>
      </w:r>
      <w:r w:rsidR="00EC22EC" w:rsidRPr="002321AB">
        <w:rPr>
          <w:sz w:val="28"/>
          <w:szCs w:val="28"/>
          <w:lang w:val="en-US"/>
        </w:rPr>
        <w:t xml:space="preserve">oriented </w:t>
      </w:r>
      <w:r w:rsidR="00EC22EC">
        <w:rPr>
          <w:sz w:val="28"/>
          <w:szCs w:val="28"/>
          <w:lang w:val="en-US"/>
        </w:rPr>
        <w:t>programming. There are four of them. Understanding each of them is crucially important for understanding the essen</w:t>
      </w:r>
      <w:r w:rsidR="00EF626A">
        <w:rPr>
          <w:sz w:val="28"/>
          <w:szCs w:val="28"/>
          <w:lang w:val="en-US"/>
        </w:rPr>
        <w:t>c</w:t>
      </w:r>
      <w:r w:rsidR="00EC22EC">
        <w:rPr>
          <w:sz w:val="28"/>
          <w:szCs w:val="28"/>
          <w:lang w:val="en-US"/>
        </w:rPr>
        <w:t xml:space="preserve">e of the </w:t>
      </w:r>
      <w:r w:rsidR="00EC22EC" w:rsidRPr="002321AB">
        <w:rPr>
          <w:sz w:val="28"/>
          <w:szCs w:val="28"/>
          <w:lang w:val="en-US"/>
        </w:rPr>
        <w:t>object</w:t>
      </w:r>
      <w:r w:rsidR="00EF626A">
        <w:rPr>
          <w:sz w:val="28"/>
          <w:szCs w:val="28"/>
          <w:lang w:val="en-US"/>
        </w:rPr>
        <w:t>-</w:t>
      </w:r>
      <w:r w:rsidR="00EC22EC" w:rsidRPr="002321AB">
        <w:rPr>
          <w:sz w:val="28"/>
          <w:szCs w:val="28"/>
          <w:lang w:val="en-US"/>
        </w:rPr>
        <w:t xml:space="preserve">oriented </w:t>
      </w:r>
      <w:r w:rsidR="00EC22EC">
        <w:rPr>
          <w:sz w:val="28"/>
          <w:szCs w:val="28"/>
          <w:lang w:val="en-US"/>
        </w:rPr>
        <w:t>approach to programming. Below are given the definitions of each of them:</w:t>
      </w:r>
    </w:p>
    <w:p w:rsidR="00996224" w:rsidRPr="00874CBA" w:rsidRDefault="00996224" w:rsidP="006B4289">
      <w:pPr>
        <w:pStyle w:val="ListParagraph"/>
        <w:numPr>
          <w:ilvl w:val="0"/>
          <w:numId w:val="6"/>
        </w:numPr>
      </w:pPr>
      <w:r w:rsidRPr="00874CBA">
        <w:t xml:space="preserve">Abstraction </w:t>
      </w:r>
    </w:p>
    <w:p w:rsidR="00D63501" w:rsidRDefault="00996224" w:rsidP="00BC7542">
      <w:pPr>
        <w:pStyle w:val="ListParagraph"/>
      </w:pPr>
      <w:r>
        <w:t xml:space="preserve">It </w:t>
      </w:r>
      <w:r w:rsidRPr="00996224">
        <w:t xml:space="preserve">is the property by which only the essential details are exhibited to the user. The trivial or the non-essentials units aren’t exhibited to the user. </w:t>
      </w:r>
    </w:p>
    <w:p w:rsidR="00D63501" w:rsidRDefault="00996224" w:rsidP="00BC7542">
      <w:pPr>
        <w:pStyle w:val="ListParagraph"/>
      </w:pPr>
      <w:r w:rsidRPr="00996224">
        <w:t xml:space="preserve">Abstraction may also be defined as the process of identifying only the required characteristics of an object </w:t>
      </w:r>
      <w:r w:rsidR="00D63501">
        <w:t>ignoring the irrelevant details (this is what was done when the concept of “User” was pref</w:t>
      </w:r>
      <w:r w:rsidR="00EF626A">
        <w:t>er</w:t>
      </w:r>
      <w:r w:rsidR="00D63501">
        <w:t>red over the concept of “Human”).</w:t>
      </w:r>
      <w:r w:rsidRPr="00996224">
        <w:t xml:space="preserve"> The properties and behaviors of an object differentiate it from other objects of similar ty</w:t>
      </w:r>
      <w:r w:rsidR="00D63501">
        <w:t xml:space="preserve">pe and also help in classifying or </w:t>
      </w:r>
      <w:r w:rsidRPr="00996224">
        <w:t>grouping the objects.</w:t>
      </w:r>
    </w:p>
    <w:p w:rsidR="00874CBA" w:rsidRPr="00D63501" w:rsidRDefault="00D15840" w:rsidP="00BC7542">
      <w:pPr>
        <w:pStyle w:val="ListParagraph"/>
      </w:pPr>
      <w:r w:rsidRPr="00D15840">
        <w:t xml:space="preserve">Example: Consider a real-life scenario of withdrawing money from </w:t>
      </w:r>
      <w:r w:rsidR="00EF626A">
        <w:t xml:space="preserve">an </w:t>
      </w:r>
      <w:r w:rsidRPr="00D15840">
        <w:t xml:space="preserve">ATM. The user only knows that in ATM first enter ATM card, then enter the pin code of </w:t>
      </w:r>
      <w:r w:rsidRPr="00D15840">
        <w:lastRenderedPageBreak/>
        <w:t>ATM card, and then enter the amount which he/she wants to withdraw and at last, he/she gets their money. The user does not know about the inner mechanism of the ATM or the implementation of withdrawing money etc. The user just simply knows how to operate the ATM, this is called abstraction.</w:t>
      </w:r>
    </w:p>
    <w:p w:rsidR="002321AB" w:rsidRDefault="002321AB" w:rsidP="0065208B">
      <w:pPr>
        <w:ind w:firstLine="709"/>
        <w:rPr>
          <w:sz w:val="28"/>
          <w:szCs w:val="28"/>
          <w:lang w:val="en-US"/>
        </w:rPr>
      </w:pPr>
    </w:p>
    <w:p w:rsidR="00874CBA" w:rsidRPr="00B93FFC" w:rsidRDefault="008A0FD7" w:rsidP="006B4289">
      <w:pPr>
        <w:pStyle w:val="ListParagraph"/>
        <w:numPr>
          <w:ilvl w:val="0"/>
          <w:numId w:val="6"/>
        </w:numPr>
      </w:pPr>
      <w:r w:rsidRPr="00B93FFC">
        <w:t>Polymorphism</w:t>
      </w:r>
    </w:p>
    <w:p w:rsidR="00B93FFC" w:rsidRDefault="00B93FFC" w:rsidP="00BC7542">
      <w:pPr>
        <w:pStyle w:val="ListParagraph"/>
      </w:pPr>
      <w:r w:rsidRPr="00B93FFC">
        <w:t>Polymorphism means existing in many forms. There are two types of polymorphism which are run</w:t>
      </w:r>
      <w:r w:rsidR="00EF626A">
        <w:t>-</w:t>
      </w:r>
      <w:r w:rsidRPr="00B93FFC">
        <w:t>time polymorphism and compile-time polymorphism. Run time can take a different form while the application is running and compile-time can take a different form during compilation.</w:t>
      </w:r>
      <w:r w:rsidR="00596282">
        <w:t xml:space="preserve"> </w:t>
      </w:r>
      <w:r w:rsidR="00195637">
        <w:t>All the unknown terms from this diagram will be explained later.</w:t>
      </w:r>
      <w:r w:rsidR="00596282">
        <w:t xml:space="preserve"> </w:t>
      </w:r>
    </w:p>
    <w:p w:rsidR="00596282" w:rsidRDefault="00596282" w:rsidP="00BC7542">
      <w:pPr>
        <w:pStyle w:val="ListParagraph"/>
      </w:pPr>
      <w:r w:rsidRPr="00596282">
        <w:rPr>
          <w:noProof/>
          <w:lang w:eastAsia="en-US"/>
        </w:rPr>
        <w:drawing>
          <wp:inline distT="0" distB="0" distL="0" distR="0">
            <wp:extent cx="3924300" cy="2448139"/>
            <wp:effectExtent l="0" t="0" r="0" b="9525"/>
            <wp:docPr id="11" name="Picture 11" descr="https://assets-global.website-files.com/5c7536fc6fa90e7dbc27598f/5d835050b8a4ae46ae21db55_iDBM6BiFNPfRIVg23RghgoA9gLE-vr-evVlTF8_3S_co-Zl1h8ooTP-K0IYoszs7HbMngu2Puvrrkr1IDMa0QWA9QNKe9xbkkFlvYblhnGDkERUMKx24JTAqkMEaGxy2WHtbeG-oW-XI00Vx5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assets-global.website-files.com/5c7536fc6fa90e7dbc27598f/5d835050b8a4ae46ae21db55_iDBM6BiFNPfRIVg23RghgoA9gLE-vr-evVlTF8_3S_co-Zl1h8ooTP-K0IYoszs7HbMngu2Puvrrkr1IDMa0QWA9QNKe9xbkkFlvYblhnGDkERUMKx24JTAqkMEaGxy2WHtbeG-oW-XI00Vx5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1083" cy="2464847"/>
                    </a:xfrm>
                    <a:prstGeom prst="rect">
                      <a:avLst/>
                    </a:prstGeom>
                    <a:noFill/>
                    <a:ln>
                      <a:noFill/>
                    </a:ln>
                  </pic:spPr>
                </pic:pic>
              </a:graphicData>
            </a:graphic>
          </wp:inline>
        </w:drawing>
      </w:r>
    </w:p>
    <w:p w:rsidR="00EF36C6" w:rsidRPr="00B93FFC" w:rsidRDefault="00EF36C6" w:rsidP="00BC7542">
      <w:pPr>
        <w:pStyle w:val="ListParagraph"/>
      </w:pPr>
    </w:p>
    <w:p w:rsidR="00B93FFC" w:rsidRPr="00B93FFC" w:rsidRDefault="00B93FFC" w:rsidP="00BC7542">
      <w:pPr>
        <w:pStyle w:val="ListParagraph"/>
      </w:pPr>
      <w:r w:rsidRPr="00B93FFC">
        <w:t xml:space="preserve">An excellent example of Polymorphism in Object-oriented programing is cursor behavior. A cursor may take different forms like an arrow, a line, cross, or other shapes depending on the behavior of the user or the program mode. With polymorphism, a method or subclass can define its behaviors and attributes while retaining some of the functionality of its parent class. This means you can have a class that displays </w:t>
      </w:r>
      <w:r w:rsidR="00EF626A">
        <w:t xml:space="preserve">the </w:t>
      </w:r>
      <w:r w:rsidRPr="00B93FFC">
        <w:t>date and time, and then you can create a method to inherit the class but should display a welcome message alongside the date and time</w:t>
      </w:r>
      <w:r w:rsidR="00BD012D">
        <w:t>. The goal of Polymorphism in o</w:t>
      </w:r>
      <w:r w:rsidRPr="00B93FFC">
        <w:t>bjec</w:t>
      </w:r>
      <w:r w:rsidR="00BD012D">
        <w:t>t</w:t>
      </w:r>
      <w:r w:rsidR="00EF626A">
        <w:t>-</w:t>
      </w:r>
      <w:r w:rsidRPr="00B93FFC">
        <w:t>oriented programming is to enforce simplicity, making codes more extendable and easily maintaining applications.</w:t>
      </w:r>
    </w:p>
    <w:p w:rsidR="00B93FFC" w:rsidRDefault="00B93FFC" w:rsidP="00BC7542">
      <w:pPr>
        <w:pStyle w:val="ListParagraph"/>
      </w:pPr>
      <w:r w:rsidRPr="00B93FFC">
        <w:t xml:space="preserve">Inheritance allows you to create class hierarchies, where a base class gives its behavior and attributes to a derived class. </w:t>
      </w:r>
      <w:r w:rsidR="00BD012D">
        <w:t>One is</w:t>
      </w:r>
      <w:r w:rsidRPr="00B93FFC">
        <w:t xml:space="preserve"> free to modify or extend its functionality. Polymorphism ensures that the proper method will be executed based on the calling object’s type.</w:t>
      </w:r>
    </w:p>
    <w:p w:rsidR="007E3198" w:rsidRPr="00A44826" w:rsidRDefault="007E3198" w:rsidP="006B4289">
      <w:pPr>
        <w:pStyle w:val="ListParagraph"/>
        <w:numPr>
          <w:ilvl w:val="0"/>
          <w:numId w:val="6"/>
        </w:numPr>
      </w:pPr>
      <w:r w:rsidRPr="00A44826">
        <w:t>Inheritance</w:t>
      </w:r>
    </w:p>
    <w:p w:rsidR="00153D8E" w:rsidRDefault="00EF3CDD" w:rsidP="00BC7542">
      <w:pPr>
        <w:pStyle w:val="ListParagraph"/>
      </w:pPr>
      <w:r w:rsidRPr="00EF3CDD">
        <w:t xml:space="preserve">In </w:t>
      </w:r>
      <w:r>
        <w:t>C#, code is</w:t>
      </w:r>
      <w:r w:rsidRPr="00EF3CDD">
        <w:t xml:space="preserve"> written in </w:t>
      </w:r>
      <w:r>
        <w:t>classes</w:t>
      </w:r>
      <w:r w:rsidRPr="00EF3CDD">
        <w:t xml:space="preserve"> or blocks. </w:t>
      </w:r>
      <w:r>
        <w:t>Classes</w:t>
      </w:r>
      <w:r w:rsidRPr="00EF3CDD">
        <w:t xml:space="preserve"> can interact with one another by using the properties of each block or extending the functionalities o</w:t>
      </w:r>
      <w:r>
        <w:t>f a block through inheritance. Inheritance ensures that code</w:t>
      </w:r>
      <w:r w:rsidRPr="00EF3CDD">
        <w:t xml:space="preserve"> </w:t>
      </w:r>
      <w:r>
        <w:t>is</w:t>
      </w:r>
      <w:r w:rsidRPr="00EF3CDD">
        <w:t xml:space="preserve"> reused</w:t>
      </w:r>
      <w:r>
        <w:t>, but not rewri</w:t>
      </w:r>
      <w:r w:rsidR="00EF626A">
        <w:t>t</w:t>
      </w:r>
      <w:r>
        <w:t>ten</w:t>
      </w:r>
      <w:r w:rsidR="001028F2">
        <w:t>.</w:t>
      </w:r>
      <w:r w:rsidR="00153D8E">
        <w:t xml:space="preserve"> In terms of object</w:t>
      </w:r>
      <w:r w:rsidR="00EF626A">
        <w:t>-</w:t>
      </w:r>
      <w:r w:rsidR="00153D8E">
        <w:t>oriented programming</w:t>
      </w:r>
      <w:r w:rsidR="00EF626A">
        <w:t>,</w:t>
      </w:r>
      <w:r w:rsidR="00153D8E">
        <w:t xml:space="preserve"> the concept of “reusability” </w:t>
      </w:r>
      <w:r w:rsidR="00414583">
        <w:t>is used when</w:t>
      </w:r>
      <w:r w:rsidR="00153D8E">
        <w:t xml:space="preserve"> </w:t>
      </w:r>
      <w:r w:rsidR="00414583" w:rsidRPr="007E3198">
        <w:t xml:space="preserve">we want to create a new class and there is already a class that includes some of the code that we want, we can derive our new class from the existing class. By doing this, </w:t>
      </w:r>
      <w:r w:rsidR="00414583" w:rsidRPr="007E3198">
        <w:lastRenderedPageBreak/>
        <w:t>we are reusing the fields and methods of the existing class.</w:t>
      </w:r>
    </w:p>
    <w:p w:rsidR="007E3198" w:rsidRPr="00414583" w:rsidRDefault="001028F2" w:rsidP="00BC7542">
      <w:pPr>
        <w:pStyle w:val="ListParagraph"/>
      </w:pPr>
      <w:r>
        <w:t xml:space="preserve">There are millions of </w:t>
      </w:r>
      <w:r w:rsidR="00EF3CDD" w:rsidRPr="00EF3CDD">
        <w:t xml:space="preserve">libraries that a programmer can use through inheritance. The properties of a class can be inherited and extended </w:t>
      </w:r>
      <w:r>
        <w:t>by other classes</w:t>
      </w:r>
      <w:r w:rsidR="00EF3CDD" w:rsidRPr="00EF3CDD">
        <w:t xml:space="preserve">. There are two types of classes. One is the </w:t>
      </w:r>
      <w:r>
        <w:t>p</w:t>
      </w:r>
      <w:r w:rsidR="00EF3CDD" w:rsidRPr="00EF3CDD">
        <w:t xml:space="preserve">arent or base class, and the other is the child class which can inherit the properties of the parent class. Inheritance is a major pillar in </w:t>
      </w:r>
      <w:r>
        <w:t>object</w:t>
      </w:r>
      <w:r w:rsidR="00EF626A">
        <w:t>-</w:t>
      </w:r>
      <w:r>
        <w:t>oriented programming</w:t>
      </w:r>
      <w:r w:rsidR="00EF3CDD" w:rsidRPr="00EF3CDD">
        <w:t>. It is the mechanism by which classes inherit attribute</w:t>
      </w:r>
      <w:r>
        <w:t>s</w:t>
      </w:r>
      <w:r w:rsidR="00EF3CDD" w:rsidRPr="00EF3CDD">
        <w:t xml:space="preserve"> of other classes</w:t>
      </w:r>
      <w:r>
        <w:t>.</w:t>
      </w:r>
      <w:r w:rsidR="007E3198" w:rsidRPr="007E3198">
        <w:t xml:space="preserve"> </w:t>
      </w:r>
    </w:p>
    <w:p w:rsidR="007E3198" w:rsidRDefault="007E3198" w:rsidP="00BC7542">
      <w:pPr>
        <w:pStyle w:val="ListParagraph"/>
      </w:pPr>
    </w:p>
    <w:p w:rsidR="007E3198" w:rsidRPr="00DC7F09" w:rsidRDefault="007E3198" w:rsidP="006B4289">
      <w:pPr>
        <w:pStyle w:val="ListParagraph"/>
        <w:numPr>
          <w:ilvl w:val="0"/>
          <w:numId w:val="6"/>
        </w:numPr>
      </w:pPr>
      <w:r w:rsidRPr="00DC7F09">
        <w:t>Encapsulation</w:t>
      </w:r>
    </w:p>
    <w:p w:rsidR="00D37E13" w:rsidRPr="00D37E13" w:rsidRDefault="00D37E13" w:rsidP="00BC7542">
      <w:pPr>
        <w:pStyle w:val="ListParagraph"/>
      </w:pPr>
      <w:r w:rsidRPr="00D37E13">
        <w:t xml:space="preserve">Encapsulation is defined as the wrapping up of data under a single unit. It is the mechanism that binds together code and the data it manipulates. </w:t>
      </w:r>
      <w:r w:rsidR="001104B9">
        <w:t>Differentl</w:t>
      </w:r>
      <w:r w:rsidRPr="00D37E13">
        <w:t>y, encapsulation is a protective shield that prevents the data from being accessed by the code outside this shield.</w:t>
      </w:r>
    </w:p>
    <w:p w:rsidR="00D37E13" w:rsidRPr="00D37E13" w:rsidRDefault="00D37E13" w:rsidP="00BC7542">
      <w:pPr>
        <w:pStyle w:val="ListParagraph"/>
      </w:pPr>
      <w:r w:rsidRPr="00D37E13">
        <w:t xml:space="preserve">Technically in encapsulation, the variables or data of a class are hidden from any other class and can be accessed only through any member function of </w:t>
      </w:r>
      <w:r w:rsidR="00EF626A">
        <w:t xml:space="preserve">its </w:t>
      </w:r>
      <w:r w:rsidRPr="00D37E13">
        <w:t>class in which they are declared.</w:t>
      </w:r>
    </w:p>
    <w:p w:rsidR="00D37E13" w:rsidRPr="00D37E13" w:rsidRDefault="00D37E13" w:rsidP="00BC7542">
      <w:pPr>
        <w:pStyle w:val="ListParagraph"/>
      </w:pPr>
      <w:r w:rsidRPr="00D37E13">
        <w:t>As in encapsulation, the data in a class is hidden from other classes, so it is also known as data-hiding.</w:t>
      </w:r>
    </w:p>
    <w:p w:rsidR="007E3198" w:rsidRPr="00874CBA" w:rsidRDefault="00D37E13" w:rsidP="00BC7542">
      <w:pPr>
        <w:pStyle w:val="ListParagraph"/>
      </w:pPr>
      <w:r w:rsidRPr="00D37E13">
        <w:t>Encapsulation can be achieved by: Declaring all the variables in the class as private and using C# Properties in the class to set and get the values of variables.</w:t>
      </w:r>
    </w:p>
    <w:p w:rsidR="00F622C2" w:rsidRDefault="00F622C2">
      <w:pPr>
        <w:rPr>
          <w:sz w:val="28"/>
          <w:szCs w:val="28"/>
          <w:lang w:val="en-US"/>
        </w:rPr>
      </w:pPr>
    </w:p>
    <w:p w:rsidR="000C1812" w:rsidRDefault="00DD4115" w:rsidP="000C1812">
      <w:pPr>
        <w:ind w:firstLine="709"/>
        <w:rPr>
          <w:sz w:val="28"/>
          <w:szCs w:val="28"/>
          <w:lang w:val="en-US"/>
        </w:rPr>
      </w:pPr>
      <w:r>
        <w:rPr>
          <w:sz w:val="28"/>
          <w:szCs w:val="28"/>
          <w:lang w:val="en-US"/>
        </w:rPr>
        <w:t xml:space="preserve">However, there will be no need for an object such as </w:t>
      </w:r>
      <w:r w:rsidR="00EF626A">
        <w:rPr>
          <w:sz w:val="28"/>
          <w:szCs w:val="28"/>
          <w:lang w:val="en-US"/>
        </w:rPr>
        <w:t xml:space="preserve">a </w:t>
      </w:r>
      <w:r>
        <w:rPr>
          <w:sz w:val="28"/>
          <w:szCs w:val="28"/>
          <w:lang w:val="en-US"/>
        </w:rPr>
        <w:t xml:space="preserve">User, there are only going to be </w:t>
      </w:r>
      <w:r w:rsidR="00782B67">
        <w:rPr>
          <w:sz w:val="28"/>
          <w:szCs w:val="28"/>
          <w:lang w:val="en-US"/>
        </w:rPr>
        <w:t xml:space="preserve">teachers and students. Thus, an </w:t>
      </w:r>
      <w:r w:rsidR="000C1812">
        <w:rPr>
          <w:sz w:val="28"/>
          <w:szCs w:val="28"/>
          <w:lang w:val="en-US"/>
        </w:rPr>
        <w:t>i</w:t>
      </w:r>
      <w:r w:rsidR="00782B67">
        <w:rPr>
          <w:sz w:val="28"/>
          <w:szCs w:val="28"/>
          <w:lang w:val="en-US"/>
        </w:rPr>
        <w:t>nterface can be use</w:t>
      </w:r>
      <w:r w:rsidR="003E46FF">
        <w:rPr>
          <w:sz w:val="28"/>
          <w:szCs w:val="28"/>
          <w:lang w:val="en-US"/>
        </w:rPr>
        <w:t>d.</w:t>
      </w:r>
    </w:p>
    <w:p w:rsidR="00874CBA" w:rsidRDefault="002C7C88" w:rsidP="000C1812">
      <w:pPr>
        <w:pStyle w:val="BodyTextIndent"/>
      </w:pPr>
      <w:r w:rsidRPr="002C7C88">
        <w:t>An interface</w:t>
      </w:r>
      <w:r w:rsidR="000C1812">
        <w:t xml:space="preserve"> – maximal class abstraction in C#. It</w:t>
      </w:r>
      <w:r w:rsidRPr="002C7C88">
        <w:t xml:space="preserve"> can contain declarations of methods, properties, indexers, and events. However, it cannot contain fields </w:t>
      </w:r>
      <w:r>
        <w:t xml:space="preserve">and </w:t>
      </w:r>
      <w:r w:rsidRPr="002C7C88">
        <w:t>auto-implemented properties.</w:t>
      </w:r>
      <w:r>
        <w:t xml:space="preserve"> </w:t>
      </w:r>
      <w:r w:rsidR="003A4D31">
        <w:t>As an example i</w:t>
      </w:r>
      <w:r w:rsidR="003A4D31" w:rsidRPr="003A4D31">
        <w:t>n the human world, a contract between the two or more humans binds them to act as per the contract. In the same way, an interface includes the declarations of related functionalities. The entities that implement the interface must provide the implementation of declared functionalities.</w:t>
      </w:r>
    </w:p>
    <w:p w:rsidR="000C1812" w:rsidRPr="002C7C88" w:rsidRDefault="00E97F8B" w:rsidP="000C1812">
      <w:pPr>
        <w:ind w:firstLine="709"/>
        <w:rPr>
          <w:sz w:val="28"/>
          <w:szCs w:val="28"/>
          <w:lang w:val="en-US"/>
        </w:rPr>
      </w:pPr>
      <w:r>
        <w:rPr>
          <w:sz w:val="28"/>
          <w:szCs w:val="28"/>
          <w:lang w:val="en-US"/>
        </w:rPr>
        <w:t>Therefore, classes teacher and student</w:t>
      </w:r>
      <w:r w:rsidR="00EF626A">
        <w:rPr>
          <w:sz w:val="28"/>
          <w:szCs w:val="28"/>
          <w:lang w:val="en-US"/>
        </w:rPr>
        <w:t>s</w:t>
      </w:r>
      <w:r>
        <w:rPr>
          <w:sz w:val="28"/>
          <w:szCs w:val="28"/>
          <w:lang w:val="en-US"/>
        </w:rPr>
        <w:t xml:space="preserve"> can implement </w:t>
      </w:r>
      <w:r w:rsidR="00EF626A">
        <w:rPr>
          <w:sz w:val="28"/>
          <w:szCs w:val="28"/>
          <w:lang w:val="en-US"/>
        </w:rPr>
        <w:t xml:space="preserve">the </w:t>
      </w:r>
      <w:r>
        <w:rPr>
          <w:sz w:val="28"/>
          <w:szCs w:val="28"/>
          <w:lang w:val="en-US"/>
        </w:rPr>
        <w:t xml:space="preserve">functionality of </w:t>
      </w:r>
      <w:r w:rsidR="00EF626A">
        <w:rPr>
          <w:sz w:val="28"/>
          <w:szCs w:val="28"/>
          <w:lang w:val="en-US"/>
        </w:rPr>
        <w:t xml:space="preserve">the </w:t>
      </w:r>
      <w:r>
        <w:rPr>
          <w:sz w:val="28"/>
          <w:szCs w:val="28"/>
          <w:lang w:val="en-US"/>
        </w:rPr>
        <w:t>interface User, in other words</w:t>
      </w:r>
      <w:r w:rsidR="00EF626A">
        <w:rPr>
          <w:sz w:val="28"/>
          <w:szCs w:val="28"/>
          <w:lang w:val="en-US"/>
        </w:rPr>
        <w:t>,</w:t>
      </w:r>
      <w:r>
        <w:rPr>
          <w:sz w:val="28"/>
          <w:szCs w:val="28"/>
          <w:lang w:val="en-US"/>
        </w:rPr>
        <w:t xml:space="preserve"> they will inherit from </w:t>
      </w:r>
      <w:r w:rsidR="00EF626A">
        <w:rPr>
          <w:sz w:val="28"/>
          <w:szCs w:val="28"/>
          <w:lang w:val="en-US"/>
        </w:rPr>
        <w:t xml:space="preserve">the </w:t>
      </w:r>
      <w:r>
        <w:rPr>
          <w:sz w:val="28"/>
          <w:szCs w:val="28"/>
          <w:lang w:val="en-US"/>
        </w:rPr>
        <w:t>User.</w:t>
      </w:r>
      <w:r w:rsidR="00052946">
        <w:rPr>
          <w:sz w:val="28"/>
          <w:szCs w:val="28"/>
          <w:lang w:val="en-US"/>
        </w:rPr>
        <w:t xml:space="preserve"> Here are two diagrams that represent these relationships.</w:t>
      </w:r>
    </w:p>
    <w:p w:rsidR="00A44826" w:rsidRDefault="00A44826">
      <w:pPr>
        <w:rPr>
          <w:sz w:val="28"/>
          <w:szCs w:val="28"/>
          <w:lang w:val="en-US"/>
        </w:rPr>
      </w:pPr>
    </w:p>
    <w:p w:rsidR="00874CBA" w:rsidRDefault="00680D70">
      <w:pPr>
        <w:rPr>
          <w:sz w:val="28"/>
          <w:szCs w:val="28"/>
          <w:lang w:val="en-US"/>
        </w:rPr>
      </w:pPr>
      <w:r>
        <w:rPr>
          <w:noProof/>
          <w:lang w:val="en-US" w:eastAsia="en-US"/>
        </w:rPr>
        <w:drawing>
          <wp:inline distT="0" distB="0" distL="0" distR="0">
            <wp:extent cx="3409950" cy="2159000"/>
            <wp:effectExtent l="0" t="0" r="0" b="0"/>
            <wp:docPr id="14" name="Picture 14" descr="https://www.planttext.com/api/plantuml/img/VKzB2i8m4DtFAMQfQ2zGGkbEt0dY0K8pXaARbfa9NQXtDx6fEvtDuptUXsb5BMiS1-Y34jzjHtY-2J4-0DDThCWoiSCQHRaF7etnf4sJK39-N3aGx4Y_NI-0RaXTUDNeA6YfFsny5qj5lHOSSIxBNy7p5EV2zYLzojg_rVKNywogRGcWfU3Ins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www.planttext.com/api/plantuml/img/VKzB2i8m4DtFAMQfQ2zGGkbEt0dY0K8pXaARbfa9NQXtDx6fEvtDuptUXsb5BMiS1-Y34jzjHtY-2J4-0DDThCWoiSCQHRaF7etnf4sJK39-N3aGx4Y_NI-0RaXTUDNeA6YfFsny5qj5lHOSSIxBNy7p5EV2zYLzojg_rVKNywogRGcWfU3Insy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9950" cy="2159000"/>
                    </a:xfrm>
                    <a:prstGeom prst="rect">
                      <a:avLst/>
                    </a:prstGeom>
                    <a:noFill/>
                    <a:ln>
                      <a:noFill/>
                    </a:ln>
                  </pic:spPr>
                </pic:pic>
              </a:graphicData>
            </a:graphic>
          </wp:inline>
        </w:drawing>
      </w:r>
    </w:p>
    <w:p w:rsidR="00874CBA" w:rsidRDefault="00874CBA">
      <w:pPr>
        <w:rPr>
          <w:sz w:val="28"/>
          <w:szCs w:val="28"/>
          <w:lang w:val="en-US"/>
        </w:rPr>
      </w:pPr>
    </w:p>
    <w:p w:rsidR="00874CBA" w:rsidRDefault="00C27EAE">
      <w:pPr>
        <w:rPr>
          <w:sz w:val="28"/>
          <w:szCs w:val="28"/>
          <w:lang w:val="en-US"/>
        </w:rPr>
      </w:pPr>
      <w:r>
        <w:rPr>
          <w:noProof/>
          <w:lang w:val="en-US" w:eastAsia="en-US"/>
        </w:rPr>
        <w:lastRenderedPageBreak/>
        <w:drawing>
          <wp:inline distT="0" distB="0" distL="0" distR="0">
            <wp:extent cx="3511550" cy="2159000"/>
            <wp:effectExtent l="0" t="0" r="0" b="0"/>
            <wp:docPr id="16" name="Picture 16" descr="https://www.planttext.com/api/plantuml/img/TKyx3i8m3Drz2eyWw0MggEhAXWGzG4XDAMe3YXqn07V79MctUdbwJ-yZromsI1m7wBrGk5f7U6YO0hu1zOwM-VK8BPR84dhVeJ4TILKfyeH_rnJmTgHrrnV03Tg5PxBkjjJlPhw9kQ9C1NjyvkL5u7YvavFCjpb_IkhwiawdXyodAEOv0AZ9j_ht3m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s://www.planttext.com/api/plantuml/img/TKyx3i8m3Drz2eyWw0MggEhAXWGzG4XDAMe3YXqn07V79MctUdbwJ-yZromsI1m7wBrGk5f7U6YO0hu1zOwM-VK8BPR84dhVeJ4TILKfyeH_rnJmTgHrrnV03Tg5PxBkjjJlPhw9kQ9C1NjyvkL5u7YvavFCjpb_IkhwiawdXyodAEOv0AZ9j_ht3m0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11550" cy="2159000"/>
                    </a:xfrm>
                    <a:prstGeom prst="rect">
                      <a:avLst/>
                    </a:prstGeom>
                    <a:noFill/>
                    <a:ln>
                      <a:noFill/>
                    </a:ln>
                  </pic:spPr>
                </pic:pic>
              </a:graphicData>
            </a:graphic>
          </wp:inline>
        </w:drawing>
      </w:r>
    </w:p>
    <w:p w:rsidR="00AF160E" w:rsidRDefault="00AF160E">
      <w:pPr>
        <w:rPr>
          <w:sz w:val="28"/>
          <w:szCs w:val="28"/>
          <w:lang w:val="en-US"/>
        </w:rPr>
      </w:pPr>
    </w:p>
    <w:p w:rsidR="00AF160E" w:rsidRPr="005921AA" w:rsidRDefault="00AF160E">
      <w:pPr>
        <w:rPr>
          <w:sz w:val="28"/>
          <w:szCs w:val="28"/>
          <w:lang w:val="en-US"/>
        </w:rPr>
      </w:pPr>
    </w:p>
    <w:p w:rsidR="00642882" w:rsidRDefault="00642882">
      <w:pPr>
        <w:rPr>
          <w:sz w:val="28"/>
          <w:szCs w:val="28"/>
          <w:lang w:val="uk-UA"/>
        </w:rPr>
      </w:pPr>
      <w:r>
        <w:rPr>
          <w:sz w:val="28"/>
          <w:szCs w:val="28"/>
          <w:lang w:val="uk-UA"/>
        </w:rPr>
        <w:br w:type="page"/>
      </w:r>
    </w:p>
    <w:p w:rsidR="00057FA3" w:rsidRDefault="00B91A37" w:rsidP="00DB4AC7">
      <w:pPr>
        <w:pStyle w:val="Heading1"/>
      </w:pPr>
      <w:bookmarkStart w:id="9" w:name="_Toc89188907"/>
      <w:r>
        <w:rPr>
          <w:lang w:val="en-US"/>
        </w:rPr>
        <w:lastRenderedPageBreak/>
        <w:t xml:space="preserve">Structures of </w:t>
      </w:r>
      <w:r w:rsidR="00983653">
        <w:rPr>
          <w:lang w:val="en-US"/>
        </w:rPr>
        <w:t>C</w:t>
      </w:r>
      <w:r>
        <w:rPr>
          <w:lang w:val="en-US"/>
        </w:rPr>
        <w:t>lasses</w:t>
      </w:r>
      <w:bookmarkEnd w:id="9"/>
    </w:p>
    <w:p w:rsidR="00490D57" w:rsidRPr="006720CA" w:rsidRDefault="00490B7D" w:rsidP="00490B7D">
      <w:pPr>
        <w:pStyle w:val="Heading2"/>
      </w:pPr>
      <w:bookmarkStart w:id="10" w:name="_Toc89188908"/>
      <w:r>
        <w:rPr>
          <w:lang w:val="en-US"/>
        </w:rPr>
        <w:t>I</w:t>
      </w:r>
      <w:r w:rsidRPr="00490B7D">
        <w:rPr>
          <w:lang w:val="en-US"/>
        </w:rPr>
        <w:t>nterface IUser</w:t>
      </w:r>
      <w:bookmarkEnd w:id="10"/>
    </w:p>
    <w:p w:rsidR="00476171" w:rsidRDefault="00F67546" w:rsidP="00BC7542">
      <w:pPr>
        <w:pStyle w:val="ListParagraph"/>
      </w:pPr>
      <w:r>
        <w:t xml:space="preserve">This interface is used to </w:t>
      </w:r>
      <w:r w:rsidR="00C634AD">
        <w:t>declare</w:t>
      </w:r>
      <w:r>
        <w:t xml:space="preserve"> the main fields for all users </w:t>
      </w:r>
      <w:r w:rsidR="007074E1">
        <w:t>(teachers and st</w:t>
      </w:r>
      <w:r w:rsidR="00EF626A">
        <w:t>u</w:t>
      </w:r>
      <w:r w:rsidR="007074E1">
        <w:t>dents</w:t>
      </w:r>
      <w:r w:rsidR="00F83040">
        <w:t>)</w:t>
      </w:r>
      <w:r w:rsidR="007074E1">
        <w:t xml:space="preserve">. </w:t>
      </w:r>
      <w:r w:rsidR="00476171">
        <w:t xml:space="preserve">The interface </w:t>
      </w:r>
      <w:r w:rsidR="00B53E02">
        <w:t>notation</w:t>
      </w:r>
      <w:r w:rsidR="00476171">
        <w:t xml:space="preserve"> in C# looks like this:</w:t>
      </w:r>
    </w:p>
    <w:p w:rsidR="00476171" w:rsidRPr="00785B57" w:rsidRDefault="00476171" w:rsidP="00BC7542">
      <w:pPr>
        <w:pStyle w:val="Code"/>
        <w:rPr>
          <w:lang w:val="en-US"/>
        </w:rPr>
      </w:pPr>
      <w:r w:rsidRPr="00476171">
        <w:t>interface I</w:t>
      </w:r>
      <w:r w:rsidR="00785B57" w:rsidRPr="00476171">
        <w:t>u</w:t>
      </w:r>
      <w:r w:rsidRPr="00476171">
        <w:t>ser</w:t>
      </w:r>
      <w:r w:rsidR="00785B57">
        <w:rPr>
          <w:lang w:val="en-US"/>
        </w:rPr>
        <w:t xml:space="preserve"> { … }</w:t>
      </w:r>
    </w:p>
    <w:p w:rsidR="006C4767" w:rsidRDefault="006C4767" w:rsidP="00BC7542">
      <w:pPr>
        <w:pStyle w:val="ListParagraph"/>
      </w:pPr>
      <w:r>
        <w:t>Here</w:t>
      </w:r>
      <w:r w:rsidR="00A3253A">
        <w:t>,</w:t>
      </w:r>
      <w:r>
        <w:t xml:space="preserve"> the word “interface” is the keyword to define the interface, and “IUser” is the name of th</w:t>
      </w:r>
      <w:r w:rsidR="00A3253A">
        <w:t>e</w:t>
      </w:r>
      <w:r>
        <w:t xml:space="preserve"> interface. It is considered </w:t>
      </w:r>
      <w:r w:rsidR="00EF626A">
        <w:t>a good manner</w:t>
      </w:r>
      <w:r w:rsidR="00D130B9">
        <w:t xml:space="preserve"> to start an interface name with </w:t>
      </w:r>
      <w:r w:rsidR="00EF626A">
        <w:t>the</w:t>
      </w:r>
      <w:r w:rsidR="00D130B9">
        <w:t xml:space="preserve"> big letter “I”.</w:t>
      </w:r>
    </w:p>
    <w:p w:rsidR="00B53E02" w:rsidRDefault="007B5505" w:rsidP="00BC7542">
      <w:pPr>
        <w:pStyle w:val="ListParagraph"/>
      </w:pPr>
      <w:r w:rsidRPr="007B5505">
        <w:t xml:space="preserve">An </w:t>
      </w:r>
      <w:r>
        <w:t>interface</w:t>
      </w:r>
      <w:r w:rsidRPr="007B5505">
        <w:t xml:space="preserve"> in C# is a type definition similar to a class, except that it purely represents a contract between an object and its user. It can neither be directly instantiated as an object nor can data members be defined. So, an interface is nothing but a collection of method and property declarations.</w:t>
      </w:r>
    </w:p>
    <w:p w:rsidR="00785B57" w:rsidRDefault="00785B57" w:rsidP="00BC7542">
      <w:pPr>
        <w:pStyle w:val="ListParagraph"/>
      </w:pPr>
      <w:r w:rsidRPr="00785B57">
        <w:t>Although a class can inherit from one class only, it can inherit from any number of interfaces. This is a simplified form of multiple inheritance</w:t>
      </w:r>
      <w:r w:rsidR="00EF626A">
        <w:t>s</w:t>
      </w:r>
      <w:r w:rsidRPr="00785B57">
        <w:t xml:space="preserve"> supported by C#. When inheriting from a class and one or more interfaces, the base class should be provided first in the inheritance list, followed by any interfaces to be implemented. For example:</w:t>
      </w:r>
    </w:p>
    <w:p w:rsidR="00785B57" w:rsidRPr="006C4767" w:rsidRDefault="00785B57" w:rsidP="00BC7542">
      <w:pPr>
        <w:pStyle w:val="Code"/>
      </w:pPr>
      <w:r w:rsidRPr="00785B57">
        <w:t>class MyClass : Clas</w:t>
      </w:r>
      <w:r>
        <w:t>s1, Interface1, Interface2 {</w:t>
      </w:r>
      <w:r>
        <w:rPr>
          <w:lang w:val="en-US"/>
        </w:rPr>
        <w:t xml:space="preserve"> … </w:t>
      </w:r>
      <w:r w:rsidRPr="00785B57">
        <w:t>}</w:t>
      </w:r>
    </w:p>
    <w:p w:rsidR="00697084" w:rsidRDefault="00B43B6D" w:rsidP="00BC7542">
      <w:pPr>
        <w:pStyle w:val="ListParagraph"/>
      </w:pPr>
      <w:r>
        <w:t>To characterize the newly created interface</w:t>
      </w:r>
      <w:r w:rsidR="00A3253A">
        <w:t>,</w:t>
      </w:r>
      <w:r>
        <w:t xml:space="preserve"> properties </w:t>
      </w:r>
      <w:r w:rsidR="007E01A0">
        <w:t xml:space="preserve">called fields </w:t>
      </w:r>
      <w:r>
        <w:t>can be used</w:t>
      </w:r>
      <w:r w:rsidR="007E01A0">
        <w:t xml:space="preserve">. </w:t>
      </w:r>
      <w:r w:rsidR="00193F6A">
        <w:t xml:space="preserve">A field of a class </w:t>
      </w:r>
      <w:r w:rsidR="00F83040">
        <w:t xml:space="preserve">or interface </w:t>
      </w:r>
      <w:r w:rsidR="007E01A0" w:rsidRPr="007E01A0">
        <w:t>is a variable of any type that is declared directly in</w:t>
      </w:r>
      <w:r w:rsidR="007E01A0">
        <w:t>side of it. A field is</w:t>
      </w:r>
      <w:r w:rsidR="00F83040">
        <w:t xml:space="preserve"> </w:t>
      </w:r>
      <w:r w:rsidR="00123F9E">
        <w:t>a property of some real</w:t>
      </w:r>
      <w:r w:rsidR="00EF626A">
        <w:t>-</w:t>
      </w:r>
      <w:r w:rsidR="00123F9E">
        <w:t xml:space="preserve">life </w:t>
      </w:r>
      <w:r w:rsidR="00123F9E" w:rsidRPr="00123F9E">
        <w:t>entity</w:t>
      </w:r>
      <w:r w:rsidR="00697084">
        <w:t xml:space="preserve"> that characterizes a class or interface that it is created in</w:t>
      </w:r>
      <w:r w:rsidR="00123F9E">
        <w:t xml:space="preserve">. </w:t>
      </w:r>
      <w:r w:rsidR="002813F4">
        <w:t>This is how a proper</w:t>
      </w:r>
      <w:r w:rsidR="00EF626A">
        <w:t>t</w:t>
      </w:r>
      <w:r w:rsidR="002813F4">
        <w:t>y is defined:</w:t>
      </w:r>
    </w:p>
    <w:p w:rsidR="002813F4" w:rsidRDefault="00954D93" w:rsidP="00BC7542">
      <w:pPr>
        <w:pStyle w:val="Code"/>
      </w:pPr>
      <w:r>
        <w:t>p</w:t>
      </w:r>
      <w:r>
        <w:rPr>
          <w:lang w:val="en-US"/>
        </w:rPr>
        <w:t>rivate</w:t>
      </w:r>
      <w:r w:rsidR="002813F4">
        <w:t xml:space="preserve"> string name;</w:t>
      </w:r>
    </w:p>
    <w:p w:rsidR="006B42BC" w:rsidRDefault="002813F4" w:rsidP="00BC7542">
      <w:pPr>
        <w:pStyle w:val="ListParagraph"/>
      </w:pPr>
      <w:r>
        <w:t xml:space="preserve">Here, </w:t>
      </w:r>
      <w:r w:rsidR="00EF626A">
        <w:t xml:space="preserve">the </w:t>
      </w:r>
      <w:r>
        <w:t>word “public” is an acce</w:t>
      </w:r>
      <w:r w:rsidR="00EF626A">
        <w:t>s</w:t>
      </w:r>
      <w:r>
        <w:t xml:space="preserve">s modifier. </w:t>
      </w:r>
      <w:r w:rsidR="006B42BC" w:rsidRPr="006B42BC">
        <w:t xml:space="preserve">Access modifiers in C# are used to specify the scope of accessibility of a member of a class or </w:t>
      </w:r>
      <w:r w:rsidR="00EF626A">
        <w:t xml:space="preserve">the </w:t>
      </w:r>
      <w:r w:rsidR="006B42BC" w:rsidRPr="006B42BC">
        <w:t>type of the class itself. For example, a public class is accessible to everyone without any restrictions, while an internal class may be accessible to the assembly only.</w:t>
      </w:r>
      <w:r w:rsidR="006B42BC">
        <w:t xml:space="preserve"> </w:t>
      </w:r>
      <w:r w:rsidR="006B42BC" w:rsidRPr="006B42BC">
        <w:t>Access modifiers are an integral part of object-oriented programming. Access modifiers are used to implement encapsulation of OOP. Access modifiers allow you to define who does or who doesn't have access to certain features.</w:t>
      </w:r>
      <w:r w:rsidR="00AC0784">
        <w:t xml:space="preserve"> In C#, there are four main acces</w:t>
      </w:r>
      <w:r w:rsidR="005834CE">
        <w:t>s</w:t>
      </w:r>
      <w:r w:rsidR="00AC0784">
        <w:t xml:space="preserve"> modifiers</w:t>
      </w:r>
    </w:p>
    <w:p w:rsidR="00AC0784" w:rsidRPr="00AC0784" w:rsidRDefault="00AC0784" w:rsidP="006B4289">
      <w:pPr>
        <w:pStyle w:val="ListParagraph"/>
        <w:numPr>
          <w:ilvl w:val="0"/>
          <w:numId w:val="8"/>
        </w:numPr>
      </w:pPr>
      <w:r w:rsidRPr="00AC0784">
        <w:t>Public</w:t>
      </w:r>
      <w:r w:rsidRPr="00AC0784">
        <w:tab/>
      </w:r>
      <w:r>
        <w:t xml:space="preserve"> – </w:t>
      </w:r>
      <w:r w:rsidRPr="00AC0784">
        <w:t>There are no restrictions on accessing public members.</w:t>
      </w:r>
    </w:p>
    <w:p w:rsidR="00AC0784" w:rsidRPr="00AC0784" w:rsidRDefault="00AC0784" w:rsidP="006B4289">
      <w:pPr>
        <w:pStyle w:val="ListParagraph"/>
        <w:numPr>
          <w:ilvl w:val="0"/>
          <w:numId w:val="8"/>
        </w:numPr>
      </w:pPr>
      <w:r w:rsidRPr="00AC0784">
        <w:t>Private</w:t>
      </w:r>
      <w:r>
        <w:t xml:space="preserve"> – </w:t>
      </w:r>
      <w:r w:rsidRPr="00AC0784">
        <w:t>Access is limited to within the class definition. This is the default access modifier type if none is formally specified</w:t>
      </w:r>
      <w:r>
        <w:t>.</w:t>
      </w:r>
    </w:p>
    <w:p w:rsidR="00AC0784" w:rsidRPr="00AC0784" w:rsidRDefault="00AC0784" w:rsidP="006B4289">
      <w:pPr>
        <w:pStyle w:val="ListParagraph"/>
        <w:numPr>
          <w:ilvl w:val="0"/>
          <w:numId w:val="8"/>
        </w:numPr>
      </w:pPr>
      <w:r w:rsidRPr="00AC0784">
        <w:t>Protected</w:t>
      </w:r>
      <w:r w:rsidRPr="00AC0784">
        <w:tab/>
      </w:r>
      <w:r>
        <w:t xml:space="preserve">– </w:t>
      </w:r>
      <w:r w:rsidRPr="00AC0784">
        <w:t>Access is limited to within the class definition and any class that inherits from the class</w:t>
      </w:r>
      <w:r>
        <w:t>.</w:t>
      </w:r>
    </w:p>
    <w:p w:rsidR="00AC0784" w:rsidRDefault="00AC0784" w:rsidP="006B4289">
      <w:pPr>
        <w:pStyle w:val="ListParagraph"/>
        <w:numPr>
          <w:ilvl w:val="0"/>
          <w:numId w:val="8"/>
        </w:numPr>
      </w:pPr>
      <w:r w:rsidRPr="00AC0784">
        <w:t>Internal</w:t>
      </w:r>
      <w:r w:rsidRPr="00AC0784">
        <w:tab/>
      </w:r>
      <w:r>
        <w:t xml:space="preserve"> – </w:t>
      </w:r>
      <w:r w:rsidRPr="00AC0784">
        <w:t>Access is limited exclusively to classes defined within the current project assembly</w:t>
      </w:r>
      <w:r>
        <w:t>.</w:t>
      </w:r>
    </w:p>
    <w:p w:rsidR="0053350B" w:rsidRDefault="00EF626A" w:rsidP="00BC7542">
      <w:pPr>
        <w:pStyle w:val="ListParagraph"/>
      </w:pPr>
      <w:r>
        <w:t>The f</w:t>
      </w:r>
      <w:r w:rsidR="00E258E9">
        <w:t>irst three are the most popular.</w:t>
      </w:r>
      <w:r w:rsidR="005834CE">
        <w:t xml:space="preserve"> However, for fields</w:t>
      </w:r>
      <w:r>
        <w:t>,</w:t>
      </w:r>
      <w:r w:rsidR="005834CE">
        <w:t xml:space="preserve"> the “private” access modifier is used the most because </w:t>
      </w:r>
      <w:r w:rsidR="00C16EA1">
        <w:t>o</w:t>
      </w:r>
      <w:r w:rsidR="00C16EA1" w:rsidRPr="00C16EA1">
        <w:t>ne</w:t>
      </w:r>
      <w:r w:rsidR="00FD012C">
        <w:t xml:space="preserve"> of the main features of object-</w:t>
      </w:r>
      <w:r w:rsidR="00C16EA1" w:rsidRPr="00C16EA1">
        <w:t>orientated progra</w:t>
      </w:r>
      <w:r w:rsidR="0089567E">
        <w:t xml:space="preserve">mming is information hiding and </w:t>
      </w:r>
      <w:r w:rsidR="00C16EA1" w:rsidRPr="00C16EA1">
        <w:t xml:space="preserve">encapsulation. This means a class allows access to member variables only via an interface: </w:t>
      </w:r>
      <w:r>
        <w:t xml:space="preserve">a </w:t>
      </w:r>
      <w:r w:rsidR="00C16EA1" w:rsidRPr="00C16EA1">
        <w:t xml:space="preserve">getter and setter methods. So </w:t>
      </w:r>
      <w:r w:rsidR="00C16EA1" w:rsidRPr="00C16EA1">
        <w:lastRenderedPageBreak/>
        <w:t>other classes cannot access the member variables and modify them in an unwanted way</w:t>
      </w:r>
      <w:r w:rsidR="0053350B">
        <w:t>.</w:t>
      </w:r>
    </w:p>
    <w:p w:rsidR="00E258E9" w:rsidRDefault="0053350B" w:rsidP="00BC7542">
      <w:pPr>
        <w:pStyle w:val="ListParagraph"/>
      </w:pPr>
      <w:r w:rsidRPr="0053350B">
        <w:t xml:space="preserve">Getters and setters are methods used to declare or obtain the values of variables, usually private ones. They are important because it allows for a central location that </w:t>
      </w:r>
      <w:r w:rsidR="001104B9">
        <w:t>can</w:t>
      </w:r>
      <w:r w:rsidRPr="0053350B">
        <w:t xml:space="preserve"> handle data </w:t>
      </w:r>
      <w:r w:rsidR="001104B9">
        <w:t>before</w:t>
      </w:r>
      <w:r w:rsidRPr="0053350B">
        <w:t xml:space="preserve"> declaring it or returning it to the developer. Within a getter or setter</w:t>
      </w:r>
      <w:r w:rsidR="00FD012C">
        <w:t>,</w:t>
      </w:r>
      <w:r w:rsidRPr="0053350B">
        <w:t xml:space="preserve"> you </w:t>
      </w:r>
      <w:r w:rsidR="001104B9">
        <w:t>can</w:t>
      </w:r>
      <w:r w:rsidRPr="0053350B">
        <w:t xml:space="preserve"> consistently handle data that will eventually be passed into a variable or additional functions. An example of this would be a user’s name. If you are not using a</w:t>
      </w:r>
      <w:r>
        <w:t xml:space="preserve"> setter and just declaring the </w:t>
      </w:r>
      <w:r w:rsidRPr="0053350B">
        <w:t xml:space="preserve">userName </w:t>
      </w:r>
      <w:r>
        <w:t>field</w:t>
      </w:r>
      <w:r w:rsidRPr="0053350B">
        <w:t xml:space="preserve"> by hand you could end up with results as such: “kevin”, “KEVIN”, “KeViN”, “”, etc. With a setter</w:t>
      </w:r>
      <w:r w:rsidR="00245905">
        <w:t>,</w:t>
      </w:r>
      <w:r w:rsidRPr="0053350B">
        <w:t xml:space="preserve"> you can not only adjust the value, for example</w:t>
      </w:r>
      <w:r>
        <w:t>,</w:t>
      </w:r>
      <w:r w:rsidRPr="0053350B">
        <w:t xml:space="preserve"> but you can also handle situations where the data is not valid such as the example where “” is passed. The same applies to a getter – when the data is being returned, you can modify the results for proper formatting further up the chain.</w:t>
      </w:r>
    </w:p>
    <w:p w:rsidR="00E339AE" w:rsidRDefault="00E339AE" w:rsidP="00BC7542">
      <w:pPr>
        <w:pStyle w:val="ListParagraph"/>
      </w:pPr>
      <w:r>
        <w:t>Therefore, the code will look l</w:t>
      </w:r>
      <w:r w:rsidR="00245905">
        <w:t>i</w:t>
      </w:r>
      <w:r>
        <w:t>ke this</w:t>
      </w:r>
      <w:r w:rsidR="006F6CC7">
        <w:t>:</w:t>
      </w:r>
    </w:p>
    <w:p w:rsidR="00E339AE" w:rsidRDefault="00E339AE" w:rsidP="00BC7542">
      <w:pPr>
        <w:pStyle w:val="Code"/>
      </w:pPr>
      <w:r w:rsidRPr="00E339AE">
        <w:t>private string name;</w:t>
      </w:r>
    </w:p>
    <w:p w:rsidR="00E339AE" w:rsidRDefault="00E339AE" w:rsidP="00BC7542">
      <w:pPr>
        <w:pStyle w:val="Code"/>
      </w:pPr>
      <w:r>
        <w:t>public string GetName () {</w:t>
      </w:r>
    </w:p>
    <w:p w:rsidR="00E339AE" w:rsidRPr="00E339AE" w:rsidRDefault="00E339AE" w:rsidP="00BC7542">
      <w:pPr>
        <w:pStyle w:val="Code"/>
      </w:pPr>
      <w:r w:rsidRPr="00E339AE">
        <w:t>return name;</w:t>
      </w:r>
    </w:p>
    <w:p w:rsidR="00E339AE" w:rsidRDefault="00E339AE" w:rsidP="00BC7542">
      <w:pPr>
        <w:pStyle w:val="Code"/>
      </w:pPr>
      <w:r>
        <w:t>}</w:t>
      </w:r>
    </w:p>
    <w:p w:rsidR="00E339AE" w:rsidRDefault="00E339AE" w:rsidP="00BC7542">
      <w:pPr>
        <w:pStyle w:val="Code"/>
      </w:pPr>
      <w:r>
        <w:t>public string SetName (string newName) {</w:t>
      </w:r>
    </w:p>
    <w:p w:rsidR="006F6CC7" w:rsidRDefault="006F6CC7" w:rsidP="00BC7542">
      <w:pPr>
        <w:pStyle w:val="Code"/>
      </w:pPr>
      <w:r>
        <w:tab/>
      </w:r>
      <w:r>
        <w:tab/>
      </w:r>
      <w:r>
        <w:tab/>
      </w:r>
      <w:r>
        <w:tab/>
        <w:t>// some validation if needed</w:t>
      </w:r>
    </w:p>
    <w:p w:rsidR="00E339AE" w:rsidRPr="00E339AE" w:rsidRDefault="00E339AE" w:rsidP="00BC7542">
      <w:pPr>
        <w:pStyle w:val="Code"/>
      </w:pPr>
      <w:r w:rsidRPr="00E339AE">
        <w:t>name</w:t>
      </w:r>
      <w:r>
        <w:t xml:space="preserve"> = newName</w:t>
      </w:r>
      <w:r w:rsidRPr="00E339AE">
        <w:t>;</w:t>
      </w:r>
    </w:p>
    <w:p w:rsidR="00E339AE" w:rsidRDefault="00E339AE" w:rsidP="00BC7542">
      <w:pPr>
        <w:pStyle w:val="Code"/>
      </w:pPr>
      <w:r>
        <w:t>}</w:t>
      </w:r>
    </w:p>
    <w:p w:rsidR="00494CA4" w:rsidRDefault="002813F4" w:rsidP="00BC7542">
      <w:pPr>
        <w:pStyle w:val="ListParagraph"/>
      </w:pPr>
      <w:r>
        <w:t xml:space="preserve">However, C# allows </w:t>
      </w:r>
      <w:r w:rsidR="00245905">
        <w:t>shortening</w:t>
      </w:r>
      <w:r w:rsidR="006F6CC7">
        <w:t xml:space="preserve"> the code above with</w:t>
      </w:r>
      <w:r w:rsidR="006F6CC7" w:rsidRPr="006F6CC7">
        <w:t xml:space="preserve"> </w:t>
      </w:r>
      <w:r w:rsidR="006F6CC7">
        <w:t>a</w:t>
      </w:r>
      <w:r w:rsidR="006F6CC7" w:rsidRPr="006F6CC7">
        <w:t xml:space="preserve">utomatic </w:t>
      </w:r>
      <w:r w:rsidR="006F6CC7">
        <w:t>p</w:t>
      </w:r>
      <w:r w:rsidR="006F6CC7" w:rsidRPr="006F6CC7">
        <w:t>roperties</w:t>
      </w:r>
      <w:r w:rsidR="006F6CC7">
        <w:t xml:space="preserve">. </w:t>
      </w:r>
      <w:r w:rsidR="00494CA4">
        <w:t>An a</w:t>
      </w:r>
      <w:r w:rsidR="00494CA4" w:rsidRPr="006F6CC7">
        <w:t xml:space="preserve">utomatic </w:t>
      </w:r>
      <w:r w:rsidR="00494CA4">
        <w:t>property combines the field,</w:t>
      </w:r>
      <w:r w:rsidR="006F6CC7">
        <w:t xml:space="preserve"> </w:t>
      </w:r>
      <w:r>
        <w:t xml:space="preserve">getter, </w:t>
      </w:r>
      <w:r w:rsidR="00494CA4">
        <w:t xml:space="preserve">and </w:t>
      </w:r>
      <w:r>
        <w:t>setter</w:t>
      </w:r>
      <w:r w:rsidR="00494CA4">
        <w:t xml:space="preserve"> into one line in the following manner:</w:t>
      </w:r>
    </w:p>
    <w:p w:rsidR="00494CA4" w:rsidRDefault="00494CA4" w:rsidP="00BC7542">
      <w:pPr>
        <w:pStyle w:val="Code"/>
      </w:pPr>
      <w:r>
        <w:t xml:space="preserve">public string Name </w:t>
      </w:r>
      <w:r w:rsidRPr="00494CA4">
        <w:t>{ get; set; }</w:t>
      </w:r>
    </w:p>
    <w:p w:rsidR="002813F4" w:rsidRDefault="002A0877" w:rsidP="00BC7542">
      <w:pPr>
        <w:pStyle w:val="ListParagraph"/>
      </w:pPr>
      <w:r w:rsidRPr="002A0877">
        <w:t>When you declare a property as shown in the example</w:t>
      </w:r>
      <w:r w:rsidR="00636BEF">
        <w:t xml:space="preserve"> above</w:t>
      </w:r>
      <w:r w:rsidRPr="002A0877">
        <w:t>, the compiler creates a private field that can only be accessed through the property's get and set accessors</w:t>
      </w:r>
      <w:r w:rsidR="00636BEF">
        <w:t>. So basically it is a syntax sugar that makes the code shorter and easier to read and faster to write.</w:t>
      </w:r>
    </w:p>
    <w:p w:rsidR="00CA3719" w:rsidRDefault="00CA3719" w:rsidP="00BC7542">
      <w:pPr>
        <w:pStyle w:val="ListParagraph"/>
      </w:pPr>
      <w:r>
        <w:t xml:space="preserve">Coming back to the description of </w:t>
      </w:r>
      <w:r w:rsidR="00245905">
        <w:t xml:space="preserve">the </w:t>
      </w:r>
      <w:r>
        <w:t>IUser interface</w:t>
      </w:r>
      <w:r w:rsidR="00E911C1">
        <w:t xml:space="preserve">, all </w:t>
      </w:r>
      <w:r w:rsidR="00FC5CD1">
        <w:t>its</w:t>
      </w:r>
      <w:r w:rsidR="00E911C1">
        <w:t xml:space="preserve"> field</w:t>
      </w:r>
      <w:r w:rsidR="00245905">
        <w:t>s</w:t>
      </w:r>
      <w:r w:rsidR="00E911C1">
        <w:t xml:space="preserve"> are written in the manner of a</w:t>
      </w:r>
      <w:r w:rsidR="00E911C1" w:rsidRPr="006F6CC7">
        <w:t xml:space="preserve">utomatic </w:t>
      </w:r>
      <w:r w:rsidR="00E911C1">
        <w:t>p</w:t>
      </w:r>
      <w:r w:rsidR="00E911C1" w:rsidRPr="006F6CC7">
        <w:t>roperties</w:t>
      </w:r>
      <w:r w:rsidR="00E911C1">
        <w:t>.</w:t>
      </w:r>
    </w:p>
    <w:p w:rsidR="00123F9E" w:rsidRDefault="00123F9E" w:rsidP="00BC7542">
      <w:pPr>
        <w:pStyle w:val="ListParagraph"/>
      </w:pPr>
      <w:r>
        <w:t>In the case of the current project, a</w:t>
      </w:r>
      <w:r w:rsidR="00F575CF">
        <w:t>ll</w:t>
      </w:r>
      <w:r>
        <w:t xml:space="preserve"> user</w:t>
      </w:r>
      <w:r w:rsidR="00F575CF">
        <w:t>s</w:t>
      </w:r>
      <w:r>
        <w:t xml:space="preserve"> </w:t>
      </w:r>
      <w:r w:rsidR="00F575CF">
        <w:t>are</w:t>
      </w:r>
      <w:r>
        <w:t xml:space="preserve"> going to have 4 fields:</w:t>
      </w:r>
    </w:p>
    <w:p w:rsidR="00123F9E" w:rsidRDefault="00123F9E" w:rsidP="006B4289">
      <w:pPr>
        <w:pStyle w:val="ListParagraph"/>
        <w:numPr>
          <w:ilvl w:val="0"/>
          <w:numId w:val="7"/>
        </w:numPr>
      </w:pPr>
      <w:r w:rsidRPr="00123F9E">
        <w:t>Username</w:t>
      </w:r>
    </w:p>
    <w:p w:rsidR="00412D76" w:rsidRDefault="00412D76" w:rsidP="006B4289">
      <w:pPr>
        <w:pStyle w:val="ListParagraph"/>
        <w:numPr>
          <w:ilvl w:val="0"/>
          <w:numId w:val="7"/>
        </w:numPr>
      </w:pPr>
      <w:r w:rsidRPr="00412D76">
        <w:t>Password</w:t>
      </w:r>
    </w:p>
    <w:p w:rsidR="00412D76" w:rsidRDefault="00412D76" w:rsidP="006B4289">
      <w:pPr>
        <w:pStyle w:val="ListParagraph"/>
        <w:numPr>
          <w:ilvl w:val="0"/>
          <w:numId w:val="7"/>
        </w:numPr>
      </w:pPr>
      <w:r w:rsidRPr="00412D76">
        <w:t>Secret</w:t>
      </w:r>
      <w:r>
        <w:t xml:space="preserve"> q</w:t>
      </w:r>
      <w:r w:rsidRPr="00412D76">
        <w:t>uestion</w:t>
      </w:r>
    </w:p>
    <w:p w:rsidR="00412D76" w:rsidRPr="00123F9E" w:rsidRDefault="00412D76" w:rsidP="006B4289">
      <w:pPr>
        <w:pStyle w:val="ListParagraph"/>
        <w:numPr>
          <w:ilvl w:val="0"/>
          <w:numId w:val="7"/>
        </w:numPr>
      </w:pPr>
      <w:r>
        <w:t>Secret a</w:t>
      </w:r>
      <w:r w:rsidRPr="00412D76">
        <w:t>nswer</w:t>
      </w:r>
    </w:p>
    <w:p w:rsidR="00490B7D" w:rsidRDefault="00245905" w:rsidP="00BC7542">
      <w:pPr>
        <w:pStyle w:val="ListParagraph"/>
      </w:pPr>
      <w:r>
        <w:t>The U</w:t>
      </w:r>
      <w:r w:rsidR="00F575CF">
        <w:t>sername is going to b</w:t>
      </w:r>
      <w:r w:rsidR="00F0108B">
        <w:t>e unique for the whole program, and cannot be repeated by any user.</w:t>
      </w:r>
    </w:p>
    <w:p w:rsidR="00F0108B" w:rsidRDefault="00F0108B" w:rsidP="00BC7542">
      <w:pPr>
        <w:pStyle w:val="ListParagraph"/>
      </w:pPr>
      <w:r>
        <w:t>Password is going to be used by the user to enter its main menu.</w:t>
      </w:r>
    </w:p>
    <w:p w:rsidR="00F0108B" w:rsidRDefault="00F0108B" w:rsidP="00BC7542">
      <w:pPr>
        <w:pStyle w:val="ListParagraph"/>
      </w:pPr>
      <w:r>
        <w:t>Secret question is going to be used in the case if the forgets its password</w:t>
      </w:r>
      <w:r w:rsidR="0059154A">
        <w:t>, and wants to restore it. This question is going to be outputted on the screen.</w:t>
      </w:r>
    </w:p>
    <w:p w:rsidR="00D61A83" w:rsidRDefault="00245905" w:rsidP="00E903DE">
      <w:pPr>
        <w:pStyle w:val="ListParagraph"/>
      </w:pPr>
      <w:r>
        <w:t>The s</w:t>
      </w:r>
      <w:r w:rsidR="0059154A">
        <w:t xml:space="preserve">ecret answer is going to be used to check if the user answered correctly on </w:t>
      </w:r>
      <w:r w:rsidR="0059154A">
        <w:lastRenderedPageBreak/>
        <w:t>the secret question. If the user answered correctly</w:t>
      </w:r>
      <w:r w:rsidR="00D87F08">
        <w:t>, he or she could set a new password.</w:t>
      </w:r>
    </w:p>
    <w:p w:rsidR="00E75D52" w:rsidRDefault="00E75D52" w:rsidP="00E903DE">
      <w:pPr>
        <w:pStyle w:val="ListParagraph"/>
      </w:pPr>
    </w:p>
    <w:p w:rsidR="00E75D52" w:rsidRDefault="00E75D52" w:rsidP="00E903DE">
      <w:pPr>
        <w:pStyle w:val="ListParagraph"/>
        <w:rPr>
          <w:caps/>
          <w:szCs w:val="28"/>
        </w:rPr>
      </w:pPr>
    </w:p>
    <w:p w:rsidR="00E75D52" w:rsidRPr="007559B3" w:rsidRDefault="00E75D52" w:rsidP="00E903DE">
      <w:pPr>
        <w:pStyle w:val="ListParagraph"/>
        <w:rPr>
          <w:caps/>
          <w:szCs w:val="28"/>
        </w:rPr>
      </w:pPr>
    </w:p>
    <w:p w:rsidR="00D61A83" w:rsidRDefault="00D61A83" w:rsidP="00D61A83">
      <w:pPr>
        <w:pStyle w:val="Heading2"/>
        <w:rPr>
          <w:lang w:val="en-US"/>
        </w:rPr>
      </w:pPr>
      <w:bookmarkStart w:id="11" w:name="_Toc89188909"/>
      <w:r>
        <w:rPr>
          <w:lang w:val="en-US"/>
        </w:rPr>
        <w:t>Class Teacher</w:t>
      </w:r>
      <w:bookmarkEnd w:id="11"/>
    </w:p>
    <w:p w:rsidR="00D61A83" w:rsidRDefault="007559B3" w:rsidP="00BC7542">
      <w:pPr>
        <w:pStyle w:val="ListParagraph"/>
      </w:pPr>
      <w:r>
        <w:t xml:space="preserve">This </w:t>
      </w:r>
      <w:r w:rsidR="00075B56">
        <w:t xml:space="preserve">public </w:t>
      </w:r>
      <w:r>
        <w:t xml:space="preserve">class </w:t>
      </w:r>
      <w:r w:rsidR="00075B56">
        <w:t>is used to store all the key information about a teacher.</w:t>
      </w:r>
      <w:r w:rsidR="00921261">
        <w:t xml:space="preserve"> Because a te</w:t>
      </w:r>
      <w:r w:rsidR="00036614">
        <w:t>a</w:t>
      </w:r>
      <w:r w:rsidR="00921261">
        <w:t xml:space="preserve">cher is </w:t>
      </w:r>
      <w:r w:rsidR="00B5640E">
        <w:t>a</w:t>
      </w:r>
      <w:r w:rsidR="00921261">
        <w:t xml:space="preserve"> user, i</w:t>
      </w:r>
      <w:r w:rsidR="00075B56">
        <w:t>t inherits from the IUser.</w:t>
      </w:r>
      <w:r w:rsidR="00921261">
        <w:t xml:space="preserve"> However, it has additional information about itself t</w:t>
      </w:r>
      <w:r w:rsidR="00E903DE">
        <w:t>o characterize a teacher.</w:t>
      </w:r>
      <w:r w:rsidR="00F46186">
        <w:t xml:space="preserve"> In C#, for a class to inherit </w:t>
      </w:r>
      <w:r w:rsidR="006307BD">
        <w:t>from an interface the following notation is used:</w:t>
      </w:r>
    </w:p>
    <w:p w:rsidR="006307BD" w:rsidRPr="00D41B8E" w:rsidRDefault="006307BD" w:rsidP="00BC7542">
      <w:pPr>
        <w:pStyle w:val="Code"/>
        <w:rPr>
          <w:lang w:val="en-US"/>
        </w:rPr>
      </w:pPr>
      <w:r w:rsidRPr="006307BD">
        <w:t>public class Teacher : I</w:t>
      </w:r>
      <w:r w:rsidR="00D41B8E" w:rsidRPr="006307BD">
        <w:t>u</w:t>
      </w:r>
      <w:r w:rsidRPr="006307BD">
        <w:t>ser</w:t>
      </w:r>
      <w:r w:rsidR="00D41B8E">
        <w:rPr>
          <w:lang w:val="en-US"/>
        </w:rPr>
        <w:t xml:space="preserve"> { … }</w:t>
      </w:r>
    </w:p>
    <w:p w:rsidR="006307BD" w:rsidRDefault="00921261" w:rsidP="00BC7542">
      <w:pPr>
        <w:pStyle w:val="ListParagraph"/>
      </w:pPr>
      <w:r>
        <w:t xml:space="preserve">As the class Teacher has to implement everything from the interface IUser, the </w:t>
      </w:r>
      <w:r w:rsidR="00E903DE">
        <w:t>a</w:t>
      </w:r>
      <w:r w:rsidR="00E903DE" w:rsidRPr="006F6CC7">
        <w:t xml:space="preserve">utomatic </w:t>
      </w:r>
      <w:r w:rsidR="00E903DE">
        <w:t>p</w:t>
      </w:r>
      <w:r w:rsidR="00E903DE" w:rsidRPr="006F6CC7">
        <w:t>roperties</w:t>
      </w:r>
      <w:r w:rsidR="00844221">
        <w:t xml:space="preserve"> for fields from the interface must be written. However, there is </w:t>
      </w:r>
      <w:r w:rsidR="00036614">
        <w:t>o</w:t>
      </w:r>
      <w:r w:rsidR="00844221">
        <w:t>ne additional field Subject. It refers to the subject that the teacher leads</w:t>
      </w:r>
      <w:r w:rsidR="00DF39CF">
        <w:t>.</w:t>
      </w:r>
    </w:p>
    <w:p w:rsidR="0072495F" w:rsidRDefault="001F771D" w:rsidP="00BC7542">
      <w:pPr>
        <w:pStyle w:val="ListParagraph"/>
      </w:pPr>
      <w:r>
        <w:t>In this class, t</w:t>
      </w:r>
      <w:r w:rsidR="0072495F">
        <w:t>here is also a constructor</w:t>
      </w:r>
      <w:r>
        <w:t xml:space="preserve"> used. </w:t>
      </w:r>
      <w:r w:rsidRPr="001F771D">
        <w:t xml:space="preserve">A constructor is a special method of the class </w:t>
      </w:r>
      <w:r w:rsidR="00036614">
        <w:t>that</w:t>
      </w:r>
      <w:r w:rsidRPr="001F771D">
        <w:t xml:space="preserve"> gets automatically invoked whenever an instance of the class is created. Like methods, a constructor also contains the collection of instructions that are executed at the time of Object creation. It is used to assign initial values to the </w:t>
      </w:r>
      <w:r>
        <w:t>class f</w:t>
      </w:r>
      <w:r w:rsidR="00036614">
        <w:t>i</w:t>
      </w:r>
      <w:r>
        <w:t>elds</w:t>
      </w:r>
      <w:r w:rsidRPr="001F771D">
        <w:t xml:space="preserve"> of the same class.</w:t>
      </w:r>
      <w:r w:rsidR="00CD2094">
        <w:t xml:space="preserve"> </w:t>
      </w:r>
      <w:r w:rsidR="00036614">
        <w:t>An i</w:t>
      </w:r>
      <w:r w:rsidR="00CD2094">
        <w:t xml:space="preserve">mportant thing about the name of constructors is that its name must be the same as the name of the class. For example, in the case of the </w:t>
      </w:r>
      <w:r w:rsidR="00036614">
        <w:t>C</w:t>
      </w:r>
      <w:r w:rsidR="00CD2094">
        <w:t>lass Teacher, a constructor will look in the following way:</w:t>
      </w:r>
    </w:p>
    <w:p w:rsidR="00CD2094" w:rsidRPr="00BC7542" w:rsidRDefault="00CD2094" w:rsidP="00CD2094">
      <w:pPr>
        <w:pStyle w:val="Code"/>
      </w:pPr>
      <w:r w:rsidRPr="00CD2094">
        <w:t>public Teacher</w:t>
      </w:r>
      <w:r>
        <w:t xml:space="preserve"> () { … }</w:t>
      </w:r>
    </w:p>
    <w:p w:rsidR="00BC7542" w:rsidRPr="00BC7542" w:rsidRDefault="00F23286" w:rsidP="00BC7542">
      <w:pPr>
        <w:pStyle w:val="ListParagraph"/>
      </w:pPr>
      <w:r>
        <w:t>Constructors usually have public acce</w:t>
      </w:r>
      <w:r w:rsidR="00036614">
        <w:t>s</w:t>
      </w:r>
      <w:r>
        <w:t>s modifier because they are used to initiate an instance of an object outside of the object.</w:t>
      </w:r>
      <w:r w:rsidR="00CF200C">
        <w:t xml:space="preserve"> Usually, the parameters of a constructor are the values for the fields of the class it belongs to. </w:t>
      </w:r>
      <w:r w:rsidR="00501785" w:rsidRPr="00501785">
        <w:t xml:space="preserve">For example, in the case of the </w:t>
      </w:r>
      <w:r w:rsidR="00036614">
        <w:t>C</w:t>
      </w:r>
      <w:r w:rsidR="00501785" w:rsidRPr="00501785">
        <w:t xml:space="preserve">lass Teacher, a constructor </w:t>
      </w:r>
      <w:r w:rsidR="00501785">
        <w:t xml:space="preserve">that defines all the fields of it </w:t>
      </w:r>
      <w:r w:rsidR="00501785" w:rsidRPr="00501785">
        <w:t>will look in the following way:</w:t>
      </w:r>
    </w:p>
    <w:p w:rsidR="00501785" w:rsidRDefault="00501785" w:rsidP="00501785">
      <w:pPr>
        <w:pStyle w:val="Code"/>
      </w:pPr>
      <w:r>
        <w:t>public Teacher(string username, string password, string secretQuestion, string secretAnswer, string subject) {</w:t>
      </w:r>
    </w:p>
    <w:p w:rsidR="00501785" w:rsidRDefault="00501785" w:rsidP="00501785">
      <w:pPr>
        <w:pStyle w:val="Code"/>
      </w:pPr>
      <w:r>
        <w:t xml:space="preserve">            Password = password;</w:t>
      </w:r>
    </w:p>
    <w:p w:rsidR="00501785" w:rsidRDefault="00501785" w:rsidP="00501785">
      <w:pPr>
        <w:pStyle w:val="Code"/>
      </w:pPr>
      <w:r>
        <w:t xml:space="preserve">            SecretAnswer = secretAnswer;</w:t>
      </w:r>
    </w:p>
    <w:p w:rsidR="00501785" w:rsidRDefault="00501785" w:rsidP="00501785">
      <w:pPr>
        <w:pStyle w:val="Code"/>
      </w:pPr>
      <w:r>
        <w:t xml:space="preserve">            SecretQuestion = secretQuestion;</w:t>
      </w:r>
    </w:p>
    <w:p w:rsidR="00501785" w:rsidRDefault="00501785" w:rsidP="00501785">
      <w:pPr>
        <w:pStyle w:val="Code"/>
      </w:pPr>
      <w:r>
        <w:t xml:space="preserve">            Subject = subject;</w:t>
      </w:r>
    </w:p>
    <w:p w:rsidR="00501785" w:rsidRDefault="00501785" w:rsidP="00501785">
      <w:pPr>
        <w:pStyle w:val="Code"/>
      </w:pPr>
      <w:r>
        <w:t xml:space="preserve">            Username = username;</w:t>
      </w:r>
    </w:p>
    <w:p w:rsidR="00501785" w:rsidRDefault="00501785" w:rsidP="00501785">
      <w:pPr>
        <w:pStyle w:val="Code"/>
      </w:pPr>
      <w:r>
        <w:t xml:space="preserve">        }</w:t>
      </w:r>
    </w:p>
    <w:p w:rsidR="00E75D52" w:rsidRDefault="00501785" w:rsidP="00501785">
      <w:pPr>
        <w:pStyle w:val="ListParagraph"/>
      </w:pPr>
      <w:r>
        <w:t xml:space="preserve">However, one class can implement as many constructors as needed, as long as their parameters are different. </w:t>
      </w:r>
    </w:p>
    <w:p w:rsidR="00E75D52" w:rsidRDefault="00E75D52">
      <w:pPr>
        <w:rPr>
          <w:sz w:val="28"/>
          <w:lang w:val="en-US"/>
        </w:rPr>
      </w:pPr>
      <w:r>
        <w:br w:type="page"/>
      </w:r>
    </w:p>
    <w:p w:rsidR="00D61A83" w:rsidRDefault="00D61A83" w:rsidP="00D61A83">
      <w:pPr>
        <w:pStyle w:val="Heading2"/>
        <w:rPr>
          <w:lang w:val="en-US"/>
        </w:rPr>
      </w:pPr>
      <w:bookmarkStart w:id="12" w:name="_Toc89188910"/>
      <w:r>
        <w:rPr>
          <w:lang w:val="en-US"/>
        </w:rPr>
        <w:lastRenderedPageBreak/>
        <w:t>Class Student</w:t>
      </w:r>
      <w:bookmarkEnd w:id="12"/>
    </w:p>
    <w:p w:rsidR="00D61A83" w:rsidRDefault="00B5640E" w:rsidP="00841D25">
      <w:pPr>
        <w:pStyle w:val="ListParagraph"/>
      </w:pPr>
      <w:r w:rsidRPr="00B5640E">
        <w:t xml:space="preserve">This public class is used to store all the key information about a </w:t>
      </w:r>
      <w:r>
        <w:t>student</w:t>
      </w:r>
      <w:r w:rsidRPr="00B5640E">
        <w:t>.</w:t>
      </w:r>
      <w:r>
        <w:t xml:space="preserve"> </w:t>
      </w:r>
      <w:r w:rsidRPr="00B5640E">
        <w:t xml:space="preserve">Because a </w:t>
      </w:r>
      <w:r>
        <w:t>student</w:t>
      </w:r>
      <w:r w:rsidRPr="00B5640E">
        <w:t xml:space="preserve"> is a</w:t>
      </w:r>
      <w:r>
        <w:t>lso a</w:t>
      </w:r>
      <w:r w:rsidRPr="00B5640E">
        <w:t xml:space="preserve"> user, it inherits from the IUser. However, it has additional information about itself to characterize a </w:t>
      </w:r>
      <w:r w:rsidR="00AE4DFF">
        <w:t>student</w:t>
      </w:r>
      <w:r w:rsidR="00841D25">
        <w:t>:</w:t>
      </w:r>
    </w:p>
    <w:p w:rsidR="00841D25" w:rsidRDefault="00841D25" w:rsidP="006B4289">
      <w:pPr>
        <w:pStyle w:val="ListParagraph"/>
        <w:numPr>
          <w:ilvl w:val="0"/>
          <w:numId w:val="9"/>
        </w:numPr>
      </w:pPr>
      <w:r>
        <w:t>Group</w:t>
      </w:r>
    </w:p>
    <w:p w:rsidR="00D61A83" w:rsidRDefault="00841D25" w:rsidP="0054179A">
      <w:pPr>
        <w:pStyle w:val="ListParagraph"/>
      </w:pPr>
      <w:r>
        <w:t>Group is a field that contains the name of the group that the student studies in.</w:t>
      </w:r>
      <w:r w:rsidR="00912122">
        <w:t xml:space="preserve"> </w:t>
      </w:r>
      <w:r w:rsidR="00817459">
        <w:t>An example of a</w:t>
      </w:r>
      <w:r w:rsidR="00912122">
        <w:t xml:space="preserve"> name of </w:t>
      </w:r>
      <w:r w:rsidR="00817459">
        <w:t>a</w:t>
      </w:r>
      <w:r w:rsidR="00912122">
        <w:t xml:space="preserve"> group</w:t>
      </w:r>
      <w:r w:rsidR="00817459">
        <w:t xml:space="preserve"> looks like this: 121.1. Here, “121” is the specialty that the student studies in, and “1” is the year of studying of the student.</w:t>
      </w:r>
    </w:p>
    <w:p w:rsidR="00D61A83" w:rsidRDefault="00D61A83" w:rsidP="00841D25">
      <w:pPr>
        <w:pStyle w:val="ListParagraph"/>
      </w:pPr>
    </w:p>
    <w:p w:rsidR="00D61A83" w:rsidRDefault="00D61A83" w:rsidP="00841D25">
      <w:pPr>
        <w:pStyle w:val="ListParagraph"/>
      </w:pPr>
    </w:p>
    <w:p w:rsidR="00D61A83" w:rsidRDefault="00D61A83" w:rsidP="00841D25">
      <w:pPr>
        <w:pStyle w:val="ListParagraph"/>
      </w:pPr>
    </w:p>
    <w:p w:rsidR="009D2D99" w:rsidRDefault="00106A12" w:rsidP="009D2D99">
      <w:pPr>
        <w:pStyle w:val="Heading2"/>
        <w:rPr>
          <w:lang w:val="en-US"/>
        </w:rPr>
      </w:pPr>
      <w:bookmarkStart w:id="13" w:name="_Toc89188911"/>
      <w:r>
        <w:rPr>
          <w:lang w:val="en-US"/>
        </w:rPr>
        <w:t>Interface IGroup</w:t>
      </w:r>
      <w:bookmarkEnd w:id="13"/>
    </w:p>
    <w:p w:rsidR="00106A12" w:rsidRDefault="00F06879" w:rsidP="00106A12">
      <w:pPr>
        <w:pStyle w:val="ListParagraph"/>
      </w:pPr>
      <w:r>
        <w:t xml:space="preserve">This interface </w:t>
      </w:r>
      <w:r w:rsidR="00C634AD">
        <w:t>declare</w:t>
      </w:r>
      <w:r w:rsidR="00DF7AB2">
        <w:t>s</w:t>
      </w:r>
      <w:r>
        <w:t xml:space="preserve"> the main fields </w:t>
      </w:r>
      <w:r w:rsidR="00A23CF1">
        <w:t>and methods</w:t>
      </w:r>
      <w:r w:rsidR="00610DBA">
        <w:t xml:space="preserve"> </w:t>
      </w:r>
      <w:r w:rsidR="008611CB">
        <w:t xml:space="preserve">for </w:t>
      </w:r>
      <w:r>
        <w:t>Group</w:t>
      </w:r>
      <w:r w:rsidR="008611CB">
        <w:t>s</w:t>
      </w:r>
      <w:r>
        <w:t>. T</w:t>
      </w:r>
      <w:r w:rsidR="00DF7AB2">
        <w:t>he fields</w:t>
      </w:r>
      <w:r>
        <w:t xml:space="preserve"> are:</w:t>
      </w:r>
    </w:p>
    <w:p w:rsidR="00F06879" w:rsidRDefault="00701683" w:rsidP="006B4289">
      <w:pPr>
        <w:pStyle w:val="ListParagraph"/>
        <w:numPr>
          <w:ilvl w:val="0"/>
          <w:numId w:val="10"/>
        </w:numPr>
      </w:pPr>
      <w:r>
        <w:t>Name</w:t>
      </w:r>
    </w:p>
    <w:p w:rsidR="00701683" w:rsidRDefault="00701683" w:rsidP="006B4289">
      <w:pPr>
        <w:pStyle w:val="ListParagraph"/>
        <w:numPr>
          <w:ilvl w:val="0"/>
          <w:numId w:val="10"/>
        </w:numPr>
      </w:pPr>
      <w:r>
        <w:t>Specialty</w:t>
      </w:r>
    </w:p>
    <w:p w:rsidR="00701683" w:rsidRDefault="00701683" w:rsidP="006B4289">
      <w:pPr>
        <w:pStyle w:val="ListParagraph"/>
        <w:numPr>
          <w:ilvl w:val="0"/>
          <w:numId w:val="10"/>
        </w:numPr>
      </w:pPr>
      <w:r>
        <w:t>Year</w:t>
      </w:r>
    </w:p>
    <w:p w:rsidR="00701683" w:rsidRDefault="003157FA" w:rsidP="006B4289">
      <w:pPr>
        <w:pStyle w:val="ListParagraph"/>
        <w:numPr>
          <w:ilvl w:val="0"/>
          <w:numId w:val="10"/>
        </w:numPr>
      </w:pPr>
      <w:r w:rsidRPr="003157FA">
        <w:t>Students</w:t>
      </w:r>
    </w:p>
    <w:p w:rsidR="00701683" w:rsidRDefault="003157FA" w:rsidP="006B4289">
      <w:pPr>
        <w:pStyle w:val="ListParagraph"/>
        <w:numPr>
          <w:ilvl w:val="0"/>
          <w:numId w:val="10"/>
        </w:numPr>
      </w:pPr>
      <w:r w:rsidRPr="003157FA">
        <w:t>Subjects</w:t>
      </w:r>
    </w:p>
    <w:p w:rsidR="00701683" w:rsidRDefault="00701683" w:rsidP="00701683">
      <w:pPr>
        <w:pStyle w:val="ListParagraph"/>
      </w:pPr>
      <w:r>
        <w:t>Field Name has the same functionality as the field “Group”</w:t>
      </w:r>
      <w:r w:rsidR="003157FA">
        <w:t xml:space="preserve"> in the class Student.</w:t>
      </w:r>
    </w:p>
    <w:p w:rsidR="003157FA" w:rsidRDefault="003157FA" w:rsidP="00701683">
      <w:pPr>
        <w:pStyle w:val="ListParagraph"/>
      </w:pPr>
      <w:r>
        <w:t>Field Specialty defines the specialty of the group. It is obtained from the field Name.</w:t>
      </w:r>
    </w:p>
    <w:p w:rsidR="003157FA" w:rsidRDefault="003157FA" w:rsidP="00701683">
      <w:pPr>
        <w:pStyle w:val="ListParagraph"/>
      </w:pPr>
      <w:r>
        <w:t>Field Year defines the year of the group. It is obtained from the field Name.</w:t>
      </w:r>
    </w:p>
    <w:p w:rsidR="003157FA" w:rsidRDefault="003157FA" w:rsidP="00701683">
      <w:pPr>
        <w:pStyle w:val="ListParagraph"/>
      </w:pPr>
      <w:r>
        <w:t xml:space="preserve">Field </w:t>
      </w:r>
      <w:r w:rsidR="00897100">
        <w:t xml:space="preserve">Students </w:t>
      </w:r>
      <w:r w:rsidR="00E0338C">
        <w:t xml:space="preserve">stores a list of all students that belong to this group. It </w:t>
      </w:r>
      <w:r w:rsidR="00897100">
        <w:t xml:space="preserve">has a special type </w:t>
      </w:r>
      <w:r w:rsidR="00036614">
        <w:t xml:space="preserve">of </w:t>
      </w:r>
      <w:r w:rsidR="00897100">
        <w:t>List</w:t>
      </w:r>
      <w:r w:rsidR="00E0338C">
        <w:t xml:space="preserve"> that is defined in the System</w:t>
      </w:r>
      <w:r w:rsidR="00E0338C" w:rsidRPr="00E0338C">
        <w:t>.Collections.Generic</w:t>
      </w:r>
      <w:r w:rsidR="00E0338C">
        <w:t xml:space="preserve"> namespace.</w:t>
      </w:r>
      <w:r w:rsidR="00F871AB">
        <w:t xml:space="preserve"> A</w:t>
      </w:r>
      <w:r w:rsidR="00036614">
        <w:t xml:space="preserve"> </w:t>
      </w:r>
      <w:r w:rsidR="00F871AB">
        <w:t>List r</w:t>
      </w:r>
      <w:r w:rsidR="00F871AB" w:rsidRPr="00F871AB">
        <w:t xml:space="preserve">epresents a strongly typed list of objects that can be accessed by index. </w:t>
      </w:r>
      <w:r w:rsidR="00EE736D">
        <w:t>It also p</w:t>
      </w:r>
      <w:r w:rsidR="00F871AB" w:rsidRPr="00F871AB">
        <w:t>rovides methods to search, sort, and manipulate lists.</w:t>
      </w:r>
    </w:p>
    <w:p w:rsidR="00BD6294" w:rsidRDefault="00BD6294" w:rsidP="00701683">
      <w:pPr>
        <w:pStyle w:val="ListParagraph"/>
      </w:pPr>
      <w:r>
        <w:t>Field Subjects stores a list of all subject</w:t>
      </w:r>
      <w:r w:rsidR="00036614">
        <w:t>s</w:t>
      </w:r>
      <w:r>
        <w:t xml:space="preserve"> that a particular group has in the current semester.</w:t>
      </w:r>
    </w:p>
    <w:p w:rsidR="00DF7AB2" w:rsidRDefault="00DF7AB2" w:rsidP="00701683">
      <w:pPr>
        <w:pStyle w:val="ListParagraph"/>
      </w:pPr>
      <w:r>
        <w:t>The methods that this interface declares are:</w:t>
      </w:r>
    </w:p>
    <w:p w:rsidR="00DF7AB2" w:rsidRDefault="00DF7AB2" w:rsidP="006B4289">
      <w:pPr>
        <w:pStyle w:val="ListParagraph"/>
        <w:numPr>
          <w:ilvl w:val="0"/>
          <w:numId w:val="11"/>
        </w:numPr>
      </w:pPr>
      <w:r w:rsidRPr="00DF7AB2">
        <w:t>addStudent</w:t>
      </w:r>
      <w:r w:rsidR="00165D37">
        <w:t xml:space="preserve"> – adds a student to the Students list.</w:t>
      </w:r>
    </w:p>
    <w:p w:rsidR="00DF7AB2" w:rsidRDefault="00DF7AB2" w:rsidP="006B4289">
      <w:pPr>
        <w:pStyle w:val="ListParagraph"/>
        <w:numPr>
          <w:ilvl w:val="0"/>
          <w:numId w:val="11"/>
        </w:numPr>
      </w:pPr>
      <w:r w:rsidRPr="00DF7AB2">
        <w:t>rmStudent</w:t>
      </w:r>
      <w:r w:rsidR="00165D37">
        <w:t xml:space="preserve"> – removes a student from the Students list</w:t>
      </w:r>
    </w:p>
    <w:p w:rsidR="00165D37" w:rsidRDefault="00165D37" w:rsidP="00DF7AB2">
      <w:pPr>
        <w:pStyle w:val="ListParagraph"/>
      </w:pPr>
    </w:p>
    <w:p w:rsidR="00E75D52" w:rsidRDefault="00E75D52" w:rsidP="00DF7AB2">
      <w:pPr>
        <w:pStyle w:val="ListParagraph"/>
      </w:pPr>
    </w:p>
    <w:p w:rsidR="00106A12" w:rsidRDefault="00106A12" w:rsidP="00E75D52">
      <w:pPr>
        <w:pStyle w:val="ListParagraph"/>
      </w:pPr>
    </w:p>
    <w:p w:rsidR="00611E85" w:rsidRDefault="00611E85" w:rsidP="00611E85">
      <w:pPr>
        <w:pStyle w:val="Heading2"/>
        <w:rPr>
          <w:lang w:val="en-US"/>
        </w:rPr>
      </w:pPr>
      <w:bookmarkStart w:id="14" w:name="_Toc89188912"/>
      <w:r>
        <w:rPr>
          <w:lang w:val="en-US"/>
        </w:rPr>
        <w:t>Class Group</w:t>
      </w:r>
      <w:bookmarkEnd w:id="14"/>
    </w:p>
    <w:p w:rsidR="008A5CAD" w:rsidRDefault="0088240C" w:rsidP="00611E85">
      <w:pPr>
        <w:pStyle w:val="ListParagraph"/>
      </w:pPr>
      <w:r w:rsidRPr="0088240C">
        <w:t xml:space="preserve">This public class is used to store all the key information about a </w:t>
      </w:r>
      <w:r>
        <w:t>group</w:t>
      </w:r>
      <w:r w:rsidRPr="0088240C">
        <w:t>.</w:t>
      </w:r>
      <w:r w:rsidR="00771289">
        <w:t xml:space="preserve"> </w:t>
      </w:r>
    </w:p>
    <w:p w:rsidR="00611E85" w:rsidRPr="008A5CAD" w:rsidRDefault="00771289" w:rsidP="00611E85">
      <w:pPr>
        <w:pStyle w:val="ListParagraph"/>
      </w:pPr>
      <w:r>
        <w:t xml:space="preserve">The </w:t>
      </w:r>
      <w:r w:rsidRPr="00771289">
        <w:t>addStudent</w:t>
      </w:r>
      <w:r>
        <w:t xml:space="preserve"> method implements the adding of a student to the </w:t>
      </w:r>
      <w:r w:rsidRPr="00771289">
        <w:t>Students</w:t>
      </w:r>
      <w:r>
        <w:t xml:space="preserve"> field, but it also contains a checker </w:t>
      </w:r>
      <w:r w:rsidR="005F225A">
        <w:t>that makes sure that this student has not already been added to the list.</w:t>
      </w:r>
    </w:p>
    <w:p w:rsidR="008A5CAD" w:rsidRDefault="008A5CAD" w:rsidP="00611E85">
      <w:pPr>
        <w:pStyle w:val="ListParagraph"/>
      </w:pPr>
      <w:r w:rsidRPr="008A5CAD">
        <w:t>The addStudent method implements the</w:t>
      </w:r>
      <w:r>
        <w:t xml:space="preserve"> removal of a student from the Student field.</w:t>
      </w:r>
    </w:p>
    <w:p w:rsidR="008A5CAD" w:rsidRPr="00610DBA" w:rsidRDefault="007553FD" w:rsidP="00611E85">
      <w:pPr>
        <w:pStyle w:val="ListParagraph"/>
      </w:pPr>
      <w:r>
        <w:lastRenderedPageBreak/>
        <w:t xml:space="preserve">The Class </w:t>
      </w:r>
      <w:r w:rsidR="00036614">
        <w:t>G</w:t>
      </w:r>
      <w:r>
        <w:t>roup also contains a constructor</w:t>
      </w:r>
      <w:r w:rsidR="00610DBA" w:rsidRPr="00610DBA">
        <w:t>.</w:t>
      </w:r>
    </w:p>
    <w:p w:rsidR="00611E85" w:rsidRDefault="00611E85" w:rsidP="00611E85">
      <w:pPr>
        <w:pStyle w:val="ListParagraph"/>
      </w:pPr>
    </w:p>
    <w:p w:rsidR="00E75D52" w:rsidRDefault="00E75D52" w:rsidP="00611E85">
      <w:pPr>
        <w:pStyle w:val="ListParagraph"/>
      </w:pPr>
    </w:p>
    <w:p w:rsidR="00E75D52" w:rsidRDefault="00E75D52" w:rsidP="00611E85">
      <w:pPr>
        <w:pStyle w:val="ListParagraph"/>
      </w:pPr>
    </w:p>
    <w:p w:rsidR="00611E85" w:rsidRDefault="00611E85" w:rsidP="00611E85">
      <w:pPr>
        <w:pStyle w:val="Heading2"/>
        <w:rPr>
          <w:lang w:val="en-US"/>
        </w:rPr>
      </w:pPr>
      <w:bookmarkStart w:id="15" w:name="_Toc89188913"/>
      <w:r>
        <w:rPr>
          <w:lang w:val="en-US"/>
        </w:rPr>
        <w:t>Interface ILecture</w:t>
      </w:r>
      <w:bookmarkEnd w:id="15"/>
    </w:p>
    <w:p w:rsidR="00611E85" w:rsidRDefault="00610DBA" w:rsidP="00611E85">
      <w:pPr>
        <w:pStyle w:val="ListParagraph"/>
      </w:pPr>
      <w:r w:rsidRPr="00610DBA">
        <w:t>This interface declares the main fields and methods</w:t>
      </w:r>
      <w:r>
        <w:t xml:space="preserve"> </w:t>
      </w:r>
      <w:r w:rsidR="00BB2113">
        <w:t xml:space="preserve">for </w:t>
      </w:r>
      <w:r w:rsidR="00204D73">
        <w:t>Lecture</w:t>
      </w:r>
      <w:r w:rsidR="00BB2113">
        <w:t>s</w:t>
      </w:r>
      <w:r w:rsidRPr="00610DBA">
        <w:t>. The fields are:</w:t>
      </w:r>
    </w:p>
    <w:p w:rsidR="00C91FC3" w:rsidRDefault="00C91FC3" w:rsidP="006B4289">
      <w:pPr>
        <w:pStyle w:val="ListParagraph"/>
        <w:numPr>
          <w:ilvl w:val="0"/>
          <w:numId w:val="12"/>
        </w:numPr>
      </w:pPr>
      <w:r w:rsidRPr="00C91FC3">
        <w:t>ImgList</w:t>
      </w:r>
    </w:p>
    <w:p w:rsidR="00C91FC3" w:rsidRDefault="00C91FC3" w:rsidP="006B4289">
      <w:pPr>
        <w:pStyle w:val="ListParagraph"/>
        <w:numPr>
          <w:ilvl w:val="0"/>
          <w:numId w:val="12"/>
        </w:numPr>
      </w:pPr>
      <w:r>
        <w:t>Name</w:t>
      </w:r>
    </w:p>
    <w:p w:rsidR="00C91FC3" w:rsidRDefault="00C91FC3" w:rsidP="006B4289">
      <w:pPr>
        <w:pStyle w:val="ListParagraph"/>
        <w:numPr>
          <w:ilvl w:val="0"/>
          <w:numId w:val="12"/>
        </w:numPr>
      </w:pPr>
      <w:r>
        <w:t>Semester</w:t>
      </w:r>
    </w:p>
    <w:p w:rsidR="00C91FC3" w:rsidRDefault="00C91FC3" w:rsidP="006B4289">
      <w:pPr>
        <w:pStyle w:val="ListParagraph"/>
        <w:numPr>
          <w:ilvl w:val="0"/>
          <w:numId w:val="12"/>
        </w:numPr>
      </w:pPr>
      <w:r>
        <w:t>Text</w:t>
      </w:r>
    </w:p>
    <w:p w:rsidR="00C91FC3" w:rsidRDefault="00C91FC3" w:rsidP="006B4289">
      <w:pPr>
        <w:pStyle w:val="ListParagraph"/>
        <w:numPr>
          <w:ilvl w:val="0"/>
          <w:numId w:val="12"/>
        </w:numPr>
      </w:pPr>
      <w:r w:rsidRPr="00C91FC3">
        <w:t>StudentMarksList</w:t>
      </w:r>
    </w:p>
    <w:p w:rsidR="00C91FC3" w:rsidRDefault="00C91FC3" w:rsidP="00C91FC3">
      <w:pPr>
        <w:pStyle w:val="ListParagraph"/>
      </w:pPr>
      <w:r>
        <w:t>The</w:t>
      </w:r>
      <w:r w:rsidRPr="00C91FC3">
        <w:t xml:space="preserve"> ImgList</w:t>
      </w:r>
      <w:r w:rsidR="002566D0">
        <w:t xml:space="preserve"> is a list of paths to the images that </w:t>
      </w:r>
      <w:r w:rsidR="00CF43CB">
        <w:t xml:space="preserve">are used in the current lecture. </w:t>
      </w:r>
    </w:p>
    <w:p w:rsidR="002560D5" w:rsidRDefault="002560D5" w:rsidP="00C91FC3">
      <w:pPr>
        <w:pStyle w:val="ListParagraph"/>
      </w:pPr>
      <w:r>
        <w:t>Name is the title of the lecture.</w:t>
      </w:r>
    </w:p>
    <w:p w:rsidR="002560D5" w:rsidRDefault="002560D5" w:rsidP="00C91FC3">
      <w:pPr>
        <w:pStyle w:val="ListParagraph"/>
      </w:pPr>
      <w:r>
        <w:t xml:space="preserve">Semester is the semester </w:t>
      </w:r>
      <w:r w:rsidR="002A2DAC">
        <w:t>that the lecture must be shown in.</w:t>
      </w:r>
      <w:r w:rsidR="00336873">
        <w:t xml:space="preserve"> I</w:t>
      </w:r>
      <w:r w:rsidR="00860C94">
        <w:t>t can be equal to 1 or 2,</w:t>
      </w:r>
      <w:r w:rsidR="00EB0F7F">
        <w:t xml:space="preserve"> </w:t>
      </w:r>
      <w:r w:rsidR="00860C94">
        <w:t>referring respectively to the first an</w:t>
      </w:r>
      <w:r w:rsidR="00EB0F7F">
        <w:t>d</w:t>
      </w:r>
      <w:r w:rsidR="00860C94">
        <w:t xml:space="preserve"> second semester.</w:t>
      </w:r>
    </w:p>
    <w:p w:rsidR="002A2DAC" w:rsidRDefault="002A2DAC" w:rsidP="00C91FC3">
      <w:pPr>
        <w:pStyle w:val="ListParagraph"/>
      </w:pPr>
      <w:r>
        <w:t xml:space="preserve">Text is the </w:t>
      </w:r>
      <w:r w:rsidR="00445B61">
        <w:t>main part of the lecture, the main text.</w:t>
      </w:r>
    </w:p>
    <w:p w:rsidR="00445B61" w:rsidRDefault="00084767" w:rsidP="00C91FC3">
      <w:pPr>
        <w:pStyle w:val="ListParagraph"/>
      </w:pPr>
      <w:r w:rsidRPr="00084767">
        <w:t>StudentMarksList</w:t>
      </w:r>
      <w:r>
        <w:t xml:space="preserve"> </w:t>
      </w:r>
      <w:r w:rsidR="00236F14">
        <w:t xml:space="preserve">collects information about </w:t>
      </w:r>
      <w:r>
        <w:t xml:space="preserve">all students that have </w:t>
      </w:r>
      <w:r w:rsidR="00443794">
        <w:t xml:space="preserve">read </w:t>
      </w:r>
      <w:r w:rsidR="00236F14">
        <w:t>a</w:t>
      </w:r>
      <w:r w:rsidR="00443794">
        <w:t xml:space="preserve"> lecture</w:t>
      </w:r>
      <w:r>
        <w:t xml:space="preserve">. </w:t>
      </w:r>
      <w:r w:rsidR="00443794">
        <w:t xml:space="preserve">In the case of the Lecture class, it is used to store information about the amount of time that students have spent on this lecture. </w:t>
      </w:r>
      <w:r>
        <w:t xml:space="preserve">This list has a special type </w:t>
      </w:r>
      <w:r w:rsidRPr="00084767">
        <w:t>TestMark</w:t>
      </w:r>
      <w:r>
        <w:t xml:space="preserve">. </w:t>
      </w:r>
      <w:r w:rsidRPr="00084767">
        <w:t>TestMark</w:t>
      </w:r>
      <w:r>
        <w:t xml:space="preserve"> is a class of this project that will be described later.</w:t>
      </w:r>
    </w:p>
    <w:p w:rsidR="00D63135" w:rsidRDefault="00D63135" w:rsidP="00C91FC3">
      <w:pPr>
        <w:pStyle w:val="ListParagraph"/>
      </w:pPr>
      <w:r>
        <w:t>This interface has declaration</w:t>
      </w:r>
      <w:r w:rsidR="00EB0F7F">
        <w:t>s</w:t>
      </w:r>
      <w:r>
        <w:t xml:space="preserve"> of the following methods:</w:t>
      </w:r>
    </w:p>
    <w:p w:rsidR="00336AB5" w:rsidRPr="00084767" w:rsidRDefault="00336AB5" w:rsidP="006B4289">
      <w:pPr>
        <w:pStyle w:val="ListParagraph"/>
        <w:numPr>
          <w:ilvl w:val="0"/>
          <w:numId w:val="14"/>
        </w:numPr>
      </w:pPr>
      <w:r w:rsidRPr="00336AB5">
        <w:t>addImg</w:t>
      </w:r>
      <w:r>
        <w:t xml:space="preserve"> method </w:t>
      </w:r>
      <w:r w:rsidR="000344C9">
        <w:t xml:space="preserve">must add a picture path to the </w:t>
      </w:r>
      <w:r w:rsidR="000344C9" w:rsidRPr="000344C9">
        <w:t>ImgList</w:t>
      </w:r>
      <w:r w:rsidR="000344C9">
        <w:t xml:space="preserve"> list.</w:t>
      </w:r>
    </w:p>
    <w:p w:rsidR="00611E85" w:rsidRDefault="000344C9" w:rsidP="006B4289">
      <w:pPr>
        <w:pStyle w:val="ListParagraph"/>
        <w:numPr>
          <w:ilvl w:val="0"/>
          <w:numId w:val="14"/>
        </w:numPr>
      </w:pPr>
      <w:r w:rsidRPr="000344C9">
        <w:t>WriteToJson</w:t>
      </w:r>
      <w:r>
        <w:t xml:space="preserve"> </w:t>
      </w:r>
      <w:r w:rsidR="008F2110" w:rsidRPr="008F2110">
        <w:t>saves an instance of an object to the file.</w:t>
      </w:r>
    </w:p>
    <w:p w:rsidR="00611E85" w:rsidRDefault="00611E85" w:rsidP="00C91FC3">
      <w:pPr>
        <w:pStyle w:val="ListParagraph"/>
      </w:pPr>
    </w:p>
    <w:p w:rsidR="00E75D52" w:rsidRDefault="00E75D52" w:rsidP="00C91FC3">
      <w:pPr>
        <w:pStyle w:val="ListParagraph"/>
      </w:pPr>
    </w:p>
    <w:p w:rsidR="00E75D52" w:rsidRDefault="00E75D52" w:rsidP="00C91FC3">
      <w:pPr>
        <w:pStyle w:val="ListParagraph"/>
      </w:pPr>
    </w:p>
    <w:p w:rsidR="00611E85" w:rsidRDefault="00611E85" w:rsidP="00611E85">
      <w:pPr>
        <w:pStyle w:val="Heading2"/>
        <w:rPr>
          <w:lang w:val="en-US"/>
        </w:rPr>
      </w:pPr>
      <w:bookmarkStart w:id="16" w:name="_Toc89188914"/>
      <w:r>
        <w:rPr>
          <w:lang w:val="en-US"/>
        </w:rPr>
        <w:t>Class Lecture</w:t>
      </w:r>
      <w:bookmarkEnd w:id="16"/>
    </w:p>
    <w:p w:rsidR="00611E85" w:rsidRDefault="00DE14C0" w:rsidP="00611E85">
      <w:pPr>
        <w:pStyle w:val="ListParagraph"/>
      </w:pPr>
      <w:r w:rsidRPr="00DE14C0">
        <w:t xml:space="preserve">This public class is used to store all the key information about a </w:t>
      </w:r>
      <w:r>
        <w:t>lecture</w:t>
      </w:r>
      <w:r w:rsidRPr="00DE14C0">
        <w:t>. Because clas</w:t>
      </w:r>
      <w:r>
        <w:t>s Lecture inherits from the ILecture</w:t>
      </w:r>
      <w:r w:rsidRPr="00DE14C0">
        <w:t xml:space="preserve"> interface, it has to implement all the methods from the interface.</w:t>
      </w:r>
    </w:p>
    <w:p w:rsidR="00DE14C0" w:rsidRDefault="00DE14C0" w:rsidP="00611E85">
      <w:pPr>
        <w:pStyle w:val="ListParagraph"/>
      </w:pPr>
      <w:r>
        <w:t>Class Lecture does not have any additional fields</w:t>
      </w:r>
      <w:r w:rsidR="0092414B">
        <w:t>? Only those that it inherits.</w:t>
      </w:r>
    </w:p>
    <w:p w:rsidR="0092414B" w:rsidRDefault="0092414B" w:rsidP="00611E85">
      <w:pPr>
        <w:pStyle w:val="ListParagraph"/>
      </w:pPr>
      <w:r>
        <w:t xml:space="preserve">It has two constructors. First is the default one: it creates the null-based values for all the fields. </w:t>
      </w:r>
      <w:r w:rsidR="008E7364">
        <w:t xml:space="preserve">The other creates an </w:t>
      </w:r>
      <w:r w:rsidR="00DB1821">
        <w:t xml:space="preserve">instance of Lecture and sets values to all fields except for the </w:t>
      </w:r>
      <w:r w:rsidR="00DB1821" w:rsidRPr="00DB1821">
        <w:t>StudentMarksList</w:t>
      </w:r>
      <w:r w:rsidR="00DB1821">
        <w:t xml:space="preserve"> list.</w:t>
      </w:r>
    </w:p>
    <w:p w:rsidR="001566B5" w:rsidRDefault="001566B5" w:rsidP="00611E85">
      <w:pPr>
        <w:pStyle w:val="ListParagraph"/>
      </w:pPr>
      <w:r>
        <w:t>Class Lecture implements the following methods</w:t>
      </w:r>
      <w:r w:rsidR="00795DB4">
        <w:t xml:space="preserve"> from the interface</w:t>
      </w:r>
      <w:r>
        <w:t>:</w:t>
      </w:r>
    </w:p>
    <w:p w:rsidR="00674614" w:rsidRDefault="001566B5" w:rsidP="00674614">
      <w:pPr>
        <w:pStyle w:val="ListParagraph"/>
      </w:pPr>
      <w:r>
        <w:t xml:space="preserve">addImg – adds </w:t>
      </w:r>
      <w:r w:rsidR="00674614">
        <w:t xml:space="preserve">the given filename (with absolute path) </w:t>
      </w:r>
      <w:r>
        <w:t xml:space="preserve">to the </w:t>
      </w:r>
      <w:r w:rsidRPr="001566B5">
        <w:t>ImgList</w:t>
      </w:r>
      <w:r w:rsidR="00674614">
        <w:t>, but first</w:t>
      </w:r>
      <w:r w:rsidR="00EB0F7F">
        <w:t>,</w:t>
      </w:r>
      <w:r w:rsidR="00674614">
        <w:t xml:space="preserve"> check if the path </w:t>
      </w:r>
      <w:r w:rsidR="00EB0F7F">
        <w:t xml:space="preserve">is </w:t>
      </w:r>
      <w:r w:rsidR="00674614">
        <w:t>empty.</w:t>
      </w:r>
    </w:p>
    <w:p w:rsidR="00674614" w:rsidRDefault="00674614" w:rsidP="00674614">
      <w:pPr>
        <w:pStyle w:val="ListParagraph"/>
      </w:pPr>
      <w:r w:rsidRPr="00674614">
        <w:t>WriteToJson</w:t>
      </w:r>
      <w:r>
        <w:t xml:space="preserve"> – saves </w:t>
      </w:r>
      <w:r w:rsidR="007A2262">
        <w:t>an instance of a Lecture object to a file, but first makes sure that the directory that was given</w:t>
      </w:r>
      <w:r w:rsidR="00143C53">
        <w:t xml:space="preserve"> exists.</w:t>
      </w:r>
    </w:p>
    <w:p w:rsidR="00674614" w:rsidRDefault="00674614" w:rsidP="00674614">
      <w:pPr>
        <w:pStyle w:val="ListParagraph"/>
      </w:pPr>
    </w:p>
    <w:p w:rsidR="00611E85" w:rsidRDefault="00611E85" w:rsidP="00674614">
      <w:pPr>
        <w:pStyle w:val="ListParagraph"/>
      </w:pPr>
    </w:p>
    <w:p w:rsidR="00611E85" w:rsidRDefault="00611E85" w:rsidP="00674614">
      <w:pPr>
        <w:pStyle w:val="ListParagraph"/>
      </w:pPr>
    </w:p>
    <w:p w:rsidR="00611E85" w:rsidRDefault="00FE0CC8" w:rsidP="00611E85">
      <w:pPr>
        <w:pStyle w:val="Heading2"/>
        <w:rPr>
          <w:lang w:val="en-US"/>
        </w:rPr>
      </w:pPr>
      <w:bookmarkStart w:id="17" w:name="_Toc89188915"/>
      <w:r>
        <w:rPr>
          <w:lang w:val="en-US"/>
        </w:rPr>
        <w:lastRenderedPageBreak/>
        <w:t>Interface ITest</w:t>
      </w:r>
      <w:bookmarkEnd w:id="17"/>
    </w:p>
    <w:p w:rsidR="00FE0CC8" w:rsidRDefault="002951AE" w:rsidP="00FE0CC8">
      <w:pPr>
        <w:pStyle w:val="ListParagraph"/>
      </w:pPr>
      <w:r w:rsidRPr="002951AE">
        <w:t xml:space="preserve">This interface declares the main fields and methods for </w:t>
      </w:r>
      <w:r w:rsidR="00EB0F7F">
        <w:t xml:space="preserve">the </w:t>
      </w:r>
      <w:r w:rsidR="00BB2113">
        <w:t>Test</w:t>
      </w:r>
      <w:r w:rsidR="00EB0F7F">
        <w:t xml:space="preserve"> class</w:t>
      </w:r>
      <w:r w:rsidRPr="002951AE">
        <w:t>. The fields are:</w:t>
      </w:r>
    </w:p>
    <w:p w:rsidR="002951AE" w:rsidRDefault="002951AE" w:rsidP="006B4289">
      <w:pPr>
        <w:pStyle w:val="ListParagraph"/>
        <w:numPr>
          <w:ilvl w:val="0"/>
          <w:numId w:val="13"/>
        </w:numPr>
      </w:pPr>
      <w:r w:rsidRPr="002951AE">
        <w:t>RandQuestionOrder</w:t>
      </w:r>
    </w:p>
    <w:p w:rsidR="002951AE" w:rsidRDefault="002951AE" w:rsidP="006B4289">
      <w:pPr>
        <w:pStyle w:val="ListParagraph"/>
        <w:numPr>
          <w:ilvl w:val="0"/>
          <w:numId w:val="13"/>
        </w:numPr>
      </w:pPr>
      <w:r w:rsidRPr="002951AE">
        <w:t>Semester</w:t>
      </w:r>
    </w:p>
    <w:p w:rsidR="002951AE" w:rsidRDefault="002951AE" w:rsidP="006B4289">
      <w:pPr>
        <w:pStyle w:val="ListParagraph"/>
        <w:numPr>
          <w:ilvl w:val="0"/>
          <w:numId w:val="13"/>
        </w:numPr>
      </w:pPr>
      <w:r w:rsidRPr="002951AE">
        <w:t>StudentMarksList</w:t>
      </w:r>
    </w:p>
    <w:p w:rsidR="002951AE" w:rsidRDefault="002951AE" w:rsidP="006B4289">
      <w:pPr>
        <w:pStyle w:val="ListParagraph"/>
        <w:numPr>
          <w:ilvl w:val="0"/>
          <w:numId w:val="13"/>
        </w:numPr>
      </w:pPr>
      <w:r w:rsidRPr="002951AE">
        <w:t>Questions</w:t>
      </w:r>
    </w:p>
    <w:p w:rsidR="002951AE" w:rsidRDefault="002951AE" w:rsidP="006B4289">
      <w:pPr>
        <w:pStyle w:val="ListParagraph"/>
        <w:numPr>
          <w:ilvl w:val="0"/>
          <w:numId w:val="13"/>
        </w:numPr>
      </w:pPr>
      <w:r w:rsidRPr="002951AE">
        <w:t>Name</w:t>
      </w:r>
    </w:p>
    <w:p w:rsidR="00FE0CC8" w:rsidRDefault="005B52FD" w:rsidP="00FE0CC8">
      <w:pPr>
        <w:pStyle w:val="ListParagraph"/>
      </w:pPr>
      <w:r w:rsidRPr="005B52FD">
        <w:t>RandQuestionOrder</w:t>
      </w:r>
      <w:r>
        <w:t xml:space="preserve"> is Boolean that defines whether the order of the question in the test must be randomized or shown in the order that the teacher has set.</w:t>
      </w:r>
    </w:p>
    <w:p w:rsidR="003E1F03" w:rsidRDefault="003E1F03" w:rsidP="00FE0CC8">
      <w:pPr>
        <w:pStyle w:val="ListParagraph"/>
      </w:pPr>
      <w:r w:rsidRPr="003E1F03">
        <w:t xml:space="preserve">Semester is the semester that the lecture must be shown in. </w:t>
      </w:r>
      <w:r w:rsidR="00EB0F7F">
        <w:t>J</w:t>
      </w:r>
      <w:r>
        <w:t>ust like in the case with Lecture, i</w:t>
      </w:r>
      <w:r w:rsidRPr="003E1F03">
        <w:t>t can be equal to 1 or 2.</w:t>
      </w:r>
    </w:p>
    <w:p w:rsidR="00DB3AEC" w:rsidRDefault="00DB3AEC" w:rsidP="00FE0CC8">
      <w:pPr>
        <w:pStyle w:val="ListParagraph"/>
      </w:pPr>
      <w:r w:rsidRPr="00DB3AEC">
        <w:t>StudentMarksList</w:t>
      </w:r>
      <w:r w:rsidR="00443794">
        <w:t xml:space="preserve"> has </w:t>
      </w:r>
      <w:r w:rsidR="004A1EDD">
        <w:t>a broader</w:t>
      </w:r>
      <w:r w:rsidR="00443794">
        <w:t xml:space="preserve"> </w:t>
      </w:r>
      <w:r w:rsidR="004A1EDD">
        <w:t>usage compared to the Lecture class</w:t>
      </w:r>
      <w:r w:rsidR="00B6099B" w:rsidRPr="00B6099B">
        <w:t>.</w:t>
      </w:r>
      <w:r w:rsidR="00B6099B">
        <w:t xml:space="preserve"> It stores not only the time that students have spent to pass this test but also what marks did they get for each question.</w:t>
      </w:r>
      <w:r w:rsidR="00443794">
        <w:t xml:space="preserve"> </w:t>
      </w:r>
    </w:p>
    <w:p w:rsidR="00DB3AEC" w:rsidRDefault="00DB3AEC" w:rsidP="00FE0CC8">
      <w:pPr>
        <w:pStyle w:val="ListParagraph"/>
      </w:pPr>
      <w:r w:rsidRPr="00DB3AEC">
        <w:t>Questions</w:t>
      </w:r>
      <w:r w:rsidR="00C50BDF">
        <w:t xml:space="preserve"> stores a list of all question</w:t>
      </w:r>
      <w:r w:rsidR="00EB0F7F">
        <w:t>s</w:t>
      </w:r>
      <w:r w:rsidR="00C50BDF">
        <w:t xml:space="preserve"> that this test contains. It has a special type </w:t>
      </w:r>
      <w:r w:rsidR="00C50BDF" w:rsidRPr="00C50BDF">
        <w:t>TestQuestion</w:t>
      </w:r>
      <w:r w:rsidR="00C50BDF">
        <w:t xml:space="preserve"> that was created specifically for this project. The description of this class will be </w:t>
      </w:r>
      <w:r w:rsidR="001A51F6">
        <w:t>considered later.</w:t>
      </w:r>
    </w:p>
    <w:p w:rsidR="00DB3AEC" w:rsidRDefault="00DB3AEC" w:rsidP="00FE0CC8">
      <w:pPr>
        <w:pStyle w:val="ListParagraph"/>
      </w:pPr>
      <w:r w:rsidRPr="00DB3AEC">
        <w:t>Name</w:t>
      </w:r>
      <w:r>
        <w:t xml:space="preserve"> is the title of the test.</w:t>
      </w:r>
    </w:p>
    <w:p w:rsidR="004C41D9" w:rsidRDefault="00DC75E3" w:rsidP="00FE0CC8">
      <w:pPr>
        <w:pStyle w:val="ListParagraph"/>
      </w:pPr>
      <w:r>
        <w:t>This interface has declaration</w:t>
      </w:r>
      <w:r w:rsidR="00EB0F7F">
        <w:t>s</w:t>
      </w:r>
      <w:r>
        <w:t xml:space="preserve"> of the following methods:</w:t>
      </w:r>
    </w:p>
    <w:p w:rsidR="00DC75E3" w:rsidRDefault="00DC75E3" w:rsidP="006B4289">
      <w:pPr>
        <w:pStyle w:val="ListParagraph"/>
        <w:numPr>
          <w:ilvl w:val="0"/>
          <w:numId w:val="15"/>
        </w:numPr>
      </w:pPr>
      <w:r w:rsidRPr="00DC75E3">
        <w:t>getStudentMark</w:t>
      </w:r>
      <w:r w:rsidR="0084178A" w:rsidRPr="0084178A">
        <w:t xml:space="preserve"> – gets </w:t>
      </w:r>
      <w:r w:rsidR="0084178A">
        <w:t>a mark of a specific student by the given username.</w:t>
      </w:r>
    </w:p>
    <w:p w:rsidR="00DC75E3" w:rsidRDefault="00DC75E3" w:rsidP="006B4289">
      <w:pPr>
        <w:pStyle w:val="ListParagraph"/>
        <w:numPr>
          <w:ilvl w:val="0"/>
          <w:numId w:val="15"/>
        </w:numPr>
      </w:pPr>
      <w:r w:rsidRPr="00DC75E3">
        <w:t>maxScore</w:t>
      </w:r>
      <w:r w:rsidR="0084178A">
        <w:t xml:space="preserve"> – calculates the maximal score that can be obtained in this test</w:t>
      </w:r>
      <w:r w:rsidR="00EB3C99">
        <w:t>.</w:t>
      </w:r>
    </w:p>
    <w:p w:rsidR="00DC75E3" w:rsidRDefault="00DC75E3" w:rsidP="006B4289">
      <w:pPr>
        <w:pStyle w:val="ListParagraph"/>
        <w:numPr>
          <w:ilvl w:val="0"/>
          <w:numId w:val="15"/>
        </w:numPr>
      </w:pPr>
      <w:r w:rsidRPr="00DC75E3">
        <w:t>WriteToJson</w:t>
      </w:r>
      <w:r w:rsidR="008E6B13">
        <w:t xml:space="preserve"> – saves </w:t>
      </w:r>
      <w:r w:rsidR="008F2110">
        <w:t>an instance of an object to the</w:t>
      </w:r>
      <w:r w:rsidR="008E6B13">
        <w:t xml:space="preserve"> file.</w:t>
      </w:r>
    </w:p>
    <w:p w:rsidR="008D1BEF" w:rsidRDefault="008D1BEF" w:rsidP="006B4289">
      <w:pPr>
        <w:pStyle w:val="ListParagraph"/>
        <w:numPr>
          <w:ilvl w:val="0"/>
          <w:numId w:val="15"/>
        </w:numPr>
      </w:pPr>
      <w:r w:rsidRPr="00DC75E3">
        <w:t>getQuestions</w:t>
      </w:r>
      <w:r>
        <w:t xml:space="preserve"> – gets the titles of</w:t>
      </w:r>
      <w:r w:rsidRPr="008E6B13">
        <w:t xml:space="preserve"> </w:t>
      </w:r>
      <w:r>
        <w:t xml:space="preserve">each question in the </w:t>
      </w:r>
      <w:r w:rsidRPr="0084178A">
        <w:t>Questions</w:t>
      </w:r>
      <w:r>
        <w:t xml:space="preserve"> list.</w:t>
      </w:r>
    </w:p>
    <w:p w:rsidR="00FE0CC8" w:rsidRDefault="00FE0CC8" w:rsidP="008D1BEF">
      <w:pPr>
        <w:pStyle w:val="ListParagraph"/>
      </w:pPr>
    </w:p>
    <w:p w:rsidR="00E75D52" w:rsidRDefault="00E75D52" w:rsidP="008D1BEF">
      <w:pPr>
        <w:pStyle w:val="ListParagraph"/>
      </w:pPr>
    </w:p>
    <w:p w:rsidR="00E75D52" w:rsidRDefault="00E75D52" w:rsidP="008D1BEF">
      <w:pPr>
        <w:pStyle w:val="ListParagraph"/>
      </w:pPr>
    </w:p>
    <w:p w:rsidR="00FE0CC8" w:rsidRDefault="00FE0CC8" w:rsidP="00FE0CC8">
      <w:pPr>
        <w:pStyle w:val="Heading2"/>
        <w:rPr>
          <w:lang w:val="en-US"/>
        </w:rPr>
      </w:pPr>
      <w:bookmarkStart w:id="18" w:name="_Toc89188916"/>
      <w:r>
        <w:rPr>
          <w:lang w:val="en-US"/>
        </w:rPr>
        <w:t>Class Test</w:t>
      </w:r>
      <w:bookmarkEnd w:id="18"/>
    </w:p>
    <w:p w:rsidR="00FE0CC8" w:rsidRDefault="00EC57C7" w:rsidP="00FE0CC8">
      <w:pPr>
        <w:pStyle w:val="ListParagraph"/>
      </w:pPr>
      <w:r w:rsidRPr="00EC57C7">
        <w:t xml:space="preserve">This public class is used to store all the key information about a </w:t>
      </w:r>
      <w:r>
        <w:t>Test</w:t>
      </w:r>
      <w:r w:rsidRPr="00EC57C7">
        <w:t>.</w:t>
      </w:r>
      <w:r>
        <w:t xml:space="preserve"> It inherits from the ITest interface, does not have any additional fields, </w:t>
      </w:r>
      <w:r w:rsidR="00875B5E">
        <w:t>and has</w:t>
      </w:r>
      <w:r>
        <w:t xml:space="preserve"> two constructors: one default, and one with </w:t>
      </w:r>
      <w:r w:rsidR="00875B5E">
        <w:t xml:space="preserve">all fields, except for the </w:t>
      </w:r>
      <w:r w:rsidR="00875B5E" w:rsidRPr="00875B5E">
        <w:t>StudentMarksList</w:t>
      </w:r>
      <w:r w:rsidR="00875B5E">
        <w:t xml:space="preserve">. </w:t>
      </w:r>
    </w:p>
    <w:p w:rsidR="00795DB4" w:rsidRDefault="00795DB4" w:rsidP="00795DB4">
      <w:pPr>
        <w:pStyle w:val="ListParagraph"/>
      </w:pPr>
      <w:r w:rsidRPr="00795DB4">
        <w:t xml:space="preserve">Class </w:t>
      </w:r>
      <w:r>
        <w:t>Test</w:t>
      </w:r>
      <w:r w:rsidRPr="00795DB4">
        <w:t xml:space="preserve"> implements the following methods from the interface:</w:t>
      </w:r>
    </w:p>
    <w:p w:rsidR="00795DB4" w:rsidRDefault="00795DB4" w:rsidP="00795DB4">
      <w:pPr>
        <w:pStyle w:val="ListParagraph"/>
      </w:pPr>
      <w:r w:rsidRPr="00DC75E3">
        <w:t>getStudentMark</w:t>
      </w:r>
      <w:r w:rsidR="00C7185B">
        <w:t>.</w:t>
      </w:r>
    </w:p>
    <w:p w:rsidR="00C558CA" w:rsidRDefault="00C7185B" w:rsidP="00795DB4">
      <w:pPr>
        <w:pStyle w:val="ListParagraph"/>
      </w:pPr>
      <w:r>
        <w:t xml:space="preserve">maxScore – </w:t>
      </w:r>
      <w:r w:rsidRPr="00C7185B">
        <w:tab/>
        <w:t xml:space="preserve">calculates the maximal score that can be obtained in this test by summing up the values of each </w:t>
      </w:r>
      <w:r w:rsidR="00C558CA">
        <w:t>question in the Questions list.</w:t>
      </w:r>
    </w:p>
    <w:p w:rsidR="00C7185B" w:rsidRDefault="00C7185B" w:rsidP="00795DB4">
      <w:pPr>
        <w:pStyle w:val="ListParagraph"/>
      </w:pPr>
      <w:r w:rsidRPr="00C7185B">
        <w:t>WriteToJson</w:t>
      </w:r>
      <w:r w:rsidR="001F13BC">
        <w:t xml:space="preserve"> – saves an instance of an object to the file, but checks if the given directory ends with a “/”, and that this directory exists.</w:t>
      </w:r>
    </w:p>
    <w:p w:rsidR="00C7185B" w:rsidRPr="00E438F5" w:rsidRDefault="00C7185B" w:rsidP="00795DB4">
      <w:pPr>
        <w:pStyle w:val="ListParagraph"/>
        <w:rPr>
          <w:lang w:val="ru-RU"/>
        </w:rPr>
      </w:pPr>
      <w:r w:rsidRPr="00C7185B">
        <w:t>getQuestions</w:t>
      </w:r>
      <w:r w:rsidR="00CF2686">
        <w:t>.</w:t>
      </w:r>
    </w:p>
    <w:p w:rsidR="003F5965" w:rsidRDefault="003F5965" w:rsidP="00795DB4">
      <w:pPr>
        <w:pStyle w:val="ListParagraph"/>
      </w:pPr>
    </w:p>
    <w:p w:rsidR="00FE0CC8" w:rsidRDefault="00FE0CC8" w:rsidP="00795DB4">
      <w:pPr>
        <w:pStyle w:val="ListParagraph"/>
      </w:pPr>
      <w:r>
        <w:br w:type="page"/>
      </w:r>
    </w:p>
    <w:p w:rsidR="00FE0CC8" w:rsidRDefault="00FE0CC8" w:rsidP="00FE0CC8">
      <w:pPr>
        <w:pStyle w:val="Heading2"/>
        <w:rPr>
          <w:lang w:val="en-US"/>
        </w:rPr>
      </w:pPr>
      <w:bookmarkStart w:id="19" w:name="_Toc89188917"/>
      <w:r>
        <w:rPr>
          <w:lang w:val="en-US"/>
        </w:rPr>
        <w:lastRenderedPageBreak/>
        <w:t xml:space="preserve">Interface </w:t>
      </w:r>
      <w:r w:rsidRPr="00FE0CC8">
        <w:rPr>
          <w:lang w:val="en-US"/>
        </w:rPr>
        <w:t>ITestQuestion</w:t>
      </w:r>
      <w:bookmarkEnd w:id="19"/>
    </w:p>
    <w:p w:rsidR="00FE0CC8" w:rsidRDefault="007A3A7E" w:rsidP="00FE0CC8">
      <w:pPr>
        <w:pStyle w:val="ListParagraph"/>
      </w:pPr>
      <w:r w:rsidRPr="007A3A7E">
        <w:t>This interface declares the main fields and methods for Test</w:t>
      </w:r>
      <w:r w:rsidR="00CE19C6">
        <w:t>Question</w:t>
      </w:r>
      <w:r w:rsidRPr="007A3A7E">
        <w:t>. The fields are:</w:t>
      </w:r>
    </w:p>
    <w:p w:rsidR="007A3A7E" w:rsidRDefault="007A3A7E" w:rsidP="006B4289">
      <w:pPr>
        <w:pStyle w:val="ListParagraph"/>
        <w:numPr>
          <w:ilvl w:val="0"/>
          <w:numId w:val="16"/>
        </w:numPr>
      </w:pPr>
      <w:r>
        <w:t>Value</w:t>
      </w:r>
    </w:p>
    <w:p w:rsidR="007A3A7E" w:rsidRDefault="007A3A7E" w:rsidP="006B4289">
      <w:pPr>
        <w:pStyle w:val="ListParagraph"/>
        <w:numPr>
          <w:ilvl w:val="0"/>
          <w:numId w:val="16"/>
        </w:numPr>
      </w:pPr>
      <w:r w:rsidRPr="007A3A7E">
        <w:t>RightAns</w:t>
      </w:r>
    </w:p>
    <w:p w:rsidR="007A3A7E" w:rsidRDefault="007A3A7E" w:rsidP="006B4289">
      <w:pPr>
        <w:pStyle w:val="ListParagraph"/>
        <w:numPr>
          <w:ilvl w:val="0"/>
          <w:numId w:val="16"/>
        </w:numPr>
      </w:pPr>
      <w:r w:rsidRPr="007A3A7E">
        <w:t>WrongAns</w:t>
      </w:r>
    </w:p>
    <w:p w:rsidR="007A3A7E" w:rsidRDefault="007A3A7E" w:rsidP="006B4289">
      <w:pPr>
        <w:pStyle w:val="ListParagraph"/>
        <w:numPr>
          <w:ilvl w:val="0"/>
          <w:numId w:val="16"/>
        </w:numPr>
      </w:pPr>
      <w:r w:rsidRPr="007A3A7E">
        <w:t>Question</w:t>
      </w:r>
    </w:p>
    <w:p w:rsidR="00FE0CC8" w:rsidRDefault="00C558CA" w:rsidP="00FE0CC8">
      <w:pPr>
        <w:pStyle w:val="ListParagraph"/>
      </w:pPr>
      <w:r>
        <w:t xml:space="preserve">Value of a </w:t>
      </w:r>
      <w:r w:rsidRPr="00C558CA">
        <w:t xml:space="preserve">question has a value from 1 to 4. </w:t>
      </w:r>
      <w:r w:rsidR="00C67957">
        <w:t>It refers to the importance of a question relative to other question</w:t>
      </w:r>
      <w:r w:rsidR="00EB0F7F">
        <w:t>s</w:t>
      </w:r>
      <w:r w:rsidR="00C67957">
        <w:t>.</w:t>
      </w:r>
    </w:p>
    <w:p w:rsidR="008374F0" w:rsidRDefault="008374F0" w:rsidP="00FE0CC8">
      <w:pPr>
        <w:pStyle w:val="ListParagraph"/>
      </w:pPr>
      <w:r w:rsidRPr="008374F0">
        <w:t>RightAns</w:t>
      </w:r>
      <w:r>
        <w:t xml:space="preserve"> is a list that stores all the right answers that the question has</w:t>
      </w:r>
      <w:r w:rsidR="008A5A62">
        <w:t>.</w:t>
      </w:r>
    </w:p>
    <w:p w:rsidR="008374F0" w:rsidRDefault="008374F0" w:rsidP="00FE0CC8">
      <w:pPr>
        <w:pStyle w:val="ListParagraph"/>
      </w:pPr>
      <w:r w:rsidRPr="008374F0">
        <w:t>WrongAns</w:t>
      </w:r>
      <w:r>
        <w:t xml:space="preserve"> is </w:t>
      </w:r>
      <w:r w:rsidR="008A5A62">
        <w:t>a list that stores all the wrong answers that the question has.</w:t>
      </w:r>
    </w:p>
    <w:p w:rsidR="008A5A62" w:rsidRDefault="008A5A62" w:rsidP="00FE0CC8">
      <w:pPr>
        <w:pStyle w:val="ListParagraph"/>
      </w:pPr>
      <w:r>
        <w:t>Question is the actual question that the student must answer.</w:t>
      </w:r>
    </w:p>
    <w:p w:rsidR="008A5A62" w:rsidRPr="00CE2A10" w:rsidRDefault="008A5A62" w:rsidP="00FE0CC8">
      <w:pPr>
        <w:pStyle w:val="ListParagraph"/>
      </w:pPr>
      <w:r>
        <w:t>It is important to note that if there are no wrong answers, then i</w:t>
      </w:r>
      <w:r w:rsidR="00D904CE">
        <w:t>t is</w:t>
      </w:r>
      <w:r>
        <w:t xml:space="preserve"> </w:t>
      </w:r>
      <w:r w:rsidR="00D904CE">
        <w:t>a question with an alternative answer. This is how, according to variant 8, the functionality of a question with an alternative answer will be implemented</w:t>
      </w:r>
      <w:r w:rsidR="00CE2A10">
        <w:t>. If there is only one right answer, then it is a question that has o</w:t>
      </w:r>
      <w:r w:rsidR="00EB0F7F">
        <w:t>n</w:t>
      </w:r>
      <w:r w:rsidR="00CE2A10">
        <w:t>ly one right answer. If the question has mo</w:t>
      </w:r>
      <w:r w:rsidR="00EB0F7F">
        <w:t>r</w:t>
      </w:r>
      <w:r w:rsidR="00CE2A10">
        <w:t>e than one right answer, then it is a multiple right answers question.</w:t>
      </w:r>
    </w:p>
    <w:p w:rsidR="00FE0CC8" w:rsidRDefault="00FE0CC8" w:rsidP="00E75D52">
      <w:pPr>
        <w:pStyle w:val="ListParagraph"/>
      </w:pPr>
    </w:p>
    <w:p w:rsidR="00E75D52" w:rsidRDefault="00E75D52" w:rsidP="00E75D52">
      <w:pPr>
        <w:pStyle w:val="ListParagraph"/>
      </w:pPr>
    </w:p>
    <w:p w:rsidR="00E75D52" w:rsidRDefault="00E75D52" w:rsidP="00E75D52">
      <w:pPr>
        <w:pStyle w:val="ListParagraph"/>
      </w:pPr>
    </w:p>
    <w:p w:rsidR="00FE0CC8" w:rsidRDefault="00FE0CC8" w:rsidP="00FE0CC8">
      <w:pPr>
        <w:pStyle w:val="Heading2"/>
        <w:rPr>
          <w:lang w:val="en-US"/>
        </w:rPr>
      </w:pPr>
      <w:bookmarkStart w:id="20" w:name="_Toc89188918"/>
      <w:r>
        <w:rPr>
          <w:lang w:val="en-US"/>
        </w:rPr>
        <w:t xml:space="preserve">Class </w:t>
      </w:r>
      <w:r w:rsidRPr="00FE0CC8">
        <w:rPr>
          <w:lang w:val="en-US"/>
        </w:rPr>
        <w:t>TestQuestion</w:t>
      </w:r>
      <w:bookmarkEnd w:id="20"/>
    </w:p>
    <w:p w:rsidR="00FE0CC8" w:rsidRDefault="00C253CB" w:rsidP="00FE0CC8">
      <w:pPr>
        <w:pStyle w:val="ListParagraph"/>
      </w:pPr>
      <w:r w:rsidRPr="00C253CB">
        <w:t xml:space="preserve">This public class is used to store all </w:t>
      </w:r>
      <w:r w:rsidR="00AA2C03">
        <w:t>the key information about a test question</w:t>
      </w:r>
      <w:r w:rsidRPr="00C253CB">
        <w:t>. It inherits from the ITest</w:t>
      </w:r>
      <w:r w:rsidR="00AA2C03">
        <w:t>Question</w:t>
      </w:r>
      <w:r w:rsidRPr="00C253CB">
        <w:t xml:space="preserve"> interface, does</w:t>
      </w:r>
      <w:r>
        <w:t xml:space="preserve"> not have any additional fields or methods, and it does not have a constructor.</w:t>
      </w:r>
    </w:p>
    <w:p w:rsidR="00FE0CC8" w:rsidRDefault="00FE0CC8" w:rsidP="00E75D52">
      <w:pPr>
        <w:pStyle w:val="ListParagraph"/>
      </w:pPr>
    </w:p>
    <w:p w:rsidR="00E75D52" w:rsidRDefault="00E75D52" w:rsidP="00E75D52">
      <w:pPr>
        <w:pStyle w:val="ListParagraph"/>
      </w:pPr>
    </w:p>
    <w:p w:rsidR="00E75D52" w:rsidRDefault="00E75D52" w:rsidP="00E75D52">
      <w:pPr>
        <w:pStyle w:val="ListParagraph"/>
      </w:pPr>
    </w:p>
    <w:p w:rsidR="00FE0CC8" w:rsidRDefault="00916034" w:rsidP="00916034">
      <w:pPr>
        <w:pStyle w:val="Heading2"/>
        <w:rPr>
          <w:lang w:val="en-US"/>
        </w:rPr>
      </w:pPr>
      <w:bookmarkStart w:id="21" w:name="_Toc89188919"/>
      <w:r>
        <w:t xml:space="preserve">Interface </w:t>
      </w:r>
      <w:r w:rsidRPr="00916034">
        <w:rPr>
          <w:lang w:val="en-US"/>
        </w:rPr>
        <w:t>ITestMark</w:t>
      </w:r>
      <w:bookmarkEnd w:id="21"/>
    </w:p>
    <w:p w:rsidR="00916034" w:rsidRDefault="003C50A1" w:rsidP="00916034">
      <w:pPr>
        <w:pStyle w:val="ListParagraph"/>
      </w:pPr>
      <w:r w:rsidRPr="003C50A1">
        <w:t xml:space="preserve">This interface declares the main fields and methods for </w:t>
      </w:r>
      <w:r w:rsidR="00911C34" w:rsidRPr="00911C34">
        <w:t>TestMark</w:t>
      </w:r>
      <w:r w:rsidRPr="003C50A1">
        <w:t>. The fields are</w:t>
      </w:r>
      <w:r>
        <w:t>:</w:t>
      </w:r>
    </w:p>
    <w:p w:rsidR="003C50A1" w:rsidRDefault="003C50A1" w:rsidP="006B4289">
      <w:pPr>
        <w:pStyle w:val="ListParagraph"/>
        <w:numPr>
          <w:ilvl w:val="0"/>
          <w:numId w:val="17"/>
        </w:numPr>
      </w:pPr>
      <w:r w:rsidRPr="003C50A1">
        <w:t>Marks</w:t>
      </w:r>
    </w:p>
    <w:p w:rsidR="003C50A1" w:rsidRDefault="003C50A1" w:rsidP="006B4289">
      <w:pPr>
        <w:pStyle w:val="ListParagraph"/>
        <w:numPr>
          <w:ilvl w:val="0"/>
          <w:numId w:val="17"/>
        </w:numPr>
      </w:pPr>
      <w:r w:rsidRPr="003C50A1">
        <w:t>StudentUsrName</w:t>
      </w:r>
    </w:p>
    <w:p w:rsidR="003C50A1" w:rsidRDefault="003C50A1" w:rsidP="006B4289">
      <w:pPr>
        <w:pStyle w:val="ListParagraph"/>
        <w:numPr>
          <w:ilvl w:val="0"/>
          <w:numId w:val="17"/>
        </w:numPr>
      </w:pPr>
      <w:r w:rsidRPr="003C50A1">
        <w:t>TimeSpent</w:t>
      </w:r>
    </w:p>
    <w:p w:rsidR="0095720C" w:rsidRDefault="0095720C" w:rsidP="0095720C">
      <w:pPr>
        <w:pStyle w:val="ListParagraph"/>
      </w:pPr>
      <w:r>
        <w:t>Marks is a list of marks that the student received for answering each of the questions.</w:t>
      </w:r>
    </w:p>
    <w:p w:rsidR="0095720C" w:rsidRDefault="0095720C" w:rsidP="0095720C">
      <w:pPr>
        <w:pStyle w:val="ListParagraph"/>
      </w:pPr>
      <w:r w:rsidRPr="0095720C">
        <w:t>StudentUsrName</w:t>
      </w:r>
      <w:r>
        <w:t xml:space="preserve"> is the username of the student that has received the according</w:t>
      </w:r>
      <w:r w:rsidR="00EB0F7F">
        <w:t xml:space="preserve"> to</w:t>
      </w:r>
      <w:r>
        <w:t xml:space="preserve"> marks in the Marks list.</w:t>
      </w:r>
    </w:p>
    <w:p w:rsidR="00DE27F5" w:rsidRDefault="0095720C" w:rsidP="00DE27F5">
      <w:pPr>
        <w:pStyle w:val="ListParagraph"/>
      </w:pPr>
      <w:r>
        <w:t xml:space="preserve">TimeSpent has </w:t>
      </w:r>
      <w:r w:rsidR="00EB0F7F">
        <w:t xml:space="preserve">the </w:t>
      </w:r>
      <w:r>
        <w:t xml:space="preserve">TimeSpan type, and it stores </w:t>
      </w:r>
      <w:r w:rsidR="0046306D">
        <w:t>the amou</w:t>
      </w:r>
      <w:r w:rsidR="00EB0F7F">
        <w:t>n</w:t>
      </w:r>
      <w:r w:rsidR="0046306D">
        <w:t>t of time that the student has spent on a test.</w:t>
      </w:r>
      <w:r w:rsidR="00DE27F5" w:rsidRPr="00DE27F5">
        <w:tab/>
        <w:t>TimeSpent</w:t>
      </w:r>
      <w:r w:rsidR="00DE27F5">
        <w:t xml:space="preserve"> is the total time that the student has spent studying. This field is not of a trivial type. Its type is TimeSpan. TimeSpan is a structure that represents a time interval. It is defined in the System namespace, so it is required to write the following line </w:t>
      </w:r>
      <w:r w:rsidR="00EB0F7F">
        <w:t>at</w:t>
      </w:r>
      <w:r w:rsidR="00DE27F5">
        <w:t xml:space="preserve"> the beginning of the file:</w:t>
      </w:r>
    </w:p>
    <w:p w:rsidR="00DE27F5" w:rsidRDefault="00DE27F5" w:rsidP="00DE27F5">
      <w:pPr>
        <w:pStyle w:val="Code"/>
      </w:pPr>
      <w:r w:rsidRPr="0075685E">
        <w:t>using System;</w:t>
      </w:r>
    </w:p>
    <w:p w:rsidR="00DE27F5" w:rsidRDefault="00DE27F5" w:rsidP="00DE27F5">
      <w:pPr>
        <w:pStyle w:val="ListParagraph"/>
      </w:pPr>
      <w:r>
        <w:lastRenderedPageBreak/>
        <w:t xml:space="preserve">By using </w:t>
      </w:r>
      <w:r w:rsidRPr="00147909">
        <w:t>TimeSpan</w:t>
      </w:r>
      <w:r>
        <w:t>, several of the main features of object</w:t>
      </w:r>
      <w:r w:rsidR="00EB0F7F">
        <w:t>-</w:t>
      </w:r>
      <w:r>
        <w:t xml:space="preserve">oriented programming are used: incapsulation and abstraction. It is not needed to know all the details </w:t>
      </w:r>
      <w:r w:rsidR="00EB0F7F">
        <w:t xml:space="preserve">of </w:t>
      </w:r>
      <w:r>
        <w:t xml:space="preserve">how </w:t>
      </w:r>
      <w:r w:rsidRPr="00147909">
        <w:t>TimeSpan</w:t>
      </w:r>
      <w:r>
        <w:t xml:space="preserve"> works, how its fields are defined, how its methods work. All that is needed is the name of fields and methods, and </w:t>
      </w:r>
      <w:r w:rsidR="00EB0F7F">
        <w:t xml:space="preserve">a </w:t>
      </w:r>
      <w:r>
        <w:t xml:space="preserve">general understanding of how they work, so basically what a method will return if it is called. To sum up, the details of the realization are hidden, they are encapsulated. And here, by using </w:t>
      </w:r>
      <w:r w:rsidRPr="00147909">
        <w:t>TimeSpan</w:t>
      </w:r>
      <w:r>
        <w:t xml:space="preserve">, it is used on some level of abstraction, because we only use the interface of </w:t>
      </w:r>
      <w:r w:rsidRPr="00147909">
        <w:t>TimeSpan</w:t>
      </w:r>
      <w:r>
        <w:t>, and the word “interface” in this case implies that only the names of the methods are known.</w:t>
      </w:r>
    </w:p>
    <w:p w:rsidR="0046306D" w:rsidRDefault="0046306D" w:rsidP="0095720C">
      <w:pPr>
        <w:pStyle w:val="ListParagraph"/>
      </w:pPr>
      <w:r>
        <w:t>This interface also contains a declaration of the following method:</w:t>
      </w:r>
    </w:p>
    <w:p w:rsidR="0046306D" w:rsidRDefault="0046306D" w:rsidP="0095720C">
      <w:pPr>
        <w:pStyle w:val="ListParagraph"/>
      </w:pPr>
      <w:r w:rsidRPr="0046306D">
        <w:t>getStudentMark</w:t>
      </w:r>
      <w:r>
        <w:t xml:space="preserve"> – calculates the total mark for the whole test of the stude</w:t>
      </w:r>
      <w:r w:rsidR="00625D9B">
        <w:t xml:space="preserve">nt </w:t>
      </w:r>
      <w:r w:rsidR="00EB0F7F">
        <w:t>o</w:t>
      </w:r>
      <w:r w:rsidR="00625D9B">
        <w:t>n a 100</w:t>
      </w:r>
      <w:r w:rsidR="00EB0F7F">
        <w:t>-</w:t>
      </w:r>
      <w:r w:rsidR="00625D9B">
        <w:t>degree scale.</w:t>
      </w:r>
    </w:p>
    <w:p w:rsidR="00916034" w:rsidRDefault="00916034">
      <w:pPr>
        <w:rPr>
          <w:sz w:val="28"/>
          <w:lang w:val="en-US"/>
        </w:rPr>
      </w:pPr>
    </w:p>
    <w:p w:rsidR="00E75D52" w:rsidRDefault="00E75D52">
      <w:pPr>
        <w:rPr>
          <w:sz w:val="28"/>
          <w:lang w:val="en-US"/>
        </w:rPr>
      </w:pPr>
    </w:p>
    <w:p w:rsidR="00E75D52" w:rsidRDefault="00E75D52">
      <w:pPr>
        <w:rPr>
          <w:sz w:val="28"/>
          <w:lang w:val="en-US"/>
        </w:rPr>
      </w:pPr>
    </w:p>
    <w:p w:rsidR="00916034" w:rsidRDefault="00916034" w:rsidP="00916034">
      <w:pPr>
        <w:pStyle w:val="Heading2"/>
        <w:rPr>
          <w:lang w:val="en-US"/>
        </w:rPr>
      </w:pPr>
      <w:bookmarkStart w:id="22" w:name="_Toc89188920"/>
      <w:r>
        <w:rPr>
          <w:lang w:val="en-US"/>
        </w:rPr>
        <w:t>Class TestMark</w:t>
      </w:r>
      <w:bookmarkEnd w:id="22"/>
    </w:p>
    <w:p w:rsidR="00916034" w:rsidRDefault="003C6948" w:rsidP="00916034">
      <w:pPr>
        <w:pStyle w:val="ListParagraph"/>
      </w:pPr>
      <w:r w:rsidRPr="003C6948">
        <w:t xml:space="preserve">This public class is used to store all the key information about a test </w:t>
      </w:r>
      <w:r>
        <w:t>mark</w:t>
      </w:r>
      <w:r w:rsidRPr="003C6948">
        <w:t>. It</w:t>
      </w:r>
      <w:r>
        <w:t xml:space="preserve"> inherits from the ITestMark</w:t>
      </w:r>
      <w:r w:rsidRPr="003C6948">
        <w:t xml:space="preserve"> interface, does not have any additional fields or methods, and </w:t>
      </w:r>
      <w:r w:rsidR="00102C29" w:rsidRPr="00102C29">
        <w:t xml:space="preserve">has two constructors: one default, and one </w:t>
      </w:r>
      <w:r w:rsidR="00102C29">
        <w:t>that set</w:t>
      </w:r>
      <w:r w:rsidR="00EB0F7F">
        <w:t>s</w:t>
      </w:r>
      <w:r w:rsidR="00102C29">
        <w:t xml:space="preserve"> values to all the fields of TestMark class.</w:t>
      </w:r>
    </w:p>
    <w:p w:rsidR="00916034" w:rsidRDefault="00820B7C" w:rsidP="00916034">
      <w:pPr>
        <w:pStyle w:val="ListParagraph"/>
      </w:pPr>
      <w:r w:rsidRPr="00795DB4">
        <w:t xml:space="preserve">Class </w:t>
      </w:r>
      <w:r>
        <w:t>Test</w:t>
      </w:r>
      <w:r w:rsidRPr="00795DB4">
        <w:t xml:space="preserve"> </w:t>
      </w:r>
      <w:r>
        <w:t>implements the following method</w:t>
      </w:r>
      <w:r w:rsidRPr="00795DB4">
        <w:t xml:space="preserve"> from the interface:</w:t>
      </w:r>
    </w:p>
    <w:p w:rsidR="00820B7C" w:rsidRDefault="00820B7C" w:rsidP="00916034">
      <w:pPr>
        <w:pStyle w:val="ListParagraph"/>
      </w:pPr>
      <w:r w:rsidRPr="00820B7C">
        <w:t>getStudentMark</w:t>
      </w:r>
      <w:r>
        <w:t xml:space="preserve"> – returns a mark of the student on a 100</w:t>
      </w:r>
      <w:r w:rsidR="00EB0F7F">
        <w:t>-</w:t>
      </w:r>
      <w:r>
        <w:t>degree scale by a formula.</w:t>
      </w:r>
    </w:p>
    <w:p w:rsidR="00916034" w:rsidRDefault="00916034">
      <w:pPr>
        <w:rPr>
          <w:sz w:val="28"/>
          <w:lang w:val="en-US"/>
        </w:rPr>
      </w:pPr>
    </w:p>
    <w:p w:rsidR="00E75D52" w:rsidRDefault="00E75D52">
      <w:pPr>
        <w:rPr>
          <w:sz w:val="28"/>
          <w:lang w:val="en-US"/>
        </w:rPr>
      </w:pPr>
    </w:p>
    <w:p w:rsidR="00E75D52" w:rsidRDefault="00E75D52">
      <w:pPr>
        <w:rPr>
          <w:sz w:val="28"/>
          <w:lang w:val="en-US"/>
        </w:rPr>
      </w:pPr>
    </w:p>
    <w:p w:rsidR="00916034" w:rsidRDefault="009F48E9" w:rsidP="009F48E9">
      <w:pPr>
        <w:pStyle w:val="Heading2"/>
        <w:rPr>
          <w:lang w:val="en-US"/>
        </w:rPr>
      </w:pPr>
      <w:bookmarkStart w:id="23" w:name="_Toc89188921"/>
      <w:r>
        <w:rPr>
          <w:lang w:val="en-US"/>
        </w:rPr>
        <w:t>Class Rules</w:t>
      </w:r>
      <w:bookmarkEnd w:id="23"/>
    </w:p>
    <w:p w:rsidR="009F48E9" w:rsidRDefault="00464BC7" w:rsidP="009F48E9">
      <w:pPr>
        <w:pStyle w:val="ListParagraph"/>
      </w:pPr>
      <w:r>
        <w:rPr>
          <w:lang w:val="uk-UA"/>
        </w:rPr>
        <w:t xml:space="preserve">This public class is used to store information about </w:t>
      </w:r>
      <w:r w:rsidR="003C33A4">
        <w:t>the list of subject</w:t>
      </w:r>
      <w:r w:rsidR="00771F78">
        <w:t>s</w:t>
      </w:r>
      <w:r w:rsidR="003C33A4">
        <w:t xml:space="preserve"> that a particular specialty has in a particular year and semester</w:t>
      </w:r>
      <w:r>
        <w:rPr>
          <w:lang w:val="uk-UA"/>
        </w:rPr>
        <w:t xml:space="preserve">. </w:t>
      </w:r>
      <w:r w:rsidR="003C33A4">
        <w:t>It class is used only to get information from it. It has four fields</w:t>
      </w:r>
      <w:r w:rsidR="00F20DD5">
        <w:t>:</w:t>
      </w:r>
    </w:p>
    <w:p w:rsidR="00F20DD5" w:rsidRDefault="00F20DD5" w:rsidP="006B4289">
      <w:pPr>
        <w:pStyle w:val="ListParagraph"/>
        <w:numPr>
          <w:ilvl w:val="0"/>
          <w:numId w:val="18"/>
        </w:numPr>
      </w:pPr>
      <w:r>
        <w:t>S121</w:t>
      </w:r>
    </w:p>
    <w:p w:rsidR="00F20DD5" w:rsidRDefault="00F20DD5" w:rsidP="006B4289">
      <w:pPr>
        <w:pStyle w:val="ListParagraph"/>
        <w:numPr>
          <w:ilvl w:val="0"/>
          <w:numId w:val="18"/>
        </w:numPr>
      </w:pPr>
      <w:r>
        <w:t>S122</w:t>
      </w:r>
    </w:p>
    <w:p w:rsidR="00F20DD5" w:rsidRDefault="00F20DD5" w:rsidP="006B4289">
      <w:pPr>
        <w:pStyle w:val="ListParagraph"/>
        <w:numPr>
          <w:ilvl w:val="0"/>
          <w:numId w:val="18"/>
        </w:numPr>
      </w:pPr>
      <w:r>
        <w:t>S123</w:t>
      </w:r>
    </w:p>
    <w:p w:rsidR="00F20DD5" w:rsidRDefault="00F20DD5" w:rsidP="006B4289">
      <w:pPr>
        <w:pStyle w:val="ListParagraph"/>
        <w:numPr>
          <w:ilvl w:val="0"/>
          <w:numId w:val="18"/>
        </w:numPr>
      </w:pPr>
      <w:r>
        <w:t>S172</w:t>
      </w:r>
    </w:p>
    <w:p w:rsidR="00F20DD5" w:rsidRDefault="00F20DD5" w:rsidP="00F20DD5">
      <w:pPr>
        <w:pStyle w:val="ListParagraph"/>
      </w:pPr>
      <w:r>
        <w:t>All of these fields represent different specialties. Each of these fields is a two-dimensional array</w:t>
      </w:r>
      <w:r w:rsidR="00C905D2">
        <w:t xml:space="preserve"> 4 by 2. There are four years of study, and each year consists of two semesters.</w:t>
      </w:r>
    </w:p>
    <w:p w:rsidR="005F1CD0" w:rsidRDefault="005F1CD0" w:rsidP="00F20DD5">
      <w:pPr>
        <w:pStyle w:val="ListParagraph"/>
      </w:pPr>
      <w:r>
        <w:t>There is no</w:t>
      </w:r>
      <w:r w:rsidR="00771F78">
        <w:t xml:space="preserve"> </w:t>
      </w:r>
      <w:r>
        <w:t xml:space="preserve">other way to change the fields, except to change the </w:t>
      </w:r>
      <w:r w:rsidR="00771F78">
        <w:t>c</w:t>
      </w:r>
      <w:r>
        <w:t>ode of the Rules class. Therefore, they are only for reading.</w:t>
      </w:r>
    </w:p>
    <w:p w:rsidR="0058551D" w:rsidRDefault="00F14F67" w:rsidP="00F20DD5">
      <w:pPr>
        <w:pStyle w:val="ListParagraph"/>
      </w:pPr>
      <w:r>
        <w:t xml:space="preserve">The Rules Class has a method </w:t>
      </w:r>
      <w:r w:rsidRPr="00F14F67">
        <w:t>getSubjList</w:t>
      </w:r>
      <w:r>
        <w:t xml:space="preserve">. </w:t>
      </w:r>
      <w:r w:rsidR="00B64B86">
        <w:t xml:space="preserve">It gets </w:t>
      </w:r>
      <w:r w:rsidR="00003BBD">
        <w:t>a</w:t>
      </w:r>
      <w:r w:rsidR="00B64B86">
        <w:t xml:space="preserve"> list of subject</w:t>
      </w:r>
      <w:r w:rsidR="00F24B9B">
        <w:t xml:space="preserve">s based on the specialty </w:t>
      </w:r>
      <w:r w:rsidR="00003BBD">
        <w:t>and</w:t>
      </w:r>
      <w:r w:rsidR="00F24B9B">
        <w:t xml:space="preserve"> the year that is given.</w:t>
      </w:r>
      <w:r w:rsidR="009C16F6">
        <w:t xml:space="preserve"> And as it is already known, specialt</w:t>
      </w:r>
      <w:r w:rsidR="00E0210D">
        <w:t>y and year form the group name. T</w:t>
      </w:r>
      <w:r w:rsidR="009C16F6">
        <w:t>hus</w:t>
      </w:r>
      <w:r w:rsidR="00E0210D">
        <w:t>,</w:t>
      </w:r>
      <w:r w:rsidR="009C16F6">
        <w:t xml:space="preserve"> there might be </w:t>
      </w:r>
      <w:r w:rsidR="009C70DF">
        <w:t>a situation, when</w:t>
      </w:r>
      <w:r w:rsidR="00CE4AA9" w:rsidRPr="00CE4AA9">
        <w:t xml:space="preserve"> </w:t>
      </w:r>
      <w:r w:rsidR="00CE4AA9">
        <w:t>the name of the group is known, but not separately</w:t>
      </w:r>
      <w:r w:rsidR="00E0210D">
        <w:t xml:space="preserve"> the specialty and year. In such a case, </w:t>
      </w:r>
      <w:r w:rsidR="00771F78">
        <w:t xml:space="preserve">an </w:t>
      </w:r>
      <w:r w:rsidR="00E0210D">
        <w:t xml:space="preserve">important feature </w:t>
      </w:r>
      <w:r w:rsidR="00E0210D">
        <w:lastRenderedPageBreak/>
        <w:t>of object</w:t>
      </w:r>
      <w:r w:rsidR="00771F78">
        <w:t>-</w:t>
      </w:r>
      <w:r w:rsidR="00E0210D">
        <w:t xml:space="preserve">oriented programming can be used: polymorphism. Here, one method is needed to handle the getting of </w:t>
      </w:r>
      <w:r w:rsidR="00771F78">
        <w:t xml:space="preserve">the </w:t>
      </w:r>
      <w:r w:rsidR="00E0210D">
        <w:t xml:space="preserve">subject list, but there might be two variants of the incoming data: when </w:t>
      </w:r>
      <w:r w:rsidR="00771F78">
        <w:t xml:space="preserve">the </w:t>
      </w:r>
      <w:r w:rsidR="00E0210D">
        <w:t xml:space="preserve">group name is known, and when </w:t>
      </w:r>
      <w:r w:rsidR="002F03D5">
        <w:t xml:space="preserve">the specialty and the year </w:t>
      </w:r>
      <w:r w:rsidR="00771F78">
        <w:t>are</w:t>
      </w:r>
      <w:r w:rsidR="002F03D5">
        <w:t xml:space="preserve"> known. Even though the incoming parameters are different, the general algorithm is similar, nearly the same.</w:t>
      </w:r>
    </w:p>
    <w:p w:rsidR="002F03D5" w:rsidRDefault="002F03D5" w:rsidP="00F20DD5">
      <w:pPr>
        <w:pStyle w:val="ListParagraph"/>
      </w:pPr>
      <w:r>
        <w:t xml:space="preserve">To avoid </w:t>
      </w:r>
      <w:r w:rsidR="00771F78">
        <w:t xml:space="preserve">the </w:t>
      </w:r>
      <w:r>
        <w:t>creati</w:t>
      </w:r>
      <w:r w:rsidR="00AF7044">
        <w:t>o</w:t>
      </w:r>
      <w:r>
        <w:t>n</w:t>
      </w:r>
      <w:r w:rsidR="00AF7044">
        <w:t xml:space="preserve"> of</w:t>
      </w:r>
      <w:r>
        <w:t xml:space="preserve"> two functions with different names, </w:t>
      </w:r>
      <w:r w:rsidR="006909C1">
        <w:t xml:space="preserve">two functions can </w:t>
      </w:r>
      <w:r w:rsidR="00AF7044">
        <w:t xml:space="preserve">be created with the same name and </w:t>
      </w:r>
      <w:r w:rsidR="006909C1">
        <w:t>returning type, but different arguments.</w:t>
      </w:r>
      <w:r w:rsidR="00AF7044">
        <w:t xml:space="preserve"> </w:t>
      </w:r>
      <w:r w:rsidR="0077086B">
        <w:t xml:space="preserve">This </w:t>
      </w:r>
      <w:r w:rsidR="005203D1">
        <w:t xml:space="preserve">type of </w:t>
      </w:r>
      <w:r w:rsidR="005203D1">
        <w:rPr>
          <w:lang w:val="uk-UA"/>
        </w:rPr>
        <w:t>polymorphism</w:t>
      </w:r>
      <w:r w:rsidR="005203D1">
        <w:t xml:space="preserve"> </w:t>
      </w:r>
      <w:r w:rsidR="0077086B">
        <w:t xml:space="preserve">is called function overloading. </w:t>
      </w:r>
      <w:r w:rsidR="00AF7044">
        <w:t xml:space="preserve">The following </w:t>
      </w:r>
      <w:r w:rsidR="005203D1">
        <w:t xml:space="preserve">code </w:t>
      </w:r>
      <w:r w:rsidR="00AF7044">
        <w:t xml:space="preserve">shows how </w:t>
      </w:r>
      <w:r w:rsidR="00AF7044">
        <w:rPr>
          <w:lang w:val="uk-UA"/>
        </w:rPr>
        <w:t>polymorphism</w:t>
      </w:r>
      <w:r w:rsidR="00AF7044">
        <w:t xml:space="preserve"> is used in the Rules class:</w:t>
      </w:r>
    </w:p>
    <w:p w:rsidR="0077086B" w:rsidRPr="001E395A" w:rsidRDefault="0077086B" w:rsidP="005203D1">
      <w:pPr>
        <w:pStyle w:val="Code"/>
        <w:rPr>
          <w:lang w:val="en-US"/>
        </w:rPr>
      </w:pPr>
      <w:r>
        <w:t xml:space="preserve">// </w:t>
      </w:r>
      <w:r w:rsidR="001E395A">
        <w:rPr>
          <w:lang w:val="en-US"/>
        </w:rPr>
        <w:t>two arguments</w:t>
      </w:r>
    </w:p>
    <w:p w:rsidR="00AF7044" w:rsidRDefault="0077086B" w:rsidP="005203D1">
      <w:pPr>
        <w:pStyle w:val="Code"/>
      </w:pPr>
      <w:r w:rsidRPr="0077086B">
        <w:t>public static string[] getSubjList(string spec, string year) {</w:t>
      </w:r>
      <w:r>
        <w:t xml:space="preserve"> … }</w:t>
      </w:r>
    </w:p>
    <w:p w:rsidR="005203D1" w:rsidRPr="00EF563C" w:rsidRDefault="005203D1" w:rsidP="005203D1">
      <w:pPr>
        <w:pStyle w:val="Code"/>
        <w:rPr>
          <w:lang w:val="en-US"/>
        </w:rPr>
      </w:pPr>
      <w:r>
        <w:t xml:space="preserve">// </w:t>
      </w:r>
      <w:r w:rsidR="001E395A">
        <w:rPr>
          <w:lang w:val="en-US"/>
        </w:rPr>
        <w:t>one argument</w:t>
      </w:r>
    </w:p>
    <w:p w:rsidR="0077086B" w:rsidRPr="00AF7044" w:rsidRDefault="0077086B" w:rsidP="005203D1">
      <w:pPr>
        <w:pStyle w:val="Code"/>
        <w:rPr>
          <w:lang w:val="en-US"/>
        </w:rPr>
      </w:pPr>
      <w:r w:rsidRPr="0077086B">
        <w:t>public static string[] getSubjList(string grName) {</w:t>
      </w:r>
    </w:p>
    <w:p w:rsidR="00F14F67" w:rsidRPr="00F20DD5" w:rsidRDefault="0058551D" w:rsidP="00F20DD5">
      <w:pPr>
        <w:pStyle w:val="ListParagraph"/>
      </w:pPr>
      <w:r>
        <w:t xml:space="preserve">Since this class is used only to read from its fields, and it is never going to be modified, all the fields and methods have a static modifier. </w:t>
      </w:r>
      <w:r w:rsidRPr="0058551D">
        <w:t>The static modifier is used to declare a static member, which belongs to the type itself rather than to a specific instance of a class.</w:t>
      </w:r>
    </w:p>
    <w:p w:rsidR="009F48E9" w:rsidRDefault="009F48E9" w:rsidP="009F48E9">
      <w:pPr>
        <w:pStyle w:val="ListParagraph"/>
      </w:pPr>
    </w:p>
    <w:p w:rsidR="009F48E9" w:rsidRDefault="009F48E9" w:rsidP="00E75D52">
      <w:pPr>
        <w:pStyle w:val="ListParagraph"/>
      </w:pPr>
    </w:p>
    <w:p w:rsidR="00E75D52" w:rsidRDefault="00E75D52" w:rsidP="00E75D52">
      <w:pPr>
        <w:pStyle w:val="ListParagraph"/>
      </w:pPr>
    </w:p>
    <w:p w:rsidR="009F48E9" w:rsidRDefault="009F48E9" w:rsidP="009F48E9">
      <w:pPr>
        <w:pStyle w:val="Heading2"/>
        <w:rPr>
          <w:lang w:val="en-US"/>
        </w:rPr>
      </w:pPr>
      <w:bookmarkStart w:id="24" w:name="_Toc89188922"/>
      <w:r>
        <w:rPr>
          <w:lang w:val="en-US"/>
        </w:rPr>
        <w:t xml:space="preserve">Class </w:t>
      </w:r>
      <w:r w:rsidRPr="009F48E9">
        <w:rPr>
          <w:lang w:val="en-US"/>
        </w:rPr>
        <w:t>Services</w:t>
      </w:r>
      <w:bookmarkEnd w:id="24"/>
    </w:p>
    <w:p w:rsidR="009F48E9" w:rsidRDefault="00794071" w:rsidP="009F48E9">
      <w:pPr>
        <w:pStyle w:val="ListParagraph"/>
      </w:pPr>
      <w:r w:rsidRPr="00794071">
        <w:t xml:space="preserve">This public class is used </w:t>
      </w:r>
      <w:r>
        <w:t xml:space="preserve">to create some level of abstraction between forms and algorithms that process user activity. </w:t>
      </w:r>
      <w:r w:rsidR="00C87047">
        <w:t>It encapsulates many methods</w:t>
      </w:r>
      <w:r w:rsidR="00DA4AAD">
        <w:t xml:space="preserve"> </w:t>
      </w:r>
      <w:r w:rsidR="00C87047">
        <w:t>to make the code of forms readable, shorter, and lighter</w:t>
      </w:r>
      <w:r w:rsidR="00DA4AAD">
        <w:t xml:space="preserve"> by taking out some of the algorithms outside of</w:t>
      </w:r>
      <w:r w:rsidR="007C5374">
        <w:t xml:space="preserve"> them</w:t>
      </w:r>
      <w:r w:rsidR="00DA4AAD">
        <w:t>.</w:t>
      </w:r>
      <w:r w:rsidR="007C5374">
        <w:t xml:space="preserve"> Thus, only a call of a method from the Services class is needed to</w:t>
      </w:r>
      <w:r w:rsidR="00835C89" w:rsidRPr="00835C89">
        <w:t xml:space="preserve"> </w:t>
      </w:r>
      <w:r w:rsidR="00835C89">
        <w:t>perform the algorithm. Subsequently, the code of a form becomes more readable.</w:t>
      </w:r>
    </w:p>
    <w:p w:rsidR="00214772" w:rsidRDefault="00214772" w:rsidP="009F48E9">
      <w:pPr>
        <w:pStyle w:val="ListParagraph"/>
      </w:pPr>
      <w:r>
        <w:t>The total number o</w:t>
      </w:r>
      <w:r w:rsidR="00771F78">
        <w:t>f</w:t>
      </w:r>
      <w:r>
        <w:t xml:space="preserve"> references to the Services class is 64, and the number of references for a single method get</w:t>
      </w:r>
      <w:r w:rsidR="00771F78">
        <w:t>s</w:t>
      </w:r>
      <w:r>
        <w:t xml:space="preserve"> up to 8 times. This is called code reusability. It is a great strength of object</w:t>
      </w:r>
      <w:r w:rsidR="00771F78">
        <w:t>-</w:t>
      </w:r>
      <w:r>
        <w:t xml:space="preserve">oriented programming. The code consists of many </w:t>
      </w:r>
      <w:r w:rsidR="008236BC">
        <w:t>pieces of code that come together and create a program.</w:t>
      </w:r>
    </w:p>
    <w:p w:rsidR="00D15427" w:rsidRDefault="00D15427" w:rsidP="009F48E9">
      <w:pPr>
        <w:pStyle w:val="ListParagraph"/>
      </w:pPr>
      <w:r>
        <w:t>The Services class has the following methods:</w:t>
      </w:r>
    </w:p>
    <w:p w:rsidR="00D15427" w:rsidRDefault="00D15427" w:rsidP="006B4289">
      <w:pPr>
        <w:pStyle w:val="ListParagraph"/>
        <w:numPr>
          <w:ilvl w:val="0"/>
          <w:numId w:val="19"/>
        </w:numPr>
      </w:pPr>
      <w:r w:rsidRPr="00D15427">
        <w:t>getRand</w:t>
      </w:r>
      <w:r w:rsidR="00EF563C">
        <w:t xml:space="preserve"> – </w:t>
      </w:r>
      <w:r w:rsidR="003A21D9">
        <w:t xml:space="preserve">takes two arguments: </w:t>
      </w:r>
      <w:r w:rsidR="003A21D9" w:rsidRPr="0009178D">
        <w:rPr>
          <w:i/>
        </w:rPr>
        <w:t>in</w:t>
      </w:r>
      <w:r w:rsidR="0009178D" w:rsidRPr="0009178D">
        <w:rPr>
          <w:i/>
        </w:rPr>
        <w:t>t</w:t>
      </w:r>
      <w:r w:rsidR="003A21D9" w:rsidRPr="0009178D">
        <w:rPr>
          <w:i/>
        </w:rPr>
        <w:t>eger</w:t>
      </w:r>
      <w:r w:rsidR="003A21D9">
        <w:t xml:space="preserve"> </w:t>
      </w:r>
      <w:r w:rsidR="003A21D9" w:rsidRPr="0009178D">
        <w:rPr>
          <w:i/>
        </w:rPr>
        <w:t>start</w:t>
      </w:r>
      <w:r w:rsidR="003A21D9">
        <w:t xml:space="preserve">, and </w:t>
      </w:r>
      <w:r w:rsidR="003A21D9" w:rsidRPr="0009178D">
        <w:rPr>
          <w:i/>
        </w:rPr>
        <w:t>integer end</w:t>
      </w:r>
      <w:r w:rsidR="003A21D9">
        <w:t xml:space="preserve">. </w:t>
      </w:r>
      <w:r w:rsidR="00C26C16">
        <w:t>R</w:t>
      </w:r>
      <w:r w:rsidR="0009178D">
        <w:t xml:space="preserve">eturns a random value between </w:t>
      </w:r>
      <w:r w:rsidR="0009178D" w:rsidRPr="0009178D">
        <w:rPr>
          <w:i/>
        </w:rPr>
        <w:t>start</w:t>
      </w:r>
      <w:r w:rsidR="0009178D">
        <w:t xml:space="preserve"> and </w:t>
      </w:r>
      <w:r w:rsidR="0009178D" w:rsidRPr="0009178D">
        <w:rPr>
          <w:i/>
        </w:rPr>
        <w:t>end</w:t>
      </w:r>
      <w:r w:rsidR="00EF563C">
        <w:t>.</w:t>
      </w:r>
    </w:p>
    <w:p w:rsidR="00D15427" w:rsidRDefault="00D15427" w:rsidP="006B4289">
      <w:pPr>
        <w:pStyle w:val="ListParagraph"/>
        <w:numPr>
          <w:ilvl w:val="0"/>
          <w:numId w:val="19"/>
        </w:numPr>
      </w:pPr>
      <w:r w:rsidRPr="00D15427">
        <w:t>GetCurrentSemester</w:t>
      </w:r>
      <w:r w:rsidR="00EF563C">
        <w:t xml:space="preserve"> –</w:t>
      </w:r>
      <w:r w:rsidR="00F37A25">
        <w:t xml:space="preserve"> </w:t>
      </w:r>
      <w:r w:rsidR="00C26C16">
        <w:t>takes no arguments. R</w:t>
      </w:r>
      <w:r w:rsidR="00F37A25">
        <w:t>eturns the current semester based on the current date.</w:t>
      </w:r>
    </w:p>
    <w:p w:rsidR="00D15427" w:rsidRDefault="00D15427" w:rsidP="006B4289">
      <w:pPr>
        <w:pStyle w:val="ListParagraph"/>
        <w:numPr>
          <w:ilvl w:val="0"/>
          <w:numId w:val="19"/>
        </w:numPr>
      </w:pPr>
      <w:r w:rsidRPr="00D15427">
        <w:t>getOrder</w:t>
      </w:r>
      <w:r w:rsidR="00EF563C">
        <w:t xml:space="preserve"> –</w:t>
      </w:r>
      <w:r w:rsidR="00976E39">
        <w:t xml:space="preserve"> </w:t>
      </w:r>
      <w:r w:rsidR="00C26C16">
        <w:t xml:space="preserve">takes one argument: </w:t>
      </w:r>
      <w:r w:rsidR="00C26C16" w:rsidRPr="00C26C16">
        <w:rPr>
          <w:i/>
        </w:rPr>
        <w:t>string dir</w:t>
      </w:r>
      <w:r w:rsidR="00C26C16" w:rsidRPr="00C26C16">
        <w:t>. R</w:t>
      </w:r>
      <w:r w:rsidR="00976E39">
        <w:t xml:space="preserve">eturns a list of lectures or tests </w:t>
      </w:r>
      <w:r w:rsidR="003A21D9">
        <w:t xml:space="preserve">from the directory </w:t>
      </w:r>
      <w:r w:rsidR="003A21D9" w:rsidRPr="005C16A3">
        <w:rPr>
          <w:i/>
        </w:rPr>
        <w:t>dir</w:t>
      </w:r>
      <w:r w:rsidR="00B529B3">
        <w:t xml:space="preserve"> that are stored in the file called order.</w:t>
      </w:r>
      <w:r w:rsidR="00E21EA5">
        <w:t>txt.</w:t>
      </w:r>
      <w:r w:rsidR="009E0175">
        <w:t xml:space="preserve"> The filesystem and file names will be described in section </w:t>
      </w:r>
      <w:hyperlink w:anchor="_Structures_of_files" w:history="1">
        <w:r w:rsidR="009E0175" w:rsidRPr="00B32801">
          <w:rPr>
            <w:rStyle w:val="Hyperlink"/>
          </w:rPr>
          <w:t>8 FILE STRUCTURE</w:t>
        </w:r>
      </w:hyperlink>
      <w:r w:rsidR="009E0175">
        <w:t>.</w:t>
      </w:r>
    </w:p>
    <w:p w:rsidR="00D15427" w:rsidRDefault="00D15427" w:rsidP="006B4289">
      <w:pPr>
        <w:pStyle w:val="ListParagraph"/>
        <w:numPr>
          <w:ilvl w:val="0"/>
          <w:numId w:val="19"/>
        </w:numPr>
      </w:pPr>
      <w:r w:rsidRPr="00D15427">
        <w:t>rewriteOrder</w:t>
      </w:r>
      <w:r w:rsidR="00EF563C">
        <w:t xml:space="preserve"> –</w:t>
      </w:r>
      <w:r w:rsidR="005C16A3" w:rsidRPr="005C16A3">
        <w:t xml:space="preserve"> </w:t>
      </w:r>
      <w:r w:rsidR="005C16A3">
        <w:t xml:space="preserve">takes two arguments: </w:t>
      </w:r>
      <w:r w:rsidR="005C16A3" w:rsidRPr="005C16A3">
        <w:rPr>
          <w:i/>
        </w:rPr>
        <w:t>string dir</w:t>
      </w:r>
      <w:r w:rsidR="005C16A3" w:rsidRPr="005C16A3">
        <w:t xml:space="preserve">, </w:t>
      </w:r>
      <w:r w:rsidR="005C16A3" w:rsidRPr="005C16A3">
        <w:rPr>
          <w:i/>
        </w:rPr>
        <w:t>List&lt;string&gt; newOrder</w:t>
      </w:r>
      <w:r w:rsidR="005C16A3">
        <w:t xml:space="preserve">. </w:t>
      </w:r>
      <w:r w:rsidR="0030137B">
        <w:t xml:space="preserve">Creates a new file or rewrites the existing one with the order from </w:t>
      </w:r>
      <w:r w:rsidR="0030137B" w:rsidRPr="005C16A3">
        <w:rPr>
          <w:i/>
        </w:rPr>
        <w:t>newOrder</w:t>
      </w:r>
      <w:r w:rsidR="0030137B">
        <w:t>.</w:t>
      </w:r>
    </w:p>
    <w:p w:rsidR="00D15427" w:rsidRDefault="00D15427" w:rsidP="006B4289">
      <w:pPr>
        <w:pStyle w:val="ListParagraph"/>
        <w:numPr>
          <w:ilvl w:val="0"/>
          <w:numId w:val="19"/>
        </w:numPr>
      </w:pPr>
      <w:r w:rsidRPr="00D15427">
        <w:lastRenderedPageBreak/>
        <w:t>appendToOrder</w:t>
      </w:r>
      <w:r w:rsidR="00EF563C">
        <w:t xml:space="preserve"> –</w:t>
      </w:r>
      <w:r w:rsidR="001532D2">
        <w:t xml:space="preserve"> </w:t>
      </w:r>
      <w:r w:rsidR="00C45166">
        <w:t xml:space="preserve">takes two arguments: </w:t>
      </w:r>
      <w:r w:rsidR="00C45166" w:rsidRPr="00C45166">
        <w:rPr>
          <w:i/>
        </w:rPr>
        <w:t>string dir</w:t>
      </w:r>
      <w:r w:rsidR="00C45166" w:rsidRPr="00C45166">
        <w:t xml:space="preserve">, </w:t>
      </w:r>
      <w:r w:rsidR="00C45166" w:rsidRPr="00C45166">
        <w:rPr>
          <w:i/>
        </w:rPr>
        <w:t>string nameToAppend</w:t>
      </w:r>
      <w:r w:rsidR="00C45166">
        <w:t xml:space="preserve">. Appends to the file order.txt in the directory </w:t>
      </w:r>
      <w:r w:rsidR="00C45166" w:rsidRPr="00C45166">
        <w:rPr>
          <w:i/>
        </w:rPr>
        <w:t>dir</w:t>
      </w:r>
      <w:r w:rsidR="00C45166">
        <w:t xml:space="preserve"> </w:t>
      </w:r>
      <w:r w:rsidR="00C45166" w:rsidRPr="00C45166">
        <w:rPr>
          <w:i/>
        </w:rPr>
        <w:t>nameToAppend</w:t>
      </w:r>
      <w:r w:rsidR="00C45166">
        <w:t>.</w:t>
      </w:r>
    </w:p>
    <w:p w:rsidR="006B0E08" w:rsidRDefault="006B0E08" w:rsidP="006B4289">
      <w:pPr>
        <w:pStyle w:val="ListParagraph"/>
        <w:numPr>
          <w:ilvl w:val="0"/>
          <w:numId w:val="19"/>
        </w:numPr>
      </w:pPr>
      <w:r w:rsidRPr="006B0E08">
        <w:t>saveOrder</w:t>
      </w:r>
      <w:r w:rsidR="00EF563C">
        <w:t xml:space="preserve"> –</w:t>
      </w:r>
      <w:r w:rsidR="008A10F1">
        <w:t xml:space="preserve"> takes two arguments: </w:t>
      </w:r>
      <w:r w:rsidR="008A10F1" w:rsidRPr="008A10F1">
        <w:rPr>
          <w:i/>
        </w:rPr>
        <w:t>string dir</w:t>
      </w:r>
      <w:r w:rsidR="008A10F1" w:rsidRPr="008A10F1">
        <w:t>,</w:t>
      </w:r>
      <w:r w:rsidR="008A10F1" w:rsidRPr="008A10F1">
        <w:rPr>
          <w:i/>
        </w:rPr>
        <w:t xml:space="preserve"> DataGridView dgv</w:t>
      </w:r>
      <w:r w:rsidR="008A10F1">
        <w:t xml:space="preserve">. Saves the </w:t>
      </w:r>
      <w:r w:rsidR="00A01A07">
        <w:t xml:space="preserve">names of lectures of tests from a dataGridView </w:t>
      </w:r>
      <w:r w:rsidR="00A01A07" w:rsidRPr="00A01A07">
        <w:rPr>
          <w:i/>
        </w:rPr>
        <w:t>dgv</w:t>
      </w:r>
      <w:r w:rsidR="00A01A07">
        <w:t xml:space="preserve"> to file order.txt to directory </w:t>
      </w:r>
      <w:r w:rsidR="00A01A07" w:rsidRPr="00A01A07">
        <w:rPr>
          <w:i/>
        </w:rPr>
        <w:t>dir</w:t>
      </w:r>
      <w:r w:rsidR="00A01A07">
        <w:t>.</w:t>
      </w:r>
    </w:p>
    <w:p w:rsidR="008948AC" w:rsidRDefault="008948AC" w:rsidP="006B4289">
      <w:pPr>
        <w:pStyle w:val="ListParagraph"/>
        <w:numPr>
          <w:ilvl w:val="0"/>
          <w:numId w:val="19"/>
        </w:numPr>
      </w:pPr>
      <w:r w:rsidRPr="008948AC">
        <w:t>btnOnClick</w:t>
      </w:r>
      <w:r w:rsidR="00EF563C">
        <w:t xml:space="preserve"> –</w:t>
      </w:r>
      <w:r w:rsidR="00806C3F">
        <w:t xml:space="preserve"> delegate function. A delegate is like a pointer to a function. It is a reference type data type and it holds the reference of a method. All the delegates are implicitly derived from System.</w:t>
      </w:r>
      <w:r w:rsidR="00771F78">
        <w:t xml:space="preserve"> </w:t>
      </w:r>
      <w:r w:rsidR="00806C3F">
        <w:t>Delegate class.</w:t>
      </w:r>
      <w:r w:rsidR="004C0130">
        <w:t xml:space="preserve"> A delegate can be declared using </w:t>
      </w:r>
      <w:r w:rsidR="00771F78">
        <w:t xml:space="preserve">the </w:t>
      </w:r>
      <w:r w:rsidR="004C0130">
        <w:t>delegate keyword followed by a function signature as shown below.</w:t>
      </w:r>
    </w:p>
    <w:p w:rsidR="004C0130" w:rsidRDefault="004C0130" w:rsidP="004C0130">
      <w:pPr>
        <w:pStyle w:val="Code"/>
      </w:pPr>
      <w:r w:rsidRPr="004C0130">
        <w:t>public delegate void btnOnClick(object sender, EventArgs e);</w:t>
      </w:r>
    </w:p>
    <w:p w:rsidR="004C0130" w:rsidRDefault="004C0130" w:rsidP="004C0130">
      <w:pPr>
        <w:pStyle w:val="ListParagraph"/>
        <w:ind w:left="1429" w:firstLine="0"/>
      </w:pPr>
      <w:r>
        <w:t xml:space="preserve">This delegate can be used to point to any method that has </w:t>
      </w:r>
      <w:r w:rsidR="00771F78">
        <w:t xml:space="preserve">the </w:t>
      </w:r>
      <w:r>
        <w:t>same return type and parameters declared with it.</w:t>
      </w:r>
    </w:p>
    <w:p w:rsidR="00601493" w:rsidRDefault="00601493" w:rsidP="004C0130">
      <w:pPr>
        <w:pStyle w:val="ListParagraph"/>
        <w:ind w:left="1429" w:firstLine="0"/>
      </w:pPr>
      <w:r>
        <w:t xml:space="preserve">This function is going to be used as a type of argument for the function </w:t>
      </w:r>
      <w:r w:rsidRPr="00601493">
        <w:rPr>
          <w:i/>
        </w:rPr>
        <w:t>createBtnList</w:t>
      </w:r>
      <w:r>
        <w:t xml:space="preserve"> that is also declared in the Services class.</w:t>
      </w:r>
    </w:p>
    <w:p w:rsidR="008948AC" w:rsidRDefault="008948AC" w:rsidP="006B4289">
      <w:pPr>
        <w:pStyle w:val="ListParagraph"/>
        <w:numPr>
          <w:ilvl w:val="0"/>
          <w:numId w:val="19"/>
        </w:numPr>
      </w:pPr>
      <w:r w:rsidRPr="008948AC">
        <w:t>createBtnList</w:t>
      </w:r>
      <w:r w:rsidR="00EF563C">
        <w:t xml:space="preserve"> –</w:t>
      </w:r>
      <w:r w:rsidR="0065369D">
        <w:t xml:space="preserve"> takes four </w:t>
      </w:r>
      <w:r w:rsidR="00102159">
        <w:t>arguments</w:t>
      </w:r>
      <w:r w:rsidR="0065369D">
        <w:t xml:space="preserve">: </w:t>
      </w:r>
      <w:r w:rsidR="0065369D" w:rsidRPr="0065369D">
        <w:rPr>
          <w:i/>
        </w:rPr>
        <w:t>int x, int y, List&lt;string&gt; btnTextList, btnOnClick delFunc</w:t>
      </w:r>
      <w:r w:rsidR="0065369D">
        <w:t>. Creates a list of buttons with the starting point (</w:t>
      </w:r>
      <w:r w:rsidR="0065369D" w:rsidRPr="0065369D">
        <w:rPr>
          <w:i/>
        </w:rPr>
        <w:t>x, y</w:t>
      </w:r>
      <w:r w:rsidR="0065369D">
        <w:t xml:space="preserve">), an onclick event </w:t>
      </w:r>
      <w:r w:rsidR="0065369D" w:rsidRPr="0065369D">
        <w:rPr>
          <w:i/>
        </w:rPr>
        <w:t>delFunc</w:t>
      </w:r>
      <w:r w:rsidR="0065369D">
        <w:t xml:space="preserve">, and names that are given in the </w:t>
      </w:r>
      <w:r w:rsidR="0065369D" w:rsidRPr="0065369D">
        <w:rPr>
          <w:i/>
        </w:rPr>
        <w:t>btnTextList</w:t>
      </w:r>
      <w:r w:rsidR="0065369D">
        <w:t xml:space="preserve">. Thus, the method will create as many buttons, as there are elements in the </w:t>
      </w:r>
      <w:r w:rsidR="0065369D" w:rsidRPr="0065369D">
        <w:rPr>
          <w:i/>
        </w:rPr>
        <w:t>btnTextList</w:t>
      </w:r>
      <w:r w:rsidR="0065369D">
        <w:t>.</w:t>
      </w:r>
    </w:p>
    <w:p w:rsidR="008948AC" w:rsidRDefault="008948AC" w:rsidP="006B4289">
      <w:pPr>
        <w:pStyle w:val="ListParagraph"/>
        <w:numPr>
          <w:ilvl w:val="0"/>
          <w:numId w:val="19"/>
        </w:numPr>
      </w:pPr>
      <w:r w:rsidRPr="008948AC">
        <w:t>createRadioBtnList</w:t>
      </w:r>
      <w:r w:rsidR="00EF563C">
        <w:t xml:space="preserve"> –</w:t>
      </w:r>
      <w:r w:rsidR="001B06CE" w:rsidRPr="001B06CE">
        <w:t xml:space="preserve">takes </w:t>
      </w:r>
      <w:r w:rsidR="001B06CE">
        <w:t>three</w:t>
      </w:r>
      <w:r w:rsidR="001B06CE" w:rsidRPr="001B06CE">
        <w:t xml:space="preserve"> </w:t>
      </w:r>
      <w:r w:rsidR="00102159">
        <w:t>arguments</w:t>
      </w:r>
      <w:r w:rsidR="001B06CE">
        <w:t xml:space="preserve">: </w:t>
      </w:r>
      <w:r w:rsidR="001B06CE" w:rsidRPr="00710597">
        <w:rPr>
          <w:i/>
        </w:rPr>
        <w:t>int x, int y, List&lt;string&gt; btnTextList</w:t>
      </w:r>
      <w:r w:rsidR="001B06CE" w:rsidRPr="001B06CE">
        <w:t>. Creates a list of</w:t>
      </w:r>
      <w:r w:rsidR="001B06CE">
        <w:t xml:space="preserve"> radio</w:t>
      </w:r>
      <w:r w:rsidR="001B06CE" w:rsidRPr="001B06CE">
        <w:t xml:space="preserve"> buttons with the starting</w:t>
      </w:r>
      <w:r w:rsidR="001B06CE">
        <w:t xml:space="preserve"> point (</w:t>
      </w:r>
      <w:r w:rsidR="001B06CE" w:rsidRPr="00710597">
        <w:rPr>
          <w:i/>
        </w:rPr>
        <w:t>x, y</w:t>
      </w:r>
      <w:r w:rsidR="001B06CE">
        <w:t>)</w:t>
      </w:r>
      <w:r w:rsidR="001B06CE" w:rsidRPr="001B06CE">
        <w:t>, and</w:t>
      </w:r>
      <w:r w:rsidR="001B06CE">
        <w:t xml:space="preserve"> names that are given in the </w:t>
      </w:r>
      <w:r w:rsidR="001B06CE" w:rsidRPr="00710597">
        <w:rPr>
          <w:i/>
        </w:rPr>
        <w:t>btnTextList</w:t>
      </w:r>
      <w:r w:rsidR="001B06CE" w:rsidRPr="001B06CE">
        <w:t xml:space="preserve">. </w:t>
      </w:r>
      <w:r w:rsidR="001B06CE">
        <w:t>The method</w:t>
      </w:r>
      <w:r w:rsidR="001B06CE" w:rsidRPr="001B06CE">
        <w:t xml:space="preserve"> will create as many</w:t>
      </w:r>
      <w:r w:rsidR="001B06CE">
        <w:t xml:space="preserve"> radio</w:t>
      </w:r>
      <w:r w:rsidR="001B06CE" w:rsidRPr="001B06CE">
        <w:t xml:space="preserve"> buttons, </w:t>
      </w:r>
      <w:r w:rsidR="001B06CE">
        <w:t xml:space="preserve">as there are elements in the </w:t>
      </w:r>
      <w:r w:rsidR="001B06CE" w:rsidRPr="00710597">
        <w:rPr>
          <w:i/>
        </w:rPr>
        <w:t>btnTextList</w:t>
      </w:r>
      <w:r w:rsidR="001B06CE" w:rsidRPr="001B06CE">
        <w:t>.</w:t>
      </w:r>
    </w:p>
    <w:p w:rsidR="001B06CE" w:rsidRDefault="001B06CE" w:rsidP="006B4289">
      <w:pPr>
        <w:pStyle w:val="ListParagraph"/>
        <w:numPr>
          <w:ilvl w:val="0"/>
          <w:numId w:val="19"/>
        </w:numPr>
      </w:pPr>
      <w:r w:rsidRPr="001B06CE">
        <w:t>createChkBoxList</w:t>
      </w:r>
      <w:r>
        <w:t xml:space="preserve"> – </w:t>
      </w:r>
      <w:r w:rsidRPr="001B06CE">
        <w:t xml:space="preserve">takes </w:t>
      </w:r>
      <w:r>
        <w:t>three</w:t>
      </w:r>
      <w:r w:rsidRPr="001B06CE">
        <w:t xml:space="preserve"> </w:t>
      </w:r>
      <w:r w:rsidR="00102159">
        <w:t>arguments</w:t>
      </w:r>
      <w:r>
        <w:t xml:space="preserve">: </w:t>
      </w:r>
      <w:r w:rsidRPr="00710597">
        <w:rPr>
          <w:i/>
        </w:rPr>
        <w:t xml:space="preserve">int x, int y, List&lt;string&gt; </w:t>
      </w:r>
      <w:r w:rsidR="001A0926" w:rsidRPr="00710597">
        <w:rPr>
          <w:i/>
        </w:rPr>
        <w:t>btnTextList</w:t>
      </w:r>
      <w:r w:rsidR="001A0926" w:rsidRPr="001A0926">
        <w:t xml:space="preserve">. Creates a list of </w:t>
      </w:r>
      <w:r w:rsidR="001A0926">
        <w:t>check boxes</w:t>
      </w:r>
      <w:r w:rsidR="001A0926" w:rsidRPr="001A0926">
        <w:t xml:space="preserve"> with the starting point (</w:t>
      </w:r>
      <w:r w:rsidR="001A0926" w:rsidRPr="00710597">
        <w:rPr>
          <w:i/>
        </w:rPr>
        <w:t>x, y</w:t>
      </w:r>
      <w:r w:rsidR="001A0926" w:rsidRPr="001A0926">
        <w:t xml:space="preserve">), and names that are given in the </w:t>
      </w:r>
      <w:r w:rsidR="001A0926" w:rsidRPr="00710597">
        <w:rPr>
          <w:i/>
        </w:rPr>
        <w:t>btnTextList</w:t>
      </w:r>
      <w:r w:rsidR="001A0926" w:rsidRPr="001A0926">
        <w:t xml:space="preserve">. The method will create as many </w:t>
      </w:r>
      <w:r w:rsidR="001A0926">
        <w:t>check boxes</w:t>
      </w:r>
      <w:r w:rsidR="001A0926" w:rsidRPr="001A0926">
        <w:t xml:space="preserve">, as there are elements in the </w:t>
      </w:r>
      <w:r w:rsidR="001A0926" w:rsidRPr="00710597">
        <w:rPr>
          <w:i/>
        </w:rPr>
        <w:t>btnTextList</w:t>
      </w:r>
      <w:r w:rsidR="001A0926" w:rsidRPr="001A0926">
        <w:t>.</w:t>
      </w:r>
    </w:p>
    <w:p w:rsidR="008948AC" w:rsidRDefault="008948AC" w:rsidP="006B4289">
      <w:pPr>
        <w:pStyle w:val="ListParagraph"/>
        <w:numPr>
          <w:ilvl w:val="0"/>
          <w:numId w:val="19"/>
        </w:numPr>
      </w:pPr>
      <w:r w:rsidRPr="008948AC">
        <w:t>getGroupList</w:t>
      </w:r>
      <w:r w:rsidR="00EF563C">
        <w:t xml:space="preserve"> –</w:t>
      </w:r>
      <w:r w:rsidR="00E32D63">
        <w:t xml:space="preserve"> takes no </w:t>
      </w:r>
      <w:r w:rsidR="00102159">
        <w:t>arguments</w:t>
      </w:r>
      <w:r w:rsidR="00E32D63">
        <w:t>. Returns a list of all groups that have at least one student in them.</w:t>
      </w:r>
    </w:p>
    <w:p w:rsidR="008948AC" w:rsidRDefault="008948AC" w:rsidP="006B4289">
      <w:pPr>
        <w:pStyle w:val="ListParagraph"/>
        <w:numPr>
          <w:ilvl w:val="0"/>
          <w:numId w:val="19"/>
        </w:numPr>
      </w:pPr>
      <w:r w:rsidRPr="008948AC">
        <w:t>getGroupsWithSubj</w:t>
      </w:r>
      <w:r w:rsidR="00EF563C">
        <w:t xml:space="preserve"> –</w:t>
      </w:r>
      <w:r w:rsidR="00102159">
        <w:t xml:space="preserve"> takes one argument: </w:t>
      </w:r>
      <w:r w:rsidR="00710597" w:rsidRPr="00710597">
        <w:rPr>
          <w:i/>
        </w:rPr>
        <w:t>string subject</w:t>
      </w:r>
      <w:r w:rsidR="00710597">
        <w:t>. Return</w:t>
      </w:r>
      <w:r w:rsidR="002E0D71">
        <w:t xml:space="preserve">s a list of groups that have subject </w:t>
      </w:r>
      <w:r w:rsidR="002E0D71" w:rsidRPr="002E0D71">
        <w:rPr>
          <w:i/>
        </w:rPr>
        <w:t>subject</w:t>
      </w:r>
      <w:r w:rsidR="002E0D71">
        <w:t xml:space="preserve"> this semester according to the class Rules.</w:t>
      </w:r>
    </w:p>
    <w:p w:rsidR="008948AC" w:rsidRDefault="00960FD9" w:rsidP="006B4289">
      <w:pPr>
        <w:pStyle w:val="ListParagraph"/>
        <w:numPr>
          <w:ilvl w:val="0"/>
          <w:numId w:val="19"/>
        </w:numPr>
      </w:pPr>
      <w:r w:rsidRPr="00960FD9">
        <w:t>deserializeObj</w:t>
      </w:r>
      <w:r w:rsidR="00EF563C">
        <w:t xml:space="preserve"> –</w:t>
      </w:r>
      <w:r w:rsidR="002E0D71">
        <w:t xml:space="preserve"> </w:t>
      </w:r>
      <w:r w:rsidR="00482F77">
        <w:t xml:space="preserve">takes one argument: </w:t>
      </w:r>
      <w:r w:rsidR="00482F77" w:rsidRPr="00482F77">
        <w:rPr>
          <w:i/>
        </w:rPr>
        <w:t>string filePath</w:t>
      </w:r>
      <w:r w:rsidR="00482F77">
        <w:t xml:space="preserve">. Desirealizes a file that has an absolute name </w:t>
      </w:r>
      <w:r w:rsidR="00482F77" w:rsidRPr="00482F77">
        <w:rPr>
          <w:i/>
        </w:rPr>
        <w:t>filePath</w:t>
      </w:r>
      <w:r w:rsidR="00482F77">
        <w:t xml:space="preserve"> from </w:t>
      </w:r>
      <w:r w:rsidR="00482F77" w:rsidRPr="00482F77">
        <w:rPr>
          <w:i/>
        </w:rPr>
        <w:t xml:space="preserve">.json </w:t>
      </w:r>
      <w:r w:rsidR="00482F77">
        <w:t>format to a class of type T.</w:t>
      </w:r>
      <w:r w:rsidR="00B96084">
        <w:t xml:space="preserve"> In this case, a feature of the C# called </w:t>
      </w:r>
      <w:r w:rsidR="00771F78">
        <w:t xml:space="preserve">the </w:t>
      </w:r>
      <w:r w:rsidR="00B96084">
        <w:t>generic method is used. A gener</w:t>
      </w:r>
      <w:r w:rsidR="00BC2313">
        <w:t>ic method is a method that has a variable return type. This method is useful in cases when the user of the method might need to call this method for different types. The declaratio</w:t>
      </w:r>
      <w:r w:rsidR="00771F78">
        <w:t>n</w:t>
      </w:r>
      <w:r w:rsidR="00B96084">
        <w:t xml:space="preserve"> </w:t>
      </w:r>
      <w:r w:rsidR="00BC2313">
        <w:t>of such method looks in the following way:</w:t>
      </w:r>
    </w:p>
    <w:p w:rsidR="00BC2313" w:rsidRDefault="00541D3C" w:rsidP="00541D3C">
      <w:pPr>
        <w:pStyle w:val="Code"/>
      </w:pPr>
      <w:r w:rsidRPr="00541D3C">
        <w:t>public static T deserializeObj&lt;T&gt;(string filePath) {</w:t>
      </w:r>
      <w:r>
        <w:t xml:space="preserve"> … }</w:t>
      </w:r>
    </w:p>
    <w:p w:rsidR="00BC2313" w:rsidRDefault="00BC2313" w:rsidP="00BC2313">
      <w:pPr>
        <w:pStyle w:val="ListParagraph"/>
        <w:ind w:left="1429" w:firstLine="0"/>
      </w:pPr>
      <w:r>
        <w:t>In the case of this project, it is going to be necessary to des</w:t>
      </w:r>
      <w:r w:rsidR="00771F78">
        <w:t>eri</w:t>
      </w:r>
      <w:r>
        <w:t xml:space="preserve">alize objects of different types, so to shorten the code, one generic method can </w:t>
      </w:r>
      <w:r>
        <w:lastRenderedPageBreak/>
        <w:t>be written instead of several methods that do the save operations, but have different return types.</w:t>
      </w:r>
    </w:p>
    <w:p w:rsidR="00960FD9" w:rsidRDefault="00960FD9" w:rsidP="006B4289">
      <w:pPr>
        <w:pStyle w:val="ListParagraph"/>
        <w:numPr>
          <w:ilvl w:val="0"/>
          <w:numId w:val="19"/>
        </w:numPr>
      </w:pPr>
      <w:r w:rsidRPr="00960FD9">
        <w:t>nextImg</w:t>
      </w:r>
      <w:r w:rsidR="00EF563C">
        <w:t xml:space="preserve"> –</w:t>
      </w:r>
      <w:r w:rsidR="00CE3927">
        <w:t xml:space="preserve"> takes three </w:t>
      </w:r>
      <w:r w:rsidR="00D325B2">
        <w:t>arguments</w:t>
      </w:r>
      <w:r w:rsidR="00CE3927">
        <w:t xml:space="preserve">: </w:t>
      </w:r>
      <w:r w:rsidR="00CE3927" w:rsidRPr="00CE3927">
        <w:rPr>
          <w:i/>
        </w:rPr>
        <w:t>ref int currentImg, Lecture lecture, PictureBox pcb</w:t>
      </w:r>
      <w:r w:rsidR="00CE3927">
        <w:t xml:space="preserve">. It gets the next picture from the </w:t>
      </w:r>
      <w:r w:rsidR="00CE3927" w:rsidRPr="00CE3927">
        <w:rPr>
          <w:i/>
        </w:rPr>
        <w:t>lecture.ImgList</w:t>
      </w:r>
      <w:r w:rsidR="00CE3927">
        <w:t xml:space="preserve">, and shows it to the </w:t>
      </w:r>
      <w:r w:rsidR="00CE3927" w:rsidRPr="00CE3927">
        <w:rPr>
          <w:i/>
        </w:rPr>
        <w:t>PictureBox pcb</w:t>
      </w:r>
      <w:r w:rsidR="00CE3927" w:rsidRPr="00CE3927">
        <w:t>.</w:t>
      </w:r>
      <w:r w:rsidR="00D325B2">
        <w:t xml:space="preserve"> Additionally, it increments the index of the current picture</w:t>
      </w:r>
      <w:r w:rsidR="00D325B2" w:rsidRPr="00D325B2">
        <w:rPr>
          <w:i/>
        </w:rPr>
        <w:t xml:space="preserve"> </w:t>
      </w:r>
      <w:r w:rsidR="00C77271">
        <w:rPr>
          <w:i/>
        </w:rPr>
        <w:t>c</w:t>
      </w:r>
      <w:r w:rsidR="00D325B2">
        <w:rPr>
          <w:i/>
        </w:rPr>
        <w:t>urrentImg</w:t>
      </w:r>
      <w:r w:rsidR="00D325B2">
        <w:t xml:space="preserve">, and to increment it not only in this method but such that the caller knows the updated index, the </w:t>
      </w:r>
      <w:r w:rsidR="00C77271">
        <w:rPr>
          <w:i/>
        </w:rPr>
        <w:t>currentImg</w:t>
      </w:r>
      <w:r w:rsidR="00C77271">
        <w:t xml:space="preserve"> </w:t>
      </w:r>
      <w:r w:rsidR="00785E59">
        <w:t>is passed by reference.</w:t>
      </w:r>
    </w:p>
    <w:p w:rsidR="00DF7A9A" w:rsidRDefault="00DF7A9A" w:rsidP="00DF7A9A">
      <w:pPr>
        <w:pStyle w:val="ListParagraph"/>
        <w:ind w:left="1429" w:firstLine="0"/>
      </w:pPr>
      <w:r>
        <w:t>This method is used to slide pictures in lectures.</w:t>
      </w:r>
    </w:p>
    <w:p w:rsidR="00960FD9" w:rsidRDefault="00960FD9" w:rsidP="006B4289">
      <w:pPr>
        <w:pStyle w:val="ListParagraph"/>
        <w:numPr>
          <w:ilvl w:val="0"/>
          <w:numId w:val="19"/>
        </w:numPr>
      </w:pPr>
      <w:r w:rsidRPr="00960FD9">
        <w:t>previousImg</w:t>
      </w:r>
      <w:r w:rsidR="00EF563C">
        <w:t xml:space="preserve"> –</w:t>
      </w:r>
      <w:r w:rsidR="00387570">
        <w:t xml:space="preserve"> implements the s</w:t>
      </w:r>
      <w:r w:rsidR="00623661">
        <w:t>a</w:t>
      </w:r>
      <w:r w:rsidR="00387570">
        <w:t xml:space="preserve">me functionality as </w:t>
      </w:r>
      <w:r w:rsidR="00387570" w:rsidRPr="00922D5E">
        <w:rPr>
          <w:i/>
        </w:rPr>
        <w:t>nextImg</w:t>
      </w:r>
      <w:r w:rsidR="00922D5E" w:rsidRPr="007E16C0">
        <w:t xml:space="preserve"> method</w:t>
      </w:r>
      <w:r w:rsidR="00387570">
        <w:t xml:space="preserve">, and has the same functionality, and instead decrements the </w:t>
      </w:r>
      <w:r w:rsidR="00387570">
        <w:rPr>
          <w:i/>
        </w:rPr>
        <w:t>CurrentImg</w:t>
      </w:r>
      <w:r w:rsidR="00387570">
        <w:t>.</w:t>
      </w:r>
    </w:p>
    <w:p w:rsidR="00DF7A9A" w:rsidRDefault="00DF7A9A" w:rsidP="00DF7A9A">
      <w:pPr>
        <w:pStyle w:val="ListParagraph"/>
        <w:ind w:left="1429" w:firstLine="0"/>
      </w:pPr>
      <w:r>
        <w:t>This method is used to slide pictures in lectures.</w:t>
      </w:r>
    </w:p>
    <w:p w:rsidR="00960FD9" w:rsidRDefault="00960FD9" w:rsidP="006B4289">
      <w:pPr>
        <w:pStyle w:val="ListParagraph"/>
        <w:numPr>
          <w:ilvl w:val="0"/>
          <w:numId w:val="19"/>
        </w:numPr>
      </w:pPr>
      <w:r w:rsidRPr="00960FD9">
        <w:t>randomizeList</w:t>
      </w:r>
      <w:r w:rsidR="00EF563C">
        <w:t xml:space="preserve"> –</w:t>
      </w:r>
      <w:r w:rsidR="00422D64">
        <w:t xml:space="preserve"> takes one argument: </w:t>
      </w:r>
      <w:r w:rsidR="00422D64" w:rsidRPr="00AE4857">
        <w:rPr>
          <w:i/>
        </w:rPr>
        <w:t>List&lt;T&gt; listToRandomize</w:t>
      </w:r>
      <w:r w:rsidR="00422D64">
        <w:t>. Has a generic type. Returns a list with the same element</w:t>
      </w:r>
      <w:r w:rsidR="00771F78">
        <w:t>s</w:t>
      </w:r>
      <w:r w:rsidR="00422D64">
        <w:t xml:space="preserve"> that are in </w:t>
      </w:r>
      <w:r w:rsidR="00422D64" w:rsidRPr="00422D64">
        <w:rPr>
          <w:i/>
        </w:rPr>
        <w:t>listToRandomize</w:t>
      </w:r>
      <w:r w:rsidR="00422D64">
        <w:t>, but in a randomized order.</w:t>
      </w:r>
    </w:p>
    <w:p w:rsidR="001352AE" w:rsidRDefault="001352AE" w:rsidP="001352AE">
      <w:pPr>
        <w:pStyle w:val="ListParagraph"/>
        <w:ind w:left="1429" w:firstLine="0"/>
      </w:pPr>
      <w:r>
        <w:t>It is used to randomize test questions if the test property RandQuestions requires it.</w:t>
      </w:r>
    </w:p>
    <w:p w:rsidR="00960FD9" w:rsidRDefault="00960FD9" w:rsidP="006B4289">
      <w:pPr>
        <w:pStyle w:val="ListParagraph"/>
        <w:numPr>
          <w:ilvl w:val="0"/>
          <w:numId w:val="19"/>
        </w:numPr>
      </w:pPr>
      <w:r w:rsidRPr="00960FD9">
        <w:t>nextQuestion</w:t>
      </w:r>
      <w:r w:rsidR="00EF563C">
        <w:t xml:space="preserve"> –</w:t>
      </w:r>
      <w:r w:rsidR="008E1CFF">
        <w:t xml:space="preserve"> </w:t>
      </w:r>
      <w:r w:rsidR="00DF7A9A">
        <w:t>i</w:t>
      </w:r>
      <w:r w:rsidR="00BB5163">
        <w:t>t is used when the student is in the progress of passing a test and needs to switch to the next question.</w:t>
      </w:r>
    </w:p>
    <w:p w:rsidR="001A6EDE" w:rsidRDefault="00960FD9" w:rsidP="006B4289">
      <w:pPr>
        <w:pStyle w:val="ListParagraph"/>
        <w:numPr>
          <w:ilvl w:val="0"/>
          <w:numId w:val="19"/>
        </w:numPr>
      </w:pPr>
      <w:r w:rsidRPr="00960FD9">
        <w:t>getCollection</w:t>
      </w:r>
      <w:r w:rsidR="00EF563C">
        <w:t xml:space="preserve"> –</w:t>
      </w:r>
      <w:r w:rsidR="00A7392C">
        <w:t xml:space="preserve"> takes one argument: </w:t>
      </w:r>
      <w:r w:rsidR="00A7392C" w:rsidRPr="00A7392C">
        <w:rPr>
          <w:i/>
        </w:rPr>
        <w:t>Form Form</w:t>
      </w:r>
      <w:r w:rsidR="00A7392C">
        <w:t>.</w:t>
      </w:r>
      <w:r w:rsidR="00DF7A9A">
        <w:t xml:space="preserve"> Gets </w:t>
      </w:r>
      <w:r w:rsidR="00771F78">
        <w:t xml:space="preserve">a </w:t>
      </w:r>
      <w:r w:rsidR="00DF7A9A">
        <w:t xml:space="preserve">collection of type </w:t>
      </w:r>
      <w:r w:rsidR="00DF7A9A" w:rsidRPr="00DF7A9A">
        <w:rPr>
          <w:i/>
        </w:rPr>
        <w:t>T</w:t>
      </w:r>
      <w:r w:rsidR="00DF7A9A">
        <w:t xml:space="preserve"> and finds all the elements of this type on the form </w:t>
      </w:r>
      <w:r w:rsidR="00DF7A9A" w:rsidRPr="00DF7A9A">
        <w:rPr>
          <w:i/>
        </w:rPr>
        <w:t>Form</w:t>
      </w:r>
      <w:r w:rsidR="00DF7A9A">
        <w:t>.</w:t>
      </w:r>
      <w:r w:rsidR="00A7392C">
        <w:t xml:space="preserve"> </w:t>
      </w:r>
      <w:r w:rsidR="00DF7A9A">
        <w:t xml:space="preserve">Returns a list of all </w:t>
      </w:r>
      <w:r w:rsidR="001A6EDE">
        <w:t>the elements that it has found.</w:t>
      </w:r>
    </w:p>
    <w:p w:rsidR="00960FD9" w:rsidRPr="0088588C" w:rsidRDefault="00960FD9" w:rsidP="006B4289">
      <w:pPr>
        <w:pStyle w:val="ListParagraph"/>
        <w:numPr>
          <w:ilvl w:val="0"/>
          <w:numId w:val="19"/>
        </w:numPr>
      </w:pPr>
      <w:r w:rsidRPr="00960FD9">
        <w:t>derandomizeMarks</w:t>
      </w:r>
      <w:r w:rsidR="00EF563C">
        <w:t xml:space="preserve"> –</w:t>
      </w:r>
      <w:r w:rsidR="003D4550">
        <w:t xml:space="preserve"> takes two arguments: </w:t>
      </w:r>
      <w:r w:rsidR="003D4550" w:rsidRPr="003D4550">
        <w:rPr>
          <w:i/>
        </w:rPr>
        <w:t>ViewTest vt, TimeSpan timeSpent</w:t>
      </w:r>
      <w:r w:rsidR="003D4550">
        <w:t>.</w:t>
      </w:r>
      <w:r w:rsidR="001A6EDE">
        <w:t xml:space="preserve"> It is used in a case when the test question</w:t>
      </w:r>
      <w:r w:rsidR="005A2AD8">
        <w:t>s</w:t>
      </w:r>
      <w:r w:rsidR="001A6EDE">
        <w:t xml:space="preserve"> are randomized and do the marks are also randomized. Thus, it is needed to put them in the right order. This method is used to put marks in the correct order. </w:t>
      </w:r>
    </w:p>
    <w:p w:rsidR="0088588C" w:rsidRDefault="0088588C" w:rsidP="006B4289">
      <w:pPr>
        <w:pStyle w:val="ListParagraph"/>
        <w:numPr>
          <w:ilvl w:val="0"/>
          <w:numId w:val="19"/>
        </w:numPr>
      </w:pPr>
      <w:r w:rsidRPr="0088588C">
        <w:t>openCP</w:t>
      </w:r>
      <w:r w:rsidR="00EF563C">
        <w:t xml:space="preserve"> –</w:t>
      </w:r>
      <w:r w:rsidR="003D4550">
        <w:t xml:space="preserve"> takes one argument: </w:t>
      </w:r>
      <w:r w:rsidR="003D4550" w:rsidRPr="003D4550">
        <w:rPr>
          <w:i/>
        </w:rPr>
        <w:t>GroupInfo groupInfo</w:t>
      </w:r>
      <w:r w:rsidR="003D4550">
        <w:t>.</w:t>
      </w:r>
      <w:r w:rsidR="001117DE">
        <w:t xml:space="preserve"> This method is used</w:t>
      </w:r>
      <w:r w:rsidR="00D856C0">
        <w:t xml:space="preserve"> to show a form for the teacher to edit the task for the course project.</w:t>
      </w:r>
    </w:p>
    <w:p w:rsidR="0088588C" w:rsidRDefault="0088588C" w:rsidP="006B4289">
      <w:pPr>
        <w:pStyle w:val="ListParagraph"/>
        <w:numPr>
          <w:ilvl w:val="0"/>
          <w:numId w:val="19"/>
        </w:numPr>
      </w:pPr>
      <w:r w:rsidRPr="0088588C">
        <w:t>DGVCellContentClick</w:t>
      </w:r>
      <w:r w:rsidR="00EF563C">
        <w:t xml:space="preserve"> –</w:t>
      </w:r>
      <w:r w:rsidR="000A6467">
        <w:t xml:space="preserve"> takes three arguments: </w:t>
      </w:r>
      <w:r w:rsidR="000A6467" w:rsidRPr="000A6467">
        <w:rPr>
          <w:i/>
        </w:rPr>
        <w:t>object sender, DataGridViewCellEventArgs e, int colInd</w:t>
      </w:r>
      <w:r w:rsidR="000A6467">
        <w:t>.</w:t>
      </w:r>
      <w:r w:rsidR="00B04150">
        <w:t xml:space="preserve"> It is used when a click on </w:t>
      </w:r>
      <w:r w:rsidR="000A4790">
        <w:t>a button-cell in dataGridV</w:t>
      </w:r>
      <w:r w:rsidR="00B04150">
        <w:t xml:space="preserve">iew happens to get a </w:t>
      </w:r>
      <w:r w:rsidR="00703BBD">
        <w:t xml:space="preserve">value from </w:t>
      </w:r>
      <w:r w:rsidR="005A2AD8">
        <w:t xml:space="preserve">the </w:t>
      </w:r>
      <w:r w:rsidR="00703BBD">
        <w:t xml:space="preserve">column with index </w:t>
      </w:r>
      <w:r w:rsidR="00703BBD" w:rsidRPr="00703BBD">
        <w:rPr>
          <w:i/>
        </w:rPr>
        <w:t>colInd</w:t>
      </w:r>
      <w:r w:rsidR="00703BBD">
        <w:t>.</w:t>
      </w:r>
    </w:p>
    <w:p w:rsidR="0088588C" w:rsidRDefault="0088588C" w:rsidP="006B4289">
      <w:pPr>
        <w:pStyle w:val="ListParagraph"/>
        <w:numPr>
          <w:ilvl w:val="0"/>
          <w:numId w:val="19"/>
        </w:numPr>
      </w:pPr>
      <w:r w:rsidRPr="0088588C">
        <w:t>fillDGV</w:t>
      </w:r>
      <w:r w:rsidR="00EF563C">
        <w:t xml:space="preserve"> –</w:t>
      </w:r>
      <w:r w:rsidR="006F33FC">
        <w:t xml:space="preserve"> </w:t>
      </w:r>
      <w:r w:rsidR="00BB7A23">
        <w:t xml:space="preserve">takes three arguments: </w:t>
      </w:r>
      <w:r w:rsidR="006F33FC" w:rsidRPr="00BB7A23">
        <w:rPr>
          <w:i/>
        </w:rPr>
        <w:t>DataGridView dgw, List&lt;string&gt; nameList, string btnText</w:t>
      </w:r>
      <w:r w:rsidR="00BB7A23">
        <w:t>.</w:t>
      </w:r>
      <w:r w:rsidR="0026262E">
        <w:t xml:space="preserve"> It is used to fill a dataGridView that has three columns with the following headers: Index, Title, button Name.</w:t>
      </w:r>
    </w:p>
    <w:p w:rsidR="0088588C" w:rsidRDefault="0088588C" w:rsidP="006B4289">
      <w:pPr>
        <w:pStyle w:val="ListParagraph"/>
        <w:numPr>
          <w:ilvl w:val="0"/>
          <w:numId w:val="19"/>
        </w:numPr>
      </w:pPr>
      <w:r w:rsidRPr="0088588C">
        <w:t>DGVMouseClick</w:t>
      </w:r>
      <w:r w:rsidR="00EF563C">
        <w:t xml:space="preserve"> –</w:t>
      </w:r>
      <w:r w:rsidR="00462918">
        <w:t xml:space="preserve"> takes four arguments: </w:t>
      </w:r>
      <w:r w:rsidR="00462918" w:rsidRPr="00462918">
        <w:rPr>
          <w:i/>
        </w:rPr>
        <w:t>DataGridView dgv, MouseEventArgs e, ref DataGridViewRow Rw, ref int RowIndexFromMouseDown</w:t>
      </w:r>
      <w:r w:rsidR="00462918">
        <w:t>.</w:t>
      </w:r>
      <w:r w:rsidR="005E6D59" w:rsidRPr="005E6D59">
        <w:t xml:space="preserve"> </w:t>
      </w:r>
      <w:r w:rsidR="005E6D59">
        <w:t>This method is used for reordering rows in dataGridView.</w:t>
      </w:r>
    </w:p>
    <w:p w:rsidR="0088588C" w:rsidRDefault="0088588C" w:rsidP="006B4289">
      <w:pPr>
        <w:pStyle w:val="ListParagraph"/>
        <w:numPr>
          <w:ilvl w:val="0"/>
          <w:numId w:val="19"/>
        </w:numPr>
      </w:pPr>
      <w:r w:rsidRPr="0088588C">
        <w:t>DGVDragEnter</w:t>
      </w:r>
      <w:r w:rsidR="00EF563C">
        <w:t xml:space="preserve"> –</w:t>
      </w:r>
      <w:r w:rsidR="00462918">
        <w:t xml:space="preserve"> takes two arguments: </w:t>
      </w:r>
      <w:r w:rsidR="00462918" w:rsidRPr="00462918">
        <w:rPr>
          <w:i/>
        </w:rPr>
        <w:t>DataGridView dgv, DragEventArgs e</w:t>
      </w:r>
      <w:r w:rsidR="00462918">
        <w:t>.</w:t>
      </w:r>
      <w:r w:rsidR="005E6D59">
        <w:t xml:space="preserve"> This method is used for reordering rows in dataGridView.</w:t>
      </w:r>
    </w:p>
    <w:p w:rsidR="0088588C" w:rsidRPr="00835C89" w:rsidRDefault="0088588C" w:rsidP="006B4289">
      <w:pPr>
        <w:pStyle w:val="ListParagraph"/>
        <w:numPr>
          <w:ilvl w:val="0"/>
          <w:numId w:val="19"/>
        </w:numPr>
      </w:pPr>
      <w:r w:rsidRPr="0088588C">
        <w:t>DGVragDrop</w:t>
      </w:r>
      <w:r w:rsidR="00EF563C">
        <w:t xml:space="preserve"> –</w:t>
      </w:r>
      <w:r w:rsidR="00462918">
        <w:t xml:space="preserve"> takes four arguments: </w:t>
      </w:r>
      <w:r w:rsidR="00462918" w:rsidRPr="00462918">
        <w:rPr>
          <w:i/>
        </w:rPr>
        <w:t xml:space="preserve">DataGridView dgv, DragEventArgs e, DataGridViewRow Rw, int </w:t>
      </w:r>
      <w:r w:rsidR="00462918" w:rsidRPr="00462918">
        <w:rPr>
          <w:i/>
        </w:rPr>
        <w:lastRenderedPageBreak/>
        <w:t>RowIndexFromMouseDown</w:t>
      </w:r>
      <w:r w:rsidR="00462918">
        <w:t>.</w:t>
      </w:r>
      <w:r w:rsidR="005E6D59">
        <w:t xml:space="preserve"> This method is used for reordering rows in dataGridView.</w:t>
      </w:r>
    </w:p>
    <w:p w:rsidR="009F48E9" w:rsidRPr="00B23E25" w:rsidRDefault="009F48E9" w:rsidP="0080710C">
      <w:pPr>
        <w:pStyle w:val="ListParagraph"/>
        <w:rPr>
          <w:lang w:val="ru-RU"/>
        </w:rPr>
      </w:pPr>
    </w:p>
    <w:p w:rsidR="009F48E9" w:rsidRDefault="009F48E9" w:rsidP="0080710C">
      <w:pPr>
        <w:pStyle w:val="ListParagraph"/>
      </w:pPr>
    </w:p>
    <w:p w:rsidR="0074670F" w:rsidRDefault="0074670F" w:rsidP="0080710C">
      <w:pPr>
        <w:pStyle w:val="ListParagraph"/>
      </w:pPr>
    </w:p>
    <w:p w:rsidR="009F48E9" w:rsidRDefault="009F48E9" w:rsidP="009F48E9">
      <w:pPr>
        <w:pStyle w:val="Heading2"/>
        <w:rPr>
          <w:lang w:val="en-US"/>
        </w:rPr>
      </w:pPr>
      <w:bookmarkStart w:id="25" w:name="_Toc89188923"/>
      <w:r>
        <w:rPr>
          <w:lang w:val="en-US"/>
        </w:rPr>
        <w:t xml:space="preserve">Class </w:t>
      </w:r>
      <w:r w:rsidRPr="009F48E9">
        <w:rPr>
          <w:lang w:val="en-US"/>
        </w:rPr>
        <w:t>RegistrationServices</w:t>
      </w:r>
      <w:bookmarkEnd w:id="25"/>
    </w:p>
    <w:p w:rsidR="009F48E9" w:rsidRDefault="00B23E25" w:rsidP="009F48E9">
      <w:pPr>
        <w:pStyle w:val="ListParagraph"/>
      </w:pPr>
      <w:r w:rsidRPr="00B23E25">
        <w:t>This public class is used to create some level of abstraction between forms and algori</w:t>
      </w:r>
      <w:r>
        <w:t>thms that process user activity as well. However, this has a very specific usage. It only concerns the validation during the registration.</w:t>
      </w:r>
    </w:p>
    <w:p w:rsidR="003C2F82" w:rsidRDefault="003C2F82" w:rsidP="00D33EDB">
      <w:pPr>
        <w:pStyle w:val="ListParagraph"/>
      </w:pPr>
      <w:r>
        <w:t>It has only one field</w:t>
      </w:r>
      <w:r w:rsidR="00D33EDB">
        <w:t xml:space="preserve"> called</w:t>
      </w:r>
      <w:r>
        <w:t xml:space="preserve"> </w:t>
      </w:r>
      <w:r w:rsidRPr="003C2F82">
        <w:t>regex</w:t>
      </w:r>
      <w:r>
        <w:t>. It is used only for reading and it has a type Regex.</w:t>
      </w:r>
      <w:r w:rsidR="00D33EDB">
        <w:t xml:space="preserve"> It is a system class in C#</w:t>
      </w:r>
      <w:r w:rsidR="000C4265">
        <w:t>.</w:t>
      </w:r>
      <w:r w:rsidR="00D33EDB">
        <w:t xml:space="preserve"> Regular Expression is a pattern </w:t>
      </w:r>
      <w:r w:rsidR="005A2AD8">
        <w:t>that</w:t>
      </w:r>
      <w:r w:rsidR="00D33EDB">
        <w:t xml:space="preserve"> is used to check whether the given input text is matching with the given pattern or not. C# provides a class termed Regex which can be found in System.Text.RegularExpression namespace.</w:t>
      </w:r>
    </w:p>
    <w:p w:rsidR="008156AC" w:rsidRDefault="008156AC" w:rsidP="00D33EDB">
      <w:pPr>
        <w:pStyle w:val="ListParagraph"/>
      </w:pPr>
      <w:r>
        <w:t>In the case of this project the following regular expression is used:</w:t>
      </w:r>
    </w:p>
    <w:p w:rsidR="008156AC" w:rsidRDefault="008156AC" w:rsidP="008156AC">
      <w:pPr>
        <w:pStyle w:val="Code"/>
      </w:pPr>
      <w:r w:rsidRPr="008156AC">
        <w:t>private static readonly Regex regex = new Regex("^(?=.*?[A-Z])(?=.*?[a-z])(?=.*?[0-9])(?=.*?[#?!@$%^&amp;*-]).{8,}$");</w:t>
      </w:r>
    </w:p>
    <w:p w:rsidR="008156AC" w:rsidRDefault="008156AC" w:rsidP="00D33EDB">
      <w:pPr>
        <w:pStyle w:val="ListParagraph"/>
      </w:pPr>
      <w:r>
        <w:t>This regular expression makes sure that</w:t>
      </w:r>
      <w:r w:rsidR="008C4E5E">
        <w:t xml:space="preserve"> the string contains at least</w:t>
      </w:r>
      <w:r>
        <w:t>:</w:t>
      </w:r>
    </w:p>
    <w:p w:rsidR="008C4E5E" w:rsidRDefault="008156AC" w:rsidP="006B4289">
      <w:pPr>
        <w:pStyle w:val="ListParagraph"/>
        <w:numPr>
          <w:ilvl w:val="0"/>
          <w:numId w:val="20"/>
        </w:numPr>
      </w:pPr>
      <w:r w:rsidRPr="008156AC">
        <w:t>8 characters</w:t>
      </w:r>
      <w:r w:rsidR="008C4E5E">
        <w:t>.</w:t>
      </w:r>
    </w:p>
    <w:p w:rsidR="008C4E5E" w:rsidRDefault="008156AC" w:rsidP="006B4289">
      <w:pPr>
        <w:pStyle w:val="ListParagraph"/>
        <w:numPr>
          <w:ilvl w:val="0"/>
          <w:numId w:val="20"/>
        </w:numPr>
      </w:pPr>
      <w:r w:rsidRPr="008156AC">
        <w:t>1 capital letter</w:t>
      </w:r>
      <w:r w:rsidR="008C4E5E">
        <w:t>.</w:t>
      </w:r>
    </w:p>
    <w:p w:rsidR="008C4E5E" w:rsidRDefault="008156AC" w:rsidP="006B4289">
      <w:pPr>
        <w:pStyle w:val="ListParagraph"/>
        <w:numPr>
          <w:ilvl w:val="0"/>
          <w:numId w:val="20"/>
        </w:numPr>
      </w:pPr>
      <w:r w:rsidRPr="008156AC">
        <w:t>1 number</w:t>
      </w:r>
      <w:r w:rsidR="008C4E5E">
        <w:t>.</w:t>
      </w:r>
    </w:p>
    <w:p w:rsidR="008156AC" w:rsidRDefault="008C4E5E" w:rsidP="006B4289">
      <w:pPr>
        <w:pStyle w:val="ListParagraph"/>
        <w:numPr>
          <w:ilvl w:val="0"/>
          <w:numId w:val="20"/>
        </w:numPr>
      </w:pPr>
      <w:r>
        <w:t>1 special</w:t>
      </w:r>
      <w:r w:rsidR="008156AC" w:rsidRPr="008156AC">
        <w:t xml:space="preserve"> symbol</w:t>
      </w:r>
      <w:r>
        <w:t>.</w:t>
      </w:r>
    </w:p>
    <w:p w:rsidR="003E576F" w:rsidRDefault="00207744" w:rsidP="003E576F">
      <w:pPr>
        <w:pStyle w:val="ListParagraph"/>
      </w:pPr>
      <w:r>
        <w:t>This class also has the following methods:</w:t>
      </w:r>
    </w:p>
    <w:p w:rsidR="00207744" w:rsidRDefault="00207744" w:rsidP="006B4289">
      <w:pPr>
        <w:pStyle w:val="ListParagraph"/>
        <w:numPr>
          <w:ilvl w:val="0"/>
          <w:numId w:val="21"/>
        </w:numPr>
        <w:ind w:firstLine="0"/>
      </w:pPr>
      <w:r w:rsidRPr="00207744">
        <w:t>validateUsrName</w:t>
      </w:r>
      <w:r>
        <w:t xml:space="preserve"> – takes one argument: </w:t>
      </w:r>
      <w:r w:rsidRPr="0038595F">
        <w:rPr>
          <w:i/>
        </w:rPr>
        <w:t>string usrName</w:t>
      </w:r>
      <w:r>
        <w:t xml:space="preserve">. </w:t>
      </w:r>
      <w:r w:rsidR="00C04AC8">
        <w:t xml:space="preserve">It is used on the stage of registration to </w:t>
      </w:r>
      <w:r>
        <w:t xml:space="preserve">check if the </w:t>
      </w:r>
      <w:r w:rsidRPr="0038595F">
        <w:rPr>
          <w:i/>
        </w:rPr>
        <w:t>usrName</w:t>
      </w:r>
      <w:r>
        <w:t xml:space="preserve"> matches the requirements that the regular expression has. </w:t>
      </w:r>
      <w:r w:rsidR="0038595F">
        <w:t xml:space="preserve">It is done using one of the </w:t>
      </w:r>
      <w:r>
        <w:t>m</w:t>
      </w:r>
      <w:r w:rsidR="0038595F">
        <w:t>e</w:t>
      </w:r>
      <w:r>
        <w:t xml:space="preserve">thods of the </w:t>
      </w:r>
      <w:r w:rsidR="0038595F">
        <w:t xml:space="preserve">Regex class called </w:t>
      </w:r>
      <w:r w:rsidR="0038595F" w:rsidRPr="0038595F">
        <w:t>IsMatch</w:t>
      </w:r>
      <w:r w:rsidR="0038595F">
        <w:t>().</w:t>
      </w:r>
      <w:r w:rsidR="00C15FCE">
        <w:t xml:space="preserve"> This method also makes sure that this </w:t>
      </w:r>
      <w:r w:rsidR="00C15FCE" w:rsidRPr="0038595F">
        <w:rPr>
          <w:i/>
        </w:rPr>
        <w:t>usrName</w:t>
      </w:r>
      <w:r w:rsidR="00C15FCE">
        <w:t xml:space="preserve"> has not been taken by some other user.</w:t>
      </w:r>
    </w:p>
    <w:p w:rsidR="00207744" w:rsidRDefault="00207744" w:rsidP="006B4289">
      <w:pPr>
        <w:pStyle w:val="ListParagraph"/>
        <w:numPr>
          <w:ilvl w:val="0"/>
          <w:numId w:val="21"/>
        </w:numPr>
      </w:pPr>
      <w:r w:rsidRPr="00207744">
        <w:t>validatePass</w:t>
      </w:r>
      <w:r>
        <w:t xml:space="preserve"> – </w:t>
      </w:r>
      <w:r w:rsidR="00C04AC8">
        <w:t xml:space="preserve">takes one argument: </w:t>
      </w:r>
      <w:r w:rsidR="00C04AC8" w:rsidRPr="00C04AC8">
        <w:rPr>
          <w:i/>
        </w:rPr>
        <w:t>string password</w:t>
      </w:r>
      <w:r w:rsidR="00C04AC8">
        <w:t>. It is used on the stage of registration or resetting a password of a user to check if the password meets the requirements.</w:t>
      </w:r>
    </w:p>
    <w:p w:rsidR="00207744" w:rsidRPr="00207744" w:rsidRDefault="00207744" w:rsidP="006B4289">
      <w:pPr>
        <w:pStyle w:val="ListParagraph"/>
        <w:numPr>
          <w:ilvl w:val="0"/>
          <w:numId w:val="21"/>
        </w:numPr>
      </w:pPr>
      <w:r w:rsidRPr="00207744">
        <w:t>passMatch</w:t>
      </w:r>
      <w:r>
        <w:t xml:space="preserve"> </w:t>
      </w:r>
      <w:r>
        <w:rPr>
          <w:lang w:val="uk-UA"/>
        </w:rPr>
        <w:t>–</w:t>
      </w:r>
      <w:r>
        <w:t xml:space="preserve"> </w:t>
      </w:r>
      <w:r w:rsidR="00471B12">
        <w:t xml:space="preserve">takes two arguments: </w:t>
      </w:r>
      <w:r w:rsidR="00471B12" w:rsidRPr="00C04AC8">
        <w:rPr>
          <w:i/>
        </w:rPr>
        <w:t>string password</w:t>
      </w:r>
      <w:r w:rsidR="00471B12">
        <w:t xml:space="preserve">, </w:t>
      </w:r>
      <w:r w:rsidR="00471B12" w:rsidRPr="00471B12">
        <w:rPr>
          <w:i/>
        </w:rPr>
        <w:t>string repeatPass</w:t>
      </w:r>
      <w:r w:rsidR="00471B12">
        <w:t xml:space="preserve">. It is used </w:t>
      </w:r>
      <w:r w:rsidR="00471B12" w:rsidRPr="00471B12">
        <w:t>on the stage of registration to check if</w:t>
      </w:r>
      <w:r w:rsidR="00471B12">
        <w:t xml:space="preserve"> the password that the user has </w:t>
      </w:r>
      <w:r w:rsidR="00542466">
        <w:t>created matches with its copy</w:t>
      </w:r>
      <w:r w:rsidR="00471B12">
        <w:t>.</w:t>
      </w:r>
    </w:p>
    <w:p w:rsidR="003C2F82" w:rsidRPr="008156AC" w:rsidRDefault="003C2F82" w:rsidP="009F48E9">
      <w:pPr>
        <w:pStyle w:val="ListParagraph"/>
      </w:pPr>
    </w:p>
    <w:p w:rsidR="009F48E9" w:rsidRPr="008156AC" w:rsidRDefault="009F48E9" w:rsidP="009F48E9">
      <w:pPr>
        <w:pStyle w:val="ListParagraph"/>
      </w:pPr>
    </w:p>
    <w:p w:rsidR="009F48E9" w:rsidRPr="008156AC" w:rsidRDefault="009F48E9" w:rsidP="0074670F">
      <w:pPr>
        <w:pStyle w:val="ListParagraph"/>
      </w:pPr>
    </w:p>
    <w:p w:rsidR="009F48E9" w:rsidRDefault="00E8415F" w:rsidP="009F48E9">
      <w:pPr>
        <w:pStyle w:val="Heading2"/>
        <w:rPr>
          <w:lang w:val="en-US"/>
        </w:rPr>
      </w:pPr>
      <w:bookmarkStart w:id="26" w:name="_Toc89188924"/>
      <w:r>
        <w:rPr>
          <w:lang w:val="en-US"/>
        </w:rPr>
        <w:t>Form Form1</w:t>
      </w:r>
      <w:bookmarkEnd w:id="26"/>
    </w:p>
    <w:p w:rsidR="00F65C25" w:rsidRDefault="00344855" w:rsidP="00F65C25">
      <w:pPr>
        <w:pStyle w:val="ListParagraph"/>
      </w:pPr>
      <w:r>
        <w:t>This is the first form that is shown to the user when the program starts.</w:t>
      </w:r>
      <w:r w:rsidR="00457E8A">
        <w:t xml:space="preserve"> It</w:t>
      </w:r>
      <w:r w:rsidR="00E835E3">
        <w:t xml:space="preserve"> and all the other forms in this project</w:t>
      </w:r>
      <w:r w:rsidR="00457E8A">
        <w:t xml:space="preserve"> inherit from the standard C# Form class.</w:t>
      </w:r>
      <w:r w:rsidR="00186D73">
        <w:t xml:space="preserve"> </w:t>
      </w:r>
      <w:r w:rsidR="00F65C25">
        <w:t>This form has no fi</w:t>
      </w:r>
      <w:r w:rsidR="00A16FC7">
        <w:t>el</w:t>
      </w:r>
      <w:r w:rsidR="00F65C25">
        <w:t>ds, but has a constructor that i</w:t>
      </w:r>
      <w:r w:rsidR="00F65C25" w:rsidRPr="00C60045">
        <w:t>nitialize</w:t>
      </w:r>
      <w:r w:rsidR="00F65C25">
        <w:t>s the form, and the following methods:</w:t>
      </w:r>
    </w:p>
    <w:p w:rsidR="00F65C25" w:rsidRDefault="00F65C25" w:rsidP="006B4289">
      <w:pPr>
        <w:pStyle w:val="ListParagraph"/>
        <w:numPr>
          <w:ilvl w:val="0"/>
          <w:numId w:val="23"/>
        </w:numPr>
      </w:pPr>
      <w:r w:rsidRPr="00E6074F">
        <w:t>button1_Click</w:t>
      </w:r>
      <w:r>
        <w:t xml:space="preserve"> – an event handler that is initiated when a standar</w:t>
      </w:r>
      <w:r w:rsidR="00A16FC7">
        <w:t>d</w:t>
      </w:r>
      <w:r>
        <w:t xml:space="preserve"> event </w:t>
      </w:r>
      <w:r>
        <w:lastRenderedPageBreak/>
        <w:t>buttonOnClick happens as the user clicks the “Log in” button.</w:t>
      </w:r>
    </w:p>
    <w:p w:rsidR="00F65C25" w:rsidRDefault="00F65C25" w:rsidP="00F65C25">
      <w:pPr>
        <w:pStyle w:val="ListParagraph"/>
        <w:ind w:left="1429" w:firstLine="0"/>
      </w:pPr>
      <w:r>
        <w:t>Events in C#</w:t>
      </w:r>
      <w:r w:rsidRPr="000D5F9E">
        <w:t xml:space="preserve"> are based on the delegate model. </w:t>
      </w:r>
      <w:r>
        <w:t>It</w:t>
      </w:r>
      <w:r w:rsidRPr="000D5F9E">
        <w:t xml:space="preserve"> enables a subscriber to register with and receive notifications from a provider. An event sender pushes a notification that an event has happened, and an event receiver receives that notification and defines a response to it.</w:t>
      </w:r>
      <w:r>
        <w:t xml:space="preserve"> So, a</w:t>
      </w:r>
      <w:r w:rsidRPr="007148B9">
        <w:t>n event is a message sent by an object to signal the occurrence of an action. The action can be caused by user interaction, such as a button click, or it can result from some other program logic, such as changing a property's value. The object that raises the event is called the event sender. The event sender doesn't know which object or method will receive (handle) the events it raises.</w:t>
      </w:r>
    </w:p>
    <w:p w:rsidR="00F65C25" w:rsidRDefault="00F65C25" w:rsidP="006B4289">
      <w:pPr>
        <w:pStyle w:val="ListParagraph"/>
        <w:numPr>
          <w:ilvl w:val="0"/>
          <w:numId w:val="23"/>
        </w:numPr>
      </w:pPr>
      <w:r w:rsidRPr="00E6074F">
        <w:t>button2_Click</w:t>
      </w:r>
      <w:r>
        <w:t xml:space="preserve"> – an event handler that is initiated when the user clicks the “Registration” button. It opens the Registration Form</w:t>
      </w:r>
      <w:r w:rsidR="00A60E3D">
        <w:t>.</w:t>
      </w:r>
    </w:p>
    <w:p w:rsidR="00F65C25" w:rsidRDefault="00F65C25" w:rsidP="006B4289">
      <w:pPr>
        <w:pStyle w:val="ListParagraph"/>
        <w:numPr>
          <w:ilvl w:val="0"/>
          <w:numId w:val="23"/>
        </w:numPr>
      </w:pPr>
      <w:r w:rsidRPr="00E6074F">
        <w:t>button3_Click</w:t>
      </w:r>
      <w:r>
        <w:t xml:space="preserve"> – an event handler that is initiated when the user clicks the “Forgot password” button. It opens the </w:t>
      </w:r>
      <w:r w:rsidRPr="00457E8A">
        <w:t>ForgotPass</w:t>
      </w:r>
      <w:r>
        <w:t xml:space="preserve"> Form.</w:t>
      </w:r>
    </w:p>
    <w:p w:rsidR="00D05893" w:rsidRDefault="00A16FC7" w:rsidP="00E8415F">
      <w:pPr>
        <w:pStyle w:val="ListParagraph"/>
      </w:pPr>
      <w:r>
        <w:t xml:space="preserve">A </w:t>
      </w:r>
      <w:r w:rsidR="00D05893">
        <w:t>U</w:t>
      </w:r>
      <w:r w:rsidR="00457E8A">
        <w:t xml:space="preserve">ser has </w:t>
      </w:r>
      <w:r w:rsidR="00D05893">
        <w:t>three options</w:t>
      </w:r>
      <w:r w:rsidR="00F65C25">
        <w:t xml:space="preserve"> after the form is shown</w:t>
      </w:r>
      <w:r w:rsidR="00D05893">
        <w:t>:</w:t>
      </w:r>
    </w:p>
    <w:p w:rsidR="00D05893" w:rsidRDefault="00D05893" w:rsidP="006B4289">
      <w:pPr>
        <w:pStyle w:val="ListParagraph"/>
        <w:numPr>
          <w:ilvl w:val="0"/>
          <w:numId w:val="22"/>
        </w:numPr>
      </w:pPr>
      <w:r>
        <w:t>Log</w:t>
      </w:r>
      <w:r w:rsidR="00A16FC7">
        <w:t xml:space="preserve"> </w:t>
      </w:r>
      <w:r>
        <w:t>in to his/her account.</w:t>
      </w:r>
      <w:r w:rsidR="00C60045">
        <w:t xml:space="preserve"> </w:t>
      </w:r>
    </w:p>
    <w:p w:rsidR="00D05893" w:rsidRDefault="00D05893" w:rsidP="006B4289">
      <w:pPr>
        <w:pStyle w:val="ListParagraph"/>
        <w:numPr>
          <w:ilvl w:val="0"/>
          <w:numId w:val="22"/>
        </w:numPr>
      </w:pPr>
      <w:r>
        <w:t>Register a new account (either student account or teacher account).</w:t>
      </w:r>
    </w:p>
    <w:p w:rsidR="00D05893" w:rsidRDefault="00D05893" w:rsidP="006B4289">
      <w:pPr>
        <w:pStyle w:val="ListParagraph"/>
        <w:numPr>
          <w:ilvl w:val="0"/>
          <w:numId w:val="22"/>
        </w:numPr>
      </w:pPr>
      <w:r>
        <w:t xml:space="preserve">Reset </w:t>
      </w:r>
      <w:r w:rsidR="00A16FC7">
        <w:t xml:space="preserve">the </w:t>
      </w:r>
      <w:r>
        <w:t>password if he/she forgot it.</w:t>
      </w:r>
    </w:p>
    <w:p w:rsidR="00E8415F" w:rsidRDefault="00186D73" w:rsidP="00E8415F">
      <w:pPr>
        <w:pStyle w:val="ListParagraph"/>
      </w:pPr>
      <w:r>
        <w:t xml:space="preserve">The screenshots of </w:t>
      </w:r>
      <w:r w:rsidR="00826D53">
        <w:t>all</w:t>
      </w:r>
      <w:r>
        <w:t xml:space="preserve"> forms are presented in Appendix</w:t>
      </w:r>
      <w:r w:rsidR="00C739FF">
        <w:t xml:space="preserve"> C.</w:t>
      </w:r>
    </w:p>
    <w:p w:rsidR="00C60045" w:rsidRPr="00344855" w:rsidRDefault="00C60045" w:rsidP="00E8415F">
      <w:pPr>
        <w:pStyle w:val="ListParagraph"/>
      </w:pPr>
    </w:p>
    <w:p w:rsidR="00E8415F" w:rsidRDefault="00E8415F" w:rsidP="00E8415F">
      <w:pPr>
        <w:pStyle w:val="ListParagraph"/>
      </w:pPr>
    </w:p>
    <w:p w:rsidR="00E8415F" w:rsidRDefault="00E8415F" w:rsidP="0074670F">
      <w:pPr>
        <w:pStyle w:val="ListParagraph"/>
      </w:pPr>
    </w:p>
    <w:p w:rsidR="00900048" w:rsidRDefault="00900048" w:rsidP="00900048">
      <w:pPr>
        <w:pStyle w:val="Heading2"/>
        <w:rPr>
          <w:lang w:val="en-US"/>
        </w:rPr>
      </w:pPr>
      <w:bookmarkStart w:id="27" w:name="_Toc89188925"/>
      <w:r>
        <w:rPr>
          <w:lang w:val="en-US"/>
        </w:rPr>
        <w:t>Form Registration</w:t>
      </w:r>
      <w:bookmarkEnd w:id="27"/>
    </w:p>
    <w:p w:rsidR="00C6739B" w:rsidRDefault="00E835E3" w:rsidP="00900048">
      <w:pPr>
        <w:pStyle w:val="ListParagraph"/>
      </w:pPr>
      <w:r>
        <w:t xml:space="preserve">It </w:t>
      </w:r>
      <w:r w:rsidR="00C6739B">
        <w:t>is used to register a new user, either a student or a teacher.</w:t>
      </w:r>
    </w:p>
    <w:p w:rsidR="00900048" w:rsidRDefault="00E835E3" w:rsidP="00900048">
      <w:pPr>
        <w:pStyle w:val="ListParagraph"/>
      </w:pPr>
      <w:r>
        <w:t>It has a field Form1 to store the link to the initiated Form1 to get back to it after the registration process was fini</w:t>
      </w:r>
      <w:r w:rsidR="00C6739B">
        <w:t>shed, and not to create an</w:t>
      </w:r>
      <w:r w:rsidR="00893BCE">
        <w:t>o</w:t>
      </w:r>
      <w:r w:rsidR="00C6739B">
        <w:t>ther instance of Form1. It helps to optimize the program.</w:t>
      </w:r>
      <w:r>
        <w:t xml:space="preserve"> </w:t>
      </w:r>
      <w:r w:rsidR="00FE5043">
        <w:t xml:space="preserve">Storing of Form1 is also needed because Form1 is hidden when </w:t>
      </w:r>
      <w:r w:rsidR="00893BCE">
        <w:t xml:space="preserve">the </w:t>
      </w:r>
      <w:r w:rsidR="00FE5043">
        <w:t xml:space="preserve">Registration form starts. Form1 can not be closed because if it closes, the whole program shuts down. </w:t>
      </w:r>
    </w:p>
    <w:p w:rsidR="00DE48D5" w:rsidRDefault="00DE48D5" w:rsidP="00900048">
      <w:pPr>
        <w:pStyle w:val="ListParagraph"/>
      </w:pPr>
      <w:r>
        <w:t>This form has one constructor that sets the value for the Form1 field.</w:t>
      </w:r>
    </w:p>
    <w:p w:rsidR="00C6739B" w:rsidRDefault="00893BCE" w:rsidP="00900048">
      <w:pPr>
        <w:pStyle w:val="ListParagraph"/>
      </w:pPr>
      <w:r>
        <w:t>The r</w:t>
      </w:r>
      <w:r w:rsidR="00FA6806">
        <w:t>egistration form has the following methods:</w:t>
      </w:r>
    </w:p>
    <w:p w:rsidR="00FA6806" w:rsidRDefault="00DE48D5" w:rsidP="006B4289">
      <w:pPr>
        <w:pStyle w:val="ListParagraph"/>
        <w:numPr>
          <w:ilvl w:val="0"/>
          <w:numId w:val="24"/>
        </w:numPr>
      </w:pPr>
      <w:r w:rsidRPr="00DE48D5">
        <w:t>button1_Click</w:t>
      </w:r>
      <w:r w:rsidR="009579B5">
        <w:t xml:space="preserve"> –</w:t>
      </w:r>
      <w:r w:rsidR="005364EA">
        <w:t xml:space="preserve"> </w:t>
      </w:r>
      <w:r w:rsidR="00A60E3D" w:rsidRPr="00A60E3D">
        <w:t xml:space="preserve">an event handler that </w:t>
      </w:r>
      <w:r w:rsidR="005364EA">
        <w:t>registers a user</w:t>
      </w:r>
      <w:r w:rsidR="00A60E3D" w:rsidRPr="00A60E3D">
        <w:t xml:space="preserve"> when </w:t>
      </w:r>
      <w:r w:rsidR="005364EA">
        <w:t>he/she</w:t>
      </w:r>
      <w:r w:rsidR="00A60E3D" w:rsidRPr="00A60E3D">
        <w:t xml:space="preserve"> clicks the “</w:t>
      </w:r>
      <w:r w:rsidR="005364EA">
        <w:t>Register” button.</w:t>
      </w:r>
    </w:p>
    <w:p w:rsidR="00DE48D5" w:rsidRDefault="00DE48D5" w:rsidP="006B4289">
      <w:pPr>
        <w:pStyle w:val="ListParagraph"/>
        <w:numPr>
          <w:ilvl w:val="0"/>
          <w:numId w:val="24"/>
        </w:numPr>
      </w:pPr>
      <w:r w:rsidRPr="00DE48D5">
        <w:t>button2_Click</w:t>
      </w:r>
      <w:r w:rsidR="009579B5">
        <w:t xml:space="preserve"> –</w:t>
      </w:r>
      <w:r w:rsidR="005364EA" w:rsidRPr="005364EA">
        <w:t xml:space="preserve"> </w:t>
      </w:r>
      <w:r w:rsidR="005364EA" w:rsidRPr="00A60E3D">
        <w:t xml:space="preserve">an event handler that </w:t>
      </w:r>
      <w:r w:rsidR="005364EA">
        <w:t xml:space="preserve">closes the Registration </w:t>
      </w:r>
      <w:r w:rsidR="00893BCE">
        <w:t>F</w:t>
      </w:r>
      <w:r w:rsidR="005364EA">
        <w:t>orm, and opens Form1 that is stored in the field Form1</w:t>
      </w:r>
      <w:r w:rsidR="00805E76">
        <w:t xml:space="preserve"> when</w:t>
      </w:r>
      <w:r w:rsidR="005364EA">
        <w:t xml:space="preserve"> a user</w:t>
      </w:r>
      <w:r w:rsidR="005364EA" w:rsidRPr="00A60E3D">
        <w:t xml:space="preserve"> clicks the “</w:t>
      </w:r>
      <w:r w:rsidR="00805E76">
        <w:t>Go back</w:t>
      </w:r>
      <w:r w:rsidR="005364EA">
        <w:t>” button.</w:t>
      </w:r>
    </w:p>
    <w:p w:rsidR="00DE48D5" w:rsidRDefault="00DE48D5" w:rsidP="006B4289">
      <w:pPr>
        <w:pStyle w:val="ListParagraph"/>
        <w:numPr>
          <w:ilvl w:val="0"/>
          <w:numId w:val="24"/>
        </w:numPr>
      </w:pPr>
      <w:r w:rsidRPr="00DE48D5">
        <w:t>textBox1_TextChanged</w:t>
      </w:r>
      <w:r w:rsidR="009579B5">
        <w:t xml:space="preserve"> –</w:t>
      </w:r>
      <w:r w:rsidR="0014300F">
        <w:t xml:space="preserve"> </w:t>
      </w:r>
      <w:r w:rsidR="0014300F" w:rsidRPr="00A60E3D">
        <w:t xml:space="preserve">an event handler </w:t>
      </w:r>
      <w:r w:rsidR="0014300F">
        <w:t>that hid</w:t>
      </w:r>
      <w:r w:rsidR="00893BCE">
        <w:t>es error messages when the user</w:t>
      </w:r>
      <w:r w:rsidR="0014300F">
        <w:t xml:space="preserve"> start</w:t>
      </w:r>
      <w:r w:rsidR="00893BCE">
        <w:t>s</w:t>
      </w:r>
      <w:r w:rsidR="0014300F">
        <w:t xml:space="preserve"> to fix problems with </w:t>
      </w:r>
      <w:r w:rsidR="008F0143">
        <w:t>invalid data in the fields.</w:t>
      </w:r>
      <w:r w:rsidR="0014300F">
        <w:t xml:space="preserve"> </w:t>
      </w:r>
    </w:p>
    <w:p w:rsidR="00DE48D5" w:rsidRDefault="00DE48D5" w:rsidP="006B4289">
      <w:pPr>
        <w:pStyle w:val="ListParagraph"/>
        <w:numPr>
          <w:ilvl w:val="0"/>
          <w:numId w:val="24"/>
        </w:numPr>
      </w:pPr>
      <w:r w:rsidRPr="00DE48D5">
        <w:t>textBox2_TextChanged</w:t>
      </w:r>
      <w:r w:rsidR="009579B5">
        <w:t xml:space="preserve"> –</w:t>
      </w:r>
      <w:r w:rsidR="0014300F" w:rsidRPr="0014300F">
        <w:t xml:space="preserve"> </w:t>
      </w:r>
      <w:r w:rsidR="0014300F" w:rsidRPr="00A60E3D">
        <w:t>an event handler</w:t>
      </w:r>
      <w:r w:rsidR="008F0143">
        <w:t xml:space="preserve"> that hides error messages when the user starts to fix problems with invalid data in the fields.</w:t>
      </w:r>
    </w:p>
    <w:p w:rsidR="00DE48D5" w:rsidRDefault="00DE48D5" w:rsidP="006B4289">
      <w:pPr>
        <w:pStyle w:val="ListParagraph"/>
        <w:numPr>
          <w:ilvl w:val="0"/>
          <w:numId w:val="24"/>
        </w:numPr>
      </w:pPr>
      <w:r w:rsidRPr="00DE48D5">
        <w:t>textBox3_TextChanged</w:t>
      </w:r>
      <w:r w:rsidR="009579B5">
        <w:t xml:space="preserve"> –</w:t>
      </w:r>
      <w:r w:rsidR="0014300F" w:rsidRPr="0014300F">
        <w:t xml:space="preserve"> </w:t>
      </w:r>
      <w:r w:rsidR="0014300F" w:rsidRPr="00A60E3D">
        <w:t>an event handler</w:t>
      </w:r>
      <w:r w:rsidR="008F0143" w:rsidRPr="008F0143">
        <w:t xml:space="preserve"> </w:t>
      </w:r>
      <w:r w:rsidR="008F0143">
        <w:t>that hides error messages when the user starts to fix problems with invalid data in the fields.</w:t>
      </w:r>
    </w:p>
    <w:p w:rsidR="00DE48D5" w:rsidRDefault="00DE48D5" w:rsidP="006B4289">
      <w:pPr>
        <w:pStyle w:val="ListParagraph"/>
        <w:numPr>
          <w:ilvl w:val="0"/>
          <w:numId w:val="24"/>
        </w:numPr>
      </w:pPr>
      <w:r w:rsidRPr="00DE48D5">
        <w:t>radioButton1_CheckedChanged</w:t>
      </w:r>
      <w:r w:rsidR="009579B5">
        <w:t xml:space="preserve"> –</w:t>
      </w:r>
      <w:r w:rsidR="0014300F" w:rsidRPr="0014300F">
        <w:t xml:space="preserve"> </w:t>
      </w:r>
      <w:r w:rsidR="0014300F" w:rsidRPr="00A60E3D">
        <w:t>an event handler</w:t>
      </w:r>
      <w:r w:rsidR="008F0143">
        <w:t xml:space="preserve"> that happens when </w:t>
      </w:r>
      <w:r w:rsidR="008F0143">
        <w:lastRenderedPageBreak/>
        <w:t xml:space="preserve">radioButton1 is checked. </w:t>
      </w:r>
      <w:r w:rsidR="00922E9B">
        <w:t>It enables fields that are specific for the teacher.</w:t>
      </w:r>
    </w:p>
    <w:p w:rsidR="00DE48D5" w:rsidRDefault="00DE48D5" w:rsidP="006B4289">
      <w:pPr>
        <w:pStyle w:val="ListParagraph"/>
        <w:numPr>
          <w:ilvl w:val="0"/>
          <w:numId w:val="24"/>
        </w:numPr>
      </w:pPr>
      <w:r w:rsidRPr="00DE48D5">
        <w:t>radioButton2_CheckedChanged</w:t>
      </w:r>
      <w:r w:rsidR="009579B5">
        <w:t xml:space="preserve"> –</w:t>
      </w:r>
      <w:r w:rsidR="0014300F" w:rsidRPr="0014300F">
        <w:t xml:space="preserve"> </w:t>
      </w:r>
      <w:r w:rsidR="00922E9B" w:rsidRPr="00922E9B">
        <w:t>an event handler that happens when radioButton</w:t>
      </w:r>
      <w:r w:rsidR="00922E9B">
        <w:t>2</w:t>
      </w:r>
      <w:r w:rsidR="00922E9B" w:rsidRPr="00922E9B">
        <w:t xml:space="preserve"> is checked. It enables fields that are specific for the </w:t>
      </w:r>
      <w:r w:rsidR="00922E9B">
        <w:t>student</w:t>
      </w:r>
      <w:r w:rsidR="00922E9B" w:rsidRPr="00922E9B">
        <w:t>.</w:t>
      </w:r>
    </w:p>
    <w:p w:rsidR="00900048" w:rsidRDefault="00900048" w:rsidP="00900048">
      <w:pPr>
        <w:pStyle w:val="ListParagraph"/>
      </w:pPr>
    </w:p>
    <w:p w:rsidR="00900048" w:rsidRDefault="00900048" w:rsidP="0074670F">
      <w:pPr>
        <w:pStyle w:val="ListParagraph"/>
      </w:pPr>
    </w:p>
    <w:p w:rsidR="0074670F" w:rsidRDefault="0074670F" w:rsidP="0074670F">
      <w:pPr>
        <w:pStyle w:val="ListParagraph"/>
      </w:pPr>
    </w:p>
    <w:p w:rsidR="00900048" w:rsidRDefault="00900048" w:rsidP="00900048">
      <w:pPr>
        <w:pStyle w:val="Heading2"/>
        <w:rPr>
          <w:lang w:val="en-US"/>
        </w:rPr>
      </w:pPr>
      <w:bookmarkStart w:id="28" w:name="_Toc89188926"/>
      <w:r>
        <w:rPr>
          <w:lang w:val="en-US"/>
        </w:rPr>
        <w:t>Form ForgotPass</w:t>
      </w:r>
      <w:bookmarkEnd w:id="28"/>
    </w:p>
    <w:p w:rsidR="00B32006" w:rsidRDefault="00B32006" w:rsidP="00B32006">
      <w:pPr>
        <w:pStyle w:val="ListParagraph"/>
      </w:pPr>
      <w:r>
        <w:t>It is used to restore a password if a user forgot it.</w:t>
      </w:r>
    </w:p>
    <w:p w:rsidR="003633B9" w:rsidRDefault="00B32006" w:rsidP="00B32006">
      <w:pPr>
        <w:pStyle w:val="ListParagraph"/>
      </w:pPr>
      <w:r>
        <w:t xml:space="preserve">It has </w:t>
      </w:r>
      <w:r w:rsidR="004F004E">
        <w:t>four fields</w:t>
      </w:r>
      <w:r w:rsidR="003633B9">
        <w:t>:</w:t>
      </w:r>
    </w:p>
    <w:p w:rsidR="003633B9" w:rsidRDefault="003633B9" w:rsidP="006B4289">
      <w:pPr>
        <w:pStyle w:val="ListParagraph"/>
        <w:numPr>
          <w:ilvl w:val="0"/>
          <w:numId w:val="25"/>
        </w:numPr>
      </w:pPr>
      <w:r>
        <w:t>From1</w:t>
      </w:r>
    </w:p>
    <w:p w:rsidR="003633B9" w:rsidRDefault="003633B9" w:rsidP="006B4289">
      <w:pPr>
        <w:pStyle w:val="ListParagraph"/>
        <w:numPr>
          <w:ilvl w:val="0"/>
          <w:numId w:val="25"/>
        </w:numPr>
      </w:pPr>
      <w:r>
        <w:t>Users</w:t>
      </w:r>
    </w:p>
    <w:p w:rsidR="003633B9" w:rsidRDefault="003633B9" w:rsidP="006B4289">
      <w:pPr>
        <w:pStyle w:val="ListParagraph"/>
        <w:numPr>
          <w:ilvl w:val="0"/>
          <w:numId w:val="25"/>
        </w:numPr>
      </w:pPr>
      <w:r w:rsidRPr="003633B9">
        <w:t>CurrentUsrname</w:t>
      </w:r>
    </w:p>
    <w:p w:rsidR="003633B9" w:rsidRDefault="003633B9" w:rsidP="006B4289">
      <w:pPr>
        <w:pStyle w:val="ListParagraph"/>
        <w:numPr>
          <w:ilvl w:val="0"/>
          <w:numId w:val="25"/>
        </w:numPr>
      </w:pPr>
      <w:r>
        <w:t>SecrA</w:t>
      </w:r>
    </w:p>
    <w:p w:rsidR="00B32006" w:rsidRPr="004F004E" w:rsidRDefault="00B32006" w:rsidP="00B32006">
      <w:pPr>
        <w:pStyle w:val="ListParagraph"/>
      </w:pPr>
      <w:r>
        <w:t>Form1</w:t>
      </w:r>
      <w:r w:rsidR="003A3233">
        <w:t xml:space="preserve"> field is used for the same purpose, as in the Registration form.</w:t>
      </w:r>
    </w:p>
    <w:p w:rsidR="00B65BA7" w:rsidRDefault="00B65BA7" w:rsidP="00B32006">
      <w:pPr>
        <w:pStyle w:val="ListParagraph"/>
      </w:pPr>
      <w:r>
        <w:t>Users field is used to store the list of all users that have already been created.</w:t>
      </w:r>
    </w:p>
    <w:p w:rsidR="00B65BA7" w:rsidRDefault="00B65BA7" w:rsidP="00B32006">
      <w:pPr>
        <w:pStyle w:val="ListParagraph"/>
      </w:pPr>
      <w:r>
        <w:t>CurrentUsrname field is used to store the username of a user that wants to restore his/her password.</w:t>
      </w:r>
    </w:p>
    <w:p w:rsidR="002C34D7" w:rsidRDefault="00893BCE" w:rsidP="00B32006">
      <w:pPr>
        <w:pStyle w:val="ListParagraph"/>
      </w:pPr>
      <w:r>
        <w:t>SecrA field</w:t>
      </w:r>
      <w:r w:rsidR="002C34D7">
        <w:t xml:space="preserve"> is used to store the </w:t>
      </w:r>
      <w:r w:rsidR="00020001">
        <w:t>answer to the secret question. Then it should be compared to the answer that is stored in the database.</w:t>
      </w:r>
    </w:p>
    <w:p w:rsidR="00B32006" w:rsidRDefault="00B32006" w:rsidP="00B32006">
      <w:pPr>
        <w:pStyle w:val="ListParagraph"/>
      </w:pPr>
      <w:r>
        <w:t>This form has one constructor that sets the value for the Form1 field</w:t>
      </w:r>
      <w:r w:rsidR="000B6FEE">
        <w:t xml:space="preserve"> and initiates an empty list for the Users field</w:t>
      </w:r>
      <w:r>
        <w:t>.</w:t>
      </w:r>
    </w:p>
    <w:p w:rsidR="00900048" w:rsidRDefault="001C3625" w:rsidP="00B32006">
      <w:pPr>
        <w:pStyle w:val="ListParagraph"/>
      </w:pPr>
      <w:r w:rsidRPr="001C3625">
        <w:t xml:space="preserve">ForgotPass </w:t>
      </w:r>
      <w:r w:rsidR="00B32006">
        <w:t>form has the following methods:</w:t>
      </w:r>
    </w:p>
    <w:p w:rsidR="00925C53" w:rsidRDefault="00925C53" w:rsidP="006B4289">
      <w:pPr>
        <w:pStyle w:val="ListParagraph"/>
        <w:numPr>
          <w:ilvl w:val="0"/>
          <w:numId w:val="26"/>
        </w:numPr>
      </w:pPr>
      <w:r w:rsidRPr="00925C53">
        <w:t>button1_Click</w:t>
      </w:r>
      <w:r>
        <w:t xml:space="preserve"> –</w:t>
      </w:r>
      <w:r w:rsidR="00C9521A" w:rsidRPr="00C9521A">
        <w:t xml:space="preserve"> </w:t>
      </w:r>
      <w:r w:rsidR="00C9521A" w:rsidRPr="000655D8">
        <w:t xml:space="preserve">an event handler that </w:t>
      </w:r>
      <w:r w:rsidR="00C9521A">
        <w:t>resets the password</w:t>
      </w:r>
      <w:r w:rsidR="00C9521A" w:rsidRPr="000655D8">
        <w:t xml:space="preserve"> when a user</w:t>
      </w:r>
      <w:r w:rsidR="00741D2D">
        <w:t xml:space="preserve"> clicks the “Reset</w:t>
      </w:r>
      <w:r w:rsidR="00C9521A" w:rsidRPr="000655D8">
        <w:t>” button</w:t>
      </w:r>
      <w:r w:rsidR="00C9521A">
        <w:t>.</w:t>
      </w:r>
    </w:p>
    <w:p w:rsidR="00925C53" w:rsidRDefault="000655D8" w:rsidP="006B4289">
      <w:pPr>
        <w:pStyle w:val="ListParagraph"/>
        <w:numPr>
          <w:ilvl w:val="0"/>
          <w:numId w:val="26"/>
        </w:numPr>
      </w:pPr>
      <w:r w:rsidRPr="000655D8">
        <w:t>button2_Click</w:t>
      </w:r>
      <w:r>
        <w:t xml:space="preserve"> – </w:t>
      </w:r>
      <w:r w:rsidRPr="000655D8">
        <w:t xml:space="preserve">an event handler that closes the Registration </w:t>
      </w:r>
      <w:r w:rsidR="00893BCE">
        <w:t>F</w:t>
      </w:r>
      <w:r w:rsidRPr="000655D8">
        <w:t>orm, and opens Form1 that is stored in the field Form1 when a user clicks the “Go back” button</w:t>
      </w:r>
      <w:r>
        <w:t>.</w:t>
      </w:r>
    </w:p>
    <w:p w:rsidR="000655D8" w:rsidRDefault="000655D8" w:rsidP="006B4289">
      <w:pPr>
        <w:pStyle w:val="ListParagraph"/>
        <w:numPr>
          <w:ilvl w:val="0"/>
          <w:numId w:val="26"/>
        </w:numPr>
      </w:pPr>
      <w:r w:rsidRPr="000655D8">
        <w:t>button3_Click</w:t>
      </w:r>
      <w:r w:rsidR="00C9521A">
        <w:t xml:space="preserve"> – </w:t>
      </w:r>
      <w:r w:rsidR="00C9521A" w:rsidRPr="000655D8">
        <w:t>an event handler that</w:t>
      </w:r>
      <w:r w:rsidR="00741D2D">
        <w:t xml:space="preserve"> </w:t>
      </w:r>
      <w:r w:rsidR="00893BCE">
        <w:t>c</w:t>
      </w:r>
      <w:r w:rsidR="00741D2D">
        <w:t>heck</w:t>
      </w:r>
      <w:r w:rsidR="00893BCE">
        <w:t>s</w:t>
      </w:r>
      <w:r w:rsidR="00741D2D">
        <w:t xml:space="preserve"> if the user</w:t>
      </w:r>
      <w:r w:rsidR="00217255">
        <w:t>name exists</w:t>
      </w:r>
      <w:r w:rsidR="00C9521A" w:rsidRPr="000655D8">
        <w:t xml:space="preserve"> when a user clicks the “</w:t>
      </w:r>
      <w:r w:rsidR="00741D2D">
        <w:t>Next</w:t>
      </w:r>
      <w:r w:rsidR="00C9521A" w:rsidRPr="000655D8">
        <w:t>” button</w:t>
      </w:r>
      <w:r w:rsidR="00C9521A">
        <w:t>.</w:t>
      </w:r>
    </w:p>
    <w:p w:rsidR="00900048" w:rsidRDefault="00900048" w:rsidP="00900048">
      <w:pPr>
        <w:pStyle w:val="ListParagraph"/>
      </w:pPr>
    </w:p>
    <w:p w:rsidR="00206146" w:rsidRDefault="00206146" w:rsidP="00900048">
      <w:pPr>
        <w:pStyle w:val="ListParagraph"/>
      </w:pPr>
    </w:p>
    <w:p w:rsidR="00900048" w:rsidRPr="003C68A4" w:rsidRDefault="00900048" w:rsidP="003C68A4">
      <w:pPr>
        <w:pStyle w:val="ListParagraph"/>
      </w:pPr>
    </w:p>
    <w:p w:rsidR="00E8415F" w:rsidRDefault="00E8415F" w:rsidP="00E8415F">
      <w:pPr>
        <w:pStyle w:val="Heading2"/>
        <w:rPr>
          <w:lang w:val="en-US"/>
        </w:rPr>
      </w:pPr>
      <w:bookmarkStart w:id="29" w:name="_Toc89188927"/>
      <w:r>
        <w:rPr>
          <w:lang w:val="en-US"/>
        </w:rPr>
        <w:t xml:space="preserve">Form </w:t>
      </w:r>
      <w:r w:rsidRPr="00E8415F">
        <w:rPr>
          <w:lang w:val="en-US"/>
        </w:rPr>
        <w:t>TeacherMainMenu</w:t>
      </w:r>
      <w:bookmarkEnd w:id="29"/>
    </w:p>
    <w:p w:rsidR="000C18D4" w:rsidRDefault="000C18D4" w:rsidP="000C18D4">
      <w:pPr>
        <w:pStyle w:val="ListParagraph"/>
      </w:pPr>
      <w:r>
        <w:t>It is used to restore a password if a user forgot it.</w:t>
      </w:r>
    </w:p>
    <w:p w:rsidR="00E8415F" w:rsidRDefault="000C18D4" w:rsidP="000C18D4">
      <w:pPr>
        <w:pStyle w:val="ListParagraph"/>
      </w:pPr>
      <w:r>
        <w:t>It has two fields:</w:t>
      </w:r>
    </w:p>
    <w:p w:rsidR="000C18D4" w:rsidRDefault="000C18D4" w:rsidP="006B4289">
      <w:pPr>
        <w:pStyle w:val="ListParagraph"/>
        <w:numPr>
          <w:ilvl w:val="0"/>
          <w:numId w:val="27"/>
        </w:numPr>
      </w:pPr>
      <w:r w:rsidRPr="000C18D4">
        <w:t>Form1</w:t>
      </w:r>
    </w:p>
    <w:p w:rsidR="000C18D4" w:rsidRDefault="000C18D4" w:rsidP="006B4289">
      <w:pPr>
        <w:pStyle w:val="ListParagraph"/>
        <w:numPr>
          <w:ilvl w:val="0"/>
          <w:numId w:val="27"/>
        </w:numPr>
      </w:pPr>
      <w:r w:rsidRPr="000C18D4">
        <w:t>Teacher</w:t>
      </w:r>
    </w:p>
    <w:p w:rsidR="000C18D4" w:rsidRDefault="007D7DFB" w:rsidP="000C18D4">
      <w:pPr>
        <w:pStyle w:val="ListParagraph"/>
      </w:pPr>
      <w:r w:rsidRPr="007D7DFB">
        <w:t>Form1 field is used for the same purpose, as in the Registration form.</w:t>
      </w:r>
    </w:p>
    <w:p w:rsidR="007D7DFB" w:rsidRDefault="007D7DFB" w:rsidP="000C18D4">
      <w:pPr>
        <w:pStyle w:val="ListParagraph"/>
      </w:pPr>
      <w:r>
        <w:t>Teacher field has a type of class Teacher. Therefore, it stores all the information about a teacher that is currently logged in.</w:t>
      </w:r>
    </w:p>
    <w:p w:rsidR="00A11E2F" w:rsidRDefault="00A11E2F" w:rsidP="00A11E2F">
      <w:pPr>
        <w:pStyle w:val="ListParagraph"/>
      </w:pPr>
      <w:r>
        <w:t xml:space="preserve">This form has one constructor that sets the value for the Form1 field and </w:t>
      </w:r>
      <w:r>
        <w:lastRenderedPageBreak/>
        <w:t>initiates an empty list for the Users field.</w:t>
      </w:r>
    </w:p>
    <w:p w:rsidR="0043442C" w:rsidRDefault="001C3625" w:rsidP="00A11E2F">
      <w:pPr>
        <w:pStyle w:val="ListParagraph"/>
      </w:pPr>
      <w:r w:rsidRPr="001C3625">
        <w:t xml:space="preserve">TeacherMainMenu </w:t>
      </w:r>
      <w:r w:rsidR="00A11E2F">
        <w:t>form has the following methods:</w:t>
      </w:r>
    </w:p>
    <w:p w:rsidR="00A11E2F" w:rsidRDefault="00A11E2F" w:rsidP="006B4289">
      <w:pPr>
        <w:pStyle w:val="ListParagraph"/>
        <w:numPr>
          <w:ilvl w:val="0"/>
          <w:numId w:val="28"/>
        </w:numPr>
      </w:pPr>
      <w:r w:rsidRPr="00A11E2F">
        <w:t>TeacherMainMenu_Load</w:t>
      </w:r>
      <w:r>
        <w:t xml:space="preserve"> – </w:t>
      </w:r>
      <w:r w:rsidR="003B3D94">
        <w:t xml:space="preserve">one of the </w:t>
      </w:r>
      <w:r w:rsidR="00CA0EF9">
        <w:t xml:space="preserve">standard </w:t>
      </w:r>
      <w:r w:rsidRPr="00A11E2F">
        <w:t>event handler</w:t>
      </w:r>
      <w:r w:rsidR="00893BCE">
        <w:t>s</w:t>
      </w:r>
      <w:r w:rsidRPr="00A11E2F">
        <w:t xml:space="preserve"> that</w:t>
      </w:r>
      <w:r w:rsidR="003B3D94">
        <w:t xml:space="preserve"> happens as soon as </w:t>
      </w:r>
      <w:r w:rsidR="00CA0EF9">
        <w:t>the form is loaded.</w:t>
      </w:r>
      <w:r w:rsidR="004A1A7E">
        <w:t xml:space="preserve"> In this case</w:t>
      </w:r>
      <w:r w:rsidR="00893BCE">
        <w:t>,</w:t>
      </w:r>
      <w:r w:rsidR="004A1A7E">
        <w:t xml:space="preserve"> it loads buttons with text</w:t>
      </w:r>
      <w:r w:rsidR="00D85618">
        <w:t>s of the groups that have the teacher’s subject this semester.</w:t>
      </w:r>
    </w:p>
    <w:p w:rsidR="00A11E2F" w:rsidRDefault="00A11E2F" w:rsidP="006B4289">
      <w:pPr>
        <w:pStyle w:val="ListParagraph"/>
        <w:numPr>
          <w:ilvl w:val="0"/>
          <w:numId w:val="28"/>
        </w:numPr>
      </w:pPr>
      <w:r w:rsidRPr="00A11E2F">
        <w:t>button2_Click</w:t>
      </w:r>
      <w:r>
        <w:t xml:space="preserve"> – </w:t>
      </w:r>
      <w:r w:rsidRPr="00A11E2F">
        <w:t>an event handler that closes the TeacherMainMenu</w:t>
      </w:r>
      <w:r>
        <w:t xml:space="preserve"> </w:t>
      </w:r>
      <w:r w:rsidRPr="00A11E2F">
        <w:t>form, and opens Form1 that is stored in the field Form1 when a user clicks the “Go back” button.</w:t>
      </w:r>
    </w:p>
    <w:p w:rsidR="00A11E2F" w:rsidRPr="000C18D4" w:rsidRDefault="00A11E2F" w:rsidP="006B4289">
      <w:pPr>
        <w:pStyle w:val="ListParagraph"/>
        <w:numPr>
          <w:ilvl w:val="0"/>
          <w:numId w:val="28"/>
        </w:numPr>
      </w:pPr>
      <w:r w:rsidRPr="00A11E2F">
        <w:t>dynamicBtn_Click</w:t>
      </w:r>
      <w:r>
        <w:t xml:space="preserve"> – </w:t>
      </w:r>
      <w:r w:rsidR="009B24D5">
        <w:t>happens when any of the buttons that were created by</w:t>
      </w:r>
      <w:r w:rsidR="00893BCE">
        <w:t xml:space="preserve"> TeacherMainMenu_</w:t>
      </w:r>
      <w:r w:rsidR="009B24D5" w:rsidRPr="009B24D5">
        <w:t>Load</w:t>
      </w:r>
      <w:r w:rsidR="009B24D5">
        <w:t xml:space="preserve"> function is clicked. Opens </w:t>
      </w:r>
      <w:r w:rsidR="009B24D5" w:rsidRPr="009B24D5">
        <w:t>GroupInfo</w:t>
      </w:r>
      <w:r w:rsidR="009B24D5">
        <w:t xml:space="preserve"> form with the group that is </w:t>
      </w:r>
      <w:r w:rsidR="00326490">
        <w:t>shown in the clicked button.</w:t>
      </w:r>
    </w:p>
    <w:p w:rsidR="00E8415F" w:rsidRDefault="00E8415F" w:rsidP="00E8415F">
      <w:pPr>
        <w:pStyle w:val="ListParagraph"/>
      </w:pPr>
    </w:p>
    <w:p w:rsidR="00E8415F" w:rsidRDefault="00E8415F" w:rsidP="00206146">
      <w:pPr>
        <w:pStyle w:val="ListParagraph"/>
      </w:pPr>
    </w:p>
    <w:p w:rsidR="00206146" w:rsidRDefault="00206146" w:rsidP="00206146">
      <w:pPr>
        <w:pStyle w:val="ListParagraph"/>
      </w:pPr>
    </w:p>
    <w:p w:rsidR="00E8415F" w:rsidRDefault="00EF184C" w:rsidP="00EF184C">
      <w:pPr>
        <w:pStyle w:val="Heading2"/>
        <w:rPr>
          <w:lang w:val="en-US"/>
        </w:rPr>
      </w:pPr>
      <w:bookmarkStart w:id="30" w:name="_Toc89188928"/>
      <w:r>
        <w:rPr>
          <w:lang w:val="en-US"/>
        </w:rPr>
        <w:t xml:space="preserve">Form </w:t>
      </w:r>
      <w:r w:rsidRPr="00EF184C">
        <w:rPr>
          <w:lang w:val="en-US"/>
        </w:rPr>
        <w:t>GroupInfo</w:t>
      </w:r>
      <w:bookmarkEnd w:id="30"/>
    </w:p>
    <w:p w:rsidR="000D1A3A" w:rsidRDefault="000D1A3A" w:rsidP="000D1A3A">
      <w:pPr>
        <w:pStyle w:val="ListParagraph"/>
      </w:pPr>
      <w:r>
        <w:t>It is used to show, create, and edit tests and lecture</w:t>
      </w:r>
      <w:r w:rsidR="00FD7CD6">
        <w:t>s</w:t>
      </w:r>
      <w:r>
        <w:t xml:space="preserve"> by the teacher.</w:t>
      </w:r>
      <w:r w:rsidR="00FD7CD6">
        <w:t xml:space="preserve"> It also provides the ability for the teacher to get detailed statistics about each of the students in the current group.</w:t>
      </w:r>
    </w:p>
    <w:p w:rsidR="00EF184C" w:rsidRDefault="000D1A3A" w:rsidP="000D1A3A">
      <w:pPr>
        <w:pStyle w:val="ListParagraph"/>
      </w:pPr>
      <w:r>
        <w:t>It has six fields:</w:t>
      </w:r>
    </w:p>
    <w:p w:rsidR="000D1A3A" w:rsidRDefault="000D1A3A" w:rsidP="006B4289">
      <w:pPr>
        <w:pStyle w:val="ListParagraph"/>
        <w:numPr>
          <w:ilvl w:val="0"/>
          <w:numId w:val="29"/>
        </w:numPr>
      </w:pPr>
      <w:r w:rsidRPr="000D1A3A">
        <w:t>CurGr</w:t>
      </w:r>
    </w:p>
    <w:p w:rsidR="000D1A3A" w:rsidRDefault="000D1A3A" w:rsidP="006B4289">
      <w:pPr>
        <w:pStyle w:val="ListParagraph"/>
        <w:numPr>
          <w:ilvl w:val="0"/>
          <w:numId w:val="29"/>
        </w:numPr>
      </w:pPr>
      <w:r w:rsidRPr="000D1A3A">
        <w:t>LectDir</w:t>
      </w:r>
    </w:p>
    <w:p w:rsidR="000D1A3A" w:rsidRDefault="000D1A3A" w:rsidP="006B4289">
      <w:pPr>
        <w:pStyle w:val="ListParagraph"/>
        <w:numPr>
          <w:ilvl w:val="0"/>
          <w:numId w:val="29"/>
        </w:numPr>
      </w:pPr>
      <w:r w:rsidRPr="000D1A3A">
        <w:t>TestDir</w:t>
      </w:r>
    </w:p>
    <w:p w:rsidR="000D1A3A" w:rsidRDefault="000D1A3A" w:rsidP="006B4289">
      <w:pPr>
        <w:pStyle w:val="ListParagraph"/>
        <w:numPr>
          <w:ilvl w:val="0"/>
          <w:numId w:val="29"/>
        </w:numPr>
      </w:pPr>
      <w:r w:rsidRPr="000D1A3A">
        <w:t>TeacherMM</w:t>
      </w:r>
    </w:p>
    <w:p w:rsidR="000D1A3A" w:rsidRDefault="000D1A3A" w:rsidP="006B4289">
      <w:pPr>
        <w:pStyle w:val="ListParagraph"/>
        <w:numPr>
          <w:ilvl w:val="0"/>
          <w:numId w:val="29"/>
        </w:numPr>
      </w:pPr>
      <w:r w:rsidRPr="000D1A3A">
        <w:t>rowIndexFromMouseDown</w:t>
      </w:r>
    </w:p>
    <w:p w:rsidR="000D1A3A" w:rsidRDefault="000D1A3A" w:rsidP="006B4289">
      <w:pPr>
        <w:pStyle w:val="ListParagraph"/>
        <w:numPr>
          <w:ilvl w:val="0"/>
          <w:numId w:val="29"/>
        </w:numPr>
      </w:pPr>
      <w:r w:rsidRPr="000D1A3A">
        <w:t>rw</w:t>
      </w:r>
    </w:p>
    <w:p w:rsidR="00F625B0" w:rsidRDefault="005D4C6F" w:rsidP="00F625B0">
      <w:pPr>
        <w:pStyle w:val="ListParagraph"/>
      </w:pPr>
      <w:r>
        <w:t xml:space="preserve">CurGr </w:t>
      </w:r>
      <w:r w:rsidR="005D7C7F">
        <w:t>is a</w:t>
      </w:r>
      <w:r>
        <w:t xml:space="preserve"> field</w:t>
      </w:r>
      <w:r w:rsidR="005D7C7F">
        <w:t xml:space="preserve"> that</w:t>
      </w:r>
      <w:r>
        <w:t xml:space="preserve"> has a type of class Group. Therefore</w:t>
      </w:r>
      <w:r w:rsidR="00E73709">
        <w:t xml:space="preserve">, it </w:t>
      </w:r>
      <w:r>
        <w:t xml:space="preserve">stores the </w:t>
      </w:r>
      <w:r w:rsidR="00E73709">
        <w:t>information about the group that the te</w:t>
      </w:r>
      <w:r w:rsidR="00893BCE">
        <w:t>a</w:t>
      </w:r>
      <w:r w:rsidR="00E73709">
        <w:t xml:space="preserve">cher has chosen to in the </w:t>
      </w:r>
      <w:r w:rsidR="00E73709" w:rsidRPr="00E73709">
        <w:t>TeacherMainMenu</w:t>
      </w:r>
      <w:r w:rsidR="00E73709">
        <w:t xml:space="preserve"> form.</w:t>
      </w:r>
      <w:r w:rsidR="00022A68">
        <w:t xml:space="preserve"> This field provides key information about what lectures, test</w:t>
      </w:r>
      <w:r w:rsidR="00893BCE">
        <w:t>s</w:t>
      </w:r>
      <w:r w:rsidR="00022A68">
        <w:t>, and students to output in dataGridView</w:t>
      </w:r>
      <w:r w:rsidR="001403AE">
        <w:t>s.</w:t>
      </w:r>
    </w:p>
    <w:p w:rsidR="005D7C7F" w:rsidRDefault="005D7C7F" w:rsidP="00F625B0">
      <w:pPr>
        <w:pStyle w:val="ListParagraph"/>
      </w:pPr>
      <w:r>
        <w:t xml:space="preserve">LectDir is a field that provides a directory to the folder with </w:t>
      </w:r>
      <w:r w:rsidR="008E4026">
        <w:t>all the lectures that have been created for the CurGr for this semester.</w:t>
      </w:r>
    </w:p>
    <w:p w:rsidR="00287809" w:rsidRPr="001403AE" w:rsidRDefault="00287809" w:rsidP="00287809">
      <w:pPr>
        <w:pStyle w:val="ListParagraph"/>
      </w:pPr>
      <w:r>
        <w:t xml:space="preserve">TestDir is a field that has the same usage as LectDir, but </w:t>
      </w:r>
      <w:r w:rsidR="001104B9">
        <w:t>for</w:t>
      </w:r>
      <w:r>
        <w:t xml:space="preserve"> Tests.</w:t>
      </w:r>
    </w:p>
    <w:p w:rsidR="00287809" w:rsidRDefault="00FA53AC" w:rsidP="00F625B0">
      <w:pPr>
        <w:pStyle w:val="ListParagraph"/>
      </w:pPr>
      <w:r>
        <w:t xml:space="preserve">TeacherMM is a field of type </w:t>
      </w:r>
      <w:r w:rsidRPr="00FA53AC">
        <w:t>TeacherMainMenu</w:t>
      </w:r>
      <w:r>
        <w:t xml:space="preserve"> that provides a link to the previous form.</w:t>
      </w:r>
    </w:p>
    <w:p w:rsidR="00FA53AC" w:rsidRPr="002561E1" w:rsidRDefault="00E92B02" w:rsidP="00F625B0">
      <w:pPr>
        <w:pStyle w:val="ListParagraph"/>
      </w:pPr>
      <w:r w:rsidRPr="00E92B02">
        <w:t>rowIndexFromMouseDown</w:t>
      </w:r>
      <w:r>
        <w:t xml:space="preserve"> and rw fields are used in case if the teacher wants to reorder either lecture or test ord</w:t>
      </w:r>
      <w:r w:rsidR="002561E1">
        <w:t>er.</w:t>
      </w:r>
    </w:p>
    <w:p w:rsidR="00F625B0" w:rsidRDefault="00F625B0" w:rsidP="00F625B0">
      <w:pPr>
        <w:pStyle w:val="ListParagraph"/>
      </w:pPr>
      <w:r>
        <w:t xml:space="preserve">This form has one constructor that sets the value for the </w:t>
      </w:r>
      <w:r w:rsidR="00612AD2">
        <w:t xml:space="preserve">following fields: </w:t>
      </w:r>
      <w:r w:rsidR="00612AD2" w:rsidRPr="00612AD2">
        <w:t>CurGr</w:t>
      </w:r>
      <w:r w:rsidR="00612AD2">
        <w:t xml:space="preserve">, </w:t>
      </w:r>
      <w:r w:rsidR="00612AD2" w:rsidRPr="00612AD2">
        <w:t>LectDir</w:t>
      </w:r>
      <w:r w:rsidR="00612AD2">
        <w:t xml:space="preserve">, </w:t>
      </w:r>
      <w:r w:rsidR="00612AD2" w:rsidRPr="00612AD2">
        <w:t>TestDir</w:t>
      </w:r>
      <w:r w:rsidR="00612AD2">
        <w:t xml:space="preserve">, </w:t>
      </w:r>
      <w:r w:rsidR="00612AD2" w:rsidRPr="00612AD2">
        <w:t>TeacherMM</w:t>
      </w:r>
      <w:r w:rsidR="00612AD2">
        <w:t>.</w:t>
      </w:r>
    </w:p>
    <w:p w:rsidR="00F625B0" w:rsidRDefault="001C3625" w:rsidP="00F625B0">
      <w:pPr>
        <w:pStyle w:val="ListParagraph"/>
      </w:pPr>
      <w:r w:rsidRPr="001C3625">
        <w:t xml:space="preserve">GroupInfo </w:t>
      </w:r>
      <w:r w:rsidR="00F625B0">
        <w:t>form has the following methods:</w:t>
      </w:r>
    </w:p>
    <w:p w:rsidR="00F625B0" w:rsidRDefault="00F625B0" w:rsidP="006B4289">
      <w:pPr>
        <w:pStyle w:val="ListParagraph"/>
        <w:numPr>
          <w:ilvl w:val="0"/>
          <w:numId w:val="30"/>
        </w:numPr>
      </w:pPr>
      <w:r w:rsidRPr="00F625B0">
        <w:t>GroupInfo_Load</w:t>
      </w:r>
      <w:r>
        <w:t xml:space="preserve"> –</w:t>
      </w:r>
      <w:r w:rsidR="00F843C3">
        <w:t xml:space="preserve"> fills the dataGridView</w:t>
      </w:r>
      <w:r w:rsidR="001E223F">
        <w:t>s with students, lectures, and tests.</w:t>
      </w:r>
    </w:p>
    <w:p w:rsidR="00F625B0" w:rsidRDefault="00F625B0" w:rsidP="006B4289">
      <w:pPr>
        <w:pStyle w:val="ListParagraph"/>
        <w:numPr>
          <w:ilvl w:val="0"/>
          <w:numId w:val="30"/>
        </w:numPr>
      </w:pPr>
      <w:r w:rsidRPr="00F625B0">
        <w:t>button1_Click_1</w:t>
      </w:r>
      <w:r>
        <w:t xml:space="preserve"> –</w:t>
      </w:r>
      <w:r w:rsidR="001E223F">
        <w:t xml:space="preserve"> goes back to the previous form.</w:t>
      </w:r>
    </w:p>
    <w:p w:rsidR="00F625B0" w:rsidRDefault="00F625B0" w:rsidP="006B4289">
      <w:pPr>
        <w:pStyle w:val="ListParagraph"/>
        <w:numPr>
          <w:ilvl w:val="0"/>
          <w:numId w:val="30"/>
        </w:numPr>
      </w:pPr>
      <w:r w:rsidRPr="00F625B0">
        <w:t>button2_Click</w:t>
      </w:r>
      <w:r>
        <w:t xml:space="preserve"> –</w:t>
      </w:r>
      <w:r w:rsidR="001E223F">
        <w:t xml:space="preserve"> opens </w:t>
      </w:r>
      <w:r w:rsidR="00723B19">
        <w:t xml:space="preserve">the </w:t>
      </w:r>
      <w:r w:rsidR="00723B19" w:rsidRPr="00723B19">
        <w:t>Add_Lecture</w:t>
      </w:r>
      <w:r w:rsidR="00723B19">
        <w:t xml:space="preserve"> form.</w:t>
      </w:r>
    </w:p>
    <w:p w:rsidR="00F625B0" w:rsidRDefault="00F625B0" w:rsidP="006B4289">
      <w:pPr>
        <w:pStyle w:val="ListParagraph"/>
        <w:numPr>
          <w:ilvl w:val="0"/>
          <w:numId w:val="30"/>
        </w:numPr>
      </w:pPr>
      <w:r w:rsidRPr="00F625B0">
        <w:t>button3_Click</w:t>
      </w:r>
      <w:r>
        <w:t xml:space="preserve"> –</w:t>
      </w:r>
      <w:r w:rsidR="000C2D28">
        <w:t xml:space="preserve"> saves the order of the lectures and tests.</w:t>
      </w:r>
    </w:p>
    <w:p w:rsidR="00F625B0" w:rsidRDefault="00F625B0" w:rsidP="006B4289">
      <w:pPr>
        <w:pStyle w:val="ListParagraph"/>
        <w:numPr>
          <w:ilvl w:val="0"/>
          <w:numId w:val="30"/>
        </w:numPr>
      </w:pPr>
      <w:r w:rsidRPr="00F625B0">
        <w:lastRenderedPageBreak/>
        <w:t>button4_Click</w:t>
      </w:r>
      <w:r>
        <w:t xml:space="preserve"> –</w:t>
      </w:r>
      <w:r w:rsidR="00723B19">
        <w:t xml:space="preserve"> opens the </w:t>
      </w:r>
      <w:r w:rsidR="00723B19" w:rsidRPr="00723B19">
        <w:t>AddTest</w:t>
      </w:r>
      <w:r w:rsidR="00723B19">
        <w:t xml:space="preserve"> form.</w:t>
      </w:r>
    </w:p>
    <w:p w:rsidR="00F625B0" w:rsidRDefault="00F625B0" w:rsidP="006B4289">
      <w:pPr>
        <w:pStyle w:val="ListParagraph"/>
        <w:numPr>
          <w:ilvl w:val="0"/>
          <w:numId w:val="30"/>
        </w:numPr>
      </w:pPr>
      <w:r w:rsidRPr="00F625B0">
        <w:t>button5_Click</w:t>
      </w:r>
      <w:r>
        <w:t xml:space="preserve"> –</w:t>
      </w:r>
      <w:r w:rsidR="00445EDF">
        <w:t xml:space="preserve"> opens the course project task</w:t>
      </w:r>
      <w:r w:rsidR="008C4AC3">
        <w:t xml:space="preserve"> for editing</w:t>
      </w:r>
      <w:r w:rsidR="00445EDF">
        <w:t>.</w:t>
      </w:r>
    </w:p>
    <w:p w:rsidR="00F625B0" w:rsidRDefault="00F625B0" w:rsidP="006B4289">
      <w:pPr>
        <w:pStyle w:val="ListParagraph"/>
        <w:numPr>
          <w:ilvl w:val="0"/>
          <w:numId w:val="30"/>
        </w:numPr>
      </w:pPr>
      <w:r w:rsidRPr="00F625B0">
        <w:t>dataGridView1_CellContentClick</w:t>
      </w:r>
      <w:r>
        <w:t xml:space="preserve"> –</w:t>
      </w:r>
      <w:r w:rsidR="004F1978">
        <w:t xml:space="preserve"> opens the </w:t>
      </w:r>
      <w:r w:rsidR="004F1978" w:rsidRPr="004F1978">
        <w:t>StudentStatistics</w:t>
      </w:r>
      <w:r w:rsidR="004F1978">
        <w:t xml:space="preserve"> fo</w:t>
      </w:r>
      <w:r w:rsidR="003C0447">
        <w:t>rm according to the name of the student in the clicked row.</w:t>
      </w:r>
    </w:p>
    <w:p w:rsidR="00F625B0" w:rsidRDefault="00F625B0" w:rsidP="006B4289">
      <w:pPr>
        <w:pStyle w:val="ListParagraph"/>
        <w:numPr>
          <w:ilvl w:val="0"/>
          <w:numId w:val="30"/>
        </w:numPr>
      </w:pPr>
      <w:r w:rsidRPr="00F625B0">
        <w:t>dataGridView2_CellContentClick</w:t>
      </w:r>
      <w:r>
        <w:t xml:space="preserve"> –</w:t>
      </w:r>
      <w:r w:rsidR="003C0447">
        <w:t xml:space="preserve"> </w:t>
      </w:r>
      <w:r w:rsidR="003C0447" w:rsidRPr="003C0447">
        <w:t>opens the Add_Lecture</w:t>
      </w:r>
      <w:r w:rsidR="003C0447">
        <w:t xml:space="preserve"> </w:t>
      </w:r>
      <w:r w:rsidR="003C0447" w:rsidRPr="003C0447">
        <w:t xml:space="preserve">form </w:t>
      </w:r>
      <w:r w:rsidR="003C0447">
        <w:t xml:space="preserve">to edit </w:t>
      </w:r>
      <w:r w:rsidR="00F34918">
        <w:t>the</w:t>
      </w:r>
      <w:r w:rsidR="00542E39">
        <w:t xml:space="preserve"> lecture </w:t>
      </w:r>
      <w:r w:rsidR="003C0447" w:rsidRPr="003C0447">
        <w:t xml:space="preserve">according to the </w:t>
      </w:r>
      <w:r w:rsidR="00542E39">
        <w:t>title</w:t>
      </w:r>
      <w:r w:rsidR="003C0447" w:rsidRPr="003C0447">
        <w:t xml:space="preserve"> of the </w:t>
      </w:r>
      <w:r w:rsidR="00542E39">
        <w:t>lecture</w:t>
      </w:r>
      <w:r w:rsidR="003C0447" w:rsidRPr="003C0447">
        <w:t xml:space="preserve"> in the clicked row.</w:t>
      </w:r>
    </w:p>
    <w:p w:rsidR="00F625B0" w:rsidRDefault="00F625B0" w:rsidP="006B4289">
      <w:pPr>
        <w:pStyle w:val="ListParagraph"/>
        <w:numPr>
          <w:ilvl w:val="0"/>
          <w:numId w:val="30"/>
        </w:numPr>
      </w:pPr>
      <w:r w:rsidRPr="00F625B0">
        <w:t>dataGridView3_CellContentClick</w:t>
      </w:r>
      <w:r>
        <w:t xml:space="preserve"> –</w:t>
      </w:r>
      <w:r w:rsidR="00542E39">
        <w:t xml:space="preserve"> </w:t>
      </w:r>
      <w:r w:rsidR="00542E39" w:rsidRPr="00542E39">
        <w:t>opens the AddTest</w:t>
      </w:r>
      <w:r w:rsidR="00542E39">
        <w:t xml:space="preserve"> </w:t>
      </w:r>
      <w:r w:rsidR="00542E39" w:rsidRPr="00542E39">
        <w:t xml:space="preserve">form to edit </w:t>
      </w:r>
      <w:r w:rsidR="00F34918">
        <w:t>the</w:t>
      </w:r>
      <w:r w:rsidR="00542E39" w:rsidRPr="00542E39">
        <w:t xml:space="preserve"> </w:t>
      </w:r>
      <w:r w:rsidR="00542E39">
        <w:t>test</w:t>
      </w:r>
      <w:r w:rsidR="00542E39" w:rsidRPr="00542E39">
        <w:t xml:space="preserve"> according to the title of the </w:t>
      </w:r>
      <w:r w:rsidR="00542E39">
        <w:t>test</w:t>
      </w:r>
      <w:r w:rsidR="00542E39" w:rsidRPr="00542E39">
        <w:t xml:space="preserve"> in the clicked row.</w:t>
      </w:r>
    </w:p>
    <w:p w:rsidR="00F625B0" w:rsidRDefault="00F625B0" w:rsidP="006B4289">
      <w:pPr>
        <w:pStyle w:val="ListParagraph"/>
        <w:numPr>
          <w:ilvl w:val="0"/>
          <w:numId w:val="30"/>
        </w:numPr>
      </w:pPr>
      <w:r w:rsidRPr="00F625B0">
        <w:t>dataGridView2_MouseClick</w:t>
      </w:r>
      <w:r>
        <w:t xml:space="preserve"> – </w:t>
      </w:r>
      <w:r w:rsidR="00CE03BA">
        <w:t xml:space="preserve">is used for </w:t>
      </w:r>
      <w:r w:rsidR="00CE03BA" w:rsidRPr="00CE03BA">
        <w:t>reordering rows of lectures</w:t>
      </w:r>
      <w:r w:rsidR="00CE03BA">
        <w:t>.</w:t>
      </w:r>
    </w:p>
    <w:p w:rsidR="00F625B0" w:rsidRDefault="00F625B0" w:rsidP="006B4289">
      <w:pPr>
        <w:pStyle w:val="ListParagraph"/>
        <w:numPr>
          <w:ilvl w:val="0"/>
          <w:numId w:val="30"/>
        </w:numPr>
      </w:pPr>
      <w:r w:rsidRPr="00F625B0">
        <w:t>dataGridView2_DragEnter</w:t>
      </w:r>
      <w:r>
        <w:t xml:space="preserve"> –</w:t>
      </w:r>
      <w:r w:rsidR="00CE03BA">
        <w:t xml:space="preserve"> is used for </w:t>
      </w:r>
      <w:r w:rsidR="00CE03BA" w:rsidRPr="00CE03BA">
        <w:t>reordering rows of lectures</w:t>
      </w:r>
      <w:r w:rsidR="00CE03BA">
        <w:t>.</w:t>
      </w:r>
    </w:p>
    <w:p w:rsidR="00F625B0" w:rsidRDefault="00F625B0" w:rsidP="006B4289">
      <w:pPr>
        <w:pStyle w:val="ListParagraph"/>
        <w:numPr>
          <w:ilvl w:val="0"/>
          <w:numId w:val="30"/>
        </w:numPr>
      </w:pPr>
      <w:r w:rsidRPr="00F625B0">
        <w:t>dataGridView2_DragDrop</w:t>
      </w:r>
      <w:r>
        <w:t xml:space="preserve"> –</w:t>
      </w:r>
      <w:r w:rsidR="00CE03BA">
        <w:t xml:space="preserve"> is used for </w:t>
      </w:r>
      <w:r w:rsidR="00CE03BA" w:rsidRPr="00CE03BA">
        <w:t>reordering rows of lectures</w:t>
      </w:r>
      <w:r w:rsidR="00CE03BA">
        <w:t>.</w:t>
      </w:r>
    </w:p>
    <w:p w:rsidR="00F625B0" w:rsidRDefault="00F625B0" w:rsidP="006B4289">
      <w:pPr>
        <w:pStyle w:val="ListParagraph"/>
        <w:numPr>
          <w:ilvl w:val="0"/>
          <w:numId w:val="30"/>
        </w:numPr>
      </w:pPr>
      <w:r w:rsidRPr="00F625B0">
        <w:t>dataGridView3_MouseClick</w:t>
      </w:r>
      <w:r>
        <w:t xml:space="preserve"> –</w:t>
      </w:r>
      <w:r w:rsidR="00FD3963">
        <w:t xml:space="preserve"> is used for </w:t>
      </w:r>
      <w:r w:rsidR="00FD3963" w:rsidRPr="00CE03BA">
        <w:t xml:space="preserve">reordering rows of </w:t>
      </w:r>
      <w:r w:rsidR="00893BCE">
        <w:t xml:space="preserve">the </w:t>
      </w:r>
      <w:r w:rsidR="00FD3963">
        <w:t>test.</w:t>
      </w:r>
    </w:p>
    <w:p w:rsidR="00F625B0" w:rsidRDefault="00F625B0" w:rsidP="006B4289">
      <w:pPr>
        <w:pStyle w:val="ListParagraph"/>
        <w:numPr>
          <w:ilvl w:val="0"/>
          <w:numId w:val="30"/>
        </w:numPr>
      </w:pPr>
      <w:r w:rsidRPr="00F625B0">
        <w:t>dataGridView3_DragEnter</w:t>
      </w:r>
      <w:r>
        <w:t xml:space="preserve"> –</w:t>
      </w:r>
      <w:r w:rsidR="00FD3963" w:rsidRPr="00FD3963">
        <w:t xml:space="preserve"> </w:t>
      </w:r>
      <w:r w:rsidR="00FD3963">
        <w:t xml:space="preserve">is used for </w:t>
      </w:r>
      <w:r w:rsidR="00FD3963" w:rsidRPr="00CE03BA">
        <w:t xml:space="preserve">reordering rows of </w:t>
      </w:r>
      <w:r w:rsidR="00893BCE">
        <w:t xml:space="preserve">the </w:t>
      </w:r>
      <w:r w:rsidR="00FD3963">
        <w:t>test.</w:t>
      </w:r>
    </w:p>
    <w:p w:rsidR="00EF184C" w:rsidRDefault="00F625B0" w:rsidP="006B4289">
      <w:pPr>
        <w:pStyle w:val="ListParagraph"/>
        <w:numPr>
          <w:ilvl w:val="0"/>
          <w:numId w:val="30"/>
        </w:numPr>
      </w:pPr>
      <w:r w:rsidRPr="00F625B0">
        <w:t>dataGridView3_DragDrop</w:t>
      </w:r>
      <w:r>
        <w:t xml:space="preserve"> – </w:t>
      </w:r>
      <w:r w:rsidR="00FD3963">
        <w:t xml:space="preserve">is used for </w:t>
      </w:r>
      <w:r w:rsidR="00FD3963" w:rsidRPr="00CE03BA">
        <w:t xml:space="preserve">reordering rows of </w:t>
      </w:r>
      <w:r w:rsidR="00893BCE">
        <w:t xml:space="preserve">the </w:t>
      </w:r>
      <w:r w:rsidR="00FD3963">
        <w:t>test.</w:t>
      </w:r>
    </w:p>
    <w:p w:rsidR="00CB6217" w:rsidRDefault="00CB6217" w:rsidP="00CB6217">
      <w:pPr>
        <w:pStyle w:val="ListParagraph"/>
      </w:pPr>
    </w:p>
    <w:p w:rsidR="00CB6217" w:rsidRDefault="00CB6217" w:rsidP="00CB6217">
      <w:pPr>
        <w:pStyle w:val="ListParagraph"/>
      </w:pPr>
    </w:p>
    <w:p w:rsidR="00CB6217" w:rsidRPr="00D81494" w:rsidRDefault="00CB6217" w:rsidP="00CB6217">
      <w:pPr>
        <w:pStyle w:val="ListParagraph"/>
      </w:pPr>
    </w:p>
    <w:p w:rsidR="00EF184C" w:rsidRDefault="00EF184C" w:rsidP="00EF184C">
      <w:pPr>
        <w:pStyle w:val="Heading2"/>
        <w:rPr>
          <w:lang w:val="en-US"/>
        </w:rPr>
      </w:pPr>
      <w:bookmarkStart w:id="31" w:name="_Toc89188929"/>
      <w:r>
        <w:rPr>
          <w:lang w:val="en-US"/>
        </w:rPr>
        <w:t xml:space="preserve">Form </w:t>
      </w:r>
      <w:r w:rsidRPr="00EF184C">
        <w:rPr>
          <w:lang w:val="en-US"/>
        </w:rPr>
        <w:t>Add_Lecture</w:t>
      </w:r>
      <w:bookmarkEnd w:id="31"/>
    </w:p>
    <w:p w:rsidR="00154944" w:rsidRPr="00A75D2F" w:rsidRDefault="00154944" w:rsidP="00154944">
      <w:pPr>
        <w:pStyle w:val="ListParagraph"/>
      </w:pPr>
      <w:r>
        <w:t xml:space="preserve">It is used to </w:t>
      </w:r>
      <w:r w:rsidR="001D3B83">
        <w:t>create</w:t>
      </w:r>
      <w:r>
        <w:t xml:space="preserve"> and edit </w:t>
      </w:r>
      <w:r w:rsidR="001D3B83">
        <w:t>lectures</w:t>
      </w:r>
      <w:r>
        <w:t xml:space="preserve">. </w:t>
      </w:r>
    </w:p>
    <w:p w:rsidR="00EF184C" w:rsidRDefault="00154944" w:rsidP="00154944">
      <w:pPr>
        <w:pStyle w:val="ListParagraph"/>
      </w:pPr>
      <w:r>
        <w:t xml:space="preserve">It has </w:t>
      </w:r>
      <w:r w:rsidR="00B27E7E">
        <w:t>eight</w:t>
      </w:r>
      <w:r>
        <w:t xml:space="preserve"> fields:</w:t>
      </w:r>
    </w:p>
    <w:p w:rsidR="00B27E7E" w:rsidRDefault="00B27E7E" w:rsidP="006B4289">
      <w:pPr>
        <w:pStyle w:val="ListParagraph"/>
        <w:numPr>
          <w:ilvl w:val="0"/>
          <w:numId w:val="31"/>
        </w:numPr>
      </w:pPr>
      <w:r>
        <w:t>CurrentImg</w:t>
      </w:r>
    </w:p>
    <w:p w:rsidR="00B27E7E" w:rsidRDefault="002D559E" w:rsidP="006B4289">
      <w:pPr>
        <w:pStyle w:val="ListParagraph"/>
        <w:numPr>
          <w:ilvl w:val="0"/>
          <w:numId w:val="31"/>
        </w:numPr>
      </w:pPr>
      <w:r w:rsidRPr="002D559E">
        <w:t>CourseProject</w:t>
      </w:r>
    </w:p>
    <w:p w:rsidR="002D559E" w:rsidRDefault="002D559E" w:rsidP="006B4289">
      <w:pPr>
        <w:pStyle w:val="ListParagraph"/>
        <w:numPr>
          <w:ilvl w:val="0"/>
          <w:numId w:val="31"/>
        </w:numPr>
      </w:pPr>
      <w:r w:rsidRPr="002D559E">
        <w:t>EditMode</w:t>
      </w:r>
    </w:p>
    <w:p w:rsidR="002D559E" w:rsidRDefault="002D559E" w:rsidP="006B4289">
      <w:pPr>
        <w:pStyle w:val="ListParagraph"/>
        <w:numPr>
          <w:ilvl w:val="0"/>
          <w:numId w:val="31"/>
        </w:numPr>
      </w:pPr>
      <w:r w:rsidRPr="002D559E">
        <w:t>Lecture</w:t>
      </w:r>
    </w:p>
    <w:p w:rsidR="002D559E" w:rsidRDefault="002D559E" w:rsidP="006B4289">
      <w:pPr>
        <w:pStyle w:val="ListParagraph"/>
        <w:numPr>
          <w:ilvl w:val="0"/>
          <w:numId w:val="31"/>
        </w:numPr>
      </w:pPr>
      <w:r w:rsidRPr="002D559E">
        <w:t>Dir</w:t>
      </w:r>
    </w:p>
    <w:p w:rsidR="002D559E" w:rsidRDefault="002D559E" w:rsidP="002D559E">
      <w:pPr>
        <w:pStyle w:val="ListParagraph"/>
      </w:pPr>
      <w:r w:rsidRPr="002D559E">
        <w:t>CurrentImg</w:t>
      </w:r>
      <w:r>
        <w:t xml:space="preserve"> – current index of the </w:t>
      </w:r>
      <w:r w:rsidR="002E667B">
        <w:t>image shown.</w:t>
      </w:r>
    </w:p>
    <w:p w:rsidR="002E667B" w:rsidRDefault="002E667B" w:rsidP="002D559E">
      <w:pPr>
        <w:pStyle w:val="ListParagraph"/>
      </w:pPr>
      <w:r w:rsidRPr="002E667B">
        <w:t>CourseProject</w:t>
      </w:r>
      <w:r>
        <w:t xml:space="preserve"> – </w:t>
      </w:r>
      <w:r w:rsidR="000B73E3">
        <w:t xml:space="preserve">boolean that indicates whether this form is used to edit not a lecture, but </w:t>
      </w:r>
      <w:r w:rsidR="00893BCE">
        <w:t xml:space="preserve">a </w:t>
      </w:r>
      <w:r w:rsidR="000B73E3">
        <w:t>course project task.</w:t>
      </w:r>
    </w:p>
    <w:p w:rsidR="000B73E3" w:rsidRDefault="000B73E3" w:rsidP="002D559E">
      <w:pPr>
        <w:pStyle w:val="ListParagraph"/>
      </w:pPr>
      <w:r>
        <w:t>EditMode –</w:t>
      </w:r>
      <w:r w:rsidR="00403D98">
        <w:t xml:space="preserve"> is used to define whet</w:t>
      </w:r>
      <w:r w:rsidR="00893BCE">
        <w:t>h</w:t>
      </w:r>
      <w:r w:rsidR="00403D98">
        <w:t>er this form is used to create a new lecture, or it should load data of an existing lecture from a file.</w:t>
      </w:r>
    </w:p>
    <w:p w:rsidR="000B73E3" w:rsidRDefault="000B73E3" w:rsidP="002D559E">
      <w:pPr>
        <w:pStyle w:val="ListParagraph"/>
      </w:pPr>
      <w:r>
        <w:t xml:space="preserve">GrInfoForm </w:t>
      </w:r>
      <w:r w:rsidRPr="000B73E3">
        <w:t>provides a link to the previous form</w:t>
      </w:r>
      <w:r>
        <w:t>.</w:t>
      </w:r>
    </w:p>
    <w:p w:rsidR="002A2318" w:rsidRDefault="00893BCE" w:rsidP="002D559E">
      <w:pPr>
        <w:pStyle w:val="ListParagraph"/>
      </w:pPr>
      <w:r>
        <w:t xml:space="preserve">Lecture field </w:t>
      </w:r>
      <w:r w:rsidR="00004B76">
        <w:t>is used to collect the information about the newly created lecture, or to load the data from an existing lecture.</w:t>
      </w:r>
    </w:p>
    <w:p w:rsidR="00C62C3A" w:rsidRPr="000B73E3" w:rsidRDefault="002A2318" w:rsidP="002D559E">
      <w:pPr>
        <w:pStyle w:val="ListParagraph"/>
      </w:pPr>
      <w:r>
        <w:t xml:space="preserve">Dir – a directory without </w:t>
      </w:r>
      <w:r w:rsidR="00164B6F">
        <w:t>a subfolder of</w:t>
      </w:r>
      <w:r>
        <w:t xml:space="preserve"> </w:t>
      </w:r>
      <w:r w:rsidR="00893BCE">
        <w:t xml:space="preserve">the </w:t>
      </w:r>
      <w:r>
        <w:t xml:space="preserve">semester </w:t>
      </w:r>
      <w:r w:rsidR="00164B6F">
        <w:t xml:space="preserve">that </w:t>
      </w:r>
      <w:r w:rsidR="00893BCE">
        <w:t>s</w:t>
      </w:r>
      <w:r w:rsidR="00164B6F">
        <w:t>hould contain the lecture.</w:t>
      </w:r>
    </w:p>
    <w:p w:rsidR="0085660C" w:rsidRDefault="0085660C" w:rsidP="0085660C">
      <w:pPr>
        <w:pStyle w:val="ListParagraph"/>
      </w:pPr>
      <w:r>
        <w:t>This form has two constructors</w:t>
      </w:r>
      <w:r w:rsidR="00706206">
        <w:t xml:space="preserve">: one is used when a new lecture is created, and the other is used when </w:t>
      </w:r>
      <w:r w:rsidR="00893BCE">
        <w:t xml:space="preserve">the </w:t>
      </w:r>
      <w:r w:rsidR="00706206">
        <w:t>teacher wants to edit an existing one.</w:t>
      </w:r>
    </w:p>
    <w:p w:rsidR="00EF184C" w:rsidRDefault="001C3625" w:rsidP="0085660C">
      <w:pPr>
        <w:pStyle w:val="ListParagraph"/>
      </w:pPr>
      <w:r w:rsidRPr="001C3625">
        <w:t xml:space="preserve">Add_Lecture </w:t>
      </w:r>
      <w:r w:rsidR="0085660C">
        <w:t>form has the following methods:</w:t>
      </w:r>
    </w:p>
    <w:p w:rsidR="0085660C" w:rsidRDefault="0085660C" w:rsidP="006B4289">
      <w:pPr>
        <w:pStyle w:val="ListParagraph"/>
        <w:numPr>
          <w:ilvl w:val="0"/>
          <w:numId w:val="32"/>
        </w:numPr>
      </w:pPr>
      <w:r w:rsidRPr="0085660C">
        <w:t>Add_Lecture_Load</w:t>
      </w:r>
      <w:r>
        <w:t xml:space="preserve"> – </w:t>
      </w:r>
      <w:r w:rsidR="00874C97">
        <w:t xml:space="preserve">sets </w:t>
      </w:r>
      <w:r w:rsidR="00893BCE">
        <w:t xml:space="preserve">a </w:t>
      </w:r>
      <w:r w:rsidR="00874C97">
        <w:t>value for the Dir field, sets filter for the text and im</w:t>
      </w:r>
      <w:r w:rsidR="00893BCE">
        <w:t>a</w:t>
      </w:r>
      <w:r w:rsidR="00874C97">
        <w:t>ge formats that can be imported.</w:t>
      </w:r>
    </w:p>
    <w:p w:rsidR="0085660C" w:rsidRDefault="0085660C" w:rsidP="006B4289">
      <w:pPr>
        <w:pStyle w:val="ListParagraph"/>
        <w:numPr>
          <w:ilvl w:val="0"/>
          <w:numId w:val="32"/>
        </w:numPr>
      </w:pPr>
      <w:r w:rsidRPr="0085660C">
        <w:t>button1_Click</w:t>
      </w:r>
      <w:r>
        <w:t xml:space="preserve"> –</w:t>
      </w:r>
      <w:r w:rsidR="00415C59">
        <w:t xml:space="preserve"> goes back to the previous from.</w:t>
      </w:r>
    </w:p>
    <w:p w:rsidR="0085660C" w:rsidRDefault="0085660C" w:rsidP="006B4289">
      <w:pPr>
        <w:pStyle w:val="ListParagraph"/>
        <w:numPr>
          <w:ilvl w:val="0"/>
          <w:numId w:val="32"/>
        </w:numPr>
      </w:pPr>
      <w:r w:rsidRPr="0085660C">
        <w:t>button2_Click</w:t>
      </w:r>
      <w:r>
        <w:t xml:space="preserve"> –</w:t>
      </w:r>
      <w:r w:rsidR="00415C59">
        <w:t xml:space="preserve"> add image</w:t>
      </w:r>
    </w:p>
    <w:p w:rsidR="0085660C" w:rsidRDefault="0085660C" w:rsidP="006B4289">
      <w:pPr>
        <w:pStyle w:val="ListParagraph"/>
        <w:numPr>
          <w:ilvl w:val="0"/>
          <w:numId w:val="32"/>
        </w:numPr>
      </w:pPr>
      <w:r w:rsidRPr="0085660C">
        <w:t>button3_Click</w:t>
      </w:r>
      <w:r>
        <w:t xml:space="preserve"> – </w:t>
      </w:r>
      <w:r w:rsidR="00415C59">
        <w:t>saves lecture.</w:t>
      </w:r>
    </w:p>
    <w:p w:rsidR="0085660C" w:rsidRDefault="0085660C" w:rsidP="006B4289">
      <w:pPr>
        <w:pStyle w:val="ListParagraph"/>
        <w:numPr>
          <w:ilvl w:val="0"/>
          <w:numId w:val="32"/>
        </w:numPr>
      </w:pPr>
      <w:r w:rsidRPr="0085660C">
        <w:t>button4_Click</w:t>
      </w:r>
      <w:r>
        <w:t xml:space="preserve"> –</w:t>
      </w:r>
      <w:r w:rsidR="00B33BF7">
        <w:t xml:space="preserve"> import text from a file.</w:t>
      </w:r>
    </w:p>
    <w:p w:rsidR="0085660C" w:rsidRDefault="0085660C" w:rsidP="006B4289">
      <w:pPr>
        <w:pStyle w:val="ListParagraph"/>
        <w:numPr>
          <w:ilvl w:val="0"/>
          <w:numId w:val="32"/>
        </w:numPr>
      </w:pPr>
      <w:r w:rsidRPr="0085660C">
        <w:lastRenderedPageBreak/>
        <w:t>button5_Click</w:t>
      </w:r>
      <w:r>
        <w:t xml:space="preserve"> –</w:t>
      </w:r>
      <w:r w:rsidRPr="0085660C">
        <w:t xml:space="preserve"> </w:t>
      </w:r>
      <w:r>
        <w:t xml:space="preserve">show </w:t>
      </w:r>
      <w:r w:rsidR="00893BCE">
        <w:t xml:space="preserve">the </w:t>
      </w:r>
      <w:r>
        <w:t>previous image.</w:t>
      </w:r>
    </w:p>
    <w:p w:rsidR="0085660C" w:rsidRDefault="0085660C" w:rsidP="006B4289">
      <w:pPr>
        <w:pStyle w:val="ListParagraph"/>
        <w:numPr>
          <w:ilvl w:val="0"/>
          <w:numId w:val="32"/>
        </w:numPr>
      </w:pPr>
      <w:r w:rsidRPr="0085660C">
        <w:t>button6_Click</w:t>
      </w:r>
      <w:r>
        <w:t xml:space="preserve"> – show </w:t>
      </w:r>
      <w:r w:rsidR="00893BCE">
        <w:t xml:space="preserve">the </w:t>
      </w:r>
      <w:r>
        <w:t>next image.</w:t>
      </w:r>
    </w:p>
    <w:p w:rsidR="0085660C" w:rsidRDefault="0085660C" w:rsidP="006B4289">
      <w:pPr>
        <w:pStyle w:val="ListParagraph"/>
        <w:numPr>
          <w:ilvl w:val="0"/>
          <w:numId w:val="32"/>
        </w:numPr>
      </w:pPr>
      <w:r w:rsidRPr="0085660C">
        <w:t>button7_Click</w:t>
      </w:r>
      <w:r>
        <w:t xml:space="preserve"> – delete currently shown image.</w:t>
      </w:r>
    </w:p>
    <w:p w:rsidR="00EF184C" w:rsidRDefault="00EF184C" w:rsidP="00CB6217">
      <w:pPr>
        <w:pStyle w:val="ListParagraph"/>
      </w:pPr>
    </w:p>
    <w:p w:rsidR="00CB6217" w:rsidRDefault="00CB6217" w:rsidP="00CB6217">
      <w:pPr>
        <w:pStyle w:val="ListParagraph"/>
      </w:pPr>
    </w:p>
    <w:p w:rsidR="00CB6217" w:rsidRDefault="00CB6217" w:rsidP="00CB6217">
      <w:pPr>
        <w:pStyle w:val="ListParagraph"/>
      </w:pPr>
    </w:p>
    <w:p w:rsidR="00EF184C" w:rsidRDefault="00EF184C" w:rsidP="00EF184C">
      <w:pPr>
        <w:pStyle w:val="Heading2"/>
        <w:rPr>
          <w:lang w:val="en-US"/>
        </w:rPr>
      </w:pPr>
      <w:bookmarkStart w:id="32" w:name="_Toc89188930"/>
      <w:r>
        <w:rPr>
          <w:lang w:val="en-US"/>
        </w:rPr>
        <w:t xml:space="preserve">Form </w:t>
      </w:r>
      <w:r w:rsidRPr="00EF184C">
        <w:rPr>
          <w:lang w:val="en-US"/>
        </w:rPr>
        <w:t>AddTest</w:t>
      </w:r>
      <w:bookmarkEnd w:id="32"/>
    </w:p>
    <w:p w:rsidR="003A0CC1" w:rsidRDefault="003A0CC1" w:rsidP="003A0CC1">
      <w:pPr>
        <w:pStyle w:val="ListParagraph"/>
      </w:pPr>
      <w:r>
        <w:t xml:space="preserve">It is used to create and edit lectures. </w:t>
      </w:r>
    </w:p>
    <w:p w:rsidR="00EF184C" w:rsidRDefault="003A0CC1" w:rsidP="003A0CC1">
      <w:pPr>
        <w:pStyle w:val="ListParagraph"/>
      </w:pPr>
      <w:r>
        <w:t>It has eight fields:</w:t>
      </w:r>
    </w:p>
    <w:p w:rsidR="003A0CC1" w:rsidRDefault="00195AF7" w:rsidP="006B4289">
      <w:pPr>
        <w:pStyle w:val="ListParagraph"/>
        <w:numPr>
          <w:ilvl w:val="0"/>
          <w:numId w:val="33"/>
        </w:numPr>
      </w:pPr>
      <w:r w:rsidRPr="00195AF7">
        <w:t>EditMode</w:t>
      </w:r>
    </w:p>
    <w:p w:rsidR="00195AF7" w:rsidRDefault="00195AF7" w:rsidP="006B4289">
      <w:pPr>
        <w:pStyle w:val="ListParagraph"/>
        <w:numPr>
          <w:ilvl w:val="0"/>
          <w:numId w:val="33"/>
        </w:numPr>
      </w:pPr>
      <w:r w:rsidRPr="00195AF7">
        <w:t>SavedToOrder</w:t>
      </w:r>
    </w:p>
    <w:p w:rsidR="00195AF7" w:rsidRDefault="00195AF7" w:rsidP="006B4289">
      <w:pPr>
        <w:pStyle w:val="ListParagraph"/>
        <w:numPr>
          <w:ilvl w:val="0"/>
          <w:numId w:val="33"/>
        </w:numPr>
      </w:pPr>
      <w:r w:rsidRPr="00195AF7">
        <w:t>GrInfoForm</w:t>
      </w:r>
    </w:p>
    <w:p w:rsidR="00195AF7" w:rsidRDefault="00195AF7" w:rsidP="006B4289">
      <w:pPr>
        <w:pStyle w:val="ListParagraph"/>
        <w:numPr>
          <w:ilvl w:val="0"/>
          <w:numId w:val="33"/>
        </w:numPr>
      </w:pPr>
      <w:r w:rsidRPr="00195AF7">
        <w:t>Dir</w:t>
      </w:r>
    </w:p>
    <w:p w:rsidR="00195AF7" w:rsidRDefault="00195AF7" w:rsidP="006B4289">
      <w:pPr>
        <w:pStyle w:val="ListParagraph"/>
        <w:numPr>
          <w:ilvl w:val="0"/>
          <w:numId w:val="33"/>
        </w:numPr>
      </w:pPr>
      <w:r w:rsidRPr="00195AF7">
        <w:t>OldName</w:t>
      </w:r>
    </w:p>
    <w:p w:rsidR="00195AF7" w:rsidRDefault="00195AF7" w:rsidP="006B4289">
      <w:pPr>
        <w:pStyle w:val="ListParagraph"/>
        <w:numPr>
          <w:ilvl w:val="0"/>
          <w:numId w:val="33"/>
        </w:numPr>
      </w:pPr>
      <w:r w:rsidRPr="00195AF7">
        <w:t>Test</w:t>
      </w:r>
    </w:p>
    <w:p w:rsidR="00195AF7" w:rsidRDefault="00D111EE" w:rsidP="00D111EE">
      <w:pPr>
        <w:pStyle w:val="ListParagraph"/>
      </w:pPr>
      <w:r>
        <w:t xml:space="preserve">EditMode – has the same meaning as in the </w:t>
      </w:r>
      <w:r w:rsidRPr="00D111EE">
        <w:t>Add_Lecture</w:t>
      </w:r>
      <w:r>
        <w:t xml:space="preserve"> form.</w:t>
      </w:r>
    </w:p>
    <w:p w:rsidR="00D111EE" w:rsidRDefault="00D111EE" w:rsidP="00D111EE">
      <w:pPr>
        <w:pStyle w:val="ListParagraph"/>
      </w:pPr>
      <w:r>
        <w:t>SavedToOrder –</w:t>
      </w:r>
      <w:r w:rsidR="000A034C">
        <w:t xml:space="preserve"> </w:t>
      </w:r>
      <w:r w:rsidR="0040703F">
        <w:t xml:space="preserve">a </w:t>
      </w:r>
      <w:r w:rsidR="00000643">
        <w:t xml:space="preserve">boolean field that defines whether the file has already been added to the order.txt file. Its usage is necessary </w:t>
      </w:r>
      <w:r w:rsidR="00BA4290">
        <w:t xml:space="preserve">when a test is being created: the </w:t>
      </w:r>
      <w:r w:rsidR="00000643">
        <w:t>teacher might add some question</w:t>
      </w:r>
      <w:r w:rsidR="0040703F">
        <w:t>s</w:t>
      </w:r>
      <w:r w:rsidR="00000643">
        <w:t xml:space="preserve"> and only then save the test, but after going to the </w:t>
      </w:r>
      <w:r w:rsidR="00000643" w:rsidRPr="00000643">
        <w:t>Add_Test_Question</w:t>
      </w:r>
      <w:r w:rsidR="00BA4290">
        <w:t xml:space="preserve"> form, the </w:t>
      </w:r>
      <w:r w:rsidR="00BA4290" w:rsidRPr="00BA4290">
        <w:t>AddTest</w:t>
      </w:r>
      <w:r w:rsidR="00BA4290">
        <w:t xml:space="preserve"> form is opened with the constructor that assumes that the current test has already been added to the order.txt file. To solve this problem, </w:t>
      </w:r>
      <w:r w:rsidR="0040703F">
        <w:t xml:space="preserve">the </w:t>
      </w:r>
      <w:r w:rsidR="00BA4290" w:rsidRPr="00BA4290">
        <w:t>SavedToOrder</w:t>
      </w:r>
      <w:r w:rsidR="00BA4290">
        <w:t xml:space="preserve"> field is used to pass the information across the forms whether the test has or has not been saved.</w:t>
      </w:r>
    </w:p>
    <w:p w:rsidR="00D111EE" w:rsidRDefault="00D111EE" w:rsidP="00D111EE">
      <w:pPr>
        <w:pStyle w:val="ListParagraph"/>
      </w:pPr>
      <w:r>
        <w:t xml:space="preserve">GrInfoForm – </w:t>
      </w:r>
      <w:r w:rsidRPr="000B73E3">
        <w:t>provides a link to the previous form</w:t>
      </w:r>
      <w:r>
        <w:t>.</w:t>
      </w:r>
    </w:p>
    <w:p w:rsidR="00D111EE" w:rsidRDefault="00D111EE" w:rsidP="004F3B32">
      <w:pPr>
        <w:pStyle w:val="ListParagraph"/>
      </w:pPr>
      <w:r>
        <w:t xml:space="preserve">Dir – </w:t>
      </w:r>
      <w:r w:rsidR="004F3B32">
        <w:t xml:space="preserve">has the same meaning as in the </w:t>
      </w:r>
      <w:r w:rsidR="004F3B32" w:rsidRPr="00D111EE">
        <w:t>Add_Lecture</w:t>
      </w:r>
      <w:r w:rsidR="004F3B32">
        <w:t xml:space="preserve"> form.</w:t>
      </w:r>
    </w:p>
    <w:p w:rsidR="00D111EE" w:rsidRDefault="00D111EE" w:rsidP="00D111EE">
      <w:pPr>
        <w:pStyle w:val="ListParagraph"/>
      </w:pPr>
      <w:r>
        <w:t>OldName –</w:t>
      </w:r>
      <w:r w:rsidR="00BE559E">
        <w:t xml:space="preserve"> </w:t>
      </w:r>
      <w:r w:rsidR="00170B84">
        <w:t>this field is used when a test is being edited. If the title of the test is edited, then the old title must be deleted, and a new one must be written.</w:t>
      </w:r>
    </w:p>
    <w:p w:rsidR="00D111EE" w:rsidRDefault="00D111EE" w:rsidP="00D111EE">
      <w:pPr>
        <w:pStyle w:val="ListParagraph"/>
      </w:pPr>
      <w:r>
        <w:t xml:space="preserve">Test – </w:t>
      </w:r>
      <w:r w:rsidR="002924F8">
        <w:t xml:space="preserve">has the same meaning as in the </w:t>
      </w:r>
      <w:r w:rsidR="002924F8" w:rsidRPr="00D111EE">
        <w:t>Add_Lecture</w:t>
      </w:r>
      <w:r w:rsidR="002924F8">
        <w:t xml:space="preserve"> form, but </w:t>
      </w:r>
      <w:r w:rsidR="001104B9">
        <w:t>for</w:t>
      </w:r>
      <w:r w:rsidR="002924F8">
        <w:t xml:space="preserve"> </w:t>
      </w:r>
      <w:r w:rsidR="0040703F">
        <w:t xml:space="preserve">the </w:t>
      </w:r>
      <w:r w:rsidR="002924F8">
        <w:t>Test class.</w:t>
      </w:r>
    </w:p>
    <w:p w:rsidR="008F4455" w:rsidRDefault="008F4455" w:rsidP="008F4455">
      <w:pPr>
        <w:pStyle w:val="ListParagraph"/>
      </w:pPr>
      <w:r>
        <w:t xml:space="preserve">This form has two constructors: one is used when a new </w:t>
      </w:r>
      <w:r w:rsidR="00852387">
        <w:t>test</w:t>
      </w:r>
      <w:r>
        <w:t xml:space="preserve"> is created, and the other is used when </w:t>
      </w:r>
      <w:r w:rsidR="0040703F">
        <w:t xml:space="preserve">the </w:t>
      </w:r>
      <w:r>
        <w:t>teacher wants to edit an existing one.</w:t>
      </w:r>
    </w:p>
    <w:p w:rsidR="008F4455" w:rsidRDefault="00F7434C" w:rsidP="008F4455">
      <w:pPr>
        <w:pStyle w:val="ListParagraph"/>
      </w:pPr>
      <w:r w:rsidRPr="00F7434C">
        <w:t xml:space="preserve">AddTest </w:t>
      </w:r>
      <w:r w:rsidR="008F4455">
        <w:t>form has the following methods:</w:t>
      </w:r>
    </w:p>
    <w:p w:rsidR="008F4455" w:rsidRDefault="008F4455" w:rsidP="006B4289">
      <w:pPr>
        <w:pStyle w:val="ListParagraph"/>
        <w:numPr>
          <w:ilvl w:val="0"/>
          <w:numId w:val="34"/>
        </w:numPr>
      </w:pPr>
      <w:r w:rsidRPr="008F4455">
        <w:t>button1_Click</w:t>
      </w:r>
      <w:r>
        <w:t xml:space="preserve"> – go</w:t>
      </w:r>
      <w:r w:rsidR="008D24F4">
        <w:t>es</w:t>
      </w:r>
      <w:r>
        <w:t xml:space="preserve"> back to the previous form.</w:t>
      </w:r>
    </w:p>
    <w:p w:rsidR="008F4455" w:rsidRDefault="008F4455" w:rsidP="006B4289">
      <w:pPr>
        <w:pStyle w:val="ListParagraph"/>
        <w:numPr>
          <w:ilvl w:val="0"/>
          <w:numId w:val="34"/>
        </w:numPr>
      </w:pPr>
      <w:r w:rsidRPr="008F4455">
        <w:t>button2_Click</w:t>
      </w:r>
      <w:r>
        <w:t xml:space="preserve"> –</w:t>
      </w:r>
      <w:r w:rsidR="00DA5F6D">
        <w:t xml:space="preserve"> saves test</w:t>
      </w:r>
      <w:r w:rsidR="008D24F4">
        <w:t>.</w:t>
      </w:r>
    </w:p>
    <w:p w:rsidR="008F4455" w:rsidRDefault="008F4455" w:rsidP="006B4289">
      <w:pPr>
        <w:pStyle w:val="ListParagraph"/>
        <w:numPr>
          <w:ilvl w:val="0"/>
          <w:numId w:val="34"/>
        </w:numPr>
      </w:pPr>
      <w:r w:rsidRPr="008F4455">
        <w:t>button3_Click</w:t>
      </w:r>
      <w:r>
        <w:t xml:space="preserve"> –</w:t>
      </w:r>
      <w:r w:rsidR="00DA5F6D">
        <w:t xml:space="preserve"> </w:t>
      </w:r>
      <w:r w:rsidR="00095E9D">
        <w:t xml:space="preserve">opens </w:t>
      </w:r>
      <w:r w:rsidR="00095E9D" w:rsidRPr="009453BE">
        <w:t xml:space="preserve">Add_Test_Question </w:t>
      </w:r>
      <w:r w:rsidR="00095E9D" w:rsidRPr="00852387">
        <w:t>form</w:t>
      </w:r>
      <w:r w:rsidR="00095E9D">
        <w:t xml:space="preserve"> to create a new question.</w:t>
      </w:r>
    </w:p>
    <w:p w:rsidR="008F4455" w:rsidRDefault="008F4455" w:rsidP="006B4289">
      <w:pPr>
        <w:pStyle w:val="ListParagraph"/>
        <w:numPr>
          <w:ilvl w:val="0"/>
          <w:numId w:val="34"/>
        </w:numPr>
      </w:pPr>
      <w:r w:rsidRPr="008F4455">
        <w:t>dataGridView1_CellContentClick</w:t>
      </w:r>
      <w:r>
        <w:t xml:space="preserve"> – </w:t>
      </w:r>
      <w:r w:rsidR="00852387" w:rsidRPr="00852387">
        <w:t xml:space="preserve">opens the </w:t>
      </w:r>
      <w:r w:rsidR="009453BE" w:rsidRPr="009453BE">
        <w:t xml:space="preserve">Add_Test_Question </w:t>
      </w:r>
      <w:r w:rsidR="00852387" w:rsidRPr="00852387">
        <w:t>form to edit a test</w:t>
      </w:r>
      <w:r w:rsidR="009453BE">
        <w:t xml:space="preserve"> question</w:t>
      </w:r>
      <w:r w:rsidR="00852387" w:rsidRPr="00852387">
        <w:t xml:space="preserve"> according to the title of the </w:t>
      </w:r>
      <w:r w:rsidR="009453BE">
        <w:t>test question</w:t>
      </w:r>
      <w:r w:rsidR="00852387" w:rsidRPr="00852387">
        <w:t xml:space="preserve"> in the clicked row.</w:t>
      </w:r>
    </w:p>
    <w:p w:rsidR="00D111EE" w:rsidRPr="00D111EE" w:rsidRDefault="00D111EE" w:rsidP="00D111EE">
      <w:pPr>
        <w:pStyle w:val="ListParagraph"/>
      </w:pPr>
    </w:p>
    <w:p w:rsidR="00EF184C" w:rsidRDefault="00EF184C" w:rsidP="00CB6217">
      <w:pPr>
        <w:pStyle w:val="ListParagraph"/>
      </w:pPr>
    </w:p>
    <w:p w:rsidR="00CB6217" w:rsidRDefault="00CB6217" w:rsidP="00CB6217">
      <w:pPr>
        <w:pStyle w:val="ListParagraph"/>
      </w:pPr>
    </w:p>
    <w:p w:rsidR="00EF184C" w:rsidRDefault="00724081" w:rsidP="00023E73">
      <w:pPr>
        <w:pStyle w:val="Heading2"/>
      </w:pPr>
      <w:bookmarkStart w:id="33" w:name="_Toc89188931"/>
      <w:r>
        <w:t xml:space="preserve">Form </w:t>
      </w:r>
      <w:r w:rsidR="00023E73" w:rsidRPr="00023E73">
        <w:rPr>
          <w:lang w:val="en-US"/>
        </w:rPr>
        <w:t>Add_Test_Question</w:t>
      </w:r>
      <w:bookmarkEnd w:id="33"/>
    </w:p>
    <w:p w:rsidR="00CA4DBF" w:rsidRDefault="00CA4DBF" w:rsidP="00CA4DBF">
      <w:pPr>
        <w:pStyle w:val="ListParagraph"/>
      </w:pPr>
      <w:r>
        <w:t xml:space="preserve">It is used to create and edit lectures. </w:t>
      </w:r>
    </w:p>
    <w:p w:rsidR="00724081" w:rsidRDefault="00CA4DBF" w:rsidP="00CA4DBF">
      <w:pPr>
        <w:pStyle w:val="ListParagraph"/>
      </w:pPr>
      <w:r>
        <w:lastRenderedPageBreak/>
        <w:t>It has four fields:</w:t>
      </w:r>
    </w:p>
    <w:p w:rsidR="00724081" w:rsidRDefault="00CA4DBF" w:rsidP="006B4289">
      <w:pPr>
        <w:pStyle w:val="ListParagraph"/>
        <w:numPr>
          <w:ilvl w:val="0"/>
          <w:numId w:val="35"/>
        </w:numPr>
      </w:pPr>
      <w:r w:rsidRPr="00CA4DBF">
        <w:t>AddTestForm</w:t>
      </w:r>
    </w:p>
    <w:p w:rsidR="00CA4DBF" w:rsidRDefault="00CA4DBF" w:rsidP="006B4289">
      <w:pPr>
        <w:pStyle w:val="ListParagraph"/>
        <w:numPr>
          <w:ilvl w:val="0"/>
          <w:numId w:val="35"/>
        </w:numPr>
      </w:pPr>
      <w:r w:rsidRPr="00CA4DBF">
        <w:t>OldQText</w:t>
      </w:r>
    </w:p>
    <w:p w:rsidR="00CA4DBF" w:rsidRDefault="00CA4DBF" w:rsidP="006B4289">
      <w:pPr>
        <w:pStyle w:val="ListParagraph"/>
        <w:numPr>
          <w:ilvl w:val="0"/>
          <w:numId w:val="35"/>
        </w:numPr>
      </w:pPr>
      <w:r w:rsidRPr="00CA4DBF">
        <w:t>EditMode</w:t>
      </w:r>
    </w:p>
    <w:p w:rsidR="00CA4DBF" w:rsidRDefault="00CA4DBF" w:rsidP="00CA4DBF">
      <w:pPr>
        <w:pStyle w:val="ListParagraph"/>
      </w:pPr>
      <w:r w:rsidRPr="00CA4DBF">
        <w:t>AddTestForm</w:t>
      </w:r>
      <w:r>
        <w:t xml:space="preserve"> –</w:t>
      </w:r>
      <w:r w:rsidR="000726FB">
        <w:t xml:space="preserve"> </w:t>
      </w:r>
      <w:r w:rsidR="000726FB" w:rsidRPr="000B73E3">
        <w:t>provides a link to the previous form</w:t>
      </w:r>
      <w:r w:rsidR="000726FB">
        <w:t>.</w:t>
      </w:r>
    </w:p>
    <w:p w:rsidR="00CA4DBF" w:rsidRDefault="00CA4DBF" w:rsidP="00CA4DBF">
      <w:pPr>
        <w:pStyle w:val="ListParagraph"/>
      </w:pPr>
      <w:r w:rsidRPr="00CA4DBF">
        <w:t>OldQText</w:t>
      </w:r>
      <w:r>
        <w:t xml:space="preserve"> –</w:t>
      </w:r>
      <w:r w:rsidR="0076258D">
        <w:t xml:space="preserve"> has the same meaning as with the </w:t>
      </w:r>
      <w:r w:rsidR="0076258D" w:rsidRPr="0076258D">
        <w:t>OldName</w:t>
      </w:r>
      <w:r w:rsidR="0076258D">
        <w:t xml:space="preserve"> field in the </w:t>
      </w:r>
      <w:r w:rsidR="0076258D" w:rsidRPr="0076258D">
        <w:t>AddTest</w:t>
      </w:r>
      <w:r w:rsidR="0076258D">
        <w:t xml:space="preserve"> form, but </w:t>
      </w:r>
      <w:r w:rsidR="001104B9">
        <w:t>for</w:t>
      </w:r>
      <w:r w:rsidR="0076258D">
        <w:t xml:space="preserve"> </w:t>
      </w:r>
      <w:r w:rsidR="0040703F">
        <w:t xml:space="preserve">a </w:t>
      </w:r>
      <w:r w:rsidR="0076258D">
        <w:t>test question.</w:t>
      </w:r>
    </w:p>
    <w:p w:rsidR="00CA4DBF" w:rsidRDefault="00CA4DBF" w:rsidP="00CA4DBF">
      <w:pPr>
        <w:pStyle w:val="ListParagraph"/>
      </w:pPr>
      <w:r w:rsidRPr="00CA4DBF">
        <w:t>EditMode</w:t>
      </w:r>
      <w:r>
        <w:t xml:space="preserve"> –</w:t>
      </w:r>
      <w:r w:rsidR="00A12C06">
        <w:t xml:space="preserve"> has the same meaning as in the </w:t>
      </w:r>
      <w:r w:rsidR="00A12C06" w:rsidRPr="00D111EE">
        <w:t>Add_Lecture</w:t>
      </w:r>
      <w:r w:rsidR="00A12C06">
        <w:t xml:space="preserve"> form.</w:t>
      </w:r>
    </w:p>
    <w:p w:rsidR="00CA4DBF" w:rsidRDefault="00CA4DBF" w:rsidP="00CA4DBF">
      <w:pPr>
        <w:pStyle w:val="ListParagraph"/>
      </w:pPr>
      <w:r>
        <w:t xml:space="preserve">This form has two constructors: one is used when a new test is created, and the other is used when </w:t>
      </w:r>
      <w:r w:rsidR="0040703F">
        <w:t xml:space="preserve">the </w:t>
      </w:r>
      <w:r>
        <w:t>teacher wants to edit an existing one.</w:t>
      </w:r>
    </w:p>
    <w:p w:rsidR="00CA4DBF" w:rsidRDefault="00F7434C" w:rsidP="00CA4DBF">
      <w:pPr>
        <w:pStyle w:val="ListParagraph"/>
      </w:pPr>
      <w:r w:rsidRPr="00F7434C">
        <w:t xml:space="preserve">Add_Test_Question </w:t>
      </w:r>
      <w:r w:rsidR="00CA4DBF">
        <w:t>form has the following methods:</w:t>
      </w:r>
    </w:p>
    <w:p w:rsidR="00CA4DBF" w:rsidRDefault="00CA4DBF" w:rsidP="006B4289">
      <w:pPr>
        <w:pStyle w:val="ListParagraph"/>
        <w:numPr>
          <w:ilvl w:val="0"/>
          <w:numId w:val="36"/>
        </w:numPr>
      </w:pPr>
      <w:r w:rsidRPr="00CA4DBF">
        <w:t>button1_Click</w:t>
      </w:r>
      <w:r>
        <w:t xml:space="preserve"> –</w:t>
      </w:r>
      <w:r w:rsidR="004510D9" w:rsidRPr="004510D9">
        <w:t xml:space="preserve"> goes back to the previous form</w:t>
      </w:r>
      <w:r w:rsidR="004510D9">
        <w:t>.</w:t>
      </w:r>
    </w:p>
    <w:p w:rsidR="00CA4DBF" w:rsidRPr="00CA4DBF" w:rsidRDefault="00CA4DBF" w:rsidP="006B4289">
      <w:pPr>
        <w:pStyle w:val="ListParagraph"/>
        <w:numPr>
          <w:ilvl w:val="0"/>
          <w:numId w:val="36"/>
        </w:numPr>
      </w:pPr>
      <w:r w:rsidRPr="00CA4DBF">
        <w:t>button2_Click</w:t>
      </w:r>
      <w:r>
        <w:t xml:space="preserve"> – </w:t>
      </w:r>
      <w:r w:rsidR="00B669EA">
        <w:t>saves question.</w:t>
      </w:r>
    </w:p>
    <w:p w:rsidR="00724081" w:rsidRDefault="00724081" w:rsidP="00CB6217">
      <w:pPr>
        <w:pStyle w:val="ListParagraph"/>
      </w:pPr>
    </w:p>
    <w:p w:rsidR="00CB6217" w:rsidRDefault="00CB6217" w:rsidP="00CB6217">
      <w:pPr>
        <w:pStyle w:val="ListParagraph"/>
      </w:pPr>
    </w:p>
    <w:p w:rsidR="00CB6217" w:rsidRDefault="00CB6217" w:rsidP="00CB6217">
      <w:pPr>
        <w:pStyle w:val="ListParagraph"/>
      </w:pPr>
    </w:p>
    <w:p w:rsidR="00724081" w:rsidRDefault="00724081" w:rsidP="00023E73">
      <w:pPr>
        <w:pStyle w:val="Heading2"/>
        <w:rPr>
          <w:lang w:val="en-US"/>
        </w:rPr>
      </w:pPr>
      <w:bookmarkStart w:id="34" w:name="_Toc89188932"/>
      <w:r>
        <w:rPr>
          <w:lang w:val="en-US"/>
        </w:rPr>
        <w:t>Form</w:t>
      </w:r>
      <w:r w:rsidR="00023E73">
        <w:rPr>
          <w:lang w:val="en-US"/>
        </w:rPr>
        <w:t xml:space="preserve"> </w:t>
      </w:r>
      <w:r w:rsidR="00023E73" w:rsidRPr="00023E73">
        <w:rPr>
          <w:lang w:val="en-US"/>
        </w:rPr>
        <w:t>StudentStatistics</w:t>
      </w:r>
      <w:bookmarkEnd w:id="34"/>
    </w:p>
    <w:p w:rsidR="00676188" w:rsidRDefault="00676188" w:rsidP="00676188">
      <w:pPr>
        <w:pStyle w:val="ListParagraph"/>
      </w:pPr>
      <w:r>
        <w:t xml:space="preserve">It is used to create and edit lectures. </w:t>
      </w:r>
    </w:p>
    <w:p w:rsidR="00023E73" w:rsidRDefault="00676188" w:rsidP="00676188">
      <w:pPr>
        <w:pStyle w:val="ListParagraph"/>
      </w:pPr>
      <w:r>
        <w:t>It has four fields:</w:t>
      </w:r>
    </w:p>
    <w:p w:rsidR="00676188" w:rsidRDefault="00676188" w:rsidP="006B4289">
      <w:pPr>
        <w:pStyle w:val="ListParagraph"/>
        <w:numPr>
          <w:ilvl w:val="0"/>
          <w:numId w:val="37"/>
        </w:numPr>
      </w:pPr>
      <w:r w:rsidRPr="00676188">
        <w:t>GroupInfoForm</w:t>
      </w:r>
    </w:p>
    <w:p w:rsidR="00676188" w:rsidRDefault="00676188" w:rsidP="006B4289">
      <w:pPr>
        <w:pStyle w:val="ListParagraph"/>
        <w:numPr>
          <w:ilvl w:val="0"/>
          <w:numId w:val="37"/>
        </w:numPr>
      </w:pPr>
      <w:r w:rsidRPr="00676188">
        <w:t>StudentUsrName</w:t>
      </w:r>
    </w:p>
    <w:p w:rsidR="00676188" w:rsidRDefault="00676188" w:rsidP="006B4289">
      <w:pPr>
        <w:pStyle w:val="ListParagraph"/>
        <w:numPr>
          <w:ilvl w:val="0"/>
          <w:numId w:val="37"/>
        </w:numPr>
      </w:pPr>
      <w:r w:rsidRPr="00676188">
        <w:t>TotalTime</w:t>
      </w:r>
    </w:p>
    <w:p w:rsidR="00676188" w:rsidRDefault="00676188" w:rsidP="00676188">
      <w:pPr>
        <w:pStyle w:val="ListParagraph"/>
      </w:pPr>
      <w:r w:rsidRPr="00676188">
        <w:t>GroupInfoForm</w:t>
      </w:r>
      <w:r>
        <w:t xml:space="preserve"> –</w:t>
      </w:r>
      <w:r w:rsidR="009F084D">
        <w:t xml:space="preserve"> </w:t>
      </w:r>
      <w:r w:rsidR="009F084D" w:rsidRPr="000B73E3">
        <w:t>provides a link to the previous form</w:t>
      </w:r>
      <w:r w:rsidR="009F084D">
        <w:t>.</w:t>
      </w:r>
    </w:p>
    <w:p w:rsidR="00676188" w:rsidRDefault="00676188" w:rsidP="00676188">
      <w:pPr>
        <w:pStyle w:val="ListParagraph"/>
      </w:pPr>
      <w:r w:rsidRPr="00676188">
        <w:t>StudentUsrName</w:t>
      </w:r>
      <w:r>
        <w:t xml:space="preserve"> –</w:t>
      </w:r>
      <w:r w:rsidR="00D94279">
        <w:t xml:space="preserve"> the username of the student whose </w:t>
      </w:r>
      <w:r w:rsidR="00BD40A4">
        <w:t>progress</w:t>
      </w:r>
      <w:r w:rsidR="00D94279">
        <w:t xml:space="preserve"> is being shown.</w:t>
      </w:r>
    </w:p>
    <w:p w:rsidR="00676188" w:rsidRDefault="00676188" w:rsidP="00676188">
      <w:pPr>
        <w:pStyle w:val="ListParagraph"/>
      </w:pPr>
      <w:r w:rsidRPr="00676188">
        <w:t>TotalTime</w:t>
      </w:r>
      <w:r>
        <w:t xml:space="preserve"> –</w:t>
      </w:r>
      <w:r w:rsidR="00D53D0B">
        <w:t xml:space="preserve"> the total amount of</w:t>
      </w:r>
      <w:r w:rsidR="00D94279">
        <w:t xml:space="preserve"> time that this student has spent on reading lectures, and passing tests of the subject that has the current teacher.</w:t>
      </w:r>
    </w:p>
    <w:p w:rsidR="00D94279" w:rsidRDefault="00D94279" w:rsidP="00D94279">
      <w:pPr>
        <w:pStyle w:val="ListParagraph"/>
      </w:pPr>
      <w:r>
        <w:t xml:space="preserve">This form has </w:t>
      </w:r>
      <w:r w:rsidR="000D5F9A">
        <w:t>one</w:t>
      </w:r>
      <w:r>
        <w:t xml:space="preserve"> constructor</w:t>
      </w:r>
      <w:r w:rsidR="00D53D0B">
        <w:t xml:space="preserve"> that sets values to all fields of </w:t>
      </w:r>
      <w:r w:rsidR="00D53D0B" w:rsidRPr="00D53D0B">
        <w:t>StudentStatistics</w:t>
      </w:r>
      <w:r w:rsidR="00D53D0B">
        <w:t xml:space="preserve"> class.</w:t>
      </w:r>
    </w:p>
    <w:p w:rsidR="00676188" w:rsidRDefault="00F7434C" w:rsidP="00D94279">
      <w:pPr>
        <w:pStyle w:val="ListParagraph"/>
      </w:pPr>
      <w:r w:rsidRPr="00F7434C">
        <w:t xml:space="preserve">StudentStatistics </w:t>
      </w:r>
      <w:r w:rsidR="00D94279">
        <w:t>form has the following methods:</w:t>
      </w:r>
    </w:p>
    <w:p w:rsidR="00D94279" w:rsidRDefault="00D94279" w:rsidP="006B4289">
      <w:pPr>
        <w:pStyle w:val="ListParagraph"/>
        <w:numPr>
          <w:ilvl w:val="0"/>
          <w:numId w:val="38"/>
        </w:numPr>
      </w:pPr>
      <w:r w:rsidRPr="00D94279">
        <w:t>StudentStatistics_Load</w:t>
      </w:r>
      <w:r>
        <w:t xml:space="preserve"> –</w:t>
      </w:r>
      <w:r w:rsidR="000D5F9A">
        <w:t xml:space="preserve"> loads all the marks for and time spent for each lecture and test.</w:t>
      </w:r>
    </w:p>
    <w:p w:rsidR="00D94279" w:rsidRPr="00676188" w:rsidRDefault="00D94279" w:rsidP="006B4289">
      <w:pPr>
        <w:pStyle w:val="ListParagraph"/>
        <w:numPr>
          <w:ilvl w:val="0"/>
          <w:numId w:val="38"/>
        </w:numPr>
      </w:pPr>
      <w:r w:rsidRPr="00D94279">
        <w:t>button1_Click</w:t>
      </w:r>
      <w:r>
        <w:t xml:space="preserve"> – </w:t>
      </w:r>
      <w:r w:rsidR="0004536F" w:rsidRPr="0004536F">
        <w:t>goes back to the previous form.</w:t>
      </w:r>
    </w:p>
    <w:p w:rsidR="00023E73" w:rsidRDefault="00023E73" w:rsidP="00952041">
      <w:pPr>
        <w:pStyle w:val="ListParagraph"/>
      </w:pPr>
    </w:p>
    <w:p w:rsidR="00023E73" w:rsidRDefault="00023E73" w:rsidP="00952041">
      <w:pPr>
        <w:pStyle w:val="ListParagraph"/>
      </w:pPr>
    </w:p>
    <w:p w:rsidR="00120689" w:rsidRDefault="00120689" w:rsidP="00952041">
      <w:pPr>
        <w:pStyle w:val="ListParagraph"/>
      </w:pPr>
    </w:p>
    <w:p w:rsidR="00023E73" w:rsidRDefault="00023E73" w:rsidP="003F6712">
      <w:pPr>
        <w:pStyle w:val="Heading2"/>
        <w:rPr>
          <w:lang w:val="en-US"/>
        </w:rPr>
      </w:pPr>
      <w:bookmarkStart w:id="35" w:name="_Toc89188933"/>
      <w:r>
        <w:rPr>
          <w:lang w:val="en-US"/>
        </w:rPr>
        <w:t>Form</w:t>
      </w:r>
      <w:r w:rsidR="00BB4C0C">
        <w:rPr>
          <w:lang w:val="en-US"/>
        </w:rPr>
        <w:t xml:space="preserve"> </w:t>
      </w:r>
      <w:r w:rsidR="003F6712" w:rsidRPr="003F6712">
        <w:rPr>
          <w:lang w:val="en-US"/>
        </w:rPr>
        <w:t>StudentMainMenu</w:t>
      </w:r>
      <w:bookmarkEnd w:id="35"/>
    </w:p>
    <w:p w:rsidR="00FC783E" w:rsidRDefault="00FC783E" w:rsidP="00FC783E">
      <w:pPr>
        <w:pStyle w:val="ListParagraph"/>
      </w:pPr>
      <w:r>
        <w:t>It is used to restore a password if a user forgot it.</w:t>
      </w:r>
    </w:p>
    <w:p w:rsidR="003F6712" w:rsidRDefault="00FC783E" w:rsidP="00FC783E">
      <w:pPr>
        <w:pStyle w:val="ListParagraph"/>
      </w:pPr>
      <w:r>
        <w:t>It has two fields:</w:t>
      </w:r>
    </w:p>
    <w:p w:rsidR="00FC783E" w:rsidRDefault="00FC783E" w:rsidP="006B4289">
      <w:pPr>
        <w:pStyle w:val="ListParagraph"/>
        <w:numPr>
          <w:ilvl w:val="0"/>
          <w:numId w:val="39"/>
        </w:numPr>
      </w:pPr>
      <w:r w:rsidRPr="00FC783E">
        <w:t>Form1</w:t>
      </w:r>
    </w:p>
    <w:p w:rsidR="00FC783E" w:rsidRDefault="00FC783E" w:rsidP="006B4289">
      <w:pPr>
        <w:pStyle w:val="ListParagraph"/>
        <w:numPr>
          <w:ilvl w:val="0"/>
          <w:numId w:val="39"/>
        </w:numPr>
      </w:pPr>
      <w:r w:rsidRPr="00FC783E">
        <w:t>Student</w:t>
      </w:r>
    </w:p>
    <w:p w:rsidR="00FC783E" w:rsidRDefault="00696CDF" w:rsidP="00FC783E">
      <w:pPr>
        <w:pStyle w:val="ListParagraph"/>
      </w:pPr>
      <w:r>
        <w:t>Form1</w:t>
      </w:r>
      <w:r w:rsidR="00003624">
        <w:t xml:space="preserve"> </w:t>
      </w:r>
      <w:r w:rsidR="00003624" w:rsidRPr="000B73E3">
        <w:t>provides a link to the previous form</w:t>
      </w:r>
      <w:r w:rsidR="00003624">
        <w:t>.</w:t>
      </w:r>
    </w:p>
    <w:p w:rsidR="00696CDF" w:rsidRPr="00FC783E" w:rsidRDefault="00696CDF" w:rsidP="00FC783E">
      <w:pPr>
        <w:pStyle w:val="ListParagraph"/>
      </w:pPr>
      <w:r>
        <w:t>Student</w:t>
      </w:r>
      <w:r w:rsidR="00BD40A4">
        <w:t xml:space="preserve"> field</w:t>
      </w:r>
      <w:r w:rsidR="00003624">
        <w:t xml:space="preserve"> </w:t>
      </w:r>
      <w:r w:rsidR="00003624">
        <w:rPr>
          <w:lang w:val="uk-UA"/>
        </w:rPr>
        <w:t xml:space="preserve">has a type of class </w:t>
      </w:r>
      <w:r w:rsidR="00003624">
        <w:t>Student</w:t>
      </w:r>
      <w:r w:rsidR="00003624">
        <w:rPr>
          <w:lang w:val="uk-UA"/>
        </w:rPr>
        <w:t xml:space="preserve">. Therefore, it stores all the information about a </w:t>
      </w:r>
      <w:r w:rsidR="00003624">
        <w:t>student</w:t>
      </w:r>
      <w:r w:rsidR="00003624">
        <w:rPr>
          <w:lang w:val="uk-UA"/>
        </w:rPr>
        <w:t xml:space="preserve"> that is currently logged in.</w:t>
      </w:r>
    </w:p>
    <w:p w:rsidR="007C18A0" w:rsidRDefault="007C18A0" w:rsidP="007C18A0">
      <w:pPr>
        <w:pStyle w:val="ListParagraph"/>
      </w:pPr>
      <w:r>
        <w:lastRenderedPageBreak/>
        <w:t xml:space="preserve">This form has one constructor that sets values to all fields of </w:t>
      </w:r>
      <w:r w:rsidR="00C6338A" w:rsidRPr="00C6338A">
        <w:t xml:space="preserve">StudentMainMenu </w:t>
      </w:r>
      <w:r>
        <w:t>class.</w:t>
      </w:r>
    </w:p>
    <w:p w:rsidR="003F6712" w:rsidRDefault="00F7434C" w:rsidP="007C18A0">
      <w:pPr>
        <w:pStyle w:val="ListParagraph"/>
      </w:pPr>
      <w:r w:rsidRPr="00F7434C">
        <w:t xml:space="preserve">StudentMainMenu </w:t>
      </w:r>
      <w:r w:rsidR="007C18A0">
        <w:t>form has the following methods:</w:t>
      </w:r>
    </w:p>
    <w:p w:rsidR="007C18A0" w:rsidRDefault="007C18A0" w:rsidP="006B4289">
      <w:pPr>
        <w:pStyle w:val="ListParagraph"/>
        <w:numPr>
          <w:ilvl w:val="0"/>
          <w:numId w:val="40"/>
        </w:numPr>
      </w:pPr>
      <w:r w:rsidRPr="007C18A0">
        <w:t>StudentMainMenu_Load</w:t>
      </w:r>
      <w:r>
        <w:t xml:space="preserve"> –</w:t>
      </w:r>
      <w:r w:rsidR="00DF2C30">
        <w:t xml:space="preserve"> </w:t>
      </w:r>
      <w:r w:rsidR="00DF2C30">
        <w:rPr>
          <w:lang w:val="uk-UA"/>
        </w:rPr>
        <w:t xml:space="preserve">loads buttons with texts of the </w:t>
      </w:r>
      <w:r w:rsidR="00DF2C30">
        <w:t>subjects that this student has in this semester</w:t>
      </w:r>
      <w:r w:rsidR="00DF2C30">
        <w:rPr>
          <w:lang w:val="uk-UA"/>
        </w:rPr>
        <w:t>.</w:t>
      </w:r>
    </w:p>
    <w:p w:rsidR="007C18A0" w:rsidRDefault="007C18A0" w:rsidP="006B4289">
      <w:pPr>
        <w:pStyle w:val="ListParagraph"/>
        <w:numPr>
          <w:ilvl w:val="0"/>
          <w:numId w:val="40"/>
        </w:numPr>
      </w:pPr>
      <w:r w:rsidRPr="007C18A0">
        <w:t>DynamicButton_Click</w:t>
      </w:r>
      <w:r>
        <w:t xml:space="preserve"> –</w:t>
      </w:r>
      <w:r w:rsidR="00E93366">
        <w:t xml:space="preserve"> </w:t>
      </w:r>
      <w:r w:rsidR="00E93366">
        <w:rPr>
          <w:lang w:val="uk-UA"/>
        </w:rPr>
        <w:t xml:space="preserve">happens when any of the buttons that were created by TeacherMainMenu_Load function is clicked. Opens </w:t>
      </w:r>
      <w:r w:rsidR="00DF2C30" w:rsidRPr="00DF2C30">
        <w:rPr>
          <w:lang w:val="uk-UA"/>
        </w:rPr>
        <w:t xml:space="preserve">SubjectTasksStudent </w:t>
      </w:r>
      <w:r w:rsidR="00E93366">
        <w:rPr>
          <w:lang w:val="uk-UA"/>
        </w:rPr>
        <w:t xml:space="preserve">form with the group that is shown in the </w:t>
      </w:r>
      <w:r w:rsidR="00DF2C30">
        <w:t xml:space="preserve">title of the </w:t>
      </w:r>
      <w:r w:rsidR="00E93366">
        <w:rPr>
          <w:lang w:val="uk-UA"/>
        </w:rPr>
        <w:t>clicked button.</w:t>
      </w:r>
    </w:p>
    <w:p w:rsidR="00120689" w:rsidRDefault="007C18A0" w:rsidP="00120689">
      <w:pPr>
        <w:pStyle w:val="ListParagraph"/>
        <w:numPr>
          <w:ilvl w:val="0"/>
          <w:numId w:val="40"/>
        </w:numPr>
      </w:pPr>
      <w:r w:rsidRPr="007C18A0">
        <w:t>button2_Click</w:t>
      </w:r>
      <w:r>
        <w:t xml:space="preserve"> – </w:t>
      </w:r>
      <w:r w:rsidR="00DF2C30">
        <w:t>opens the previous form</w:t>
      </w:r>
      <w:r w:rsidR="00D437B3">
        <w:t>.</w:t>
      </w:r>
    </w:p>
    <w:p w:rsidR="00120689" w:rsidRDefault="00120689" w:rsidP="00120689">
      <w:pPr>
        <w:pStyle w:val="ListParagraph"/>
      </w:pPr>
    </w:p>
    <w:p w:rsidR="00120689" w:rsidRDefault="00120689" w:rsidP="00120689">
      <w:pPr>
        <w:pStyle w:val="ListParagraph"/>
      </w:pPr>
    </w:p>
    <w:p w:rsidR="00120689" w:rsidRPr="00120689" w:rsidRDefault="00120689" w:rsidP="00120689">
      <w:pPr>
        <w:pStyle w:val="ListParagraph"/>
      </w:pPr>
    </w:p>
    <w:p w:rsidR="003F6712" w:rsidRDefault="003F6712" w:rsidP="003F6712">
      <w:pPr>
        <w:pStyle w:val="Heading2"/>
        <w:rPr>
          <w:lang w:val="en-US"/>
        </w:rPr>
      </w:pPr>
      <w:bookmarkStart w:id="36" w:name="_Toc89188934"/>
      <w:r>
        <w:rPr>
          <w:lang w:val="en-US"/>
        </w:rPr>
        <w:t xml:space="preserve">Form </w:t>
      </w:r>
      <w:r w:rsidRPr="003F6712">
        <w:rPr>
          <w:lang w:val="en-US"/>
        </w:rPr>
        <w:t>SubjectTasksStudent</w:t>
      </w:r>
      <w:bookmarkEnd w:id="36"/>
    </w:p>
    <w:p w:rsidR="006E474F" w:rsidRDefault="006E474F" w:rsidP="006E474F">
      <w:pPr>
        <w:pStyle w:val="ListParagraph"/>
      </w:pPr>
      <w:r>
        <w:t>It is used to restore a password if a user forgot it.</w:t>
      </w:r>
    </w:p>
    <w:p w:rsidR="003F6712" w:rsidRDefault="006E474F" w:rsidP="006E474F">
      <w:pPr>
        <w:pStyle w:val="ListParagraph"/>
      </w:pPr>
      <w:r>
        <w:t>It has four fields:</w:t>
      </w:r>
    </w:p>
    <w:p w:rsidR="006E474F" w:rsidRDefault="006E474F" w:rsidP="006B4289">
      <w:pPr>
        <w:pStyle w:val="ListParagraph"/>
        <w:numPr>
          <w:ilvl w:val="0"/>
          <w:numId w:val="41"/>
        </w:numPr>
      </w:pPr>
      <w:r w:rsidRPr="006E474F">
        <w:t>LectDir</w:t>
      </w:r>
    </w:p>
    <w:p w:rsidR="006E474F" w:rsidRDefault="006E474F" w:rsidP="006B4289">
      <w:pPr>
        <w:pStyle w:val="ListParagraph"/>
        <w:numPr>
          <w:ilvl w:val="0"/>
          <w:numId w:val="41"/>
        </w:numPr>
      </w:pPr>
      <w:r w:rsidRPr="006E474F">
        <w:t>Subject</w:t>
      </w:r>
    </w:p>
    <w:p w:rsidR="006E474F" w:rsidRDefault="006E474F" w:rsidP="006B4289">
      <w:pPr>
        <w:pStyle w:val="ListParagraph"/>
        <w:numPr>
          <w:ilvl w:val="0"/>
          <w:numId w:val="41"/>
        </w:numPr>
      </w:pPr>
      <w:r w:rsidRPr="006E474F">
        <w:t>TestDir</w:t>
      </w:r>
    </w:p>
    <w:p w:rsidR="006E474F" w:rsidRDefault="006E474F" w:rsidP="006B4289">
      <w:pPr>
        <w:pStyle w:val="ListParagraph"/>
        <w:numPr>
          <w:ilvl w:val="0"/>
          <w:numId w:val="41"/>
        </w:numPr>
      </w:pPr>
      <w:r w:rsidRPr="006E474F">
        <w:t>StudentMainMenu</w:t>
      </w:r>
    </w:p>
    <w:p w:rsidR="00F73FE9" w:rsidRDefault="006027E9" w:rsidP="00F73FE9">
      <w:pPr>
        <w:pStyle w:val="ListParagraph"/>
        <w:rPr>
          <w:lang w:eastAsia="en-US"/>
        </w:rPr>
      </w:pPr>
      <w:r w:rsidRPr="006027E9">
        <w:t>LectDir</w:t>
      </w:r>
      <w:r>
        <w:t xml:space="preserve"> –</w:t>
      </w:r>
      <w:r w:rsidR="00F73FE9">
        <w:t xml:space="preserve"> is a field that provides a directory to the folder with all the lectures that have been created for the group to which the current student belongs.</w:t>
      </w:r>
    </w:p>
    <w:p w:rsidR="006027E9" w:rsidRDefault="006027E9" w:rsidP="006E474F">
      <w:pPr>
        <w:pStyle w:val="ListParagraph"/>
      </w:pPr>
      <w:r w:rsidRPr="006027E9">
        <w:t>Subject</w:t>
      </w:r>
      <w:r>
        <w:t xml:space="preserve"> –</w:t>
      </w:r>
      <w:r w:rsidR="005575D5">
        <w:t xml:space="preserve"> </w:t>
      </w:r>
      <w:r w:rsidR="005575D5" w:rsidRPr="005575D5">
        <w:t xml:space="preserve">stores the information about </w:t>
      </w:r>
      <w:r w:rsidR="005575D5">
        <w:t>the subject</w:t>
      </w:r>
      <w:r w:rsidR="005575D5" w:rsidRPr="005575D5">
        <w:t xml:space="preserve"> that the </w:t>
      </w:r>
      <w:r w:rsidR="005575D5">
        <w:t xml:space="preserve">student </w:t>
      </w:r>
      <w:r w:rsidR="005575D5" w:rsidRPr="005575D5">
        <w:t xml:space="preserve">has chosen </w:t>
      </w:r>
      <w:r w:rsidR="005575D5">
        <w:t xml:space="preserve">in </w:t>
      </w:r>
      <w:r w:rsidR="005575D5" w:rsidRPr="005575D5">
        <w:t>the StudentMainMenu form.</w:t>
      </w:r>
    </w:p>
    <w:p w:rsidR="006027E9" w:rsidRDefault="006027E9" w:rsidP="006E474F">
      <w:pPr>
        <w:pStyle w:val="ListParagraph"/>
      </w:pPr>
      <w:r w:rsidRPr="006027E9">
        <w:t>TestDir</w:t>
      </w:r>
      <w:r>
        <w:t xml:space="preserve"> –</w:t>
      </w:r>
      <w:r w:rsidR="00F73FE9" w:rsidRPr="00F73FE9">
        <w:rPr>
          <w:lang w:val="uk-UA"/>
        </w:rPr>
        <w:t xml:space="preserve"> </w:t>
      </w:r>
      <w:r w:rsidR="00F73FE9">
        <w:rPr>
          <w:lang w:val="uk-UA"/>
        </w:rPr>
        <w:t xml:space="preserve">is a field that has the same usage as LectDir, but </w:t>
      </w:r>
      <w:r w:rsidR="001104B9">
        <w:rPr>
          <w:lang w:val="uk-UA"/>
        </w:rPr>
        <w:t>for</w:t>
      </w:r>
      <w:r w:rsidR="00F73FE9">
        <w:rPr>
          <w:lang w:val="uk-UA"/>
        </w:rPr>
        <w:t xml:space="preserve"> Tests.</w:t>
      </w:r>
    </w:p>
    <w:p w:rsidR="006E474F" w:rsidRDefault="006027E9" w:rsidP="006E474F">
      <w:pPr>
        <w:pStyle w:val="ListParagraph"/>
      </w:pPr>
      <w:r w:rsidRPr="006027E9">
        <w:t>StudentMainMenu</w:t>
      </w:r>
      <w:r>
        <w:t xml:space="preserve"> –</w:t>
      </w:r>
      <w:r w:rsidR="00AA4FD7">
        <w:t xml:space="preserve"> </w:t>
      </w:r>
      <w:r w:rsidR="00AA4FD7" w:rsidRPr="000B73E3">
        <w:t>provides a link to the previous form</w:t>
      </w:r>
      <w:r w:rsidR="00AA4FD7">
        <w:t>.</w:t>
      </w:r>
    </w:p>
    <w:p w:rsidR="006027E9" w:rsidRDefault="006027E9" w:rsidP="006027E9">
      <w:pPr>
        <w:pStyle w:val="ListParagraph"/>
      </w:pPr>
      <w:r>
        <w:t xml:space="preserve">This form has one constructor that sets values to all fields of </w:t>
      </w:r>
      <w:r w:rsidRPr="00C6338A">
        <w:t xml:space="preserve">StudentMainMenu </w:t>
      </w:r>
      <w:r>
        <w:t>class.</w:t>
      </w:r>
    </w:p>
    <w:p w:rsidR="006027E9" w:rsidRDefault="00F7434C" w:rsidP="006027E9">
      <w:pPr>
        <w:pStyle w:val="ListParagraph"/>
      </w:pPr>
      <w:r w:rsidRPr="00F7434C">
        <w:t xml:space="preserve">SubjectTasksStudent </w:t>
      </w:r>
      <w:r w:rsidR="006027E9">
        <w:t>form has the following methods:</w:t>
      </w:r>
    </w:p>
    <w:p w:rsidR="006027E9" w:rsidRDefault="006027E9" w:rsidP="006B4289">
      <w:pPr>
        <w:pStyle w:val="ListParagraph"/>
        <w:numPr>
          <w:ilvl w:val="0"/>
          <w:numId w:val="42"/>
        </w:numPr>
      </w:pPr>
      <w:r w:rsidRPr="006027E9">
        <w:t>SubjectTasksStudent_Load</w:t>
      </w:r>
      <w:r>
        <w:t xml:space="preserve"> –</w:t>
      </w:r>
      <w:r w:rsidR="00F73FE9">
        <w:t xml:space="preserve"> </w:t>
      </w:r>
      <w:r w:rsidR="00760DEA">
        <w:rPr>
          <w:lang w:val="uk-UA"/>
        </w:rPr>
        <w:t>fills the dataGridViews with lectures and tests.</w:t>
      </w:r>
    </w:p>
    <w:p w:rsidR="006027E9" w:rsidRDefault="006027E9" w:rsidP="006B4289">
      <w:pPr>
        <w:pStyle w:val="ListParagraph"/>
        <w:numPr>
          <w:ilvl w:val="0"/>
          <w:numId w:val="42"/>
        </w:numPr>
      </w:pPr>
      <w:r w:rsidRPr="006027E9">
        <w:t>button1_Click</w:t>
      </w:r>
      <w:r>
        <w:t xml:space="preserve"> –</w:t>
      </w:r>
      <w:r w:rsidR="00AA4FD7">
        <w:t xml:space="preserve"> </w:t>
      </w:r>
      <w:r w:rsidR="00AA4FD7" w:rsidRPr="00AA4FD7">
        <w:t>opens the previous form.</w:t>
      </w:r>
    </w:p>
    <w:p w:rsidR="006027E9" w:rsidRDefault="006027E9" w:rsidP="006B4289">
      <w:pPr>
        <w:pStyle w:val="ListParagraph"/>
        <w:numPr>
          <w:ilvl w:val="0"/>
          <w:numId w:val="42"/>
        </w:numPr>
      </w:pPr>
      <w:r w:rsidRPr="006027E9">
        <w:t>button2_Click</w:t>
      </w:r>
      <w:r>
        <w:t xml:space="preserve"> –</w:t>
      </w:r>
      <w:r w:rsidR="00F73FE9">
        <w:t xml:space="preserve"> </w:t>
      </w:r>
      <w:r w:rsidR="00F73FE9" w:rsidRPr="00F73FE9">
        <w:t>o</w:t>
      </w:r>
      <w:r w:rsidR="00F73FE9">
        <w:t>pens the course project task</w:t>
      </w:r>
      <w:r w:rsidR="00F73FE9" w:rsidRPr="00F73FE9">
        <w:t>.</w:t>
      </w:r>
    </w:p>
    <w:p w:rsidR="006027E9" w:rsidRDefault="006027E9" w:rsidP="006B4289">
      <w:pPr>
        <w:pStyle w:val="ListParagraph"/>
        <w:numPr>
          <w:ilvl w:val="0"/>
          <w:numId w:val="42"/>
        </w:numPr>
      </w:pPr>
      <w:r w:rsidRPr="006027E9">
        <w:t>dataGridView1_CellContentClick</w:t>
      </w:r>
      <w:r>
        <w:t xml:space="preserve"> –</w:t>
      </w:r>
      <w:r w:rsidR="00F34918">
        <w:t xml:space="preserve"> </w:t>
      </w:r>
      <w:r w:rsidR="00F34918" w:rsidRPr="00F34918">
        <w:t>opens the ViewLecture</w:t>
      </w:r>
      <w:r w:rsidR="00F34918">
        <w:t xml:space="preserve"> </w:t>
      </w:r>
      <w:r w:rsidR="00F34918" w:rsidRPr="00F34918">
        <w:t xml:space="preserve">form to </w:t>
      </w:r>
      <w:r w:rsidR="00F34918">
        <w:t>view the</w:t>
      </w:r>
      <w:r w:rsidR="00F34918" w:rsidRPr="00F34918">
        <w:t xml:space="preserve"> lecture according to the title of the lecture in the clicked row.</w:t>
      </w:r>
    </w:p>
    <w:p w:rsidR="006027E9" w:rsidRPr="006E474F" w:rsidRDefault="006027E9" w:rsidP="006B4289">
      <w:pPr>
        <w:pStyle w:val="ListParagraph"/>
        <w:numPr>
          <w:ilvl w:val="0"/>
          <w:numId w:val="42"/>
        </w:numPr>
      </w:pPr>
      <w:r w:rsidRPr="006027E9">
        <w:t>dataGridView2_CellContentClick</w:t>
      </w:r>
      <w:r>
        <w:t xml:space="preserve"> – </w:t>
      </w:r>
      <w:r w:rsidR="00F34918" w:rsidRPr="00F34918">
        <w:t>opens the ViewTest</w:t>
      </w:r>
      <w:r w:rsidR="00F34918">
        <w:t xml:space="preserve"> </w:t>
      </w:r>
      <w:r w:rsidR="00F34918" w:rsidRPr="00F34918">
        <w:t xml:space="preserve">form to </w:t>
      </w:r>
      <w:r w:rsidR="00F34918">
        <w:t>view the</w:t>
      </w:r>
      <w:r w:rsidR="00F34918" w:rsidRPr="00F34918">
        <w:t xml:space="preserve"> lecture according to the title of the lecture in the clicked row.</w:t>
      </w:r>
    </w:p>
    <w:p w:rsidR="003F6712" w:rsidRDefault="003F6712" w:rsidP="006027E9">
      <w:pPr>
        <w:pStyle w:val="ListParagraph"/>
      </w:pPr>
    </w:p>
    <w:p w:rsidR="003F6712" w:rsidRDefault="003F6712" w:rsidP="006027E9">
      <w:pPr>
        <w:pStyle w:val="ListParagraph"/>
      </w:pPr>
    </w:p>
    <w:p w:rsidR="00120689" w:rsidRDefault="00120689" w:rsidP="006027E9">
      <w:pPr>
        <w:pStyle w:val="ListParagraph"/>
      </w:pPr>
    </w:p>
    <w:p w:rsidR="003F6712" w:rsidRDefault="003F6712" w:rsidP="003F6712">
      <w:pPr>
        <w:pStyle w:val="Heading2"/>
        <w:rPr>
          <w:lang w:val="en-US"/>
        </w:rPr>
      </w:pPr>
      <w:bookmarkStart w:id="37" w:name="_Toc89188935"/>
      <w:r>
        <w:rPr>
          <w:lang w:val="en-US"/>
        </w:rPr>
        <w:t xml:space="preserve">Form </w:t>
      </w:r>
      <w:r w:rsidRPr="003F6712">
        <w:rPr>
          <w:lang w:val="en-US"/>
        </w:rPr>
        <w:t>ViewLecture</w:t>
      </w:r>
      <w:bookmarkEnd w:id="37"/>
    </w:p>
    <w:p w:rsidR="00010B58" w:rsidRDefault="00010B58" w:rsidP="00010B58">
      <w:pPr>
        <w:pStyle w:val="ListParagraph"/>
      </w:pPr>
      <w:r>
        <w:t>It is used to restore a password if a user forgot it.</w:t>
      </w:r>
    </w:p>
    <w:p w:rsidR="00010B58" w:rsidRDefault="00010B58" w:rsidP="00010B58">
      <w:pPr>
        <w:pStyle w:val="ListParagraph"/>
      </w:pPr>
      <w:r>
        <w:t>It has four fields:</w:t>
      </w:r>
    </w:p>
    <w:p w:rsidR="003F6712" w:rsidRDefault="00010B58" w:rsidP="006B4289">
      <w:pPr>
        <w:pStyle w:val="ListParagraph"/>
        <w:numPr>
          <w:ilvl w:val="0"/>
          <w:numId w:val="43"/>
        </w:numPr>
      </w:pPr>
      <w:r>
        <w:lastRenderedPageBreak/>
        <w:t>CurrentImg</w:t>
      </w:r>
    </w:p>
    <w:p w:rsidR="00010B58" w:rsidRDefault="00010B58" w:rsidP="006B4289">
      <w:pPr>
        <w:pStyle w:val="ListParagraph"/>
        <w:numPr>
          <w:ilvl w:val="0"/>
          <w:numId w:val="43"/>
        </w:numPr>
      </w:pPr>
      <w:r w:rsidRPr="00010B58">
        <w:t>StartTime</w:t>
      </w:r>
    </w:p>
    <w:p w:rsidR="00010B58" w:rsidRDefault="00010B58" w:rsidP="006B4289">
      <w:pPr>
        <w:pStyle w:val="ListParagraph"/>
        <w:numPr>
          <w:ilvl w:val="0"/>
          <w:numId w:val="43"/>
        </w:numPr>
      </w:pPr>
      <w:r w:rsidRPr="00010B58">
        <w:t>Lecture</w:t>
      </w:r>
    </w:p>
    <w:p w:rsidR="00010B58" w:rsidRDefault="00010B58" w:rsidP="006B4289">
      <w:pPr>
        <w:pStyle w:val="ListParagraph"/>
        <w:numPr>
          <w:ilvl w:val="0"/>
          <w:numId w:val="43"/>
        </w:numPr>
      </w:pPr>
      <w:r w:rsidRPr="00010B58">
        <w:t>SubjectTasksStudent</w:t>
      </w:r>
    </w:p>
    <w:p w:rsidR="00010B58" w:rsidRDefault="00010B58" w:rsidP="00010B58">
      <w:pPr>
        <w:pStyle w:val="ListParagraph"/>
      </w:pPr>
      <w:r>
        <w:t>CurrentImg – current index of the image shown.</w:t>
      </w:r>
    </w:p>
    <w:p w:rsidR="00010B58" w:rsidRDefault="00010B58" w:rsidP="00010B58">
      <w:pPr>
        <w:pStyle w:val="ListParagraph"/>
      </w:pPr>
      <w:r w:rsidRPr="00010B58">
        <w:t>StartTime</w:t>
      </w:r>
      <w:r>
        <w:t xml:space="preserve"> – the time when the student opened the lecture.</w:t>
      </w:r>
    </w:p>
    <w:p w:rsidR="00010B58" w:rsidRDefault="00010B58" w:rsidP="00010B58">
      <w:pPr>
        <w:pStyle w:val="ListParagraph"/>
      </w:pPr>
      <w:r w:rsidRPr="00010B58">
        <w:t>Lecture</w:t>
      </w:r>
      <w:r>
        <w:t xml:space="preserve"> – the current lecture that is being presented.</w:t>
      </w:r>
    </w:p>
    <w:p w:rsidR="00010B58" w:rsidRPr="00010B58" w:rsidRDefault="00010B58" w:rsidP="00010B58">
      <w:pPr>
        <w:pStyle w:val="ListParagraph"/>
      </w:pPr>
      <w:r w:rsidRPr="00010B58">
        <w:t>SubjectTasksStudent</w:t>
      </w:r>
      <w:r>
        <w:t xml:space="preserve"> – </w:t>
      </w:r>
      <w:r w:rsidRPr="000B73E3">
        <w:t>provides a link to the previous form</w:t>
      </w:r>
      <w:r w:rsidR="00C1630D">
        <w:t>.</w:t>
      </w:r>
    </w:p>
    <w:p w:rsidR="00B63FA8" w:rsidRDefault="00B63FA8" w:rsidP="00B63FA8">
      <w:pPr>
        <w:pStyle w:val="ListParagraph"/>
      </w:pPr>
      <w:r>
        <w:t xml:space="preserve">This form has one constructor that sets values to </w:t>
      </w:r>
      <w:r w:rsidR="00267789" w:rsidRPr="00267789">
        <w:t>SubjectTasksStudent</w:t>
      </w:r>
      <w:r w:rsidR="00267789">
        <w:t xml:space="preserve"> and </w:t>
      </w:r>
      <w:r w:rsidR="00267789" w:rsidRPr="00267789">
        <w:t>Lecture</w:t>
      </w:r>
      <w:r>
        <w:t xml:space="preserve"> fields.</w:t>
      </w:r>
      <w:r w:rsidR="00267789">
        <w:t xml:space="preserve"> All the other fields are set automatically.</w:t>
      </w:r>
    </w:p>
    <w:p w:rsidR="003F6712" w:rsidRDefault="00F7434C" w:rsidP="00B63FA8">
      <w:pPr>
        <w:pStyle w:val="ListParagraph"/>
      </w:pPr>
      <w:r w:rsidRPr="00F7434C">
        <w:t xml:space="preserve">ViewLecture </w:t>
      </w:r>
      <w:r w:rsidR="00B63FA8">
        <w:t>form has the following methods:</w:t>
      </w:r>
    </w:p>
    <w:p w:rsidR="00B63FA8" w:rsidRDefault="00B63FA8" w:rsidP="006B4289">
      <w:pPr>
        <w:pStyle w:val="ListParagraph"/>
        <w:numPr>
          <w:ilvl w:val="0"/>
          <w:numId w:val="44"/>
        </w:numPr>
      </w:pPr>
      <w:r w:rsidRPr="00B63FA8">
        <w:t>ViewLecture_Load</w:t>
      </w:r>
      <w:r>
        <w:t xml:space="preserve"> –</w:t>
      </w:r>
      <w:r w:rsidR="00817C62">
        <w:t xml:space="preserve"> loads lecture</w:t>
      </w:r>
      <w:r w:rsidR="00AA4C52">
        <w:t xml:space="preserve"> text, title, and pictures</w:t>
      </w:r>
      <w:r w:rsidR="00817C62">
        <w:t xml:space="preserve"> to the form.</w:t>
      </w:r>
    </w:p>
    <w:p w:rsidR="00B63FA8" w:rsidRDefault="00B63FA8" w:rsidP="006B4289">
      <w:pPr>
        <w:pStyle w:val="ListParagraph"/>
        <w:numPr>
          <w:ilvl w:val="0"/>
          <w:numId w:val="44"/>
        </w:numPr>
      </w:pPr>
      <w:r w:rsidRPr="00B63FA8">
        <w:t>button1_Click</w:t>
      </w:r>
      <w:r>
        <w:t xml:space="preserve"> –</w:t>
      </w:r>
      <w:r w:rsidR="00817C62">
        <w:t xml:space="preserve"> </w:t>
      </w:r>
      <w:r w:rsidR="00817C62" w:rsidRPr="00AA4FD7">
        <w:t>opens the previous form.</w:t>
      </w:r>
    </w:p>
    <w:p w:rsidR="00B63FA8" w:rsidRDefault="00B63FA8" w:rsidP="006B4289">
      <w:pPr>
        <w:pStyle w:val="ListParagraph"/>
        <w:numPr>
          <w:ilvl w:val="0"/>
          <w:numId w:val="44"/>
        </w:numPr>
      </w:pPr>
      <w:r w:rsidRPr="00B63FA8">
        <w:t>button2_Click</w:t>
      </w:r>
      <w:r>
        <w:t xml:space="preserve"> – show </w:t>
      </w:r>
      <w:r w:rsidR="00BD40A4">
        <w:t xml:space="preserve">the </w:t>
      </w:r>
      <w:r>
        <w:t>previous image.</w:t>
      </w:r>
    </w:p>
    <w:p w:rsidR="00B63FA8" w:rsidRDefault="00B63FA8" w:rsidP="006B4289">
      <w:pPr>
        <w:pStyle w:val="ListParagraph"/>
        <w:numPr>
          <w:ilvl w:val="0"/>
          <w:numId w:val="44"/>
        </w:numPr>
      </w:pPr>
      <w:r w:rsidRPr="00B63FA8">
        <w:t>button3_Click</w:t>
      </w:r>
      <w:r>
        <w:t xml:space="preserve"> – show</w:t>
      </w:r>
      <w:r w:rsidR="00BD40A4">
        <w:t xml:space="preserve"> the</w:t>
      </w:r>
      <w:r>
        <w:t xml:space="preserve"> next image.</w:t>
      </w:r>
    </w:p>
    <w:p w:rsidR="00120689" w:rsidRDefault="00120689" w:rsidP="00120689">
      <w:pPr>
        <w:pStyle w:val="ListParagraph"/>
      </w:pPr>
    </w:p>
    <w:p w:rsidR="00120689" w:rsidRDefault="00120689" w:rsidP="00120689">
      <w:pPr>
        <w:pStyle w:val="ListParagraph"/>
      </w:pPr>
    </w:p>
    <w:p w:rsidR="00120689" w:rsidRDefault="00120689" w:rsidP="00120689">
      <w:pPr>
        <w:pStyle w:val="ListParagraph"/>
      </w:pPr>
    </w:p>
    <w:p w:rsidR="003F6712" w:rsidRDefault="003F6712" w:rsidP="00E82EC9">
      <w:pPr>
        <w:pStyle w:val="Heading2"/>
        <w:rPr>
          <w:lang w:val="en-US"/>
        </w:rPr>
      </w:pPr>
      <w:bookmarkStart w:id="38" w:name="_Toc89188936"/>
      <w:r>
        <w:rPr>
          <w:lang w:val="en-US"/>
        </w:rPr>
        <w:t>Form</w:t>
      </w:r>
      <w:r w:rsidR="00E82EC9">
        <w:rPr>
          <w:lang w:val="en-US"/>
        </w:rPr>
        <w:t xml:space="preserve"> </w:t>
      </w:r>
      <w:r w:rsidR="00E82EC9" w:rsidRPr="00E82EC9">
        <w:rPr>
          <w:lang w:val="en-US"/>
        </w:rPr>
        <w:t>ViewTest</w:t>
      </w:r>
      <w:bookmarkEnd w:id="38"/>
    </w:p>
    <w:p w:rsidR="00C1630D" w:rsidRDefault="00C1630D" w:rsidP="00C1630D">
      <w:pPr>
        <w:pStyle w:val="ListParagraph"/>
      </w:pPr>
      <w:r>
        <w:t>It is used to restore a password if a user forgot it.</w:t>
      </w:r>
    </w:p>
    <w:p w:rsidR="00E82EC9" w:rsidRDefault="00C1630D" w:rsidP="00C1630D">
      <w:pPr>
        <w:pStyle w:val="ListParagraph"/>
      </w:pPr>
      <w:r>
        <w:t>It has four fields:</w:t>
      </w:r>
    </w:p>
    <w:p w:rsidR="00C1630D" w:rsidRDefault="00C1630D" w:rsidP="006B4289">
      <w:pPr>
        <w:pStyle w:val="ListParagraph"/>
        <w:numPr>
          <w:ilvl w:val="0"/>
          <w:numId w:val="45"/>
        </w:numPr>
      </w:pPr>
      <w:r w:rsidRPr="00C1630D">
        <w:t>StartTime</w:t>
      </w:r>
    </w:p>
    <w:p w:rsidR="00C1630D" w:rsidRDefault="00C1630D" w:rsidP="006B4289">
      <w:pPr>
        <w:pStyle w:val="ListParagraph"/>
        <w:numPr>
          <w:ilvl w:val="0"/>
          <w:numId w:val="45"/>
        </w:numPr>
      </w:pPr>
      <w:r w:rsidRPr="00C1630D">
        <w:t>QuestionInd</w:t>
      </w:r>
    </w:p>
    <w:p w:rsidR="00C1630D" w:rsidRDefault="00C1630D" w:rsidP="006B4289">
      <w:pPr>
        <w:pStyle w:val="ListParagraph"/>
        <w:numPr>
          <w:ilvl w:val="0"/>
          <w:numId w:val="45"/>
        </w:numPr>
      </w:pPr>
      <w:r w:rsidRPr="00C1630D">
        <w:t>QuestionMarks</w:t>
      </w:r>
    </w:p>
    <w:p w:rsidR="00C1630D" w:rsidRDefault="00C1630D" w:rsidP="006B4289">
      <w:pPr>
        <w:pStyle w:val="ListParagraph"/>
        <w:numPr>
          <w:ilvl w:val="0"/>
          <w:numId w:val="45"/>
        </w:numPr>
      </w:pPr>
      <w:r w:rsidRPr="00C1630D">
        <w:t>NewOrder</w:t>
      </w:r>
    </w:p>
    <w:p w:rsidR="00C1630D" w:rsidRDefault="00C1630D" w:rsidP="006B4289">
      <w:pPr>
        <w:pStyle w:val="ListParagraph"/>
        <w:numPr>
          <w:ilvl w:val="0"/>
          <w:numId w:val="45"/>
        </w:numPr>
      </w:pPr>
      <w:r w:rsidRPr="00C1630D">
        <w:t>SubjectTasksStudent</w:t>
      </w:r>
    </w:p>
    <w:p w:rsidR="00C1630D" w:rsidRDefault="00C1630D" w:rsidP="006B4289">
      <w:pPr>
        <w:pStyle w:val="ListParagraph"/>
        <w:numPr>
          <w:ilvl w:val="0"/>
          <w:numId w:val="45"/>
        </w:numPr>
      </w:pPr>
      <w:r w:rsidRPr="00C1630D">
        <w:t>Test</w:t>
      </w:r>
    </w:p>
    <w:p w:rsidR="00C1630D" w:rsidRDefault="00C1630D" w:rsidP="00C1630D">
      <w:pPr>
        <w:pStyle w:val="ListParagraph"/>
      </w:pPr>
      <w:r w:rsidRPr="00C1630D">
        <w:t>StartTime</w:t>
      </w:r>
      <w:r>
        <w:t xml:space="preserve"> – </w:t>
      </w:r>
      <w:r w:rsidR="00085D73">
        <w:t>the time when the student opened the lecture.</w:t>
      </w:r>
    </w:p>
    <w:p w:rsidR="00C1630D" w:rsidRDefault="00C1630D" w:rsidP="00C1630D">
      <w:pPr>
        <w:pStyle w:val="ListParagraph"/>
      </w:pPr>
      <w:r w:rsidRPr="00C1630D">
        <w:t>QuestionInd</w:t>
      </w:r>
      <w:r>
        <w:t xml:space="preserve"> –</w:t>
      </w:r>
      <w:r w:rsidR="00085D73">
        <w:t xml:space="preserve"> the index of the currently shown question.</w:t>
      </w:r>
    </w:p>
    <w:p w:rsidR="00C1630D" w:rsidRDefault="00C1630D" w:rsidP="00C1630D">
      <w:pPr>
        <w:pStyle w:val="ListParagraph"/>
      </w:pPr>
      <w:r w:rsidRPr="00C1630D">
        <w:t>QuestionMarks</w:t>
      </w:r>
      <w:r>
        <w:t xml:space="preserve"> –</w:t>
      </w:r>
      <w:r w:rsidR="008B1802">
        <w:t xml:space="preserve"> list of marks that the student receives for each question.</w:t>
      </w:r>
    </w:p>
    <w:p w:rsidR="00C1630D" w:rsidRDefault="00C1630D" w:rsidP="00C1630D">
      <w:pPr>
        <w:pStyle w:val="ListParagraph"/>
      </w:pPr>
      <w:r w:rsidRPr="00C1630D">
        <w:t>NewOrder</w:t>
      </w:r>
      <w:r>
        <w:t xml:space="preserve"> –</w:t>
      </w:r>
      <w:r w:rsidR="00D2301F">
        <w:t xml:space="preserve"> a copy of </w:t>
      </w:r>
      <w:r w:rsidR="00245804">
        <w:t xml:space="preserve">the </w:t>
      </w:r>
      <w:r w:rsidR="00D2301F">
        <w:t>original list of questions. It is shuffled if the test requires the order of questions to be randomize</w:t>
      </w:r>
      <w:r w:rsidR="00245804">
        <w:t>d</w:t>
      </w:r>
      <w:r w:rsidR="00D2301F">
        <w:t>.</w:t>
      </w:r>
    </w:p>
    <w:p w:rsidR="00C1630D" w:rsidRDefault="00C1630D" w:rsidP="00C1630D">
      <w:pPr>
        <w:pStyle w:val="ListParagraph"/>
      </w:pPr>
      <w:r w:rsidRPr="00C1630D">
        <w:t>SubjectTasksStudent</w:t>
      </w:r>
      <w:r>
        <w:t xml:space="preserve"> – </w:t>
      </w:r>
      <w:r w:rsidRPr="000B73E3">
        <w:t>provides a link to the previous form</w:t>
      </w:r>
      <w:r>
        <w:t>.</w:t>
      </w:r>
    </w:p>
    <w:p w:rsidR="00C1630D" w:rsidRPr="00C1630D" w:rsidRDefault="00C1630D" w:rsidP="00C1630D">
      <w:pPr>
        <w:pStyle w:val="ListParagraph"/>
      </w:pPr>
      <w:r w:rsidRPr="00C1630D">
        <w:t>Test</w:t>
      </w:r>
      <w:r>
        <w:t xml:space="preserve"> –</w:t>
      </w:r>
      <w:r w:rsidRPr="00C1630D">
        <w:t xml:space="preserve"> </w:t>
      </w:r>
      <w:r>
        <w:t>the current test that is being presented.</w:t>
      </w:r>
    </w:p>
    <w:p w:rsidR="008B1802" w:rsidRDefault="008B1802" w:rsidP="008B1802">
      <w:pPr>
        <w:pStyle w:val="ListParagraph"/>
      </w:pPr>
      <w:r>
        <w:t xml:space="preserve">This form has one constructor that sets values </w:t>
      </w:r>
      <w:r w:rsidR="00BF6A3A">
        <w:t xml:space="preserve">to all the </w:t>
      </w:r>
      <w:r>
        <w:t>fields</w:t>
      </w:r>
      <w:r w:rsidR="00C7616A">
        <w:t>, except for the StartTime.</w:t>
      </w:r>
    </w:p>
    <w:p w:rsidR="00E82EC9" w:rsidRDefault="00F7434C" w:rsidP="008B1802">
      <w:pPr>
        <w:pStyle w:val="ListParagraph"/>
      </w:pPr>
      <w:r w:rsidRPr="00F7434C">
        <w:t xml:space="preserve">ViewTest </w:t>
      </w:r>
      <w:r w:rsidR="008B1802">
        <w:t>form has the following methods:</w:t>
      </w:r>
    </w:p>
    <w:p w:rsidR="008B1802" w:rsidRDefault="008B1802" w:rsidP="006B4289">
      <w:pPr>
        <w:pStyle w:val="ListParagraph"/>
        <w:numPr>
          <w:ilvl w:val="0"/>
          <w:numId w:val="46"/>
        </w:numPr>
      </w:pPr>
      <w:r w:rsidRPr="008B1802">
        <w:t>ViewTest_Load</w:t>
      </w:r>
      <w:r>
        <w:t xml:space="preserve"> –</w:t>
      </w:r>
      <w:r w:rsidR="00C7616A">
        <w:t xml:space="preserve"> shows the first question and sets the StartTime to the current time.</w:t>
      </w:r>
    </w:p>
    <w:p w:rsidR="008B1802" w:rsidRDefault="008B1802" w:rsidP="006B4289">
      <w:pPr>
        <w:pStyle w:val="ListParagraph"/>
        <w:numPr>
          <w:ilvl w:val="0"/>
          <w:numId w:val="46"/>
        </w:numPr>
      </w:pPr>
      <w:r w:rsidRPr="008B1802">
        <w:t>button1_Click</w:t>
      </w:r>
      <w:r>
        <w:t xml:space="preserve"> –</w:t>
      </w:r>
      <w:r w:rsidR="00907FBB">
        <w:t xml:space="preserve"> ends test passing.</w:t>
      </w:r>
      <w:r w:rsidR="001513DE">
        <w:t xml:space="preserve"> Exits this form.</w:t>
      </w:r>
    </w:p>
    <w:p w:rsidR="008B1802" w:rsidRDefault="008B1802" w:rsidP="006B4289">
      <w:pPr>
        <w:pStyle w:val="ListParagraph"/>
        <w:numPr>
          <w:ilvl w:val="0"/>
          <w:numId w:val="46"/>
        </w:numPr>
      </w:pPr>
      <w:r w:rsidRPr="008B1802">
        <w:t>button6_Click</w:t>
      </w:r>
      <w:r>
        <w:t xml:space="preserve"> –</w:t>
      </w:r>
      <w:r w:rsidR="00907FBB">
        <w:t xml:space="preserve"> show next question.</w:t>
      </w:r>
    </w:p>
    <w:p w:rsidR="008B1802" w:rsidRDefault="008B1802" w:rsidP="006B4289">
      <w:pPr>
        <w:pStyle w:val="ListParagraph"/>
        <w:numPr>
          <w:ilvl w:val="0"/>
          <w:numId w:val="46"/>
        </w:numPr>
      </w:pPr>
      <w:r w:rsidRPr="008B1802">
        <w:t>NextQ</w:t>
      </w:r>
      <w:r>
        <w:t xml:space="preserve"> –</w:t>
      </w:r>
      <w:r w:rsidR="00907FBB">
        <w:t xml:space="preserve"> functionality that saves the answer to the current question, and shows the next question to the form.</w:t>
      </w:r>
    </w:p>
    <w:p w:rsidR="00E82EC9" w:rsidRPr="00120689" w:rsidRDefault="008B1802" w:rsidP="00D467E5">
      <w:pPr>
        <w:pStyle w:val="ListParagraph"/>
        <w:numPr>
          <w:ilvl w:val="0"/>
          <w:numId w:val="46"/>
        </w:numPr>
      </w:pPr>
      <w:r w:rsidRPr="008B1802">
        <w:t>saveResult</w:t>
      </w:r>
      <w:r>
        <w:t xml:space="preserve"> – </w:t>
      </w:r>
      <w:r w:rsidR="00245804">
        <w:t>saves</w:t>
      </w:r>
      <w:r w:rsidR="001513DE">
        <w:t xml:space="preserve"> the answer </w:t>
      </w:r>
      <w:r w:rsidR="00245804">
        <w:t>to</w:t>
      </w:r>
      <w:r w:rsidR="001513DE">
        <w:t xml:space="preserve"> the current question.</w:t>
      </w:r>
      <w:r w:rsidR="00E82EC9">
        <w:br w:type="page"/>
      </w:r>
    </w:p>
    <w:p w:rsidR="00172413" w:rsidRPr="0012678C" w:rsidRDefault="002163EF" w:rsidP="002C591D">
      <w:pPr>
        <w:pStyle w:val="Heading1"/>
        <w:ind w:hanging="252"/>
      </w:pPr>
      <w:bookmarkStart w:id="39" w:name="_Structures_of_files"/>
      <w:bookmarkStart w:id="40" w:name="_Toc89188937"/>
      <w:bookmarkEnd w:id="39"/>
      <w:r>
        <w:rPr>
          <w:lang w:val="en-US"/>
        </w:rPr>
        <w:lastRenderedPageBreak/>
        <w:t xml:space="preserve">Structures of </w:t>
      </w:r>
      <w:r w:rsidR="00983653">
        <w:rPr>
          <w:lang w:val="en-US"/>
        </w:rPr>
        <w:t>F</w:t>
      </w:r>
      <w:r>
        <w:rPr>
          <w:lang w:val="en-US"/>
        </w:rPr>
        <w:t>iles</w:t>
      </w:r>
      <w:bookmarkEnd w:id="40"/>
    </w:p>
    <w:p w:rsidR="008B6AB6" w:rsidRPr="007074E1" w:rsidRDefault="008B6AB6" w:rsidP="002163EF">
      <w:pPr>
        <w:spacing w:line="360" w:lineRule="auto"/>
        <w:rPr>
          <w:sz w:val="28"/>
          <w:szCs w:val="28"/>
          <w:lang w:val="en-US"/>
        </w:rPr>
      </w:pPr>
    </w:p>
    <w:p w:rsidR="002163EF" w:rsidRDefault="008C0897" w:rsidP="002163EF">
      <w:pPr>
        <w:spacing w:line="360" w:lineRule="auto"/>
        <w:rPr>
          <w:sz w:val="28"/>
          <w:szCs w:val="28"/>
          <w:lang w:val="en-US"/>
        </w:rPr>
      </w:pPr>
      <w:r>
        <w:rPr>
          <w:sz w:val="28"/>
          <w:szCs w:val="28"/>
          <w:lang w:val="en-US"/>
        </w:rPr>
        <w:t>All the files with data about users, groups, lectures, and tests can be acce</w:t>
      </w:r>
      <w:r w:rsidR="00437853">
        <w:rPr>
          <w:sz w:val="28"/>
          <w:szCs w:val="28"/>
          <w:lang w:val="en-US"/>
        </w:rPr>
        <w:t>s</w:t>
      </w:r>
      <w:r>
        <w:rPr>
          <w:sz w:val="28"/>
          <w:szCs w:val="28"/>
          <w:lang w:val="en-US"/>
        </w:rPr>
        <w:t>sed through the root folder of the project. The root folder of the project is called “Course-project”.</w:t>
      </w:r>
      <w:r w:rsidR="0007003E">
        <w:rPr>
          <w:sz w:val="28"/>
          <w:szCs w:val="28"/>
          <w:lang w:val="en-US"/>
        </w:rPr>
        <w:t xml:space="preserve"> All the routes that are going to be presented</w:t>
      </w:r>
      <w:r w:rsidR="00280DC5">
        <w:rPr>
          <w:sz w:val="28"/>
          <w:szCs w:val="28"/>
          <w:lang w:val="en-US"/>
        </w:rPr>
        <w:t xml:space="preserve"> are going to start with th</w:t>
      </w:r>
      <w:r w:rsidR="00437853">
        <w:rPr>
          <w:sz w:val="28"/>
          <w:szCs w:val="28"/>
          <w:lang w:val="en-US"/>
        </w:rPr>
        <w:t>e</w:t>
      </w:r>
      <w:r w:rsidR="00280DC5">
        <w:rPr>
          <w:sz w:val="28"/>
          <w:szCs w:val="28"/>
          <w:lang w:val="en-US"/>
        </w:rPr>
        <w:t xml:space="preserve"> name of the root folder.</w:t>
      </w:r>
    </w:p>
    <w:p w:rsidR="008C0897" w:rsidRDefault="0007003E" w:rsidP="006B4289">
      <w:pPr>
        <w:pStyle w:val="ListParagraph"/>
        <w:numPr>
          <w:ilvl w:val="0"/>
          <w:numId w:val="47"/>
        </w:numPr>
        <w:spacing w:line="360" w:lineRule="auto"/>
        <w:rPr>
          <w:szCs w:val="28"/>
        </w:rPr>
      </w:pPr>
      <w:r>
        <w:rPr>
          <w:szCs w:val="28"/>
        </w:rPr>
        <w:t>File with the list of users can be accessed by the following route</w:t>
      </w:r>
      <w:r w:rsidR="00EF42B5">
        <w:rPr>
          <w:szCs w:val="28"/>
        </w:rPr>
        <w:t>:</w:t>
      </w:r>
    </w:p>
    <w:p w:rsidR="00EF42B5" w:rsidRPr="009B14AC" w:rsidRDefault="00EF42B5" w:rsidP="00EF42B5">
      <w:pPr>
        <w:pStyle w:val="ListParagraph"/>
        <w:spacing w:line="360" w:lineRule="auto"/>
        <w:ind w:left="720" w:firstLine="0"/>
        <w:rPr>
          <w:i/>
          <w:szCs w:val="28"/>
        </w:rPr>
      </w:pPr>
      <w:r w:rsidRPr="009B14AC">
        <w:rPr>
          <w:i/>
          <w:szCs w:val="28"/>
        </w:rPr>
        <w:t>Course-project\Course-project\bin\Debug\netcoreapp3.1\users.txt</w:t>
      </w:r>
    </w:p>
    <w:p w:rsidR="00EF42B5" w:rsidRDefault="00EF42B5" w:rsidP="006B4289">
      <w:pPr>
        <w:pStyle w:val="ListParagraph"/>
        <w:numPr>
          <w:ilvl w:val="0"/>
          <w:numId w:val="47"/>
        </w:numPr>
        <w:spacing w:line="360" w:lineRule="auto"/>
        <w:rPr>
          <w:szCs w:val="28"/>
        </w:rPr>
      </w:pPr>
      <w:r>
        <w:rPr>
          <w:szCs w:val="28"/>
        </w:rPr>
        <w:t>File with the list of g</w:t>
      </w:r>
      <w:r w:rsidR="00AA1A99">
        <w:rPr>
          <w:szCs w:val="28"/>
        </w:rPr>
        <w:t>roups that have at least one stu</w:t>
      </w:r>
      <w:r>
        <w:rPr>
          <w:szCs w:val="28"/>
        </w:rPr>
        <w:t>dent in them:</w:t>
      </w:r>
    </w:p>
    <w:p w:rsidR="00EF42B5" w:rsidRPr="009B14AC" w:rsidRDefault="00EF42B5" w:rsidP="00EF42B5">
      <w:pPr>
        <w:pStyle w:val="ListParagraph"/>
        <w:spacing w:line="360" w:lineRule="auto"/>
        <w:ind w:left="720" w:firstLine="0"/>
        <w:rPr>
          <w:i/>
          <w:szCs w:val="28"/>
        </w:rPr>
      </w:pPr>
      <w:r w:rsidRPr="009B14AC">
        <w:rPr>
          <w:i/>
          <w:szCs w:val="28"/>
        </w:rPr>
        <w:t>Course-project\Course-project\bin\Debug\netcoreapp3.1\groupList.txt</w:t>
      </w:r>
    </w:p>
    <w:p w:rsidR="00EF42B5" w:rsidRDefault="00B60309" w:rsidP="006B4289">
      <w:pPr>
        <w:pStyle w:val="ListParagraph"/>
        <w:numPr>
          <w:ilvl w:val="0"/>
          <w:numId w:val="47"/>
        </w:numPr>
        <w:spacing w:line="360" w:lineRule="auto"/>
        <w:rPr>
          <w:szCs w:val="28"/>
        </w:rPr>
      </w:pPr>
      <w:r>
        <w:rPr>
          <w:szCs w:val="28"/>
        </w:rPr>
        <w:t>The folde</w:t>
      </w:r>
      <w:r w:rsidR="00AA1A99">
        <w:rPr>
          <w:szCs w:val="28"/>
        </w:rPr>
        <w:t xml:space="preserve">r with lectures for all </w:t>
      </w:r>
      <w:r w:rsidR="00AA1A99" w:rsidRPr="00AA1A99">
        <w:rPr>
          <w:szCs w:val="28"/>
        </w:rPr>
        <w:t xml:space="preserve">specialties </w:t>
      </w:r>
      <w:r w:rsidR="00AA1A99">
        <w:rPr>
          <w:szCs w:val="28"/>
        </w:rPr>
        <w:t>can b</w:t>
      </w:r>
      <w:r>
        <w:rPr>
          <w:szCs w:val="28"/>
        </w:rPr>
        <w:t xml:space="preserve">e found with such </w:t>
      </w:r>
      <w:r w:rsidR="00AA1A99">
        <w:rPr>
          <w:szCs w:val="28"/>
        </w:rPr>
        <w:t xml:space="preserve">a </w:t>
      </w:r>
      <w:r>
        <w:rPr>
          <w:szCs w:val="28"/>
        </w:rPr>
        <w:t>route:</w:t>
      </w:r>
    </w:p>
    <w:p w:rsidR="00B60309" w:rsidRPr="009B14AC" w:rsidRDefault="00B60309" w:rsidP="00B60309">
      <w:pPr>
        <w:pStyle w:val="ListParagraph"/>
        <w:spacing w:line="360" w:lineRule="auto"/>
        <w:ind w:left="720" w:firstLine="0"/>
        <w:rPr>
          <w:i/>
          <w:szCs w:val="28"/>
        </w:rPr>
      </w:pPr>
      <w:r w:rsidRPr="009B14AC">
        <w:rPr>
          <w:i/>
          <w:szCs w:val="28"/>
        </w:rPr>
        <w:t>Course-project\Course-project\bin\Debug\netcoreapp3.1\Lectures</w:t>
      </w:r>
    </w:p>
    <w:p w:rsidR="00B60309" w:rsidRDefault="00B60309" w:rsidP="00B60309">
      <w:pPr>
        <w:pStyle w:val="ListParagraph"/>
        <w:spacing w:line="360" w:lineRule="auto"/>
        <w:ind w:left="720" w:firstLine="0"/>
        <w:rPr>
          <w:szCs w:val="28"/>
        </w:rPr>
      </w:pPr>
      <w:r>
        <w:rPr>
          <w:szCs w:val="28"/>
        </w:rPr>
        <w:t>The structure of the Lectures folder look like this:</w:t>
      </w:r>
    </w:p>
    <w:p w:rsidR="00B60309" w:rsidRPr="009D22FF" w:rsidRDefault="00B60309" w:rsidP="00B60309">
      <w:pPr>
        <w:pStyle w:val="ListParagraph"/>
        <w:spacing w:line="360" w:lineRule="auto"/>
        <w:ind w:left="720" w:firstLine="0"/>
        <w:rPr>
          <w:i/>
          <w:szCs w:val="28"/>
        </w:rPr>
      </w:pPr>
      <w:r w:rsidRPr="009D22FF">
        <w:rPr>
          <w:i/>
          <w:szCs w:val="28"/>
        </w:rPr>
        <w:t>Lectures/*specialty*/</w:t>
      </w:r>
      <w:r w:rsidR="00CA3C69" w:rsidRPr="009D22FF">
        <w:rPr>
          <w:i/>
          <w:szCs w:val="28"/>
        </w:rPr>
        <w:t>*year*/*sublect*/*semester*/</w:t>
      </w:r>
    </w:p>
    <w:p w:rsidR="00CA3C69" w:rsidRDefault="00CA3C69" w:rsidP="00B60309">
      <w:pPr>
        <w:pStyle w:val="ListParagraph"/>
        <w:spacing w:line="360" w:lineRule="auto"/>
        <w:ind w:left="720" w:firstLine="0"/>
        <w:rPr>
          <w:szCs w:val="28"/>
        </w:rPr>
      </w:pPr>
      <w:r>
        <w:rPr>
          <w:szCs w:val="28"/>
        </w:rPr>
        <w:t>Here:</w:t>
      </w:r>
    </w:p>
    <w:p w:rsidR="00CA3C69" w:rsidRDefault="00CA3C69" w:rsidP="00B60309">
      <w:pPr>
        <w:pStyle w:val="ListParagraph"/>
        <w:spacing w:line="360" w:lineRule="auto"/>
        <w:ind w:left="720" w:firstLine="0"/>
      </w:pPr>
      <w:r w:rsidRPr="009D22FF">
        <w:rPr>
          <w:i/>
          <w:szCs w:val="28"/>
        </w:rPr>
        <w:t>*specialty*</w:t>
      </w:r>
      <w:r>
        <w:rPr>
          <w:szCs w:val="28"/>
        </w:rPr>
        <w:t xml:space="preserve"> </w:t>
      </w:r>
      <w:r>
        <w:t>–</w:t>
      </w:r>
      <w:r w:rsidR="008322A9">
        <w:t xml:space="preserve"> the specialty, for example: 121, 122, 123, etc.</w:t>
      </w:r>
    </w:p>
    <w:p w:rsidR="008322A9" w:rsidRDefault="008322A9" w:rsidP="00B60309">
      <w:pPr>
        <w:pStyle w:val="ListParagraph"/>
        <w:spacing w:line="360" w:lineRule="auto"/>
        <w:ind w:left="720" w:firstLine="0"/>
        <w:rPr>
          <w:szCs w:val="28"/>
        </w:rPr>
      </w:pPr>
      <w:r w:rsidRPr="009D22FF">
        <w:rPr>
          <w:i/>
          <w:szCs w:val="28"/>
        </w:rPr>
        <w:t>*year*</w:t>
      </w:r>
      <w:r>
        <w:rPr>
          <w:szCs w:val="28"/>
        </w:rPr>
        <w:t xml:space="preserve"> </w:t>
      </w:r>
      <w:r>
        <w:t>–</w:t>
      </w:r>
      <w:r w:rsidR="00A25F20">
        <w:t xml:space="preserve"> the year of studying, it can be equal from 1 to 4.</w:t>
      </w:r>
    </w:p>
    <w:p w:rsidR="008322A9" w:rsidRDefault="00661B67" w:rsidP="00B60309">
      <w:pPr>
        <w:pStyle w:val="ListParagraph"/>
        <w:spacing w:line="360" w:lineRule="auto"/>
        <w:ind w:left="720" w:firstLine="0"/>
        <w:rPr>
          <w:szCs w:val="28"/>
        </w:rPr>
      </w:pPr>
      <w:r w:rsidRPr="009D22FF">
        <w:rPr>
          <w:i/>
          <w:szCs w:val="28"/>
        </w:rPr>
        <w:t>*subj</w:t>
      </w:r>
      <w:r w:rsidR="008322A9" w:rsidRPr="009D22FF">
        <w:rPr>
          <w:i/>
          <w:szCs w:val="28"/>
        </w:rPr>
        <w:t>ect*</w:t>
      </w:r>
      <w:r w:rsidR="008322A9">
        <w:rPr>
          <w:szCs w:val="28"/>
        </w:rPr>
        <w:t xml:space="preserve"> </w:t>
      </w:r>
      <w:r w:rsidR="008322A9">
        <w:t>–</w:t>
      </w:r>
      <w:r>
        <w:t xml:space="preserve"> the subject of lectures, for example</w:t>
      </w:r>
      <w:r w:rsidR="00437853">
        <w:t>,</w:t>
      </w:r>
      <w:r>
        <w:t xml:space="preserve"> English,</w:t>
      </w:r>
      <w:r w:rsidR="00A22320">
        <w:t xml:space="preserve"> Math, etc.</w:t>
      </w:r>
    </w:p>
    <w:p w:rsidR="008322A9" w:rsidRDefault="008322A9" w:rsidP="00B60309">
      <w:pPr>
        <w:pStyle w:val="ListParagraph"/>
        <w:spacing w:line="360" w:lineRule="auto"/>
        <w:ind w:left="720" w:firstLine="0"/>
      </w:pPr>
      <w:r w:rsidRPr="009D22FF">
        <w:rPr>
          <w:i/>
          <w:szCs w:val="28"/>
        </w:rPr>
        <w:t>*semester*</w:t>
      </w:r>
      <w:r>
        <w:rPr>
          <w:szCs w:val="28"/>
        </w:rPr>
        <w:t xml:space="preserve"> </w:t>
      </w:r>
      <w:r>
        <w:t>–</w:t>
      </w:r>
      <w:r w:rsidR="00437853">
        <w:t xml:space="preserve"> </w:t>
      </w:r>
      <w:r w:rsidR="00E444D7">
        <w:t>the semester, can be equal from 1 to 2.</w:t>
      </w:r>
    </w:p>
    <w:p w:rsidR="00E40CF3" w:rsidRDefault="00330E63" w:rsidP="00B60309">
      <w:pPr>
        <w:pStyle w:val="ListParagraph"/>
        <w:spacing w:line="360" w:lineRule="auto"/>
        <w:ind w:left="720" w:firstLine="0"/>
        <w:rPr>
          <w:szCs w:val="28"/>
        </w:rPr>
      </w:pPr>
      <w:r>
        <w:rPr>
          <w:szCs w:val="28"/>
        </w:rPr>
        <w:t>Knowing these four v</w:t>
      </w:r>
      <w:r w:rsidR="00437853">
        <w:rPr>
          <w:szCs w:val="28"/>
        </w:rPr>
        <w:t>a</w:t>
      </w:r>
      <w:r>
        <w:rPr>
          <w:szCs w:val="28"/>
        </w:rPr>
        <w:t>riables, a valid directory can be generated to get the ne</w:t>
      </w:r>
      <w:r w:rsidR="00437853">
        <w:rPr>
          <w:szCs w:val="28"/>
        </w:rPr>
        <w:t>ed</w:t>
      </w:r>
      <w:r>
        <w:rPr>
          <w:szCs w:val="28"/>
        </w:rPr>
        <w:t>ed files of lectures.</w:t>
      </w:r>
    </w:p>
    <w:p w:rsidR="00330E63" w:rsidRDefault="00330E63" w:rsidP="00B60309">
      <w:pPr>
        <w:pStyle w:val="ListParagraph"/>
        <w:spacing w:line="360" w:lineRule="auto"/>
        <w:ind w:left="720" w:firstLine="0"/>
        <w:rPr>
          <w:szCs w:val="28"/>
        </w:rPr>
      </w:pPr>
      <w:r>
        <w:rPr>
          <w:szCs w:val="28"/>
        </w:rPr>
        <w:t xml:space="preserve">The </w:t>
      </w:r>
      <w:r w:rsidRPr="009D22FF">
        <w:rPr>
          <w:i/>
          <w:szCs w:val="28"/>
        </w:rPr>
        <w:t>*semester*</w:t>
      </w:r>
      <w:r>
        <w:rPr>
          <w:szCs w:val="28"/>
        </w:rPr>
        <w:t xml:space="preserve"> folder contains </w:t>
      </w:r>
      <w:r w:rsidR="00781332">
        <w:rPr>
          <w:szCs w:val="28"/>
        </w:rPr>
        <w:t xml:space="preserve">files with lectures in </w:t>
      </w:r>
      <w:r w:rsidR="00781332" w:rsidRPr="009D22FF">
        <w:rPr>
          <w:i/>
          <w:szCs w:val="28"/>
        </w:rPr>
        <w:t>.json</w:t>
      </w:r>
      <w:r w:rsidR="00781332">
        <w:rPr>
          <w:szCs w:val="28"/>
        </w:rPr>
        <w:t xml:space="preserve"> format and the </w:t>
      </w:r>
      <w:r w:rsidR="00781332" w:rsidRPr="009D22FF">
        <w:rPr>
          <w:i/>
          <w:szCs w:val="28"/>
        </w:rPr>
        <w:t>order.txt</w:t>
      </w:r>
      <w:r w:rsidR="00781332">
        <w:rPr>
          <w:szCs w:val="28"/>
        </w:rPr>
        <w:t xml:space="preserve"> file. This file contains the order in which the lectures should be presented.</w:t>
      </w:r>
    </w:p>
    <w:p w:rsidR="00B60309" w:rsidRDefault="00E40CF3" w:rsidP="006B4289">
      <w:pPr>
        <w:pStyle w:val="ListParagraph"/>
        <w:numPr>
          <w:ilvl w:val="0"/>
          <w:numId w:val="47"/>
        </w:numPr>
        <w:spacing w:line="360" w:lineRule="auto"/>
        <w:rPr>
          <w:szCs w:val="28"/>
        </w:rPr>
      </w:pPr>
      <w:r>
        <w:rPr>
          <w:szCs w:val="28"/>
        </w:rPr>
        <w:t xml:space="preserve">The Tests folder has an identical folder structure as </w:t>
      </w:r>
      <w:r w:rsidR="00437853">
        <w:rPr>
          <w:szCs w:val="28"/>
        </w:rPr>
        <w:t xml:space="preserve">the </w:t>
      </w:r>
      <w:r>
        <w:rPr>
          <w:szCs w:val="28"/>
        </w:rPr>
        <w:t>Lecture</w:t>
      </w:r>
      <w:r w:rsidR="00052E74">
        <w:rPr>
          <w:szCs w:val="28"/>
        </w:rPr>
        <w:t>s</w:t>
      </w:r>
      <w:r>
        <w:rPr>
          <w:szCs w:val="28"/>
        </w:rPr>
        <w:t xml:space="preserve"> folder.</w:t>
      </w:r>
    </w:p>
    <w:p w:rsidR="00B60309" w:rsidRDefault="00686BDF" w:rsidP="006B4289">
      <w:pPr>
        <w:pStyle w:val="ListParagraph"/>
        <w:numPr>
          <w:ilvl w:val="0"/>
          <w:numId w:val="47"/>
        </w:numPr>
        <w:spacing w:line="360" w:lineRule="auto"/>
        <w:rPr>
          <w:szCs w:val="28"/>
        </w:rPr>
      </w:pPr>
      <w:r>
        <w:rPr>
          <w:szCs w:val="28"/>
        </w:rPr>
        <w:t>The folder with in</w:t>
      </w:r>
      <w:r w:rsidR="009D22FF">
        <w:rPr>
          <w:szCs w:val="28"/>
        </w:rPr>
        <w:t>formation about the groups can be found with such a route:</w:t>
      </w:r>
    </w:p>
    <w:p w:rsidR="009D22FF" w:rsidRPr="009B14AC" w:rsidRDefault="009D22FF" w:rsidP="009D22FF">
      <w:pPr>
        <w:pStyle w:val="ListParagraph"/>
        <w:spacing w:line="360" w:lineRule="auto"/>
        <w:ind w:left="720" w:firstLine="0"/>
        <w:rPr>
          <w:i/>
          <w:szCs w:val="28"/>
        </w:rPr>
      </w:pPr>
      <w:r w:rsidRPr="009B14AC">
        <w:rPr>
          <w:i/>
          <w:szCs w:val="28"/>
        </w:rPr>
        <w:t>Course-project\Course-project\bin\Debug\netcoreapp3.1\Groups</w:t>
      </w:r>
    </w:p>
    <w:p w:rsidR="00F57AEA" w:rsidRDefault="009D22FF" w:rsidP="00F57AEA">
      <w:pPr>
        <w:pStyle w:val="ListParagraph"/>
        <w:spacing w:line="360" w:lineRule="auto"/>
        <w:ind w:left="720" w:firstLine="0"/>
        <w:rPr>
          <w:szCs w:val="28"/>
        </w:rPr>
      </w:pPr>
      <w:r>
        <w:rPr>
          <w:szCs w:val="28"/>
        </w:rPr>
        <w:t xml:space="preserve">This folder contains folders </w:t>
      </w:r>
      <w:r w:rsidR="00F57AEA">
        <w:rPr>
          <w:szCs w:val="28"/>
        </w:rPr>
        <w:t xml:space="preserve">with names, such as 121.1, 122.4, 172.3, etc. Here, the number before the period </w:t>
      </w:r>
      <w:r w:rsidR="00D57F4F">
        <w:rPr>
          <w:szCs w:val="28"/>
        </w:rPr>
        <w:t>indicates</w:t>
      </w:r>
      <w:r w:rsidR="00F57AEA">
        <w:rPr>
          <w:szCs w:val="28"/>
        </w:rPr>
        <w:t xml:space="preserve"> the specialty</w:t>
      </w:r>
      <w:r w:rsidR="00D57F4F">
        <w:rPr>
          <w:szCs w:val="28"/>
        </w:rPr>
        <w:t>, and the number after – year. Each folder contains a file. Each file has the following structure:</w:t>
      </w:r>
    </w:p>
    <w:p w:rsidR="00D57F4F" w:rsidRPr="00D57F4F" w:rsidRDefault="00D57F4F" w:rsidP="00D57F4F">
      <w:pPr>
        <w:pStyle w:val="ListParagraph"/>
        <w:spacing w:line="360" w:lineRule="auto"/>
        <w:ind w:left="720" w:firstLine="0"/>
        <w:rPr>
          <w:szCs w:val="28"/>
        </w:rPr>
      </w:pPr>
      <w:r>
        <w:rPr>
          <w:szCs w:val="28"/>
        </w:rPr>
        <w:lastRenderedPageBreak/>
        <w:t>1</w:t>
      </w:r>
      <w:r w:rsidRPr="00D57F4F">
        <w:rPr>
          <w:szCs w:val="28"/>
          <w:vertAlign w:val="superscript"/>
        </w:rPr>
        <w:t>st</w:t>
      </w:r>
      <w:r>
        <w:rPr>
          <w:szCs w:val="28"/>
        </w:rPr>
        <w:t xml:space="preserve"> line: specialty, for example: 121, 122, 123, etc.</w:t>
      </w:r>
    </w:p>
    <w:p w:rsidR="00D57F4F" w:rsidRDefault="00D57F4F" w:rsidP="00F57AEA">
      <w:pPr>
        <w:pStyle w:val="ListParagraph"/>
        <w:spacing w:line="360" w:lineRule="auto"/>
        <w:ind w:left="720" w:firstLine="0"/>
        <w:rPr>
          <w:szCs w:val="28"/>
        </w:rPr>
      </w:pPr>
      <w:r>
        <w:rPr>
          <w:szCs w:val="28"/>
        </w:rPr>
        <w:t>2</w:t>
      </w:r>
      <w:r w:rsidRPr="00D57F4F">
        <w:rPr>
          <w:szCs w:val="28"/>
          <w:vertAlign w:val="superscript"/>
        </w:rPr>
        <w:t>nd</w:t>
      </w:r>
      <w:r>
        <w:rPr>
          <w:szCs w:val="28"/>
        </w:rPr>
        <w:t xml:space="preserve"> line: year, </w:t>
      </w:r>
      <w:r w:rsidR="009D0EBA">
        <w:t>can be equal from 1 to 4.</w:t>
      </w:r>
    </w:p>
    <w:p w:rsidR="00D57F4F" w:rsidRPr="00F57AEA" w:rsidRDefault="00D57F4F" w:rsidP="00F57AEA">
      <w:pPr>
        <w:pStyle w:val="ListParagraph"/>
        <w:spacing w:line="360" w:lineRule="auto"/>
        <w:ind w:left="720" w:firstLine="0"/>
        <w:rPr>
          <w:szCs w:val="28"/>
        </w:rPr>
      </w:pPr>
      <w:r>
        <w:rPr>
          <w:szCs w:val="28"/>
        </w:rPr>
        <w:t>3</w:t>
      </w:r>
      <w:r w:rsidRPr="00D57F4F">
        <w:rPr>
          <w:szCs w:val="28"/>
          <w:vertAlign w:val="superscript"/>
        </w:rPr>
        <w:t>rd</w:t>
      </w:r>
      <w:r>
        <w:rPr>
          <w:szCs w:val="28"/>
        </w:rPr>
        <w:t xml:space="preserve"> line: </w:t>
      </w:r>
      <w:r w:rsidR="009D0EBA">
        <w:rPr>
          <w:szCs w:val="28"/>
        </w:rPr>
        <w:t xml:space="preserve">list of usernames of students that belong to this group separated by </w:t>
      </w:r>
      <w:r w:rsidR="00D63502">
        <w:rPr>
          <w:szCs w:val="28"/>
        </w:rPr>
        <w:t xml:space="preserve">a </w:t>
      </w:r>
      <w:r w:rsidR="009D0EBA">
        <w:rPr>
          <w:szCs w:val="28"/>
        </w:rPr>
        <w:t>coma.</w:t>
      </w:r>
    </w:p>
    <w:p w:rsidR="00B60309" w:rsidRDefault="004B369E" w:rsidP="006B4289">
      <w:pPr>
        <w:pStyle w:val="ListParagraph"/>
        <w:numPr>
          <w:ilvl w:val="0"/>
          <w:numId w:val="47"/>
        </w:numPr>
        <w:spacing w:line="360" w:lineRule="auto"/>
        <w:rPr>
          <w:szCs w:val="28"/>
        </w:rPr>
      </w:pPr>
      <w:r>
        <w:rPr>
          <w:szCs w:val="28"/>
        </w:rPr>
        <w:t>The course project file can be acce</w:t>
      </w:r>
      <w:r w:rsidR="00437853">
        <w:rPr>
          <w:szCs w:val="28"/>
        </w:rPr>
        <w:t>s</w:t>
      </w:r>
      <w:r>
        <w:rPr>
          <w:szCs w:val="28"/>
        </w:rPr>
        <w:t>sed by the following route:</w:t>
      </w:r>
    </w:p>
    <w:p w:rsidR="004B369E" w:rsidRPr="0007003E" w:rsidRDefault="004B369E" w:rsidP="004B369E">
      <w:pPr>
        <w:pStyle w:val="ListParagraph"/>
        <w:spacing w:line="360" w:lineRule="auto"/>
        <w:ind w:left="720" w:firstLine="0"/>
        <w:rPr>
          <w:szCs w:val="28"/>
        </w:rPr>
      </w:pPr>
      <w:r w:rsidRPr="009B14AC">
        <w:rPr>
          <w:i/>
          <w:szCs w:val="28"/>
        </w:rPr>
        <w:t>Course-project\Course-project\bin\Debug\netcoreapp3.1\</w:t>
      </w:r>
      <w:r>
        <w:rPr>
          <w:i/>
          <w:szCs w:val="28"/>
        </w:rPr>
        <w:t>cp\cp.json</w:t>
      </w:r>
    </w:p>
    <w:p w:rsidR="002163EF" w:rsidRPr="007074E1" w:rsidRDefault="002163EF" w:rsidP="004A52F7">
      <w:pPr>
        <w:pStyle w:val="TOC1"/>
        <w:tabs>
          <w:tab w:val="clear" w:pos="270"/>
          <w:tab w:val="clear" w:pos="360"/>
          <w:tab w:val="clear" w:pos="720"/>
          <w:tab w:val="clear" w:pos="9540"/>
        </w:tabs>
        <w:spacing w:after="0" w:line="360" w:lineRule="auto"/>
        <w:rPr>
          <w:caps w:val="0"/>
          <w:szCs w:val="28"/>
          <w:lang w:val="en-US"/>
        </w:rPr>
      </w:pPr>
    </w:p>
    <w:p w:rsidR="00172413" w:rsidRDefault="00172413" w:rsidP="0012678C">
      <w:pPr>
        <w:spacing w:line="360" w:lineRule="auto"/>
        <w:rPr>
          <w:sz w:val="28"/>
          <w:szCs w:val="28"/>
          <w:lang w:val="uk-UA"/>
        </w:rPr>
      </w:pPr>
      <w:r>
        <w:rPr>
          <w:sz w:val="28"/>
          <w:szCs w:val="28"/>
          <w:lang w:val="uk-UA"/>
        </w:rPr>
        <w:br w:type="page"/>
      </w:r>
    </w:p>
    <w:p w:rsidR="007A11AA" w:rsidRPr="00560EAB" w:rsidRDefault="005B53EC" w:rsidP="002C591D">
      <w:pPr>
        <w:pStyle w:val="Heading1"/>
        <w:ind w:hanging="252"/>
      </w:pPr>
      <w:bookmarkStart w:id="41" w:name="_Toc89188938"/>
      <w:r>
        <w:rPr>
          <w:lang w:val="en-US"/>
        </w:rPr>
        <w:lastRenderedPageBreak/>
        <w:t xml:space="preserve">Instruction </w:t>
      </w:r>
      <w:r w:rsidR="004A52F7">
        <w:rPr>
          <w:lang w:val="en-US"/>
        </w:rPr>
        <w:t>For</w:t>
      </w:r>
      <w:r w:rsidR="00983653">
        <w:rPr>
          <w:lang w:val="en-US"/>
        </w:rPr>
        <w:t xml:space="preserve"> U</w:t>
      </w:r>
      <w:r>
        <w:rPr>
          <w:lang w:val="en-US"/>
        </w:rPr>
        <w:t>sers</w:t>
      </w:r>
      <w:bookmarkEnd w:id="41"/>
    </w:p>
    <w:p w:rsidR="005B53EC" w:rsidRDefault="005B53EC" w:rsidP="00BC7542">
      <w:pPr>
        <w:pStyle w:val="ListParagraph"/>
      </w:pPr>
      <w:r>
        <w:t>1) For student</w:t>
      </w:r>
    </w:p>
    <w:p w:rsidR="005B53EC" w:rsidRDefault="005B53EC" w:rsidP="00BC7542">
      <w:pPr>
        <w:pStyle w:val="ListParagraph"/>
      </w:pPr>
      <w:r>
        <w:t>2) For teacher</w:t>
      </w:r>
    </w:p>
    <w:p w:rsidR="005B53EC" w:rsidRDefault="005B53EC" w:rsidP="00BC7542">
      <w:pPr>
        <w:pStyle w:val="ListParagraph"/>
      </w:pPr>
    </w:p>
    <w:p w:rsidR="005B53EC" w:rsidRDefault="005B53EC" w:rsidP="00BC7542">
      <w:pPr>
        <w:pStyle w:val="ListParagraph"/>
      </w:pPr>
      <w:r>
        <w:t>No need for screenshots of the form. Just click here, click there, then here</w:t>
      </w:r>
    </w:p>
    <w:p w:rsidR="00172413" w:rsidRDefault="00172413" w:rsidP="00BC7542">
      <w:pPr>
        <w:pStyle w:val="ListParagraph"/>
      </w:pPr>
      <w:r>
        <w:br w:type="page"/>
      </w:r>
    </w:p>
    <w:p w:rsidR="009612F0" w:rsidRPr="009612F0" w:rsidRDefault="00983653" w:rsidP="002C591D">
      <w:pPr>
        <w:pStyle w:val="Heading1"/>
        <w:ind w:hanging="252"/>
      </w:pPr>
      <w:bookmarkStart w:id="42" w:name="_Toc89188939"/>
      <w:r>
        <w:rPr>
          <w:lang w:val="en-US"/>
        </w:rPr>
        <w:lastRenderedPageBreak/>
        <w:t>List of Used Literature and S</w:t>
      </w:r>
      <w:r w:rsidR="00D4368C">
        <w:rPr>
          <w:lang w:val="en-US"/>
        </w:rPr>
        <w:t>ources</w:t>
      </w:r>
      <w:bookmarkEnd w:id="42"/>
    </w:p>
    <w:p w:rsidR="009612F0" w:rsidRPr="0088240C" w:rsidRDefault="00171931" w:rsidP="008870CB">
      <w:pPr>
        <w:pStyle w:val="ListParagraph"/>
        <w:numPr>
          <w:ilvl w:val="0"/>
          <w:numId w:val="2"/>
        </w:numPr>
        <w:rPr>
          <w:lang w:val="uk-UA"/>
        </w:rPr>
      </w:pPr>
      <w:hyperlink r:id="rId24" w:history="1">
        <w:r w:rsidR="00A1485E" w:rsidRPr="00FC07E3">
          <w:rPr>
            <w:rStyle w:val="Hyperlink"/>
            <w:szCs w:val="28"/>
            <w:lang w:val="uk-UA"/>
          </w:rPr>
          <w:t>https://uk.wikipedia.org/wiki/Microsoft_Visual_Studio</w:t>
        </w:r>
      </w:hyperlink>
    </w:p>
    <w:p w:rsidR="00A1485E" w:rsidRPr="0088240C" w:rsidRDefault="00171931" w:rsidP="008870CB">
      <w:pPr>
        <w:pStyle w:val="ListParagraph"/>
        <w:numPr>
          <w:ilvl w:val="0"/>
          <w:numId w:val="2"/>
        </w:numPr>
        <w:rPr>
          <w:lang w:val="uk-UA"/>
        </w:rPr>
      </w:pPr>
      <w:hyperlink r:id="rId25" w:history="1">
        <w:r w:rsidR="00025243" w:rsidRPr="00FC07E3">
          <w:rPr>
            <w:rStyle w:val="Hyperlink"/>
            <w:szCs w:val="28"/>
            <w:lang w:val="uk-UA"/>
          </w:rPr>
          <w:t>https://uk.wikipedia.org/wiki/C_Sharp</w:t>
        </w:r>
      </w:hyperlink>
    </w:p>
    <w:p w:rsidR="00025243" w:rsidRPr="0088240C" w:rsidRDefault="00171931" w:rsidP="008870CB">
      <w:pPr>
        <w:pStyle w:val="ListParagraph"/>
        <w:numPr>
          <w:ilvl w:val="0"/>
          <w:numId w:val="2"/>
        </w:numPr>
        <w:rPr>
          <w:lang w:val="uk-UA"/>
        </w:rPr>
      </w:pPr>
      <w:hyperlink r:id="rId26" w:history="1">
        <w:r w:rsidR="003938B4" w:rsidRPr="001471BA">
          <w:rPr>
            <w:rStyle w:val="Hyperlink"/>
            <w:szCs w:val="28"/>
            <w:lang w:val="uk-UA"/>
          </w:rPr>
          <w:t>https://www.tutorialsteacher.com/csharp/csharp-class</w:t>
        </w:r>
      </w:hyperlink>
    </w:p>
    <w:p w:rsidR="003938B4" w:rsidRPr="0088240C" w:rsidRDefault="00171931" w:rsidP="008870CB">
      <w:pPr>
        <w:pStyle w:val="ListParagraph"/>
        <w:numPr>
          <w:ilvl w:val="0"/>
          <w:numId w:val="2"/>
        </w:numPr>
        <w:rPr>
          <w:lang w:val="uk-UA"/>
        </w:rPr>
      </w:pPr>
      <w:hyperlink r:id="rId27" w:history="1">
        <w:r w:rsidR="00D5302C" w:rsidRPr="001471BA">
          <w:rPr>
            <w:rStyle w:val="Hyperlink"/>
            <w:szCs w:val="28"/>
            <w:lang w:val="uk-UA"/>
          </w:rPr>
          <w:t>https://www.geeksforgeeks.org/c-sharp-abstraction/?ref=lbp</w:t>
        </w:r>
      </w:hyperlink>
    </w:p>
    <w:p w:rsidR="00D5302C" w:rsidRPr="0088240C" w:rsidRDefault="00171931" w:rsidP="008870CB">
      <w:pPr>
        <w:pStyle w:val="ListParagraph"/>
        <w:numPr>
          <w:ilvl w:val="0"/>
          <w:numId w:val="2"/>
        </w:numPr>
        <w:rPr>
          <w:lang w:val="uk-UA"/>
        </w:rPr>
      </w:pPr>
      <w:hyperlink r:id="rId28" w:anchor=":~:text=Abstraction%20ensures%20simplicity.,the%20attributes%20of%20another%20class.&amp;text=Polymorphism%20allows%20program%20code%20to,be%20modified%20by%20external%20codes" w:history="1">
        <w:r w:rsidR="00D4368C" w:rsidRPr="001471BA">
          <w:rPr>
            <w:rStyle w:val="Hyperlink"/>
            <w:szCs w:val="28"/>
            <w:lang w:val="uk-UA"/>
          </w:rPr>
          <w:t>https://www.nerd.vision/post/polymorphism-encapsulation-data-abstraction-and-inheritance-in-object-oriented-programming#:~:text=Abstraction%20ensures%20simplicity.,the%20attributes%20of%20another%20class.&amp;text=Polymorphism%20allows%20program%20code%20to,be%20modified%20by%20external%20codes</w:t>
        </w:r>
      </w:hyperlink>
      <w:r w:rsidR="00D4368C" w:rsidRPr="0088240C">
        <w:rPr>
          <w:lang w:val="uk-UA"/>
        </w:rPr>
        <w:t>.</w:t>
      </w:r>
    </w:p>
    <w:p w:rsidR="00D4368C" w:rsidRPr="0088240C" w:rsidRDefault="00171931" w:rsidP="008870CB">
      <w:pPr>
        <w:pStyle w:val="ListParagraph"/>
        <w:numPr>
          <w:ilvl w:val="0"/>
          <w:numId w:val="2"/>
        </w:numPr>
        <w:rPr>
          <w:lang w:val="uk-UA"/>
        </w:rPr>
      </w:pPr>
      <w:hyperlink r:id="rId29" w:history="1">
        <w:r w:rsidR="001C4E5E" w:rsidRPr="001471BA">
          <w:rPr>
            <w:rStyle w:val="Hyperlink"/>
            <w:szCs w:val="28"/>
            <w:lang w:val="uk-UA"/>
          </w:rPr>
          <w:t>https://www.geeksforgeeks.org/c-sharp-encapsulation/?ref=lbp</w:t>
        </w:r>
      </w:hyperlink>
    </w:p>
    <w:p w:rsidR="001C4E5E" w:rsidRPr="0088240C" w:rsidRDefault="00171931" w:rsidP="008870CB">
      <w:pPr>
        <w:pStyle w:val="ListParagraph"/>
        <w:numPr>
          <w:ilvl w:val="0"/>
          <w:numId w:val="2"/>
        </w:numPr>
        <w:rPr>
          <w:lang w:val="uk-UA"/>
        </w:rPr>
      </w:pPr>
      <w:hyperlink r:id="rId30" w:anchor=":~:text=In%20C%23%2C%20an%20interface%20can,functionalities%20for%20the%20file%20operations" w:history="1">
        <w:r w:rsidR="00E96FE2" w:rsidRPr="001471BA">
          <w:rPr>
            <w:rStyle w:val="Hyperlink"/>
            <w:szCs w:val="28"/>
            <w:lang w:val="uk-UA"/>
          </w:rPr>
          <w:t>https://www.tutorialsteacher.com/csharp/csharp-interface#:~:text=In%20C%23%2C%20an%20interface%20can,functionalities%20for%20the%20file%20operations</w:t>
        </w:r>
      </w:hyperlink>
      <w:r w:rsidR="00E96FE2" w:rsidRPr="0088240C">
        <w:rPr>
          <w:lang w:val="uk-UA"/>
        </w:rPr>
        <w:t>.</w:t>
      </w:r>
    </w:p>
    <w:p w:rsidR="00E96FE2" w:rsidRPr="0088240C" w:rsidRDefault="00171931" w:rsidP="008870CB">
      <w:pPr>
        <w:pStyle w:val="ListParagraph"/>
        <w:numPr>
          <w:ilvl w:val="0"/>
          <w:numId w:val="2"/>
        </w:numPr>
        <w:rPr>
          <w:lang w:val="uk-UA"/>
        </w:rPr>
      </w:pPr>
      <w:hyperlink r:id="rId31" w:history="1">
        <w:r w:rsidR="007E471D" w:rsidRPr="004A5868">
          <w:rPr>
            <w:rStyle w:val="Hyperlink"/>
            <w:szCs w:val="28"/>
            <w:lang w:val="uk-UA"/>
          </w:rPr>
          <w:t>https://docs.microsoft.com/en-us/dotnet/csharp/programming-guide/classes-and-structs/fields</w:t>
        </w:r>
      </w:hyperlink>
    </w:p>
    <w:p w:rsidR="007E471D" w:rsidRPr="0088240C" w:rsidRDefault="00171931" w:rsidP="008870CB">
      <w:pPr>
        <w:pStyle w:val="ListParagraph"/>
        <w:numPr>
          <w:ilvl w:val="0"/>
          <w:numId w:val="2"/>
        </w:numPr>
        <w:rPr>
          <w:lang w:val="uk-UA"/>
        </w:rPr>
      </w:pPr>
      <w:hyperlink r:id="rId32" w:anchor=":~:text=Access%20modifiers%20in%20C%23%20are,accessible%20to%20the%20assembly%20only" w:history="1">
        <w:r w:rsidR="00954D93" w:rsidRPr="003D7B20">
          <w:rPr>
            <w:rStyle w:val="Hyperlink"/>
            <w:szCs w:val="28"/>
            <w:lang w:val="uk-UA"/>
          </w:rPr>
          <w:t>https://www.c-sharpcorner.com/uploadfile/puranindia/what-are-access-modifiers-in-C-Sharp/#:~:text=Access%20modifiers%20in%20C%23%20are,accessible%20to%20the%20assembly%20only</w:t>
        </w:r>
      </w:hyperlink>
      <w:r w:rsidR="00954D93" w:rsidRPr="0088240C">
        <w:rPr>
          <w:lang w:val="uk-UA"/>
        </w:rPr>
        <w:t>.</w:t>
      </w:r>
    </w:p>
    <w:p w:rsidR="00954D93" w:rsidRPr="0088240C" w:rsidRDefault="00171931" w:rsidP="008870CB">
      <w:pPr>
        <w:pStyle w:val="ListParagraph"/>
        <w:numPr>
          <w:ilvl w:val="0"/>
          <w:numId w:val="2"/>
        </w:numPr>
        <w:rPr>
          <w:lang w:val="uk-UA"/>
        </w:rPr>
      </w:pPr>
      <w:hyperlink r:id="rId33" w:history="1">
        <w:r w:rsidR="00D62B29" w:rsidRPr="005B79A9">
          <w:rPr>
            <w:rStyle w:val="Hyperlink"/>
            <w:szCs w:val="28"/>
            <w:lang w:val="uk-UA"/>
          </w:rPr>
          <w:t>https://www.c-sharpcorner.com/interview-question/what-are-getters-and-setters-and-why-are-they-important</w:t>
        </w:r>
      </w:hyperlink>
    </w:p>
    <w:p w:rsidR="00D62B29" w:rsidRPr="0088240C" w:rsidRDefault="00171931" w:rsidP="008870CB">
      <w:pPr>
        <w:pStyle w:val="ListParagraph"/>
        <w:numPr>
          <w:ilvl w:val="0"/>
          <w:numId w:val="2"/>
        </w:numPr>
        <w:rPr>
          <w:lang w:val="uk-UA"/>
        </w:rPr>
      </w:pPr>
      <w:hyperlink r:id="rId34" w:history="1">
        <w:r w:rsidR="00CA3719" w:rsidRPr="005B79A9">
          <w:rPr>
            <w:rStyle w:val="Hyperlink"/>
            <w:szCs w:val="28"/>
            <w:lang w:val="uk-UA"/>
          </w:rPr>
          <w:t>https://docs.microsoft.com/en-us/dotnet/csharp/programming-guide/classes-and-structs/auto-implemented-properties</w:t>
        </w:r>
      </w:hyperlink>
    </w:p>
    <w:p w:rsidR="00CA3719" w:rsidRPr="0088240C" w:rsidRDefault="00171931" w:rsidP="008870CB">
      <w:pPr>
        <w:pStyle w:val="ListParagraph"/>
        <w:numPr>
          <w:ilvl w:val="0"/>
          <w:numId w:val="2"/>
        </w:numPr>
        <w:rPr>
          <w:lang w:val="uk-UA"/>
        </w:rPr>
      </w:pPr>
      <w:hyperlink r:id="rId35" w:anchor=":~:text=An%20INTERFACE%20in%20C%23%20is,of%20method%20and%20property%20declarations" w:history="1">
        <w:r w:rsidR="0072495F" w:rsidRPr="002876A7">
          <w:rPr>
            <w:rStyle w:val="Hyperlink"/>
          </w:rPr>
          <w:t>https</w:t>
        </w:r>
        <w:r w:rsidR="0072495F" w:rsidRPr="0088240C">
          <w:rPr>
            <w:rStyle w:val="Hyperlink"/>
            <w:lang w:val="uk-UA"/>
          </w:rPr>
          <w:t>://</w:t>
        </w:r>
        <w:r w:rsidR="0072495F" w:rsidRPr="002876A7">
          <w:rPr>
            <w:rStyle w:val="Hyperlink"/>
          </w:rPr>
          <w:t>en</w:t>
        </w:r>
        <w:r w:rsidR="0072495F" w:rsidRPr="0088240C">
          <w:rPr>
            <w:rStyle w:val="Hyperlink"/>
            <w:lang w:val="uk-UA"/>
          </w:rPr>
          <w:t>.</w:t>
        </w:r>
        <w:r w:rsidR="0072495F" w:rsidRPr="002876A7">
          <w:rPr>
            <w:rStyle w:val="Hyperlink"/>
          </w:rPr>
          <w:t>wikibooks</w:t>
        </w:r>
        <w:r w:rsidR="0072495F" w:rsidRPr="0088240C">
          <w:rPr>
            <w:rStyle w:val="Hyperlink"/>
            <w:lang w:val="uk-UA"/>
          </w:rPr>
          <w:t>.</w:t>
        </w:r>
        <w:r w:rsidR="0072495F" w:rsidRPr="002876A7">
          <w:rPr>
            <w:rStyle w:val="Hyperlink"/>
          </w:rPr>
          <w:t>org</w:t>
        </w:r>
        <w:r w:rsidR="0072495F" w:rsidRPr="0088240C">
          <w:rPr>
            <w:rStyle w:val="Hyperlink"/>
            <w:lang w:val="uk-UA"/>
          </w:rPr>
          <w:t>/</w:t>
        </w:r>
        <w:r w:rsidR="0072495F" w:rsidRPr="002876A7">
          <w:rPr>
            <w:rStyle w:val="Hyperlink"/>
          </w:rPr>
          <w:t>wiki</w:t>
        </w:r>
        <w:r w:rsidR="0072495F" w:rsidRPr="0088240C">
          <w:rPr>
            <w:rStyle w:val="Hyperlink"/>
            <w:lang w:val="uk-UA"/>
          </w:rPr>
          <w:t>/</w:t>
        </w:r>
        <w:r w:rsidR="0072495F" w:rsidRPr="002876A7">
          <w:rPr>
            <w:rStyle w:val="Hyperlink"/>
          </w:rPr>
          <w:t>C</w:t>
        </w:r>
        <w:r w:rsidR="0072495F" w:rsidRPr="0088240C">
          <w:rPr>
            <w:rStyle w:val="Hyperlink"/>
            <w:lang w:val="uk-UA"/>
          </w:rPr>
          <w:t>_</w:t>
        </w:r>
        <w:r w:rsidR="0072495F" w:rsidRPr="002876A7">
          <w:rPr>
            <w:rStyle w:val="Hyperlink"/>
          </w:rPr>
          <w:t>Sharp</w:t>
        </w:r>
        <w:r w:rsidR="0072495F" w:rsidRPr="0088240C">
          <w:rPr>
            <w:rStyle w:val="Hyperlink"/>
            <w:lang w:val="uk-UA"/>
          </w:rPr>
          <w:t>_</w:t>
        </w:r>
        <w:r w:rsidR="0072495F" w:rsidRPr="002876A7">
          <w:rPr>
            <w:rStyle w:val="Hyperlink"/>
          </w:rPr>
          <w:t>Programming</w:t>
        </w:r>
        <w:r w:rsidR="0072495F" w:rsidRPr="0088240C">
          <w:rPr>
            <w:rStyle w:val="Hyperlink"/>
            <w:lang w:val="uk-UA"/>
          </w:rPr>
          <w:t>/</w:t>
        </w:r>
        <w:r w:rsidR="0072495F" w:rsidRPr="002876A7">
          <w:rPr>
            <w:rStyle w:val="Hyperlink"/>
          </w:rPr>
          <w:t>Interfaces</w:t>
        </w:r>
        <w:r w:rsidR="0072495F" w:rsidRPr="0088240C">
          <w:rPr>
            <w:rStyle w:val="Hyperlink"/>
            <w:lang w:val="uk-UA"/>
          </w:rPr>
          <w:t>#:~:</w:t>
        </w:r>
        <w:r w:rsidR="0072495F" w:rsidRPr="002876A7">
          <w:rPr>
            <w:rStyle w:val="Hyperlink"/>
          </w:rPr>
          <w:t>text</w:t>
        </w:r>
        <w:r w:rsidR="0072495F" w:rsidRPr="0088240C">
          <w:rPr>
            <w:rStyle w:val="Hyperlink"/>
            <w:lang w:val="uk-UA"/>
          </w:rPr>
          <w:t>=</w:t>
        </w:r>
        <w:r w:rsidR="0072495F" w:rsidRPr="002876A7">
          <w:rPr>
            <w:rStyle w:val="Hyperlink"/>
          </w:rPr>
          <w:t>An</w:t>
        </w:r>
        <w:r w:rsidR="0072495F" w:rsidRPr="0088240C">
          <w:rPr>
            <w:rStyle w:val="Hyperlink"/>
            <w:lang w:val="uk-UA"/>
          </w:rPr>
          <w:t>%20</w:t>
        </w:r>
        <w:r w:rsidR="0072495F" w:rsidRPr="002876A7">
          <w:rPr>
            <w:rStyle w:val="Hyperlink"/>
          </w:rPr>
          <w:t>INTERFACE</w:t>
        </w:r>
        <w:r w:rsidR="0072495F" w:rsidRPr="0088240C">
          <w:rPr>
            <w:rStyle w:val="Hyperlink"/>
            <w:lang w:val="uk-UA"/>
          </w:rPr>
          <w:t>%20</w:t>
        </w:r>
        <w:r w:rsidR="0072495F" w:rsidRPr="002876A7">
          <w:rPr>
            <w:rStyle w:val="Hyperlink"/>
          </w:rPr>
          <w:t>in</w:t>
        </w:r>
        <w:r w:rsidR="0072495F" w:rsidRPr="0088240C">
          <w:rPr>
            <w:rStyle w:val="Hyperlink"/>
            <w:lang w:val="uk-UA"/>
          </w:rPr>
          <w:t>%20</w:t>
        </w:r>
        <w:r w:rsidR="0072495F" w:rsidRPr="002876A7">
          <w:rPr>
            <w:rStyle w:val="Hyperlink"/>
          </w:rPr>
          <w:t>C</w:t>
        </w:r>
        <w:r w:rsidR="0072495F" w:rsidRPr="0088240C">
          <w:rPr>
            <w:rStyle w:val="Hyperlink"/>
            <w:lang w:val="uk-UA"/>
          </w:rPr>
          <w:t>%23%20</w:t>
        </w:r>
        <w:r w:rsidR="0072495F" w:rsidRPr="002876A7">
          <w:rPr>
            <w:rStyle w:val="Hyperlink"/>
          </w:rPr>
          <w:t>is</w:t>
        </w:r>
        <w:r w:rsidR="0072495F" w:rsidRPr="0088240C">
          <w:rPr>
            <w:rStyle w:val="Hyperlink"/>
            <w:lang w:val="uk-UA"/>
          </w:rPr>
          <w:t>,</w:t>
        </w:r>
        <w:r w:rsidR="0072495F" w:rsidRPr="002876A7">
          <w:rPr>
            <w:rStyle w:val="Hyperlink"/>
          </w:rPr>
          <w:t>of</w:t>
        </w:r>
        <w:r w:rsidR="0072495F" w:rsidRPr="0088240C">
          <w:rPr>
            <w:rStyle w:val="Hyperlink"/>
            <w:lang w:val="uk-UA"/>
          </w:rPr>
          <w:t>%20</w:t>
        </w:r>
        <w:r w:rsidR="0072495F" w:rsidRPr="002876A7">
          <w:rPr>
            <w:rStyle w:val="Hyperlink"/>
          </w:rPr>
          <w:t>method</w:t>
        </w:r>
        <w:r w:rsidR="0072495F" w:rsidRPr="0088240C">
          <w:rPr>
            <w:rStyle w:val="Hyperlink"/>
            <w:lang w:val="uk-UA"/>
          </w:rPr>
          <w:t>%20</w:t>
        </w:r>
        <w:r w:rsidR="0072495F" w:rsidRPr="002876A7">
          <w:rPr>
            <w:rStyle w:val="Hyperlink"/>
          </w:rPr>
          <w:t>and</w:t>
        </w:r>
        <w:r w:rsidR="0072495F" w:rsidRPr="0088240C">
          <w:rPr>
            <w:rStyle w:val="Hyperlink"/>
            <w:lang w:val="uk-UA"/>
          </w:rPr>
          <w:t>%20</w:t>
        </w:r>
        <w:r w:rsidR="0072495F" w:rsidRPr="002876A7">
          <w:rPr>
            <w:rStyle w:val="Hyperlink"/>
          </w:rPr>
          <w:t>property</w:t>
        </w:r>
        <w:r w:rsidR="0072495F" w:rsidRPr="0088240C">
          <w:rPr>
            <w:rStyle w:val="Hyperlink"/>
            <w:lang w:val="uk-UA"/>
          </w:rPr>
          <w:t>%20</w:t>
        </w:r>
        <w:r w:rsidR="0072495F" w:rsidRPr="002876A7">
          <w:rPr>
            <w:rStyle w:val="Hyperlink"/>
          </w:rPr>
          <w:t>declarations</w:t>
        </w:r>
      </w:hyperlink>
      <w:r w:rsidR="0072495F" w:rsidRPr="0088240C">
        <w:rPr>
          <w:lang w:val="uk-UA"/>
        </w:rPr>
        <w:t>.</w:t>
      </w:r>
    </w:p>
    <w:p w:rsidR="0072495F" w:rsidRPr="0088240C" w:rsidRDefault="00171931" w:rsidP="008870CB">
      <w:pPr>
        <w:pStyle w:val="ListParagraph"/>
        <w:numPr>
          <w:ilvl w:val="0"/>
          <w:numId w:val="2"/>
        </w:numPr>
        <w:rPr>
          <w:lang w:val="uk-UA"/>
        </w:rPr>
      </w:pPr>
      <w:hyperlink r:id="rId36" w:anchor=":~:text=A%20constructor%20is%20a%20special,the%20time%20of%20Object%20creation" w:history="1">
        <w:r w:rsidR="004269C4" w:rsidRPr="002876A7">
          <w:rPr>
            <w:rStyle w:val="Hyperlink"/>
          </w:rPr>
          <w:t>https</w:t>
        </w:r>
        <w:r w:rsidR="004269C4" w:rsidRPr="0088240C">
          <w:rPr>
            <w:rStyle w:val="Hyperlink"/>
            <w:lang w:val="uk-UA"/>
          </w:rPr>
          <w:t>://</w:t>
        </w:r>
        <w:r w:rsidR="004269C4" w:rsidRPr="002876A7">
          <w:rPr>
            <w:rStyle w:val="Hyperlink"/>
          </w:rPr>
          <w:t>www</w:t>
        </w:r>
        <w:r w:rsidR="004269C4" w:rsidRPr="0088240C">
          <w:rPr>
            <w:rStyle w:val="Hyperlink"/>
            <w:lang w:val="uk-UA"/>
          </w:rPr>
          <w:t>.</w:t>
        </w:r>
        <w:r w:rsidR="004269C4" w:rsidRPr="002876A7">
          <w:rPr>
            <w:rStyle w:val="Hyperlink"/>
          </w:rPr>
          <w:t>geeksforgeeks</w:t>
        </w:r>
        <w:r w:rsidR="004269C4" w:rsidRPr="0088240C">
          <w:rPr>
            <w:rStyle w:val="Hyperlink"/>
            <w:lang w:val="uk-UA"/>
          </w:rPr>
          <w:t>.</w:t>
        </w:r>
        <w:r w:rsidR="004269C4" w:rsidRPr="002876A7">
          <w:rPr>
            <w:rStyle w:val="Hyperlink"/>
          </w:rPr>
          <w:t>org</w:t>
        </w:r>
        <w:r w:rsidR="004269C4" w:rsidRPr="0088240C">
          <w:rPr>
            <w:rStyle w:val="Hyperlink"/>
            <w:lang w:val="uk-UA"/>
          </w:rPr>
          <w:t>/</w:t>
        </w:r>
        <w:r w:rsidR="004269C4" w:rsidRPr="002876A7">
          <w:rPr>
            <w:rStyle w:val="Hyperlink"/>
          </w:rPr>
          <w:t>c</w:t>
        </w:r>
        <w:r w:rsidR="004269C4" w:rsidRPr="0088240C">
          <w:rPr>
            <w:rStyle w:val="Hyperlink"/>
            <w:lang w:val="uk-UA"/>
          </w:rPr>
          <w:t>-</w:t>
        </w:r>
        <w:r w:rsidR="004269C4" w:rsidRPr="002876A7">
          <w:rPr>
            <w:rStyle w:val="Hyperlink"/>
          </w:rPr>
          <w:t>sharp</w:t>
        </w:r>
        <w:r w:rsidR="004269C4" w:rsidRPr="0088240C">
          <w:rPr>
            <w:rStyle w:val="Hyperlink"/>
            <w:lang w:val="uk-UA"/>
          </w:rPr>
          <w:t>-</w:t>
        </w:r>
        <w:r w:rsidR="004269C4" w:rsidRPr="002876A7">
          <w:rPr>
            <w:rStyle w:val="Hyperlink"/>
          </w:rPr>
          <w:t>constructors</w:t>
        </w:r>
        <w:r w:rsidR="004269C4" w:rsidRPr="0088240C">
          <w:rPr>
            <w:rStyle w:val="Hyperlink"/>
            <w:lang w:val="uk-UA"/>
          </w:rPr>
          <w:t>/#:~:</w:t>
        </w:r>
        <w:r w:rsidR="004269C4" w:rsidRPr="002876A7">
          <w:rPr>
            <w:rStyle w:val="Hyperlink"/>
          </w:rPr>
          <w:t>text</w:t>
        </w:r>
        <w:r w:rsidR="004269C4" w:rsidRPr="0088240C">
          <w:rPr>
            <w:rStyle w:val="Hyperlink"/>
            <w:lang w:val="uk-UA"/>
          </w:rPr>
          <w:t>=</w:t>
        </w:r>
        <w:r w:rsidR="004269C4" w:rsidRPr="002876A7">
          <w:rPr>
            <w:rStyle w:val="Hyperlink"/>
          </w:rPr>
          <w:t>A</w:t>
        </w:r>
        <w:r w:rsidR="004269C4" w:rsidRPr="0088240C">
          <w:rPr>
            <w:rStyle w:val="Hyperlink"/>
            <w:lang w:val="uk-UA"/>
          </w:rPr>
          <w:t>%20</w:t>
        </w:r>
        <w:r w:rsidR="004269C4" w:rsidRPr="002876A7">
          <w:rPr>
            <w:rStyle w:val="Hyperlink"/>
          </w:rPr>
          <w:t>constructor</w:t>
        </w:r>
        <w:r w:rsidR="004269C4" w:rsidRPr="0088240C">
          <w:rPr>
            <w:rStyle w:val="Hyperlink"/>
            <w:lang w:val="uk-UA"/>
          </w:rPr>
          <w:t>%20</w:t>
        </w:r>
        <w:r w:rsidR="004269C4" w:rsidRPr="002876A7">
          <w:rPr>
            <w:rStyle w:val="Hyperlink"/>
          </w:rPr>
          <w:t>is</w:t>
        </w:r>
        <w:r w:rsidR="004269C4" w:rsidRPr="0088240C">
          <w:rPr>
            <w:rStyle w:val="Hyperlink"/>
            <w:lang w:val="uk-UA"/>
          </w:rPr>
          <w:t>%20</w:t>
        </w:r>
        <w:r w:rsidR="004269C4" w:rsidRPr="002876A7">
          <w:rPr>
            <w:rStyle w:val="Hyperlink"/>
          </w:rPr>
          <w:t>a</w:t>
        </w:r>
        <w:r w:rsidR="004269C4" w:rsidRPr="0088240C">
          <w:rPr>
            <w:rStyle w:val="Hyperlink"/>
            <w:lang w:val="uk-UA"/>
          </w:rPr>
          <w:t>%20</w:t>
        </w:r>
        <w:r w:rsidR="004269C4" w:rsidRPr="002876A7">
          <w:rPr>
            <w:rStyle w:val="Hyperlink"/>
          </w:rPr>
          <w:t>special</w:t>
        </w:r>
        <w:r w:rsidR="004269C4" w:rsidRPr="0088240C">
          <w:rPr>
            <w:rStyle w:val="Hyperlink"/>
            <w:lang w:val="uk-UA"/>
          </w:rPr>
          <w:t>,</w:t>
        </w:r>
        <w:r w:rsidR="004269C4" w:rsidRPr="002876A7">
          <w:rPr>
            <w:rStyle w:val="Hyperlink"/>
          </w:rPr>
          <w:t>the</w:t>
        </w:r>
        <w:r w:rsidR="004269C4" w:rsidRPr="0088240C">
          <w:rPr>
            <w:rStyle w:val="Hyperlink"/>
            <w:lang w:val="uk-UA"/>
          </w:rPr>
          <w:t>%20</w:t>
        </w:r>
        <w:r w:rsidR="004269C4" w:rsidRPr="002876A7">
          <w:rPr>
            <w:rStyle w:val="Hyperlink"/>
          </w:rPr>
          <w:t>time</w:t>
        </w:r>
        <w:r w:rsidR="004269C4" w:rsidRPr="0088240C">
          <w:rPr>
            <w:rStyle w:val="Hyperlink"/>
            <w:lang w:val="uk-UA"/>
          </w:rPr>
          <w:t>%20</w:t>
        </w:r>
        <w:r w:rsidR="004269C4" w:rsidRPr="002876A7">
          <w:rPr>
            <w:rStyle w:val="Hyperlink"/>
          </w:rPr>
          <w:t>of</w:t>
        </w:r>
        <w:r w:rsidR="004269C4" w:rsidRPr="0088240C">
          <w:rPr>
            <w:rStyle w:val="Hyperlink"/>
            <w:lang w:val="uk-UA"/>
          </w:rPr>
          <w:t>%20</w:t>
        </w:r>
        <w:r w:rsidR="004269C4" w:rsidRPr="002876A7">
          <w:rPr>
            <w:rStyle w:val="Hyperlink"/>
          </w:rPr>
          <w:t>Object</w:t>
        </w:r>
        <w:r w:rsidR="004269C4" w:rsidRPr="0088240C">
          <w:rPr>
            <w:rStyle w:val="Hyperlink"/>
            <w:lang w:val="uk-UA"/>
          </w:rPr>
          <w:t>%20</w:t>
        </w:r>
        <w:r w:rsidR="004269C4" w:rsidRPr="002876A7">
          <w:rPr>
            <w:rStyle w:val="Hyperlink"/>
          </w:rPr>
          <w:t>creation</w:t>
        </w:r>
      </w:hyperlink>
      <w:r w:rsidR="004269C4" w:rsidRPr="0088240C">
        <w:rPr>
          <w:lang w:val="uk-UA"/>
        </w:rPr>
        <w:t>.</w:t>
      </w:r>
    </w:p>
    <w:p w:rsidR="004269C4" w:rsidRPr="0088240C" w:rsidRDefault="00171931" w:rsidP="008870CB">
      <w:pPr>
        <w:pStyle w:val="ListParagraph"/>
        <w:numPr>
          <w:ilvl w:val="0"/>
          <w:numId w:val="2"/>
        </w:numPr>
        <w:rPr>
          <w:lang w:val="uk-UA"/>
        </w:rPr>
      </w:pPr>
      <w:hyperlink r:id="rId37" w:history="1">
        <w:r w:rsidR="00427457" w:rsidRPr="002876A7">
          <w:rPr>
            <w:rStyle w:val="Hyperlink"/>
          </w:rPr>
          <w:t>https</w:t>
        </w:r>
        <w:r w:rsidR="00427457" w:rsidRPr="0088240C">
          <w:rPr>
            <w:rStyle w:val="Hyperlink"/>
            <w:lang w:val="uk-UA"/>
          </w:rPr>
          <w:t>://</w:t>
        </w:r>
        <w:r w:rsidR="00427457" w:rsidRPr="002876A7">
          <w:rPr>
            <w:rStyle w:val="Hyperlink"/>
          </w:rPr>
          <w:t>docs</w:t>
        </w:r>
        <w:r w:rsidR="00427457" w:rsidRPr="0088240C">
          <w:rPr>
            <w:rStyle w:val="Hyperlink"/>
            <w:lang w:val="uk-UA"/>
          </w:rPr>
          <w:t>.</w:t>
        </w:r>
        <w:r w:rsidR="00427457" w:rsidRPr="002876A7">
          <w:rPr>
            <w:rStyle w:val="Hyperlink"/>
          </w:rPr>
          <w:t>microsoft</w:t>
        </w:r>
        <w:r w:rsidR="00427457" w:rsidRPr="0088240C">
          <w:rPr>
            <w:rStyle w:val="Hyperlink"/>
            <w:lang w:val="uk-UA"/>
          </w:rPr>
          <w:t>.</w:t>
        </w:r>
        <w:r w:rsidR="00427457" w:rsidRPr="002876A7">
          <w:rPr>
            <w:rStyle w:val="Hyperlink"/>
          </w:rPr>
          <w:t>com</w:t>
        </w:r>
        <w:r w:rsidR="00427457" w:rsidRPr="0088240C">
          <w:rPr>
            <w:rStyle w:val="Hyperlink"/>
            <w:lang w:val="uk-UA"/>
          </w:rPr>
          <w:t>/</w:t>
        </w:r>
        <w:r w:rsidR="00427457" w:rsidRPr="002876A7">
          <w:rPr>
            <w:rStyle w:val="Hyperlink"/>
          </w:rPr>
          <w:t>en</w:t>
        </w:r>
        <w:r w:rsidR="00427457" w:rsidRPr="0088240C">
          <w:rPr>
            <w:rStyle w:val="Hyperlink"/>
            <w:lang w:val="uk-UA"/>
          </w:rPr>
          <w:t>-</w:t>
        </w:r>
        <w:r w:rsidR="00427457" w:rsidRPr="002876A7">
          <w:rPr>
            <w:rStyle w:val="Hyperlink"/>
          </w:rPr>
          <w:t>us</w:t>
        </w:r>
        <w:r w:rsidR="00427457" w:rsidRPr="0088240C">
          <w:rPr>
            <w:rStyle w:val="Hyperlink"/>
            <w:lang w:val="uk-UA"/>
          </w:rPr>
          <w:t>/</w:t>
        </w:r>
        <w:r w:rsidR="00427457" w:rsidRPr="002876A7">
          <w:rPr>
            <w:rStyle w:val="Hyperlink"/>
          </w:rPr>
          <w:t>dotnet</w:t>
        </w:r>
        <w:r w:rsidR="00427457" w:rsidRPr="0088240C">
          <w:rPr>
            <w:rStyle w:val="Hyperlink"/>
            <w:lang w:val="uk-UA"/>
          </w:rPr>
          <w:t>/</w:t>
        </w:r>
        <w:r w:rsidR="00427457" w:rsidRPr="002876A7">
          <w:rPr>
            <w:rStyle w:val="Hyperlink"/>
          </w:rPr>
          <w:t>api</w:t>
        </w:r>
        <w:r w:rsidR="00427457" w:rsidRPr="0088240C">
          <w:rPr>
            <w:rStyle w:val="Hyperlink"/>
            <w:lang w:val="uk-UA"/>
          </w:rPr>
          <w:t>/</w:t>
        </w:r>
        <w:r w:rsidR="00427457" w:rsidRPr="002876A7">
          <w:rPr>
            <w:rStyle w:val="Hyperlink"/>
          </w:rPr>
          <w:t>system</w:t>
        </w:r>
        <w:r w:rsidR="00427457" w:rsidRPr="0088240C">
          <w:rPr>
            <w:rStyle w:val="Hyperlink"/>
            <w:lang w:val="uk-UA"/>
          </w:rPr>
          <w:t>.</w:t>
        </w:r>
        <w:r w:rsidR="00427457" w:rsidRPr="002876A7">
          <w:rPr>
            <w:rStyle w:val="Hyperlink"/>
          </w:rPr>
          <w:t>timespan</w:t>
        </w:r>
        <w:r w:rsidR="00427457" w:rsidRPr="0088240C">
          <w:rPr>
            <w:rStyle w:val="Hyperlink"/>
            <w:lang w:val="uk-UA"/>
          </w:rPr>
          <w:t>?</w:t>
        </w:r>
        <w:r w:rsidR="00427457" w:rsidRPr="002876A7">
          <w:rPr>
            <w:rStyle w:val="Hyperlink"/>
          </w:rPr>
          <w:t>view</w:t>
        </w:r>
        <w:r w:rsidR="00427457" w:rsidRPr="0088240C">
          <w:rPr>
            <w:rStyle w:val="Hyperlink"/>
            <w:lang w:val="uk-UA"/>
          </w:rPr>
          <w:t>=</w:t>
        </w:r>
        <w:r w:rsidR="00427457" w:rsidRPr="002876A7">
          <w:rPr>
            <w:rStyle w:val="Hyperlink"/>
          </w:rPr>
          <w:t>net</w:t>
        </w:r>
        <w:r w:rsidR="00427457" w:rsidRPr="0088240C">
          <w:rPr>
            <w:rStyle w:val="Hyperlink"/>
            <w:lang w:val="uk-UA"/>
          </w:rPr>
          <w:t>-6.0</w:t>
        </w:r>
      </w:hyperlink>
    </w:p>
    <w:p w:rsidR="00427457" w:rsidRPr="0088240C" w:rsidRDefault="00171931" w:rsidP="008870CB">
      <w:pPr>
        <w:pStyle w:val="ListParagraph"/>
        <w:numPr>
          <w:ilvl w:val="0"/>
          <w:numId w:val="2"/>
        </w:numPr>
        <w:rPr>
          <w:lang w:val="uk-UA"/>
        </w:rPr>
      </w:pPr>
      <w:hyperlink r:id="rId38" w:history="1">
        <w:r w:rsidR="00FA456A" w:rsidRPr="002876A7">
          <w:rPr>
            <w:rStyle w:val="Hyperlink"/>
          </w:rPr>
          <w:t>https</w:t>
        </w:r>
        <w:r w:rsidR="00FA456A" w:rsidRPr="0088240C">
          <w:rPr>
            <w:rStyle w:val="Hyperlink"/>
            <w:lang w:val="uk-UA"/>
          </w:rPr>
          <w:t>://</w:t>
        </w:r>
        <w:r w:rsidR="00FA456A" w:rsidRPr="002876A7">
          <w:rPr>
            <w:rStyle w:val="Hyperlink"/>
          </w:rPr>
          <w:t>docs</w:t>
        </w:r>
        <w:r w:rsidR="00FA456A" w:rsidRPr="0088240C">
          <w:rPr>
            <w:rStyle w:val="Hyperlink"/>
            <w:lang w:val="uk-UA"/>
          </w:rPr>
          <w:t>.</w:t>
        </w:r>
        <w:r w:rsidR="00FA456A" w:rsidRPr="002876A7">
          <w:rPr>
            <w:rStyle w:val="Hyperlink"/>
          </w:rPr>
          <w:t>microsoft</w:t>
        </w:r>
        <w:r w:rsidR="00FA456A" w:rsidRPr="0088240C">
          <w:rPr>
            <w:rStyle w:val="Hyperlink"/>
            <w:lang w:val="uk-UA"/>
          </w:rPr>
          <w:t>.</w:t>
        </w:r>
        <w:r w:rsidR="00FA456A" w:rsidRPr="002876A7">
          <w:rPr>
            <w:rStyle w:val="Hyperlink"/>
          </w:rPr>
          <w:t>com</w:t>
        </w:r>
        <w:r w:rsidR="00FA456A" w:rsidRPr="0088240C">
          <w:rPr>
            <w:rStyle w:val="Hyperlink"/>
            <w:lang w:val="uk-UA"/>
          </w:rPr>
          <w:t>/</w:t>
        </w:r>
        <w:r w:rsidR="00FA456A" w:rsidRPr="002876A7">
          <w:rPr>
            <w:rStyle w:val="Hyperlink"/>
          </w:rPr>
          <w:t>en</w:t>
        </w:r>
        <w:r w:rsidR="00FA456A" w:rsidRPr="0088240C">
          <w:rPr>
            <w:rStyle w:val="Hyperlink"/>
            <w:lang w:val="uk-UA"/>
          </w:rPr>
          <w:t>-</w:t>
        </w:r>
        <w:r w:rsidR="00FA456A" w:rsidRPr="002876A7">
          <w:rPr>
            <w:rStyle w:val="Hyperlink"/>
          </w:rPr>
          <w:t>us</w:t>
        </w:r>
        <w:r w:rsidR="00FA456A" w:rsidRPr="0088240C">
          <w:rPr>
            <w:rStyle w:val="Hyperlink"/>
            <w:lang w:val="uk-UA"/>
          </w:rPr>
          <w:t>/</w:t>
        </w:r>
        <w:r w:rsidR="00FA456A" w:rsidRPr="002876A7">
          <w:rPr>
            <w:rStyle w:val="Hyperlink"/>
          </w:rPr>
          <w:t>dotnet</w:t>
        </w:r>
        <w:r w:rsidR="00FA456A" w:rsidRPr="0088240C">
          <w:rPr>
            <w:rStyle w:val="Hyperlink"/>
            <w:lang w:val="uk-UA"/>
          </w:rPr>
          <w:t>/</w:t>
        </w:r>
        <w:r w:rsidR="00FA456A" w:rsidRPr="002876A7">
          <w:rPr>
            <w:rStyle w:val="Hyperlink"/>
          </w:rPr>
          <w:t>api</w:t>
        </w:r>
        <w:r w:rsidR="00FA456A" w:rsidRPr="0088240C">
          <w:rPr>
            <w:rStyle w:val="Hyperlink"/>
            <w:lang w:val="uk-UA"/>
          </w:rPr>
          <w:t>/</w:t>
        </w:r>
        <w:r w:rsidR="00FA456A" w:rsidRPr="002876A7">
          <w:rPr>
            <w:rStyle w:val="Hyperlink"/>
          </w:rPr>
          <w:t>system</w:t>
        </w:r>
        <w:r w:rsidR="00FA456A" w:rsidRPr="0088240C">
          <w:rPr>
            <w:rStyle w:val="Hyperlink"/>
            <w:lang w:val="uk-UA"/>
          </w:rPr>
          <w:t>.</w:t>
        </w:r>
        <w:r w:rsidR="00FA456A" w:rsidRPr="002876A7">
          <w:rPr>
            <w:rStyle w:val="Hyperlink"/>
          </w:rPr>
          <w:t>collections</w:t>
        </w:r>
        <w:r w:rsidR="00FA456A" w:rsidRPr="0088240C">
          <w:rPr>
            <w:rStyle w:val="Hyperlink"/>
            <w:lang w:val="uk-UA"/>
          </w:rPr>
          <w:t>.</w:t>
        </w:r>
        <w:r w:rsidR="00FA456A" w:rsidRPr="002876A7">
          <w:rPr>
            <w:rStyle w:val="Hyperlink"/>
          </w:rPr>
          <w:t>generic</w:t>
        </w:r>
        <w:r w:rsidR="00FA456A" w:rsidRPr="0088240C">
          <w:rPr>
            <w:rStyle w:val="Hyperlink"/>
            <w:lang w:val="uk-UA"/>
          </w:rPr>
          <w:t>.</w:t>
        </w:r>
        <w:r w:rsidR="00FA456A" w:rsidRPr="002876A7">
          <w:rPr>
            <w:rStyle w:val="Hyperlink"/>
          </w:rPr>
          <w:t>list</w:t>
        </w:r>
        <w:r w:rsidR="00FA456A" w:rsidRPr="0088240C">
          <w:rPr>
            <w:rStyle w:val="Hyperlink"/>
            <w:lang w:val="uk-UA"/>
          </w:rPr>
          <w:t>-1?</w:t>
        </w:r>
        <w:r w:rsidR="00FA456A" w:rsidRPr="002876A7">
          <w:rPr>
            <w:rStyle w:val="Hyperlink"/>
          </w:rPr>
          <w:t>view</w:t>
        </w:r>
        <w:r w:rsidR="00FA456A" w:rsidRPr="0088240C">
          <w:rPr>
            <w:rStyle w:val="Hyperlink"/>
            <w:lang w:val="uk-UA"/>
          </w:rPr>
          <w:t>=</w:t>
        </w:r>
        <w:r w:rsidR="00FA456A" w:rsidRPr="002876A7">
          <w:rPr>
            <w:rStyle w:val="Hyperlink"/>
          </w:rPr>
          <w:t>net</w:t>
        </w:r>
        <w:r w:rsidR="00FA456A" w:rsidRPr="0088240C">
          <w:rPr>
            <w:rStyle w:val="Hyperlink"/>
            <w:lang w:val="uk-UA"/>
          </w:rPr>
          <w:t>-6.0</w:t>
        </w:r>
      </w:hyperlink>
    </w:p>
    <w:p w:rsidR="00FA456A" w:rsidRDefault="00171931" w:rsidP="008870CB">
      <w:pPr>
        <w:pStyle w:val="ListParagraph"/>
        <w:numPr>
          <w:ilvl w:val="0"/>
          <w:numId w:val="2"/>
        </w:numPr>
        <w:rPr>
          <w:lang w:val="uk-UA"/>
        </w:rPr>
      </w:pPr>
      <w:hyperlink r:id="rId39" w:history="1">
        <w:r w:rsidR="009B0AD1" w:rsidRPr="005D1A5A">
          <w:rPr>
            <w:rStyle w:val="Hyperlink"/>
            <w:lang w:val="uk-UA"/>
          </w:rPr>
          <w:t>https://docs.microsoft.com/en-us/dotnet/csharp/language-reference/keywords/static</w:t>
        </w:r>
      </w:hyperlink>
    </w:p>
    <w:p w:rsidR="009B0AD1" w:rsidRDefault="00171931" w:rsidP="00D87C04">
      <w:pPr>
        <w:pStyle w:val="ListParagraph"/>
        <w:numPr>
          <w:ilvl w:val="0"/>
          <w:numId w:val="2"/>
        </w:numPr>
        <w:rPr>
          <w:lang w:val="uk-UA"/>
        </w:rPr>
      </w:pPr>
      <w:hyperlink r:id="rId40" w:history="1">
        <w:r w:rsidR="00D87C04" w:rsidRPr="00F018DB">
          <w:rPr>
            <w:rStyle w:val="Hyperlink"/>
            <w:lang w:val="uk-UA"/>
          </w:rPr>
          <w:t>https://docs.microsoft.com/en-us/dotnet/csharp/programming-guide/generics/generic-methods</w:t>
        </w:r>
      </w:hyperlink>
    </w:p>
    <w:p w:rsidR="00D87C04" w:rsidRDefault="00171931" w:rsidP="000C4265">
      <w:pPr>
        <w:pStyle w:val="ListParagraph"/>
        <w:numPr>
          <w:ilvl w:val="0"/>
          <w:numId w:val="2"/>
        </w:numPr>
        <w:rPr>
          <w:lang w:val="uk-UA"/>
        </w:rPr>
      </w:pPr>
      <w:hyperlink r:id="rId41" w:anchor=":~:text=In%20C%23%2C%20Regular%20Expression%20is,generally%20termed%20as%20C%23%20Regex.&amp;text=C%23%20provides%20a%20class%20termed,can%20be%20found%20in%20System" w:history="1">
        <w:r w:rsidR="000C4265" w:rsidRPr="00F018DB">
          <w:rPr>
            <w:rStyle w:val="Hyperlink"/>
            <w:lang w:val="uk-UA"/>
          </w:rPr>
          <w:t>https://www.geeksforgeeks.org/what-is-regular-expression-in-c-sharp/#:~:text=In%20C%23%2C%20Regular%20Expression%20is,generally%20termed%20as%20C%23%20Regex.&amp;text=C%23%20provides%20a%20class%20termed,can%20be%20found%20in%20System</w:t>
        </w:r>
      </w:hyperlink>
      <w:r w:rsidR="000C4265" w:rsidRPr="000C4265">
        <w:rPr>
          <w:lang w:val="uk-UA"/>
        </w:rPr>
        <w:t>.</w:t>
      </w:r>
    </w:p>
    <w:p w:rsidR="009612F0" w:rsidRPr="002A5E04" w:rsidRDefault="00171931" w:rsidP="0087350F">
      <w:pPr>
        <w:pStyle w:val="ListParagraph"/>
        <w:numPr>
          <w:ilvl w:val="0"/>
          <w:numId w:val="2"/>
        </w:numPr>
        <w:rPr>
          <w:b/>
          <w:szCs w:val="28"/>
          <w:lang w:val="uk-UA"/>
        </w:rPr>
      </w:pPr>
      <w:hyperlink r:id="rId42" w:anchor=":~:text=To%20respond%20to%20an%20event,the%20user%20clicks%20a%20button" w:history="1">
        <w:r w:rsidR="00146BE0" w:rsidRPr="002A5E04">
          <w:rPr>
            <w:rStyle w:val="Hyperlink"/>
            <w:lang w:val="uk-UA"/>
          </w:rPr>
          <w:t>https://docs.microsoft.com/en-us/dotnet/standard/events/#:~:text=To%20respond%20to%20an%20event,the%20user%20clicks%20a%20button</w:t>
        </w:r>
      </w:hyperlink>
      <w:r w:rsidR="00146BE0" w:rsidRPr="002A5E04">
        <w:rPr>
          <w:lang w:val="uk-UA"/>
        </w:rPr>
        <w:t>.</w:t>
      </w:r>
      <w:r w:rsidR="009612F0" w:rsidRPr="002A5E04">
        <w:rPr>
          <w:b/>
          <w:szCs w:val="28"/>
          <w:lang w:val="uk-UA"/>
        </w:rPr>
        <w:br w:type="page"/>
      </w:r>
    </w:p>
    <w:p w:rsidR="002D0D09" w:rsidRDefault="005B53EC" w:rsidP="0001360F">
      <w:pPr>
        <w:pStyle w:val="Heading1"/>
        <w:rPr>
          <w:lang w:val="en-US"/>
        </w:rPr>
      </w:pPr>
      <w:bookmarkStart w:id="43" w:name="_Toc89188940"/>
      <w:r>
        <w:rPr>
          <w:lang w:val="en-US"/>
        </w:rPr>
        <w:lastRenderedPageBreak/>
        <w:t>Appendix</w:t>
      </w:r>
      <w:r w:rsidR="002D0D09" w:rsidRPr="008D5AD7">
        <w:t xml:space="preserve"> </w:t>
      </w:r>
      <w:r w:rsidR="002D0D09">
        <w:t>А</w:t>
      </w:r>
      <w:r w:rsidR="00C72FC1">
        <w:t xml:space="preserve">. </w:t>
      </w:r>
      <w:r w:rsidR="00983653">
        <w:rPr>
          <w:lang w:val="en-US"/>
        </w:rPr>
        <w:t>Code of C</w:t>
      </w:r>
      <w:r>
        <w:rPr>
          <w:lang w:val="en-US"/>
        </w:rPr>
        <w:t>lasses</w:t>
      </w:r>
      <w:bookmarkEnd w:id="43"/>
    </w:p>
    <w:p w:rsidR="009D752B" w:rsidRPr="00C72FC1" w:rsidRDefault="009D752B" w:rsidP="009D752B">
      <w:pPr>
        <w:pStyle w:val="ListParagraph"/>
      </w:pPr>
    </w:p>
    <w:p w:rsidR="006C1B60" w:rsidRDefault="00E62CE2" w:rsidP="006C1B60">
      <w:pPr>
        <w:pStyle w:val="Heading3"/>
        <w:rPr>
          <w:lang w:val="en-US"/>
        </w:rPr>
      </w:pPr>
      <w:r>
        <w:rPr>
          <w:lang w:val="en-US"/>
        </w:rPr>
        <w:t xml:space="preserve"> IUser.cs</w:t>
      </w:r>
    </w:p>
    <w:p w:rsidR="007B5B8B" w:rsidRDefault="007B5B8B" w:rsidP="009D752B">
      <w:pPr>
        <w:pStyle w:val="ListParagraph"/>
      </w:pPr>
    </w:p>
    <w:p w:rsidR="009D752B" w:rsidRPr="00504F2E" w:rsidRDefault="009D752B" w:rsidP="00504F2E">
      <w:pPr>
        <w:pStyle w:val="Codelisted"/>
      </w:pPr>
      <w:r w:rsidRPr="00504F2E">
        <w:t>namespace Course_project {</w:t>
      </w:r>
    </w:p>
    <w:p w:rsidR="009D752B" w:rsidRPr="00504F2E" w:rsidRDefault="009D752B" w:rsidP="00504F2E">
      <w:pPr>
        <w:pStyle w:val="Codelisted"/>
      </w:pPr>
      <w:r w:rsidRPr="00504F2E">
        <w:t xml:space="preserve">    public interface IUser {</w:t>
      </w:r>
    </w:p>
    <w:p w:rsidR="009D752B" w:rsidRPr="00504F2E" w:rsidRDefault="009D752B" w:rsidP="00504F2E">
      <w:pPr>
        <w:pStyle w:val="Codelisted"/>
      </w:pPr>
      <w:r w:rsidRPr="00504F2E">
        <w:t xml:space="preserve">        string Password { get; set; }</w:t>
      </w:r>
    </w:p>
    <w:p w:rsidR="009D752B" w:rsidRPr="00504F2E" w:rsidRDefault="009D752B" w:rsidP="00504F2E">
      <w:pPr>
        <w:pStyle w:val="Codelisted"/>
      </w:pPr>
      <w:r w:rsidRPr="00504F2E">
        <w:t xml:space="preserve">        string SecretAnswer { get; set; }</w:t>
      </w:r>
    </w:p>
    <w:p w:rsidR="009D752B" w:rsidRPr="00504F2E" w:rsidRDefault="009D752B" w:rsidP="00504F2E">
      <w:pPr>
        <w:pStyle w:val="Codelisted"/>
      </w:pPr>
      <w:r w:rsidRPr="00504F2E">
        <w:t xml:space="preserve">        string SecretQuestion { get; set; }</w:t>
      </w:r>
    </w:p>
    <w:p w:rsidR="009D752B" w:rsidRPr="00504F2E" w:rsidRDefault="009D752B" w:rsidP="00504F2E">
      <w:pPr>
        <w:pStyle w:val="Codelisted"/>
      </w:pPr>
      <w:r w:rsidRPr="00504F2E">
        <w:t xml:space="preserve">        string Username { get; set; }</w:t>
      </w:r>
    </w:p>
    <w:p w:rsidR="009D752B" w:rsidRPr="00504F2E" w:rsidRDefault="009D752B" w:rsidP="00504F2E">
      <w:pPr>
        <w:pStyle w:val="Codelisted"/>
      </w:pPr>
      <w:r w:rsidRPr="00504F2E">
        <w:t xml:space="preserve">    }</w:t>
      </w:r>
    </w:p>
    <w:p w:rsidR="0024432D" w:rsidRDefault="009D752B" w:rsidP="00504F2E">
      <w:pPr>
        <w:pStyle w:val="Codelisted"/>
      </w:pPr>
      <w:r w:rsidRPr="00504F2E">
        <w:t>}</w:t>
      </w:r>
    </w:p>
    <w:p w:rsidR="0024432D" w:rsidRDefault="0024432D" w:rsidP="0010130A">
      <w:pPr>
        <w:pStyle w:val="ListParagraph"/>
      </w:pPr>
    </w:p>
    <w:p w:rsidR="0010130A" w:rsidRDefault="0010130A" w:rsidP="0010130A">
      <w:pPr>
        <w:pStyle w:val="ListParagraph"/>
      </w:pPr>
    </w:p>
    <w:p w:rsidR="0010130A" w:rsidRDefault="0010130A" w:rsidP="0010130A">
      <w:pPr>
        <w:pStyle w:val="ListParagraph"/>
      </w:pPr>
    </w:p>
    <w:p w:rsidR="0024432D" w:rsidRPr="0024432D" w:rsidRDefault="0024432D" w:rsidP="0024432D">
      <w:pPr>
        <w:pStyle w:val="Heading3"/>
      </w:pPr>
      <w:r>
        <w:rPr>
          <w:lang w:val="en-US"/>
        </w:rPr>
        <w:t xml:space="preserve"> Teacher.cs</w:t>
      </w:r>
    </w:p>
    <w:p w:rsidR="0024432D" w:rsidRDefault="0024432D" w:rsidP="0024432D">
      <w:pPr>
        <w:pStyle w:val="ListParagraph"/>
      </w:pPr>
    </w:p>
    <w:p w:rsidR="0024432D" w:rsidRDefault="0024432D" w:rsidP="006B4289">
      <w:pPr>
        <w:pStyle w:val="Codelisted"/>
        <w:numPr>
          <w:ilvl w:val="0"/>
          <w:numId w:val="48"/>
        </w:numPr>
      </w:pPr>
      <w:r>
        <w:t>namespace Course_project {</w:t>
      </w:r>
    </w:p>
    <w:p w:rsidR="0024432D" w:rsidRDefault="0024432D" w:rsidP="006B4289">
      <w:pPr>
        <w:pStyle w:val="Codelisted"/>
        <w:numPr>
          <w:ilvl w:val="0"/>
          <w:numId w:val="48"/>
        </w:numPr>
      </w:pPr>
    </w:p>
    <w:p w:rsidR="0024432D" w:rsidRDefault="0024432D" w:rsidP="006B4289">
      <w:pPr>
        <w:pStyle w:val="Codelisted"/>
        <w:numPr>
          <w:ilvl w:val="0"/>
          <w:numId w:val="48"/>
        </w:numPr>
      </w:pPr>
      <w:r>
        <w:t xml:space="preserve">    public class Teacher : IUser {</w:t>
      </w:r>
    </w:p>
    <w:p w:rsidR="0024432D" w:rsidRDefault="0024432D" w:rsidP="006B4289">
      <w:pPr>
        <w:pStyle w:val="Codelisted"/>
        <w:numPr>
          <w:ilvl w:val="0"/>
          <w:numId w:val="48"/>
        </w:numPr>
      </w:pPr>
    </w:p>
    <w:p w:rsidR="0024432D" w:rsidRDefault="0024432D" w:rsidP="006B4289">
      <w:pPr>
        <w:pStyle w:val="Codelisted"/>
        <w:numPr>
          <w:ilvl w:val="0"/>
          <w:numId w:val="48"/>
        </w:numPr>
      </w:pPr>
      <w:r>
        <w:t xml:space="preserve">        public Teacher(string username, string password, string secretQuestion, string secretAnswer, string subject) {</w:t>
      </w:r>
    </w:p>
    <w:p w:rsidR="0024432D" w:rsidRDefault="0024432D" w:rsidP="006B4289">
      <w:pPr>
        <w:pStyle w:val="Codelisted"/>
        <w:numPr>
          <w:ilvl w:val="0"/>
          <w:numId w:val="48"/>
        </w:numPr>
      </w:pPr>
      <w:r>
        <w:t xml:space="preserve">            Subject = subject;</w:t>
      </w:r>
    </w:p>
    <w:p w:rsidR="0024432D" w:rsidRDefault="0024432D" w:rsidP="006B4289">
      <w:pPr>
        <w:pStyle w:val="Codelisted"/>
        <w:numPr>
          <w:ilvl w:val="0"/>
          <w:numId w:val="48"/>
        </w:numPr>
      </w:pPr>
      <w:r>
        <w:t xml:space="preserve">            Username = username;</w:t>
      </w:r>
    </w:p>
    <w:p w:rsidR="0024432D" w:rsidRDefault="0024432D" w:rsidP="006B4289">
      <w:pPr>
        <w:pStyle w:val="Codelisted"/>
        <w:numPr>
          <w:ilvl w:val="0"/>
          <w:numId w:val="48"/>
        </w:numPr>
      </w:pPr>
      <w:r>
        <w:t xml:space="preserve">            Password = password;</w:t>
      </w:r>
    </w:p>
    <w:p w:rsidR="0024432D" w:rsidRDefault="0024432D" w:rsidP="006B4289">
      <w:pPr>
        <w:pStyle w:val="Codelisted"/>
        <w:numPr>
          <w:ilvl w:val="0"/>
          <w:numId w:val="48"/>
        </w:numPr>
      </w:pPr>
      <w:r>
        <w:t xml:space="preserve">            SecretQuestion = secretQuestion;</w:t>
      </w:r>
    </w:p>
    <w:p w:rsidR="0024432D" w:rsidRDefault="0024432D" w:rsidP="006B4289">
      <w:pPr>
        <w:pStyle w:val="Codelisted"/>
        <w:numPr>
          <w:ilvl w:val="0"/>
          <w:numId w:val="48"/>
        </w:numPr>
      </w:pPr>
      <w:r>
        <w:t xml:space="preserve">            SecretAnswer = secretAnswer;</w:t>
      </w:r>
    </w:p>
    <w:p w:rsidR="0024432D" w:rsidRDefault="0024432D" w:rsidP="006B4289">
      <w:pPr>
        <w:pStyle w:val="Codelisted"/>
        <w:numPr>
          <w:ilvl w:val="0"/>
          <w:numId w:val="48"/>
        </w:numPr>
      </w:pPr>
      <w:r>
        <w:t xml:space="preserve">        }</w:t>
      </w:r>
    </w:p>
    <w:p w:rsidR="0024432D" w:rsidRDefault="0024432D" w:rsidP="006B4289">
      <w:pPr>
        <w:pStyle w:val="Codelisted"/>
        <w:numPr>
          <w:ilvl w:val="0"/>
          <w:numId w:val="48"/>
        </w:numPr>
      </w:pPr>
    </w:p>
    <w:p w:rsidR="0024432D" w:rsidRDefault="0024432D" w:rsidP="006B4289">
      <w:pPr>
        <w:pStyle w:val="Codelisted"/>
        <w:numPr>
          <w:ilvl w:val="0"/>
          <w:numId w:val="48"/>
        </w:numPr>
      </w:pPr>
      <w:r>
        <w:t xml:space="preserve">        public string Subject { get; set; }</w:t>
      </w:r>
    </w:p>
    <w:p w:rsidR="0024432D" w:rsidRDefault="0024432D" w:rsidP="006B4289">
      <w:pPr>
        <w:pStyle w:val="Codelisted"/>
        <w:numPr>
          <w:ilvl w:val="0"/>
          <w:numId w:val="48"/>
        </w:numPr>
      </w:pPr>
      <w:r>
        <w:t xml:space="preserve">        public string Password { get; set; }</w:t>
      </w:r>
    </w:p>
    <w:p w:rsidR="0024432D" w:rsidRDefault="0024432D" w:rsidP="006B4289">
      <w:pPr>
        <w:pStyle w:val="Codelisted"/>
        <w:numPr>
          <w:ilvl w:val="0"/>
          <w:numId w:val="48"/>
        </w:numPr>
      </w:pPr>
      <w:r>
        <w:t xml:space="preserve">        public string SecretAnswer { get; set; }</w:t>
      </w:r>
    </w:p>
    <w:p w:rsidR="0024432D" w:rsidRDefault="0024432D" w:rsidP="006B4289">
      <w:pPr>
        <w:pStyle w:val="Codelisted"/>
        <w:numPr>
          <w:ilvl w:val="0"/>
          <w:numId w:val="48"/>
        </w:numPr>
      </w:pPr>
      <w:r>
        <w:t xml:space="preserve">        public string SecretQuestion { get; set; }</w:t>
      </w:r>
    </w:p>
    <w:p w:rsidR="0024432D" w:rsidRDefault="0024432D" w:rsidP="006B4289">
      <w:pPr>
        <w:pStyle w:val="Codelisted"/>
        <w:numPr>
          <w:ilvl w:val="0"/>
          <w:numId w:val="48"/>
        </w:numPr>
      </w:pPr>
      <w:r>
        <w:t xml:space="preserve">        public string Username { get; set; }</w:t>
      </w:r>
    </w:p>
    <w:p w:rsidR="0024432D" w:rsidRDefault="0024432D" w:rsidP="006B4289">
      <w:pPr>
        <w:pStyle w:val="Codelisted"/>
        <w:numPr>
          <w:ilvl w:val="0"/>
          <w:numId w:val="48"/>
        </w:numPr>
      </w:pPr>
      <w:r>
        <w:t xml:space="preserve">    }</w:t>
      </w:r>
    </w:p>
    <w:p w:rsidR="0024432D" w:rsidRDefault="0024432D" w:rsidP="006B4289">
      <w:pPr>
        <w:pStyle w:val="Codelisted"/>
        <w:numPr>
          <w:ilvl w:val="0"/>
          <w:numId w:val="48"/>
        </w:numPr>
      </w:pPr>
      <w:r>
        <w:t>}</w:t>
      </w:r>
    </w:p>
    <w:p w:rsidR="0024432D" w:rsidRDefault="0024432D" w:rsidP="0010130A">
      <w:pPr>
        <w:pStyle w:val="ListParagraph"/>
      </w:pPr>
    </w:p>
    <w:p w:rsidR="0010130A" w:rsidRDefault="0010130A" w:rsidP="0010130A">
      <w:pPr>
        <w:pStyle w:val="ListParagraph"/>
      </w:pPr>
    </w:p>
    <w:p w:rsidR="0010130A" w:rsidRDefault="0010130A" w:rsidP="0010130A">
      <w:pPr>
        <w:pStyle w:val="ListParagraph"/>
      </w:pPr>
    </w:p>
    <w:p w:rsidR="0024432D" w:rsidRPr="0024432D" w:rsidRDefault="0024432D" w:rsidP="0024432D">
      <w:pPr>
        <w:pStyle w:val="Heading3"/>
      </w:pPr>
      <w:r>
        <w:rPr>
          <w:lang w:val="en-US"/>
        </w:rPr>
        <w:t xml:space="preserve"> Student.cs</w:t>
      </w:r>
    </w:p>
    <w:p w:rsidR="0024432D" w:rsidRDefault="0024432D" w:rsidP="0024432D">
      <w:pPr>
        <w:pStyle w:val="ListParagraph"/>
      </w:pPr>
    </w:p>
    <w:p w:rsidR="00735C9E" w:rsidRDefault="00735C9E" w:rsidP="006B4289">
      <w:pPr>
        <w:pStyle w:val="Codelisted"/>
        <w:numPr>
          <w:ilvl w:val="0"/>
          <w:numId w:val="49"/>
        </w:numPr>
      </w:pPr>
      <w:r>
        <w:t>namespace Course_project {</w:t>
      </w:r>
    </w:p>
    <w:p w:rsidR="00735C9E" w:rsidRDefault="00735C9E" w:rsidP="00735C9E">
      <w:pPr>
        <w:pStyle w:val="Codelisted"/>
      </w:pPr>
    </w:p>
    <w:p w:rsidR="00735C9E" w:rsidRDefault="00735C9E" w:rsidP="00735C9E">
      <w:pPr>
        <w:pStyle w:val="Codelisted"/>
      </w:pPr>
      <w:r>
        <w:t xml:space="preserve">    public class Student : IUser {</w:t>
      </w:r>
    </w:p>
    <w:p w:rsidR="00735C9E" w:rsidRDefault="00735C9E" w:rsidP="00735C9E">
      <w:pPr>
        <w:pStyle w:val="Codelisted"/>
      </w:pPr>
    </w:p>
    <w:p w:rsidR="00735C9E" w:rsidRDefault="00735C9E" w:rsidP="00735C9E">
      <w:pPr>
        <w:pStyle w:val="Codelisted"/>
      </w:pPr>
      <w:r>
        <w:t xml:space="preserve">        public Student(string username, string password, string secretQuestion, string secretAnswer, string group) {</w:t>
      </w:r>
    </w:p>
    <w:p w:rsidR="00735C9E" w:rsidRDefault="00735C9E" w:rsidP="00735C9E">
      <w:pPr>
        <w:pStyle w:val="Codelisted"/>
      </w:pPr>
      <w:r>
        <w:t xml:space="preserve">            Group = group;</w:t>
      </w:r>
    </w:p>
    <w:p w:rsidR="00735C9E" w:rsidRDefault="00735C9E" w:rsidP="00735C9E">
      <w:pPr>
        <w:pStyle w:val="Codelisted"/>
      </w:pPr>
      <w:r>
        <w:t xml:space="preserve">            Username = username;</w:t>
      </w:r>
    </w:p>
    <w:p w:rsidR="00735C9E" w:rsidRDefault="00735C9E" w:rsidP="00735C9E">
      <w:pPr>
        <w:pStyle w:val="Codelisted"/>
      </w:pPr>
      <w:r>
        <w:t xml:space="preserve">            Password = password;</w:t>
      </w:r>
    </w:p>
    <w:p w:rsidR="00735C9E" w:rsidRDefault="00735C9E" w:rsidP="00735C9E">
      <w:pPr>
        <w:pStyle w:val="Codelisted"/>
      </w:pPr>
      <w:r>
        <w:t xml:space="preserve">            SecretQuestion = secretQuestion;</w:t>
      </w:r>
    </w:p>
    <w:p w:rsidR="00735C9E" w:rsidRDefault="00735C9E" w:rsidP="00735C9E">
      <w:pPr>
        <w:pStyle w:val="Codelisted"/>
      </w:pPr>
      <w:r>
        <w:t xml:space="preserve">            SecretAnswer = secretAnswer;</w:t>
      </w:r>
    </w:p>
    <w:p w:rsidR="00735C9E" w:rsidRDefault="00735C9E" w:rsidP="00735C9E">
      <w:pPr>
        <w:pStyle w:val="Codelisted"/>
      </w:pPr>
      <w:r>
        <w:t xml:space="preserve">        }</w:t>
      </w:r>
    </w:p>
    <w:p w:rsidR="00735C9E" w:rsidRDefault="00735C9E" w:rsidP="00735C9E">
      <w:pPr>
        <w:pStyle w:val="Codelisted"/>
      </w:pPr>
    </w:p>
    <w:p w:rsidR="00735C9E" w:rsidRDefault="00735C9E" w:rsidP="00735C9E">
      <w:pPr>
        <w:pStyle w:val="Codelisted"/>
      </w:pPr>
      <w:r>
        <w:t xml:space="preserve">        public string Group { get; set; }</w:t>
      </w:r>
    </w:p>
    <w:p w:rsidR="00735C9E" w:rsidRDefault="00735C9E" w:rsidP="00735C9E">
      <w:pPr>
        <w:pStyle w:val="Codelisted"/>
      </w:pPr>
      <w:r>
        <w:t xml:space="preserve">        public string Password { get; set; }</w:t>
      </w:r>
    </w:p>
    <w:p w:rsidR="00735C9E" w:rsidRDefault="00735C9E" w:rsidP="00735C9E">
      <w:pPr>
        <w:pStyle w:val="Codelisted"/>
      </w:pPr>
      <w:r>
        <w:lastRenderedPageBreak/>
        <w:t xml:space="preserve">        public string SecretAnswer { get; set; }</w:t>
      </w:r>
    </w:p>
    <w:p w:rsidR="00735C9E" w:rsidRDefault="00735C9E" w:rsidP="00735C9E">
      <w:pPr>
        <w:pStyle w:val="Codelisted"/>
      </w:pPr>
      <w:r>
        <w:t xml:space="preserve">        public string SecretQuestion { get; set; }</w:t>
      </w:r>
    </w:p>
    <w:p w:rsidR="00735C9E" w:rsidRDefault="00735C9E" w:rsidP="00735C9E">
      <w:pPr>
        <w:pStyle w:val="Codelisted"/>
      </w:pPr>
      <w:r>
        <w:t xml:space="preserve">        public string Username { get; set; }</w:t>
      </w:r>
    </w:p>
    <w:p w:rsidR="00735C9E" w:rsidRDefault="00735C9E" w:rsidP="00735C9E">
      <w:pPr>
        <w:pStyle w:val="Codelisted"/>
      </w:pPr>
      <w:r>
        <w:t xml:space="preserve">    }</w:t>
      </w:r>
    </w:p>
    <w:p w:rsidR="0024432D" w:rsidRDefault="00735C9E" w:rsidP="00735C9E">
      <w:pPr>
        <w:pStyle w:val="Codelisted"/>
      </w:pPr>
      <w:r>
        <w:t>}</w:t>
      </w:r>
    </w:p>
    <w:p w:rsidR="00014E12" w:rsidRDefault="00014E12" w:rsidP="0010130A">
      <w:pPr>
        <w:pStyle w:val="ListParagraph"/>
      </w:pPr>
    </w:p>
    <w:p w:rsidR="0010130A" w:rsidRDefault="0010130A" w:rsidP="0010130A">
      <w:pPr>
        <w:pStyle w:val="ListParagraph"/>
      </w:pPr>
    </w:p>
    <w:p w:rsidR="0010130A" w:rsidRDefault="0010130A" w:rsidP="0010130A">
      <w:pPr>
        <w:pStyle w:val="ListParagraph"/>
      </w:pPr>
    </w:p>
    <w:p w:rsidR="00014E12" w:rsidRDefault="00014E12" w:rsidP="00014E12">
      <w:pPr>
        <w:pStyle w:val="Heading3"/>
      </w:pPr>
      <w:r>
        <w:rPr>
          <w:lang w:val="en-US"/>
        </w:rPr>
        <w:t xml:space="preserve"> </w:t>
      </w:r>
      <w:r w:rsidR="00332319">
        <w:rPr>
          <w:lang w:val="en-US"/>
        </w:rPr>
        <w:t>IGroup.cs</w:t>
      </w:r>
    </w:p>
    <w:p w:rsidR="00332319" w:rsidRDefault="00332319" w:rsidP="0024432D">
      <w:pPr>
        <w:pStyle w:val="ListParagraph"/>
      </w:pPr>
    </w:p>
    <w:p w:rsidR="00D90A08" w:rsidRDefault="00D90A08" w:rsidP="006B4289">
      <w:pPr>
        <w:pStyle w:val="Codelisted"/>
        <w:numPr>
          <w:ilvl w:val="0"/>
          <w:numId w:val="50"/>
        </w:numPr>
      </w:pPr>
      <w:r>
        <w:t>using System.Collections.Generic;</w:t>
      </w:r>
    </w:p>
    <w:p w:rsidR="00D90A08" w:rsidRDefault="00D90A08" w:rsidP="005B652B">
      <w:pPr>
        <w:pStyle w:val="Codelisted"/>
      </w:pPr>
    </w:p>
    <w:p w:rsidR="00D90A08" w:rsidRDefault="00D90A08" w:rsidP="005B652B">
      <w:pPr>
        <w:pStyle w:val="Codelisted"/>
      </w:pPr>
      <w:r>
        <w:t>namespace Course_project {</w:t>
      </w:r>
    </w:p>
    <w:p w:rsidR="00D90A08" w:rsidRDefault="00D90A08" w:rsidP="005B652B">
      <w:pPr>
        <w:pStyle w:val="Codelisted"/>
      </w:pPr>
      <w:r>
        <w:t xml:space="preserve">    public interface IGroup {</w:t>
      </w:r>
    </w:p>
    <w:p w:rsidR="00D90A08" w:rsidRDefault="00D90A08" w:rsidP="005B652B">
      <w:pPr>
        <w:pStyle w:val="Codelisted"/>
      </w:pPr>
      <w:r>
        <w:t xml:space="preserve">        string Name { get; set; }</w:t>
      </w:r>
    </w:p>
    <w:p w:rsidR="00D90A08" w:rsidRDefault="00D90A08" w:rsidP="005B652B">
      <w:pPr>
        <w:pStyle w:val="Codelisted"/>
      </w:pPr>
      <w:r>
        <w:t xml:space="preserve">        string Specialty { get; set; }</w:t>
      </w:r>
    </w:p>
    <w:p w:rsidR="00D90A08" w:rsidRDefault="00D90A08" w:rsidP="005B652B">
      <w:pPr>
        <w:pStyle w:val="Codelisted"/>
      </w:pPr>
      <w:r>
        <w:t xml:space="preserve">        List&lt;string&gt; Students { get; set; }</w:t>
      </w:r>
    </w:p>
    <w:p w:rsidR="00D90A08" w:rsidRDefault="00D90A08" w:rsidP="005B652B">
      <w:pPr>
        <w:pStyle w:val="Codelisted"/>
      </w:pPr>
      <w:r>
        <w:t xml:space="preserve">        List&lt;string&gt; Subjects { get; set; }</w:t>
      </w:r>
    </w:p>
    <w:p w:rsidR="00D90A08" w:rsidRDefault="00D90A08" w:rsidP="005B652B">
      <w:pPr>
        <w:pStyle w:val="Codelisted"/>
      </w:pPr>
      <w:r>
        <w:t xml:space="preserve">        string Year { get; set; }</w:t>
      </w:r>
    </w:p>
    <w:p w:rsidR="00D90A08" w:rsidRDefault="00D90A08" w:rsidP="005B652B">
      <w:pPr>
        <w:pStyle w:val="Codelisted"/>
      </w:pPr>
    </w:p>
    <w:p w:rsidR="00D90A08" w:rsidRDefault="00D90A08" w:rsidP="005B652B">
      <w:pPr>
        <w:pStyle w:val="Codelisted"/>
      </w:pPr>
      <w:r>
        <w:t xml:space="preserve">        bool addStudent(string username);</w:t>
      </w:r>
    </w:p>
    <w:p w:rsidR="00D90A08" w:rsidRDefault="00D90A08" w:rsidP="005B652B">
      <w:pPr>
        <w:pStyle w:val="Codelisted"/>
      </w:pPr>
      <w:r>
        <w:t xml:space="preserve">        bool rmStudent(string username);</w:t>
      </w:r>
    </w:p>
    <w:p w:rsidR="00D90A08" w:rsidRDefault="00D90A08" w:rsidP="005B652B">
      <w:pPr>
        <w:pStyle w:val="Codelisted"/>
      </w:pPr>
      <w:r>
        <w:t xml:space="preserve">    }</w:t>
      </w:r>
    </w:p>
    <w:p w:rsidR="00D90A08" w:rsidRDefault="00D90A08" w:rsidP="005B652B">
      <w:pPr>
        <w:pStyle w:val="Codelisted"/>
      </w:pPr>
      <w:r>
        <w:t>}</w:t>
      </w:r>
    </w:p>
    <w:p w:rsidR="00D90A08" w:rsidRDefault="00D90A08" w:rsidP="0024432D">
      <w:pPr>
        <w:pStyle w:val="ListParagraph"/>
      </w:pPr>
    </w:p>
    <w:p w:rsidR="0010130A" w:rsidRDefault="0010130A" w:rsidP="0024432D">
      <w:pPr>
        <w:pStyle w:val="ListParagraph"/>
      </w:pPr>
    </w:p>
    <w:p w:rsidR="00F972D7" w:rsidRDefault="00F972D7" w:rsidP="0024432D">
      <w:pPr>
        <w:pStyle w:val="ListParagraph"/>
      </w:pPr>
    </w:p>
    <w:p w:rsidR="00332319" w:rsidRDefault="00332319" w:rsidP="00332319">
      <w:pPr>
        <w:pStyle w:val="Heading3"/>
        <w:rPr>
          <w:lang w:val="en-US"/>
        </w:rPr>
      </w:pPr>
      <w:r>
        <w:rPr>
          <w:lang w:val="en-US"/>
        </w:rPr>
        <w:t xml:space="preserve"> Group.cs</w:t>
      </w:r>
    </w:p>
    <w:p w:rsidR="00332319" w:rsidRDefault="00332319" w:rsidP="00332319">
      <w:pPr>
        <w:pStyle w:val="ListParagraph"/>
      </w:pPr>
    </w:p>
    <w:p w:rsidR="00D90A08" w:rsidRDefault="00D90A08" w:rsidP="006B4289">
      <w:pPr>
        <w:pStyle w:val="Codelisted"/>
        <w:numPr>
          <w:ilvl w:val="0"/>
          <w:numId w:val="51"/>
        </w:numPr>
      </w:pPr>
      <w:r>
        <w:t>using System;</w:t>
      </w:r>
    </w:p>
    <w:p w:rsidR="00D90A08" w:rsidRDefault="00D90A08" w:rsidP="006B4289">
      <w:pPr>
        <w:pStyle w:val="Codelisted"/>
        <w:numPr>
          <w:ilvl w:val="0"/>
          <w:numId w:val="51"/>
        </w:numPr>
      </w:pPr>
      <w:r>
        <w:t>using System.Collections.Generic;</w:t>
      </w:r>
    </w:p>
    <w:p w:rsidR="00D90A08" w:rsidRDefault="00D90A08" w:rsidP="006B4289">
      <w:pPr>
        <w:pStyle w:val="Codelisted"/>
        <w:numPr>
          <w:ilvl w:val="0"/>
          <w:numId w:val="51"/>
        </w:numPr>
      </w:pPr>
      <w:r>
        <w:t>using System.IO;</w:t>
      </w:r>
    </w:p>
    <w:p w:rsidR="00D90A08" w:rsidRDefault="00D90A08" w:rsidP="006B4289">
      <w:pPr>
        <w:pStyle w:val="Codelisted"/>
        <w:numPr>
          <w:ilvl w:val="0"/>
          <w:numId w:val="51"/>
        </w:numPr>
      </w:pPr>
    </w:p>
    <w:p w:rsidR="00D90A08" w:rsidRDefault="00D90A08" w:rsidP="006B4289">
      <w:pPr>
        <w:pStyle w:val="Codelisted"/>
        <w:numPr>
          <w:ilvl w:val="0"/>
          <w:numId w:val="51"/>
        </w:numPr>
      </w:pPr>
      <w:r>
        <w:t>namespace Course_project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class Group : IGroup {</w:t>
      </w:r>
    </w:p>
    <w:p w:rsidR="00D90A08" w:rsidRDefault="00D90A08" w:rsidP="006B4289">
      <w:pPr>
        <w:pStyle w:val="Codelisted"/>
        <w:numPr>
          <w:ilvl w:val="0"/>
          <w:numId w:val="51"/>
        </w:numPr>
      </w:pPr>
      <w:r>
        <w:t xml:space="preserve">        public List&lt;string&gt; Students { get; set; }</w:t>
      </w:r>
    </w:p>
    <w:p w:rsidR="00D90A08" w:rsidRDefault="00D90A08" w:rsidP="006B4289">
      <w:pPr>
        <w:pStyle w:val="Codelisted"/>
        <w:numPr>
          <w:ilvl w:val="0"/>
          <w:numId w:val="51"/>
        </w:numPr>
      </w:pPr>
      <w:r>
        <w:t xml:space="preserve">        public List&lt;string&gt; Subjects { get; set; }</w:t>
      </w:r>
    </w:p>
    <w:p w:rsidR="00D90A08" w:rsidRDefault="00D90A08" w:rsidP="006B4289">
      <w:pPr>
        <w:pStyle w:val="Codelisted"/>
        <w:numPr>
          <w:ilvl w:val="0"/>
          <w:numId w:val="51"/>
        </w:numPr>
      </w:pPr>
      <w:r>
        <w:t xml:space="preserve">        public string Name { get; set; }</w:t>
      </w:r>
    </w:p>
    <w:p w:rsidR="00D90A08" w:rsidRDefault="00D90A08" w:rsidP="006B4289">
      <w:pPr>
        <w:pStyle w:val="Codelisted"/>
        <w:numPr>
          <w:ilvl w:val="0"/>
          <w:numId w:val="51"/>
        </w:numPr>
      </w:pPr>
      <w:r>
        <w:t xml:space="preserve">        public string Specialty { get; set; }</w:t>
      </w:r>
    </w:p>
    <w:p w:rsidR="00D90A08" w:rsidRDefault="00D90A08" w:rsidP="006B4289">
      <w:pPr>
        <w:pStyle w:val="Codelisted"/>
        <w:numPr>
          <w:ilvl w:val="0"/>
          <w:numId w:val="51"/>
        </w:numPr>
      </w:pPr>
      <w:r>
        <w:t xml:space="preserve">        public string Year { get; set;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Group(string grName) {</w:t>
      </w:r>
    </w:p>
    <w:p w:rsidR="00D90A08" w:rsidRDefault="00D90A08" w:rsidP="006B4289">
      <w:pPr>
        <w:pStyle w:val="Codelisted"/>
        <w:numPr>
          <w:ilvl w:val="0"/>
          <w:numId w:val="51"/>
        </w:numPr>
      </w:pPr>
      <w:r>
        <w:t xml:space="preserve">            string[] grNameArr = grName.Split(".", StringSplitOptions.RemoveEmptyEntries);</w:t>
      </w:r>
    </w:p>
    <w:p w:rsidR="00D90A08" w:rsidRDefault="00D90A08" w:rsidP="006B4289">
      <w:pPr>
        <w:pStyle w:val="Codelisted"/>
        <w:numPr>
          <w:ilvl w:val="0"/>
          <w:numId w:val="51"/>
        </w:numPr>
      </w:pPr>
      <w:r>
        <w:t xml:space="preserve">            Specialty = grNameArr[0];</w:t>
      </w:r>
    </w:p>
    <w:p w:rsidR="00D90A08" w:rsidRDefault="00D90A08" w:rsidP="006B4289">
      <w:pPr>
        <w:pStyle w:val="Codelisted"/>
        <w:numPr>
          <w:ilvl w:val="0"/>
          <w:numId w:val="51"/>
        </w:numPr>
      </w:pPr>
      <w:r>
        <w:t xml:space="preserve">            Year = grNameArr[1];</w:t>
      </w:r>
    </w:p>
    <w:p w:rsidR="00D90A08" w:rsidRDefault="00D90A08" w:rsidP="006B4289">
      <w:pPr>
        <w:pStyle w:val="Codelisted"/>
        <w:numPr>
          <w:ilvl w:val="0"/>
          <w:numId w:val="51"/>
        </w:numPr>
      </w:pPr>
      <w:r>
        <w:t xml:space="preserve">            Name = grName;</w:t>
      </w:r>
    </w:p>
    <w:p w:rsidR="00D90A08" w:rsidRDefault="00D90A08" w:rsidP="006B4289">
      <w:pPr>
        <w:pStyle w:val="Codelisted"/>
        <w:numPr>
          <w:ilvl w:val="0"/>
          <w:numId w:val="51"/>
        </w:numPr>
      </w:pPr>
      <w:r>
        <w:t xml:space="preserve">            Students = new List&lt;string&gt;();</w:t>
      </w:r>
    </w:p>
    <w:p w:rsidR="00D90A08" w:rsidRDefault="00D90A08" w:rsidP="006B4289">
      <w:pPr>
        <w:pStyle w:val="Codelisted"/>
        <w:numPr>
          <w:ilvl w:val="0"/>
          <w:numId w:val="51"/>
        </w:numPr>
      </w:pPr>
      <w:r>
        <w:t xml:space="preserve">            Subjects = new List&lt;string&gt;(Rules.getSubjList(Specialty, Year));</w:t>
      </w:r>
    </w:p>
    <w:p w:rsidR="00D90A08" w:rsidRDefault="00D90A08" w:rsidP="006B4289">
      <w:pPr>
        <w:pStyle w:val="Codelisted"/>
        <w:numPr>
          <w:ilvl w:val="0"/>
          <w:numId w:val="51"/>
        </w:numPr>
      </w:pPr>
      <w:r>
        <w:t xml:space="preserve">            string grFileDir = "Groups/" + Name + "/" + Name + ".txt";</w:t>
      </w:r>
    </w:p>
    <w:p w:rsidR="00D90A08" w:rsidRDefault="00D90A08" w:rsidP="006B4289">
      <w:pPr>
        <w:pStyle w:val="Codelisted"/>
        <w:numPr>
          <w:ilvl w:val="0"/>
          <w:numId w:val="51"/>
        </w:numPr>
      </w:pPr>
      <w:r>
        <w:t xml:space="preserve">            if (File.Exists(@grFileDir)) {</w:t>
      </w:r>
    </w:p>
    <w:p w:rsidR="00D90A08" w:rsidRDefault="00D90A08" w:rsidP="006B4289">
      <w:pPr>
        <w:pStyle w:val="Codelisted"/>
        <w:numPr>
          <w:ilvl w:val="0"/>
          <w:numId w:val="51"/>
        </w:numPr>
      </w:pPr>
      <w:r>
        <w:t xml:space="preserve">                StreamReader grDataReader = new StreamReader(File.Open(@grFileDir, FileMode.Open));</w:t>
      </w:r>
    </w:p>
    <w:p w:rsidR="00D90A08" w:rsidRDefault="00D90A08" w:rsidP="006B4289">
      <w:pPr>
        <w:pStyle w:val="Codelisted"/>
        <w:numPr>
          <w:ilvl w:val="0"/>
          <w:numId w:val="51"/>
        </w:numPr>
      </w:pPr>
      <w:r>
        <w:t xml:space="preserve">                grDataReader.ReadLine();</w:t>
      </w:r>
    </w:p>
    <w:p w:rsidR="00D90A08" w:rsidRDefault="00D90A08" w:rsidP="006B4289">
      <w:pPr>
        <w:pStyle w:val="Codelisted"/>
        <w:numPr>
          <w:ilvl w:val="0"/>
          <w:numId w:val="51"/>
        </w:numPr>
      </w:pPr>
      <w:r>
        <w:t xml:space="preserve">                grDataReader.ReadLine();</w:t>
      </w:r>
    </w:p>
    <w:p w:rsidR="00D90A08" w:rsidRDefault="00D90A08" w:rsidP="006B4289">
      <w:pPr>
        <w:pStyle w:val="Codelisted"/>
        <w:numPr>
          <w:ilvl w:val="0"/>
          <w:numId w:val="51"/>
        </w:numPr>
      </w:pPr>
      <w:r>
        <w:t xml:space="preserve">                string[] studenList = grDataReader.ReadLine().Split(",", </w:t>
      </w:r>
      <w:r>
        <w:lastRenderedPageBreak/>
        <w:t>StringSplitOptions.RemoveEmptyEntries);</w:t>
      </w:r>
    </w:p>
    <w:p w:rsidR="00D90A08" w:rsidRDefault="00D90A08" w:rsidP="006B4289">
      <w:pPr>
        <w:pStyle w:val="Codelisted"/>
        <w:numPr>
          <w:ilvl w:val="0"/>
          <w:numId w:val="51"/>
        </w:numPr>
      </w:pPr>
      <w:r>
        <w:t xml:space="preserve">                Students.AddRange(studenList);</w:t>
      </w:r>
    </w:p>
    <w:p w:rsidR="00D90A08" w:rsidRDefault="00D90A08" w:rsidP="006B4289">
      <w:pPr>
        <w:pStyle w:val="Codelisted"/>
        <w:numPr>
          <w:ilvl w:val="0"/>
          <w:numId w:val="51"/>
        </w:numPr>
      </w:pPr>
      <w:r>
        <w:t xml:space="preserve">                grDataReader.Clo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bool addStudent(string username) {</w:t>
      </w:r>
    </w:p>
    <w:p w:rsidR="00D90A08" w:rsidRDefault="00D90A08" w:rsidP="006B4289">
      <w:pPr>
        <w:pStyle w:val="Codelisted"/>
        <w:numPr>
          <w:ilvl w:val="0"/>
          <w:numId w:val="51"/>
        </w:numPr>
      </w:pPr>
      <w:r>
        <w:t xml:space="preserve">            if (!Students.Contains(username)) {</w:t>
      </w:r>
    </w:p>
    <w:p w:rsidR="00D90A08" w:rsidRDefault="00D90A08" w:rsidP="006B4289">
      <w:pPr>
        <w:pStyle w:val="Codelisted"/>
        <w:numPr>
          <w:ilvl w:val="0"/>
          <w:numId w:val="51"/>
        </w:numPr>
      </w:pPr>
      <w:r>
        <w:t xml:space="preserve">                Students.Add(username);</w:t>
      </w:r>
    </w:p>
    <w:p w:rsidR="00D90A08" w:rsidRDefault="00D90A08" w:rsidP="006B4289">
      <w:pPr>
        <w:pStyle w:val="Codelisted"/>
        <w:numPr>
          <w:ilvl w:val="0"/>
          <w:numId w:val="51"/>
        </w:numPr>
      </w:pPr>
      <w:r>
        <w:t xml:space="preserve">                return tru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return fal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p>
    <w:p w:rsidR="00D90A08" w:rsidRDefault="00D90A08" w:rsidP="006B4289">
      <w:pPr>
        <w:pStyle w:val="Codelisted"/>
        <w:numPr>
          <w:ilvl w:val="0"/>
          <w:numId w:val="51"/>
        </w:numPr>
      </w:pPr>
      <w:r>
        <w:t xml:space="preserve">        public bool rmStudent(string username) {</w:t>
      </w:r>
    </w:p>
    <w:p w:rsidR="00D90A08" w:rsidRDefault="00D90A08" w:rsidP="006B4289">
      <w:pPr>
        <w:pStyle w:val="Codelisted"/>
        <w:numPr>
          <w:ilvl w:val="0"/>
          <w:numId w:val="51"/>
        </w:numPr>
      </w:pPr>
      <w:r>
        <w:t xml:space="preserve">            if (Students.Contains(username)) {</w:t>
      </w:r>
    </w:p>
    <w:p w:rsidR="00D90A08" w:rsidRDefault="00D90A08" w:rsidP="006B4289">
      <w:pPr>
        <w:pStyle w:val="Codelisted"/>
        <w:numPr>
          <w:ilvl w:val="0"/>
          <w:numId w:val="51"/>
        </w:numPr>
      </w:pPr>
      <w:r>
        <w:t xml:space="preserve">                Students.Remove(username);</w:t>
      </w:r>
    </w:p>
    <w:p w:rsidR="00D90A08" w:rsidRDefault="00D90A08" w:rsidP="006B4289">
      <w:pPr>
        <w:pStyle w:val="Codelisted"/>
        <w:numPr>
          <w:ilvl w:val="0"/>
          <w:numId w:val="51"/>
        </w:numPr>
      </w:pPr>
      <w:r>
        <w:t xml:space="preserve">                return tru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return false;</w:t>
      </w:r>
    </w:p>
    <w:p w:rsidR="00D90A08" w:rsidRDefault="00D90A08" w:rsidP="006B4289">
      <w:pPr>
        <w:pStyle w:val="Codelisted"/>
        <w:numPr>
          <w:ilvl w:val="0"/>
          <w:numId w:val="51"/>
        </w:numPr>
      </w:pPr>
      <w:r>
        <w:t xml:space="preserve">        }</w:t>
      </w:r>
    </w:p>
    <w:p w:rsidR="00D90A08" w:rsidRDefault="00D90A08" w:rsidP="006B4289">
      <w:pPr>
        <w:pStyle w:val="Codelisted"/>
        <w:numPr>
          <w:ilvl w:val="0"/>
          <w:numId w:val="51"/>
        </w:numPr>
      </w:pPr>
      <w:r>
        <w:t xml:space="preserve">    }</w:t>
      </w:r>
    </w:p>
    <w:p w:rsidR="00332319" w:rsidRDefault="00D90A08" w:rsidP="006B4289">
      <w:pPr>
        <w:pStyle w:val="Codelisted"/>
        <w:numPr>
          <w:ilvl w:val="0"/>
          <w:numId w:val="51"/>
        </w:numPr>
      </w:pPr>
      <w:r>
        <w:t>}</w:t>
      </w:r>
    </w:p>
    <w:p w:rsidR="00D90A08" w:rsidRDefault="00D90A08" w:rsidP="00332319">
      <w:pPr>
        <w:pStyle w:val="ListParagraph"/>
      </w:pPr>
    </w:p>
    <w:p w:rsidR="00332319" w:rsidRDefault="00332319" w:rsidP="0010130A">
      <w:pPr>
        <w:pStyle w:val="ListParagraph"/>
      </w:pPr>
    </w:p>
    <w:p w:rsidR="0010130A" w:rsidRDefault="0010130A" w:rsidP="0010130A">
      <w:pPr>
        <w:pStyle w:val="ListParagraph"/>
      </w:pPr>
    </w:p>
    <w:p w:rsidR="00332319" w:rsidRDefault="00332319" w:rsidP="00332319">
      <w:pPr>
        <w:pStyle w:val="Heading3"/>
        <w:rPr>
          <w:lang w:val="en-US"/>
        </w:rPr>
      </w:pPr>
      <w:r>
        <w:rPr>
          <w:lang w:val="en-US"/>
        </w:rPr>
        <w:t xml:space="preserve"> ILecture.cs</w:t>
      </w:r>
    </w:p>
    <w:p w:rsidR="00332319" w:rsidRDefault="00332319" w:rsidP="00332319">
      <w:pPr>
        <w:pStyle w:val="ListParagraph"/>
      </w:pPr>
    </w:p>
    <w:p w:rsidR="00D90A08" w:rsidRDefault="00D90A08" w:rsidP="006B4289">
      <w:pPr>
        <w:pStyle w:val="Codelisted"/>
        <w:numPr>
          <w:ilvl w:val="0"/>
          <w:numId w:val="52"/>
        </w:numPr>
      </w:pPr>
      <w:r>
        <w:t>using System.Collections.Generic;</w:t>
      </w:r>
    </w:p>
    <w:p w:rsidR="00D90A08" w:rsidRDefault="00D90A08" w:rsidP="00CB375C">
      <w:pPr>
        <w:pStyle w:val="Codelisted"/>
      </w:pPr>
    </w:p>
    <w:p w:rsidR="00D90A08" w:rsidRDefault="00D90A08" w:rsidP="00CB375C">
      <w:pPr>
        <w:pStyle w:val="Codelisted"/>
      </w:pPr>
      <w:r>
        <w:t>namespace Course_project {</w:t>
      </w:r>
    </w:p>
    <w:p w:rsidR="00D90A08" w:rsidRDefault="00D90A08" w:rsidP="00CB375C">
      <w:pPr>
        <w:pStyle w:val="Codelisted"/>
      </w:pPr>
    </w:p>
    <w:p w:rsidR="00D90A08" w:rsidRDefault="00D90A08" w:rsidP="00CB375C">
      <w:pPr>
        <w:pStyle w:val="Codelisted"/>
      </w:pPr>
      <w:r>
        <w:t xml:space="preserve">    public interface ILecture {</w:t>
      </w:r>
    </w:p>
    <w:p w:rsidR="00D90A08" w:rsidRDefault="00D90A08" w:rsidP="00CB375C">
      <w:pPr>
        <w:pStyle w:val="Codelisted"/>
      </w:pPr>
      <w:r>
        <w:t xml:space="preserve">        List&lt;string&gt; ImgList { get; set; }</w:t>
      </w:r>
    </w:p>
    <w:p w:rsidR="00D90A08" w:rsidRDefault="00D90A08" w:rsidP="00CB375C">
      <w:pPr>
        <w:pStyle w:val="Codelisted"/>
      </w:pPr>
      <w:r>
        <w:t xml:space="preserve">        string Name { get; set; }</w:t>
      </w:r>
    </w:p>
    <w:p w:rsidR="00D90A08" w:rsidRDefault="00D90A08" w:rsidP="00CB375C">
      <w:pPr>
        <w:pStyle w:val="Codelisted"/>
      </w:pPr>
      <w:r>
        <w:t xml:space="preserve">        int Semester { get; set; }</w:t>
      </w:r>
    </w:p>
    <w:p w:rsidR="00D90A08" w:rsidRDefault="00D90A08" w:rsidP="00CB375C">
      <w:pPr>
        <w:pStyle w:val="Codelisted"/>
      </w:pPr>
      <w:r>
        <w:t xml:space="preserve">        string Text { get; set; }</w:t>
      </w:r>
    </w:p>
    <w:p w:rsidR="00D90A08" w:rsidRDefault="00D90A08" w:rsidP="00CB375C">
      <w:pPr>
        <w:pStyle w:val="Codelisted"/>
      </w:pPr>
      <w:r>
        <w:t xml:space="preserve">        List&lt;TestMark&gt; StudentMarksList { get; set; }</w:t>
      </w:r>
    </w:p>
    <w:p w:rsidR="00D90A08" w:rsidRDefault="00D90A08" w:rsidP="00CB375C">
      <w:pPr>
        <w:pStyle w:val="Codelisted"/>
      </w:pPr>
    </w:p>
    <w:p w:rsidR="00D90A08" w:rsidRDefault="00D90A08" w:rsidP="00CB375C">
      <w:pPr>
        <w:pStyle w:val="Codelisted"/>
      </w:pPr>
      <w:r>
        <w:t xml:space="preserve">        bool addImg(string fileName);</w:t>
      </w:r>
    </w:p>
    <w:p w:rsidR="00D90A08" w:rsidRDefault="00D90A08" w:rsidP="00CB375C">
      <w:pPr>
        <w:pStyle w:val="Codelisted"/>
      </w:pPr>
    </w:p>
    <w:p w:rsidR="00D90A08" w:rsidRDefault="00D90A08" w:rsidP="00CB375C">
      <w:pPr>
        <w:pStyle w:val="Codelisted"/>
      </w:pPr>
      <w:r>
        <w:t xml:space="preserve">        void WriteToJson(string dir);</w:t>
      </w:r>
    </w:p>
    <w:p w:rsidR="00D90A08" w:rsidRDefault="00D90A08" w:rsidP="00CB375C">
      <w:pPr>
        <w:pStyle w:val="Codelisted"/>
      </w:pPr>
      <w:r>
        <w:t xml:space="preserve">    }</w:t>
      </w:r>
    </w:p>
    <w:p w:rsidR="00332319" w:rsidRDefault="00D90A08" w:rsidP="00CB375C">
      <w:pPr>
        <w:pStyle w:val="Codelisted"/>
      </w:pPr>
      <w:r>
        <w:t>}</w:t>
      </w:r>
    </w:p>
    <w:p w:rsidR="00D90A08" w:rsidRDefault="00D90A08" w:rsidP="00332319">
      <w:pPr>
        <w:pStyle w:val="ListParagraph"/>
      </w:pPr>
    </w:p>
    <w:p w:rsidR="0010130A" w:rsidRDefault="0010130A" w:rsidP="00332319">
      <w:pPr>
        <w:pStyle w:val="ListParagraph"/>
      </w:pPr>
    </w:p>
    <w:p w:rsidR="0010130A" w:rsidRDefault="0010130A" w:rsidP="00332319">
      <w:pPr>
        <w:pStyle w:val="ListParagraph"/>
      </w:pPr>
    </w:p>
    <w:p w:rsidR="00332319" w:rsidRDefault="00332319" w:rsidP="00332319">
      <w:pPr>
        <w:pStyle w:val="Heading3"/>
        <w:rPr>
          <w:lang w:val="en-US"/>
        </w:rPr>
      </w:pPr>
      <w:r>
        <w:rPr>
          <w:lang w:val="en-US"/>
        </w:rPr>
        <w:t xml:space="preserve"> Lecture.cs</w:t>
      </w:r>
    </w:p>
    <w:p w:rsidR="00332319" w:rsidRDefault="00332319" w:rsidP="00332319">
      <w:pPr>
        <w:pStyle w:val="ListParagraph"/>
      </w:pPr>
    </w:p>
    <w:p w:rsidR="00F62F51" w:rsidRDefault="00F62F51" w:rsidP="006B4289">
      <w:pPr>
        <w:pStyle w:val="Codelisted"/>
        <w:numPr>
          <w:ilvl w:val="0"/>
          <w:numId w:val="53"/>
        </w:numPr>
      </w:pPr>
      <w:r>
        <w:t>using Newtonsoft.Json;</w:t>
      </w:r>
    </w:p>
    <w:p w:rsidR="00F62F51" w:rsidRDefault="00F62F51" w:rsidP="006B4289">
      <w:pPr>
        <w:pStyle w:val="Codelisted"/>
        <w:numPr>
          <w:ilvl w:val="0"/>
          <w:numId w:val="53"/>
        </w:numPr>
      </w:pPr>
      <w:r>
        <w:t>using System.Collections.Generic;</w:t>
      </w:r>
    </w:p>
    <w:p w:rsidR="00F62F51" w:rsidRDefault="00F62F51" w:rsidP="006B4289">
      <w:pPr>
        <w:pStyle w:val="Codelisted"/>
        <w:numPr>
          <w:ilvl w:val="0"/>
          <w:numId w:val="53"/>
        </w:numPr>
      </w:pPr>
      <w:r>
        <w:t>using System.IO;</w:t>
      </w:r>
    </w:p>
    <w:p w:rsidR="00F62F51" w:rsidRDefault="00F62F51" w:rsidP="006B4289">
      <w:pPr>
        <w:pStyle w:val="Codelisted"/>
        <w:numPr>
          <w:ilvl w:val="0"/>
          <w:numId w:val="53"/>
        </w:numPr>
      </w:pPr>
    </w:p>
    <w:p w:rsidR="00F62F51" w:rsidRDefault="00F62F51" w:rsidP="006B4289">
      <w:pPr>
        <w:pStyle w:val="Codelisted"/>
        <w:numPr>
          <w:ilvl w:val="0"/>
          <w:numId w:val="53"/>
        </w:numPr>
      </w:pPr>
      <w:r>
        <w:t>namespace Course_project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class Lecture : ILecture {</w:t>
      </w:r>
    </w:p>
    <w:p w:rsidR="00F62F51" w:rsidRDefault="00F62F51" w:rsidP="006B4289">
      <w:pPr>
        <w:pStyle w:val="Codelisted"/>
        <w:numPr>
          <w:ilvl w:val="0"/>
          <w:numId w:val="53"/>
        </w:numPr>
      </w:pPr>
      <w:r>
        <w:t xml:space="preserve">        public int Semester { get; set; }</w:t>
      </w:r>
    </w:p>
    <w:p w:rsidR="00F62F51" w:rsidRDefault="00F62F51" w:rsidP="006B4289">
      <w:pPr>
        <w:pStyle w:val="Codelisted"/>
        <w:numPr>
          <w:ilvl w:val="0"/>
          <w:numId w:val="53"/>
        </w:numPr>
      </w:pPr>
      <w:r>
        <w:t xml:space="preserve">        public List&lt;string&gt; ImgList { get; set; }</w:t>
      </w:r>
    </w:p>
    <w:p w:rsidR="00F62F51" w:rsidRDefault="00F62F51" w:rsidP="006B4289">
      <w:pPr>
        <w:pStyle w:val="Codelisted"/>
        <w:numPr>
          <w:ilvl w:val="0"/>
          <w:numId w:val="53"/>
        </w:numPr>
      </w:pPr>
      <w:r>
        <w:t xml:space="preserve">        public List&lt;TestMark&gt; StudentMarksList { get; set; }</w:t>
      </w:r>
    </w:p>
    <w:p w:rsidR="00F62F51" w:rsidRDefault="00F62F51" w:rsidP="006B4289">
      <w:pPr>
        <w:pStyle w:val="Codelisted"/>
        <w:numPr>
          <w:ilvl w:val="0"/>
          <w:numId w:val="53"/>
        </w:numPr>
      </w:pPr>
      <w:r>
        <w:t xml:space="preserve">        public string Name { get; set; }</w:t>
      </w:r>
    </w:p>
    <w:p w:rsidR="00F62F51" w:rsidRDefault="00F62F51" w:rsidP="006B4289">
      <w:pPr>
        <w:pStyle w:val="Codelisted"/>
        <w:numPr>
          <w:ilvl w:val="0"/>
          <w:numId w:val="53"/>
        </w:numPr>
      </w:pPr>
      <w:r>
        <w:lastRenderedPageBreak/>
        <w:t xml:space="preserve">        public string Text { get; set;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Lecture(string name, string text, int semester, List&lt;string&gt; imgList) {</w:t>
      </w:r>
    </w:p>
    <w:p w:rsidR="00F62F51" w:rsidRDefault="00F62F51" w:rsidP="006B4289">
      <w:pPr>
        <w:pStyle w:val="Codelisted"/>
        <w:numPr>
          <w:ilvl w:val="0"/>
          <w:numId w:val="53"/>
        </w:numPr>
      </w:pPr>
      <w:r>
        <w:t xml:space="preserve">            Name = name;</w:t>
      </w:r>
    </w:p>
    <w:p w:rsidR="00F62F51" w:rsidRDefault="00F62F51" w:rsidP="006B4289">
      <w:pPr>
        <w:pStyle w:val="Codelisted"/>
        <w:numPr>
          <w:ilvl w:val="0"/>
          <w:numId w:val="53"/>
        </w:numPr>
      </w:pPr>
      <w:r>
        <w:t xml:space="preserve">            Text = text;</w:t>
      </w:r>
    </w:p>
    <w:p w:rsidR="00F62F51" w:rsidRDefault="00F62F51" w:rsidP="006B4289">
      <w:pPr>
        <w:pStyle w:val="Codelisted"/>
        <w:numPr>
          <w:ilvl w:val="0"/>
          <w:numId w:val="53"/>
        </w:numPr>
      </w:pPr>
      <w:r>
        <w:t xml:space="preserve">            Semester = semester;</w:t>
      </w:r>
    </w:p>
    <w:p w:rsidR="00F62F51" w:rsidRDefault="00F62F51" w:rsidP="006B4289">
      <w:pPr>
        <w:pStyle w:val="Codelisted"/>
        <w:numPr>
          <w:ilvl w:val="0"/>
          <w:numId w:val="53"/>
        </w:numPr>
      </w:pPr>
      <w:r>
        <w:t xml:space="preserve">            ImgList = new List&lt;string&gt;(imgList);</w:t>
      </w:r>
    </w:p>
    <w:p w:rsidR="00F62F51" w:rsidRDefault="00F62F51" w:rsidP="006B4289">
      <w:pPr>
        <w:pStyle w:val="Codelisted"/>
        <w:numPr>
          <w:ilvl w:val="0"/>
          <w:numId w:val="53"/>
        </w:numPr>
      </w:pPr>
      <w:r>
        <w:t xml:space="preserve">            StudentMarksList = new List&lt;TestMark&gt;();</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Lecture() {</w:t>
      </w:r>
    </w:p>
    <w:p w:rsidR="00F62F51" w:rsidRDefault="00F62F51" w:rsidP="006B4289">
      <w:pPr>
        <w:pStyle w:val="Codelisted"/>
        <w:numPr>
          <w:ilvl w:val="0"/>
          <w:numId w:val="53"/>
        </w:numPr>
      </w:pPr>
      <w:r>
        <w:t xml:space="preserve">            Name = null;</w:t>
      </w:r>
    </w:p>
    <w:p w:rsidR="00F62F51" w:rsidRDefault="00F62F51" w:rsidP="006B4289">
      <w:pPr>
        <w:pStyle w:val="Codelisted"/>
        <w:numPr>
          <w:ilvl w:val="0"/>
          <w:numId w:val="53"/>
        </w:numPr>
      </w:pPr>
      <w:r>
        <w:t xml:space="preserve">            Text = null;</w:t>
      </w:r>
    </w:p>
    <w:p w:rsidR="00F62F51" w:rsidRDefault="00F62F51" w:rsidP="006B4289">
      <w:pPr>
        <w:pStyle w:val="Codelisted"/>
        <w:numPr>
          <w:ilvl w:val="0"/>
          <w:numId w:val="53"/>
        </w:numPr>
      </w:pPr>
      <w:r>
        <w:t xml:space="preserve">            Semester = 1;</w:t>
      </w:r>
    </w:p>
    <w:p w:rsidR="00F62F51" w:rsidRDefault="00F62F51" w:rsidP="006B4289">
      <w:pPr>
        <w:pStyle w:val="Codelisted"/>
        <w:numPr>
          <w:ilvl w:val="0"/>
          <w:numId w:val="53"/>
        </w:numPr>
      </w:pPr>
      <w:r>
        <w:t xml:space="preserve">            ImgList = new List&lt;string&gt;();</w:t>
      </w:r>
    </w:p>
    <w:p w:rsidR="00F62F51" w:rsidRDefault="00F62F51" w:rsidP="006B4289">
      <w:pPr>
        <w:pStyle w:val="Codelisted"/>
        <w:numPr>
          <w:ilvl w:val="0"/>
          <w:numId w:val="53"/>
        </w:numPr>
      </w:pPr>
      <w:r>
        <w:t xml:space="preserve">            StudentMarksList = new List&lt;TestMark&gt;();</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bool addImg(string fileName) {</w:t>
      </w:r>
    </w:p>
    <w:p w:rsidR="00F62F51" w:rsidRDefault="00F62F51" w:rsidP="006B4289">
      <w:pPr>
        <w:pStyle w:val="Codelisted"/>
        <w:numPr>
          <w:ilvl w:val="0"/>
          <w:numId w:val="53"/>
        </w:numPr>
      </w:pPr>
      <w:r>
        <w:t xml:space="preserve">            if (!string.IsNullOrEmpty(fileName)) {</w:t>
      </w:r>
    </w:p>
    <w:p w:rsidR="00F62F51" w:rsidRDefault="00F62F51" w:rsidP="006B4289">
      <w:pPr>
        <w:pStyle w:val="Codelisted"/>
        <w:numPr>
          <w:ilvl w:val="0"/>
          <w:numId w:val="53"/>
        </w:numPr>
      </w:pPr>
      <w:r>
        <w:t xml:space="preserve">                ImgList.Add(fileName);</w:t>
      </w:r>
    </w:p>
    <w:p w:rsidR="00F62F51" w:rsidRDefault="00F62F51" w:rsidP="006B4289">
      <w:pPr>
        <w:pStyle w:val="Codelisted"/>
        <w:numPr>
          <w:ilvl w:val="0"/>
          <w:numId w:val="53"/>
        </w:numPr>
      </w:pPr>
      <w:r>
        <w:t xml:space="preserve">                return tru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r>
        <w:t xml:space="preserve">            return fals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p>
    <w:p w:rsidR="00F62F51" w:rsidRDefault="00F62F51" w:rsidP="006B4289">
      <w:pPr>
        <w:pStyle w:val="Codelisted"/>
        <w:numPr>
          <w:ilvl w:val="0"/>
          <w:numId w:val="53"/>
        </w:numPr>
      </w:pPr>
      <w:r>
        <w:t xml:space="preserve">        public void WriteToJson(string dir) {</w:t>
      </w:r>
    </w:p>
    <w:p w:rsidR="00F62F51" w:rsidRDefault="00F62F51" w:rsidP="006B4289">
      <w:pPr>
        <w:pStyle w:val="Codelisted"/>
        <w:numPr>
          <w:ilvl w:val="0"/>
          <w:numId w:val="53"/>
        </w:numPr>
      </w:pPr>
      <w:r>
        <w:t xml:space="preserve">            Directory.CreateDirectory(@dir);</w:t>
      </w:r>
    </w:p>
    <w:p w:rsidR="00F62F51" w:rsidRDefault="00F62F51" w:rsidP="006B4289">
      <w:pPr>
        <w:pStyle w:val="Codelisted"/>
        <w:numPr>
          <w:ilvl w:val="0"/>
          <w:numId w:val="53"/>
        </w:numPr>
      </w:pPr>
      <w:r>
        <w:t xml:space="preserve">            StreamWriter sw = new StreamWriter(File.Open(@dir + Name + ".json", FileMode.Create));</w:t>
      </w:r>
    </w:p>
    <w:p w:rsidR="00F62F51" w:rsidRDefault="00F62F51" w:rsidP="006B4289">
      <w:pPr>
        <w:pStyle w:val="Codelisted"/>
        <w:numPr>
          <w:ilvl w:val="0"/>
          <w:numId w:val="53"/>
        </w:numPr>
      </w:pPr>
      <w:r>
        <w:t xml:space="preserve">            string output = JsonConvert.SerializeObject(this);</w:t>
      </w:r>
    </w:p>
    <w:p w:rsidR="00F62F51" w:rsidRDefault="00F62F51" w:rsidP="006B4289">
      <w:pPr>
        <w:pStyle w:val="Codelisted"/>
        <w:numPr>
          <w:ilvl w:val="0"/>
          <w:numId w:val="53"/>
        </w:numPr>
      </w:pPr>
      <w:r>
        <w:t xml:space="preserve">            sw.WriteLine(output);</w:t>
      </w:r>
    </w:p>
    <w:p w:rsidR="00F62F51" w:rsidRDefault="00F62F51" w:rsidP="006B4289">
      <w:pPr>
        <w:pStyle w:val="Codelisted"/>
        <w:numPr>
          <w:ilvl w:val="0"/>
          <w:numId w:val="53"/>
        </w:numPr>
      </w:pPr>
      <w:r>
        <w:t xml:space="preserve">            sw.Close();</w:t>
      </w:r>
    </w:p>
    <w:p w:rsidR="00F62F51" w:rsidRDefault="00F62F51" w:rsidP="006B4289">
      <w:pPr>
        <w:pStyle w:val="Codelisted"/>
        <w:numPr>
          <w:ilvl w:val="0"/>
          <w:numId w:val="53"/>
        </w:numPr>
      </w:pPr>
      <w:r>
        <w:t xml:space="preserve">        }</w:t>
      </w:r>
    </w:p>
    <w:p w:rsidR="00F62F51" w:rsidRDefault="00F62F51" w:rsidP="006B4289">
      <w:pPr>
        <w:pStyle w:val="Codelisted"/>
        <w:numPr>
          <w:ilvl w:val="0"/>
          <w:numId w:val="53"/>
        </w:numPr>
      </w:pPr>
      <w:r>
        <w:t xml:space="preserve">    }</w:t>
      </w:r>
    </w:p>
    <w:p w:rsidR="00D90A08" w:rsidRDefault="00F62F51" w:rsidP="006B4289">
      <w:pPr>
        <w:pStyle w:val="Codelisted"/>
        <w:numPr>
          <w:ilvl w:val="0"/>
          <w:numId w:val="53"/>
        </w:numPr>
      </w:pPr>
      <w:r>
        <w:t>}</w:t>
      </w:r>
    </w:p>
    <w:p w:rsidR="00332319" w:rsidRDefault="00332319" w:rsidP="0010130A">
      <w:pPr>
        <w:pStyle w:val="ListParagraph"/>
      </w:pPr>
    </w:p>
    <w:p w:rsidR="0010130A" w:rsidRDefault="0010130A" w:rsidP="0010130A">
      <w:pPr>
        <w:pStyle w:val="ListParagraph"/>
      </w:pPr>
    </w:p>
    <w:p w:rsidR="0010130A" w:rsidRDefault="0010130A" w:rsidP="0010130A">
      <w:pPr>
        <w:pStyle w:val="ListParagraph"/>
      </w:pPr>
    </w:p>
    <w:p w:rsidR="00332319" w:rsidRDefault="006743B4" w:rsidP="00332319">
      <w:pPr>
        <w:pStyle w:val="Heading3"/>
        <w:rPr>
          <w:lang w:val="en-US"/>
        </w:rPr>
      </w:pPr>
      <w:r>
        <w:rPr>
          <w:lang w:val="ru-RU"/>
        </w:rPr>
        <w:t xml:space="preserve"> </w:t>
      </w:r>
      <w:r w:rsidR="00A51410">
        <w:rPr>
          <w:lang w:val="en-US"/>
        </w:rPr>
        <w:t>ITest.cs</w:t>
      </w:r>
    </w:p>
    <w:p w:rsidR="00A51410" w:rsidRDefault="00A51410" w:rsidP="00A51410">
      <w:pPr>
        <w:pStyle w:val="ListParagraph"/>
      </w:pPr>
    </w:p>
    <w:p w:rsidR="00F62F51" w:rsidRDefault="00F62F51" w:rsidP="006B4289">
      <w:pPr>
        <w:pStyle w:val="Codelisted"/>
        <w:numPr>
          <w:ilvl w:val="0"/>
          <w:numId w:val="54"/>
        </w:numPr>
      </w:pPr>
      <w:r>
        <w:t>using System.Collections.Generic;</w:t>
      </w:r>
    </w:p>
    <w:p w:rsidR="00F62F51" w:rsidRDefault="00F62F51" w:rsidP="006B4289">
      <w:pPr>
        <w:pStyle w:val="Codelisted"/>
        <w:numPr>
          <w:ilvl w:val="0"/>
          <w:numId w:val="54"/>
        </w:numPr>
      </w:pPr>
    </w:p>
    <w:p w:rsidR="00F62F51" w:rsidRDefault="00F62F51" w:rsidP="006B4289">
      <w:pPr>
        <w:pStyle w:val="Codelisted"/>
        <w:numPr>
          <w:ilvl w:val="0"/>
          <w:numId w:val="54"/>
        </w:numPr>
      </w:pPr>
      <w:r>
        <w:t>namespace Course_project {</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public interface ITest {</w:t>
      </w:r>
    </w:p>
    <w:p w:rsidR="00F62F51" w:rsidRDefault="00F62F51" w:rsidP="006B4289">
      <w:pPr>
        <w:pStyle w:val="Codelisted"/>
        <w:numPr>
          <w:ilvl w:val="0"/>
          <w:numId w:val="54"/>
        </w:numPr>
      </w:pPr>
      <w:r>
        <w:t xml:space="preserve">        bool RandQuestionOrder { get; set; }</w:t>
      </w:r>
    </w:p>
    <w:p w:rsidR="00F62F51" w:rsidRDefault="00F62F51" w:rsidP="006B4289">
      <w:pPr>
        <w:pStyle w:val="Codelisted"/>
        <w:numPr>
          <w:ilvl w:val="0"/>
          <w:numId w:val="54"/>
        </w:numPr>
      </w:pPr>
      <w:r>
        <w:t xml:space="preserve">        int Semester { get; set; }</w:t>
      </w:r>
    </w:p>
    <w:p w:rsidR="00F62F51" w:rsidRDefault="00F62F51" w:rsidP="006B4289">
      <w:pPr>
        <w:pStyle w:val="Codelisted"/>
        <w:numPr>
          <w:ilvl w:val="0"/>
          <w:numId w:val="54"/>
        </w:numPr>
      </w:pPr>
      <w:r>
        <w:t xml:space="preserve">        List&lt;TestMark&gt; StudentMarksList { get; set; }</w:t>
      </w:r>
    </w:p>
    <w:p w:rsidR="00F62F51" w:rsidRDefault="00F62F51" w:rsidP="006B4289">
      <w:pPr>
        <w:pStyle w:val="Codelisted"/>
        <w:numPr>
          <w:ilvl w:val="0"/>
          <w:numId w:val="54"/>
        </w:numPr>
      </w:pPr>
      <w:r>
        <w:t xml:space="preserve">        List&lt;TestQuestion&gt; Questions { get; set; }</w:t>
      </w:r>
    </w:p>
    <w:p w:rsidR="00F62F51" w:rsidRDefault="00F62F51" w:rsidP="006B4289">
      <w:pPr>
        <w:pStyle w:val="Codelisted"/>
        <w:numPr>
          <w:ilvl w:val="0"/>
          <w:numId w:val="54"/>
        </w:numPr>
      </w:pPr>
      <w:r>
        <w:t xml:space="preserve">        string Name { get; set; }</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int getStudentMark(string studentUsrName);</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int maxScore();</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List&lt;string&gt; getQuestions();</w:t>
      </w:r>
    </w:p>
    <w:p w:rsidR="00F62F51" w:rsidRDefault="00F62F51" w:rsidP="006B4289">
      <w:pPr>
        <w:pStyle w:val="Codelisted"/>
        <w:numPr>
          <w:ilvl w:val="0"/>
          <w:numId w:val="54"/>
        </w:numPr>
      </w:pPr>
    </w:p>
    <w:p w:rsidR="00F62F51" w:rsidRDefault="00F62F51" w:rsidP="006B4289">
      <w:pPr>
        <w:pStyle w:val="Codelisted"/>
        <w:numPr>
          <w:ilvl w:val="0"/>
          <w:numId w:val="54"/>
        </w:numPr>
      </w:pPr>
      <w:r>
        <w:t xml:space="preserve">        void WriteToJson(string dir);</w:t>
      </w:r>
    </w:p>
    <w:p w:rsidR="00F62F51" w:rsidRDefault="00F62F51" w:rsidP="006B4289">
      <w:pPr>
        <w:pStyle w:val="Codelisted"/>
        <w:numPr>
          <w:ilvl w:val="0"/>
          <w:numId w:val="54"/>
        </w:numPr>
      </w:pPr>
      <w:r>
        <w:t xml:space="preserve">    }</w:t>
      </w:r>
    </w:p>
    <w:p w:rsidR="00A51410" w:rsidRDefault="00F62F51" w:rsidP="006B4289">
      <w:pPr>
        <w:pStyle w:val="Codelisted"/>
        <w:numPr>
          <w:ilvl w:val="0"/>
          <w:numId w:val="54"/>
        </w:numPr>
      </w:pPr>
      <w:r>
        <w:t>}</w:t>
      </w:r>
    </w:p>
    <w:p w:rsidR="00A51410" w:rsidRDefault="00A51410" w:rsidP="00A51410">
      <w:pPr>
        <w:pStyle w:val="Heading3"/>
        <w:rPr>
          <w:lang w:val="en-US"/>
        </w:rPr>
      </w:pPr>
      <w:r>
        <w:rPr>
          <w:lang w:val="en-US"/>
        </w:rPr>
        <w:lastRenderedPageBreak/>
        <w:t xml:space="preserve"> Test.cs</w:t>
      </w:r>
    </w:p>
    <w:p w:rsidR="00A51410" w:rsidRDefault="00A51410" w:rsidP="00A51410">
      <w:pPr>
        <w:pStyle w:val="ListParagraph"/>
      </w:pPr>
    </w:p>
    <w:p w:rsidR="00F62F51" w:rsidRDefault="00F62F51" w:rsidP="006B4289">
      <w:pPr>
        <w:pStyle w:val="Codelisted"/>
        <w:numPr>
          <w:ilvl w:val="0"/>
          <w:numId w:val="56"/>
        </w:numPr>
      </w:pPr>
      <w:r>
        <w:t>using Newtonsoft.Json;</w:t>
      </w:r>
    </w:p>
    <w:p w:rsidR="00F62F51" w:rsidRDefault="00F62F51" w:rsidP="006E2647">
      <w:pPr>
        <w:pStyle w:val="Codelisted"/>
      </w:pPr>
      <w:r>
        <w:t>using System.Collections.Generic;</w:t>
      </w:r>
    </w:p>
    <w:p w:rsidR="00F62F51" w:rsidRDefault="00F62F51" w:rsidP="006E2647">
      <w:pPr>
        <w:pStyle w:val="Codelisted"/>
      </w:pPr>
      <w:r>
        <w:t>using System.IO;</w:t>
      </w:r>
    </w:p>
    <w:p w:rsidR="00F62F51" w:rsidRDefault="00F62F51" w:rsidP="006E2647">
      <w:pPr>
        <w:pStyle w:val="Codelisted"/>
      </w:pPr>
    </w:p>
    <w:p w:rsidR="00F62F51" w:rsidRDefault="00F62F51" w:rsidP="006E2647">
      <w:pPr>
        <w:pStyle w:val="Codelisted"/>
      </w:pPr>
      <w:r>
        <w:t>namespace Course_project {</w:t>
      </w:r>
    </w:p>
    <w:p w:rsidR="00F62F51" w:rsidRDefault="00F62F51" w:rsidP="006E2647">
      <w:pPr>
        <w:pStyle w:val="Codelisted"/>
      </w:pPr>
    </w:p>
    <w:p w:rsidR="00F62F51" w:rsidRDefault="00F62F51" w:rsidP="006E2647">
      <w:pPr>
        <w:pStyle w:val="Codelisted"/>
      </w:pPr>
      <w:r>
        <w:t xml:space="preserve">    public class Test : ITest {</w:t>
      </w:r>
    </w:p>
    <w:p w:rsidR="00F62F51" w:rsidRDefault="00F62F51" w:rsidP="006E2647">
      <w:pPr>
        <w:pStyle w:val="Codelisted"/>
      </w:pPr>
      <w:r>
        <w:t xml:space="preserve">        public bool RandQuestionOrder { get; set; }</w:t>
      </w:r>
    </w:p>
    <w:p w:rsidR="00F62F51" w:rsidRDefault="00F62F51" w:rsidP="006E2647">
      <w:pPr>
        <w:pStyle w:val="Codelisted"/>
      </w:pPr>
      <w:r>
        <w:t xml:space="preserve">        public int Semester { get; set; }</w:t>
      </w:r>
    </w:p>
    <w:p w:rsidR="00F62F51" w:rsidRDefault="00F62F51" w:rsidP="006E2647">
      <w:pPr>
        <w:pStyle w:val="Codelisted"/>
      </w:pPr>
      <w:r>
        <w:t xml:space="preserve">        public List&lt;TestMark&gt; StudentMarksList { get; set; } // List of students who took this test</w:t>
      </w:r>
    </w:p>
    <w:p w:rsidR="00F62F51" w:rsidRDefault="00F62F51" w:rsidP="006E2647">
      <w:pPr>
        <w:pStyle w:val="Codelisted"/>
      </w:pPr>
      <w:r>
        <w:t xml:space="preserve">        public List&lt;TestQuestion&gt; Questions { get; set; }</w:t>
      </w:r>
    </w:p>
    <w:p w:rsidR="00F62F51" w:rsidRDefault="00F62F51" w:rsidP="006E2647">
      <w:pPr>
        <w:pStyle w:val="Codelisted"/>
      </w:pPr>
      <w:r>
        <w:t xml:space="preserve">        public string Name { get; set; }</w:t>
      </w:r>
    </w:p>
    <w:p w:rsidR="00F62F51" w:rsidRDefault="00F62F51" w:rsidP="006E2647">
      <w:pPr>
        <w:pStyle w:val="Codelisted"/>
      </w:pPr>
    </w:p>
    <w:p w:rsidR="00F62F51" w:rsidRDefault="00F62F51" w:rsidP="006E2647">
      <w:pPr>
        <w:pStyle w:val="Codelisted"/>
      </w:pPr>
      <w:r>
        <w:t xml:space="preserve">        public Test(string name, List&lt;TestQuestion&gt; questions, bool randQuestionOrder, int semester) {</w:t>
      </w:r>
    </w:p>
    <w:p w:rsidR="00F62F51" w:rsidRDefault="00F62F51" w:rsidP="006E2647">
      <w:pPr>
        <w:pStyle w:val="Codelisted"/>
      </w:pPr>
      <w:r>
        <w:t xml:space="preserve">            Name = name;</w:t>
      </w:r>
    </w:p>
    <w:p w:rsidR="00F62F51" w:rsidRDefault="00F62F51" w:rsidP="006E2647">
      <w:pPr>
        <w:pStyle w:val="Codelisted"/>
      </w:pPr>
      <w:r>
        <w:t xml:space="preserve">            Questions = questions;</w:t>
      </w:r>
    </w:p>
    <w:p w:rsidR="00F62F51" w:rsidRDefault="00F62F51" w:rsidP="006E2647">
      <w:pPr>
        <w:pStyle w:val="Codelisted"/>
      </w:pPr>
      <w:r>
        <w:t xml:space="preserve">            StudentMarksList = new List&lt;TestMark&gt;();</w:t>
      </w:r>
    </w:p>
    <w:p w:rsidR="00F62F51" w:rsidRDefault="00F62F51" w:rsidP="006E2647">
      <w:pPr>
        <w:pStyle w:val="Codelisted"/>
      </w:pPr>
      <w:r>
        <w:t xml:space="preserve">            RandQuestionOrder = randQuestionOrder;</w:t>
      </w:r>
    </w:p>
    <w:p w:rsidR="00F62F51" w:rsidRDefault="00F62F51" w:rsidP="006E2647">
      <w:pPr>
        <w:pStyle w:val="Codelisted"/>
      </w:pPr>
      <w:r>
        <w:t xml:space="preserve">            Semester = semester;</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public Test() {</w:t>
      </w:r>
    </w:p>
    <w:p w:rsidR="00F62F51" w:rsidRDefault="00F62F51" w:rsidP="006E2647">
      <w:pPr>
        <w:pStyle w:val="Codelisted"/>
      </w:pPr>
      <w:r>
        <w:t xml:space="preserve">            Name = null;</w:t>
      </w:r>
    </w:p>
    <w:p w:rsidR="00F62F51" w:rsidRDefault="00F62F51" w:rsidP="006E2647">
      <w:pPr>
        <w:pStyle w:val="Codelisted"/>
      </w:pPr>
      <w:r>
        <w:t xml:space="preserve">            Questions = new List&lt;TestQuestion&gt;();</w:t>
      </w:r>
    </w:p>
    <w:p w:rsidR="00F62F51" w:rsidRDefault="00F62F51" w:rsidP="006E2647">
      <w:pPr>
        <w:pStyle w:val="Codelisted"/>
      </w:pPr>
      <w:r>
        <w:t xml:space="preserve">            StudentMarksList = new List&lt;TestMark&gt;();</w:t>
      </w:r>
    </w:p>
    <w:p w:rsidR="00F62F51" w:rsidRDefault="00F62F51" w:rsidP="006E2647">
      <w:pPr>
        <w:pStyle w:val="Codelisted"/>
      </w:pPr>
      <w:r>
        <w:t xml:space="preserve">            RandQuestionOrder = false;</w:t>
      </w:r>
    </w:p>
    <w:p w:rsidR="00F62F51" w:rsidRDefault="00F62F51" w:rsidP="006E2647">
      <w:pPr>
        <w:pStyle w:val="Codelisted"/>
      </w:pPr>
      <w:r>
        <w:t xml:space="preserve">            Semester = 1;</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public int getStudentMark(string studentUsrName) {</w:t>
      </w:r>
    </w:p>
    <w:p w:rsidR="00F62F51" w:rsidRDefault="00F62F51" w:rsidP="006E2647">
      <w:pPr>
        <w:pStyle w:val="Codelisted"/>
      </w:pPr>
      <w:r>
        <w:t xml:space="preserve">            foreach (TestMark mark in StudentMarksList)</w:t>
      </w:r>
    </w:p>
    <w:p w:rsidR="00F62F51" w:rsidRDefault="00F62F51" w:rsidP="006E2647">
      <w:pPr>
        <w:pStyle w:val="Codelisted"/>
      </w:pPr>
      <w:r>
        <w:t xml:space="preserve">                if (string.Compare(mark.StudentUsrName, studentUsrName) == 0)</w:t>
      </w:r>
    </w:p>
    <w:p w:rsidR="00F62F51" w:rsidRDefault="00F62F51" w:rsidP="006E2647">
      <w:pPr>
        <w:pStyle w:val="Codelisted"/>
      </w:pPr>
      <w:r>
        <w:t xml:space="preserve">                    return mark.getStudentMark(maxScore());</w:t>
      </w:r>
    </w:p>
    <w:p w:rsidR="00F62F51" w:rsidRDefault="00F62F51" w:rsidP="006E2647">
      <w:pPr>
        <w:pStyle w:val="Codelisted"/>
      </w:pPr>
      <w:r>
        <w:t xml:space="preserve">            return 0;</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public int maxScore() {</w:t>
      </w:r>
    </w:p>
    <w:p w:rsidR="00F62F51" w:rsidRDefault="00F62F51" w:rsidP="006E2647">
      <w:pPr>
        <w:pStyle w:val="Codelisted"/>
      </w:pPr>
      <w:r>
        <w:t xml:space="preserve">            int MaxScore = 0;</w:t>
      </w:r>
    </w:p>
    <w:p w:rsidR="00F62F51" w:rsidRDefault="00F62F51" w:rsidP="006E2647">
      <w:pPr>
        <w:pStyle w:val="Codelisted"/>
      </w:pPr>
      <w:r>
        <w:t xml:space="preserve">            foreach (TestQuestion question in Questions)</w:t>
      </w:r>
    </w:p>
    <w:p w:rsidR="00F62F51" w:rsidRDefault="00F62F51" w:rsidP="006E2647">
      <w:pPr>
        <w:pStyle w:val="Codelisted"/>
      </w:pPr>
      <w:r>
        <w:t xml:space="preserve">                MaxScore += question.Value;</w:t>
      </w:r>
    </w:p>
    <w:p w:rsidR="00F62F51" w:rsidRDefault="00F62F51" w:rsidP="006E2647">
      <w:pPr>
        <w:pStyle w:val="Codelisted"/>
      </w:pPr>
      <w:r>
        <w:t xml:space="preserve">            return MaxScore;</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public void WriteToJson(string dir) {</w:t>
      </w:r>
    </w:p>
    <w:p w:rsidR="00F62F51" w:rsidRDefault="00F62F51" w:rsidP="006E2647">
      <w:pPr>
        <w:pStyle w:val="Codelisted"/>
      </w:pPr>
      <w:r>
        <w:t xml:space="preserve">            if (!dir.EndsWith("/"))</w:t>
      </w:r>
    </w:p>
    <w:p w:rsidR="00F62F51" w:rsidRDefault="00F62F51" w:rsidP="006E2647">
      <w:pPr>
        <w:pStyle w:val="Codelisted"/>
      </w:pPr>
      <w:r>
        <w:t xml:space="preserve">                dir += "/";</w:t>
      </w:r>
    </w:p>
    <w:p w:rsidR="00F62F51" w:rsidRDefault="00F62F51" w:rsidP="006E2647">
      <w:pPr>
        <w:pStyle w:val="Codelisted"/>
      </w:pPr>
      <w:r>
        <w:t xml:space="preserve">            if (!Directory.Exists(dir))</w:t>
      </w:r>
    </w:p>
    <w:p w:rsidR="00F62F51" w:rsidRDefault="00F62F51" w:rsidP="006E2647">
      <w:pPr>
        <w:pStyle w:val="Codelisted"/>
      </w:pPr>
      <w:r>
        <w:t xml:space="preserve">                Directory.CreateDirectory(@dir);</w:t>
      </w:r>
    </w:p>
    <w:p w:rsidR="00F62F51" w:rsidRDefault="00F62F51" w:rsidP="006E2647">
      <w:pPr>
        <w:pStyle w:val="Codelisted"/>
      </w:pPr>
      <w:r>
        <w:t xml:space="preserve">            StreamWriter sw = new StreamWriter(File.Open(@dir + Name + ".json", FileMode.Create));</w:t>
      </w:r>
    </w:p>
    <w:p w:rsidR="00F62F51" w:rsidRDefault="00F62F51" w:rsidP="006E2647">
      <w:pPr>
        <w:pStyle w:val="Codelisted"/>
      </w:pPr>
      <w:r>
        <w:t xml:space="preserve">            string output = JsonConvert.SerializeObject(this);</w:t>
      </w:r>
    </w:p>
    <w:p w:rsidR="00F62F51" w:rsidRDefault="00F62F51" w:rsidP="006E2647">
      <w:pPr>
        <w:pStyle w:val="Codelisted"/>
      </w:pPr>
      <w:r>
        <w:t xml:space="preserve">            sw.WriteLine(output);</w:t>
      </w:r>
    </w:p>
    <w:p w:rsidR="00F62F51" w:rsidRDefault="00F62F51" w:rsidP="006E2647">
      <w:pPr>
        <w:pStyle w:val="Codelisted"/>
      </w:pPr>
      <w:r>
        <w:t xml:space="preserve">            sw.Close();</w:t>
      </w:r>
    </w:p>
    <w:p w:rsidR="00F62F51" w:rsidRDefault="00F62F51" w:rsidP="006E2647">
      <w:pPr>
        <w:pStyle w:val="Codelisted"/>
      </w:pPr>
      <w:r>
        <w:t xml:space="preserve">        }</w:t>
      </w:r>
    </w:p>
    <w:p w:rsidR="00F62F51" w:rsidRDefault="00F62F51" w:rsidP="006E2647">
      <w:pPr>
        <w:pStyle w:val="Codelisted"/>
      </w:pPr>
    </w:p>
    <w:p w:rsidR="00F62F51" w:rsidRDefault="00F62F51" w:rsidP="006E2647">
      <w:pPr>
        <w:pStyle w:val="Codelisted"/>
      </w:pPr>
      <w:r>
        <w:t xml:space="preserve">        public List&lt;string&gt; getQuestions() {</w:t>
      </w:r>
    </w:p>
    <w:p w:rsidR="00F62F51" w:rsidRDefault="00F62F51" w:rsidP="006E2647">
      <w:pPr>
        <w:pStyle w:val="Codelisted"/>
      </w:pPr>
      <w:r>
        <w:t xml:space="preserve">            List&lt;string&gt; qList = new List&lt;string&gt;();</w:t>
      </w:r>
    </w:p>
    <w:p w:rsidR="00F62F51" w:rsidRDefault="00F62F51" w:rsidP="006E2647">
      <w:pPr>
        <w:pStyle w:val="Codelisted"/>
      </w:pPr>
      <w:r>
        <w:t xml:space="preserve">            foreach (TestQuestion q in Questions)</w:t>
      </w:r>
    </w:p>
    <w:p w:rsidR="00F62F51" w:rsidRDefault="00F62F51" w:rsidP="006E2647">
      <w:pPr>
        <w:pStyle w:val="Codelisted"/>
      </w:pPr>
      <w:r>
        <w:lastRenderedPageBreak/>
        <w:t xml:space="preserve">                qList.Add(q.Question);</w:t>
      </w:r>
    </w:p>
    <w:p w:rsidR="00F62F51" w:rsidRDefault="00F62F51" w:rsidP="006E2647">
      <w:pPr>
        <w:pStyle w:val="Codelisted"/>
      </w:pPr>
      <w:r>
        <w:t xml:space="preserve">            return qList;</w:t>
      </w:r>
    </w:p>
    <w:p w:rsidR="00F62F51" w:rsidRDefault="00F62F51" w:rsidP="006E2647">
      <w:pPr>
        <w:pStyle w:val="Codelisted"/>
      </w:pPr>
      <w:r>
        <w:t xml:space="preserve">        }</w:t>
      </w:r>
    </w:p>
    <w:p w:rsidR="00F62F51" w:rsidRDefault="00F62F51" w:rsidP="006E2647">
      <w:pPr>
        <w:pStyle w:val="Codelisted"/>
      </w:pPr>
      <w:r>
        <w:t xml:space="preserve">    }</w:t>
      </w:r>
    </w:p>
    <w:p w:rsidR="00A51410" w:rsidRDefault="00F62F51" w:rsidP="006E2647">
      <w:pPr>
        <w:pStyle w:val="Codelisted"/>
      </w:pPr>
      <w:r>
        <w:t>}</w:t>
      </w:r>
    </w:p>
    <w:p w:rsidR="006743B4" w:rsidRDefault="006743B4" w:rsidP="00A51410">
      <w:pPr>
        <w:pStyle w:val="ListParagraph"/>
      </w:pPr>
    </w:p>
    <w:p w:rsidR="0010130A" w:rsidRDefault="0010130A" w:rsidP="00A51410">
      <w:pPr>
        <w:pStyle w:val="ListParagraph"/>
        <w:rPr>
          <w:lang w:val="ru-RU"/>
        </w:rPr>
      </w:pPr>
    </w:p>
    <w:p w:rsidR="0010130A" w:rsidRPr="0010130A" w:rsidRDefault="0010130A" w:rsidP="00A51410">
      <w:pPr>
        <w:pStyle w:val="ListParagraph"/>
        <w:rPr>
          <w:lang w:val="ru-RU"/>
        </w:rPr>
      </w:pPr>
    </w:p>
    <w:p w:rsidR="00A51410" w:rsidRDefault="00A51410" w:rsidP="00A51410">
      <w:pPr>
        <w:pStyle w:val="Heading3"/>
        <w:rPr>
          <w:lang w:val="en-US"/>
        </w:rPr>
      </w:pPr>
      <w:r>
        <w:rPr>
          <w:lang w:val="en-US"/>
        </w:rPr>
        <w:t xml:space="preserve"> ITestQuestion.cs</w:t>
      </w:r>
    </w:p>
    <w:p w:rsidR="00A51410" w:rsidRDefault="00A51410" w:rsidP="00A51410">
      <w:pPr>
        <w:pStyle w:val="ListParagraph"/>
      </w:pPr>
    </w:p>
    <w:p w:rsidR="00F62F51" w:rsidRDefault="00F62F51" w:rsidP="006B4289">
      <w:pPr>
        <w:pStyle w:val="Codelisted"/>
        <w:numPr>
          <w:ilvl w:val="0"/>
          <w:numId w:val="55"/>
        </w:numPr>
      </w:pPr>
      <w:r>
        <w:t>using System.Collections.Generic;</w:t>
      </w:r>
    </w:p>
    <w:p w:rsidR="00F62F51" w:rsidRDefault="00F62F51" w:rsidP="006B4289">
      <w:pPr>
        <w:pStyle w:val="Codelisted"/>
        <w:numPr>
          <w:ilvl w:val="0"/>
          <w:numId w:val="55"/>
        </w:numPr>
      </w:pPr>
    </w:p>
    <w:p w:rsidR="00F62F51" w:rsidRDefault="00F62F51" w:rsidP="006B4289">
      <w:pPr>
        <w:pStyle w:val="Codelisted"/>
        <w:numPr>
          <w:ilvl w:val="0"/>
          <w:numId w:val="55"/>
        </w:numPr>
      </w:pPr>
      <w:r>
        <w:t>namespace Course_project {</w:t>
      </w:r>
    </w:p>
    <w:p w:rsidR="00F62F51" w:rsidRDefault="00F62F51" w:rsidP="006B4289">
      <w:pPr>
        <w:pStyle w:val="Codelisted"/>
        <w:numPr>
          <w:ilvl w:val="0"/>
          <w:numId w:val="55"/>
        </w:numPr>
      </w:pPr>
    </w:p>
    <w:p w:rsidR="00F62F51" w:rsidRDefault="00F62F51" w:rsidP="006B4289">
      <w:pPr>
        <w:pStyle w:val="Codelisted"/>
        <w:numPr>
          <w:ilvl w:val="0"/>
          <w:numId w:val="55"/>
        </w:numPr>
      </w:pPr>
      <w:r>
        <w:t xml:space="preserve">    public interface ITestQuestion {</w:t>
      </w:r>
    </w:p>
    <w:p w:rsidR="00F62F51" w:rsidRDefault="00F62F51" w:rsidP="006B4289">
      <w:pPr>
        <w:pStyle w:val="Codelisted"/>
        <w:numPr>
          <w:ilvl w:val="0"/>
          <w:numId w:val="55"/>
        </w:numPr>
      </w:pPr>
      <w:r>
        <w:t xml:space="preserve">        int Value { get; set; }</w:t>
      </w:r>
    </w:p>
    <w:p w:rsidR="00F62F51" w:rsidRDefault="00F62F51" w:rsidP="006B4289">
      <w:pPr>
        <w:pStyle w:val="Codelisted"/>
        <w:numPr>
          <w:ilvl w:val="0"/>
          <w:numId w:val="55"/>
        </w:numPr>
      </w:pPr>
      <w:r>
        <w:t xml:space="preserve">        List&lt;string&gt; RightAns { get; set; }</w:t>
      </w:r>
    </w:p>
    <w:p w:rsidR="00F62F51" w:rsidRDefault="00F62F51" w:rsidP="006B4289">
      <w:pPr>
        <w:pStyle w:val="Codelisted"/>
        <w:numPr>
          <w:ilvl w:val="0"/>
          <w:numId w:val="55"/>
        </w:numPr>
      </w:pPr>
      <w:r>
        <w:t xml:space="preserve">        List&lt;string&gt; WrongAns { get; set; }</w:t>
      </w:r>
    </w:p>
    <w:p w:rsidR="00F62F51" w:rsidRDefault="00F62F51" w:rsidP="006B4289">
      <w:pPr>
        <w:pStyle w:val="Codelisted"/>
        <w:numPr>
          <w:ilvl w:val="0"/>
          <w:numId w:val="55"/>
        </w:numPr>
      </w:pPr>
      <w:r>
        <w:t xml:space="preserve">        string Question { get; set; }</w:t>
      </w:r>
    </w:p>
    <w:p w:rsidR="00F62F51" w:rsidRDefault="00F62F51" w:rsidP="006B4289">
      <w:pPr>
        <w:pStyle w:val="Codelisted"/>
        <w:numPr>
          <w:ilvl w:val="0"/>
          <w:numId w:val="55"/>
        </w:numPr>
      </w:pPr>
      <w:r>
        <w:t xml:space="preserve">    }</w:t>
      </w:r>
    </w:p>
    <w:p w:rsidR="00A51410" w:rsidRDefault="00F62F51" w:rsidP="0010130A">
      <w:pPr>
        <w:pStyle w:val="Codelisted"/>
      </w:pPr>
      <w:r>
        <w:t>}</w:t>
      </w:r>
    </w:p>
    <w:p w:rsidR="006743B4" w:rsidRDefault="006743B4" w:rsidP="00A51410">
      <w:pPr>
        <w:pStyle w:val="ListParagraph"/>
      </w:pPr>
    </w:p>
    <w:p w:rsidR="0010130A" w:rsidRDefault="0010130A" w:rsidP="00A51410">
      <w:pPr>
        <w:pStyle w:val="ListParagraph"/>
      </w:pPr>
    </w:p>
    <w:p w:rsidR="0010130A" w:rsidRDefault="0010130A" w:rsidP="00A51410">
      <w:pPr>
        <w:pStyle w:val="ListParagraph"/>
      </w:pPr>
    </w:p>
    <w:p w:rsidR="00A51410" w:rsidRDefault="00A51410" w:rsidP="00A51410">
      <w:pPr>
        <w:pStyle w:val="Heading3"/>
        <w:rPr>
          <w:lang w:val="en-US"/>
        </w:rPr>
      </w:pPr>
      <w:r>
        <w:rPr>
          <w:lang w:val="en-US"/>
        </w:rPr>
        <w:t xml:space="preserve"> </w:t>
      </w:r>
      <w:r w:rsidRPr="00A51410">
        <w:rPr>
          <w:lang w:val="en-US"/>
        </w:rPr>
        <w:t>TestQuestion.cs</w:t>
      </w:r>
    </w:p>
    <w:p w:rsidR="00A51410" w:rsidRDefault="00A51410" w:rsidP="00A51410">
      <w:pPr>
        <w:pStyle w:val="ListParagraph"/>
      </w:pPr>
    </w:p>
    <w:p w:rsidR="00B81E2B" w:rsidRDefault="00B81E2B" w:rsidP="006B4289">
      <w:pPr>
        <w:pStyle w:val="Codelisted"/>
        <w:numPr>
          <w:ilvl w:val="0"/>
          <w:numId w:val="57"/>
        </w:numPr>
      </w:pPr>
      <w:r>
        <w:t>using System.Collections.Generic;</w:t>
      </w:r>
    </w:p>
    <w:p w:rsidR="00B81E2B" w:rsidRDefault="00B81E2B" w:rsidP="006B4289">
      <w:pPr>
        <w:pStyle w:val="Codelisted"/>
        <w:numPr>
          <w:ilvl w:val="0"/>
          <w:numId w:val="57"/>
        </w:numPr>
      </w:pPr>
    </w:p>
    <w:p w:rsidR="00B81E2B" w:rsidRDefault="00B81E2B" w:rsidP="006B4289">
      <w:pPr>
        <w:pStyle w:val="Codelisted"/>
        <w:numPr>
          <w:ilvl w:val="0"/>
          <w:numId w:val="57"/>
        </w:numPr>
      </w:pPr>
      <w:r>
        <w:t>namespace Course_project {</w:t>
      </w:r>
    </w:p>
    <w:p w:rsidR="00B81E2B" w:rsidRDefault="00B81E2B" w:rsidP="006B4289">
      <w:pPr>
        <w:pStyle w:val="Codelisted"/>
        <w:numPr>
          <w:ilvl w:val="0"/>
          <w:numId w:val="57"/>
        </w:numPr>
      </w:pPr>
    </w:p>
    <w:p w:rsidR="00B81E2B" w:rsidRDefault="00B81E2B" w:rsidP="006B4289">
      <w:pPr>
        <w:pStyle w:val="Codelisted"/>
        <w:numPr>
          <w:ilvl w:val="0"/>
          <w:numId w:val="57"/>
        </w:numPr>
      </w:pPr>
      <w:r>
        <w:t xml:space="preserve">    public class TestQuestion : ITestQuestion {</w:t>
      </w:r>
    </w:p>
    <w:p w:rsidR="00B81E2B" w:rsidRDefault="00B81E2B" w:rsidP="006B4289">
      <w:pPr>
        <w:pStyle w:val="Codelisted"/>
        <w:numPr>
          <w:ilvl w:val="0"/>
          <w:numId w:val="57"/>
        </w:numPr>
      </w:pPr>
      <w:r>
        <w:t xml:space="preserve">        public int Value { get; set; } = 1;</w:t>
      </w:r>
    </w:p>
    <w:p w:rsidR="00B81E2B" w:rsidRDefault="00B81E2B" w:rsidP="006B4289">
      <w:pPr>
        <w:pStyle w:val="Codelisted"/>
        <w:numPr>
          <w:ilvl w:val="0"/>
          <w:numId w:val="57"/>
        </w:numPr>
      </w:pPr>
      <w:r>
        <w:t xml:space="preserve">        public string Question { get; set; }</w:t>
      </w:r>
    </w:p>
    <w:p w:rsidR="00B81E2B" w:rsidRDefault="00B81E2B" w:rsidP="006B4289">
      <w:pPr>
        <w:pStyle w:val="Codelisted"/>
        <w:numPr>
          <w:ilvl w:val="0"/>
          <w:numId w:val="57"/>
        </w:numPr>
      </w:pPr>
      <w:r>
        <w:t xml:space="preserve">        public List&lt;string&gt; RightAns { get; set; }</w:t>
      </w:r>
    </w:p>
    <w:p w:rsidR="00B81E2B" w:rsidRDefault="00B81E2B" w:rsidP="006B4289">
      <w:pPr>
        <w:pStyle w:val="Codelisted"/>
        <w:numPr>
          <w:ilvl w:val="0"/>
          <w:numId w:val="57"/>
        </w:numPr>
      </w:pPr>
      <w:r>
        <w:t xml:space="preserve">        public List&lt;string&gt; WrongAns { get; set; }</w:t>
      </w:r>
    </w:p>
    <w:p w:rsidR="00B81E2B" w:rsidRDefault="00B81E2B" w:rsidP="006B4289">
      <w:pPr>
        <w:pStyle w:val="Codelisted"/>
        <w:numPr>
          <w:ilvl w:val="0"/>
          <w:numId w:val="57"/>
        </w:numPr>
      </w:pPr>
      <w:r>
        <w:t xml:space="preserve">    }</w:t>
      </w:r>
    </w:p>
    <w:p w:rsidR="006743B4" w:rsidRDefault="00B81E2B" w:rsidP="006B4289">
      <w:pPr>
        <w:pStyle w:val="Codelisted"/>
        <w:numPr>
          <w:ilvl w:val="0"/>
          <w:numId w:val="57"/>
        </w:numPr>
      </w:pPr>
      <w:r>
        <w:t>}</w:t>
      </w:r>
    </w:p>
    <w:p w:rsidR="00A51410" w:rsidRDefault="00A51410" w:rsidP="00A51410">
      <w:pPr>
        <w:pStyle w:val="ListParagraph"/>
      </w:pPr>
    </w:p>
    <w:p w:rsidR="0010130A" w:rsidRDefault="0010130A" w:rsidP="00A51410">
      <w:pPr>
        <w:pStyle w:val="ListParagraph"/>
      </w:pPr>
    </w:p>
    <w:p w:rsidR="0010130A" w:rsidRDefault="0010130A" w:rsidP="00A51410">
      <w:pPr>
        <w:pStyle w:val="ListParagraph"/>
      </w:pPr>
    </w:p>
    <w:p w:rsidR="00A51410" w:rsidRDefault="00A51410" w:rsidP="00A51410">
      <w:pPr>
        <w:pStyle w:val="Heading3"/>
        <w:rPr>
          <w:lang w:val="en-US"/>
        </w:rPr>
      </w:pPr>
      <w:r>
        <w:rPr>
          <w:lang w:val="en-US"/>
        </w:rPr>
        <w:t xml:space="preserve"> ITestMark.cs</w:t>
      </w:r>
    </w:p>
    <w:p w:rsidR="00A51410" w:rsidRDefault="00A51410" w:rsidP="00A51410">
      <w:pPr>
        <w:pStyle w:val="ListParagraph"/>
      </w:pPr>
    </w:p>
    <w:p w:rsidR="00B81E2B" w:rsidRDefault="00B81E2B" w:rsidP="006B4289">
      <w:pPr>
        <w:pStyle w:val="Codelisted"/>
        <w:numPr>
          <w:ilvl w:val="0"/>
          <w:numId w:val="58"/>
        </w:numPr>
      </w:pPr>
      <w:r>
        <w:t>using System;</w:t>
      </w:r>
    </w:p>
    <w:p w:rsidR="00B81E2B" w:rsidRDefault="00B81E2B" w:rsidP="006B4289">
      <w:pPr>
        <w:pStyle w:val="Codelisted"/>
        <w:numPr>
          <w:ilvl w:val="0"/>
          <w:numId w:val="58"/>
        </w:numPr>
      </w:pPr>
      <w:r>
        <w:t>using System.Collections.Generic;</w:t>
      </w:r>
    </w:p>
    <w:p w:rsidR="00B81E2B" w:rsidRDefault="00B81E2B" w:rsidP="006B4289">
      <w:pPr>
        <w:pStyle w:val="Codelisted"/>
        <w:numPr>
          <w:ilvl w:val="0"/>
          <w:numId w:val="58"/>
        </w:numPr>
      </w:pPr>
    </w:p>
    <w:p w:rsidR="00B81E2B" w:rsidRDefault="00B81E2B" w:rsidP="006B4289">
      <w:pPr>
        <w:pStyle w:val="Codelisted"/>
        <w:numPr>
          <w:ilvl w:val="0"/>
          <w:numId w:val="58"/>
        </w:numPr>
      </w:pPr>
      <w:r>
        <w:t>namespace Course_project {</w:t>
      </w:r>
    </w:p>
    <w:p w:rsidR="00B81E2B" w:rsidRDefault="00B81E2B" w:rsidP="006B4289">
      <w:pPr>
        <w:pStyle w:val="Codelisted"/>
        <w:numPr>
          <w:ilvl w:val="0"/>
          <w:numId w:val="58"/>
        </w:numPr>
      </w:pPr>
    </w:p>
    <w:p w:rsidR="00B81E2B" w:rsidRDefault="00B81E2B" w:rsidP="006B4289">
      <w:pPr>
        <w:pStyle w:val="Codelisted"/>
        <w:numPr>
          <w:ilvl w:val="0"/>
          <w:numId w:val="58"/>
        </w:numPr>
      </w:pPr>
      <w:r>
        <w:t xml:space="preserve">    public interface ITestMark {</w:t>
      </w:r>
    </w:p>
    <w:p w:rsidR="00B81E2B" w:rsidRDefault="00B81E2B" w:rsidP="006B4289">
      <w:pPr>
        <w:pStyle w:val="Codelisted"/>
        <w:numPr>
          <w:ilvl w:val="0"/>
          <w:numId w:val="58"/>
        </w:numPr>
      </w:pPr>
      <w:r>
        <w:t xml:space="preserve">        List&lt;int&gt; Marks { get; set; }</w:t>
      </w:r>
    </w:p>
    <w:p w:rsidR="00B81E2B" w:rsidRDefault="00B81E2B" w:rsidP="006B4289">
      <w:pPr>
        <w:pStyle w:val="Codelisted"/>
        <w:numPr>
          <w:ilvl w:val="0"/>
          <w:numId w:val="58"/>
        </w:numPr>
      </w:pPr>
      <w:r>
        <w:t xml:space="preserve">        string StudentUsrName { get; set; }</w:t>
      </w:r>
    </w:p>
    <w:p w:rsidR="00B81E2B" w:rsidRDefault="00B81E2B" w:rsidP="006B4289">
      <w:pPr>
        <w:pStyle w:val="Codelisted"/>
        <w:numPr>
          <w:ilvl w:val="0"/>
          <w:numId w:val="58"/>
        </w:numPr>
      </w:pPr>
      <w:r>
        <w:t xml:space="preserve">        TimeSpan TimeSpent { get; set; }</w:t>
      </w:r>
    </w:p>
    <w:p w:rsidR="00B81E2B" w:rsidRDefault="00B81E2B" w:rsidP="006B4289">
      <w:pPr>
        <w:pStyle w:val="Codelisted"/>
        <w:numPr>
          <w:ilvl w:val="0"/>
          <w:numId w:val="58"/>
        </w:numPr>
      </w:pPr>
    </w:p>
    <w:p w:rsidR="00B81E2B" w:rsidRDefault="00B81E2B" w:rsidP="006B4289">
      <w:pPr>
        <w:pStyle w:val="Codelisted"/>
        <w:numPr>
          <w:ilvl w:val="0"/>
          <w:numId w:val="58"/>
        </w:numPr>
      </w:pPr>
      <w:r>
        <w:t xml:space="preserve">        int getStudentMark(int maxScore);</w:t>
      </w:r>
    </w:p>
    <w:p w:rsidR="00B81E2B" w:rsidRDefault="00B81E2B" w:rsidP="006B4289">
      <w:pPr>
        <w:pStyle w:val="Codelisted"/>
        <w:numPr>
          <w:ilvl w:val="0"/>
          <w:numId w:val="58"/>
        </w:numPr>
      </w:pPr>
      <w:r>
        <w:t xml:space="preserve">    }</w:t>
      </w:r>
    </w:p>
    <w:p w:rsidR="00A51410" w:rsidRDefault="00B81E2B" w:rsidP="006B4289">
      <w:pPr>
        <w:pStyle w:val="Codelisted"/>
        <w:numPr>
          <w:ilvl w:val="0"/>
          <w:numId w:val="58"/>
        </w:numPr>
      </w:pPr>
      <w:r>
        <w:t>}</w:t>
      </w:r>
    </w:p>
    <w:p w:rsidR="006743B4" w:rsidRDefault="006743B4" w:rsidP="00A51410">
      <w:pPr>
        <w:pStyle w:val="ListParagraph"/>
      </w:pPr>
    </w:p>
    <w:p w:rsidR="00A51410" w:rsidRDefault="00A51410">
      <w:pPr>
        <w:rPr>
          <w:sz w:val="28"/>
          <w:lang w:val="en-US"/>
        </w:rPr>
      </w:pPr>
      <w:r>
        <w:br w:type="page"/>
      </w:r>
    </w:p>
    <w:p w:rsidR="00A51410" w:rsidRDefault="00A51410" w:rsidP="00A51410">
      <w:pPr>
        <w:pStyle w:val="Heading3"/>
        <w:rPr>
          <w:lang w:val="en-US"/>
        </w:rPr>
      </w:pPr>
      <w:r>
        <w:rPr>
          <w:lang w:val="en-US"/>
        </w:rPr>
        <w:lastRenderedPageBreak/>
        <w:t xml:space="preserve"> </w:t>
      </w:r>
      <w:r w:rsidRPr="00A51410">
        <w:rPr>
          <w:lang w:val="en-US"/>
        </w:rPr>
        <w:t>TestMark.cs</w:t>
      </w:r>
    </w:p>
    <w:p w:rsidR="00A51410" w:rsidRDefault="00A51410" w:rsidP="00A51410">
      <w:pPr>
        <w:pStyle w:val="ListParagraph"/>
      </w:pPr>
    </w:p>
    <w:p w:rsidR="00B81E2B" w:rsidRDefault="00B81E2B" w:rsidP="006B4289">
      <w:pPr>
        <w:pStyle w:val="Codelisted"/>
        <w:numPr>
          <w:ilvl w:val="0"/>
          <w:numId w:val="59"/>
        </w:numPr>
      </w:pPr>
      <w:r>
        <w:t>using System;</w:t>
      </w:r>
    </w:p>
    <w:p w:rsidR="00B81E2B" w:rsidRDefault="00B81E2B" w:rsidP="006B4289">
      <w:pPr>
        <w:pStyle w:val="Codelisted"/>
        <w:numPr>
          <w:ilvl w:val="0"/>
          <w:numId w:val="59"/>
        </w:numPr>
      </w:pPr>
      <w:r>
        <w:t>using System.Collections.Generic;</w:t>
      </w:r>
    </w:p>
    <w:p w:rsidR="00B81E2B" w:rsidRDefault="00B81E2B" w:rsidP="006B4289">
      <w:pPr>
        <w:pStyle w:val="Codelisted"/>
        <w:numPr>
          <w:ilvl w:val="0"/>
          <w:numId w:val="59"/>
        </w:numPr>
      </w:pPr>
    </w:p>
    <w:p w:rsidR="00B81E2B" w:rsidRDefault="00B81E2B" w:rsidP="006B4289">
      <w:pPr>
        <w:pStyle w:val="Codelisted"/>
        <w:numPr>
          <w:ilvl w:val="0"/>
          <w:numId w:val="59"/>
        </w:numPr>
      </w:pPr>
      <w:r>
        <w:t>namespace Course_project {</w:t>
      </w:r>
    </w:p>
    <w:p w:rsidR="00B81E2B" w:rsidRDefault="00B81E2B" w:rsidP="006B4289">
      <w:pPr>
        <w:pStyle w:val="Codelisted"/>
        <w:numPr>
          <w:ilvl w:val="0"/>
          <w:numId w:val="59"/>
        </w:numPr>
      </w:pPr>
    </w:p>
    <w:p w:rsidR="00B81E2B" w:rsidRDefault="00B81E2B" w:rsidP="006B4289">
      <w:pPr>
        <w:pStyle w:val="Codelisted"/>
        <w:numPr>
          <w:ilvl w:val="0"/>
          <w:numId w:val="59"/>
        </w:numPr>
      </w:pPr>
      <w:r>
        <w:t xml:space="preserve">    public class TestMark : ITestMark {</w:t>
      </w:r>
    </w:p>
    <w:p w:rsidR="00B81E2B" w:rsidRDefault="00B81E2B" w:rsidP="006B4289">
      <w:pPr>
        <w:pStyle w:val="Codelisted"/>
        <w:numPr>
          <w:ilvl w:val="0"/>
          <w:numId w:val="59"/>
        </w:numPr>
      </w:pPr>
      <w:r>
        <w:t xml:space="preserve">        public string StudentUsrName { get; set; }</w:t>
      </w:r>
    </w:p>
    <w:p w:rsidR="00B81E2B" w:rsidRDefault="00B81E2B" w:rsidP="006B4289">
      <w:pPr>
        <w:pStyle w:val="Codelisted"/>
        <w:numPr>
          <w:ilvl w:val="0"/>
          <w:numId w:val="59"/>
        </w:numPr>
      </w:pPr>
      <w:r>
        <w:t xml:space="preserve">        public List&lt;int&gt; Marks { get; set; }</w:t>
      </w:r>
    </w:p>
    <w:p w:rsidR="00B81E2B" w:rsidRDefault="00B81E2B" w:rsidP="006B4289">
      <w:pPr>
        <w:pStyle w:val="Codelisted"/>
        <w:numPr>
          <w:ilvl w:val="0"/>
          <w:numId w:val="59"/>
        </w:numPr>
      </w:pPr>
      <w:r>
        <w:t xml:space="preserve">        public TimeSpan TimeSpent { get; set; }</w:t>
      </w:r>
    </w:p>
    <w:p w:rsidR="00B81E2B" w:rsidRDefault="00B81E2B" w:rsidP="006B4289">
      <w:pPr>
        <w:pStyle w:val="Codelisted"/>
        <w:numPr>
          <w:ilvl w:val="0"/>
          <w:numId w:val="59"/>
        </w:numPr>
      </w:pPr>
    </w:p>
    <w:p w:rsidR="00B81E2B" w:rsidRDefault="00B81E2B" w:rsidP="006B4289">
      <w:pPr>
        <w:pStyle w:val="Codelisted"/>
        <w:numPr>
          <w:ilvl w:val="0"/>
          <w:numId w:val="59"/>
        </w:numPr>
      </w:pPr>
      <w:r>
        <w:t xml:space="preserve">        public TestMark() {</w:t>
      </w:r>
    </w:p>
    <w:p w:rsidR="00B81E2B" w:rsidRDefault="00B81E2B" w:rsidP="006B4289">
      <w:pPr>
        <w:pStyle w:val="Codelisted"/>
        <w:numPr>
          <w:ilvl w:val="0"/>
          <w:numId w:val="59"/>
        </w:numPr>
      </w:pPr>
      <w:r>
        <w:t xml:space="preserve">            StudentUsrName = null;</w:t>
      </w:r>
    </w:p>
    <w:p w:rsidR="00B81E2B" w:rsidRDefault="00B81E2B" w:rsidP="006B4289">
      <w:pPr>
        <w:pStyle w:val="Codelisted"/>
        <w:numPr>
          <w:ilvl w:val="0"/>
          <w:numId w:val="59"/>
        </w:numPr>
      </w:pPr>
      <w:r>
        <w:t xml:space="preserve">            Marks = new List&lt;int&gt;();</w:t>
      </w:r>
    </w:p>
    <w:p w:rsidR="00B81E2B" w:rsidRDefault="00B81E2B" w:rsidP="006B4289">
      <w:pPr>
        <w:pStyle w:val="Codelisted"/>
        <w:numPr>
          <w:ilvl w:val="0"/>
          <w:numId w:val="59"/>
        </w:numPr>
      </w:pPr>
      <w:r>
        <w:t xml:space="preserve">            TimeSpent = TimeSpan.Zero;</w:t>
      </w:r>
    </w:p>
    <w:p w:rsidR="00B81E2B" w:rsidRDefault="00B81E2B" w:rsidP="006B4289">
      <w:pPr>
        <w:pStyle w:val="Codelisted"/>
        <w:numPr>
          <w:ilvl w:val="0"/>
          <w:numId w:val="59"/>
        </w:numPr>
      </w:pPr>
      <w:r>
        <w:t xml:space="preserve">        }</w:t>
      </w:r>
    </w:p>
    <w:p w:rsidR="00B81E2B" w:rsidRDefault="00B81E2B" w:rsidP="006B4289">
      <w:pPr>
        <w:pStyle w:val="Codelisted"/>
        <w:numPr>
          <w:ilvl w:val="0"/>
          <w:numId w:val="59"/>
        </w:numPr>
      </w:pPr>
    </w:p>
    <w:p w:rsidR="00B81E2B" w:rsidRDefault="00B81E2B" w:rsidP="006B4289">
      <w:pPr>
        <w:pStyle w:val="Codelisted"/>
        <w:numPr>
          <w:ilvl w:val="0"/>
          <w:numId w:val="59"/>
        </w:numPr>
      </w:pPr>
      <w:r>
        <w:t xml:space="preserve">        public TestMark(string studentUsrName, List&lt;int&gt; marks, TimeSpan timeSpent) {</w:t>
      </w:r>
    </w:p>
    <w:p w:rsidR="00B81E2B" w:rsidRDefault="00B81E2B" w:rsidP="006B4289">
      <w:pPr>
        <w:pStyle w:val="Codelisted"/>
        <w:numPr>
          <w:ilvl w:val="0"/>
          <w:numId w:val="59"/>
        </w:numPr>
      </w:pPr>
      <w:r>
        <w:t xml:space="preserve">            StudentUsrName = studentUsrName;</w:t>
      </w:r>
    </w:p>
    <w:p w:rsidR="00B81E2B" w:rsidRDefault="00B81E2B" w:rsidP="006B4289">
      <w:pPr>
        <w:pStyle w:val="Codelisted"/>
        <w:numPr>
          <w:ilvl w:val="0"/>
          <w:numId w:val="59"/>
        </w:numPr>
      </w:pPr>
      <w:r>
        <w:t xml:space="preserve">            Marks = new List&lt;int&gt;(marks);</w:t>
      </w:r>
    </w:p>
    <w:p w:rsidR="00B81E2B" w:rsidRDefault="00B81E2B" w:rsidP="006B4289">
      <w:pPr>
        <w:pStyle w:val="Codelisted"/>
        <w:numPr>
          <w:ilvl w:val="0"/>
          <w:numId w:val="59"/>
        </w:numPr>
      </w:pPr>
      <w:r>
        <w:t xml:space="preserve">            TimeSpent = timeSpent;</w:t>
      </w:r>
    </w:p>
    <w:p w:rsidR="00B81E2B" w:rsidRDefault="00B81E2B" w:rsidP="006B4289">
      <w:pPr>
        <w:pStyle w:val="Codelisted"/>
        <w:numPr>
          <w:ilvl w:val="0"/>
          <w:numId w:val="59"/>
        </w:numPr>
      </w:pPr>
      <w:r>
        <w:t xml:space="preserve">        }</w:t>
      </w:r>
    </w:p>
    <w:p w:rsidR="00B81E2B" w:rsidRDefault="00B81E2B" w:rsidP="006B4289">
      <w:pPr>
        <w:pStyle w:val="Codelisted"/>
        <w:numPr>
          <w:ilvl w:val="0"/>
          <w:numId w:val="59"/>
        </w:numPr>
      </w:pPr>
    </w:p>
    <w:p w:rsidR="00B81E2B" w:rsidRDefault="00B81E2B" w:rsidP="006B4289">
      <w:pPr>
        <w:pStyle w:val="Codelisted"/>
        <w:numPr>
          <w:ilvl w:val="0"/>
          <w:numId w:val="59"/>
        </w:numPr>
      </w:pPr>
      <w:r>
        <w:t xml:space="preserve">        public int getStudentMark(int maxScore) {</w:t>
      </w:r>
    </w:p>
    <w:p w:rsidR="00B81E2B" w:rsidRDefault="00B81E2B" w:rsidP="006B4289">
      <w:pPr>
        <w:pStyle w:val="Codelisted"/>
        <w:numPr>
          <w:ilvl w:val="0"/>
          <w:numId w:val="59"/>
        </w:numPr>
      </w:pPr>
      <w:r>
        <w:t xml:space="preserve">            int totalScore = 0;</w:t>
      </w:r>
    </w:p>
    <w:p w:rsidR="00B81E2B" w:rsidRDefault="00B81E2B" w:rsidP="006B4289">
      <w:pPr>
        <w:pStyle w:val="Codelisted"/>
        <w:numPr>
          <w:ilvl w:val="0"/>
          <w:numId w:val="59"/>
        </w:numPr>
      </w:pPr>
      <w:r>
        <w:t xml:space="preserve">            foreach (int mark in Marks)</w:t>
      </w:r>
    </w:p>
    <w:p w:rsidR="00B81E2B" w:rsidRDefault="00B81E2B" w:rsidP="006B4289">
      <w:pPr>
        <w:pStyle w:val="Codelisted"/>
        <w:numPr>
          <w:ilvl w:val="0"/>
          <w:numId w:val="59"/>
        </w:numPr>
      </w:pPr>
      <w:r>
        <w:t xml:space="preserve">                totalScore += mark;</w:t>
      </w:r>
    </w:p>
    <w:p w:rsidR="00B81E2B" w:rsidRDefault="00B81E2B" w:rsidP="006B4289">
      <w:pPr>
        <w:pStyle w:val="Codelisted"/>
        <w:numPr>
          <w:ilvl w:val="0"/>
          <w:numId w:val="59"/>
        </w:numPr>
      </w:pPr>
      <w:r>
        <w:t xml:space="preserve">            totalScore = (totalScore * 100) / maxScore; // formula to convert to a 100-point scale</w:t>
      </w:r>
    </w:p>
    <w:p w:rsidR="00B81E2B" w:rsidRDefault="00B81E2B" w:rsidP="006B4289">
      <w:pPr>
        <w:pStyle w:val="Codelisted"/>
        <w:numPr>
          <w:ilvl w:val="0"/>
          <w:numId w:val="59"/>
        </w:numPr>
      </w:pPr>
      <w:r>
        <w:t xml:space="preserve">            return totalScore;</w:t>
      </w:r>
    </w:p>
    <w:p w:rsidR="00B81E2B" w:rsidRDefault="00B81E2B" w:rsidP="006B4289">
      <w:pPr>
        <w:pStyle w:val="Codelisted"/>
        <w:numPr>
          <w:ilvl w:val="0"/>
          <w:numId w:val="59"/>
        </w:numPr>
      </w:pPr>
      <w:r>
        <w:t xml:space="preserve">        }</w:t>
      </w:r>
    </w:p>
    <w:p w:rsidR="00B81E2B" w:rsidRDefault="00B81E2B" w:rsidP="006B4289">
      <w:pPr>
        <w:pStyle w:val="Codelisted"/>
        <w:numPr>
          <w:ilvl w:val="0"/>
          <w:numId w:val="59"/>
        </w:numPr>
      </w:pPr>
      <w:r>
        <w:t xml:space="preserve">    }</w:t>
      </w:r>
    </w:p>
    <w:p w:rsidR="00A51410" w:rsidRDefault="00B81E2B" w:rsidP="006B4289">
      <w:pPr>
        <w:pStyle w:val="Codelisted"/>
        <w:numPr>
          <w:ilvl w:val="0"/>
          <w:numId w:val="59"/>
        </w:numPr>
      </w:pPr>
      <w:r>
        <w:t>}</w:t>
      </w:r>
    </w:p>
    <w:p w:rsidR="006743B4" w:rsidRDefault="006743B4" w:rsidP="00A51410">
      <w:pPr>
        <w:pStyle w:val="ListParagraph"/>
      </w:pPr>
    </w:p>
    <w:p w:rsidR="0010130A" w:rsidRDefault="0010130A" w:rsidP="00A51410">
      <w:pPr>
        <w:pStyle w:val="ListParagraph"/>
      </w:pPr>
    </w:p>
    <w:p w:rsidR="0010130A" w:rsidRDefault="0010130A" w:rsidP="00A51410">
      <w:pPr>
        <w:pStyle w:val="ListParagraph"/>
      </w:pPr>
    </w:p>
    <w:p w:rsidR="00A51410" w:rsidRDefault="00EE58BC" w:rsidP="00A51410">
      <w:pPr>
        <w:pStyle w:val="Heading3"/>
        <w:rPr>
          <w:lang w:val="en-US"/>
        </w:rPr>
      </w:pPr>
      <w:r>
        <w:rPr>
          <w:lang w:val="en-US"/>
        </w:rPr>
        <w:t xml:space="preserve"> Rules.cs</w:t>
      </w:r>
    </w:p>
    <w:p w:rsidR="00EE58BC" w:rsidRDefault="00EE58BC" w:rsidP="00EE58BC">
      <w:pPr>
        <w:pStyle w:val="ListParagraph"/>
      </w:pPr>
    </w:p>
    <w:p w:rsidR="00B81E2B" w:rsidRDefault="00B81E2B" w:rsidP="006B4289">
      <w:pPr>
        <w:pStyle w:val="Codelisted"/>
        <w:numPr>
          <w:ilvl w:val="0"/>
          <w:numId w:val="60"/>
        </w:numPr>
      </w:pPr>
      <w:r>
        <w:t>using System;</w:t>
      </w:r>
    </w:p>
    <w:p w:rsidR="00B81E2B" w:rsidRDefault="00B81E2B" w:rsidP="006B4289">
      <w:pPr>
        <w:pStyle w:val="Codelisted"/>
        <w:numPr>
          <w:ilvl w:val="0"/>
          <w:numId w:val="60"/>
        </w:numPr>
      </w:pPr>
    </w:p>
    <w:p w:rsidR="00B81E2B" w:rsidRDefault="00B81E2B" w:rsidP="006B4289">
      <w:pPr>
        <w:pStyle w:val="Codelisted"/>
        <w:numPr>
          <w:ilvl w:val="0"/>
          <w:numId w:val="60"/>
        </w:numPr>
      </w:pPr>
      <w:r>
        <w:t>namespace Course_project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internal class Rules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21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81E2B" w:rsidP="006B4289">
      <w:pPr>
        <w:pStyle w:val="Codelisted"/>
        <w:numPr>
          <w:ilvl w:val="0"/>
          <w:numId w:val="60"/>
        </w:numPr>
      </w:pPr>
      <w:r>
        <w:lastRenderedPageBreak/>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22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23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Philosophy"</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S172 { get; } = new string[4, 2]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Git, Systematic View, Physics, History",</w:t>
      </w:r>
    </w:p>
    <w:p w:rsidR="00B81E2B" w:rsidRDefault="00B81E2B" w:rsidP="006B4289">
      <w:pPr>
        <w:pStyle w:val="Codelisted"/>
        <w:numPr>
          <w:ilvl w:val="0"/>
          <w:numId w:val="60"/>
        </w:numPr>
      </w:pPr>
      <w:r>
        <w:t xml:space="preserve">                "English, Math, C#, OOP, Algorithms, Physics, </w:t>
      </w:r>
      <w:r>
        <w:lastRenderedPageBreak/>
        <w:t>Philosophy"</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C#, OOP, Design, Testing",</w:t>
      </w:r>
    </w:p>
    <w:p w:rsidR="00B81E2B" w:rsidRDefault="00B81E2B" w:rsidP="006B4289">
      <w:pPr>
        <w:pStyle w:val="Codelisted"/>
        <w:numPr>
          <w:ilvl w:val="0"/>
          <w:numId w:val="60"/>
        </w:numPr>
      </w:pPr>
      <w:r>
        <w:t xml:space="preserve">                "English, Math, C#, OOP, Databases, Docker"</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JS, Networks, Databases, Soft Skills",</w:t>
      </w:r>
    </w:p>
    <w:p w:rsidR="00B81E2B" w:rsidRDefault="00B81E2B" w:rsidP="006B4289">
      <w:pPr>
        <w:pStyle w:val="Codelisted"/>
        <w:numPr>
          <w:ilvl w:val="0"/>
          <w:numId w:val="60"/>
        </w:numPr>
      </w:pPr>
      <w:r>
        <w:t xml:space="preserve">                "English, Math, JS, Networks, PM,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English, Math, Python, Project Architecture, Soft Skills"</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getSubjList(string spec, string year) {</w:t>
      </w:r>
    </w:p>
    <w:p w:rsidR="00B81E2B" w:rsidRDefault="00B81E2B" w:rsidP="006B4289">
      <w:pPr>
        <w:pStyle w:val="Codelisted"/>
        <w:numPr>
          <w:ilvl w:val="0"/>
          <w:numId w:val="60"/>
        </w:numPr>
      </w:pPr>
      <w:r>
        <w:t xml:space="preserve">            int semester = Services.GetCurrentSemester() - 1;</w:t>
      </w:r>
    </w:p>
    <w:p w:rsidR="00B81E2B" w:rsidRDefault="00B81E2B" w:rsidP="006B4289">
      <w:pPr>
        <w:pStyle w:val="Codelisted"/>
        <w:numPr>
          <w:ilvl w:val="0"/>
          <w:numId w:val="60"/>
        </w:numPr>
      </w:pPr>
      <w:r>
        <w:t xml:space="preserve">            int yearConv = Convert.ToInt32(year) - 1;</w:t>
      </w:r>
    </w:p>
    <w:p w:rsidR="00B81E2B" w:rsidRDefault="00B81E2B" w:rsidP="006B4289">
      <w:pPr>
        <w:pStyle w:val="Codelisted"/>
        <w:numPr>
          <w:ilvl w:val="0"/>
          <w:numId w:val="60"/>
        </w:numPr>
      </w:pPr>
      <w:r>
        <w:t xml:space="preserve">            return Convert.ToInt32(spec) switch {</w:t>
      </w:r>
    </w:p>
    <w:p w:rsidR="00B81E2B" w:rsidRDefault="00B81E2B" w:rsidP="006B4289">
      <w:pPr>
        <w:pStyle w:val="Codelisted"/>
        <w:numPr>
          <w:ilvl w:val="0"/>
          <w:numId w:val="60"/>
        </w:numPr>
      </w:pPr>
      <w:r>
        <w:t xml:space="preserve">                121 =&gt; S121[yearConv, semester].Split(","),</w:t>
      </w:r>
    </w:p>
    <w:p w:rsidR="00B81E2B" w:rsidRDefault="00B81E2B" w:rsidP="006B4289">
      <w:pPr>
        <w:pStyle w:val="Codelisted"/>
        <w:numPr>
          <w:ilvl w:val="0"/>
          <w:numId w:val="60"/>
        </w:numPr>
      </w:pPr>
      <w:r>
        <w:t xml:space="preserve">                122 =&gt; S122[yearConv, semester].Split(","),</w:t>
      </w:r>
    </w:p>
    <w:p w:rsidR="00B81E2B" w:rsidRDefault="00B81E2B" w:rsidP="006B4289">
      <w:pPr>
        <w:pStyle w:val="Codelisted"/>
        <w:numPr>
          <w:ilvl w:val="0"/>
          <w:numId w:val="60"/>
        </w:numPr>
      </w:pPr>
      <w:r>
        <w:t xml:space="preserve">                123 =&gt; S123[yearConv, semester].Split(","),</w:t>
      </w:r>
    </w:p>
    <w:p w:rsidR="00B81E2B" w:rsidRDefault="00B81E2B" w:rsidP="006B4289">
      <w:pPr>
        <w:pStyle w:val="Codelisted"/>
        <w:numPr>
          <w:ilvl w:val="0"/>
          <w:numId w:val="60"/>
        </w:numPr>
      </w:pPr>
      <w:r>
        <w:t xml:space="preserve">                172 =&gt; S172[yearConv, semester].Split(","),</w:t>
      </w:r>
    </w:p>
    <w:p w:rsidR="00B81E2B" w:rsidRDefault="00B81E2B" w:rsidP="006B4289">
      <w:pPr>
        <w:pStyle w:val="Codelisted"/>
        <w:numPr>
          <w:ilvl w:val="0"/>
          <w:numId w:val="60"/>
        </w:numPr>
      </w:pPr>
      <w:r>
        <w:t xml:space="preserve">                _ =&gt; null,</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p>
    <w:p w:rsidR="00B81E2B" w:rsidRDefault="00B81E2B" w:rsidP="006B4289">
      <w:pPr>
        <w:pStyle w:val="Codelisted"/>
        <w:numPr>
          <w:ilvl w:val="0"/>
          <w:numId w:val="60"/>
        </w:numPr>
      </w:pPr>
      <w:r>
        <w:t xml:space="preserve">        public static string[] getSubjList(string grName) {</w:t>
      </w:r>
    </w:p>
    <w:p w:rsidR="00B81E2B" w:rsidRDefault="00B81E2B" w:rsidP="006B4289">
      <w:pPr>
        <w:pStyle w:val="Codelisted"/>
        <w:numPr>
          <w:ilvl w:val="0"/>
          <w:numId w:val="60"/>
        </w:numPr>
      </w:pPr>
      <w:r>
        <w:t xml:space="preserve">            string[] grNameArr = grName.Split(".", StringSplitOptions.RemoveEmptyEntries);</w:t>
      </w:r>
    </w:p>
    <w:p w:rsidR="00B81E2B" w:rsidRDefault="00B81E2B" w:rsidP="006B4289">
      <w:pPr>
        <w:pStyle w:val="Codelisted"/>
        <w:numPr>
          <w:ilvl w:val="0"/>
          <w:numId w:val="60"/>
        </w:numPr>
      </w:pPr>
      <w:r>
        <w:t xml:space="preserve">            int year = Convert.ToInt32(grNameArr[1]) - 1;</w:t>
      </w:r>
    </w:p>
    <w:p w:rsidR="00B81E2B" w:rsidRDefault="00B81E2B" w:rsidP="006B4289">
      <w:pPr>
        <w:pStyle w:val="Codelisted"/>
        <w:numPr>
          <w:ilvl w:val="0"/>
          <w:numId w:val="60"/>
        </w:numPr>
      </w:pPr>
      <w:r>
        <w:t xml:space="preserve">            int semester = Services.GetCurrentSemester() - 1;</w:t>
      </w:r>
    </w:p>
    <w:p w:rsidR="00B81E2B" w:rsidRDefault="00B81E2B" w:rsidP="006B4289">
      <w:pPr>
        <w:pStyle w:val="Codelisted"/>
        <w:numPr>
          <w:ilvl w:val="0"/>
          <w:numId w:val="60"/>
        </w:numPr>
      </w:pPr>
      <w:r>
        <w:t xml:space="preserve">            return Convert.ToInt32(grNameArr[0]) switch {</w:t>
      </w:r>
    </w:p>
    <w:p w:rsidR="00B81E2B" w:rsidRDefault="00B81E2B" w:rsidP="006B4289">
      <w:pPr>
        <w:pStyle w:val="Codelisted"/>
        <w:numPr>
          <w:ilvl w:val="0"/>
          <w:numId w:val="60"/>
        </w:numPr>
      </w:pPr>
      <w:r>
        <w:t xml:space="preserve">                121 =&gt; S121[year, semester].Split(","),</w:t>
      </w:r>
    </w:p>
    <w:p w:rsidR="00B81E2B" w:rsidRDefault="00B81E2B" w:rsidP="006B4289">
      <w:pPr>
        <w:pStyle w:val="Codelisted"/>
        <w:numPr>
          <w:ilvl w:val="0"/>
          <w:numId w:val="60"/>
        </w:numPr>
      </w:pPr>
      <w:r>
        <w:t xml:space="preserve">                122 =&gt; S122[year, semester].Split(","),</w:t>
      </w:r>
    </w:p>
    <w:p w:rsidR="00B81E2B" w:rsidRDefault="00B81E2B" w:rsidP="006B4289">
      <w:pPr>
        <w:pStyle w:val="Codelisted"/>
        <w:numPr>
          <w:ilvl w:val="0"/>
          <w:numId w:val="60"/>
        </w:numPr>
      </w:pPr>
      <w:r>
        <w:t xml:space="preserve">                123 =&gt; S123[year, semester].Split(","),</w:t>
      </w:r>
    </w:p>
    <w:p w:rsidR="00B81E2B" w:rsidRDefault="00B81E2B" w:rsidP="006B4289">
      <w:pPr>
        <w:pStyle w:val="Codelisted"/>
        <w:numPr>
          <w:ilvl w:val="0"/>
          <w:numId w:val="60"/>
        </w:numPr>
      </w:pPr>
      <w:r>
        <w:t xml:space="preserve">                172 =&gt; S172[year, semester].Split(","),</w:t>
      </w:r>
    </w:p>
    <w:p w:rsidR="00B81E2B" w:rsidRDefault="00B81E2B" w:rsidP="006B4289">
      <w:pPr>
        <w:pStyle w:val="Codelisted"/>
        <w:numPr>
          <w:ilvl w:val="0"/>
          <w:numId w:val="60"/>
        </w:numPr>
      </w:pPr>
      <w:r>
        <w:t xml:space="preserve">                _ =&gt; null,</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B81E2B" w:rsidRDefault="00B81E2B" w:rsidP="006B4289">
      <w:pPr>
        <w:pStyle w:val="Codelisted"/>
        <w:numPr>
          <w:ilvl w:val="0"/>
          <w:numId w:val="60"/>
        </w:numPr>
      </w:pPr>
      <w:r>
        <w:t xml:space="preserve">    }</w:t>
      </w:r>
    </w:p>
    <w:p w:rsidR="00EE58BC" w:rsidRDefault="00B81E2B" w:rsidP="006B4289">
      <w:pPr>
        <w:pStyle w:val="Codelisted"/>
        <w:numPr>
          <w:ilvl w:val="0"/>
          <w:numId w:val="60"/>
        </w:numPr>
      </w:pPr>
      <w:r>
        <w:t>}</w:t>
      </w:r>
    </w:p>
    <w:p w:rsidR="006743B4" w:rsidRDefault="006743B4" w:rsidP="00EE58BC">
      <w:pPr>
        <w:pStyle w:val="ListParagraph"/>
      </w:pPr>
    </w:p>
    <w:p w:rsidR="0010130A" w:rsidRDefault="0010130A" w:rsidP="00EE58BC">
      <w:pPr>
        <w:pStyle w:val="ListParagraph"/>
      </w:pPr>
    </w:p>
    <w:p w:rsidR="0010130A" w:rsidRDefault="0010130A" w:rsidP="00EE58BC">
      <w:pPr>
        <w:pStyle w:val="ListParagraph"/>
      </w:pPr>
    </w:p>
    <w:p w:rsidR="00EE58BC" w:rsidRDefault="00EE58BC" w:rsidP="00EE58BC">
      <w:pPr>
        <w:pStyle w:val="Heading3"/>
        <w:rPr>
          <w:lang w:val="en-US"/>
        </w:rPr>
      </w:pPr>
      <w:r>
        <w:rPr>
          <w:lang w:val="en-US"/>
        </w:rPr>
        <w:t xml:space="preserve"> Services.cs</w:t>
      </w:r>
    </w:p>
    <w:p w:rsidR="00EE58BC" w:rsidRDefault="00EE58BC" w:rsidP="00EE58BC">
      <w:pPr>
        <w:pStyle w:val="ListParagraph"/>
      </w:pPr>
    </w:p>
    <w:p w:rsidR="00B81E2B" w:rsidRDefault="00B81E2B" w:rsidP="006B4289">
      <w:pPr>
        <w:pStyle w:val="Codelisted"/>
        <w:numPr>
          <w:ilvl w:val="0"/>
          <w:numId w:val="61"/>
        </w:numPr>
      </w:pPr>
      <w:r>
        <w:t>using Newtonsoft.Json;</w:t>
      </w:r>
    </w:p>
    <w:p w:rsidR="00B81E2B" w:rsidRDefault="00B81E2B" w:rsidP="006B4289">
      <w:pPr>
        <w:pStyle w:val="Codelisted"/>
        <w:numPr>
          <w:ilvl w:val="0"/>
          <w:numId w:val="61"/>
        </w:numPr>
      </w:pPr>
      <w:r>
        <w:t>using System;</w:t>
      </w:r>
    </w:p>
    <w:p w:rsidR="00B81E2B" w:rsidRDefault="00B81E2B" w:rsidP="006B4289">
      <w:pPr>
        <w:pStyle w:val="Codelisted"/>
        <w:numPr>
          <w:ilvl w:val="0"/>
          <w:numId w:val="61"/>
        </w:numPr>
      </w:pPr>
      <w:r>
        <w:t>using System.Collections.Generic;</w:t>
      </w:r>
    </w:p>
    <w:p w:rsidR="00B81E2B" w:rsidRDefault="00B81E2B" w:rsidP="006B4289">
      <w:pPr>
        <w:pStyle w:val="Codelisted"/>
        <w:numPr>
          <w:ilvl w:val="0"/>
          <w:numId w:val="61"/>
        </w:numPr>
      </w:pPr>
      <w:r>
        <w:t>using System.Drawing;</w:t>
      </w:r>
    </w:p>
    <w:p w:rsidR="00B81E2B" w:rsidRDefault="00B81E2B" w:rsidP="006B4289">
      <w:pPr>
        <w:pStyle w:val="Codelisted"/>
        <w:numPr>
          <w:ilvl w:val="0"/>
          <w:numId w:val="61"/>
        </w:numPr>
      </w:pPr>
      <w:r>
        <w:t>using System.IO;</w:t>
      </w:r>
    </w:p>
    <w:p w:rsidR="00B81E2B" w:rsidRDefault="00B81E2B" w:rsidP="006B4289">
      <w:pPr>
        <w:pStyle w:val="Codelisted"/>
        <w:numPr>
          <w:ilvl w:val="0"/>
          <w:numId w:val="61"/>
        </w:numPr>
      </w:pPr>
      <w:r>
        <w:t>using System.Linq;</w:t>
      </w:r>
    </w:p>
    <w:p w:rsidR="00B81E2B" w:rsidRDefault="00B81E2B" w:rsidP="006B4289">
      <w:pPr>
        <w:pStyle w:val="Codelisted"/>
        <w:numPr>
          <w:ilvl w:val="0"/>
          <w:numId w:val="61"/>
        </w:numPr>
      </w:pPr>
      <w:r>
        <w:t>using System.Windows.Forms;</w:t>
      </w:r>
    </w:p>
    <w:p w:rsidR="00B81E2B" w:rsidRDefault="00B81E2B" w:rsidP="006B4289">
      <w:pPr>
        <w:pStyle w:val="Codelisted"/>
        <w:numPr>
          <w:ilvl w:val="0"/>
          <w:numId w:val="61"/>
        </w:numPr>
      </w:pPr>
    </w:p>
    <w:p w:rsidR="00B81E2B" w:rsidRDefault="00B81E2B" w:rsidP="006B4289">
      <w:pPr>
        <w:pStyle w:val="Codelisted"/>
        <w:numPr>
          <w:ilvl w:val="0"/>
          <w:numId w:val="61"/>
        </w:numPr>
      </w:pPr>
      <w:r>
        <w:t>namespace Course_project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internal class Services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int getRand(int start, int end) {</w:t>
      </w:r>
    </w:p>
    <w:p w:rsidR="00B81E2B" w:rsidRDefault="00B81E2B" w:rsidP="006B4289">
      <w:pPr>
        <w:pStyle w:val="Codelisted"/>
        <w:numPr>
          <w:ilvl w:val="0"/>
          <w:numId w:val="61"/>
        </w:numPr>
      </w:pPr>
      <w:r>
        <w:t xml:space="preserve">            Random random = new Random();</w:t>
      </w:r>
    </w:p>
    <w:p w:rsidR="00B81E2B" w:rsidRDefault="00B81E2B" w:rsidP="006B4289">
      <w:pPr>
        <w:pStyle w:val="Codelisted"/>
        <w:numPr>
          <w:ilvl w:val="0"/>
          <w:numId w:val="61"/>
        </w:numPr>
      </w:pPr>
      <w:r>
        <w:t xml:space="preserve">            int i = random.Next(start, end);</w:t>
      </w:r>
    </w:p>
    <w:p w:rsidR="00B81E2B" w:rsidRDefault="00B81E2B" w:rsidP="006B4289">
      <w:pPr>
        <w:pStyle w:val="Codelisted"/>
        <w:numPr>
          <w:ilvl w:val="0"/>
          <w:numId w:val="61"/>
        </w:numPr>
      </w:pPr>
      <w:r>
        <w:t xml:space="preserve">            return i;</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int GetCurrentSemester() {</w:t>
      </w:r>
    </w:p>
    <w:p w:rsidR="00B81E2B" w:rsidRDefault="00B81E2B" w:rsidP="006B4289">
      <w:pPr>
        <w:pStyle w:val="Codelisted"/>
        <w:numPr>
          <w:ilvl w:val="0"/>
          <w:numId w:val="61"/>
        </w:numPr>
      </w:pPr>
      <w:r>
        <w:t xml:space="preserve">            int semester = DateTime.Now.Month &gt; 6 ? 1 : 2;</w:t>
      </w:r>
    </w:p>
    <w:p w:rsidR="00B81E2B" w:rsidRDefault="00B81E2B" w:rsidP="006B4289">
      <w:pPr>
        <w:pStyle w:val="Codelisted"/>
        <w:numPr>
          <w:ilvl w:val="0"/>
          <w:numId w:val="61"/>
        </w:numPr>
      </w:pPr>
      <w:r>
        <w:t xml:space="preserve">            return semest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Order(string dir) {</w:t>
      </w:r>
    </w:p>
    <w:p w:rsidR="00B81E2B" w:rsidRDefault="00B81E2B" w:rsidP="006B4289">
      <w:pPr>
        <w:pStyle w:val="Codelisted"/>
        <w:numPr>
          <w:ilvl w:val="0"/>
          <w:numId w:val="61"/>
        </w:numPr>
      </w:pPr>
      <w:r>
        <w:t xml:space="preserve">            if (!Directory.Exists(dir))</w:t>
      </w:r>
    </w:p>
    <w:p w:rsidR="00B81E2B" w:rsidRDefault="00B81E2B" w:rsidP="006B4289">
      <w:pPr>
        <w:pStyle w:val="Codelisted"/>
        <w:numPr>
          <w:ilvl w:val="0"/>
          <w:numId w:val="61"/>
        </w:numPr>
      </w:pPr>
      <w:r>
        <w:t xml:space="preserve">                return new List&lt;string&gt;();</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StreamReader r = new StreamReader(File.Open(@dir + "order.txt", FileMode.OpenOrCreate));</w:t>
      </w:r>
    </w:p>
    <w:p w:rsidR="00B81E2B" w:rsidRDefault="00B81E2B" w:rsidP="006B4289">
      <w:pPr>
        <w:pStyle w:val="Codelisted"/>
        <w:numPr>
          <w:ilvl w:val="0"/>
          <w:numId w:val="61"/>
        </w:numPr>
      </w:pPr>
      <w:r>
        <w:t xml:space="preserve">            List&lt;string&gt; order = new List&lt;string&gt;(r.ReadToEnd().Split(",", StringSplitOptions.RemoveEmptyEntries));</w:t>
      </w:r>
    </w:p>
    <w:p w:rsidR="00B81E2B" w:rsidRDefault="00B81E2B" w:rsidP="006B4289">
      <w:pPr>
        <w:pStyle w:val="Codelisted"/>
        <w:numPr>
          <w:ilvl w:val="0"/>
          <w:numId w:val="61"/>
        </w:numPr>
      </w:pPr>
      <w:r>
        <w:t xml:space="preserve">            r.Close();</w:t>
      </w:r>
    </w:p>
    <w:p w:rsidR="00B81E2B" w:rsidRDefault="00B81E2B" w:rsidP="006B4289">
      <w:pPr>
        <w:pStyle w:val="Codelisted"/>
        <w:numPr>
          <w:ilvl w:val="0"/>
          <w:numId w:val="61"/>
        </w:numPr>
      </w:pPr>
      <w:r>
        <w:t xml:space="preserve">            return ord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rewriteOrder(string dir, List&lt;string&gt; newOrder) {</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StreamWriter wr = new StreamWriter(File.Open(dir + "order.txt", FileMode.Create));</w:t>
      </w:r>
    </w:p>
    <w:p w:rsidR="00B81E2B" w:rsidRDefault="00B81E2B" w:rsidP="006B4289">
      <w:pPr>
        <w:pStyle w:val="Codelisted"/>
        <w:numPr>
          <w:ilvl w:val="0"/>
          <w:numId w:val="61"/>
        </w:numPr>
      </w:pPr>
      <w:r>
        <w:t xml:space="preserve">            foreach (string lectName in newOrder)</w:t>
      </w:r>
    </w:p>
    <w:p w:rsidR="00B81E2B" w:rsidRDefault="00B81E2B" w:rsidP="006B4289">
      <w:pPr>
        <w:pStyle w:val="Codelisted"/>
        <w:numPr>
          <w:ilvl w:val="0"/>
          <w:numId w:val="61"/>
        </w:numPr>
      </w:pPr>
      <w:r>
        <w:t xml:space="preserve">                wr.Write(lectName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appendToOrder(string dir, string nameToAppend) {</w:t>
      </w:r>
    </w:p>
    <w:p w:rsidR="00B81E2B" w:rsidRDefault="00B81E2B" w:rsidP="006B4289">
      <w:pPr>
        <w:pStyle w:val="Codelisted"/>
        <w:numPr>
          <w:ilvl w:val="0"/>
          <w:numId w:val="61"/>
        </w:numPr>
      </w:pPr>
      <w:r>
        <w:t xml:space="preserve">            if (!dir.EndsWith("/"))</w:t>
      </w:r>
    </w:p>
    <w:p w:rsidR="00B81E2B" w:rsidRDefault="00B81E2B" w:rsidP="006B4289">
      <w:pPr>
        <w:pStyle w:val="Codelisted"/>
        <w:numPr>
          <w:ilvl w:val="0"/>
          <w:numId w:val="61"/>
        </w:numPr>
      </w:pPr>
      <w:r>
        <w:t xml:space="preserve">                dir += "/";</w:t>
      </w:r>
    </w:p>
    <w:p w:rsidR="00B81E2B" w:rsidRDefault="00B81E2B" w:rsidP="006B4289">
      <w:pPr>
        <w:pStyle w:val="Codelisted"/>
        <w:numPr>
          <w:ilvl w:val="0"/>
          <w:numId w:val="61"/>
        </w:numPr>
      </w:pPr>
      <w:r>
        <w:t xml:space="preserve">            if (!Directory.Exists(dir))</w:t>
      </w:r>
    </w:p>
    <w:p w:rsidR="00B81E2B" w:rsidRDefault="00B81E2B" w:rsidP="006B4289">
      <w:pPr>
        <w:pStyle w:val="Codelisted"/>
        <w:numPr>
          <w:ilvl w:val="0"/>
          <w:numId w:val="61"/>
        </w:numPr>
      </w:pPr>
      <w:r>
        <w:t xml:space="preserve">                Directory.CreateDirectory(dir);</w:t>
      </w:r>
    </w:p>
    <w:p w:rsidR="00B81E2B" w:rsidRDefault="00B81E2B" w:rsidP="006B4289">
      <w:pPr>
        <w:pStyle w:val="Codelisted"/>
        <w:numPr>
          <w:ilvl w:val="0"/>
          <w:numId w:val="61"/>
        </w:numPr>
      </w:pPr>
      <w:r>
        <w:t xml:space="preserve">            StreamWriter wr = new StreamWriter(File.Open(@dir + "order.txt", FileMode.Append));</w:t>
      </w:r>
    </w:p>
    <w:p w:rsidR="00B81E2B" w:rsidRDefault="00B81E2B" w:rsidP="006B4289">
      <w:pPr>
        <w:pStyle w:val="Codelisted"/>
        <w:numPr>
          <w:ilvl w:val="0"/>
          <w:numId w:val="61"/>
        </w:numPr>
      </w:pPr>
      <w:r>
        <w:t xml:space="preserve">            wr.Write(nameToAppend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saveOrder(string dir, DataGridView dgv) {</w:t>
      </w:r>
    </w:p>
    <w:p w:rsidR="00B81E2B" w:rsidRDefault="00B81E2B" w:rsidP="006B4289">
      <w:pPr>
        <w:pStyle w:val="Codelisted"/>
        <w:numPr>
          <w:ilvl w:val="0"/>
          <w:numId w:val="61"/>
        </w:numPr>
      </w:pPr>
      <w:r>
        <w:t xml:space="preserve">            if (dgv.RowCount - 1 &gt; 0) {</w:t>
      </w:r>
    </w:p>
    <w:p w:rsidR="00B81E2B" w:rsidRDefault="00B81E2B" w:rsidP="006B4289">
      <w:pPr>
        <w:pStyle w:val="Codelisted"/>
        <w:numPr>
          <w:ilvl w:val="0"/>
          <w:numId w:val="61"/>
        </w:numPr>
      </w:pPr>
      <w:r>
        <w:t xml:space="preserve">                StreamWriter wr = new StreamWriter(File.Open(dir + "order.txt", FileMode.Create));</w:t>
      </w:r>
    </w:p>
    <w:p w:rsidR="00B81E2B" w:rsidRDefault="00B81E2B" w:rsidP="006B4289">
      <w:pPr>
        <w:pStyle w:val="Codelisted"/>
        <w:numPr>
          <w:ilvl w:val="0"/>
          <w:numId w:val="61"/>
        </w:numPr>
      </w:pPr>
      <w:r>
        <w:t xml:space="preserve">                for (int i = 0; i &lt; dgv.RowCount - 1; i++)</w:t>
      </w:r>
    </w:p>
    <w:p w:rsidR="00B81E2B" w:rsidRDefault="00B81E2B" w:rsidP="006B4289">
      <w:pPr>
        <w:pStyle w:val="Codelisted"/>
        <w:numPr>
          <w:ilvl w:val="0"/>
          <w:numId w:val="61"/>
        </w:numPr>
      </w:pPr>
      <w:r>
        <w:t xml:space="preserve">                    wr.Write((string)dgv.Rows[i].Cells[1].Value + ",");</w:t>
      </w:r>
    </w:p>
    <w:p w:rsidR="00B81E2B" w:rsidRDefault="00B81E2B" w:rsidP="006B4289">
      <w:pPr>
        <w:pStyle w:val="Codelisted"/>
        <w:numPr>
          <w:ilvl w:val="0"/>
          <w:numId w:val="61"/>
        </w:numPr>
      </w:pPr>
      <w:r>
        <w:t xml:space="preserve">                wr.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delegate void btnOnClick(object sender, EventArgs e);</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Button&gt; createBtnList(int x, int y, </w:t>
      </w:r>
      <w:r>
        <w:lastRenderedPageBreak/>
        <w:t>List&lt;string&gt; btnTextList, btnOnClick delFunc) {</w:t>
      </w:r>
    </w:p>
    <w:p w:rsidR="00B81E2B" w:rsidRDefault="00B81E2B" w:rsidP="006B4289">
      <w:pPr>
        <w:pStyle w:val="Codelisted"/>
        <w:numPr>
          <w:ilvl w:val="0"/>
          <w:numId w:val="61"/>
        </w:numPr>
      </w:pPr>
      <w:r>
        <w:t xml:space="preserve">            List&lt;Button&gt; btnList = new List&lt;Button&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Button btn;</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btn = new Button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Height = 30,</w:t>
      </w:r>
    </w:p>
    <w:p w:rsidR="00B81E2B" w:rsidRDefault="00B81E2B" w:rsidP="006B4289">
      <w:pPr>
        <w:pStyle w:val="Codelisted"/>
        <w:numPr>
          <w:ilvl w:val="0"/>
          <w:numId w:val="61"/>
        </w:numPr>
      </w:pPr>
      <w:r>
        <w:t xml:space="preserve">                    Width = 100,</w:t>
      </w:r>
    </w:p>
    <w:p w:rsidR="00B81E2B" w:rsidRDefault="00B81E2B" w:rsidP="006B4289">
      <w:pPr>
        <w:pStyle w:val="Codelisted"/>
        <w:numPr>
          <w:ilvl w:val="0"/>
          <w:numId w:val="61"/>
        </w:numPr>
      </w:pPr>
      <w:r>
        <w:t xml:space="preserve">                    BackColor = Color.White,</w:t>
      </w:r>
    </w:p>
    <w:p w:rsidR="00B81E2B" w:rsidRDefault="00B81E2B" w:rsidP="006B4289">
      <w:pPr>
        <w:pStyle w:val="Codelisted"/>
        <w:numPr>
          <w:ilvl w:val="0"/>
          <w:numId w:val="61"/>
        </w:numPr>
      </w:pPr>
      <w:r>
        <w:t xml:space="preserve">                    ForeColor = Color.Black,</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DynamicButton" + posIncrement,</w:t>
      </w:r>
    </w:p>
    <w:p w:rsidR="00B81E2B" w:rsidRDefault="00B81E2B" w:rsidP="006B4289">
      <w:pPr>
        <w:pStyle w:val="Codelisted"/>
        <w:numPr>
          <w:ilvl w:val="0"/>
          <w:numId w:val="61"/>
        </w:numPr>
      </w:pPr>
      <w:r>
        <w:t xml:space="preserve">                    Font = new Font("Georgia", 1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btn.Click += new EventHandler(delFunc);</w:t>
      </w:r>
    </w:p>
    <w:p w:rsidR="00B81E2B" w:rsidRDefault="00B81E2B" w:rsidP="006B4289">
      <w:pPr>
        <w:pStyle w:val="Codelisted"/>
        <w:numPr>
          <w:ilvl w:val="0"/>
          <w:numId w:val="61"/>
        </w:numPr>
      </w:pPr>
      <w:r>
        <w:t xml:space="preserve">                btnList.Add(btn);</w:t>
      </w:r>
    </w:p>
    <w:p w:rsidR="00B81E2B" w:rsidRDefault="00B81E2B" w:rsidP="006B4289">
      <w:pPr>
        <w:pStyle w:val="Codelisted"/>
        <w:numPr>
          <w:ilvl w:val="0"/>
          <w:numId w:val="61"/>
        </w:numPr>
      </w:pPr>
      <w:r>
        <w:t xml:space="preserve">                posIncrement += 3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RadioButton&gt; createRadioBtnList(int x, int y, List&lt;string&gt; btnTextList) {</w:t>
      </w:r>
    </w:p>
    <w:p w:rsidR="00B81E2B" w:rsidRDefault="00B81E2B" w:rsidP="006B4289">
      <w:pPr>
        <w:pStyle w:val="Codelisted"/>
        <w:numPr>
          <w:ilvl w:val="0"/>
          <w:numId w:val="61"/>
        </w:numPr>
      </w:pPr>
      <w:r>
        <w:t xml:space="preserve">            List&lt;RadioButton&gt; radBtnList = new List&lt;RadioButton&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RadioButton radBtn = new RadioButton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RadioBtn" + posIncrement,</w:t>
      </w:r>
    </w:p>
    <w:p w:rsidR="00B81E2B" w:rsidRDefault="00B81E2B" w:rsidP="006B4289">
      <w:pPr>
        <w:pStyle w:val="Codelisted"/>
        <w:numPr>
          <w:ilvl w:val="0"/>
          <w:numId w:val="61"/>
        </w:numPr>
      </w:pPr>
      <w:r>
        <w:t xml:space="preserve">                    ForeColor = Color.Whit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adBtnList.Add(radBtn);</w:t>
      </w:r>
    </w:p>
    <w:p w:rsidR="00B81E2B" w:rsidRDefault="00B81E2B" w:rsidP="006B4289">
      <w:pPr>
        <w:pStyle w:val="Codelisted"/>
        <w:numPr>
          <w:ilvl w:val="0"/>
          <w:numId w:val="61"/>
        </w:numPr>
      </w:pPr>
      <w:r>
        <w:t xml:space="preserve">                posIncrement += 2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ad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CheckBox&gt; createChkBoxList(int x, int y, List&lt;string&gt; btnTextList) {</w:t>
      </w:r>
    </w:p>
    <w:p w:rsidR="00B81E2B" w:rsidRDefault="00B81E2B" w:rsidP="006B4289">
      <w:pPr>
        <w:pStyle w:val="Codelisted"/>
        <w:numPr>
          <w:ilvl w:val="0"/>
          <w:numId w:val="61"/>
        </w:numPr>
      </w:pPr>
      <w:r>
        <w:t xml:space="preserve">            List&lt;CheckBox&gt; radBtnList = new List&lt;CheckBox&gt;();</w:t>
      </w:r>
    </w:p>
    <w:p w:rsidR="00B81E2B" w:rsidRDefault="00B81E2B" w:rsidP="006B4289">
      <w:pPr>
        <w:pStyle w:val="Codelisted"/>
        <w:numPr>
          <w:ilvl w:val="0"/>
          <w:numId w:val="61"/>
        </w:numPr>
      </w:pPr>
      <w:r>
        <w:t xml:space="preserve">            int posIncrement = 0;</w:t>
      </w:r>
    </w:p>
    <w:p w:rsidR="00B81E2B" w:rsidRDefault="00B81E2B" w:rsidP="006B4289">
      <w:pPr>
        <w:pStyle w:val="Codelisted"/>
        <w:numPr>
          <w:ilvl w:val="0"/>
          <w:numId w:val="61"/>
        </w:numPr>
      </w:pPr>
      <w:r>
        <w:t xml:space="preserve">            foreach (string text in btnTextList) {</w:t>
      </w:r>
    </w:p>
    <w:p w:rsidR="00B81E2B" w:rsidRDefault="00B81E2B" w:rsidP="006B4289">
      <w:pPr>
        <w:pStyle w:val="Codelisted"/>
        <w:numPr>
          <w:ilvl w:val="0"/>
          <w:numId w:val="61"/>
        </w:numPr>
      </w:pPr>
      <w:r>
        <w:t xml:space="preserve">                CheckBox chkBox = new CheckBox {</w:t>
      </w:r>
    </w:p>
    <w:p w:rsidR="00B81E2B" w:rsidRDefault="00B81E2B" w:rsidP="006B4289">
      <w:pPr>
        <w:pStyle w:val="Codelisted"/>
        <w:numPr>
          <w:ilvl w:val="0"/>
          <w:numId w:val="61"/>
        </w:numPr>
      </w:pPr>
      <w:r>
        <w:t xml:space="preserve">                    Location = new Point(x, y + posIncrement),</w:t>
      </w:r>
    </w:p>
    <w:p w:rsidR="00B81E2B" w:rsidRDefault="00B81E2B" w:rsidP="006B4289">
      <w:pPr>
        <w:pStyle w:val="Codelisted"/>
        <w:numPr>
          <w:ilvl w:val="0"/>
          <w:numId w:val="61"/>
        </w:numPr>
      </w:pPr>
      <w:r>
        <w:t xml:space="preserve">                    Text = text,</w:t>
      </w:r>
    </w:p>
    <w:p w:rsidR="00B81E2B" w:rsidRDefault="00B81E2B" w:rsidP="006B4289">
      <w:pPr>
        <w:pStyle w:val="Codelisted"/>
        <w:numPr>
          <w:ilvl w:val="0"/>
          <w:numId w:val="61"/>
        </w:numPr>
      </w:pPr>
      <w:r>
        <w:t xml:space="preserve">                    Name = "CheckBox" + posIncrement,</w:t>
      </w:r>
    </w:p>
    <w:p w:rsidR="00B81E2B" w:rsidRDefault="00B81E2B" w:rsidP="006B4289">
      <w:pPr>
        <w:pStyle w:val="Codelisted"/>
        <w:numPr>
          <w:ilvl w:val="0"/>
          <w:numId w:val="61"/>
        </w:numPr>
      </w:pPr>
      <w:r>
        <w:t xml:space="preserve">                    ForeColor = Color.Whit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adBtnList.Add(chkBox);</w:t>
      </w:r>
    </w:p>
    <w:p w:rsidR="00B81E2B" w:rsidRDefault="00B81E2B" w:rsidP="006B4289">
      <w:pPr>
        <w:pStyle w:val="Codelisted"/>
        <w:numPr>
          <w:ilvl w:val="0"/>
          <w:numId w:val="61"/>
        </w:numPr>
      </w:pPr>
      <w:r>
        <w:t xml:space="preserve">                posIncrement += 20;</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adBtn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GroupList() {</w:t>
      </w:r>
    </w:p>
    <w:p w:rsidR="00B81E2B" w:rsidRDefault="00B81E2B" w:rsidP="006B4289">
      <w:pPr>
        <w:pStyle w:val="Codelisted"/>
        <w:numPr>
          <w:ilvl w:val="0"/>
          <w:numId w:val="61"/>
        </w:numPr>
      </w:pPr>
      <w:r>
        <w:t xml:space="preserve">            if (File.Exists(@"groupList.txt")) {</w:t>
      </w:r>
    </w:p>
    <w:p w:rsidR="00B81E2B" w:rsidRDefault="00B81E2B" w:rsidP="006B4289">
      <w:pPr>
        <w:pStyle w:val="Codelisted"/>
        <w:numPr>
          <w:ilvl w:val="0"/>
          <w:numId w:val="61"/>
        </w:numPr>
      </w:pPr>
      <w:r>
        <w:t xml:space="preserve">                StreamReader grListReader = new StreamReader(File.Open(@"groupList.txt", FileMode.Open));</w:t>
      </w:r>
    </w:p>
    <w:p w:rsidR="00B81E2B" w:rsidRDefault="00B81E2B" w:rsidP="006B4289">
      <w:pPr>
        <w:pStyle w:val="Codelisted"/>
        <w:numPr>
          <w:ilvl w:val="0"/>
          <w:numId w:val="61"/>
        </w:numPr>
      </w:pPr>
      <w:r>
        <w:t xml:space="preserve">                List&lt;string&gt; grList = new List&lt;string&gt;(grListReader.ReadToEnd().Split(" ", </w:t>
      </w:r>
      <w:r>
        <w:lastRenderedPageBreak/>
        <w:t>StringSplitOptions.RemoveEmptyEntries));</w:t>
      </w:r>
    </w:p>
    <w:p w:rsidR="00B81E2B" w:rsidRDefault="00B81E2B" w:rsidP="006B4289">
      <w:pPr>
        <w:pStyle w:val="Codelisted"/>
        <w:numPr>
          <w:ilvl w:val="0"/>
          <w:numId w:val="61"/>
        </w:numPr>
      </w:pPr>
      <w:r>
        <w:t xml:space="preserve">                grListReader.Close();</w:t>
      </w:r>
    </w:p>
    <w:p w:rsidR="00B81E2B" w:rsidRDefault="00B81E2B" w:rsidP="006B4289">
      <w:pPr>
        <w:pStyle w:val="Codelisted"/>
        <w:numPr>
          <w:ilvl w:val="0"/>
          <w:numId w:val="61"/>
        </w:numPr>
      </w:pPr>
      <w:r>
        <w:t xml:space="preserve">                return grLis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string&gt; getGroupsWithSubj(string subject) {</w:t>
      </w:r>
    </w:p>
    <w:p w:rsidR="00B81E2B" w:rsidRDefault="00B81E2B" w:rsidP="006B4289">
      <w:pPr>
        <w:pStyle w:val="Codelisted"/>
        <w:numPr>
          <w:ilvl w:val="0"/>
          <w:numId w:val="61"/>
        </w:numPr>
      </w:pPr>
      <w:r>
        <w:t xml:space="preserve">            List&lt;string&gt; grList = getGroupList();</w:t>
      </w:r>
    </w:p>
    <w:p w:rsidR="00B81E2B" w:rsidRDefault="00B81E2B" w:rsidP="006B4289">
      <w:pPr>
        <w:pStyle w:val="Codelisted"/>
        <w:numPr>
          <w:ilvl w:val="0"/>
          <w:numId w:val="61"/>
        </w:numPr>
      </w:pPr>
      <w:r>
        <w:t xml:space="preserve">            if (grList.Count &gt; 0) {</w:t>
      </w:r>
    </w:p>
    <w:p w:rsidR="00B81E2B" w:rsidRDefault="00B81E2B" w:rsidP="006B4289">
      <w:pPr>
        <w:pStyle w:val="Codelisted"/>
        <w:numPr>
          <w:ilvl w:val="0"/>
          <w:numId w:val="61"/>
        </w:numPr>
      </w:pPr>
      <w:r>
        <w:t xml:space="preserve">                List&lt;string&gt; grListSort = new List&lt;string&gt;();</w:t>
      </w:r>
    </w:p>
    <w:p w:rsidR="00B81E2B" w:rsidRDefault="00B81E2B" w:rsidP="006B4289">
      <w:pPr>
        <w:pStyle w:val="Codelisted"/>
        <w:numPr>
          <w:ilvl w:val="0"/>
          <w:numId w:val="61"/>
        </w:numPr>
      </w:pPr>
      <w:r>
        <w:t xml:space="preserve">                foreach (string grName in grList) {</w:t>
      </w:r>
    </w:p>
    <w:p w:rsidR="00B81E2B" w:rsidRDefault="00B81E2B" w:rsidP="006B4289">
      <w:pPr>
        <w:pStyle w:val="Codelisted"/>
        <w:numPr>
          <w:ilvl w:val="0"/>
          <w:numId w:val="61"/>
        </w:numPr>
      </w:pPr>
      <w:r>
        <w:t xml:space="preserve">                    List&lt;string&gt; grSubjList = new List&lt;string&gt;(Rules.getSubjList(grName));</w:t>
      </w:r>
    </w:p>
    <w:p w:rsidR="00B81E2B" w:rsidRDefault="00B81E2B" w:rsidP="006B4289">
      <w:pPr>
        <w:pStyle w:val="Codelisted"/>
        <w:numPr>
          <w:ilvl w:val="0"/>
          <w:numId w:val="61"/>
        </w:numPr>
      </w:pPr>
      <w:r>
        <w:t xml:space="preserve">                    if (grSubjList.Contains(subject))</w:t>
      </w:r>
    </w:p>
    <w:p w:rsidR="00B81E2B" w:rsidRDefault="00B81E2B" w:rsidP="006B4289">
      <w:pPr>
        <w:pStyle w:val="Codelisted"/>
        <w:numPr>
          <w:ilvl w:val="0"/>
          <w:numId w:val="61"/>
        </w:numPr>
      </w:pPr>
      <w:r>
        <w:t xml:space="preserve">                        grListSort.Add(grNam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grListSor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T deserializeObj&lt;T&gt;(string filePath) {</w:t>
      </w:r>
    </w:p>
    <w:p w:rsidR="00B81E2B" w:rsidRDefault="00B81E2B" w:rsidP="006B4289">
      <w:pPr>
        <w:pStyle w:val="Codelisted"/>
        <w:numPr>
          <w:ilvl w:val="0"/>
          <w:numId w:val="61"/>
        </w:numPr>
      </w:pPr>
      <w:r>
        <w:t xml:space="preserve">            StreamReader r = new StreamReader(File.Open(@filePath, FileMode.Open));</w:t>
      </w:r>
    </w:p>
    <w:p w:rsidR="00B81E2B" w:rsidRDefault="00B81E2B" w:rsidP="006B4289">
      <w:pPr>
        <w:pStyle w:val="Codelisted"/>
        <w:numPr>
          <w:ilvl w:val="0"/>
          <w:numId w:val="61"/>
        </w:numPr>
      </w:pPr>
      <w:r>
        <w:t xml:space="preserve">            T obj = JsonConvert.DeserializeObject&lt;T&gt;(r.ReadToEnd());</w:t>
      </w:r>
    </w:p>
    <w:p w:rsidR="00B81E2B" w:rsidRDefault="00B81E2B" w:rsidP="006B4289">
      <w:pPr>
        <w:pStyle w:val="Codelisted"/>
        <w:numPr>
          <w:ilvl w:val="0"/>
          <w:numId w:val="61"/>
        </w:numPr>
      </w:pPr>
      <w:r>
        <w:t xml:space="preserve">            r.Close();</w:t>
      </w:r>
    </w:p>
    <w:p w:rsidR="00B81E2B" w:rsidRDefault="00B81E2B" w:rsidP="006B4289">
      <w:pPr>
        <w:pStyle w:val="Codelisted"/>
        <w:numPr>
          <w:ilvl w:val="0"/>
          <w:numId w:val="61"/>
        </w:numPr>
      </w:pPr>
      <w:r>
        <w:t xml:space="preserve">            return obj;</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nextImg(ref int currentImg, Lecture lecture, PictureBox pcb) {</w:t>
      </w:r>
    </w:p>
    <w:p w:rsidR="00B81E2B" w:rsidRDefault="00B81E2B" w:rsidP="006B4289">
      <w:pPr>
        <w:pStyle w:val="Codelisted"/>
        <w:numPr>
          <w:ilvl w:val="0"/>
          <w:numId w:val="61"/>
        </w:numPr>
      </w:pPr>
      <w:r>
        <w:t xml:space="preserve">            if (currentImg == -1)</w:t>
      </w:r>
    </w:p>
    <w:p w:rsidR="00B81E2B" w:rsidRDefault="00B81E2B" w:rsidP="006B4289">
      <w:pPr>
        <w:pStyle w:val="Codelisted"/>
        <w:numPr>
          <w:ilvl w:val="0"/>
          <w:numId w:val="61"/>
        </w:numPr>
      </w:pPr>
      <w:r>
        <w:t xml:space="preserve">                return;</w:t>
      </w:r>
    </w:p>
    <w:p w:rsidR="00B81E2B" w:rsidRDefault="00B81E2B" w:rsidP="006B4289">
      <w:pPr>
        <w:pStyle w:val="Codelisted"/>
        <w:numPr>
          <w:ilvl w:val="0"/>
          <w:numId w:val="61"/>
        </w:numPr>
      </w:pPr>
      <w:r>
        <w:t xml:space="preserve">            if (currentImg == lecture.ImgList.Count - 1) {</w:t>
      </w:r>
    </w:p>
    <w:p w:rsidR="00B81E2B" w:rsidRDefault="00B81E2B" w:rsidP="006B4289">
      <w:pPr>
        <w:pStyle w:val="Codelisted"/>
        <w:numPr>
          <w:ilvl w:val="0"/>
          <w:numId w:val="61"/>
        </w:numPr>
      </w:pPr>
      <w:r>
        <w:t xml:space="preserve">                pcb.Image = Image.FromFile(lecture.ImgList[0]);</w:t>
      </w:r>
    </w:p>
    <w:p w:rsidR="00B81E2B" w:rsidRDefault="00B81E2B" w:rsidP="006B4289">
      <w:pPr>
        <w:pStyle w:val="Codelisted"/>
        <w:numPr>
          <w:ilvl w:val="0"/>
          <w:numId w:val="61"/>
        </w:numPr>
      </w:pPr>
      <w:r>
        <w:t xml:space="preserve">                currentImg = 0;</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pcb.Image = Image.FromFile(lecture.ImgList[currentImg + 1]);</w:t>
      </w:r>
    </w:p>
    <w:p w:rsidR="00B81E2B" w:rsidRDefault="00B81E2B" w:rsidP="006B4289">
      <w:pPr>
        <w:pStyle w:val="Codelisted"/>
        <w:numPr>
          <w:ilvl w:val="0"/>
          <w:numId w:val="61"/>
        </w:numPr>
      </w:pPr>
      <w:r>
        <w:t xml:space="preserve">                currentImg++;</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previousImg(ref int currentImg, Lecture lecture, PictureBox pcb) {</w:t>
      </w:r>
    </w:p>
    <w:p w:rsidR="00B81E2B" w:rsidRDefault="00B81E2B" w:rsidP="006B4289">
      <w:pPr>
        <w:pStyle w:val="Codelisted"/>
        <w:numPr>
          <w:ilvl w:val="0"/>
          <w:numId w:val="61"/>
        </w:numPr>
      </w:pPr>
      <w:r>
        <w:t xml:space="preserve">            if (currentImg == -1)</w:t>
      </w:r>
    </w:p>
    <w:p w:rsidR="00B81E2B" w:rsidRDefault="00B81E2B" w:rsidP="006B4289">
      <w:pPr>
        <w:pStyle w:val="Codelisted"/>
        <w:numPr>
          <w:ilvl w:val="0"/>
          <w:numId w:val="61"/>
        </w:numPr>
      </w:pPr>
      <w:r>
        <w:t xml:space="preserve">                return;</w:t>
      </w:r>
    </w:p>
    <w:p w:rsidR="00B81E2B" w:rsidRDefault="00B81E2B" w:rsidP="006B4289">
      <w:pPr>
        <w:pStyle w:val="Codelisted"/>
        <w:numPr>
          <w:ilvl w:val="0"/>
          <w:numId w:val="61"/>
        </w:numPr>
      </w:pPr>
      <w:r>
        <w:t xml:space="preserve">            if (currentImg == 0) {</w:t>
      </w:r>
    </w:p>
    <w:p w:rsidR="00B81E2B" w:rsidRDefault="00B81E2B" w:rsidP="006B4289">
      <w:pPr>
        <w:pStyle w:val="Codelisted"/>
        <w:numPr>
          <w:ilvl w:val="0"/>
          <w:numId w:val="61"/>
        </w:numPr>
      </w:pPr>
      <w:r>
        <w:t xml:space="preserve">                pcb.Image = Image.FromFile(lecture.ImgList[lecture.ImgList.Count - 1]);</w:t>
      </w:r>
    </w:p>
    <w:p w:rsidR="00B81E2B" w:rsidRDefault="00B81E2B" w:rsidP="006B4289">
      <w:pPr>
        <w:pStyle w:val="Codelisted"/>
        <w:numPr>
          <w:ilvl w:val="0"/>
          <w:numId w:val="61"/>
        </w:numPr>
      </w:pPr>
      <w:r>
        <w:t xml:space="preserve">                currentImg = lecture.ImgList.Count - 1;</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pcb.Image = Image.FromFile(lecture.ImgList[currentImg - 1]);</w:t>
      </w:r>
    </w:p>
    <w:p w:rsidR="00B81E2B" w:rsidRDefault="00B81E2B" w:rsidP="006B4289">
      <w:pPr>
        <w:pStyle w:val="Codelisted"/>
        <w:numPr>
          <w:ilvl w:val="0"/>
          <w:numId w:val="61"/>
        </w:numPr>
      </w:pPr>
      <w:r>
        <w:t xml:space="preserve">                currentImg--;</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T&gt; randomizeList&lt;T&gt;(List&lt;T&gt; listToRandomize) {</w:t>
      </w:r>
    </w:p>
    <w:p w:rsidR="00B81E2B" w:rsidRDefault="00B81E2B" w:rsidP="006B4289">
      <w:pPr>
        <w:pStyle w:val="Codelisted"/>
        <w:numPr>
          <w:ilvl w:val="0"/>
          <w:numId w:val="61"/>
        </w:numPr>
      </w:pPr>
      <w:r>
        <w:lastRenderedPageBreak/>
        <w:t xml:space="preserve">            List&lt;T&gt; initialCopy = new List&lt;T&gt;();</w:t>
      </w:r>
    </w:p>
    <w:p w:rsidR="00B81E2B" w:rsidRDefault="00B81E2B" w:rsidP="006B4289">
      <w:pPr>
        <w:pStyle w:val="Codelisted"/>
        <w:numPr>
          <w:ilvl w:val="0"/>
          <w:numId w:val="61"/>
        </w:numPr>
      </w:pPr>
      <w:r>
        <w:t xml:space="preserve">            foreach (T item in listToRandomize)</w:t>
      </w:r>
    </w:p>
    <w:p w:rsidR="00B81E2B" w:rsidRDefault="00B81E2B" w:rsidP="006B4289">
      <w:pPr>
        <w:pStyle w:val="Codelisted"/>
        <w:numPr>
          <w:ilvl w:val="0"/>
          <w:numId w:val="61"/>
        </w:numPr>
      </w:pPr>
      <w:r>
        <w:t xml:space="preserve">                initialCopy.Add(item);</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List&lt;T&gt; newOrder = new List&lt;T&gt;();</w:t>
      </w:r>
    </w:p>
    <w:p w:rsidR="00B81E2B" w:rsidRDefault="00B81E2B" w:rsidP="006B4289">
      <w:pPr>
        <w:pStyle w:val="Codelisted"/>
        <w:numPr>
          <w:ilvl w:val="0"/>
          <w:numId w:val="61"/>
        </w:numPr>
      </w:pPr>
      <w:r>
        <w:t xml:space="preserve">            int initialListLength = initialCopy.Count;</w:t>
      </w:r>
    </w:p>
    <w:p w:rsidR="00B81E2B" w:rsidRDefault="00B81E2B" w:rsidP="006B4289">
      <w:pPr>
        <w:pStyle w:val="Codelisted"/>
        <w:numPr>
          <w:ilvl w:val="0"/>
          <w:numId w:val="61"/>
        </w:numPr>
      </w:pPr>
      <w:r>
        <w:t xml:space="preserve">            for (int i = 0; i &lt; initialListLength; i++) {</w:t>
      </w:r>
    </w:p>
    <w:p w:rsidR="00B81E2B" w:rsidRDefault="00B81E2B" w:rsidP="006B4289">
      <w:pPr>
        <w:pStyle w:val="Codelisted"/>
        <w:numPr>
          <w:ilvl w:val="0"/>
          <w:numId w:val="61"/>
        </w:numPr>
      </w:pPr>
      <w:r>
        <w:t xml:space="preserve">                int ind = getRand(0, initialCopy.Count);</w:t>
      </w:r>
    </w:p>
    <w:p w:rsidR="00B81E2B" w:rsidRDefault="00B81E2B" w:rsidP="006B4289">
      <w:pPr>
        <w:pStyle w:val="Codelisted"/>
        <w:numPr>
          <w:ilvl w:val="0"/>
          <w:numId w:val="61"/>
        </w:numPr>
      </w:pPr>
      <w:r>
        <w:t xml:space="preserve">                newOrder.Add(initialCopy[ind]);</w:t>
      </w:r>
    </w:p>
    <w:p w:rsidR="00B81E2B" w:rsidRDefault="00B81E2B" w:rsidP="006B4289">
      <w:pPr>
        <w:pStyle w:val="Codelisted"/>
        <w:numPr>
          <w:ilvl w:val="0"/>
          <w:numId w:val="61"/>
        </w:numPr>
      </w:pPr>
      <w:r>
        <w:t xml:space="preserve">                initialCopy.RemoveAt(ind);</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newOrder;</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nextQuestion(ViewTest ViewTest, RichTextBox rtb) {</w:t>
      </w:r>
    </w:p>
    <w:p w:rsidR="00B81E2B" w:rsidRDefault="00B81E2B" w:rsidP="006B4289">
      <w:pPr>
        <w:pStyle w:val="Codelisted"/>
        <w:numPr>
          <w:ilvl w:val="0"/>
          <w:numId w:val="61"/>
        </w:numPr>
      </w:pPr>
      <w:r>
        <w:t xml:space="preserve">            TestQuestion currentQ = ViewTest.NewOrder[ViewTest.QuestionInd];</w:t>
      </w:r>
    </w:p>
    <w:p w:rsidR="00B81E2B" w:rsidRDefault="00B81E2B" w:rsidP="006B4289">
      <w:pPr>
        <w:pStyle w:val="Codelisted"/>
        <w:numPr>
          <w:ilvl w:val="0"/>
          <w:numId w:val="61"/>
        </w:numPr>
      </w:pPr>
      <w:r>
        <w:t xml:space="preserve">            if (currentQ.WrongAns.Count == 0) { // detailed answer</w:t>
      </w:r>
    </w:p>
    <w:p w:rsidR="00B81E2B" w:rsidRDefault="00B81E2B" w:rsidP="006B4289">
      <w:pPr>
        <w:pStyle w:val="Codelisted"/>
        <w:numPr>
          <w:ilvl w:val="0"/>
          <w:numId w:val="61"/>
        </w:numPr>
      </w:pPr>
      <w:r>
        <w:t xml:space="preserve">                rtb.Visible = true;</w:t>
      </w:r>
    </w:p>
    <w:p w:rsidR="00B81E2B" w:rsidRDefault="00B81E2B" w:rsidP="006B4289">
      <w:pPr>
        <w:pStyle w:val="Codelisted"/>
        <w:numPr>
          <w:ilvl w:val="0"/>
          <w:numId w:val="61"/>
        </w:numPr>
      </w:pPr>
      <w:r>
        <w:t xml:space="preserve">            } else {</w:t>
      </w:r>
    </w:p>
    <w:p w:rsidR="00B81E2B" w:rsidRDefault="00B81E2B" w:rsidP="006B4289">
      <w:pPr>
        <w:pStyle w:val="Codelisted"/>
        <w:numPr>
          <w:ilvl w:val="0"/>
          <w:numId w:val="61"/>
        </w:numPr>
      </w:pPr>
      <w:r>
        <w:t xml:space="preserve">                List&lt;string&gt; rightWrong = new List&lt;string&gt;(currentQ.RightAns);</w:t>
      </w:r>
    </w:p>
    <w:p w:rsidR="00B81E2B" w:rsidRDefault="00B81E2B" w:rsidP="006B4289">
      <w:pPr>
        <w:pStyle w:val="Codelisted"/>
        <w:numPr>
          <w:ilvl w:val="0"/>
          <w:numId w:val="61"/>
        </w:numPr>
      </w:pPr>
      <w:r>
        <w:t xml:space="preserve">                rightWrong.AddRange(currentQ.WrongAns);</w:t>
      </w:r>
    </w:p>
    <w:p w:rsidR="00B81E2B" w:rsidRDefault="00B81E2B" w:rsidP="006B4289">
      <w:pPr>
        <w:pStyle w:val="Codelisted"/>
        <w:numPr>
          <w:ilvl w:val="0"/>
          <w:numId w:val="61"/>
        </w:numPr>
      </w:pPr>
      <w:r>
        <w:t xml:space="preserve">                List&lt;string&gt; randRightWrong = randomizeList(rightWrong);</w:t>
      </w:r>
    </w:p>
    <w:p w:rsidR="00B81E2B" w:rsidRDefault="00B81E2B" w:rsidP="006B4289">
      <w:pPr>
        <w:pStyle w:val="Codelisted"/>
        <w:numPr>
          <w:ilvl w:val="0"/>
          <w:numId w:val="61"/>
        </w:numPr>
      </w:pPr>
      <w:r>
        <w:t xml:space="preserve">                if (currentQ.RightAns.Count == 1) { // only one right answer</w:t>
      </w:r>
    </w:p>
    <w:p w:rsidR="00B81E2B" w:rsidRDefault="00B81E2B" w:rsidP="006B4289">
      <w:pPr>
        <w:pStyle w:val="Codelisted"/>
        <w:numPr>
          <w:ilvl w:val="0"/>
          <w:numId w:val="61"/>
        </w:numPr>
      </w:pPr>
      <w:r>
        <w:t xml:space="preserve">                    List&lt;RadioButton&gt; RadBtnList = createRadioBtnList(50, 130, randRightWrong);</w:t>
      </w:r>
    </w:p>
    <w:p w:rsidR="00B81E2B" w:rsidRDefault="00B81E2B" w:rsidP="006B4289">
      <w:pPr>
        <w:pStyle w:val="Codelisted"/>
        <w:numPr>
          <w:ilvl w:val="0"/>
          <w:numId w:val="61"/>
        </w:numPr>
      </w:pPr>
      <w:r>
        <w:t xml:space="preserve">                    foreach (RadioButton rb in RadBtnList)</w:t>
      </w:r>
    </w:p>
    <w:p w:rsidR="00B81E2B" w:rsidRDefault="00B81E2B" w:rsidP="006B4289">
      <w:pPr>
        <w:pStyle w:val="Codelisted"/>
        <w:numPr>
          <w:ilvl w:val="0"/>
          <w:numId w:val="61"/>
        </w:numPr>
      </w:pPr>
      <w:r>
        <w:t xml:space="preserve">                        ViewTest.Controls.Add(rb);</w:t>
      </w:r>
    </w:p>
    <w:p w:rsidR="00B81E2B" w:rsidRDefault="00B81E2B" w:rsidP="006B4289">
      <w:pPr>
        <w:pStyle w:val="Codelisted"/>
        <w:numPr>
          <w:ilvl w:val="0"/>
          <w:numId w:val="61"/>
        </w:numPr>
      </w:pPr>
      <w:r>
        <w:t xml:space="preserve">                } else if (currentQ.RightAns.Count &gt; 1) { // multiple right answers</w:t>
      </w:r>
    </w:p>
    <w:p w:rsidR="00B81E2B" w:rsidRDefault="00B81E2B" w:rsidP="006B4289">
      <w:pPr>
        <w:pStyle w:val="Codelisted"/>
        <w:numPr>
          <w:ilvl w:val="0"/>
          <w:numId w:val="61"/>
        </w:numPr>
      </w:pPr>
      <w:r>
        <w:t xml:space="preserve">                    List&lt;CheckBox&gt; ChkBoxList = createChkBoxList(50, 130, randRightWrong);</w:t>
      </w:r>
    </w:p>
    <w:p w:rsidR="00B81E2B" w:rsidRDefault="00B81E2B" w:rsidP="006B4289">
      <w:pPr>
        <w:pStyle w:val="Codelisted"/>
        <w:numPr>
          <w:ilvl w:val="0"/>
          <w:numId w:val="61"/>
        </w:numPr>
      </w:pPr>
      <w:r>
        <w:t xml:space="preserve">                    foreach (CheckBox cb in ChkBoxList)</w:t>
      </w:r>
    </w:p>
    <w:p w:rsidR="00B81E2B" w:rsidRDefault="00B81E2B" w:rsidP="006B4289">
      <w:pPr>
        <w:pStyle w:val="Codelisted"/>
        <w:numPr>
          <w:ilvl w:val="0"/>
          <w:numId w:val="61"/>
        </w:numPr>
      </w:pPr>
      <w:r>
        <w:t xml:space="preserve">                        ViewTest.Controls.Add(cb);</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List&lt;T&gt; getCollection&lt;T&gt;(Form Form) {</w:t>
      </w:r>
    </w:p>
    <w:p w:rsidR="00B81E2B" w:rsidRDefault="00B81E2B" w:rsidP="006B4289">
      <w:pPr>
        <w:pStyle w:val="Codelisted"/>
        <w:numPr>
          <w:ilvl w:val="0"/>
          <w:numId w:val="61"/>
        </w:numPr>
      </w:pPr>
      <w:r>
        <w:t xml:space="preserve">            return new List&lt;T&gt;(Form.Controls.OfType&lt;T&gt;());</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TestMark derandomizeMarks(ViewTest vt, TimeSpan timeSpent) {</w:t>
      </w:r>
    </w:p>
    <w:p w:rsidR="00B81E2B" w:rsidRDefault="00B81E2B" w:rsidP="006B4289">
      <w:pPr>
        <w:pStyle w:val="Codelisted"/>
        <w:numPr>
          <w:ilvl w:val="0"/>
          <w:numId w:val="61"/>
        </w:numPr>
      </w:pPr>
      <w:r>
        <w:t xml:space="preserve">            TestMark rightMark = new TestMark {</w:t>
      </w:r>
    </w:p>
    <w:p w:rsidR="00B81E2B" w:rsidRDefault="00B81E2B" w:rsidP="006B4289">
      <w:pPr>
        <w:pStyle w:val="Codelisted"/>
        <w:numPr>
          <w:ilvl w:val="0"/>
          <w:numId w:val="61"/>
        </w:numPr>
      </w:pPr>
      <w:r>
        <w:t xml:space="preserve">                Marks = new List&lt;int&gt;(),</w:t>
      </w:r>
    </w:p>
    <w:p w:rsidR="00B81E2B" w:rsidRDefault="00B81E2B" w:rsidP="006B4289">
      <w:pPr>
        <w:pStyle w:val="Codelisted"/>
        <w:numPr>
          <w:ilvl w:val="0"/>
          <w:numId w:val="61"/>
        </w:numPr>
      </w:pPr>
      <w:r>
        <w:t xml:space="preserve">                TimeSpent = timeSpent,</w:t>
      </w:r>
    </w:p>
    <w:p w:rsidR="00B81E2B" w:rsidRDefault="00B81E2B" w:rsidP="006B4289">
      <w:pPr>
        <w:pStyle w:val="Codelisted"/>
        <w:numPr>
          <w:ilvl w:val="0"/>
          <w:numId w:val="61"/>
        </w:numPr>
      </w:pPr>
      <w:r>
        <w:t xml:space="preserve">                StudentUsrName = vt.SubjectTasksStudent.StudentMainMenu.Student.Usernam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foreach (TestQuestion item in vt.Test.Questions) {</w:t>
      </w:r>
    </w:p>
    <w:p w:rsidR="00B81E2B" w:rsidRDefault="00B81E2B" w:rsidP="006B4289">
      <w:pPr>
        <w:pStyle w:val="Codelisted"/>
        <w:numPr>
          <w:ilvl w:val="0"/>
          <w:numId w:val="61"/>
        </w:numPr>
      </w:pPr>
      <w:r>
        <w:t xml:space="preserve">                int newOrderInd = vt.NewOrder.FindIndex(x =&gt; x.Question.Equals(item.Question));</w:t>
      </w:r>
    </w:p>
    <w:p w:rsidR="00B81E2B" w:rsidRDefault="00B81E2B" w:rsidP="006B4289">
      <w:pPr>
        <w:pStyle w:val="Codelisted"/>
        <w:numPr>
          <w:ilvl w:val="0"/>
          <w:numId w:val="61"/>
        </w:numPr>
      </w:pPr>
      <w:r>
        <w:t xml:space="preserve">                rightMark.Marks.Add(vt.QuestionMarks[newOrderInd]);</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return rightMark;</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lastRenderedPageBreak/>
        <w:t xml:space="preserve">        public static void openCP(GroupInfo groupInfo) {</w:t>
      </w:r>
    </w:p>
    <w:p w:rsidR="00B81E2B" w:rsidRDefault="00B81E2B" w:rsidP="006B4289">
      <w:pPr>
        <w:pStyle w:val="Codelisted"/>
        <w:numPr>
          <w:ilvl w:val="0"/>
          <w:numId w:val="61"/>
        </w:numPr>
      </w:pPr>
      <w:r>
        <w:t xml:space="preserve">            Add_Lecture al;</w:t>
      </w:r>
    </w:p>
    <w:p w:rsidR="00B81E2B" w:rsidRDefault="00B81E2B" w:rsidP="006B4289">
      <w:pPr>
        <w:pStyle w:val="Codelisted"/>
        <w:numPr>
          <w:ilvl w:val="0"/>
          <w:numId w:val="61"/>
        </w:numPr>
      </w:pPr>
      <w:r>
        <w:t xml:space="preserve">            if (File.Exists(@"cp/cp.json"))</w:t>
      </w:r>
    </w:p>
    <w:p w:rsidR="00B81E2B" w:rsidRDefault="00B81E2B" w:rsidP="006B4289">
      <w:pPr>
        <w:pStyle w:val="Codelisted"/>
        <w:numPr>
          <w:ilvl w:val="0"/>
          <w:numId w:val="61"/>
        </w:numPr>
      </w:pPr>
      <w:r>
        <w:t xml:space="preserve">                al = new Add_Lecture(groupInfo, deserializeObj&lt;Lecture&gt;("cp/cp.json"), true);</w:t>
      </w:r>
    </w:p>
    <w:p w:rsidR="00B81E2B" w:rsidRDefault="00B81E2B" w:rsidP="006B4289">
      <w:pPr>
        <w:pStyle w:val="Codelisted"/>
        <w:numPr>
          <w:ilvl w:val="0"/>
          <w:numId w:val="61"/>
        </w:numPr>
      </w:pPr>
      <w:r>
        <w:t xml:space="preserve">            else</w:t>
      </w:r>
    </w:p>
    <w:p w:rsidR="00B81E2B" w:rsidRDefault="00B81E2B" w:rsidP="006B4289">
      <w:pPr>
        <w:pStyle w:val="Codelisted"/>
        <w:numPr>
          <w:ilvl w:val="0"/>
          <w:numId w:val="61"/>
        </w:numPr>
      </w:pPr>
      <w:r>
        <w:t xml:space="preserve">                al = new Add_Lecture(groupInfo, true);</w:t>
      </w:r>
    </w:p>
    <w:p w:rsidR="00B81E2B" w:rsidRDefault="00B81E2B" w:rsidP="006B4289">
      <w:pPr>
        <w:pStyle w:val="Codelisted"/>
        <w:numPr>
          <w:ilvl w:val="0"/>
          <w:numId w:val="61"/>
        </w:numPr>
      </w:pPr>
      <w:r>
        <w:t xml:space="preserve">            al.Show();</w:t>
      </w:r>
    </w:p>
    <w:p w:rsidR="00B81E2B" w:rsidRDefault="00B81E2B" w:rsidP="006B4289">
      <w:pPr>
        <w:pStyle w:val="Codelisted"/>
        <w:numPr>
          <w:ilvl w:val="0"/>
          <w:numId w:val="61"/>
        </w:numPr>
      </w:pPr>
      <w:r>
        <w:t xml:space="preserve">            groupInfo.Clos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string DGVCellContentClick(object sender, DataGridViewCellEventArgs e, int colInd) {</w:t>
      </w:r>
    </w:p>
    <w:p w:rsidR="00B81E2B" w:rsidRDefault="00B81E2B" w:rsidP="006B4289">
      <w:pPr>
        <w:pStyle w:val="Codelisted"/>
        <w:numPr>
          <w:ilvl w:val="0"/>
          <w:numId w:val="61"/>
        </w:numPr>
      </w:pPr>
      <w:r>
        <w:t xml:space="preserve">            DataGridView senderGrid = (DataGridView)sender;</w:t>
      </w:r>
    </w:p>
    <w:p w:rsidR="00B81E2B" w:rsidRDefault="00B81E2B" w:rsidP="006B4289">
      <w:pPr>
        <w:pStyle w:val="Codelisted"/>
        <w:numPr>
          <w:ilvl w:val="0"/>
          <w:numId w:val="61"/>
        </w:numPr>
      </w:pPr>
      <w:r>
        <w:t xml:space="preserve">            if (senderGrid.Columns[e.ColumnIndex] is DataGridViewButtonColumn &amp;&amp; e.RowIndex &gt;= 0)</w:t>
      </w:r>
    </w:p>
    <w:p w:rsidR="00B81E2B" w:rsidRDefault="00B81E2B" w:rsidP="006B4289">
      <w:pPr>
        <w:pStyle w:val="Codelisted"/>
        <w:numPr>
          <w:ilvl w:val="0"/>
          <w:numId w:val="61"/>
        </w:numPr>
      </w:pPr>
      <w:r>
        <w:t xml:space="preserve">                return (string)senderGrid.Rows[e.RowIndex].Cells[colInd].Value;</w:t>
      </w:r>
    </w:p>
    <w:p w:rsidR="00B81E2B" w:rsidRDefault="00B81E2B" w:rsidP="006B4289">
      <w:pPr>
        <w:pStyle w:val="Codelisted"/>
        <w:numPr>
          <w:ilvl w:val="0"/>
          <w:numId w:val="61"/>
        </w:numPr>
      </w:pPr>
      <w:r>
        <w:t xml:space="preserve">            return null;</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fillDGV(DataGridView dgw, List&lt;string&gt; nameList, string btnText) {</w:t>
      </w:r>
    </w:p>
    <w:p w:rsidR="00B81E2B" w:rsidRDefault="00B81E2B" w:rsidP="006B4289">
      <w:pPr>
        <w:pStyle w:val="Codelisted"/>
        <w:numPr>
          <w:ilvl w:val="0"/>
          <w:numId w:val="61"/>
        </w:numPr>
      </w:pPr>
      <w:r>
        <w:t xml:space="preserve">            int i = 0;</w:t>
      </w:r>
    </w:p>
    <w:p w:rsidR="00B81E2B" w:rsidRDefault="00B81E2B" w:rsidP="006B4289">
      <w:pPr>
        <w:pStyle w:val="Codelisted"/>
        <w:numPr>
          <w:ilvl w:val="0"/>
          <w:numId w:val="61"/>
        </w:numPr>
      </w:pPr>
      <w:r>
        <w:t xml:space="preserve">            foreach (string name in nameList) {</w:t>
      </w:r>
    </w:p>
    <w:p w:rsidR="00B81E2B" w:rsidRDefault="00B81E2B" w:rsidP="006B4289">
      <w:pPr>
        <w:pStyle w:val="Codelisted"/>
        <w:numPr>
          <w:ilvl w:val="0"/>
          <w:numId w:val="61"/>
        </w:numPr>
      </w:pPr>
      <w:r>
        <w:t xml:space="preserve">                dgw.Rows.Add();</w:t>
      </w:r>
    </w:p>
    <w:p w:rsidR="00B81E2B" w:rsidRDefault="00B81E2B" w:rsidP="006B4289">
      <w:pPr>
        <w:pStyle w:val="Codelisted"/>
        <w:numPr>
          <w:ilvl w:val="0"/>
          <w:numId w:val="61"/>
        </w:numPr>
      </w:pPr>
      <w:r>
        <w:t xml:space="preserve">                dgw.Rows[i].Cells[0].Value = i + 1;</w:t>
      </w:r>
    </w:p>
    <w:p w:rsidR="00B81E2B" w:rsidRDefault="00B81E2B" w:rsidP="006B4289">
      <w:pPr>
        <w:pStyle w:val="Codelisted"/>
        <w:numPr>
          <w:ilvl w:val="0"/>
          <w:numId w:val="61"/>
        </w:numPr>
      </w:pPr>
      <w:r>
        <w:t xml:space="preserve">                dgw.Rows[i].Cells[1].Value = name;</w:t>
      </w:r>
    </w:p>
    <w:p w:rsidR="00B81E2B" w:rsidRDefault="00B81E2B" w:rsidP="006B4289">
      <w:pPr>
        <w:pStyle w:val="Codelisted"/>
        <w:numPr>
          <w:ilvl w:val="0"/>
          <w:numId w:val="61"/>
        </w:numPr>
      </w:pPr>
      <w:r>
        <w:t xml:space="preserve">                dgw.Rows[i].Cells[2].Value = btnText;</w:t>
      </w:r>
    </w:p>
    <w:p w:rsidR="00B81E2B" w:rsidRDefault="00B81E2B" w:rsidP="006B4289">
      <w:pPr>
        <w:pStyle w:val="Codelisted"/>
        <w:numPr>
          <w:ilvl w:val="0"/>
          <w:numId w:val="61"/>
        </w:numPr>
      </w:pPr>
      <w:r>
        <w:t xml:space="preserve">                i++;</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 For reordering rows</w:t>
      </w:r>
    </w:p>
    <w:p w:rsidR="00B81E2B" w:rsidRDefault="00B81E2B" w:rsidP="006B4289">
      <w:pPr>
        <w:pStyle w:val="Codelisted"/>
        <w:numPr>
          <w:ilvl w:val="0"/>
          <w:numId w:val="61"/>
        </w:numPr>
      </w:pPr>
      <w:r>
        <w:t xml:space="preserve">        public static void DGVMouseClick(DataGridView dgv, MouseEventArgs e, ref DataGridViewRow Rw, ref int RowIndexFromMouseDown) {</w:t>
      </w:r>
    </w:p>
    <w:p w:rsidR="00B81E2B" w:rsidRDefault="00B81E2B" w:rsidP="006B4289">
      <w:pPr>
        <w:pStyle w:val="Codelisted"/>
        <w:numPr>
          <w:ilvl w:val="0"/>
          <w:numId w:val="61"/>
        </w:numPr>
      </w:pPr>
      <w:r>
        <w:t xml:space="preserve">            if (dgv.SelectedRows.Count == 1)</w:t>
      </w:r>
    </w:p>
    <w:p w:rsidR="00B81E2B" w:rsidRDefault="00B81E2B" w:rsidP="006B4289">
      <w:pPr>
        <w:pStyle w:val="Codelisted"/>
        <w:numPr>
          <w:ilvl w:val="0"/>
          <w:numId w:val="61"/>
        </w:numPr>
      </w:pPr>
      <w:r>
        <w:t xml:space="preserve">                if (e.Button == MouseButtons.Left) {</w:t>
      </w:r>
    </w:p>
    <w:p w:rsidR="00B81E2B" w:rsidRDefault="00B81E2B" w:rsidP="006B4289">
      <w:pPr>
        <w:pStyle w:val="Codelisted"/>
        <w:numPr>
          <w:ilvl w:val="0"/>
          <w:numId w:val="61"/>
        </w:numPr>
      </w:pPr>
      <w:r>
        <w:t xml:space="preserve">                    Rw = dgv.SelectedRows[0];</w:t>
      </w:r>
    </w:p>
    <w:p w:rsidR="00B81E2B" w:rsidRDefault="00B81E2B" w:rsidP="006B4289">
      <w:pPr>
        <w:pStyle w:val="Codelisted"/>
        <w:numPr>
          <w:ilvl w:val="0"/>
          <w:numId w:val="61"/>
        </w:numPr>
      </w:pPr>
      <w:r>
        <w:t xml:space="preserve">                    RowIndexFromMouseDown = Rw.Index;</w:t>
      </w:r>
    </w:p>
    <w:p w:rsidR="00B81E2B" w:rsidRDefault="00B81E2B" w:rsidP="006B4289">
      <w:pPr>
        <w:pStyle w:val="Codelisted"/>
        <w:numPr>
          <w:ilvl w:val="0"/>
          <w:numId w:val="61"/>
        </w:numPr>
      </w:pPr>
      <w:r>
        <w:t xml:space="preserve">                    dgv.DoDragDrop(Rw, DragDropEffects.Mov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DGVDragEnter(DataGridView dgv, DragEventArgs e) {</w:t>
      </w:r>
    </w:p>
    <w:p w:rsidR="00B81E2B" w:rsidRDefault="00B81E2B" w:rsidP="006B4289">
      <w:pPr>
        <w:pStyle w:val="Codelisted"/>
        <w:numPr>
          <w:ilvl w:val="0"/>
          <w:numId w:val="61"/>
        </w:numPr>
      </w:pPr>
      <w:r>
        <w:t xml:space="preserve">            if (dgv.SelectedRows.Count &gt; 0)</w:t>
      </w:r>
    </w:p>
    <w:p w:rsidR="00B81E2B" w:rsidRDefault="00B81E2B" w:rsidP="006B4289">
      <w:pPr>
        <w:pStyle w:val="Codelisted"/>
        <w:numPr>
          <w:ilvl w:val="0"/>
          <w:numId w:val="61"/>
        </w:numPr>
      </w:pPr>
      <w:r>
        <w:t xml:space="preserve">                e.Effect = DragDropEffects.Move;</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p>
    <w:p w:rsidR="00B81E2B" w:rsidRDefault="00B81E2B" w:rsidP="006B4289">
      <w:pPr>
        <w:pStyle w:val="Codelisted"/>
        <w:numPr>
          <w:ilvl w:val="0"/>
          <w:numId w:val="61"/>
        </w:numPr>
      </w:pPr>
      <w:r>
        <w:t xml:space="preserve">        public static void DGVragDrop(DataGridView dgv, DragEventArgs e, DataGridViewRow Rw, int RowIndexFromMouseDown) {</w:t>
      </w:r>
    </w:p>
    <w:p w:rsidR="00B81E2B" w:rsidRDefault="00B81E2B" w:rsidP="006B4289">
      <w:pPr>
        <w:pStyle w:val="Codelisted"/>
        <w:numPr>
          <w:ilvl w:val="0"/>
          <w:numId w:val="61"/>
        </w:numPr>
      </w:pPr>
      <w:r>
        <w:t xml:space="preserve">            Point clientPoint = dgv.PointToClient(new Point(e.X, e.Y));</w:t>
      </w:r>
    </w:p>
    <w:p w:rsidR="00B81E2B" w:rsidRDefault="00B81E2B" w:rsidP="006B4289">
      <w:pPr>
        <w:pStyle w:val="Codelisted"/>
        <w:numPr>
          <w:ilvl w:val="0"/>
          <w:numId w:val="61"/>
        </w:numPr>
      </w:pPr>
      <w:r>
        <w:t xml:space="preserve">            if (e.Effect == DragDropEffects.Move) {</w:t>
      </w:r>
    </w:p>
    <w:p w:rsidR="00B81E2B" w:rsidRDefault="00B81E2B" w:rsidP="006B4289">
      <w:pPr>
        <w:pStyle w:val="Codelisted"/>
        <w:numPr>
          <w:ilvl w:val="0"/>
          <w:numId w:val="61"/>
        </w:numPr>
      </w:pPr>
      <w:r>
        <w:t xml:space="preserve">                dgv.Rows.RemoveAt(RowIndexFromMouseDown);</w:t>
      </w:r>
    </w:p>
    <w:p w:rsidR="00B81E2B" w:rsidRDefault="00B81E2B" w:rsidP="006B4289">
      <w:pPr>
        <w:pStyle w:val="Codelisted"/>
        <w:numPr>
          <w:ilvl w:val="0"/>
          <w:numId w:val="61"/>
        </w:numPr>
      </w:pPr>
      <w:r>
        <w:t xml:space="preserve">                dgv.Rows.Insert(dgv.HitTest(clientPoint.X, clientPoint.Y).RowIndex, Rw);</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B81E2B" w:rsidRDefault="00B81E2B" w:rsidP="006B4289">
      <w:pPr>
        <w:pStyle w:val="Codelisted"/>
        <w:numPr>
          <w:ilvl w:val="0"/>
          <w:numId w:val="61"/>
        </w:numPr>
      </w:pPr>
      <w:r>
        <w:t xml:space="preserve">    }</w:t>
      </w:r>
    </w:p>
    <w:p w:rsidR="0010130A" w:rsidRPr="0010130A" w:rsidRDefault="00B81E2B" w:rsidP="00045903">
      <w:pPr>
        <w:pStyle w:val="Codelisted"/>
        <w:numPr>
          <w:ilvl w:val="0"/>
          <w:numId w:val="61"/>
        </w:numPr>
      </w:pPr>
      <w:r>
        <w:t>}</w:t>
      </w:r>
      <w:r w:rsidR="0010130A">
        <w:br w:type="page"/>
      </w:r>
    </w:p>
    <w:p w:rsidR="00EE58BC" w:rsidRDefault="00EE58BC" w:rsidP="00EE58BC">
      <w:pPr>
        <w:pStyle w:val="Heading3"/>
        <w:rPr>
          <w:lang w:val="en-US"/>
        </w:rPr>
      </w:pPr>
      <w:r>
        <w:rPr>
          <w:lang w:val="en-US"/>
        </w:rPr>
        <w:lastRenderedPageBreak/>
        <w:t xml:space="preserve"> RegistrationServices.cs</w:t>
      </w:r>
    </w:p>
    <w:p w:rsidR="00EE58BC" w:rsidRDefault="00EE58BC" w:rsidP="00EE58BC">
      <w:pPr>
        <w:pStyle w:val="ListParagraph"/>
      </w:pPr>
    </w:p>
    <w:p w:rsidR="00B81E2B" w:rsidRDefault="00B81E2B" w:rsidP="006B4289">
      <w:pPr>
        <w:pStyle w:val="Codelisted"/>
        <w:numPr>
          <w:ilvl w:val="0"/>
          <w:numId w:val="62"/>
        </w:numPr>
      </w:pPr>
      <w:r>
        <w:t>using System.IO;</w:t>
      </w:r>
    </w:p>
    <w:p w:rsidR="00B81E2B" w:rsidRDefault="00B81E2B" w:rsidP="006B4289">
      <w:pPr>
        <w:pStyle w:val="Codelisted"/>
        <w:numPr>
          <w:ilvl w:val="0"/>
          <w:numId w:val="62"/>
        </w:numPr>
      </w:pPr>
      <w:r>
        <w:t>using System.Text.RegularExpressions;</w:t>
      </w:r>
    </w:p>
    <w:p w:rsidR="00B81E2B" w:rsidRDefault="00B81E2B" w:rsidP="006B4289">
      <w:pPr>
        <w:pStyle w:val="Codelisted"/>
        <w:numPr>
          <w:ilvl w:val="0"/>
          <w:numId w:val="62"/>
        </w:numPr>
      </w:pPr>
      <w:r>
        <w:t>using System.Windows.Forms;</w:t>
      </w:r>
    </w:p>
    <w:p w:rsidR="00B81E2B" w:rsidRDefault="00B81E2B" w:rsidP="006B4289">
      <w:pPr>
        <w:pStyle w:val="Codelisted"/>
        <w:numPr>
          <w:ilvl w:val="0"/>
          <w:numId w:val="62"/>
        </w:numPr>
      </w:pPr>
    </w:p>
    <w:p w:rsidR="00B81E2B" w:rsidRDefault="00B81E2B" w:rsidP="006B4289">
      <w:pPr>
        <w:pStyle w:val="Codelisted"/>
        <w:numPr>
          <w:ilvl w:val="0"/>
          <w:numId w:val="62"/>
        </w:numPr>
      </w:pPr>
      <w:r>
        <w:t>namespace Course_project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internal class RegistrationServices {</w:t>
      </w:r>
    </w:p>
    <w:p w:rsidR="00B81E2B" w:rsidRDefault="00B81E2B" w:rsidP="006B4289">
      <w:pPr>
        <w:pStyle w:val="Codelisted"/>
        <w:numPr>
          <w:ilvl w:val="0"/>
          <w:numId w:val="62"/>
        </w:numPr>
      </w:pPr>
      <w:r>
        <w:t xml:space="preserve">        private static readonly Regex regex = new Regex("^(?=.*?[A-Z])(?=.*?[a-z])(?=.*?[0-9])(?=.*?[#?!@$%^&amp;*-]).{8,}$");</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validateUsrName(string usrName) {</w:t>
      </w:r>
    </w:p>
    <w:p w:rsidR="00B81E2B" w:rsidRDefault="00B81E2B" w:rsidP="006B4289">
      <w:pPr>
        <w:pStyle w:val="Codelisted"/>
        <w:numPr>
          <w:ilvl w:val="0"/>
          <w:numId w:val="62"/>
        </w:numPr>
      </w:pPr>
      <w:r>
        <w:t xml:space="preserve">            if (string.IsNullOrEmpty(usrName) || !regex.IsMatch(usrName)) {</w:t>
      </w:r>
    </w:p>
    <w:p w:rsidR="00B81E2B" w:rsidRDefault="00B81E2B" w:rsidP="006B4289">
      <w:pPr>
        <w:pStyle w:val="Codelisted"/>
        <w:numPr>
          <w:ilvl w:val="0"/>
          <w:numId w:val="62"/>
        </w:numPr>
      </w:pPr>
      <w:r>
        <w:t xml:space="preserve">                MessageBox.Show("Username must contain at least 8 symbols, one digit, and one special symbol",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BinaryReader reader = new BinaryReader(File.Open(@"users.txt", FileMode.OpenOrCreate));</w:t>
      </w:r>
    </w:p>
    <w:p w:rsidR="00B81E2B" w:rsidRDefault="00B81E2B" w:rsidP="006B4289">
      <w:pPr>
        <w:pStyle w:val="Codelisted"/>
        <w:numPr>
          <w:ilvl w:val="0"/>
          <w:numId w:val="62"/>
        </w:numPr>
      </w:pPr>
      <w:r>
        <w:t xml:space="preserve">            while (reader.BaseStream.Position &lt; reader.BaseStream.Length) { // importing all users</w:t>
      </w:r>
    </w:p>
    <w:p w:rsidR="00B81E2B" w:rsidRDefault="00B81E2B" w:rsidP="006B4289">
      <w:pPr>
        <w:pStyle w:val="Codelisted"/>
        <w:numPr>
          <w:ilvl w:val="0"/>
          <w:numId w:val="62"/>
        </w:numPr>
      </w:pPr>
      <w:r>
        <w:t xml:space="preserve">                string username = reader.ReadString();</w:t>
      </w:r>
    </w:p>
    <w:p w:rsidR="00B81E2B" w:rsidRDefault="00B81E2B" w:rsidP="006B4289">
      <w:pPr>
        <w:pStyle w:val="Codelisted"/>
        <w:numPr>
          <w:ilvl w:val="0"/>
          <w:numId w:val="62"/>
        </w:numPr>
      </w:pPr>
      <w:r>
        <w:t xml:space="preserve">                if (string.Compare(username, usrName) == 0) { // if username taken</w:t>
      </w:r>
    </w:p>
    <w:p w:rsidR="00B81E2B" w:rsidRDefault="00B81E2B" w:rsidP="006B4289">
      <w:pPr>
        <w:pStyle w:val="Codelisted"/>
        <w:numPr>
          <w:ilvl w:val="0"/>
          <w:numId w:val="62"/>
        </w:numPr>
      </w:pPr>
      <w:r>
        <w:t xml:space="preserve">                    MessageBox.Show("Username taken!", "", MessageBoxButtons.OK, MessageBoxIcon.Warning);</w:t>
      </w:r>
    </w:p>
    <w:p w:rsidR="00B81E2B" w:rsidRDefault="00B81E2B" w:rsidP="006B4289">
      <w:pPr>
        <w:pStyle w:val="Codelisted"/>
        <w:numPr>
          <w:ilvl w:val="0"/>
          <w:numId w:val="62"/>
        </w:numPr>
      </w:pPr>
      <w:r>
        <w:t xml:space="preserve">                    reader.Close();</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reader.ReadBoolean();</w:t>
      </w:r>
    </w:p>
    <w:p w:rsidR="00B81E2B" w:rsidRDefault="00B81E2B" w:rsidP="006B4289">
      <w:pPr>
        <w:pStyle w:val="Codelisted"/>
        <w:numPr>
          <w:ilvl w:val="0"/>
          <w:numId w:val="62"/>
        </w:numPr>
      </w:pPr>
      <w:r>
        <w:t xml:space="preserve">                reader.ReadString();</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ader.Close();</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validatePass(string password) {</w:t>
      </w:r>
    </w:p>
    <w:p w:rsidR="00B81E2B" w:rsidRDefault="00B81E2B" w:rsidP="006B4289">
      <w:pPr>
        <w:pStyle w:val="Codelisted"/>
        <w:numPr>
          <w:ilvl w:val="0"/>
          <w:numId w:val="62"/>
        </w:numPr>
      </w:pPr>
      <w:r>
        <w:t xml:space="preserve">            if (string.IsNullOrEmpty(password) || !regex.IsMatch(password)) {</w:t>
      </w:r>
    </w:p>
    <w:p w:rsidR="00B81E2B" w:rsidRDefault="00B81E2B" w:rsidP="006B4289">
      <w:pPr>
        <w:pStyle w:val="Codelisted"/>
        <w:numPr>
          <w:ilvl w:val="0"/>
          <w:numId w:val="62"/>
        </w:numPr>
      </w:pPr>
      <w:r>
        <w:t xml:space="preserve">                MessageBox.Show("Password must contain at least 8 symbols, one digit, and one special symbol",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p>
    <w:p w:rsidR="00B81E2B" w:rsidRDefault="00B81E2B" w:rsidP="006B4289">
      <w:pPr>
        <w:pStyle w:val="Codelisted"/>
        <w:numPr>
          <w:ilvl w:val="0"/>
          <w:numId w:val="62"/>
        </w:numPr>
      </w:pPr>
      <w:r>
        <w:t xml:space="preserve">        public static bool passMatch(string password, string repeatPass) {</w:t>
      </w:r>
    </w:p>
    <w:p w:rsidR="00B81E2B" w:rsidRDefault="00B81E2B" w:rsidP="006B4289">
      <w:pPr>
        <w:pStyle w:val="Codelisted"/>
        <w:numPr>
          <w:ilvl w:val="0"/>
          <w:numId w:val="62"/>
        </w:numPr>
      </w:pPr>
      <w:r>
        <w:t xml:space="preserve">            if (string.Compare(password, repeatPass) != 0) {</w:t>
      </w:r>
    </w:p>
    <w:p w:rsidR="00B81E2B" w:rsidRDefault="00B81E2B" w:rsidP="006B4289">
      <w:pPr>
        <w:pStyle w:val="Codelisted"/>
        <w:numPr>
          <w:ilvl w:val="0"/>
          <w:numId w:val="62"/>
        </w:numPr>
      </w:pPr>
      <w:r>
        <w:t xml:space="preserve">                MessageBox.Show("Passwords doesn't match!", "", MessageBoxButtons.OK, MessageBoxIcon.Warning);</w:t>
      </w:r>
    </w:p>
    <w:p w:rsidR="00B81E2B" w:rsidRDefault="00B81E2B" w:rsidP="006B4289">
      <w:pPr>
        <w:pStyle w:val="Codelisted"/>
        <w:numPr>
          <w:ilvl w:val="0"/>
          <w:numId w:val="62"/>
        </w:numPr>
      </w:pPr>
      <w:r>
        <w:t xml:space="preserve">                return fals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return true;</w:t>
      </w:r>
    </w:p>
    <w:p w:rsidR="00B81E2B" w:rsidRDefault="00B81E2B" w:rsidP="006B4289">
      <w:pPr>
        <w:pStyle w:val="Codelisted"/>
        <w:numPr>
          <w:ilvl w:val="0"/>
          <w:numId w:val="62"/>
        </w:numPr>
      </w:pPr>
      <w:r>
        <w:t xml:space="preserve">        }</w:t>
      </w:r>
    </w:p>
    <w:p w:rsidR="00B81E2B" w:rsidRDefault="00B81E2B" w:rsidP="006B4289">
      <w:pPr>
        <w:pStyle w:val="Codelisted"/>
        <w:numPr>
          <w:ilvl w:val="0"/>
          <w:numId w:val="62"/>
        </w:numPr>
      </w:pPr>
      <w:r>
        <w:t xml:space="preserve">    }</w:t>
      </w:r>
    </w:p>
    <w:p w:rsidR="00EE58BC" w:rsidRDefault="00B81E2B" w:rsidP="006B4289">
      <w:pPr>
        <w:pStyle w:val="Codelisted"/>
        <w:numPr>
          <w:ilvl w:val="0"/>
          <w:numId w:val="62"/>
        </w:numPr>
      </w:pPr>
      <w:r>
        <w:lastRenderedPageBreak/>
        <w:t>}</w:t>
      </w:r>
    </w:p>
    <w:p w:rsidR="006743B4" w:rsidRDefault="006743B4" w:rsidP="00EE58BC">
      <w:pPr>
        <w:pStyle w:val="ListParagraph"/>
      </w:pPr>
    </w:p>
    <w:p w:rsidR="0049743E" w:rsidRDefault="0049743E" w:rsidP="00EE58BC">
      <w:pPr>
        <w:pStyle w:val="ListParagraph"/>
      </w:pPr>
    </w:p>
    <w:p w:rsidR="0049743E" w:rsidRDefault="0049743E" w:rsidP="00EE58BC">
      <w:pPr>
        <w:pStyle w:val="ListParagraph"/>
      </w:pPr>
    </w:p>
    <w:p w:rsidR="00EE58BC" w:rsidRDefault="00EE58BC" w:rsidP="00EE58BC">
      <w:pPr>
        <w:pStyle w:val="Heading3"/>
        <w:rPr>
          <w:lang w:val="en-US"/>
        </w:rPr>
      </w:pPr>
      <w:r>
        <w:rPr>
          <w:lang w:val="en-US"/>
        </w:rPr>
        <w:t xml:space="preserve"> Form</w:t>
      </w:r>
      <w:r w:rsidR="00E43693">
        <w:rPr>
          <w:lang w:val="ru-RU"/>
        </w:rPr>
        <w:t>1</w:t>
      </w:r>
      <w:r>
        <w:rPr>
          <w:lang w:val="en-US"/>
        </w:rPr>
        <w:t>.cs</w:t>
      </w:r>
    </w:p>
    <w:p w:rsidR="00EE58BC" w:rsidRDefault="00EE58BC" w:rsidP="00EE58BC">
      <w:pPr>
        <w:pStyle w:val="ListParagraph"/>
      </w:pPr>
    </w:p>
    <w:p w:rsidR="00E43693" w:rsidRDefault="00E43693" w:rsidP="006B4289">
      <w:pPr>
        <w:pStyle w:val="Codelisted"/>
        <w:numPr>
          <w:ilvl w:val="0"/>
          <w:numId w:val="63"/>
        </w:numPr>
      </w:pPr>
      <w:r>
        <w:t>using System;</w:t>
      </w:r>
    </w:p>
    <w:p w:rsidR="00E43693" w:rsidRDefault="00E43693" w:rsidP="006B4289">
      <w:pPr>
        <w:pStyle w:val="Codelisted"/>
        <w:numPr>
          <w:ilvl w:val="0"/>
          <w:numId w:val="63"/>
        </w:numPr>
      </w:pPr>
      <w:r>
        <w:t>using System.IO;</w:t>
      </w:r>
    </w:p>
    <w:p w:rsidR="00E43693" w:rsidRDefault="00E43693" w:rsidP="006B4289">
      <w:pPr>
        <w:pStyle w:val="Codelisted"/>
        <w:numPr>
          <w:ilvl w:val="0"/>
          <w:numId w:val="63"/>
        </w:numPr>
      </w:pPr>
      <w:r>
        <w:t>using System.Windows.Forms;</w:t>
      </w:r>
    </w:p>
    <w:p w:rsidR="00E43693" w:rsidRDefault="00E43693" w:rsidP="006B4289">
      <w:pPr>
        <w:pStyle w:val="Codelisted"/>
        <w:numPr>
          <w:ilvl w:val="0"/>
          <w:numId w:val="63"/>
        </w:numPr>
      </w:pPr>
    </w:p>
    <w:p w:rsidR="00E43693" w:rsidRDefault="00E43693" w:rsidP="006B4289">
      <w:pPr>
        <w:pStyle w:val="Codelisted"/>
        <w:numPr>
          <w:ilvl w:val="0"/>
          <w:numId w:val="63"/>
        </w:numPr>
      </w:pPr>
      <w:r>
        <w:t>namespace Course_project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ublic partial class Form1 : Form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ublic Form1() {</w:t>
      </w:r>
    </w:p>
    <w:p w:rsidR="00E43693" w:rsidRDefault="00E43693" w:rsidP="006B4289">
      <w:pPr>
        <w:pStyle w:val="Codelisted"/>
        <w:numPr>
          <w:ilvl w:val="0"/>
          <w:numId w:val="63"/>
        </w:numPr>
      </w:pPr>
      <w:r>
        <w:t xml:space="preserve">            InitializeComponent();</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1_Click(object sender, EventArgs e) { // Log in</w:t>
      </w:r>
    </w:p>
    <w:p w:rsidR="00E43693" w:rsidRDefault="00E43693" w:rsidP="006B4289">
      <w:pPr>
        <w:pStyle w:val="Codelisted"/>
        <w:numPr>
          <w:ilvl w:val="0"/>
          <w:numId w:val="63"/>
        </w:numPr>
      </w:pPr>
      <w:r>
        <w:t xml:space="preserve">            string loginUsrname = Convert.ToString(textBox1.Text);</w:t>
      </w:r>
    </w:p>
    <w:p w:rsidR="00E43693" w:rsidRDefault="00E43693" w:rsidP="006B4289">
      <w:pPr>
        <w:pStyle w:val="Codelisted"/>
        <w:numPr>
          <w:ilvl w:val="0"/>
          <w:numId w:val="63"/>
        </w:numPr>
      </w:pPr>
      <w:r>
        <w:t xml:space="preserve">            string loginPass = Convert.ToString(textBox2.Text);</w:t>
      </w:r>
    </w:p>
    <w:p w:rsidR="00E43693" w:rsidRDefault="00E43693" w:rsidP="006B4289">
      <w:pPr>
        <w:pStyle w:val="Codelisted"/>
        <w:numPr>
          <w:ilvl w:val="0"/>
          <w:numId w:val="63"/>
        </w:numPr>
      </w:pPr>
      <w:r>
        <w:t xml:space="preserve">            BinaryReader reader = new BinaryReader(File.Open(@"users.txt", FileMode.OpenOrCreate));</w:t>
      </w:r>
    </w:p>
    <w:p w:rsidR="00E43693" w:rsidRDefault="00E43693" w:rsidP="006B4289">
      <w:pPr>
        <w:pStyle w:val="Codelisted"/>
        <w:numPr>
          <w:ilvl w:val="0"/>
          <w:numId w:val="63"/>
        </w:numPr>
      </w:pPr>
      <w:r>
        <w:t xml:space="preserve">            while (reader.BaseStream.Position &lt; reader.BaseStream.Length) {</w:t>
      </w:r>
    </w:p>
    <w:p w:rsidR="00E43693" w:rsidRDefault="00E43693" w:rsidP="006B4289">
      <w:pPr>
        <w:pStyle w:val="Codelisted"/>
        <w:numPr>
          <w:ilvl w:val="0"/>
          <w:numId w:val="63"/>
        </w:numPr>
      </w:pPr>
      <w:r>
        <w:t xml:space="preserve">                string usrname = reader.ReadString();</w:t>
      </w:r>
    </w:p>
    <w:p w:rsidR="00E43693" w:rsidRDefault="00E43693" w:rsidP="006B4289">
      <w:pPr>
        <w:pStyle w:val="Codelisted"/>
        <w:numPr>
          <w:ilvl w:val="0"/>
          <w:numId w:val="63"/>
        </w:numPr>
      </w:pPr>
      <w:r>
        <w:t xml:space="preserve">                string pass = reader.ReadString();</w:t>
      </w:r>
    </w:p>
    <w:p w:rsidR="00E43693" w:rsidRDefault="00E43693" w:rsidP="006B4289">
      <w:pPr>
        <w:pStyle w:val="Codelisted"/>
        <w:numPr>
          <w:ilvl w:val="0"/>
          <w:numId w:val="63"/>
        </w:numPr>
      </w:pPr>
      <w:r>
        <w:t xml:space="preserve">                string secrQ = reader.ReadString();</w:t>
      </w:r>
    </w:p>
    <w:p w:rsidR="00E43693" w:rsidRDefault="00E43693" w:rsidP="006B4289">
      <w:pPr>
        <w:pStyle w:val="Codelisted"/>
        <w:numPr>
          <w:ilvl w:val="0"/>
          <w:numId w:val="63"/>
        </w:numPr>
      </w:pPr>
      <w:r>
        <w:t xml:space="preserve">                string secrA = reader.ReadString();</w:t>
      </w:r>
    </w:p>
    <w:p w:rsidR="00E43693" w:rsidRDefault="00E43693" w:rsidP="006B4289">
      <w:pPr>
        <w:pStyle w:val="Codelisted"/>
        <w:numPr>
          <w:ilvl w:val="0"/>
          <w:numId w:val="63"/>
        </w:numPr>
      </w:pPr>
      <w:r>
        <w:t xml:space="preserve">                bool teacher = reader.ReadBoolean();</w:t>
      </w:r>
    </w:p>
    <w:p w:rsidR="00E43693" w:rsidRDefault="00E43693" w:rsidP="006B4289">
      <w:pPr>
        <w:pStyle w:val="Codelisted"/>
        <w:numPr>
          <w:ilvl w:val="0"/>
          <w:numId w:val="63"/>
        </w:numPr>
      </w:pPr>
      <w:r>
        <w:t xml:space="preserve">                string subj_gr = reader.ReadString();</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if (string.Compare(usrname, loginUsrname) == 0) {</w:t>
      </w:r>
    </w:p>
    <w:p w:rsidR="00E43693" w:rsidRDefault="00E43693" w:rsidP="006B4289">
      <w:pPr>
        <w:pStyle w:val="Codelisted"/>
        <w:numPr>
          <w:ilvl w:val="0"/>
          <w:numId w:val="63"/>
        </w:numPr>
      </w:pPr>
      <w:r>
        <w:t xml:space="preserve">                    if (string.Compare(pass, loginPass) == 0) {</w:t>
      </w:r>
    </w:p>
    <w:p w:rsidR="00E43693" w:rsidRDefault="00E43693" w:rsidP="006B4289">
      <w:pPr>
        <w:pStyle w:val="Codelisted"/>
        <w:numPr>
          <w:ilvl w:val="0"/>
          <w:numId w:val="63"/>
        </w:numPr>
      </w:pPr>
      <w:r>
        <w:t xml:space="preserve">                        if (teacher) {</w:t>
      </w:r>
    </w:p>
    <w:p w:rsidR="00E43693" w:rsidRDefault="00E43693" w:rsidP="006B4289">
      <w:pPr>
        <w:pStyle w:val="Codelisted"/>
        <w:numPr>
          <w:ilvl w:val="0"/>
          <w:numId w:val="63"/>
        </w:numPr>
      </w:pPr>
      <w:r>
        <w:t xml:space="preserve">                            Teacher t = new Teacher(usrname, pass, secrQ, secrA, subj_gr);</w:t>
      </w:r>
    </w:p>
    <w:p w:rsidR="00E43693" w:rsidRDefault="00E43693" w:rsidP="006B4289">
      <w:pPr>
        <w:pStyle w:val="Codelisted"/>
        <w:numPr>
          <w:ilvl w:val="0"/>
          <w:numId w:val="63"/>
        </w:numPr>
      </w:pPr>
      <w:r>
        <w:t xml:space="preserve">                            TeacherMainMenu tm = new TeacherMainMenu(t, this);</w:t>
      </w:r>
    </w:p>
    <w:p w:rsidR="00E43693" w:rsidRDefault="00E43693" w:rsidP="006B4289">
      <w:pPr>
        <w:pStyle w:val="Codelisted"/>
        <w:numPr>
          <w:ilvl w:val="0"/>
          <w:numId w:val="63"/>
        </w:numPr>
      </w:pPr>
      <w:r>
        <w:t xml:space="preserve">                            tm.Show();</w:t>
      </w:r>
    </w:p>
    <w:p w:rsidR="00E43693" w:rsidRDefault="00E43693" w:rsidP="006B4289">
      <w:pPr>
        <w:pStyle w:val="Codelisted"/>
        <w:numPr>
          <w:ilvl w:val="0"/>
          <w:numId w:val="63"/>
        </w:numPr>
      </w:pPr>
      <w:r>
        <w:t xml:space="preserve">                            textBox1.Clear();</w:t>
      </w:r>
    </w:p>
    <w:p w:rsidR="00E43693" w:rsidRDefault="00E43693" w:rsidP="006B4289">
      <w:pPr>
        <w:pStyle w:val="Codelisted"/>
        <w:numPr>
          <w:ilvl w:val="0"/>
          <w:numId w:val="63"/>
        </w:numPr>
      </w:pPr>
      <w:r>
        <w:t xml:space="preserve">                            textBox2.Clear();</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 else {</w:t>
      </w:r>
    </w:p>
    <w:p w:rsidR="00E43693" w:rsidRDefault="00E43693" w:rsidP="006B4289">
      <w:pPr>
        <w:pStyle w:val="Codelisted"/>
        <w:numPr>
          <w:ilvl w:val="0"/>
          <w:numId w:val="63"/>
        </w:numPr>
      </w:pPr>
      <w:r>
        <w:t xml:space="preserve">                            Student s = new Student(usrname, pass, secrQ, secrA, subj_gr);</w:t>
      </w:r>
    </w:p>
    <w:p w:rsidR="00E43693" w:rsidRDefault="00E43693" w:rsidP="006B4289">
      <w:pPr>
        <w:pStyle w:val="Codelisted"/>
        <w:numPr>
          <w:ilvl w:val="0"/>
          <w:numId w:val="63"/>
        </w:numPr>
      </w:pPr>
      <w:r>
        <w:t xml:space="preserve">                            StudentMainMenu sm = new StudentMainMenu(s, this);</w:t>
      </w:r>
    </w:p>
    <w:p w:rsidR="00E43693" w:rsidRDefault="00E43693" w:rsidP="006B4289">
      <w:pPr>
        <w:pStyle w:val="Codelisted"/>
        <w:numPr>
          <w:ilvl w:val="0"/>
          <w:numId w:val="63"/>
        </w:numPr>
      </w:pPr>
      <w:r>
        <w:t xml:space="preserve">                            sm.Show();</w:t>
      </w:r>
    </w:p>
    <w:p w:rsidR="00E43693" w:rsidRDefault="00E43693" w:rsidP="006B4289">
      <w:pPr>
        <w:pStyle w:val="Codelisted"/>
        <w:numPr>
          <w:ilvl w:val="0"/>
          <w:numId w:val="63"/>
        </w:numPr>
      </w:pPr>
      <w:r>
        <w:t xml:space="preserve">                            textBox1.Clear();</w:t>
      </w:r>
    </w:p>
    <w:p w:rsidR="00E43693" w:rsidRDefault="00E43693" w:rsidP="006B4289">
      <w:pPr>
        <w:pStyle w:val="Codelisted"/>
        <w:numPr>
          <w:ilvl w:val="0"/>
          <w:numId w:val="63"/>
        </w:numPr>
      </w:pPr>
      <w:r>
        <w:t xml:space="preserve">                            textBox2.Clear();</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 else {</w:t>
      </w:r>
    </w:p>
    <w:p w:rsidR="00E43693" w:rsidRDefault="00E43693" w:rsidP="006B4289">
      <w:pPr>
        <w:pStyle w:val="Codelisted"/>
        <w:numPr>
          <w:ilvl w:val="0"/>
          <w:numId w:val="63"/>
        </w:numPr>
      </w:pPr>
      <w:r>
        <w:lastRenderedPageBreak/>
        <w:t xml:space="preserve">                        MessageBox.Show("Incorrect password!");</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return;</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reader.Close();</w:t>
      </w:r>
    </w:p>
    <w:p w:rsidR="00E43693" w:rsidRDefault="00E43693" w:rsidP="006B4289">
      <w:pPr>
        <w:pStyle w:val="Codelisted"/>
        <w:numPr>
          <w:ilvl w:val="0"/>
          <w:numId w:val="63"/>
        </w:numPr>
      </w:pPr>
      <w:r>
        <w:t xml:space="preserve">            MessageBox.Show("Username not found!");</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2_Click(object sender, EventArgs e) { // Registration</w:t>
      </w:r>
    </w:p>
    <w:p w:rsidR="00E43693" w:rsidRDefault="00E43693" w:rsidP="006B4289">
      <w:pPr>
        <w:pStyle w:val="Codelisted"/>
        <w:numPr>
          <w:ilvl w:val="0"/>
          <w:numId w:val="63"/>
        </w:numPr>
      </w:pPr>
      <w:r>
        <w:t xml:space="preserve">            Registration r = new Registration(this);</w:t>
      </w:r>
    </w:p>
    <w:p w:rsidR="00E43693" w:rsidRDefault="00E43693" w:rsidP="006B4289">
      <w:pPr>
        <w:pStyle w:val="Codelisted"/>
        <w:numPr>
          <w:ilvl w:val="0"/>
          <w:numId w:val="63"/>
        </w:numPr>
      </w:pPr>
      <w:r>
        <w:t xml:space="preserve">            r.Show();</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p>
    <w:p w:rsidR="00E43693" w:rsidRDefault="00E43693" w:rsidP="006B4289">
      <w:pPr>
        <w:pStyle w:val="Codelisted"/>
        <w:numPr>
          <w:ilvl w:val="0"/>
          <w:numId w:val="63"/>
        </w:numPr>
      </w:pPr>
      <w:r>
        <w:t xml:space="preserve">        private void button3_Click(object sender, EventArgs e) { // Forgot password</w:t>
      </w:r>
    </w:p>
    <w:p w:rsidR="00E43693" w:rsidRDefault="00E43693" w:rsidP="006B4289">
      <w:pPr>
        <w:pStyle w:val="Codelisted"/>
        <w:numPr>
          <w:ilvl w:val="0"/>
          <w:numId w:val="63"/>
        </w:numPr>
      </w:pPr>
      <w:r>
        <w:t xml:space="preserve">            ForgotPass f = new ForgotPass(this);</w:t>
      </w:r>
    </w:p>
    <w:p w:rsidR="00E43693" w:rsidRDefault="00E43693" w:rsidP="006B4289">
      <w:pPr>
        <w:pStyle w:val="Codelisted"/>
        <w:numPr>
          <w:ilvl w:val="0"/>
          <w:numId w:val="63"/>
        </w:numPr>
      </w:pPr>
      <w:r>
        <w:t xml:space="preserve">            f.Show();</w:t>
      </w:r>
    </w:p>
    <w:p w:rsidR="00E43693" w:rsidRDefault="00E43693" w:rsidP="006B4289">
      <w:pPr>
        <w:pStyle w:val="Codelisted"/>
        <w:numPr>
          <w:ilvl w:val="0"/>
          <w:numId w:val="63"/>
        </w:numPr>
      </w:pPr>
      <w:r>
        <w:t xml:space="preserve">            Hide();</w:t>
      </w:r>
    </w:p>
    <w:p w:rsidR="00E43693" w:rsidRDefault="00E43693" w:rsidP="006B4289">
      <w:pPr>
        <w:pStyle w:val="Codelisted"/>
        <w:numPr>
          <w:ilvl w:val="0"/>
          <w:numId w:val="63"/>
        </w:numPr>
      </w:pPr>
      <w:r>
        <w:t xml:space="preserve">        }</w:t>
      </w:r>
    </w:p>
    <w:p w:rsidR="00E43693" w:rsidRDefault="00E43693" w:rsidP="006B4289">
      <w:pPr>
        <w:pStyle w:val="Codelisted"/>
        <w:numPr>
          <w:ilvl w:val="0"/>
          <w:numId w:val="63"/>
        </w:numPr>
      </w:pPr>
      <w:r>
        <w:t xml:space="preserve">    }</w:t>
      </w:r>
    </w:p>
    <w:p w:rsidR="006743B4" w:rsidRDefault="00E43693" w:rsidP="006B4289">
      <w:pPr>
        <w:pStyle w:val="Codelisted"/>
        <w:numPr>
          <w:ilvl w:val="0"/>
          <w:numId w:val="63"/>
        </w:numPr>
      </w:pPr>
      <w:r>
        <w:t>}</w:t>
      </w:r>
    </w:p>
    <w:p w:rsidR="00EE58BC" w:rsidRDefault="00EE58BC" w:rsidP="00EE58BC">
      <w:pPr>
        <w:pStyle w:val="ListParagraph"/>
      </w:pPr>
    </w:p>
    <w:p w:rsidR="0049743E" w:rsidRDefault="0049743E" w:rsidP="00EE58BC">
      <w:pPr>
        <w:pStyle w:val="ListParagraph"/>
      </w:pPr>
    </w:p>
    <w:p w:rsidR="0049743E" w:rsidRDefault="0049743E" w:rsidP="00EE58BC">
      <w:pPr>
        <w:pStyle w:val="ListParagraph"/>
      </w:pPr>
    </w:p>
    <w:p w:rsidR="00EE58BC" w:rsidRDefault="006743B4" w:rsidP="00EE58BC">
      <w:pPr>
        <w:pStyle w:val="Heading3"/>
        <w:rPr>
          <w:lang w:val="en-US"/>
        </w:rPr>
      </w:pPr>
      <w:r>
        <w:rPr>
          <w:lang w:val="ru-RU"/>
        </w:rPr>
        <w:t xml:space="preserve"> </w:t>
      </w:r>
      <w:r w:rsidR="00EE58BC">
        <w:rPr>
          <w:lang w:val="en-US"/>
        </w:rPr>
        <w:t>Registration.cs</w:t>
      </w:r>
    </w:p>
    <w:p w:rsidR="00EE58BC" w:rsidRDefault="00EE58BC" w:rsidP="00EE58BC">
      <w:pPr>
        <w:pStyle w:val="ListParagraph"/>
      </w:pPr>
    </w:p>
    <w:p w:rsidR="00E43693" w:rsidRDefault="00E43693" w:rsidP="006B4289">
      <w:pPr>
        <w:pStyle w:val="Codelisted"/>
        <w:numPr>
          <w:ilvl w:val="0"/>
          <w:numId w:val="64"/>
        </w:numPr>
      </w:pPr>
      <w:r>
        <w:t>using System;</w:t>
      </w:r>
    </w:p>
    <w:p w:rsidR="00E43693" w:rsidRDefault="00E43693" w:rsidP="006B4289">
      <w:pPr>
        <w:pStyle w:val="Codelisted"/>
        <w:numPr>
          <w:ilvl w:val="0"/>
          <w:numId w:val="64"/>
        </w:numPr>
      </w:pPr>
      <w:r>
        <w:t>using System.Windows.Forms;</w:t>
      </w:r>
    </w:p>
    <w:p w:rsidR="00E43693" w:rsidRDefault="00E43693" w:rsidP="006B4289">
      <w:pPr>
        <w:pStyle w:val="Codelisted"/>
        <w:numPr>
          <w:ilvl w:val="0"/>
          <w:numId w:val="64"/>
        </w:numPr>
      </w:pPr>
      <w:r>
        <w:t>using System.IO;</w:t>
      </w:r>
    </w:p>
    <w:p w:rsidR="00E43693" w:rsidRDefault="00E43693" w:rsidP="006B4289">
      <w:pPr>
        <w:pStyle w:val="Codelisted"/>
        <w:numPr>
          <w:ilvl w:val="0"/>
          <w:numId w:val="64"/>
        </w:numPr>
      </w:pPr>
    </w:p>
    <w:p w:rsidR="00E43693" w:rsidRDefault="00E43693" w:rsidP="006B4289">
      <w:pPr>
        <w:pStyle w:val="Codelisted"/>
        <w:numPr>
          <w:ilvl w:val="0"/>
          <w:numId w:val="64"/>
        </w:numPr>
      </w:pPr>
      <w:r>
        <w:t>namespace Course_project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ublic partial class Registration : Form {</w:t>
      </w:r>
    </w:p>
    <w:p w:rsidR="00E43693" w:rsidRDefault="00E43693" w:rsidP="006B4289">
      <w:pPr>
        <w:pStyle w:val="Codelisted"/>
        <w:numPr>
          <w:ilvl w:val="0"/>
          <w:numId w:val="64"/>
        </w:numPr>
      </w:pPr>
      <w:r>
        <w:t xml:space="preserve">        public Form1 Form1 { get; set;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ublic Registration(Form1 form1) {</w:t>
      </w:r>
    </w:p>
    <w:p w:rsidR="00E43693" w:rsidRDefault="00E43693" w:rsidP="006B4289">
      <w:pPr>
        <w:pStyle w:val="Codelisted"/>
        <w:numPr>
          <w:ilvl w:val="0"/>
          <w:numId w:val="64"/>
        </w:numPr>
      </w:pPr>
      <w:r>
        <w:t xml:space="preserve">            InitializeComponent();</w:t>
      </w:r>
    </w:p>
    <w:p w:rsidR="00E43693" w:rsidRDefault="00E43693" w:rsidP="006B4289">
      <w:pPr>
        <w:pStyle w:val="Codelisted"/>
        <w:numPr>
          <w:ilvl w:val="0"/>
          <w:numId w:val="64"/>
        </w:numPr>
      </w:pPr>
      <w:r>
        <w:t xml:space="preserve">            Form1 = form1;</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button1_Click(object sender, EventArgs e) {</w:t>
      </w:r>
    </w:p>
    <w:p w:rsidR="00E43693" w:rsidRDefault="00E43693" w:rsidP="006B4289">
      <w:pPr>
        <w:pStyle w:val="Codelisted"/>
        <w:numPr>
          <w:ilvl w:val="0"/>
          <w:numId w:val="64"/>
        </w:numPr>
      </w:pPr>
      <w:r>
        <w:t xml:space="preserve">            string usrName = Convert.ToString(textBox1.Text);</w:t>
      </w:r>
    </w:p>
    <w:p w:rsidR="00E43693" w:rsidRDefault="00E43693" w:rsidP="006B4289">
      <w:pPr>
        <w:pStyle w:val="Codelisted"/>
        <w:numPr>
          <w:ilvl w:val="0"/>
          <w:numId w:val="64"/>
        </w:numPr>
      </w:pPr>
      <w:r>
        <w:t xml:space="preserve">            string pass = Convert.ToString(textBox2.Text);</w:t>
      </w:r>
    </w:p>
    <w:p w:rsidR="00E43693" w:rsidRDefault="00E43693" w:rsidP="006B4289">
      <w:pPr>
        <w:pStyle w:val="Codelisted"/>
        <w:numPr>
          <w:ilvl w:val="0"/>
          <w:numId w:val="64"/>
        </w:numPr>
      </w:pPr>
      <w:r>
        <w:t xml:space="preserve">            string passCheck = Convert.ToString(textBox3.Text);</w:t>
      </w:r>
    </w:p>
    <w:p w:rsidR="00E43693" w:rsidRDefault="00E43693" w:rsidP="006B4289">
      <w:pPr>
        <w:pStyle w:val="Codelisted"/>
        <w:numPr>
          <w:ilvl w:val="0"/>
          <w:numId w:val="64"/>
        </w:numPr>
      </w:pPr>
      <w:r>
        <w:t xml:space="preserve">            string secrQ = Convert.ToString(comboBox5.Text);</w:t>
      </w:r>
    </w:p>
    <w:p w:rsidR="00E43693" w:rsidRDefault="00E43693" w:rsidP="006B4289">
      <w:pPr>
        <w:pStyle w:val="Codelisted"/>
        <w:numPr>
          <w:ilvl w:val="0"/>
          <w:numId w:val="64"/>
        </w:numPr>
      </w:pPr>
      <w:r>
        <w:t xml:space="preserve">            string secrA = Convert.ToString(textBox4.Text);</w:t>
      </w:r>
    </w:p>
    <w:p w:rsidR="00E43693" w:rsidRDefault="00E43693" w:rsidP="006B4289">
      <w:pPr>
        <w:pStyle w:val="Codelisted"/>
        <w:numPr>
          <w:ilvl w:val="0"/>
          <w:numId w:val="64"/>
        </w:numPr>
      </w:pPr>
      <w:r>
        <w:t xml:space="preserve">            string year = Convert.ToString(comboBox1.Text);</w:t>
      </w:r>
    </w:p>
    <w:p w:rsidR="00E43693" w:rsidRDefault="00E43693" w:rsidP="006B4289">
      <w:pPr>
        <w:pStyle w:val="Codelisted"/>
        <w:numPr>
          <w:ilvl w:val="0"/>
          <w:numId w:val="64"/>
        </w:numPr>
      </w:pPr>
      <w:r>
        <w:t xml:space="preserve">            string spec = Convert.ToString(comboBox2.Text);</w:t>
      </w:r>
    </w:p>
    <w:p w:rsidR="00E43693" w:rsidRDefault="00E43693" w:rsidP="006B4289">
      <w:pPr>
        <w:pStyle w:val="Codelisted"/>
        <w:numPr>
          <w:ilvl w:val="0"/>
          <w:numId w:val="64"/>
        </w:numPr>
      </w:pPr>
      <w:r>
        <w:t xml:space="preserve">            string subject = Convert.ToString(comboBox3.Text);</w:t>
      </w:r>
    </w:p>
    <w:p w:rsidR="00E43693" w:rsidRDefault="00E43693" w:rsidP="006B4289">
      <w:pPr>
        <w:pStyle w:val="Codelisted"/>
        <w:numPr>
          <w:ilvl w:val="0"/>
          <w:numId w:val="64"/>
        </w:numPr>
      </w:pPr>
      <w:r>
        <w:t xml:space="preserve">            if (string.IsNullOrEmpty(secrA) || (!radBtn1.Checked &amp;&amp; !radBtn2.Checked)) {</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if (radBtn1.Checked &amp;&amp; </w:t>
      </w:r>
      <w:r>
        <w:lastRenderedPageBreak/>
        <w:t>string.IsNullOrEmpty(subject)) { // if variable fields are empty</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if (radBtn2.Checked &amp;&amp; (string.IsNullOrEmpty(year) || string.IsNullOrEmpty(spec))) { // if variable fields are empty</w:t>
      </w:r>
    </w:p>
    <w:p w:rsidR="00E43693" w:rsidRDefault="00E43693" w:rsidP="006B4289">
      <w:pPr>
        <w:pStyle w:val="Codelisted"/>
        <w:numPr>
          <w:ilvl w:val="0"/>
          <w:numId w:val="64"/>
        </w:numPr>
      </w:pPr>
      <w:r>
        <w:t xml:space="preserve">                label4.Visible = tru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bool usrnameState = RegistrationServices.validateUsrName(usrName);</w:t>
      </w:r>
    </w:p>
    <w:p w:rsidR="00E43693" w:rsidRDefault="00E43693" w:rsidP="006B4289">
      <w:pPr>
        <w:pStyle w:val="Codelisted"/>
        <w:numPr>
          <w:ilvl w:val="0"/>
          <w:numId w:val="64"/>
        </w:numPr>
      </w:pPr>
      <w:r>
        <w:t xml:space="preserve">            bool passwordState = RegistrationServices.validatePass(pass);</w:t>
      </w:r>
    </w:p>
    <w:p w:rsidR="00E43693" w:rsidRDefault="00E43693" w:rsidP="006B4289">
      <w:pPr>
        <w:pStyle w:val="Codelisted"/>
        <w:numPr>
          <w:ilvl w:val="0"/>
          <w:numId w:val="64"/>
        </w:numPr>
      </w:pPr>
      <w:r>
        <w:t xml:space="preserve">            bool passMatchState = RegistrationServices.passMatch(pass, passCheck);</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if (!usrnameState || !passwordState || !passMatchState)</w:t>
      </w:r>
    </w:p>
    <w:p w:rsidR="00E43693" w:rsidRDefault="00E43693" w:rsidP="006B4289">
      <w:pPr>
        <w:pStyle w:val="Codelisted"/>
        <w:numPr>
          <w:ilvl w:val="0"/>
          <w:numId w:val="64"/>
        </w:numPr>
      </w:pPr>
      <w:r>
        <w:t xml:space="preserve">                return;</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try {</w:t>
      </w:r>
    </w:p>
    <w:p w:rsidR="00E43693" w:rsidRDefault="00E43693" w:rsidP="006B4289">
      <w:pPr>
        <w:pStyle w:val="Codelisted"/>
        <w:numPr>
          <w:ilvl w:val="0"/>
          <w:numId w:val="64"/>
        </w:numPr>
      </w:pPr>
      <w:r>
        <w:t xml:space="preserve">                BinaryWriter writer = new BinaryWriter(File.Open(@"users.txt", FileMode.Append));</w:t>
      </w:r>
    </w:p>
    <w:p w:rsidR="00E43693" w:rsidRDefault="00E43693" w:rsidP="006B4289">
      <w:pPr>
        <w:pStyle w:val="Codelisted"/>
        <w:numPr>
          <w:ilvl w:val="0"/>
          <w:numId w:val="64"/>
        </w:numPr>
      </w:pPr>
      <w:r>
        <w:t xml:space="preserve">                writer.Write(usrName);</w:t>
      </w:r>
    </w:p>
    <w:p w:rsidR="00E43693" w:rsidRDefault="00E43693" w:rsidP="006B4289">
      <w:pPr>
        <w:pStyle w:val="Codelisted"/>
        <w:numPr>
          <w:ilvl w:val="0"/>
          <w:numId w:val="64"/>
        </w:numPr>
      </w:pPr>
      <w:r>
        <w:t xml:space="preserve">                writer.Write(pass);</w:t>
      </w:r>
    </w:p>
    <w:p w:rsidR="00E43693" w:rsidRDefault="00E43693" w:rsidP="006B4289">
      <w:pPr>
        <w:pStyle w:val="Codelisted"/>
        <w:numPr>
          <w:ilvl w:val="0"/>
          <w:numId w:val="64"/>
        </w:numPr>
      </w:pPr>
      <w:r>
        <w:t xml:space="preserve">                writer.Write(secrQ);</w:t>
      </w:r>
    </w:p>
    <w:p w:rsidR="00E43693" w:rsidRDefault="00E43693" w:rsidP="006B4289">
      <w:pPr>
        <w:pStyle w:val="Codelisted"/>
        <w:numPr>
          <w:ilvl w:val="0"/>
          <w:numId w:val="64"/>
        </w:numPr>
      </w:pPr>
      <w:r>
        <w:t xml:space="preserve">                writer.Write(secrA);</w:t>
      </w:r>
    </w:p>
    <w:p w:rsidR="00E43693" w:rsidRDefault="00E43693" w:rsidP="006B4289">
      <w:pPr>
        <w:pStyle w:val="Codelisted"/>
        <w:numPr>
          <w:ilvl w:val="0"/>
          <w:numId w:val="64"/>
        </w:numPr>
      </w:pPr>
      <w:r>
        <w:t xml:space="preserve">                if (radBtn1.Checked) {</w:t>
      </w:r>
    </w:p>
    <w:p w:rsidR="00E43693" w:rsidRDefault="00E43693" w:rsidP="006B4289">
      <w:pPr>
        <w:pStyle w:val="Codelisted"/>
        <w:numPr>
          <w:ilvl w:val="0"/>
          <w:numId w:val="64"/>
        </w:numPr>
      </w:pPr>
      <w:r>
        <w:t xml:space="preserve">                    writer.Write(true); // true = teacher</w:t>
      </w:r>
    </w:p>
    <w:p w:rsidR="00E43693" w:rsidRDefault="00E43693" w:rsidP="006B4289">
      <w:pPr>
        <w:pStyle w:val="Codelisted"/>
        <w:numPr>
          <w:ilvl w:val="0"/>
          <w:numId w:val="64"/>
        </w:numPr>
      </w:pPr>
      <w:r>
        <w:t xml:space="preserve">                    writer.Write(subject);</w:t>
      </w:r>
    </w:p>
    <w:p w:rsidR="00E43693" w:rsidRDefault="00E43693" w:rsidP="006B4289">
      <w:pPr>
        <w:pStyle w:val="Codelisted"/>
        <w:numPr>
          <w:ilvl w:val="0"/>
          <w:numId w:val="64"/>
        </w:numPr>
      </w:pPr>
      <w:r>
        <w:t xml:space="preserve">                } else {</w:t>
      </w:r>
    </w:p>
    <w:p w:rsidR="00E43693" w:rsidRDefault="00E43693" w:rsidP="006B4289">
      <w:pPr>
        <w:pStyle w:val="Codelisted"/>
        <w:numPr>
          <w:ilvl w:val="0"/>
          <w:numId w:val="64"/>
        </w:numPr>
      </w:pPr>
      <w:r>
        <w:t xml:space="preserve">                    writer.Write(false); // false = student</w:t>
      </w:r>
    </w:p>
    <w:p w:rsidR="00E43693" w:rsidRDefault="00E43693" w:rsidP="006B4289">
      <w:pPr>
        <w:pStyle w:val="Codelisted"/>
        <w:numPr>
          <w:ilvl w:val="0"/>
          <w:numId w:val="64"/>
        </w:numPr>
      </w:pPr>
      <w:r>
        <w:t xml:space="preserve">                    string grName = spec + "." + year;</w:t>
      </w:r>
    </w:p>
    <w:p w:rsidR="00E43693" w:rsidRDefault="00E43693" w:rsidP="006B4289">
      <w:pPr>
        <w:pStyle w:val="Codelisted"/>
        <w:numPr>
          <w:ilvl w:val="0"/>
          <w:numId w:val="64"/>
        </w:numPr>
      </w:pPr>
      <w:r>
        <w:t xml:space="preserve">                    writer.Write(grName);</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string dir = "Groups/" + grName + "/";</w:t>
      </w:r>
    </w:p>
    <w:p w:rsidR="00E43693" w:rsidRDefault="00E43693" w:rsidP="006B4289">
      <w:pPr>
        <w:pStyle w:val="Codelisted"/>
        <w:numPr>
          <w:ilvl w:val="0"/>
          <w:numId w:val="64"/>
        </w:numPr>
      </w:pPr>
      <w:r>
        <w:t xml:space="preserve">                    string fName = grName + ".txt";</w:t>
      </w:r>
    </w:p>
    <w:p w:rsidR="00E43693" w:rsidRDefault="00E43693" w:rsidP="006B4289">
      <w:pPr>
        <w:pStyle w:val="Codelisted"/>
        <w:numPr>
          <w:ilvl w:val="0"/>
          <w:numId w:val="64"/>
        </w:numPr>
      </w:pPr>
      <w:r>
        <w:t xml:space="preserve">                    if (Directory.Exists(@dir)) {</w:t>
      </w:r>
    </w:p>
    <w:p w:rsidR="00E43693" w:rsidRDefault="00E43693" w:rsidP="006B4289">
      <w:pPr>
        <w:pStyle w:val="Codelisted"/>
        <w:numPr>
          <w:ilvl w:val="0"/>
          <w:numId w:val="64"/>
        </w:numPr>
      </w:pPr>
      <w:r>
        <w:t xml:space="preserve">                        StreamWriter grWriter = new StreamWriter(File.Open(dir + fName, FileMode.Append));</w:t>
      </w:r>
    </w:p>
    <w:p w:rsidR="00E43693" w:rsidRDefault="00E43693" w:rsidP="006B4289">
      <w:pPr>
        <w:pStyle w:val="Codelisted"/>
        <w:numPr>
          <w:ilvl w:val="0"/>
          <w:numId w:val="64"/>
        </w:numPr>
      </w:pPr>
      <w:r>
        <w:t xml:space="preserve">                        grWriter.Write(", " + usrName);</w:t>
      </w:r>
    </w:p>
    <w:p w:rsidR="00E43693" w:rsidRDefault="00E43693" w:rsidP="006B4289">
      <w:pPr>
        <w:pStyle w:val="Codelisted"/>
        <w:numPr>
          <w:ilvl w:val="0"/>
          <w:numId w:val="64"/>
        </w:numPr>
      </w:pPr>
      <w:r>
        <w:t xml:space="preserve">                        grWriter.Close();</w:t>
      </w:r>
    </w:p>
    <w:p w:rsidR="00E43693" w:rsidRDefault="00E43693" w:rsidP="006B4289">
      <w:pPr>
        <w:pStyle w:val="Codelisted"/>
        <w:numPr>
          <w:ilvl w:val="0"/>
          <w:numId w:val="64"/>
        </w:numPr>
      </w:pPr>
      <w:r>
        <w:t xml:space="preserve">                    } else {</w:t>
      </w:r>
    </w:p>
    <w:p w:rsidR="00E43693" w:rsidRDefault="00E43693" w:rsidP="006B4289">
      <w:pPr>
        <w:pStyle w:val="Codelisted"/>
        <w:numPr>
          <w:ilvl w:val="0"/>
          <w:numId w:val="64"/>
        </w:numPr>
      </w:pPr>
      <w:r>
        <w:t xml:space="preserve">                        Directory.CreateDirectory(dir);</w:t>
      </w:r>
    </w:p>
    <w:p w:rsidR="00E43693" w:rsidRDefault="00E43693" w:rsidP="006B4289">
      <w:pPr>
        <w:pStyle w:val="Codelisted"/>
        <w:numPr>
          <w:ilvl w:val="0"/>
          <w:numId w:val="64"/>
        </w:numPr>
      </w:pPr>
      <w:r>
        <w:t xml:space="preserve">                        StreamWriter grWriter = new StreamWriter(File.Open(dir + fName, FileMode.OpenOrCreate));</w:t>
      </w:r>
    </w:p>
    <w:p w:rsidR="00E43693" w:rsidRDefault="00E43693" w:rsidP="006B4289">
      <w:pPr>
        <w:pStyle w:val="Codelisted"/>
        <w:numPr>
          <w:ilvl w:val="0"/>
          <w:numId w:val="64"/>
        </w:numPr>
      </w:pPr>
      <w:r>
        <w:t xml:space="preserve">                        grWriter.WriteLine(spec);</w:t>
      </w:r>
    </w:p>
    <w:p w:rsidR="00E43693" w:rsidRDefault="00E43693" w:rsidP="006B4289">
      <w:pPr>
        <w:pStyle w:val="Codelisted"/>
        <w:numPr>
          <w:ilvl w:val="0"/>
          <w:numId w:val="64"/>
        </w:numPr>
      </w:pPr>
      <w:r>
        <w:t xml:space="preserve">                        grWriter.WriteLine(year);</w:t>
      </w:r>
    </w:p>
    <w:p w:rsidR="00E43693" w:rsidRDefault="00E43693" w:rsidP="006B4289">
      <w:pPr>
        <w:pStyle w:val="Codelisted"/>
        <w:numPr>
          <w:ilvl w:val="0"/>
          <w:numId w:val="64"/>
        </w:numPr>
      </w:pPr>
      <w:r>
        <w:t xml:space="preserve">                        grWriter.Write(usrName);</w:t>
      </w:r>
    </w:p>
    <w:p w:rsidR="00E43693" w:rsidRDefault="00E43693" w:rsidP="006B4289">
      <w:pPr>
        <w:pStyle w:val="Codelisted"/>
        <w:numPr>
          <w:ilvl w:val="0"/>
          <w:numId w:val="64"/>
        </w:numPr>
      </w:pPr>
      <w:r>
        <w:t xml:space="preserve">                        grWriter.Close();</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StreamWriter grListWriter = new StreamWriter(File.Open(@"groupList.txt", FileMode.Append));</w:t>
      </w:r>
    </w:p>
    <w:p w:rsidR="00E43693" w:rsidRDefault="00E43693" w:rsidP="006B4289">
      <w:pPr>
        <w:pStyle w:val="Codelisted"/>
        <w:numPr>
          <w:ilvl w:val="0"/>
          <w:numId w:val="64"/>
        </w:numPr>
      </w:pPr>
      <w:r>
        <w:t xml:space="preserve">                        grListWriter.Write(grName + " ");</w:t>
      </w:r>
    </w:p>
    <w:p w:rsidR="00E43693" w:rsidRDefault="00E43693" w:rsidP="006B4289">
      <w:pPr>
        <w:pStyle w:val="Codelisted"/>
        <w:numPr>
          <w:ilvl w:val="0"/>
          <w:numId w:val="64"/>
        </w:numPr>
      </w:pPr>
      <w:r>
        <w:t xml:space="preserve">                        grListWriter.Clo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riter.Close();</w:t>
      </w:r>
    </w:p>
    <w:p w:rsidR="00E43693" w:rsidRDefault="00E43693" w:rsidP="006B4289">
      <w:pPr>
        <w:pStyle w:val="Codelisted"/>
        <w:numPr>
          <w:ilvl w:val="0"/>
          <w:numId w:val="64"/>
        </w:numPr>
      </w:pPr>
      <w:r>
        <w:t xml:space="preserve">            } catch (Exception) {</w:t>
      </w:r>
    </w:p>
    <w:p w:rsidR="00E43693" w:rsidRDefault="00E43693" w:rsidP="006B4289">
      <w:pPr>
        <w:pStyle w:val="Codelisted"/>
        <w:numPr>
          <w:ilvl w:val="0"/>
          <w:numId w:val="64"/>
        </w:numPr>
      </w:pPr>
      <w:r>
        <w:t xml:space="preserve">                throw;</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label1.Visible = false;</w:t>
      </w:r>
    </w:p>
    <w:p w:rsidR="00E43693" w:rsidRDefault="00E43693" w:rsidP="006B4289">
      <w:pPr>
        <w:pStyle w:val="Codelisted"/>
        <w:numPr>
          <w:ilvl w:val="0"/>
          <w:numId w:val="64"/>
        </w:numPr>
      </w:pPr>
      <w:r>
        <w:lastRenderedPageBreak/>
        <w:t xml:space="preserve">            label4.Visible = false;</w:t>
      </w:r>
    </w:p>
    <w:p w:rsidR="00E43693" w:rsidRDefault="00E43693" w:rsidP="006B4289">
      <w:pPr>
        <w:pStyle w:val="Codelisted"/>
        <w:numPr>
          <w:ilvl w:val="0"/>
          <w:numId w:val="64"/>
        </w:numPr>
      </w:pPr>
      <w:r>
        <w:t xml:space="preserve">            label5.Visible = false;</w:t>
      </w:r>
    </w:p>
    <w:p w:rsidR="00E43693" w:rsidRDefault="00E43693" w:rsidP="006B4289">
      <w:pPr>
        <w:pStyle w:val="Codelisted"/>
        <w:numPr>
          <w:ilvl w:val="0"/>
          <w:numId w:val="64"/>
        </w:numPr>
      </w:pPr>
      <w:r>
        <w:t xml:space="preserve">            label6.Visible = false;</w:t>
      </w:r>
    </w:p>
    <w:p w:rsidR="00E43693" w:rsidRDefault="00E43693" w:rsidP="006B4289">
      <w:pPr>
        <w:pStyle w:val="Codelisted"/>
        <w:numPr>
          <w:ilvl w:val="0"/>
          <w:numId w:val="64"/>
        </w:numPr>
      </w:pPr>
      <w:r>
        <w:t xml:space="preserve">            label7.Visible = false;</w:t>
      </w:r>
    </w:p>
    <w:p w:rsidR="00E43693" w:rsidRDefault="00E43693" w:rsidP="006B4289">
      <w:pPr>
        <w:pStyle w:val="Codelisted"/>
        <w:numPr>
          <w:ilvl w:val="0"/>
          <w:numId w:val="64"/>
        </w:numPr>
      </w:pPr>
      <w:r>
        <w:t xml:space="preserve">            label9.Visible = false;</w:t>
      </w:r>
    </w:p>
    <w:p w:rsidR="00E43693" w:rsidRDefault="00E43693" w:rsidP="006B4289">
      <w:pPr>
        <w:pStyle w:val="Codelisted"/>
        <w:numPr>
          <w:ilvl w:val="0"/>
          <w:numId w:val="64"/>
        </w:numPr>
      </w:pPr>
      <w:r>
        <w:t xml:space="preserve">            textBox1.Visible = false;</w:t>
      </w:r>
    </w:p>
    <w:p w:rsidR="00E43693" w:rsidRDefault="00E43693" w:rsidP="006B4289">
      <w:pPr>
        <w:pStyle w:val="Codelisted"/>
        <w:numPr>
          <w:ilvl w:val="0"/>
          <w:numId w:val="64"/>
        </w:numPr>
      </w:pPr>
      <w:r>
        <w:t xml:space="preserve">            textBox2.Visible = false;</w:t>
      </w:r>
    </w:p>
    <w:p w:rsidR="00E43693" w:rsidRDefault="00E43693" w:rsidP="006B4289">
      <w:pPr>
        <w:pStyle w:val="Codelisted"/>
        <w:numPr>
          <w:ilvl w:val="0"/>
          <w:numId w:val="64"/>
        </w:numPr>
      </w:pPr>
      <w:r>
        <w:t xml:space="preserve">            textBox3.Visible = false;</w:t>
      </w:r>
    </w:p>
    <w:p w:rsidR="00E43693" w:rsidRDefault="00E43693" w:rsidP="006B4289">
      <w:pPr>
        <w:pStyle w:val="Codelisted"/>
        <w:numPr>
          <w:ilvl w:val="0"/>
          <w:numId w:val="64"/>
        </w:numPr>
      </w:pPr>
      <w:r>
        <w:t xml:space="preserve">            textBox4.Visible = false;</w:t>
      </w:r>
    </w:p>
    <w:p w:rsidR="00E43693" w:rsidRDefault="00E43693" w:rsidP="006B4289">
      <w:pPr>
        <w:pStyle w:val="Codelisted"/>
        <w:numPr>
          <w:ilvl w:val="0"/>
          <w:numId w:val="64"/>
        </w:numPr>
      </w:pPr>
      <w:r>
        <w:t xml:space="preserve">            comboBox1.Visible = false;</w:t>
      </w:r>
    </w:p>
    <w:p w:rsidR="00E43693" w:rsidRDefault="00E43693" w:rsidP="006B4289">
      <w:pPr>
        <w:pStyle w:val="Codelisted"/>
        <w:numPr>
          <w:ilvl w:val="0"/>
          <w:numId w:val="64"/>
        </w:numPr>
      </w:pPr>
      <w:r>
        <w:t xml:space="preserve">            comboBox2.Visible = false;</w:t>
      </w:r>
    </w:p>
    <w:p w:rsidR="00E43693" w:rsidRDefault="00E43693" w:rsidP="006B4289">
      <w:pPr>
        <w:pStyle w:val="Codelisted"/>
        <w:numPr>
          <w:ilvl w:val="0"/>
          <w:numId w:val="64"/>
        </w:numPr>
      </w:pPr>
      <w:r>
        <w:t xml:space="preserve">            comboBox3.Visible = false;</w:t>
      </w:r>
    </w:p>
    <w:p w:rsidR="00E43693" w:rsidRDefault="00E43693" w:rsidP="006B4289">
      <w:pPr>
        <w:pStyle w:val="Codelisted"/>
        <w:numPr>
          <w:ilvl w:val="0"/>
          <w:numId w:val="64"/>
        </w:numPr>
      </w:pPr>
      <w:r>
        <w:t xml:space="preserve">            comboBox5.Visible = false;</w:t>
      </w:r>
    </w:p>
    <w:p w:rsidR="00E43693" w:rsidRDefault="00E43693" w:rsidP="006B4289">
      <w:pPr>
        <w:pStyle w:val="Codelisted"/>
        <w:numPr>
          <w:ilvl w:val="0"/>
          <w:numId w:val="64"/>
        </w:numPr>
      </w:pPr>
      <w:r>
        <w:t xml:space="preserve">            button1.Visible = false;</w:t>
      </w:r>
    </w:p>
    <w:p w:rsidR="00E43693" w:rsidRDefault="00E43693" w:rsidP="006B4289">
      <w:pPr>
        <w:pStyle w:val="Codelisted"/>
        <w:numPr>
          <w:ilvl w:val="0"/>
          <w:numId w:val="64"/>
        </w:numPr>
      </w:pPr>
      <w:r>
        <w:t xml:space="preserve">            panel1.Visible = false;</w:t>
      </w:r>
    </w:p>
    <w:p w:rsidR="00E43693" w:rsidRDefault="00E43693" w:rsidP="006B4289">
      <w:pPr>
        <w:pStyle w:val="Codelisted"/>
        <w:numPr>
          <w:ilvl w:val="0"/>
          <w:numId w:val="64"/>
        </w:numPr>
      </w:pPr>
      <w:r>
        <w:t xml:space="preserve">            label10.Visible = tru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1_TextChanged(object sender, EventArgs e) {</w:t>
      </w:r>
    </w:p>
    <w:p w:rsidR="00E43693" w:rsidRDefault="00E43693" w:rsidP="006B4289">
      <w:pPr>
        <w:pStyle w:val="Codelisted"/>
        <w:numPr>
          <w:ilvl w:val="0"/>
          <w:numId w:val="64"/>
        </w:numPr>
      </w:pPr>
      <w:r>
        <w:t xml:space="preserve">            label1.Visible = false;</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2_TextChanged(object sender, EventArgs e) {</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textBox3_TextChanged(object sender, EventArgs e) {</w:t>
      </w:r>
    </w:p>
    <w:p w:rsidR="00E43693" w:rsidRDefault="00E43693" w:rsidP="006B4289">
      <w:pPr>
        <w:pStyle w:val="Codelisted"/>
        <w:numPr>
          <w:ilvl w:val="0"/>
          <w:numId w:val="64"/>
        </w:numPr>
      </w:pPr>
      <w:r>
        <w:t xml:space="preserve">            label4.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radioButton1_CheckedChanged(object sender, EventArgs e) {</w:t>
      </w:r>
    </w:p>
    <w:p w:rsidR="00E43693" w:rsidRDefault="00E43693" w:rsidP="006B4289">
      <w:pPr>
        <w:pStyle w:val="Codelisted"/>
        <w:numPr>
          <w:ilvl w:val="0"/>
          <w:numId w:val="64"/>
        </w:numPr>
      </w:pPr>
      <w:r>
        <w:t xml:space="preserve">            label6.Visible = false;</w:t>
      </w:r>
    </w:p>
    <w:p w:rsidR="00E43693" w:rsidRDefault="00E43693" w:rsidP="006B4289">
      <w:pPr>
        <w:pStyle w:val="Codelisted"/>
        <w:numPr>
          <w:ilvl w:val="0"/>
          <w:numId w:val="64"/>
        </w:numPr>
      </w:pPr>
      <w:r>
        <w:t xml:space="preserve">            label7.Visible = false;</w:t>
      </w:r>
    </w:p>
    <w:p w:rsidR="00E43693" w:rsidRDefault="00E43693" w:rsidP="006B4289">
      <w:pPr>
        <w:pStyle w:val="Codelisted"/>
        <w:numPr>
          <w:ilvl w:val="0"/>
          <w:numId w:val="64"/>
        </w:numPr>
      </w:pPr>
      <w:r>
        <w:t xml:space="preserve">            comboBox1.Visible = false;</w:t>
      </w:r>
    </w:p>
    <w:p w:rsidR="00E43693" w:rsidRDefault="00E43693" w:rsidP="006B4289">
      <w:pPr>
        <w:pStyle w:val="Codelisted"/>
        <w:numPr>
          <w:ilvl w:val="0"/>
          <w:numId w:val="64"/>
        </w:numPr>
      </w:pPr>
      <w:r>
        <w:t xml:space="preserve">            comboBox2.Visible = false;</w:t>
      </w:r>
    </w:p>
    <w:p w:rsidR="00E43693" w:rsidRDefault="00E43693" w:rsidP="006B4289">
      <w:pPr>
        <w:pStyle w:val="Codelisted"/>
        <w:numPr>
          <w:ilvl w:val="0"/>
          <w:numId w:val="64"/>
        </w:numPr>
      </w:pPr>
      <w:r>
        <w:t xml:space="preserve">            label9.Visible = true;</w:t>
      </w:r>
    </w:p>
    <w:p w:rsidR="00E43693" w:rsidRDefault="00E43693" w:rsidP="006B4289">
      <w:pPr>
        <w:pStyle w:val="Codelisted"/>
        <w:numPr>
          <w:ilvl w:val="0"/>
          <w:numId w:val="64"/>
        </w:numPr>
      </w:pPr>
      <w:r>
        <w:t xml:space="preserve">            comboBox3.Visible = tru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radioButton2_CheckedChanged(object sender, EventArgs e) {</w:t>
      </w:r>
    </w:p>
    <w:p w:rsidR="00E43693" w:rsidRDefault="00E43693" w:rsidP="006B4289">
      <w:pPr>
        <w:pStyle w:val="Codelisted"/>
        <w:numPr>
          <w:ilvl w:val="0"/>
          <w:numId w:val="64"/>
        </w:numPr>
      </w:pPr>
      <w:r>
        <w:t xml:space="preserve">            label6.Visible = true;</w:t>
      </w:r>
    </w:p>
    <w:p w:rsidR="00E43693" w:rsidRDefault="00E43693" w:rsidP="006B4289">
      <w:pPr>
        <w:pStyle w:val="Codelisted"/>
        <w:numPr>
          <w:ilvl w:val="0"/>
          <w:numId w:val="64"/>
        </w:numPr>
      </w:pPr>
      <w:r>
        <w:t xml:space="preserve">            label7.Visible = true;</w:t>
      </w:r>
    </w:p>
    <w:p w:rsidR="00E43693" w:rsidRDefault="00E43693" w:rsidP="006B4289">
      <w:pPr>
        <w:pStyle w:val="Codelisted"/>
        <w:numPr>
          <w:ilvl w:val="0"/>
          <w:numId w:val="64"/>
        </w:numPr>
      </w:pPr>
      <w:r>
        <w:t xml:space="preserve">            comboBox1.Visible = true;</w:t>
      </w:r>
    </w:p>
    <w:p w:rsidR="00E43693" w:rsidRDefault="00E43693" w:rsidP="006B4289">
      <w:pPr>
        <w:pStyle w:val="Codelisted"/>
        <w:numPr>
          <w:ilvl w:val="0"/>
          <w:numId w:val="64"/>
        </w:numPr>
      </w:pPr>
      <w:r>
        <w:t xml:space="preserve">            comboBox2.Visible = true;</w:t>
      </w:r>
    </w:p>
    <w:p w:rsidR="00E43693" w:rsidRDefault="00E43693" w:rsidP="006B4289">
      <w:pPr>
        <w:pStyle w:val="Codelisted"/>
        <w:numPr>
          <w:ilvl w:val="0"/>
          <w:numId w:val="64"/>
        </w:numPr>
      </w:pPr>
      <w:r>
        <w:t xml:space="preserve">            label9.Visible = false;</w:t>
      </w:r>
    </w:p>
    <w:p w:rsidR="00E43693" w:rsidRDefault="00E43693" w:rsidP="006B4289">
      <w:pPr>
        <w:pStyle w:val="Codelisted"/>
        <w:numPr>
          <w:ilvl w:val="0"/>
          <w:numId w:val="64"/>
        </w:numPr>
      </w:pPr>
      <w:r>
        <w:t xml:space="preserve">            comboBox3.Visible = fal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p>
    <w:p w:rsidR="00E43693" w:rsidRDefault="00E43693" w:rsidP="006B4289">
      <w:pPr>
        <w:pStyle w:val="Codelisted"/>
        <w:numPr>
          <w:ilvl w:val="0"/>
          <w:numId w:val="64"/>
        </w:numPr>
      </w:pPr>
      <w:r>
        <w:t xml:space="preserve">        private void button2_Click(object sender, EventArgs e) {</w:t>
      </w:r>
    </w:p>
    <w:p w:rsidR="00E43693" w:rsidRDefault="00E43693" w:rsidP="006B4289">
      <w:pPr>
        <w:pStyle w:val="Codelisted"/>
        <w:numPr>
          <w:ilvl w:val="0"/>
          <w:numId w:val="64"/>
        </w:numPr>
      </w:pPr>
      <w:r>
        <w:t xml:space="preserve">            Form1.Show();</w:t>
      </w:r>
    </w:p>
    <w:p w:rsidR="00E43693" w:rsidRDefault="00E43693" w:rsidP="006B4289">
      <w:pPr>
        <w:pStyle w:val="Codelisted"/>
        <w:numPr>
          <w:ilvl w:val="0"/>
          <w:numId w:val="64"/>
        </w:numPr>
      </w:pPr>
      <w:r>
        <w:t xml:space="preserve">            Close();</w:t>
      </w:r>
    </w:p>
    <w:p w:rsidR="00E43693" w:rsidRDefault="00E43693" w:rsidP="006B4289">
      <w:pPr>
        <w:pStyle w:val="Codelisted"/>
        <w:numPr>
          <w:ilvl w:val="0"/>
          <w:numId w:val="64"/>
        </w:numPr>
      </w:pPr>
      <w:r>
        <w:t xml:space="preserve">        }</w:t>
      </w:r>
    </w:p>
    <w:p w:rsidR="00E43693" w:rsidRDefault="00E43693" w:rsidP="006B4289">
      <w:pPr>
        <w:pStyle w:val="Codelisted"/>
        <w:numPr>
          <w:ilvl w:val="0"/>
          <w:numId w:val="64"/>
        </w:numPr>
      </w:pPr>
      <w:r>
        <w:t xml:space="preserve">    }</w:t>
      </w:r>
    </w:p>
    <w:p w:rsidR="006743B4" w:rsidRDefault="00E43693" w:rsidP="006B4289">
      <w:pPr>
        <w:pStyle w:val="Codelisted"/>
        <w:numPr>
          <w:ilvl w:val="0"/>
          <w:numId w:val="64"/>
        </w:numPr>
      </w:pPr>
      <w:r>
        <w:t>}</w:t>
      </w:r>
    </w:p>
    <w:p w:rsidR="00EE58BC" w:rsidRDefault="00EE58BC" w:rsidP="00EE58BC">
      <w:pPr>
        <w:pStyle w:val="ListParagraph"/>
      </w:pPr>
    </w:p>
    <w:p w:rsidR="00EE58BC" w:rsidRDefault="00EE58BC">
      <w:pPr>
        <w:rPr>
          <w:sz w:val="28"/>
          <w:lang w:val="en-US"/>
        </w:rPr>
      </w:pPr>
      <w:r>
        <w:br w:type="page"/>
      </w:r>
    </w:p>
    <w:p w:rsidR="00EE58BC" w:rsidRDefault="00EE58BC" w:rsidP="00EE58BC">
      <w:pPr>
        <w:pStyle w:val="Heading3"/>
        <w:rPr>
          <w:lang w:val="en-US"/>
        </w:rPr>
      </w:pPr>
      <w:r>
        <w:rPr>
          <w:lang w:val="en-US"/>
        </w:rPr>
        <w:lastRenderedPageBreak/>
        <w:t xml:space="preserve"> ForgotPass.cs</w:t>
      </w:r>
    </w:p>
    <w:p w:rsidR="00EE58BC" w:rsidRDefault="00EE58BC" w:rsidP="00EE58BC">
      <w:pPr>
        <w:pStyle w:val="ListParagraph"/>
      </w:pPr>
    </w:p>
    <w:p w:rsidR="00E43693" w:rsidRDefault="00E43693" w:rsidP="006B4289">
      <w:pPr>
        <w:pStyle w:val="Codelisted"/>
        <w:numPr>
          <w:ilvl w:val="0"/>
          <w:numId w:val="65"/>
        </w:numPr>
      </w:pPr>
      <w:r>
        <w:t>using System;</w:t>
      </w:r>
    </w:p>
    <w:p w:rsidR="00E43693" w:rsidRDefault="00E43693" w:rsidP="006B4289">
      <w:pPr>
        <w:pStyle w:val="Codelisted"/>
        <w:numPr>
          <w:ilvl w:val="0"/>
          <w:numId w:val="65"/>
        </w:numPr>
      </w:pPr>
      <w:r>
        <w:t>using System.Collections.Generic;</w:t>
      </w:r>
    </w:p>
    <w:p w:rsidR="00E43693" w:rsidRDefault="00E43693" w:rsidP="006B4289">
      <w:pPr>
        <w:pStyle w:val="Codelisted"/>
        <w:numPr>
          <w:ilvl w:val="0"/>
          <w:numId w:val="65"/>
        </w:numPr>
      </w:pPr>
      <w:r>
        <w:t>using System.IO;</w:t>
      </w:r>
    </w:p>
    <w:p w:rsidR="00E43693" w:rsidRDefault="00E43693" w:rsidP="006B4289">
      <w:pPr>
        <w:pStyle w:val="Codelisted"/>
        <w:numPr>
          <w:ilvl w:val="0"/>
          <w:numId w:val="65"/>
        </w:numPr>
      </w:pPr>
      <w:r>
        <w:t>using System.Windows.Forms;</w:t>
      </w:r>
    </w:p>
    <w:p w:rsidR="00E43693" w:rsidRDefault="00E43693" w:rsidP="006B4289">
      <w:pPr>
        <w:pStyle w:val="Codelisted"/>
        <w:numPr>
          <w:ilvl w:val="0"/>
          <w:numId w:val="65"/>
        </w:numPr>
      </w:pPr>
    </w:p>
    <w:p w:rsidR="00E43693" w:rsidRDefault="00E43693" w:rsidP="006B4289">
      <w:pPr>
        <w:pStyle w:val="Codelisted"/>
        <w:numPr>
          <w:ilvl w:val="0"/>
          <w:numId w:val="65"/>
        </w:numPr>
      </w:pPr>
      <w:r>
        <w:t>namespace Course_project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ublic partial class ForgotPass : Form {</w:t>
      </w:r>
    </w:p>
    <w:p w:rsidR="00E43693" w:rsidRDefault="00E43693" w:rsidP="006B4289">
      <w:pPr>
        <w:pStyle w:val="Codelisted"/>
        <w:numPr>
          <w:ilvl w:val="0"/>
          <w:numId w:val="65"/>
        </w:numPr>
      </w:pPr>
      <w:r>
        <w:t xml:space="preserve">        public Form1 Form1 { get; set; }</w:t>
      </w:r>
    </w:p>
    <w:p w:rsidR="00E43693" w:rsidRDefault="00E43693" w:rsidP="006B4289">
      <w:pPr>
        <w:pStyle w:val="Codelisted"/>
        <w:numPr>
          <w:ilvl w:val="0"/>
          <w:numId w:val="65"/>
        </w:numPr>
      </w:pPr>
      <w:r>
        <w:t xml:space="preserve">        public List&lt;IUser&gt; Users { get; set; }</w:t>
      </w:r>
    </w:p>
    <w:p w:rsidR="00E43693" w:rsidRDefault="00E43693" w:rsidP="006B4289">
      <w:pPr>
        <w:pStyle w:val="Codelisted"/>
        <w:numPr>
          <w:ilvl w:val="0"/>
          <w:numId w:val="65"/>
        </w:numPr>
      </w:pPr>
      <w:r>
        <w:t xml:space="preserve">        public string CurrentUsrname { get; set; }</w:t>
      </w:r>
    </w:p>
    <w:p w:rsidR="00E43693" w:rsidRDefault="00E43693" w:rsidP="006B4289">
      <w:pPr>
        <w:pStyle w:val="Codelisted"/>
        <w:numPr>
          <w:ilvl w:val="0"/>
          <w:numId w:val="65"/>
        </w:numPr>
      </w:pPr>
      <w:r>
        <w:t xml:space="preserve">        public string SecrA { get; set;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ublic ForgotPass(Form1 form1) {</w:t>
      </w:r>
    </w:p>
    <w:p w:rsidR="00E43693" w:rsidRDefault="00E43693" w:rsidP="006B4289">
      <w:pPr>
        <w:pStyle w:val="Codelisted"/>
        <w:numPr>
          <w:ilvl w:val="0"/>
          <w:numId w:val="65"/>
        </w:numPr>
      </w:pPr>
      <w:r>
        <w:t xml:space="preserve">            InitializeComponent();</w:t>
      </w:r>
    </w:p>
    <w:p w:rsidR="00E43693" w:rsidRDefault="00E43693" w:rsidP="006B4289">
      <w:pPr>
        <w:pStyle w:val="Codelisted"/>
        <w:numPr>
          <w:ilvl w:val="0"/>
          <w:numId w:val="65"/>
        </w:numPr>
      </w:pPr>
      <w:r>
        <w:t xml:space="preserve">            Users = new List&lt;IUser&gt;();</w:t>
      </w:r>
    </w:p>
    <w:p w:rsidR="00E43693" w:rsidRDefault="00E43693" w:rsidP="006B4289">
      <w:pPr>
        <w:pStyle w:val="Codelisted"/>
        <w:numPr>
          <w:ilvl w:val="0"/>
          <w:numId w:val="65"/>
        </w:numPr>
      </w:pPr>
      <w:r>
        <w:t xml:space="preserve">            Form1 = form1;</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1_Click(object sender, EventArgs e) { // reset button</w:t>
      </w:r>
    </w:p>
    <w:p w:rsidR="00E43693" w:rsidRDefault="00E43693" w:rsidP="006B4289">
      <w:pPr>
        <w:pStyle w:val="Codelisted"/>
        <w:numPr>
          <w:ilvl w:val="0"/>
          <w:numId w:val="65"/>
        </w:numPr>
      </w:pPr>
      <w:r>
        <w:t xml:space="preserve">            if (string.Compare(Convert.ToString(textBox2.Text), SecrA) != 0) { // secret answer comparison</w:t>
      </w:r>
    </w:p>
    <w:p w:rsidR="00E43693" w:rsidRDefault="00E43693" w:rsidP="006B4289">
      <w:pPr>
        <w:pStyle w:val="Codelisted"/>
        <w:numPr>
          <w:ilvl w:val="0"/>
          <w:numId w:val="65"/>
        </w:numPr>
      </w:pPr>
      <w:r>
        <w:t xml:space="preserve">                label4.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string newPass = Convert.ToString(textBox3.Text);</w:t>
      </w:r>
    </w:p>
    <w:p w:rsidR="00E43693" w:rsidRDefault="00E43693" w:rsidP="006B4289">
      <w:pPr>
        <w:pStyle w:val="Codelisted"/>
        <w:numPr>
          <w:ilvl w:val="0"/>
          <w:numId w:val="65"/>
        </w:numPr>
      </w:pPr>
      <w:r>
        <w:t xml:space="preserve">            bool passwordState = RegistrationServices.validatePass(newPass);</w:t>
      </w:r>
    </w:p>
    <w:p w:rsidR="00E43693" w:rsidRDefault="00E43693" w:rsidP="006B4289">
      <w:pPr>
        <w:pStyle w:val="Codelisted"/>
        <w:numPr>
          <w:ilvl w:val="0"/>
          <w:numId w:val="65"/>
        </w:numPr>
      </w:pPr>
      <w:r>
        <w:t xml:space="preserve">            if (!passwordState) {</w:t>
      </w:r>
    </w:p>
    <w:p w:rsidR="00E43693" w:rsidRDefault="00E43693" w:rsidP="006B4289">
      <w:pPr>
        <w:pStyle w:val="Codelisted"/>
        <w:numPr>
          <w:ilvl w:val="0"/>
          <w:numId w:val="65"/>
        </w:numPr>
      </w:pPr>
      <w:r>
        <w:t xml:space="preserve">                label5.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foreach (IUser user in Users)</w:t>
      </w:r>
    </w:p>
    <w:p w:rsidR="00E43693" w:rsidRDefault="00E43693" w:rsidP="006B4289">
      <w:pPr>
        <w:pStyle w:val="Codelisted"/>
        <w:numPr>
          <w:ilvl w:val="0"/>
          <w:numId w:val="65"/>
        </w:numPr>
      </w:pPr>
      <w:r>
        <w:t xml:space="preserve">                if (string.Compare(user.Username, CurrentUsrname) == 0)</w:t>
      </w:r>
    </w:p>
    <w:p w:rsidR="00E43693" w:rsidRDefault="00E43693" w:rsidP="006B4289">
      <w:pPr>
        <w:pStyle w:val="Codelisted"/>
        <w:numPr>
          <w:ilvl w:val="0"/>
          <w:numId w:val="65"/>
        </w:numPr>
      </w:pPr>
      <w:r>
        <w:t xml:space="preserve">                    user.Password = newPass;</w:t>
      </w:r>
    </w:p>
    <w:p w:rsidR="00E43693" w:rsidRDefault="00E43693" w:rsidP="006B4289">
      <w:pPr>
        <w:pStyle w:val="Codelisted"/>
        <w:numPr>
          <w:ilvl w:val="0"/>
          <w:numId w:val="65"/>
        </w:numPr>
      </w:pPr>
      <w:r>
        <w:t xml:space="preserve">            // Change the binary file</w:t>
      </w:r>
    </w:p>
    <w:p w:rsidR="00E43693" w:rsidRDefault="00E43693" w:rsidP="006B4289">
      <w:pPr>
        <w:pStyle w:val="Codelisted"/>
        <w:numPr>
          <w:ilvl w:val="0"/>
          <w:numId w:val="65"/>
        </w:numPr>
      </w:pPr>
      <w:r>
        <w:t xml:space="preserve">            foreach (IUser user in Users)</w:t>
      </w:r>
    </w:p>
    <w:p w:rsidR="00E43693" w:rsidRDefault="00E43693" w:rsidP="006B4289">
      <w:pPr>
        <w:pStyle w:val="Codelisted"/>
        <w:numPr>
          <w:ilvl w:val="0"/>
          <w:numId w:val="65"/>
        </w:numPr>
      </w:pPr>
      <w:r>
        <w:t xml:space="preserve">                try {</w:t>
      </w:r>
    </w:p>
    <w:p w:rsidR="00E43693" w:rsidRDefault="00E43693" w:rsidP="006B4289">
      <w:pPr>
        <w:pStyle w:val="Codelisted"/>
        <w:numPr>
          <w:ilvl w:val="0"/>
          <w:numId w:val="65"/>
        </w:numPr>
      </w:pPr>
      <w:r>
        <w:t xml:space="preserve">                    BinaryWriter writer = new BinaryWriter(File.Open(@"users.txt", FileMode.Truncate));</w:t>
      </w:r>
    </w:p>
    <w:p w:rsidR="00E43693" w:rsidRDefault="00E43693" w:rsidP="006B4289">
      <w:pPr>
        <w:pStyle w:val="Codelisted"/>
        <w:numPr>
          <w:ilvl w:val="0"/>
          <w:numId w:val="65"/>
        </w:numPr>
      </w:pPr>
      <w:r>
        <w:t xml:space="preserve">                    writer.Write(user.Username);</w:t>
      </w:r>
    </w:p>
    <w:p w:rsidR="00E43693" w:rsidRDefault="00E43693" w:rsidP="006B4289">
      <w:pPr>
        <w:pStyle w:val="Codelisted"/>
        <w:numPr>
          <w:ilvl w:val="0"/>
          <w:numId w:val="65"/>
        </w:numPr>
      </w:pPr>
      <w:r>
        <w:t xml:space="preserve">                    writer.Write(user.Password);</w:t>
      </w:r>
    </w:p>
    <w:p w:rsidR="00E43693" w:rsidRDefault="00E43693" w:rsidP="006B4289">
      <w:pPr>
        <w:pStyle w:val="Codelisted"/>
        <w:numPr>
          <w:ilvl w:val="0"/>
          <w:numId w:val="65"/>
        </w:numPr>
      </w:pPr>
      <w:r>
        <w:t xml:space="preserve">                    writer.Write(user.SecretQuestion);</w:t>
      </w:r>
    </w:p>
    <w:p w:rsidR="00E43693" w:rsidRDefault="00E43693" w:rsidP="006B4289">
      <w:pPr>
        <w:pStyle w:val="Codelisted"/>
        <w:numPr>
          <w:ilvl w:val="0"/>
          <w:numId w:val="65"/>
        </w:numPr>
      </w:pPr>
      <w:r>
        <w:t xml:space="preserve">                    writer.Write(user.SecretAnswer);</w:t>
      </w:r>
    </w:p>
    <w:p w:rsidR="00E43693" w:rsidRDefault="00E43693" w:rsidP="006B4289">
      <w:pPr>
        <w:pStyle w:val="Codelisted"/>
        <w:numPr>
          <w:ilvl w:val="0"/>
          <w:numId w:val="65"/>
        </w:numPr>
      </w:pPr>
      <w:r>
        <w:t xml:space="preserve">                    if (user is Teacher) {</w:t>
      </w:r>
    </w:p>
    <w:p w:rsidR="00E43693" w:rsidRDefault="00E43693" w:rsidP="006B4289">
      <w:pPr>
        <w:pStyle w:val="Codelisted"/>
        <w:numPr>
          <w:ilvl w:val="0"/>
          <w:numId w:val="65"/>
        </w:numPr>
      </w:pPr>
      <w:r>
        <w:t xml:space="preserve">                        writer.Write(true); // true = teacher</w:t>
      </w:r>
    </w:p>
    <w:p w:rsidR="00E43693" w:rsidRDefault="00E43693" w:rsidP="006B4289">
      <w:pPr>
        <w:pStyle w:val="Codelisted"/>
        <w:numPr>
          <w:ilvl w:val="0"/>
          <w:numId w:val="65"/>
        </w:numPr>
      </w:pPr>
      <w:r>
        <w:t xml:space="preserve">                        writer.Write((user as Teacher).Subject);</w:t>
      </w:r>
    </w:p>
    <w:p w:rsidR="00E43693" w:rsidRDefault="00E43693" w:rsidP="006B4289">
      <w:pPr>
        <w:pStyle w:val="Codelisted"/>
        <w:numPr>
          <w:ilvl w:val="0"/>
          <w:numId w:val="65"/>
        </w:numPr>
      </w:pPr>
      <w:r>
        <w:t xml:space="preserve">                    } else {</w:t>
      </w:r>
    </w:p>
    <w:p w:rsidR="00E43693" w:rsidRDefault="00E43693" w:rsidP="006B4289">
      <w:pPr>
        <w:pStyle w:val="Codelisted"/>
        <w:numPr>
          <w:ilvl w:val="0"/>
          <w:numId w:val="65"/>
        </w:numPr>
      </w:pPr>
      <w:r>
        <w:t xml:space="preserve">                        writer.Write(false); // false = student</w:t>
      </w:r>
    </w:p>
    <w:p w:rsidR="00E43693" w:rsidRDefault="00E43693" w:rsidP="006B4289">
      <w:pPr>
        <w:pStyle w:val="Codelisted"/>
        <w:numPr>
          <w:ilvl w:val="0"/>
          <w:numId w:val="65"/>
        </w:numPr>
      </w:pPr>
      <w:r>
        <w:t xml:space="preserve">                        writer.Write((user as Student).Group);</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riter.Close();</w:t>
      </w:r>
    </w:p>
    <w:p w:rsidR="00E43693" w:rsidRDefault="00E43693" w:rsidP="006B4289">
      <w:pPr>
        <w:pStyle w:val="Codelisted"/>
        <w:numPr>
          <w:ilvl w:val="0"/>
          <w:numId w:val="65"/>
        </w:numPr>
      </w:pPr>
      <w:r>
        <w:t xml:space="preserve">                } catch (Exception) {</w:t>
      </w:r>
    </w:p>
    <w:p w:rsidR="00E43693" w:rsidRDefault="00E43693" w:rsidP="006B4289">
      <w:pPr>
        <w:pStyle w:val="Codelisted"/>
        <w:numPr>
          <w:ilvl w:val="0"/>
          <w:numId w:val="65"/>
        </w:numPr>
      </w:pPr>
      <w:r>
        <w:t xml:space="preserve">                    throw;</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label1.Visible = false;</w:t>
      </w:r>
    </w:p>
    <w:p w:rsidR="00E43693" w:rsidRDefault="00E43693" w:rsidP="006B4289">
      <w:pPr>
        <w:pStyle w:val="Codelisted"/>
        <w:numPr>
          <w:ilvl w:val="0"/>
          <w:numId w:val="65"/>
        </w:numPr>
      </w:pPr>
      <w:r>
        <w:lastRenderedPageBreak/>
        <w:t xml:space="preserve">            label3.Visible = false;</w:t>
      </w:r>
    </w:p>
    <w:p w:rsidR="00E43693" w:rsidRDefault="00E43693" w:rsidP="006B4289">
      <w:pPr>
        <w:pStyle w:val="Codelisted"/>
        <w:numPr>
          <w:ilvl w:val="0"/>
          <w:numId w:val="65"/>
        </w:numPr>
      </w:pPr>
      <w:r>
        <w:t xml:space="preserve">            button1.Visible = false;</w:t>
      </w:r>
    </w:p>
    <w:p w:rsidR="00E43693" w:rsidRDefault="00E43693" w:rsidP="006B4289">
      <w:pPr>
        <w:pStyle w:val="Codelisted"/>
        <w:numPr>
          <w:ilvl w:val="0"/>
          <w:numId w:val="65"/>
        </w:numPr>
      </w:pPr>
      <w:r>
        <w:t xml:space="preserve">            textBox1.Visible = false;</w:t>
      </w:r>
    </w:p>
    <w:p w:rsidR="00E43693" w:rsidRDefault="00E43693" w:rsidP="006B4289">
      <w:pPr>
        <w:pStyle w:val="Codelisted"/>
        <w:numPr>
          <w:ilvl w:val="0"/>
          <w:numId w:val="65"/>
        </w:numPr>
      </w:pPr>
      <w:r>
        <w:t xml:space="preserve">            textBox2.Visible = false;</w:t>
      </w:r>
    </w:p>
    <w:p w:rsidR="00E43693" w:rsidRDefault="00E43693" w:rsidP="006B4289">
      <w:pPr>
        <w:pStyle w:val="Codelisted"/>
        <w:numPr>
          <w:ilvl w:val="0"/>
          <w:numId w:val="65"/>
        </w:numPr>
      </w:pPr>
      <w:r>
        <w:t xml:space="preserve">            textBox3.Visible = false;</w:t>
      </w:r>
    </w:p>
    <w:p w:rsidR="00E43693" w:rsidRDefault="00E43693" w:rsidP="006B4289">
      <w:pPr>
        <w:pStyle w:val="Codelisted"/>
        <w:numPr>
          <w:ilvl w:val="0"/>
          <w:numId w:val="65"/>
        </w:numPr>
      </w:pPr>
      <w:r>
        <w:t xml:space="preserve">            label2.Visible = tru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2_Click(object sender, EventArgs e) { // Go back button</w:t>
      </w:r>
    </w:p>
    <w:p w:rsidR="00E43693" w:rsidRDefault="00E43693" w:rsidP="006B4289">
      <w:pPr>
        <w:pStyle w:val="Codelisted"/>
        <w:numPr>
          <w:ilvl w:val="0"/>
          <w:numId w:val="65"/>
        </w:numPr>
      </w:pPr>
      <w:r>
        <w:t xml:space="preserve">            Form1.Show();</w:t>
      </w:r>
    </w:p>
    <w:p w:rsidR="00E43693" w:rsidRDefault="00E43693" w:rsidP="006B4289">
      <w:pPr>
        <w:pStyle w:val="Codelisted"/>
        <w:numPr>
          <w:ilvl w:val="0"/>
          <w:numId w:val="65"/>
        </w:numPr>
      </w:pPr>
      <w:r>
        <w:t xml:space="preserve">            Clos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private void button3_Click(object sender, EventArgs e) { // next button</w:t>
      </w:r>
    </w:p>
    <w:p w:rsidR="00E43693" w:rsidRDefault="00E43693" w:rsidP="006B4289">
      <w:pPr>
        <w:pStyle w:val="Codelisted"/>
        <w:numPr>
          <w:ilvl w:val="0"/>
          <w:numId w:val="65"/>
        </w:numPr>
      </w:pPr>
      <w:r>
        <w:t xml:space="preserve">            CurrentUsrname = Convert.ToString(textBox1.Text);</w:t>
      </w:r>
    </w:p>
    <w:p w:rsidR="00E43693" w:rsidRDefault="00E43693" w:rsidP="006B4289">
      <w:pPr>
        <w:pStyle w:val="Codelisted"/>
        <w:numPr>
          <w:ilvl w:val="0"/>
          <w:numId w:val="65"/>
        </w:numPr>
      </w:pPr>
      <w:r>
        <w:t xml:space="preserve">            BinaryReader reader = new BinaryReader(File.Open(@"users.txt", FileMode.OpenOrCreate));</w:t>
      </w:r>
    </w:p>
    <w:p w:rsidR="00E43693" w:rsidRDefault="00E43693" w:rsidP="006B4289">
      <w:pPr>
        <w:pStyle w:val="Codelisted"/>
        <w:numPr>
          <w:ilvl w:val="0"/>
          <w:numId w:val="65"/>
        </w:numPr>
      </w:pPr>
      <w:r>
        <w:t xml:space="preserve">            bool found = false;</w:t>
      </w:r>
    </w:p>
    <w:p w:rsidR="00E43693" w:rsidRDefault="00E43693" w:rsidP="006B4289">
      <w:pPr>
        <w:pStyle w:val="Codelisted"/>
        <w:numPr>
          <w:ilvl w:val="0"/>
          <w:numId w:val="65"/>
        </w:numPr>
      </w:pPr>
      <w:r>
        <w:t xml:space="preserve">            string secrQ = "";</w:t>
      </w:r>
    </w:p>
    <w:p w:rsidR="00E43693" w:rsidRDefault="00E43693" w:rsidP="006B4289">
      <w:pPr>
        <w:pStyle w:val="Codelisted"/>
        <w:numPr>
          <w:ilvl w:val="0"/>
          <w:numId w:val="65"/>
        </w:numPr>
      </w:pPr>
      <w:r>
        <w:t xml:space="preserve">            while (reader.BaseStream.Position &lt; reader.BaseStream.Length) { // importing all users</w:t>
      </w:r>
    </w:p>
    <w:p w:rsidR="00E43693" w:rsidRDefault="00E43693" w:rsidP="006B4289">
      <w:pPr>
        <w:pStyle w:val="Codelisted"/>
        <w:numPr>
          <w:ilvl w:val="0"/>
          <w:numId w:val="65"/>
        </w:numPr>
      </w:pPr>
      <w:r>
        <w:t xml:space="preserve">                string usrname = reader.ReadString();</w:t>
      </w:r>
    </w:p>
    <w:p w:rsidR="00E43693" w:rsidRDefault="00E43693" w:rsidP="006B4289">
      <w:pPr>
        <w:pStyle w:val="Codelisted"/>
        <w:numPr>
          <w:ilvl w:val="0"/>
          <w:numId w:val="65"/>
        </w:numPr>
      </w:pPr>
      <w:r>
        <w:t xml:space="preserve">                string pass = reader.ReadString();</w:t>
      </w:r>
    </w:p>
    <w:p w:rsidR="00E43693" w:rsidRDefault="00E43693" w:rsidP="006B4289">
      <w:pPr>
        <w:pStyle w:val="Codelisted"/>
        <w:numPr>
          <w:ilvl w:val="0"/>
          <w:numId w:val="65"/>
        </w:numPr>
      </w:pPr>
      <w:r>
        <w:t xml:space="preserve">                secrQ = reader.ReadString();</w:t>
      </w:r>
    </w:p>
    <w:p w:rsidR="00E43693" w:rsidRDefault="00E43693" w:rsidP="006B4289">
      <w:pPr>
        <w:pStyle w:val="Codelisted"/>
        <w:numPr>
          <w:ilvl w:val="0"/>
          <w:numId w:val="65"/>
        </w:numPr>
      </w:pPr>
      <w:r>
        <w:t xml:space="preserve">                SecrA = reader.ReadString();</w:t>
      </w:r>
    </w:p>
    <w:p w:rsidR="00E43693" w:rsidRDefault="00E43693" w:rsidP="006B4289">
      <w:pPr>
        <w:pStyle w:val="Codelisted"/>
        <w:numPr>
          <w:ilvl w:val="0"/>
          <w:numId w:val="65"/>
        </w:numPr>
      </w:pPr>
      <w:r>
        <w:t xml:space="preserve">                bool teacher = reader.ReadBoolean();</w:t>
      </w:r>
    </w:p>
    <w:p w:rsidR="00E43693" w:rsidRDefault="00E43693" w:rsidP="006B4289">
      <w:pPr>
        <w:pStyle w:val="Codelisted"/>
        <w:numPr>
          <w:ilvl w:val="0"/>
          <w:numId w:val="65"/>
        </w:numPr>
      </w:pPr>
      <w:r>
        <w:t xml:space="preserve">                string subj_gr = reader.ReadString();</w:t>
      </w:r>
    </w:p>
    <w:p w:rsidR="00E43693" w:rsidRDefault="00E43693" w:rsidP="006B4289">
      <w:pPr>
        <w:pStyle w:val="Codelisted"/>
        <w:numPr>
          <w:ilvl w:val="0"/>
          <w:numId w:val="65"/>
        </w:numPr>
      </w:pPr>
      <w:r>
        <w:t xml:space="preserve">                IUser u;</w:t>
      </w:r>
    </w:p>
    <w:p w:rsidR="00E43693" w:rsidRDefault="00E43693" w:rsidP="006B4289">
      <w:pPr>
        <w:pStyle w:val="Codelisted"/>
        <w:numPr>
          <w:ilvl w:val="0"/>
          <w:numId w:val="65"/>
        </w:numPr>
      </w:pPr>
      <w:r>
        <w:t xml:space="preserve">                if (teacher)</w:t>
      </w:r>
    </w:p>
    <w:p w:rsidR="00E43693" w:rsidRDefault="00E43693" w:rsidP="006B4289">
      <w:pPr>
        <w:pStyle w:val="Codelisted"/>
        <w:numPr>
          <w:ilvl w:val="0"/>
          <w:numId w:val="65"/>
        </w:numPr>
      </w:pPr>
      <w:r>
        <w:t xml:space="preserve">                    u = new Teacher(usrname, pass, secrQ, SecrA, subj_gr);</w:t>
      </w:r>
    </w:p>
    <w:p w:rsidR="00E43693" w:rsidRDefault="00E43693" w:rsidP="006B4289">
      <w:pPr>
        <w:pStyle w:val="Codelisted"/>
        <w:numPr>
          <w:ilvl w:val="0"/>
          <w:numId w:val="65"/>
        </w:numPr>
      </w:pPr>
      <w:r>
        <w:t xml:space="preserve">                else</w:t>
      </w:r>
    </w:p>
    <w:p w:rsidR="00E43693" w:rsidRDefault="00E43693" w:rsidP="006B4289">
      <w:pPr>
        <w:pStyle w:val="Codelisted"/>
        <w:numPr>
          <w:ilvl w:val="0"/>
          <w:numId w:val="65"/>
        </w:numPr>
      </w:pPr>
      <w:r>
        <w:t xml:space="preserve">                    u = new Student(usrname, pass, secrQ, SecrA, subj_gr);</w:t>
      </w:r>
    </w:p>
    <w:p w:rsidR="00E43693" w:rsidRDefault="00E43693" w:rsidP="006B4289">
      <w:pPr>
        <w:pStyle w:val="Codelisted"/>
        <w:numPr>
          <w:ilvl w:val="0"/>
          <w:numId w:val="65"/>
        </w:numPr>
      </w:pPr>
      <w:r>
        <w:t xml:space="preserve">                Users.Add(u);</w:t>
      </w:r>
    </w:p>
    <w:p w:rsidR="00E43693" w:rsidRDefault="00E43693" w:rsidP="006B4289">
      <w:pPr>
        <w:pStyle w:val="Codelisted"/>
        <w:numPr>
          <w:ilvl w:val="0"/>
          <w:numId w:val="65"/>
        </w:numPr>
      </w:pPr>
    </w:p>
    <w:p w:rsidR="00E43693" w:rsidRDefault="00E43693" w:rsidP="006B4289">
      <w:pPr>
        <w:pStyle w:val="Codelisted"/>
        <w:numPr>
          <w:ilvl w:val="0"/>
          <w:numId w:val="65"/>
        </w:numPr>
      </w:pPr>
      <w:r>
        <w:t xml:space="preserve">                if (string.Compare(usrname, CurrentUsrname) == 0) // if username found</w:t>
      </w:r>
    </w:p>
    <w:p w:rsidR="00E43693" w:rsidRDefault="00E43693" w:rsidP="006B4289">
      <w:pPr>
        <w:pStyle w:val="Codelisted"/>
        <w:numPr>
          <w:ilvl w:val="0"/>
          <w:numId w:val="65"/>
        </w:numPr>
      </w:pPr>
      <w:r>
        <w:t xml:space="preserve">                    found = true;</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reader.Close();</w:t>
      </w:r>
    </w:p>
    <w:p w:rsidR="00E43693" w:rsidRDefault="00E43693" w:rsidP="006B4289">
      <w:pPr>
        <w:pStyle w:val="Codelisted"/>
        <w:numPr>
          <w:ilvl w:val="0"/>
          <w:numId w:val="65"/>
        </w:numPr>
      </w:pPr>
      <w:r>
        <w:t xml:space="preserve">            if (found) {</w:t>
      </w:r>
    </w:p>
    <w:p w:rsidR="00E43693" w:rsidRDefault="00E43693" w:rsidP="006B4289">
      <w:pPr>
        <w:pStyle w:val="Codelisted"/>
        <w:numPr>
          <w:ilvl w:val="0"/>
          <w:numId w:val="65"/>
        </w:numPr>
      </w:pPr>
      <w:r>
        <w:t xml:space="preserve">                textBox1.Enabled = false;</w:t>
      </w:r>
    </w:p>
    <w:p w:rsidR="00E43693" w:rsidRDefault="00E43693" w:rsidP="006B4289">
      <w:pPr>
        <w:pStyle w:val="Codelisted"/>
        <w:numPr>
          <w:ilvl w:val="0"/>
          <w:numId w:val="65"/>
        </w:numPr>
      </w:pPr>
      <w:r>
        <w:t xml:space="preserve">                button3.Visible = false;</w:t>
      </w:r>
    </w:p>
    <w:p w:rsidR="00E43693" w:rsidRDefault="00E43693" w:rsidP="006B4289">
      <w:pPr>
        <w:pStyle w:val="Codelisted"/>
        <w:numPr>
          <w:ilvl w:val="0"/>
          <w:numId w:val="65"/>
        </w:numPr>
      </w:pPr>
      <w:r>
        <w:t xml:space="preserve">                textBox2.Visible = true;</w:t>
      </w:r>
    </w:p>
    <w:p w:rsidR="00E43693" w:rsidRDefault="00E43693" w:rsidP="006B4289">
      <w:pPr>
        <w:pStyle w:val="Codelisted"/>
        <w:numPr>
          <w:ilvl w:val="0"/>
          <w:numId w:val="65"/>
        </w:numPr>
      </w:pPr>
      <w:r>
        <w:t xml:space="preserve">                textBox3.Visible = true;</w:t>
      </w:r>
    </w:p>
    <w:p w:rsidR="00E43693" w:rsidRDefault="00E43693" w:rsidP="006B4289">
      <w:pPr>
        <w:pStyle w:val="Codelisted"/>
        <w:numPr>
          <w:ilvl w:val="0"/>
          <w:numId w:val="65"/>
        </w:numPr>
      </w:pPr>
      <w:r>
        <w:t xml:space="preserve">                button1.Visible = true;</w:t>
      </w:r>
    </w:p>
    <w:p w:rsidR="00E43693" w:rsidRDefault="00E43693" w:rsidP="006B4289">
      <w:pPr>
        <w:pStyle w:val="Codelisted"/>
        <w:numPr>
          <w:ilvl w:val="0"/>
          <w:numId w:val="65"/>
        </w:numPr>
      </w:pPr>
      <w:r>
        <w:t xml:space="preserve">                label3.Text = secrQ;</w:t>
      </w:r>
    </w:p>
    <w:p w:rsidR="00E43693" w:rsidRDefault="00E43693" w:rsidP="006B4289">
      <w:pPr>
        <w:pStyle w:val="Codelisted"/>
        <w:numPr>
          <w:ilvl w:val="0"/>
          <w:numId w:val="65"/>
        </w:numPr>
      </w:pPr>
      <w:r>
        <w:t xml:space="preserve">                label3.Visible = tru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 else {</w:t>
      </w:r>
    </w:p>
    <w:p w:rsidR="00E43693" w:rsidRDefault="00E43693" w:rsidP="006B4289">
      <w:pPr>
        <w:pStyle w:val="Codelisted"/>
        <w:numPr>
          <w:ilvl w:val="0"/>
          <w:numId w:val="65"/>
        </w:numPr>
      </w:pPr>
      <w:r>
        <w:t xml:space="preserve">                MessageBox.Show("No such username!");</w:t>
      </w:r>
    </w:p>
    <w:p w:rsidR="00E43693" w:rsidRDefault="00E43693" w:rsidP="006B4289">
      <w:pPr>
        <w:pStyle w:val="Codelisted"/>
        <w:numPr>
          <w:ilvl w:val="0"/>
          <w:numId w:val="65"/>
        </w:numPr>
      </w:pPr>
      <w:r>
        <w:t xml:space="preserve">                return;</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t>
      </w:r>
    </w:p>
    <w:p w:rsidR="00E43693" w:rsidRDefault="00E43693" w:rsidP="006B4289">
      <w:pPr>
        <w:pStyle w:val="Codelisted"/>
        <w:numPr>
          <w:ilvl w:val="0"/>
          <w:numId w:val="65"/>
        </w:numPr>
      </w:pPr>
      <w:r>
        <w:t xml:space="preserve">    }</w:t>
      </w:r>
    </w:p>
    <w:p w:rsidR="00EE58BC" w:rsidRDefault="00E43693" w:rsidP="006B4289">
      <w:pPr>
        <w:pStyle w:val="Codelisted"/>
        <w:numPr>
          <w:ilvl w:val="0"/>
          <w:numId w:val="65"/>
        </w:numPr>
      </w:pPr>
      <w:r>
        <w:t>}</w:t>
      </w:r>
    </w:p>
    <w:p w:rsidR="00D90A08" w:rsidRDefault="00D90A08" w:rsidP="00EE58BC">
      <w:pPr>
        <w:pStyle w:val="ListParagraph"/>
      </w:pPr>
    </w:p>
    <w:p w:rsidR="00EE58BC" w:rsidRDefault="00EE58BC">
      <w:pPr>
        <w:rPr>
          <w:sz w:val="28"/>
          <w:lang w:val="en-US"/>
        </w:rPr>
      </w:pPr>
      <w:r>
        <w:br w:type="page"/>
      </w:r>
    </w:p>
    <w:p w:rsidR="00EE58BC" w:rsidRDefault="003C0E83" w:rsidP="00EE58BC">
      <w:pPr>
        <w:pStyle w:val="Heading3"/>
        <w:rPr>
          <w:lang w:val="en-US"/>
        </w:rPr>
      </w:pPr>
      <w:r>
        <w:rPr>
          <w:lang w:val="en-US"/>
        </w:rPr>
        <w:lastRenderedPageBreak/>
        <w:t xml:space="preserve"> TeacherMainMenu.cs</w:t>
      </w:r>
    </w:p>
    <w:p w:rsidR="003C0E83" w:rsidRDefault="003C0E83" w:rsidP="003C0E83">
      <w:pPr>
        <w:pStyle w:val="ListParagraph"/>
      </w:pPr>
    </w:p>
    <w:p w:rsidR="00E43693" w:rsidRDefault="00E43693" w:rsidP="006B4289">
      <w:pPr>
        <w:pStyle w:val="Codelisted"/>
        <w:numPr>
          <w:ilvl w:val="0"/>
          <w:numId w:val="66"/>
        </w:numPr>
      </w:pPr>
      <w:r>
        <w:t>using System;</w:t>
      </w:r>
    </w:p>
    <w:p w:rsidR="00E43693" w:rsidRDefault="00E43693" w:rsidP="006B4289">
      <w:pPr>
        <w:pStyle w:val="Codelisted"/>
        <w:numPr>
          <w:ilvl w:val="0"/>
          <w:numId w:val="66"/>
        </w:numPr>
      </w:pPr>
      <w:r>
        <w:t>using System.Collections.Generic;</w:t>
      </w:r>
    </w:p>
    <w:p w:rsidR="00E43693" w:rsidRDefault="00E43693" w:rsidP="006B4289">
      <w:pPr>
        <w:pStyle w:val="Codelisted"/>
        <w:numPr>
          <w:ilvl w:val="0"/>
          <w:numId w:val="66"/>
        </w:numPr>
      </w:pPr>
      <w:r>
        <w:t>using System.Windows.Forms;</w:t>
      </w:r>
    </w:p>
    <w:p w:rsidR="00E43693" w:rsidRDefault="00E43693" w:rsidP="006B4289">
      <w:pPr>
        <w:pStyle w:val="Codelisted"/>
        <w:numPr>
          <w:ilvl w:val="0"/>
          <w:numId w:val="66"/>
        </w:numPr>
      </w:pPr>
    </w:p>
    <w:p w:rsidR="00E43693" w:rsidRDefault="00E43693" w:rsidP="006B4289">
      <w:pPr>
        <w:pStyle w:val="Codelisted"/>
        <w:numPr>
          <w:ilvl w:val="0"/>
          <w:numId w:val="66"/>
        </w:numPr>
      </w:pPr>
      <w:r>
        <w:t>namespace Course_project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ublic partial class TeacherMainMenu : Form {</w:t>
      </w:r>
    </w:p>
    <w:p w:rsidR="00E43693" w:rsidRDefault="00E43693" w:rsidP="006B4289">
      <w:pPr>
        <w:pStyle w:val="Codelisted"/>
        <w:numPr>
          <w:ilvl w:val="0"/>
          <w:numId w:val="66"/>
        </w:numPr>
      </w:pPr>
      <w:r>
        <w:t xml:space="preserve">        public Form1 Form1 { get; set; }</w:t>
      </w:r>
    </w:p>
    <w:p w:rsidR="00E43693" w:rsidRDefault="00E43693" w:rsidP="006B4289">
      <w:pPr>
        <w:pStyle w:val="Codelisted"/>
        <w:numPr>
          <w:ilvl w:val="0"/>
          <w:numId w:val="66"/>
        </w:numPr>
      </w:pPr>
      <w:r>
        <w:t xml:space="preserve">        public Teacher Teacher { get; set;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ublic TeacherMainMenu(Teacher teacher, Form1 form1) {</w:t>
      </w:r>
    </w:p>
    <w:p w:rsidR="00E43693" w:rsidRDefault="00E43693" w:rsidP="006B4289">
      <w:pPr>
        <w:pStyle w:val="Codelisted"/>
        <w:numPr>
          <w:ilvl w:val="0"/>
          <w:numId w:val="66"/>
        </w:numPr>
      </w:pPr>
      <w:r>
        <w:t xml:space="preserve">            InitializeComponent();</w:t>
      </w:r>
    </w:p>
    <w:p w:rsidR="00E43693" w:rsidRDefault="00E43693" w:rsidP="006B4289">
      <w:pPr>
        <w:pStyle w:val="Codelisted"/>
        <w:numPr>
          <w:ilvl w:val="0"/>
          <w:numId w:val="66"/>
        </w:numPr>
      </w:pPr>
      <w:r>
        <w:t xml:space="preserve">            Teacher = teacher;</w:t>
      </w:r>
    </w:p>
    <w:p w:rsidR="00E43693" w:rsidRDefault="00E43693" w:rsidP="006B4289">
      <w:pPr>
        <w:pStyle w:val="Codelisted"/>
        <w:numPr>
          <w:ilvl w:val="0"/>
          <w:numId w:val="66"/>
        </w:numPr>
      </w:pPr>
      <w:r>
        <w:t xml:space="preserve">            Form1 = form1;</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e void TeacherMainMenu_Load(object sender, EventArgs e) {</w:t>
      </w:r>
    </w:p>
    <w:p w:rsidR="00E43693" w:rsidRDefault="00E43693" w:rsidP="006B4289">
      <w:pPr>
        <w:pStyle w:val="Codelisted"/>
        <w:numPr>
          <w:ilvl w:val="0"/>
          <w:numId w:val="66"/>
        </w:numPr>
      </w:pPr>
      <w:r>
        <w:t xml:space="preserve">            label1.Text = Teacher.Subject;</w:t>
      </w:r>
    </w:p>
    <w:p w:rsidR="00E43693" w:rsidRDefault="00E43693" w:rsidP="006B4289">
      <w:pPr>
        <w:pStyle w:val="Codelisted"/>
        <w:numPr>
          <w:ilvl w:val="0"/>
          <w:numId w:val="66"/>
        </w:numPr>
      </w:pPr>
      <w:r>
        <w:t xml:space="preserve">            label2.Text = "Hello, " + Teacher.Username;</w:t>
      </w:r>
    </w:p>
    <w:p w:rsidR="00E43693" w:rsidRDefault="00E43693" w:rsidP="006B4289">
      <w:pPr>
        <w:pStyle w:val="Codelisted"/>
        <w:numPr>
          <w:ilvl w:val="0"/>
          <w:numId w:val="66"/>
        </w:numPr>
      </w:pPr>
      <w:r>
        <w:t xml:space="preserve">            List&lt;string&gt; grListSort = Services.getGroupsWithSubj(Teacher.Subject);</w:t>
      </w:r>
    </w:p>
    <w:p w:rsidR="00E43693" w:rsidRDefault="00E43693" w:rsidP="006B4289">
      <w:pPr>
        <w:pStyle w:val="Codelisted"/>
        <w:numPr>
          <w:ilvl w:val="0"/>
          <w:numId w:val="66"/>
        </w:numPr>
      </w:pPr>
      <w:r>
        <w:t xml:space="preserve">            List&lt;Button&gt; btnList = Services.createBtnList(20, 150, grListSort, dynamicBtn_Click);</w:t>
      </w:r>
    </w:p>
    <w:p w:rsidR="00E43693" w:rsidRDefault="00E43693" w:rsidP="006B4289">
      <w:pPr>
        <w:pStyle w:val="Codelisted"/>
        <w:numPr>
          <w:ilvl w:val="0"/>
          <w:numId w:val="66"/>
        </w:numPr>
      </w:pPr>
      <w:r>
        <w:t xml:space="preserve">            foreach (Button btn in btnList)</w:t>
      </w:r>
    </w:p>
    <w:p w:rsidR="00E43693" w:rsidRDefault="00E43693" w:rsidP="006B4289">
      <w:pPr>
        <w:pStyle w:val="Codelisted"/>
        <w:numPr>
          <w:ilvl w:val="0"/>
          <w:numId w:val="66"/>
        </w:numPr>
      </w:pPr>
      <w:r>
        <w:t xml:space="preserve">                Controls.Add(btn);</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e void dynamicBtn_Click(object sender, EventArgs e) {</w:t>
      </w:r>
    </w:p>
    <w:p w:rsidR="00E43693" w:rsidRDefault="00E43693" w:rsidP="006B4289">
      <w:pPr>
        <w:pStyle w:val="Codelisted"/>
        <w:numPr>
          <w:ilvl w:val="0"/>
          <w:numId w:val="66"/>
        </w:numPr>
      </w:pPr>
      <w:r>
        <w:t xml:space="preserve">            string grName = (sender as Button).Text; // get text of the btn that was clicked</w:t>
      </w:r>
    </w:p>
    <w:p w:rsidR="00E43693" w:rsidRDefault="00E43693" w:rsidP="006B4289">
      <w:pPr>
        <w:pStyle w:val="Codelisted"/>
        <w:numPr>
          <w:ilvl w:val="0"/>
          <w:numId w:val="66"/>
        </w:numPr>
      </w:pPr>
      <w:r>
        <w:t xml:space="preserve">            GroupInfo grInfo = new GroupInfo(grName, this);</w:t>
      </w:r>
    </w:p>
    <w:p w:rsidR="00E43693" w:rsidRDefault="00E43693" w:rsidP="006B4289">
      <w:pPr>
        <w:pStyle w:val="Codelisted"/>
        <w:numPr>
          <w:ilvl w:val="0"/>
          <w:numId w:val="66"/>
        </w:numPr>
      </w:pPr>
      <w:r>
        <w:t xml:space="preserve">            grInfo.Show();</w:t>
      </w:r>
    </w:p>
    <w:p w:rsidR="00E43693" w:rsidRDefault="00E43693" w:rsidP="006B4289">
      <w:pPr>
        <w:pStyle w:val="Codelisted"/>
        <w:numPr>
          <w:ilvl w:val="0"/>
          <w:numId w:val="66"/>
        </w:numPr>
      </w:pPr>
      <w:r>
        <w:t xml:space="preserve">            Hide();</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p>
    <w:p w:rsidR="00E43693" w:rsidRDefault="00E43693" w:rsidP="006B4289">
      <w:pPr>
        <w:pStyle w:val="Codelisted"/>
        <w:numPr>
          <w:ilvl w:val="0"/>
          <w:numId w:val="66"/>
        </w:numPr>
      </w:pPr>
      <w:r>
        <w:t xml:space="preserve">        private void button2_Click(object sender, EventArgs e) {</w:t>
      </w:r>
    </w:p>
    <w:p w:rsidR="00E43693" w:rsidRDefault="00E43693" w:rsidP="006B4289">
      <w:pPr>
        <w:pStyle w:val="Codelisted"/>
        <w:numPr>
          <w:ilvl w:val="0"/>
          <w:numId w:val="66"/>
        </w:numPr>
      </w:pPr>
      <w:r>
        <w:t xml:space="preserve">            Form1.Show();</w:t>
      </w:r>
    </w:p>
    <w:p w:rsidR="00E43693" w:rsidRDefault="00E43693" w:rsidP="006B4289">
      <w:pPr>
        <w:pStyle w:val="Codelisted"/>
        <w:numPr>
          <w:ilvl w:val="0"/>
          <w:numId w:val="66"/>
        </w:numPr>
      </w:pPr>
      <w:r>
        <w:t xml:space="preserve">            Close();</w:t>
      </w:r>
    </w:p>
    <w:p w:rsidR="00E43693" w:rsidRDefault="00E43693" w:rsidP="006B4289">
      <w:pPr>
        <w:pStyle w:val="Codelisted"/>
        <w:numPr>
          <w:ilvl w:val="0"/>
          <w:numId w:val="66"/>
        </w:numPr>
      </w:pPr>
      <w:r>
        <w:t xml:space="preserve">        }</w:t>
      </w:r>
    </w:p>
    <w:p w:rsidR="00E43693" w:rsidRDefault="00E43693" w:rsidP="006B4289">
      <w:pPr>
        <w:pStyle w:val="Codelisted"/>
        <w:numPr>
          <w:ilvl w:val="0"/>
          <w:numId w:val="66"/>
        </w:numPr>
      </w:pPr>
      <w:r>
        <w:t xml:space="preserve">    }</w:t>
      </w:r>
    </w:p>
    <w:p w:rsidR="003C0E83" w:rsidRDefault="00E43693" w:rsidP="006B4289">
      <w:pPr>
        <w:pStyle w:val="Codelisted"/>
        <w:numPr>
          <w:ilvl w:val="0"/>
          <w:numId w:val="66"/>
        </w:numPr>
      </w:pPr>
      <w:r>
        <w:t>}</w:t>
      </w:r>
    </w:p>
    <w:p w:rsidR="00D90A08" w:rsidRDefault="00D90A08"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GroupInfo.cs</w:t>
      </w:r>
    </w:p>
    <w:p w:rsidR="003C0E83" w:rsidRDefault="003C0E83" w:rsidP="003C0E83">
      <w:pPr>
        <w:pStyle w:val="ListParagraph"/>
      </w:pPr>
    </w:p>
    <w:p w:rsidR="00E43693" w:rsidRDefault="00E43693" w:rsidP="006B4289">
      <w:pPr>
        <w:pStyle w:val="Codelisted"/>
        <w:numPr>
          <w:ilvl w:val="0"/>
          <w:numId w:val="67"/>
        </w:numPr>
      </w:pPr>
      <w:r>
        <w:t>using System;</w:t>
      </w:r>
    </w:p>
    <w:p w:rsidR="00E43693" w:rsidRDefault="00E43693" w:rsidP="006B4289">
      <w:pPr>
        <w:pStyle w:val="Codelisted"/>
        <w:numPr>
          <w:ilvl w:val="0"/>
          <w:numId w:val="67"/>
        </w:numPr>
      </w:pPr>
      <w:r>
        <w:t>using System.Windows.Forms;</w:t>
      </w:r>
    </w:p>
    <w:p w:rsidR="00E43693" w:rsidRDefault="00E43693" w:rsidP="006B4289">
      <w:pPr>
        <w:pStyle w:val="Codelisted"/>
        <w:numPr>
          <w:ilvl w:val="0"/>
          <w:numId w:val="67"/>
        </w:numPr>
      </w:pPr>
    </w:p>
    <w:p w:rsidR="00E43693" w:rsidRDefault="00E43693" w:rsidP="006B4289">
      <w:pPr>
        <w:pStyle w:val="Codelisted"/>
        <w:numPr>
          <w:ilvl w:val="0"/>
          <w:numId w:val="67"/>
        </w:numPr>
      </w:pPr>
      <w:r>
        <w:t>namespace Course_project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ublic partial class GroupInfo : Form {</w:t>
      </w:r>
    </w:p>
    <w:p w:rsidR="00E43693" w:rsidRDefault="00E43693" w:rsidP="006B4289">
      <w:pPr>
        <w:pStyle w:val="Codelisted"/>
        <w:numPr>
          <w:ilvl w:val="0"/>
          <w:numId w:val="67"/>
        </w:numPr>
      </w:pPr>
      <w:r>
        <w:t xml:space="preserve">        public Group CurGr { get; set; }</w:t>
      </w:r>
    </w:p>
    <w:p w:rsidR="00E43693" w:rsidRDefault="00E43693" w:rsidP="006B4289">
      <w:pPr>
        <w:pStyle w:val="Codelisted"/>
        <w:numPr>
          <w:ilvl w:val="0"/>
          <w:numId w:val="67"/>
        </w:numPr>
      </w:pPr>
      <w:r>
        <w:t xml:space="preserve">        public string LectDir { get; set; } // with semester</w:t>
      </w:r>
    </w:p>
    <w:p w:rsidR="00E43693" w:rsidRDefault="00E43693" w:rsidP="006B4289">
      <w:pPr>
        <w:pStyle w:val="Codelisted"/>
        <w:numPr>
          <w:ilvl w:val="0"/>
          <w:numId w:val="67"/>
        </w:numPr>
      </w:pPr>
      <w:r>
        <w:t xml:space="preserve">        public string TestDir { get; set; } // with semester</w:t>
      </w:r>
    </w:p>
    <w:p w:rsidR="00E43693" w:rsidRDefault="00E43693" w:rsidP="006B4289">
      <w:pPr>
        <w:pStyle w:val="Codelisted"/>
        <w:numPr>
          <w:ilvl w:val="0"/>
          <w:numId w:val="67"/>
        </w:numPr>
      </w:pPr>
      <w:r>
        <w:t xml:space="preserve">        public TeacherMainMenu TeacherMM { get; set; }</w:t>
      </w:r>
    </w:p>
    <w:p w:rsidR="00E43693" w:rsidRDefault="00E43693" w:rsidP="006B4289">
      <w:pPr>
        <w:pStyle w:val="Codelisted"/>
        <w:numPr>
          <w:ilvl w:val="0"/>
          <w:numId w:val="67"/>
        </w:numPr>
      </w:pPr>
      <w:r>
        <w:lastRenderedPageBreak/>
        <w:t xml:space="preserve">        private int rowIndexFromMouseDown; // For reordering rows</w:t>
      </w:r>
    </w:p>
    <w:p w:rsidR="00E43693" w:rsidRDefault="00E43693" w:rsidP="006B4289">
      <w:pPr>
        <w:pStyle w:val="Codelisted"/>
        <w:numPr>
          <w:ilvl w:val="0"/>
          <w:numId w:val="67"/>
        </w:numPr>
      </w:pPr>
      <w:r>
        <w:t xml:space="preserve">        private DataGridViewRow rw;</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ublic GroupInfo(string grName, TeacherMainMenu teacherMM) {</w:t>
      </w:r>
    </w:p>
    <w:p w:rsidR="00E43693" w:rsidRDefault="00E43693" w:rsidP="006B4289">
      <w:pPr>
        <w:pStyle w:val="Codelisted"/>
        <w:numPr>
          <w:ilvl w:val="0"/>
          <w:numId w:val="67"/>
        </w:numPr>
      </w:pPr>
      <w:r>
        <w:t xml:space="preserve">            InitializeComponent();</w:t>
      </w:r>
    </w:p>
    <w:p w:rsidR="00E43693" w:rsidRDefault="00E43693" w:rsidP="006B4289">
      <w:pPr>
        <w:pStyle w:val="Codelisted"/>
        <w:numPr>
          <w:ilvl w:val="0"/>
          <w:numId w:val="67"/>
        </w:numPr>
      </w:pPr>
      <w:r>
        <w:t xml:space="preserve">            CurGr = new Group(grName);</w:t>
      </w:r>
    </w:p>
    <w:p w:rsidR="00E43693" w:rsidRDefault="00E43693" w:rsidP="006B4289">
      <w:pPr>
        <w:pStyle w:val="Codelisted"/>
        <w:numPr>
          <w:ilvl w:val="0"/>
          <w:numId w:val="67"/>
        </w:numPr>
      </w:pPr>
      <w:r>
        <w:t xml:space="preserve">            TeacherMM = teacherMM;</w:t>
      </w:r>
    </w:p>
    <w:p w:rsidR="00E43693" w:rsidRDefault="00E43693" w:rsidP="006B4289">
      <w:pPr>
        <w:pStyle w:val="Codelisted"/>
        <w:numPr>
          <w:ilvl w:val="0"/>
          <w:numId w:val="67"/>
        </w:numPr>
      </w:pPr>
      <w:r>
        <w:t xml:space="preserve">            int semester = Services.GetCurrentSemester();</w:t>
      </w:r>
    </w:p>
    <w:p w:rsidR="00E43693" w:rsidRDefault="00E43693" w:rsidP="006B4289">
      <w:pPr>
        <w:pStyle w:val="Codelisted"/>
        <w:numPr>
          <w:ilvl w:val="0"/>
          <w:numId w:val="67"/>
        </w:numPr>
      </w:pPr>
      <w:r>
        <w:t xml:space="preserve">            LectDir = "Lectures/" + CurGr.Specialty + "/" + CurGr.Year + "/" + teacherMM.Teacher.Subject + "/" + semester + "/";</w:t>
      </w:r>
    </w:p>
    <w:p w:rsidR="00E43693" w:rsidRDefault="00E43693" w:rsidP="006B4289">
      <w:pPr>
        <w:pStyle w:val="Codelisted"/>
        <w:numPr>
          <w:ilvl w:val="0"/>
          <w:numId w:val="67"/>
        </w:numPr>
      </w:pPr>
      <w:r>
        <w:t xml:space="preserve">            TestDir = "Tests/" + CurGr.Specialty + "/" + CurGr.Year + "/" + teacherMM.Teacher.Subject + "/" + semester +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GroupInfo_Load(object sender, EventArgs e) {</w:t>
      </w:r>
    </w:p>
    <w:p w:rsidR="00E43693" w:rsidRDefault="00E43693" w:rsidP="006B4289">
      <w:pPr>
        <w:pStyle w:val="Codelisted"/>
        <w:numPr>
          <w:ilvl w:val="0"/>
          <w:numId w:val="67"/>
        </w:numPr>
      </w:pPr>
      <w:r>
        <w:t xml:space="preserve">            label1.Text = CurGr.Name;</w:t>
      </w:r>
    </w:p>
    <w:p w:rsidR="00E43693" w:rsidRDefault="00E43693" w:rsidP="006B4289">
      <w:pPr>
        <w:pStyle w:val="Codelisted"/>
        <w:numPr>
          <w:ilvl w:val="0"/>
          <w:numId w:val="67"/>
        </w:numPr>
      </w:pPr>
      <w:r>
        <w:t xml:space="preserve">            Services.fillDGV(dataGridView1, CurGr.Students, "Statistics");</w:t>
      </w:r>
    </w:p>
    <w:p w:rsidR="00E43693" w:rsidRDefault="00E43693" w:rsidP="006B4289">
      <w:pPr>
        <w:pStyle w:val="Codelisted"/>
        <w:numPr>
          <w:ilvl w:val="0"/>
          <w:numId w:val="67"/>
        </w:numPr>
      </w:pPr>
      <w:r>
        <w:t xml:space="preserve">            Services.fillDGV(dataGridView2, Services.getOrder(LectDir), "Edit");</w:t>
      </w:r>
    </w:p>
    <w:p w:rsidR="00E43693" w:rsidRDefault="00E43693" w:rsidP="006B4289">
      <w:pPr>
        <w:pStyle w:val="Codelisted"/>
        <w:numPr>
          <w:ilvl w:val="0"/>
          <w:numId w:val="67"/>
        </w:numPr>
      </w:pPr>
      <w:r>
        <w:t xml:space="preserve">            Services.fillDGV(dataGridView3, Services.getOrder(TestDir), "Edit");</w:t>
      </w:r>
    </w:p>
    <w:p w:rsidR="00E43693" w:rsidRDefault="00E43693" w:rsidP="006B4289">
      <w:pPr>
        <w:pStyle w:val="Codelisted"/>
        <w:numPr>
          <w:ilvl w:val="0"/>
          <w:numId w:val="67"/>
        </w:numPr>
      </w:pPr>
      <w:r>
        <w:t xml:space="preserve">            if (string.Compare(TeacherMM.Teacher.Subject, "English") == 0 &amp;&amp; string.Compare(CurGr.Name, "121.2") == 0)</w:t>
      </w:r>
    </w:p>
    <w:p w:rsidR="00E43693" w:rsidRDefault="00E43693" w:rsidP="006B4289">
      <w:pPr>
        <w:pStyle w:val="Codelisted"/>
        <w:numPr>
          <w:ilvl w:val="0"/>
          <w:numId w:val="67"/>
        </w:numPr>
      </w:pPr>
      <w:r>
        <w:t xml:space="preserve">                button5.Visible = tru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button1_Click_1(object sender, EventArgs e) { // Back</w:t>
      </w:r>
    </w:p>
    <w:p w:rsidR="00E43693" w:rsidRDefault="00E43693" w:rsidP="006B4289">
      <w:pPr>
        <w:pStyle w:val="Codelisted"/>
        <w:numPr>
          <w:ilvl w:val="0"/>
          <w:numId w:val="67"/>
        </w:numPr>
      </w:pPr>
      <w:r>
        <w:t xml:space="preserve">            TeacherMM.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button2_Click(object sender, EventArgs e) { // Add lecture</w:t>
      </w:r>
    </w:p>
    <w:p w:rsidR="00E43693" w:rsidRDefault="00E43693" w:rsidP="006B4289">
      <w:pPr>
        <w:pStyle w:val="Codelisted"/>
        <w:numPr>
          <w:ilvl w:val="0"/>
          <w:numId w:val="67"/>
        </w:numPr>
      </w:pPr>
      <w:r>
        <w:t xml:space="preserve">            Add_Lecture al = new Add_Lecture(this);</w:t>
      </w:r>
    </w:p>
    <w:p w:rsidR="00E43693" w:rsidRDefault="00E43693" w:rsidP="006B4289">
      <w:pPr>
        <w:pStyle w:val="Codelisted"/>
        <w:numPr>
          <w:ilvl w:val="0"/>
          <w:numId w:val="67"/>
        </w:numPr>
      </w:pPr>
      <w:r>
        <w:t xml:space="preserve">            al.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button3_Click(object sender, EventArgs e) { // Save order</w:t>
      </w:r>
    </w:p>
    <w:p w:rsidR="00E43693" w:rsidRDefault="00E43693" w:rsidP="006B4289">
      <w:pPr>
        <w:pStyle w:val="Codelisted"/>
        <w:numPr>
          <w:ilvl w:val="0"/>
          <w:numId w:val="67"/>
        </w:numPr>
      </w:pPr>
      <w:r>
        <w:t xml:space="preserve">            Services.saveOrder(LectDir, dataGridView2);</w:t>
      </w:r>
    </w:p>
    <w:p w:rsidR="00E43693" w:rsidRDefault="00E43693" w:rsidP="006B4289">
      <w:pPr>
        <w:pStyle w:val="Codelisted"/>
        <w:numPr>
          <w:ilvl w:val="0"/>
          <w:numId w:val="67"/>
        </w:numPr>
      </w:pPr>
      <w:r>
        <w:t xml:space="preserve">            Services.saveOrder(TestDir, dataGridView3);</w:t>
      </w:r>
    </w:p>
    <w:p w:rsidR="00E43693" w:rsidRDefault="00E43693" w:rsidP="006B4289">
      <w:pPr>
        <w:pStyle w:val="Codelisted"/>
        <w:numPr>
          <w:ilvl w:val="0"/>
          <w:numId w:val="67"/>
        </w:numPr>
      </w:pPr>
      <w:r>
        <w:t xml:space="preserve">            MessageBox.Show("New order succesfully saved!", "", MessageBoxButtons.OK, MessageBoxIcon.Informatio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button4_Click(object sender, EventArgs e) { // Add test</w:t>
      </w:r>
    </w:p>
    <w:p w:rsidR="00E43693" w:rsidRDefault="00E43693" w:rsidP="006B4289">
      <w:pPr>
        <w:pStyle w:val="Codelisted"/>
        <w:numPr>
          <w:ilvl w:val="0"/>
          <w:numId w:val="67"/>
        </w:numPr>
      </w:pPr>
      <w:r>
        <w:t xml:space="preserve">            AddTest at = new AddTest(this);</w:t>
      </w:r>
    </w:p>
    <w:p w:rsidR="00E43693" w:rsidRDefault="00E43693" w:rsidP="006B4289">
      <w:pPr>
        <w:pStyle w:val="Codelisted"/>
        <w:numPr>
          <w:ilvl w:val="0"/>
          <w:numId w:val="67"/>
        </w:numPr>
      </w:pPr>
      <w:r>
        <w:t xml:space="preserve">            at.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button5_Click(object sender, EventArgs e) { // Course project</w:t>
      </w:r>
    </w:p>
    <w:p w:rsidR="00E43693" w:rsidRDefault="00E43693" w:rsidP="006B4289">
      <w:pPr>
        <w:pStyle w:val="Codelisted"/>
        <w:numPr>
          <w:ilvl w:val="0"/>
          <w:numId w:val="67"/>
        </w:numPr>
      </w:pPr>
      <w:r>
        <w:t xml:space="preserve">            Services.openCP(this);</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lastRenderedPageBreak/>
        <w:t xml:space="preserve">        private void dataGridView1_CellContentClick(object sender, DataGridViewCellEventArgs e) {</w:t>
      </w:r>
    </w:p>
    <w:p w:rsidR="00E43693" w:rsidRDefault="00E43693" w:rsidP="006B4289">
      <w:pPr>
        <w:pStyle w:val="Codelisted"/>
        <w:numPr>
          <w:ilvl w:val="0"/>
          <w:numId w:val="67"/>
        </w:numPr>
      </w:pPr>
      <w:r>
        <w:t xml:space="preserve">            string studentUsrName = Services.DGVCellContentClick(sender, e, 1);</w:t>
      </w:r>
    </w:p>
    <w:p w:rsidR="00E43693" w:rsidRDefault="00E43693" w:rsidP="006B4289">
      <w:pPr>
        <w:pStyle w:val="Codelisted"/>
        <w:numPr>
          <w:ilvl w:val="0"/>
          <w:numId w:val="67"/>
        </w:numPr>
      </w:pPr>
      <w:r>
        <w:t xml:space="preserve">            if (!string.IsNullOrEmpty(studentUsrName)) {</w:t>
      </w:r>
    </w:p>
    <w:p w:rsidR="00E43693" w:rsidRDefault="00E43693" w:rsidP="006B4289">
      <w:pPr>
        <w:pStyle w:val="Codelisted"/>
        <w:numPr>
          <w:ilvl w:val="0"/>
          <w:numId w:val="67"/>
        </w:numPr>
      </w:pPr>
      <w:r>
        <w:t xml:space="preserve">                StudentStatistics ss = new StudentStatistics(this, studentUsrName);</w:t>
      </w:r>
    </w:p>
    <w:p w:rsidR="00E43693" w:rsidRDefault="00E43693" w:rsidP="006B4289">
      <w:pPr>
        <w:pStyle w:val="Codelisted"/>
        <w:numPr>
          <w:ilvl w:val="0"/>
          <w:numId w:val="67"/>
        </w:numPr>
      </w:pPr>
      <w:r>
        <w:t xml:space="preserve">                ss.Show();</w:t>
      </w:r>
    </w:p>
    <w:p w:rsidR="00E43693" w:rsidRDefault="00E43693" w:rsidP="006B4289">
      <w:pPr>
        <w:pStyle w:val="Codelisted"/>
        <w:numPr>
          <w:ilvl w:val="0"/>
          <w:numId w:val="67"/>
        </w:numPr>
      </w:pPr>
      <w:r>
        <w:t xml:space="preserve">                Hid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2_CellContentClick(object sender, DataGridViewCellEventArgs e) { // "Edit" btn OnClick in lecture list</w:t>
      </w:r>
    </w:p>
    <w:p w:rsidR="00E43693" w:rsidRDefault="00E43693" w:rsidP="006B4289">
      <w:pPr>
        <w:pStyle w:val="Codelisted"/>
        <w:numPr>
          <w:ilvl w:val="0"/>
          <w:numId w:val="67"/>
        </w:numPr>
      </w:pPr>
      <w:r>
        <w:t xml:space="preserve">            string lectName = Services.DGVCellContentClick(sender, e, 1);</w:t>
      </w:r>
    </w:p>
    <w:p w:rsidR="00E43693" w:rsidRDefault="00E43693" w:rsidP="006B4289">
      <w:pPr>
        <w:pStyle w:val="Codelisted"/>
        <w:numPr>
          <w:ilvl w:val="0"/>
          <w:numId w:val="67"/>
        </w:numPr>
      </w:pPr>
      <w:r>
        <w:t xml:space="preserve">            if (!string.IsNullOrEmpty(lectName)) {</w:t>
      </w:r>
    </w:p>
    <w:p w:rsidR="00E43693" w:rsidRDefault="00E43693" w:rsidP="006B4289">
      <w:pPr>
        <w:pStyle w:val="Codelisted"/>
        <w:numPr>
          <w:ilvl w:val="0"/>
          <w:numId w:val="67"/>
        </w:numPr>
      </w:pPr>
      <w:r>
        <w:t xml:space="preserve">                Lecture lect = Services.deserializeObj&lt;Lecture&gt;(LectDir + lectName + ".json");</w:t>
      </w:r>
    </w:p>
    <w:p w:rsidR="00E43693" w:rsidRDefault="00E43693" w:rsidP="006B4289">
      <w:pPr>
        <w:pStyle w:val="Codelisted"/>
        <w:numPr>
          <w:ilvl w:val="0"/>
          <w:numId w:val="67"/>
        </w:numPr>
      </w:pPr>
      <w:r>
        <w:t xml:space="preserve">                Add_Lecture al = new Add_Lecture(this, lect);</w:t>
      </w:r>
    </w:p>
    <w:p w:rsidR="00E43693" w:rsidRDefault="00E43693" w:rsidP="006B4289">
      <w:pPr>
        <w:pStyle w:val="Codelisted"/>
        <w:numPr>
          <w:ilvl w:val="0"/>
          <w:numId w:val="67"/>
        </w:numPr>
      </w:pPr>
      <w:r>
        <w:t xml:space="preserve">                al.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CellContentClick(object sender, DataGridViewCellEventArgs e) { // "Edit" btn OnClick in test list</w:t>
      </w:r>
    </w:p>
    <w:p w:rsidR="00E43693" w:rsidRDefault="00E43693" w:rsidP="006B4289">
      <w:pPr>
        <w:pStyle w:val="Codelisted"/>
        <w:numPr>
          <w:ilvl w:val="0"/>
          <w:numId w:val="67"/>
        </w:numPr>
      </w:pPr>
      <w:r>
        <w:t xml:space="preserve">            string testName = Services.DGVCellContentClick(sender, e, 1);</w:t>
      </w:r>
    </w:p>
    <w:p w:rsidR="00E43693" w:rsidRDefault="00E43693" w:rsidP="006B4289">
      <w:pPr>
        <w:pStyle w:val="Codelisted"/>
        <w:numPr>
          <w:ilvl w:val="0"/>
          <w:numId w:val="67"/>
        </w:numPr>
      </w:pPr>
      <w:r>
        <w:t xml:space="preserve">            if (!string.IsNullOrEmpty(testName)) {</w:t>
      </w:r>
    </w:p>
    <w:p w:rsidR="00E43693" w:rsidRDefault="00E43693" w:rsidP="006B4289">
      <w:pPr>
        <w:pStyle w:val="Codelisted"/>
        <w:numPr>
          <w:ilvl w:val="0"/>
          <w:numId w:val="67"/>
        </w:numPr>
      </w:pPr>
      <w:r>
        <w:t xml:space="preserve">                Test test = Services.deserializeObj&lt;Test&gt;(TestDir + testName + ".json");</w:t>
      </w:r>
    </w:p>
    <w:p w:rsidR="00E43693" w:rsidRDefault="00E43693" w:rsidP="006B4289">
      <w:pPr>
        <w:pStyle w:val="Codelisted"/>
        <w:numPr>
          <w:ilvl w:val="0"/>
          <w:numId w:val="67"/>
        </w:numPr>
      </w:pPr>
      <w:r>
        <w:t xml:space="preserve">                AddTest at = new AddTest(this, test, true);</w:t>
      </w:r>
    </w:p>
    <w:p w:rsidR="00E43693" w:rsidRDefault="00E43693" w:rsidP="006B4289">
      <w:pPr>
        <w:pStyle w:val="Codelisted"/>
        <w:numPr>
          <w:ilvl w:val="0"/>
          <w:numId w:val="67"/>
        </w:numPr>
      </w:pPr>
      <w:r>
        <w:t xml:space="preserve">                at.Show();</w:t>
      </w:r>
    </w:p>
    <w:p w:rsidR="00E43693" w:rsidRDefault="00E43693" w:rsidP="006B4289">
      <w:pPr>
        <w:pStyle w:val="Codelisted"/>
        <w:numPr>
          <w:ilvl w:val="0"/>
          <w:numId w:val="67"/>
        </w:numPr>
      </w:pPr>
      <w:r>
        <w:t xml:space="preserve">                Clos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 For reordering rows of lectures</w:t>
      </w:r>
    </w:p>
    <w:p w:rsidR="00E43693" w:rsidRDefault="00E43693" w:rsidP="006B4289">
      <w:pPr>
        <w:pStyle w:val="Codelisted"/>
        <w:numPr>
          <w:ilvl w:val="0"/>
          <w:numId w:val="67"/>
        </w:numPr>
      </w:pPr>
      <w:r>
        <w:t xml:space="preserve">        private void dataGridView2_MouseClick(object sender, MouseEventArgs e) {</w:t>
      </w:r>
    </w:p>
    <w:p w:rsidR="00E43693" w:rsidRDefault="00E43693" w:rsidP="006B4289">
      <w:pPr>
        <w:pStyle w:val="Codelisted"/>
        <w:numPr>
          <w:ilvl w:val="0"/>
          <w:numId w:val="67"/>
        </w:numPr>
      </w:pPr>
      <w:r>
        <w:t xml:space="preserve">            Services.DGVMouseClick((DataGridView)sender, e, ref rw, ref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2_DragEnter(object sender, DragEventArgs e) {</w:t>
      </w:r>
    </w:p>
    <w:p w:rsidR="00E43693" w:rsidRDefault="00E43693" w:rsidP="006B4289">
      <w:pPr>
        <w:pStyle w:val="Codelisted"/>
        <w:numPr>
          <w:ilvl w:val="0"/>
          <w:numId w:val="67"/>
        </w:numPr>
      </w:pPr>
      <w:r>
        <w:t xml:space="preserve">            Services.DGVDragEnter((DataGridView)sender, 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2_DragDrop(object sender, DragEventArgs e) {</w:t>
      </w:r>
    </w:p>
    <w:p w:rsidR="00E43693" w:rsidRDefault="00E43693" w:rsidP="006B4289">
      <w:pPr>
        <w:pStyle w:val="Codelisted"/>
        <w:numPr>
          <w:ilvl w:val="0"/>
          <w:numId w:val="67"/>
        </w:numPr>
      </w:pPr>
      <w:r>
        <w:t xml:space="preserve">            Services.DGVragDrop((DataGridView)sender, e, rw,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 For reordering rows of tests</w:t>
      </w:r>
    </w:p>
    <w:p w:rsidR="00E43693" w:rsidRDefault="00E43693" w:rsidP="006B4289">
      <w:pPr>
        <w:pStyle w:val="Codelisted"/>
        <w:numPr>
          <w:ilvl w:val="0"/>
          <w:numId w:val="67"/>
        </w:numPr>
      </w:pPr>
      <w:r>
        <w:t xml:space="preserve">        private void dataGridView3_MouseClick(object sender, MouseEventArgs e) {</w:t>
      </w:r>
    </w:p>
    <w:p w:rsidR="00E43693" w:rsidRDefault="00E43693" w:rsidP="006B4289">
      <w:pPr>
        <w:pStyle w:val="Codelisted"/>
        <w:numPr>
          <w:ilvl w:val="0"/>
          <w:numId w:val="67"/>
        </w:numPr>
      </w:pPr>
      <w:r>
        <w:t xml:space="preserve">            Services.DGVMouseClick((DataGridView)sender, e, ref rw, ref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DragEnter(object sender, DragEventArgs e) {</w:t>
      </w:r>
    </w:p>
    <w:p w:rsidR="00E43693" w:rsidRDefault="00E43693" w:rsidP="006B4289">
      <w:pPr>
        <w:pStyle w:val="Codelisted"/>
        <w:numPr>
          <w:ilvl w:val="0"/>
          <w:numId w:val="67"/>
        </w:numPr>
      </w:pPr>
      <w:r>
        <w:t xml:space="preserve">            Services.DGVDragEnter((DataGridView)sender, e);</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p>
    <w:p w:rsidR="00E43693" w:rsidRDefault="00E43693" w:rsidP="006B4289">
      <w:pPr>
        <w:pStyle w:val="Codelisted"/>
        <w:numPr>
          <w:ilvl w:val="0"/>
          <w:numId w:val="67"/>
        </w:numPr>
      </w:pPr>
      <w:r>
        <w:t xml:space="preserve">        private void dataGridView3_DragDrop(object sender, DragEventArgs e) {</w:t>
      </w:r>
    </w:p>
    <w:p w:rsidR="00E43693" w:rsidRDefault="00E43693" w:rsidP="006B4289">
      <w:pPr>
        <w:pStyle w:val="Codelisted"/>
        <w:numPr>
          <w:ilvl w:val="0"/>
          <w:numId w:val="67"/>
        </w:numPr>
      </w:pPr>
      <w:r>
        <w:t xml:space="preserve">            Services.DGVragDrop((DataGridView)sender, e, rw, rowIndexFromMouseDown);</w:t>
      </w:r>
    </w:p>
    <w:p w:rsidR="00E43693" w:rsidRDefault="00E43693" w:rsidP="006B4289">
      <w:pPr>
        <w:pStyle w:val="Codelisted"/>
        <w:numPr>
          <w:ilvl w:val="0"/>
          <w:numId w:val="67"/>
        </w:numPr>
      </w:pPr>
      <w:r>
        <w:t xml:space="preserve">        }</w:t>
      </w:r>
    </w:p>
    <w:p w:rsidR="00E43693" w:rsidRDefault="00E43693" w:rsidP="006B4289">
      <w:pPr>
        <w:pStyle w:val="Codelisted"/>
        <w:numPr>
          <w:ilvl w:val="0"/>
          <w:numId w:val="67"/>
        </w:numPr>
      </w:pPr>
      <w:r>
        <w:t xml:space="preserve">    }</w:t>
      </w:r>
    </w:p>
    <w:p w:rsidR="003C0E83" w:rsidRDefault="00E43693" w:rsidP="006B4289">
      <w:pPr>
        <w:pStyle w:val="Codelisted"/>
        <w:numPr>
          <w:ilvl w:val="0"/>
          <w:numId w:val="67"/>
        </w:numPr>
      </w:pPr>
      <w:r>
        <w:t>}</w:t>
      </w:r>
    </w:p>
    <w:p w:rsidR="00D90A08" w:rsidRDefault="00D90A08"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_Lecture.cs</w:t>
      </w:r>
    </w:p>
    <w:p w:rsidR="003C0E83" w:rsidRDefault="003C0E83" w:rsidP="003C0E83">
      <w:pPr>
        <w:pStyle w:val="ListParagraph"/>
      </w:pPr>
    </w:p>
    <w:p w:rsidR="00E43693" w:rsidRDefault="00E43693" w:rsidP="006B4289">
      <w:pPr>
        <w:pStyle w:val="Codelisted"/>
        <w:numPr>
          <w:ilvl w:val="0"/>
          <w:numId w:val="68"/>
        </w:numPr>
      </w:pPr>
      <w:r>
        <w:t>using System;</w:t>
      </w:r>
    </w:p>
    <w:p w:rsidR="00E43693" w:rsidRDefault="00E43693" w:rsidP="006B4289">
      <w:pPr>
        <w:pStyle w:val="Codelisted"/>
        <w:numPr>
          <w:ilvl w:val="0"/>
          <w:numId w:val="68"/>
        </w:numPr>
      </w:pPr>
      <w:r>
        <w:t>using System.Collections.Generic;</w:t>
      </w:r>
    </w:p>
    <w:p w:rsidR="00E43693" w:rsidRDefault="00E43693" w:rsidP="006B4289">
      <w:pPr>
        <w:pStyle w:val="Codelisted"/>
        <w:numPr>
          <w:ilvl w:val="0"/>
          <w:numId w:val="68"/>
        </w:numPr>
      </w:pPr>
      <w:r>
        <w:t>using System.Drawing;</w:t>
      </w:r>
    </w:p>
    <w:p w:rsidR="00E43693" w:rsidRDefault="00E43693" w:rsidP="006B4289">
      <w:pPr>
        <w:pStyle w:val="Codelisted"/>
        <w:numPr>
          <w:ilvl w:val="0"/>
          <w:numId w:val="68"/>
        </w:numPr>
      </w:pPr>
      <w:r>
        <w:t>using System.IO;</w:t>
      </w:r>
    </w:p>
    <w:p w:rsidR="00E43693" w:rsidRDefault="00E43693" w:rsidP="006B4289">
      <w:pPr>
        <w:pStyle w:val="Codelisted"/>
        <w:numPr>
          <w:ilvl w:val="0"/>
          <w:numId w:val="68"/>
        </w:numPr>
      </w:pPr>
      <w:r>
        <w:t>using System.Windows.Forms;</w:t>
      </w:r>
    </w:p>
    <w:p w:rsidR="00E43693" w:rsidRDefault="00E43693" w:rsidP="006B4289">
      <w:pPr>
        <w:pStyle w:val="Codelisted"/>
        <w:numPr>
          <w:ilvl w:val="0"/>
          <w:numId w:val="68"/>
        </w:numPr>
      </w:pPr>
    </w:p>
    <w:p w:rsidR="00E43693" w:rsidRDefault="00E43693" w:rsidP="006B4289">
      <w:pPr>
        <w:pStyle w:val="Codelisted"/>
        <w:numPr>
          <w:ilvl w:val="0"/>
          <w:numId w:val="68"/>
        </w:numPr>
      </w:pPr>
      <w:r>
        <w:t>namespace Course_project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partial class Add_Lecture : Form {</w:t>
      </w:r>
    </w:p>
    <w:p w:rsidR="00E43693" w:rsidRDefault="00E43693" w:rsidP="006B4289">
      <w:pPr>
        <w:pStyle w:val="Codelisted"/>
        <w:numPr>
          <w:ilvl w:val="0"/>
          <w:numId w:val="68"/>
        </w:numPr>
      </w:pPr>
      <w:r>
        <w:t xml:space="preserve">        private int currentImg;</w:t>
      </w:r>
    </w:p>
    <w:p w:rsidR="00E43693" w:rsidRDefault="00E43693" w:rsidP="006B4289">
      <w:pPr>
        <w:pStyle w:val="Codelisted"/>
        <w:numPr>
          <w:ilvl w:val="0"/>
          <w:numId w:val="68"/>
        </w:numPr>
      </w:pPr>
      <w:r>
        <w:t xml:space="preserve">        public bool CourseProject { get; set; }</w:t>
      </w:r>
    </w:p>
    <w:p w:rsidR="00E43693" w:rsidRDefault="00E43693" w:rsidP="006B4289">
      <w:pPr>
        <w:pStyle w:val="Codelisted"/>
        <w:numPr>
          <w:ilvl w:val="0"/>
          <w:numId w:val="68"/>
        </w:numPr>
      </w:pPr>
      <w:r>
        <w:t xml:space="preserve">        public bool EditMode { get; set; }</w:t>
      </w:r>
    </w:p>
    <w:p w:rsidR="00E43693" w:rsidRDefault="00E43693" w:rsidP="006B4289">
      <w:pPr>
        <w:pStyle w:val="Codelisted"/>
        <w:numPr>
          <w:ilvl w:val="0"/>
          <w:numId w:val="68"/>
        </w:numPr>
      </w:pPr>
      <w:r>
        <w:t xml:space="preserve">        public GroupInfo GrInfoForm { get; set; }</w:t>
      </w:r>
    </w:p>
    <w:p w:rsidR="00E43693" w:rsidRDefault="00E43693" w:rsidP="006B4289">
      <w:pPr>
        <w:pStyle w:val="Codelisted"/>
        <w:numPr>
          <w:ilvl w:val="0"/>
          <w:numId w:val="68"/>
        </w:numPr>
      </w:pPr>
      <w:r>
        <w:t xml:space="preserve">        public int CurrentImg { get =&gt; currentImg; set =&gt; currentImg = value; }</w:t>
      </w:r>
    </w:p>
    <w:p w:rsidR="00E43693" w:rsidRDefault="00E43693" w:rsidP="006B4289">
      <w:pPr>
        <w:pStyle w:val="Codelisted"/>
        <w:numPr>
          <w:ilvl w:val="0"/>
          <w:numId w:val="68"/>
        </w:numPr>
      </w:pPr>
      <w:r>
        <w:t xml:space="preserve">        public Lecture Lecture { get; set; }</w:t>
      </w:r>
    </w:p>
    <w:p w:rsidR="00E43693" w:rsidRDefault="00E43693" w:rsidP="006B4289">
      <w:pPr>
        <w:pStyle w:val="Codelisted"/>
        <w:numPr>
          <w:ilvl w:val="0"/>
          <w:numId w:val="68"/>
        </w:numPr>
      </w:pPr>
      <w:r>
        <w:t xml:space="preserve">        public string Dir { get; set; } // without semester</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Add_Lecture(GroupInfo grInfoForm, bool courseProject = false) { // Constructor for creating a new lect</w:t>
      </w:r>
    </w:p>
    <w:p w:rsidR="00E43693" w:rsidRDefault="00E43693" w:rsidP="006B4289">
      <w:pPr>
        <w:pStyle w:val="Codelisted"/>
        <w:numPr>
          <w:ilvl w:val="0"/>
          <w:numId w:val="68"/>
        </w:numPr>
      </w:pPr>
      <w:r>
        <w:t xml:space="preserve">            InitializeComponent();</w:t>
      </w:r>
    </w:p>
    <w:p w:rsidR="00E43693" w:rsidRDefault="00E43693" w:rsidP="006B4289">
      <w:pPr>
        <w:pStyle w:val="Codelisted"/>
        <w:numPr>
          <w:ilvl w:val="0"/>
          <w:numId w:val="68"/>
        </w:numPr>
      </w:pPr>
      <w:r>
        <w:t xml:space="preserve">            GrInfoForm = grInfoForm;</w:t>
      </w:r>
    </w:p>
    <w:p w:rsidR="00E43693" w:rsidRDefault="00E43693" w:rsidP="006B4289">
      <w:pPr>
        <w:pStyle w:val="Codelisted"/>
        <w:numPr>
          <w:ilvl w:val="0"/>
          <w:numId w:val="68"/>
        </w:numPr>
      </w:pPr>
      <w:r>
        <w:t xml:space="preserve">            EditMode = false;</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t xml:space="preserve">            Lecture = new Lecture();</w:t>
      </w:r>
    </w:p>
    <w:p w:rsidR="00E43693" w:rsidRDefault="00E43693" w:rsidP="006B4289">
      <w:pPr>
        <w:pStyle w:val="Codelisted"/>
        <w:numPr>
          <w:ilvl w:val="0"/>
          <w:numId w:val="68"/>
        </w:numPr>
      </w:pPr>
      <w:r>
        <w:t xml:space="preserve">            CourseProject = courseProject;</w:t>
      </w:r>
    </w:p>
    <w:p w:rsidR="00E43693" w:rsidRDefault="00E43693" w:rsidP="006B4289">
      <w:pPr>
        <w:pStyle w:val="Codelisted"/>
        <w:numPr>
          <w:ilvl w:val="0"/>
          <w:numId w:val="68"/>
        </w:numPr>
      </w:pPr>
      <w:r>
        <w:t xml:space="preserve">            comboBox3.SelectedIndex = 0;</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ublic Add_Lecture(GroupInfo grInfoForm, Lecture lecture, bool courseProject = false) { // Constructor for editing a lect</w:t>
      </w:r>
    </w:p>
    <w:p w:rsidR="00E43693" w:rsidRDefault="00E43693" w:rsidP="006B4289">
      <w:pPr>
        <w:pStyle w:val="Codelisted"/>
        <w:numPr>
          <w:ilvl w:val="0"/>
          <w:numId w:val="68"/>
        </w:numPr>
      </w:pPr>
      <w:r>
        <w:t xml:space="preserve">            InitializeComponent();</w:t>
      </w:r>
    </w:p>
    <w:p w:rsidR="00E43693" w:rsidRDefault="00E43693" w:rsidP="006B4289">
      <w:pPr>
        <w:pStyle w:val="Codelisted"/>
        <w:numPr>
          <w:ilvl w:val="0"/>
          <w:numId w:val="68"/>
        </w:numPr>
      </w:pPr>
      <w:r>
        <w:t xml:space="preserve">            Text = "Edit lecture";</w:t>
      </w:r>
    </w:p>
    <w:p w:rsidR="00E43693" w:rsidRDefault="00E43693" w:rsidP="006B4289">
      <w:pPr>
        <w:pStyle w:val="Codelisted"/>
        <w:numPr>
          <w:ilvl w:val="0"/>
          <w:numId w:val="68"/>
        </w:numPr>
      </w:pPr>
      <w:r>
        <w:t xml:space="preserve">            GrInfoForm = grInfoForm;</w:t>
      </w:r>
    </w:p>
    <w:p w:rsidR="00E43693" w:rsidRDefault="00E43693" w:rsidP="006B4289">
      <w:pPr>
        <w:pStyle w:val="Codelisted"/>
        <w:numPr>
          <w:ilvl w:val="0"/>
          <w:numId w:val="68"/>
        </w:numPr>
      </w:pPr>
      <w:r>
        <w:t xml:space="preserve">            Lecture = lecture;</w:t>
      </w:r>
    </w:p>
    <w:p w:rsidR="00E43693" w:rsidRDefault="00E43693" w:rsidP="006B4289">
      <w:pPr>
        <w:pStyle w:val="Codelisted"/>
        <w:numPr>
          <w:ilvl w:val="0"/>
          <w:numId w:val="68"/>
        </w:numPr>
      </w:pPr>
      <w:r>
        <w:t xml:space="preserve">            EditMode = true;</w:t>
      </w:r>
    </w:p>
    <w:p w:rsidR="00E43693" w:rsidRDefault="00E43693" w:rsidP="006B4289">
      <w:pPr>
        <w:pStyle w:val="Codelisted"/>
        <w:numPr>
          <w:ilvl w:val="0"/>
          <w:numId w:val="68"/>
        </w:numPr>
      </w:pPr>
      <w:r>
        <w:t xml:space="preserve">            CourseProject = courseProject;</w:t>
      </w:r>
    </w:p>
    <w:p w:rsidR="00E43693" w:rsidRDefault="00E43693" w:rsidP="006B4289">
      <w:pPr>
        <w:pStyle w:val="Codelisted"/>
        <w:numPr>
          <w:ilvl w:val="0"/>
          <w:numId w:val="68"/>
        </w:numPr>
      </w:pPr>
      <w:r>
        <w:t xml:space="preserve">            if (lecture.ImgList.Count != 0) { // check if empty</w:t>
      </w:r>
    </w:p>
    <w:p w:rsidR="00E43693" w:rsidRDefault="00E43693" w:rsidP="006B4289">
      <w:pPr>
        <w:pStyle w:val="Codelisted"/>
        <w:numPr>
          <w:ilvl w:val="0"/>
          <w:numId w:val="68"/>
        </w:numPr>
      </w:pPr>
      <w:r>
        <w:t xml:space="preserve">                CurrentImg = 0;</w:t>
      </w:r>
    </w:p>
    <w:p w:rsidR="00E43693" w:rsidRDefault="00E43693" w:rsidP="006B4289">
      <w:pPr>
        <w:pStyle w:val="Codelisted"/>
        <w:numPr>
          <w:ilvl w:val="0"/>
          <w:numId w:val="68"/>
        </w:numPr>
      </w:pPr>
      <w:r>
        <w:t xml:space="preserve">                pictureBox1.Image = Image.FromFile(lecture.ImgList[CurrentImg]);</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lastRenderedPageBreak/>
        <w:t xml:space="preserve">                lecture.ImgList = new List&lt;string&g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comboBox3.Text = Convert.ToString(lecture.Semester);</w:t>
      </w:r>
    </w:p>
    <w:p w:rsidR="00E43693" w:rsidRDefault="00E43693" w:rsidP="006B4289">
      <w:pPr>
        <w:pStyle w:val="Codelisted"/>
        <w:numPr>
          <w:ilvl w:val="0"/>
          <w:numId w:val="68"/>
        </w:numPr>
      </w:pPr>
      <w:r>
        <w:t xml:space="preserve">            textBox1.Text = lecture.Name;</w:t>
      </w:r>
    </w:p>
    <w:p w:rsidR="00E43693" w:rsidRDefault="00E43693" w:rsidP="006B4289">
      <w:pPr>
        <w:pStyle w:val="Codelisted"/>
        <w:numPr>
          <w:ilvl w:val="0"/>
          <w:numId w:val="68"/>
        </w:numPr>
      </w:pPr>
      <w:r>
        <w:t xml:space="preserve">            richTextBox1.Text = lecture.Tex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Add_Lecture_Load(object sender, EventArgs e) {</w:t>
      </w:r>
    </w:p>
    <w:p w:rsidR="00E43693" w:rsidRDefault="00E43693" w:rsidP="006B4289">
      <w:pPr>
        <w:pStyle w:val="Codelisted"/>
        <w:numPr>
          <w:ilvl w:val="0"/>
          <w:numId w:val="68"/>
        </w:numPr>
      </w:pPr>
      <w:r>
        <w:t xml:space="preserve">            Dir = "Lectures/" + GrInfoForm.CurGr.Specialty + "/" + GrInfoForm.CurGr.Year + "/" + GrInfoForm.TeacherMM.Teacher.Subject + "/";</w:t>
      </w:r>
    </w:p>
    <w:p w:rsidR="00E43693" w:rsidRDefault="00E43693" w:rsidP="006B4289">
      <w:pPr>
        <w:pStyle w:val="Codelisted"/>
        <w:numPr>
          <w:ilvl w:val="0"/>
          <w:numId w:val="68"/>
        </w:numPr>
      </w:pPr>
      <w:r>
        <w:t xml:space="preserve">            openFileDialog1.Filter = "Text files(*.txt)|*.txt|All files(*.*)|*.*";</w:t>
      </w:r>
    </w:p>
    <w:p w:rsidR="00E43693" w:rsidRDefault="00E43693" w:rsidP="006B4289">
      <w:pPr>
        <w:pStyle w:val="Codelisted"/>
        <w:numPr>
          <w:ilvl w:val="0"/>
          <w:numId w:val="68"/>
        </w:numPr>
      </w:pPr>
      <w:r>
        <w:t xml:space="preserve">            openFileDialog2.Filter = "Image Files(*.BMP; *.JPG; *.GIF)| *.BMP; *.JPG; *.GIF | All files(*.*) | *.*";</w:t>
      </w:r>
    </w:p>
    <w:p w:rsidR="00E43693" w:rsidRDefault="00E43693" w:rsidP="006B4289">
      <w:pPr>
        <w:pStyle w:val="Codelisted"/>
        <w:numPr>
          <w:ilvl w:val="0"/>
          <w:numId w:val="68"/>
        </w:numPr>
      </w:pPr>
      <w:r>
        <w:t xml:space="preserve">            if (CourseProject) {</w:t>
      </w:r>
    </w:p>
    <w:p w:rsidR="00E43693" w:rsidRDefault="00E43693" w:rsidP="006B4289">
      <w:pPr>
        <w:pStyle w:val="Codelisted"/>
        <w:numPr>
          <w:ilvl w:val="0"/>
          <w:numId w:val="68"/>
        </w:numPr>
      </w:pPr>
      <w:r>
        <w:t xml:space="preserve">                label1.Visible = false;</w:t>
      </w:r>
    </w:p>
    <w:p w:rsidR="00E43693" w:rsidRDefault="00E43693" w:rsidP="006B4289">
      <w:pPr>
        <w:pStyle w:val="Codelisted"/>
        <w:numPr>
          <w:ilvl w:val="0"/>
          <w:numId w:val="68"/>
        </w:numPr>
      </w:pPr>
      <w:r>
        <w:t xml:space="preserve">                label2.Visible = false;</w:t>
      </w:r>
    </w:p>
    <w:p w:rsidR="00E43693" w:rsidRDefault="00E43693" w:rsidP="006B4289">
      <w:pPr>
        <w:pStyle w:val="Codelisted"/>
        <w:numPr>
          <w:ilvl w:val="0"/>
          <w:numId w:val="68"/>
        </w:numPr>
      </w:pPr>
      <w:r>
        <w:t xml:space="preserve">                textBox1.Visible = false;</w:t>
      </w:r>
    </w:p>
    <w:p w:rsidR="00E43693" w:rsidRDefault="00E43693" w:rsidP="006B4289">
      <w:pPr>
        <w:pStyle w:val="Codelisted"/>
        <w:numPr>
          <w:ilvl w:val="0"/>
          <w:numId w:val="68"/>
        </w:numPr>
      </w:pPr>
      <w:r>
        <w:t xml:space="preserve">                comboBox3.Visible = fal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1_Click(object sender, EventArgs e) { // Back</w:t>
      </w:r>
    </w:p>
    <w:p w:rsidR="00E43693" w:rsidRDefault="00E43693" w:rsidP="006B4289">
      <w:pPr>
        <w:pStyle w:val="Codelisted"/>
        <w:numPr>
          <w:ilvl w:val="0"/>
          <w:numId w:val="68"/>
        </w:numPr>
      </w:pPr>
      <w:r>
        <w:t xml:space="preserve">            GroupInfo grInfo = new GroupInfo(GrInfoForm.CurGr.Name, GrInfoForm.TeacherMM);</w:t>
      </w:r>
    </w:p>
    <w:p w:rsidR="00E43693" w:rsidRDefault="00E43693" w:rsidP="006B4289">
      <w:pPr>
        <w:pStyle w:val="Codelisted"/>
        <w:numPr>
          <w:ilvl w:val="0"/>
          <w:numId w:val="68"/>
        </w:numPr>
      </w:pPr>
      <w:r>
        <w:t xml:space="preserve">            grInfo.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2_Click(object sender, EventArgs e) { // Add img</w:t>
      </w:r>
    </w:p>
    <w:p w:rsidR="00E43693" w:rsidRDefault="00E43693" w:rsidP="006B4289">
      <w:pPr>
        <w:pStyle w:val="Codelisted"/>
        <w:numPr>
          <w:ilvl w:val="0"/>
          <w:numId w:val="68"/>
        </w:numPr>
      </w:pPr>
      <w:r>
        <w:t xml:space="preserve">            if (openFileDialog2.ShowDialog() == DialogResult.Cancel)</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string imgName = openFileDialog2.FileName;</w:t>
      </w:r>
    </w:p>
    <w:p w:rsidR="00E43693" w:rsidRDefault="00E43693" w:rsidP="006B4289">
      <w:pPr>
        <w:pStyle w:val="Codelisted"/>
        <w:numPr>
          <w:ilvl w:val="0"/>
          <w:numId w:val="68"/>
        </w:numPr>
      </w:pPr>
      <w:r>
        <w:t xml:space="preserve">            Lecture.ImgList.Add(imgName);</w:t>
      </w:r>
    </w:p>
    <w:p w:rsidR="00E43693" w:rsidRDefault="00E43693" w:rsidP="006B4289">
      <w:pPr>
        <w:pStyle w:val="Codelisted"/>
        <w:numPr>
          <w:ilvl w:val="0"/>
          <w:numId w:val="68"/>
        </w:numPr>
      </w:pPr>
      <w:r>
        <w:t xml:space="preserve">            pictureBox1.Image = Image.FromFile(imgName);</w:t>
      </w:r>
    </w:p>
    <w:p w:rsidR="00E43693" w:rsidRDefault="00E43693" w:rsidP="006B4289">
      <w:pPr>
        <w:pStyle w:val="Codelisted"/>
        <w:numPr>
          <w:ilvl w:val="0"/>
          <w:numId w:val="68"/>
        </w:numPr>
      </w:pPr>
      <w:r>
        <w:t xml:space="preserve">            if (CurrentImg == -1)</w:t>
      </w:r>
    </w:p>
    <w:p w:rsidR="00E43693" w:rsidRDefault="00E43693" w:rsidP="006B4289">
      <w:pPr>
        <w:pStyle w:val="Codelisted"/>
        <w:numPr>
          <w:ilvl w:val="0"/>
          <w:numId w:val="68"/>
        </w:numPr>
      </w:pPr>
      <w:r>
        <w:t xml:space="preserve">                CurrentImg++;</w:t>
      </w:r>
    </w:p>
    <w:p w:rsidR="00E43693" w:rsidRDefault="00E43693" w:rsidP="006B4289">
      <w:pPr>
        <w:pStyle w:val="Codelisted"/>
        <w:numPr>
          <w:ilvl w:val="0"/>
          <w:numId w:val="68"/>
        </w:numPr>
      </w:pPr>
      <w:r>
        <w:t xml:space="preserve">            else</w:t>
      </w:r>
    </w:p>
    <w:p w:rsidR="00E43693" w:rsidRDefault="00E43693" w:rsidP="006B4289">
      <w:pPr>
        <w:pStyle w:val="Codelisted"/>
        <w:numPr>
          <w:ilvl w:val="0"/>
          <w:numId w:val="68"/>
        </w:numPr>
      </w:pPr>
      <w:r>
        <w:t xml:space="preserve">                CurrentImg = Lecture.ImgList.Count - 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3_Click(object sender, EventArgs e) { // Save</w:t>
      </w:r>
    </w:p>
    <w:p w:rsidR="00E43693" w:rsidRDefault="00E43693" w:rsidP="006B4289">
      <w:pPr>
        <w:pStyle w:val="Codelisted"/>
        <w:numPr>
          <w:ilvl w:val="0"/>
          <w:numId w:val="68"/>
        </w:numPr>
      </w:pPr>
      <w:r>
        <w:t xml:space="preserve">            string name = Convert.ToString(textBox1.Text);</w:t>
      </w:r>
    </w:p>
    <w:p w:rsidR="00E43693" w:rsidRDefault="00E43693" w:rsidP="006B4289">
      <w:pPr>
        <w:pStyle w:val="Codelisted"/>
        <w:numPr>
          <w:ilvl w:val="0"/>
          <w:numId w:val="68"/>
        </w:numPr>
      </w:pPr>
      <w:r>
        <w:t xml:space="preserve">            string newText = Convert.ToString(richTextBox1.Text);</w:t>
      </w:r>
    </w:p>
    <w:p w:rsidR="00E43693" w:rsidRDefault="00E43693" w:rsidP="006B4289">
      <w:pPr>
        <w:pStyle w:val="Codelisted"/>
        <w:numPr>
          <w:ilvl w:val="0"/>
          <w:numId w:val="68"/>
        </w:numPr>
      </w:pPr>
      <w:r>
        <w:t xml:space="preserve">            int newSemester = Convert.ToInt32(comboBox3.SelectedItem);</w:t>
      </w:r>
    </w:p>
    <w:p w:rsidR="00E43693" w:rsidRDefault="00E43693" w:rsidP="006B4289">
      <w:pPr>
        <w:pStyle w:val="Codelisted"/>
        <w:numPr>
          <w:ilvl w:val="0"/>
          <w:numId w:val="68"/>
        </w:numPr>
      </w:pPr>
      <w:r>
        <w:t xml:space="preserve">            if (CourseProject) {</w:t>
      </w:r>
    </w:p>
    <w:p w:rsidR="00E43693" w:rsidRDefault="00E43693" w:rsidP="006B4289">
      <w:pPr>
        <w:pStyle w:val="Codelisted"/>
        <w:numPr>
          <w:ilvl w:val="0"/>
          <w:numId w:val="68"/>
        </w:numPr>
      </w:pPr>
      <w:r>
        <w:t xml:space="preserve">                Lecture cp = new Lecture("cp", newText, 0, Lecture.ImgList);</w:t>
      </w:r>
    </w:p>
    <w:p w:rsidR="00E43693" w:rsidRDefault="00E43693" w:rsidP="006B4289">
      <w:pPr>
        <w:pStyle w:val="Codelisted"/>
        <w:numPr>
          <w:ilvl w:val="0"/>
          <w:numId w:val="68"/>
        </w:numPr>
      </w:pPr>
      <w:r>
        <w:t xml:space="preserve">                cp.WriteToJson("cp/");</w:t>
      </w:r>
    </w:p>
    <w:p w:rsidR="00E43693" w:rsidRDefault="00E43693" w:rsidP="006B4289">
      <w:pPr>
        <w:pStyle w:val="Codelisted"/>
        <w:numPr>
          <w:ilvl w:val="0"/>
          <w:numId w:val="68"/>
        </w:numPr>
      </w:pPr>
      <w:r>
        <w:t xml:space="preserve">                MessageBox.Show("Course project succesfuly saved");</w:t>
      </w:r>
    </w:p>
    <w:p w:rsidR="00E43693" w:rsidRDefault="00E43693" w:rsidP="006B4289">
      <w:pPr>
        <w:pStyle w:val="Codelisted"/>
        <w:numPr>
          <w:ilvl w:val="0"/>
          <w:numId w:val="68"/>
        </w:numPr>
      </w:pPr>
      <w:r>
        <w:t xml:space="preserve">                GroupInfo grInfoForm = new GroupInfo(GrInfoForm.CurGr.Name, GrInfoForm.TeacherMM);</w:t>
      </w:r>
    </w:p>
    <w:p w:rsidR="00E43693" w:rsidRDefault="00E43693" w:rsidP="006B4289">
      <w:pPr>
        <w:pStyle w:val="Codelisted"/>
        <w:numPr>
          <w:ilvl w:val="0"/>
          <w:numId w:val="68"/>
        </w:numPr>
      </w:pPr>
      <w:r>
        <w:t xml:space="preserve">                grInfoForm.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lastRenderedPageBreak/>
        <w:t xml:space="preserve">            }</w:t>
      </w:r>
    </w:p>
    <w:p w:rsidR="00E43693" w:rsidRDefault="00E43693" w:rsidP="006B4289">
      <w:pPr>
        <w:pStyle w:val="Codelisted"/>
        <w:numPr>
          <w:ilvl w:val="0"/>
          <w:numId w:val="68"/>
        </w:numPr>
      </w:pPr>
      <w:r>
        <w:t xml:space="preserve">            if (string.IsNullOrEmpty(name) || string.IsNullOrEmpty(newText)) {</w:t>
      </w:r>
    </w:p>
    <w:p w:rsidR="00E43693" w:rsidRDefault="00E43693" w:rsidP="006B4289">
      <w:pPr>
        <w:pStyle w:val="Codelisted"/>
        <w:numPr>
          <w:ilvl w:val="0"/>
          <w:numId w:val="68"/>
        </w:numPr>
      </w:pPr>
      <w:r>
        <w:t xml:space="preserve">                MessageBox.Show("Fill in all cells!");</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if (EditMode) {</w:t>
      </w:r>
    </w:p>
    <w:p w:rsidR="00E43693" w:rsidRDefault="00E43693" w:rsidP="006B4289">
      <w:pPr>
        <w:pStyle w:val="Codelisted"/>
        <w:numPr>
          <w:ilvl w:val="0"/>
          <w:numId w:val="68"/>
        </w:numPr>
      </w:pPr>
      <w:r>
        <w:t xml:space="preserve">                List&lt;string&gt; lectOrder = Services.getOrder(Dir + Lecture.Semester);</w:t>
      </w:r>
    </w:p>
    <w:p w:rsidR="00E43693" w:rsidRDefault="00E43693" w:rsidP="006B4289">
      <w:pPr>
        <w:pStyle w:val="Codelisted"/>
        <w:numPr>
          <w:ilvl w:val="0"/>
          <w:numId w:val="68"/>
        </w:numPr>
      </w:pPr>
      <w:r>
        <w:t xml:space="preserve">                int lectInd = lectOrder.FindIndex(x =&gt; x.Equals(Lecture.Name));</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File.Delete(Dir + Lecture.Semester + "/" + lectOrder[lectInd] + ".json"); // delete old version</w:t>
      </w:r>
    </w:p>
    <w:p w:rsidR="00E43693" w:rsidRDefault="00E43693" w:rsidP="006B4289">
      <w:pPr>
        <w:pStyle w:val="Codelisted"/>
        <w:numPr>
          <w:ilvl w:val="0"/>
          <w:numId w:val="68"/>
        </w:numPr>
      </w:pPr>
      <w:r>
        <w:t xml:space="preserve">                if (newSemester == Lecture.Semester) {</w:t>
      </w:r>
    </w:p>
    <w:p w:rsidR="00E43693" w:rsidRDefault="00E43693" w:rsidP="006B4289">
      <w:pPr>
        <w:pStyle w:val="Codelisted"/>
        <w:numPr>
          <w:ilvl w:val="0"/>
          <w:numId w:val="68"/>
        </w:numPr>
      </w:pPr>
      <w:r>
        <w:t xml:space="preserve">                    lectOrder[lectInd] = name;</w:t>
      </w:r>
    </w:p>
    <w:p w:rsidR="00E43693" w:rsidRDefault="00E43693" w:rsidP="006B4289">
      <w:pPr>
        <w:pStyle w:val="Codelisted"/>
        <w:numPr>
          <w:ilvl w:val="0"/>
          <w:numId w:val="68"/>
        </w:numPr>
      </w:pPr>
      <w:r>
        <w:t xml:space="preserve">                    Services.rewriteOrder(Dir + newSemester, lectOrder);</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lectOrder.RemoveAt(lectInd); // delete the lecture because it's moved to another semester</w:t>
      </w:r>
    </w:p>
    <w:p w:rsidR="00E43693" w:rsidRDefault="00E43693" w:rsidP="006B4289">
      <w:pPr>
        <w:pStyle w:val="Codelisted"/>
        <w:numPr>
          <w:ilvl w:val="0"/>
          <w:numId w:val="68"/>
        </w:numPr>
      </w:pPr>
      <w:r>
        <w:t xml:space="preserve">                    Services.rewriteOrder(Dir + Lecture.Semester, lectOrder);</w:t>
      </w:r>
    </w:p>
    <w:p w:rsidR="00E43693" w:rsidRDefault="00E43693" w:rsidP="006B4289">
      <w:pPr>
        <w:pStyle w:val="Codelisted"/>
        <w:numPr>
          <w:ilvl w:val="0"/>
          <w:numId w:val="68"/>
        </w:numPr>
      </w:pPr>
      <w:r>
        <w:t xml:space="preserve">                    Services.appendToOrder(Dir + newSemester, nam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 else</w:t>
      </w:r>
    </w:p>
    <w:p w:rsidR="00E43693" w:rsidRDefault="00E43693" w:rsidP="006B4289">
      <w:pPr>
        <w:pStyle w:val="Codelisted"/>
        <w:numPr>
          <w:ilvl w:val="0"/>
          <w:numId w:val="68"/>
        </w:numPr>
      </w:pPr>
      <w:r>
        <w:t xml:space="preserve">                Services.appendToOrder(Dir + newSemester, name);</w:t>
      </w:r>
    </w:p>
    <w:p w:rsidR="00E43693" w:rsidRDefault="00E43693" w:rsidP="006B4289">
      <w:pPr>
        <w:pStyle w:val="Codelisted"/>
        <w:numPr>
          <w:ilvl w:val="0"/>
          <w:numId w:val="68"/>
        </w:numPr>
      </w:pPr>
      <w:r>
        <w:t xml:space="preserve">            Lecture lect = new Lecture(name, newText, newSemester, Lecture.ImgList);</w:t>
      </w:r>
    </w:p>
    <w:p w:rsidR="00E43693" w:rsidRDefault="00E43693" w:rsidP="006B4289">
      <w:pPr>
        <w:pStyle w:val="Codelisted"/>
        <w:numPr>
          <w:ilvl w:val="0"/>
          <w:numId w:val="68"/>
        </w:numPr>
      </w:pPr>
      <w:r>
        <w:t xml:space="preserve">            lect.WriteToJson(Dir + newSemester + "/");</w:t>
      </w:r>
    </w:p>
    <w:p w:rsidR="00E43693" w:rsidRDefault="00E43693" w:rsidP="006B4289">
      <w:pPr>
        <w:pStyle w:val="Codelisted"/>
        <w:numPr>
          <w:ilvl w:val="0"/>
          <w:numId w:val="68"/>
        </w:numPr>
      </w:pPr>
      <w:r>
        <w:t xml:space="preserve">            MessageBox.Show("The lecture is succesfuly saved");</w:t>
      </w:r>
    </w:p>
    <w:p w:rsidR="00E43693" w:rsidRDefault="00E43693" w:rsidP="006B4289">
      <w:pPr>
        <w:pStyle w:val="Codelisted"/>
        <w:numPr>
          <w:ilvl w:val="0"/>
          <w:numId w:val="68"/>
        </w:numPr>
      </w:pPr>
      <w:r>
        <w:t xml:space="preserve">            GroupInfo grInfo = new GroupInfo(GrInfoForm.CurGr.Name, GrInfoForm.TeacherMM);</w:t>
      </w:r>
    </w:p>
    <w:p w:rsidR="00E43693" w:rsidRDefault="00E43693" w:rsidP="006B4289">
      <w:pPr>
        <w:pStyle w:val="Codelisted"/>
        <w:numPr>
          <w:ilvl w:val="0"/>
          <w:numId w:val="68"/>
        </w:numPr>
      </w:pPr>
      <w:r>
        <w:t xml:space="preserve">            grInfo.Show();</w:t>
      </w:r>
    </w:p>
    <w:p w:rsidR="00E43693" w:rsidRDefault="00E43693" w:rsidP="006B4289">
      <w:pPr>
        <w:pStyle w:val="Codelisted"/>
        <w:numPr>
          <w:ilvl w:val="0"/>
          <w:numId w:val="68"/>
        </w:numPr>
      </w:pPr>
      <w:r>
        <w:t xml:space="preserve">            Close();</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4_Click(object sender, EventArgs e) { // Import text</w:t>
      </w:r>
    </w:p>
    <w:p w:rsidR="00E43693" w:rsidRDefault="00E43693" w:rsidP="006B4289">
      <w:pPr>
        <w:pStyle w:val="Codelisted"/>
        <w:numPr>
          <w:ilvl w:val="0"/>
          <w:numId w:val="68"/>
        </w:numPr>
      </w:pPr>
      <w:r>
        <w:t xml:space="preserve">            if (openFileDialog1.ShowDialog() == DialogResult.Cancel)</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string filename = openFileDialog1.FileName;</w:t>
      </w:r>
    </w:p>
    <w:p w:rsidR="00E43693" w:rsidRDefault="00E43693" w:rsidP="006B4289">
      <w:pPr>
        <w:pStyle w:val="Codelisted"/>
        <w:numPr>
          <w:ilvl w:val="0"/>
          <w:numId w:val="68"/>
        </w:numPr>
      </w:pPr>
      <w:r>
        <w:t xml:space="preserve">            string fileText = File.ReadAllText(filename);</w:t>
      </w:r>
    </w:p>
    <w:p w:rsidR="00E43693" w:rsidRDefault="00E43693" w:rsidP="006B4289">
      <w:pPr>
        <w:pStyle w:val="Codelisted"/>
        <w:numPr>
          <w:ilvl w:val="0"/>
          <w:numId w:val="68"/>
        </w:numPr>
      </w:pPr>
      <w:r>
        <w:t xml:space="preserve">            richTextBox1.Text = fileText;</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5_Click(object sender, EventArgs e) {</w:t>
      </w:r>
    </w:p>
    <w:p w:rsidR="00E43693" w:rsidRDefault="00E43693" w:rsidP="006B4289">
      <w:pPr>
        <w:pStyle w:val="Codelisted"/>
        <w:numPr>
          <w:ilvl w:val="0"/>
          <w:numId w:val="68"/>
        </w:numPr>
      </w:pPr>
      <w:r>
        <w:t xml:space="preserve">            Services.previousImg(ref currentImg, Lecture, pictureBox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6_Click(object sender, EventArgs e) {</w:t>
      </w:r>
    </w:p>
    <w:p w:rsidR="00E43693" w:rsidRDefault="00E43693" w:rsidP="006B4289">
      <w:pPr>
        <w:pStyle w:val="Codelisted"/>
        <w:numPr>
          <w:ilvl w:val="0"/>
          <w:numId w:val="68"/>
        </w:numPr>
      </w:pPr>
      <w:r>
        <w:t xml:space="preserve">            Services.nextImg(ref currentImg, Lecture, pictureBox1);</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p>
    <w:p w:rsidR="00E43693" w:rsidRDefault="00E43693" w:rsidP="006B4289">
      <w:pPr>
        <w:pStyle w:val="Codelisted"/>
        <w:numPr>
          <w:ilvl w:val="0"/>
          <w:numId w:val="68"/>
        </w:numPr>
      </w:pPr>
      <w:r>
        <w:t xml:space="preserve">        private void button7_Click(object sender, EventArgs e) { // Delete img</w:t>
      </w:r>
    </w:p>
    <w:p w:rsidR="00E43693" w:rsidRDefault="00E43693" w:rsidP="006B4289">
      <w:pPr>
        <w:pStyle w:val="Codelisted"/>
        <w:numPr>
          <w:ilvl w:val="0"/>
          <w:numId w:val="68"/>
        </w:numPr>
      </w:pPr>
      <w:r>
        <w:t xml:space="preserve">            if (CurrentImg == -1)</w:t>
      </w:r>
    </w:p>
    <w:p w:rsidR="00E43693" w:rsidRDefault="00E43693" w:rsidP="006B4289">
      <w:pPr>
        <w:pStyle w:val="Codelisted"/>
        <w:numPr>
          <w:ilvl w:val="0"/>
          <w:numId w:val="68"/>
        </w:numPr>
      </w:pPr>
      <w:r>
        <w:lastRenderedPageBreak/>
        <w:t xml:space="preserve">                return;</w:t>
      </w:r>
    </w:p>
    <w:p w:rsidR="00E43693" w:rsidRDefault="00E43693" w:rsidP="006B4289">
      <w:pPr>
        <w:pStyle w:val="Codelisted"/>
        <w:numPr>
          <w:ilvl w:val="0"/>
          <w:numId w:val="68"/>
        </w:numPr>
      </w:pPr>
      <w:r>
        <w:t xml:space="preserve">            if (Lecture.ImgList.Count == 1)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null;</w:t>
      </w:r>
    </w:p>
    <w:p w:rsidR="00E43693" w:rsidRDefault="00E43693" w:rsidP="006B4289">
      <w:pPr>
        <w:pStyle w:val="Codelisted"/>
        <w:numPr>
          <w:ilvl w:val="0"/>
          <w:numId w:val="68"/>
        </w:numPr>
      </w:pPr>
      <w:r>
        <w:t xml:space="preserve">                CurrentImg = -1;</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if (CurrentImg == Lecture.ImgList.Count - 1)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0]);</w:t>
      </w:r>
    </w:p>
    <w:p w:rsidR="00E43693" w:rsidRDefault="00E43693" w:rsidP="006B4289">
      <w:pPr>
        <w:pStyle w:val="Codelisted"/>
        <w:numPr>
          <w:ilvl w:val="0"/>
          <w:numId w:val="68"/>
        </w:numPr>
      </w:pPr>
      <w:r>
        <w:t xml:space="preserve">                CurrentImg = 0;</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 else if (CurrentImg == 0)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Lecture.ImgList.Count - 1]);</w:t>
      </w:r>
    </w:p>
    <w:p w:rsidR="00E43693" w:rsidRDefault="00E43693" w:rsidP="006B4289">
      <w:pPr>
        <w:pStyle w:val="Codelisted"/>
        <w:numPr>
          <w:ilvl w:val="0"/>
          <w:numId w:val="68"/>
        </w:numPr>
      </w:pPr>
      <w:r>
        <w:t xml:space="preserve">                CurrentImg = Lecture.ImgList.Count - 1;</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 else {</w:t>
      </w:r>
    </w:p>
    <w:p w:rsidR="00E43693" w:rsidRDefault="00E43693" w:rsidP="006B4289">
      <w:pPr>
        <w:pStyle w:val="Codelisted"/>
        <w:numPr>
          <w:ilvl w:val="0"/>
          <w:numId w:val="68"/>
        </w:numPr>
      </w:pPr>
      <w:r>
        <w:t xml:space="preserve">                Lecture.ImgList.RemoveAt(CurrentImg);</w:t>
      </w:r>
    </w:p>
    <w:p w:rsidR="00E43693" w:rsidRDefault="00E43693" w:rsidP="006B4289">
      <w:pPr>
        <w:pStyle w:val="Codelisted"/>
        <w:numPr>
          <w:ilvl w:val="0"/>
          <w:numId w:val="68"/>
        </w:numPr>
      </w:pPr>
      <w:r>
        <w:t xml:space="preserve">                pictureBox1.Image = Image.FromFile(Lecture.ImgList[CurrentImg + 1]);</w:t>
      </w:r>
    </w:p>
    <w:p w:rsidR="00E43693" w:rsidRDefault="00E43693" w:rsidP="006B4289">
      <w:pPr>
        <w:pStyle w:val="Codelisted"/>
        <w:numPr>
          <w:ilvl w:val="0"/>
          <w:numId w:val="68"/>
        </w:numPr>
      </w:pPr>
      <w:r>
        <w:t xml:space="preserve">                CurrentImg++;</w:t>
      </w:r>
    </w:p>
    <w:p w:rsidR="00E43693" w:rsidRDefault="00E43693" w:rsidP="006B4289">
      <w:pPr>
        <w:pStyle w:val="Codelisted"/>
        <w:numPr>
          <w:ilvl w:val="0"/>
          <w:numId w:val="68"/>
        </w:numPr>
      </w:pPr>
      <w:r>
        <w:t xml:space="preserve">                return;</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w:t>
      </w:r>
    </w:p>
    <w:p w:rsidR="00E43693" w:rsidRDefault="00E43693" w:rsidP="006B4289">
      <w:pPr>
        <w:pStyle w:val="Codelisted"/>
        <w:numPr>
          <w:ilvl w:val="0"/>
          <w:numId w:val="68"/>
        </w:numPr>
      </w:pPr>
      <w:r>
        <w:t xml:space="preserve">    }</w:t>
      </w:r>
    </w:p>
    <w:p w:rsidR="003C0E83" w:rsidRDefault="00E43693" w:rsidP="006B4289">
      <w:pPr>
        <w:pStyle w:val="Codelisted"/>
        <w:numPr>
          <w:ilvl w:val="0"/>
          <w:numId w:val="68"/>
        </w:numPr>
      </w:pPr>
      <w:r>
        <w:t>}</w:t>
      </w:r>
    </w:p>
    <w:p w:rsidR="00D90A08" w:rsidRDefault="00D90A08"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Test.cs</w:t>
      </w:r>
    </w:p>
    <w:p w:rsidR="003C0E83" w:rsidRDefault="003C0E83" w:rsidP="003C0E83">
      <w:pPr>
        <w:pStyle w:val="ListParagraph"/>
      </w:pPr>
    </w:p>
    <w:p w:rsidR="00E43693" w:rsidRDefault="00E43693" w:rsidP="006B4289">
      <w:pPr>
        <w:pStyle w:val="Codelisted"/>
        <w:numPr>
          <w:ilvl w:val="0"/>
          <w:numId w:val="69"/>
        </w:numPr>
      </w:pPr>
      <w:r>
        <w:t>using System;</w:t>
      </w:r>
    </w:p>
    <w:p w:rsidR="00E43693" w:rsidRDefault="00E43693" w:rsidP="006B4289">
      <w:pPr>
        <w:pStyle w:val="Codelisted"/>
        <w:numPr>
          <w:ilvl w:val="0"/>
          <w:numId w:val="69"/>
        </w:numPr>
      </w:pPr>
      <w:r>
        <w:t>using System.Collections.Generic;</w:t>
      </w:r>
    </w:p>
    <w:p w:rsidR="00E43693" w:rsidRDefault="00E43693" w:rsidP="006B4289">
      <w:pPr>
        <w:pStyle w:val="Codelisted"/>
        <w:numPr>
          <w:ilvl w:val="0"/>
          <w:numId w:val="69"/>
        </w:numPr>
      </w:pPr>
      <w:r>
        <w:t>using System.IO;</w:t>
      </w:r>
    </w:p>
    <w:p w:rsidR="00E43693" w:rsidRDefault="00E43693" w:rsidP="006B4289">
      <w:pPr>
        <w:pStyle w:val="Codelisted"/>
        <w:numPr>
          <w:ilvl w:val="0"/>
          <w:numId w:val="69"/>
        </w:numPr>
      </w:pPr>
      <w:r>
        <w:t>using System.Windows.Forms;</w:t>
      </w:r>
    </w:p>
    <w:p w:rsidR="00E43693" w:rsidRDefault="00E43693" w:rsidP="006B4289">
      <w:pPr>
        <w:pStyle w:val="Codelisted"/>
        <w:numPr>
          <w:ilvl w:val="0"/>
          <w:numId w:val="69"/>
        </w:numPr>
      </w:pPr>
    </w:p>
    <w:p w:rsidR="00E43693" w:rsidRDefault="00E43693" w:rsidP="006B4289">
      <w:pPr>
        <w:pStyle w:val="Codelisted"/>
        <w:numPr>
          <w:ilvl w:val="0"/>
          <w:numId w:val="69"/>
        </w:numPr>
      </w:pPr>
      <w:r>
        <w:t>namespace Course_project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ublic partial class AddTest : Form {</w:t>
      </w:r>
    </w:p>
    <w:p w:rsidR="00E43693" w:rsidRDefault="00E43693" w:rsidP="006B4289">
      <w:pPr>
        <w:pStyle w:val="Codelisted"/>
        <w:numPr>
          <w:ilvl w:val="0"/>
          <w:numId w:val="69"/>
        </w:numPr>
      </w:pPr>
      <w:r>
        <w:t xml:space="preserve">        public bool EditMode { get; set; }</w:t>
      </w:r>
    </w:p>
    <w:p w:rsidR="00E43693" w:rsidRDefault="00E43693" w:rsidP="006B4289">
      <w:pPr>
        <w:pStyle w:val="Codelisted"/>
        <w:numPr>
          <w:ilvl w:val="0"/>
          <w:numId w:val="69"/>
        </w:numPr>
      </w:pPr>
      <w:r>
        <w:t xml:space="preserve">        public bool SavedToOrder { get; set; } // true when this from is loaded for the first</w:t>
      </w:r>
    </w:p>
    <w:p w:rsidR="00E43693" w:rsidRDefault="00E43693" w:rsidP="006B4289">
      <w:pPr>
        <w:pStyle w:val="Codelisted"/>
        <w:numPr>
          <w:ilvl w:val="0"/>
          <w:numId w:val="69"/>
        </w:numPr>
      </w:pPr>
      <w:r>
        <w:t xml:space="preserve">        public GroupInfo GrInfoForm { get; set; }</w:t>
      </w:r>
    </w:p>
    <w:p w:rsidR="00E43693" w:rsidRDefault="00E43693" w:rsidP="006B4289">
      <w:pPr>
        <w:pStyle w:val="Codelisted"/>
        <w:numPr>
          <w:ilvl w:val="0"/>
          <w:numId w:val="69"/>
        </w:numPr>
      </w:pPr>
      <w:r>
        <w:t xml:space="preserve">        public string Dir { get; set; } // without semester</w:t>
      </w:r>
    </w:p>
    <w:p w:rsidR="00E43693" w:rsidRDefault="00E43693" w:rsidP="006B4289">
      <w:pPr>
        <w:pStyle w:val="Codelisted"/>
        <w:numPr>
          <w:ilvl w:val="0"/>
          <w:numId w:val="69"/>
        </w:numPr>
      </w:pPr>
      <w:r>
        <w:t xml:space="preserve">        public string OldName { get; set; }</w:t>
      </w:r>
    </w:p>
    <w:p w:rsidR="00E43693" w:rsidRDefault="00E43693" w:rsidP="006B4289">
      <w:pPr>
        <w:pStyle w:val="Codelisted"/>
        <w:numPr>
          <w:ilvl w:val="0"/>
          <w:numId w:val="69"/>
        </w:numPr>
      </w:pPr>
      <w:r>
        <w:t xml:space="preserve">        public Test Test { get; set;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ublic AddTest(GroupInfo grInfoForm) { // Constructor for creating new tests</w:t>
      </w:r>
    </w:p>
    <w:p w:rsidR="00E43693" w:rsidRDefault="00E43693" w:rsidP="006B4289">
      <w:pPr>
        <w:pStyle w:val="Codelisted"/>
        <w:numPr>
          <w:ilvl w:val="0"/>
          <w:numId w:val="69"/>
        </w:numPr>
      </w:pPr>
      <w:r>
        <w:t xml:space="preserve">            InitializeComponent();</w:t>
      </w:r>
    </w:p>
    <w:p w:rsidR="00E43693" w:rsidRDefault="00E43693" w:rsidP="006B4289">
      <w:pPr>
        <w:pStyle w:val="Codelisted"/>
        <w:numPr>
          <w:ilvl w:val="0"/>
          <w:numId w:val="69"/>
        </w:numPr>
      </w:pPr>
      <w:r>
        <w:t xml:space="preserve">            GrInfoForm = grInfoForm;</w:t>
      </w:r>
    </w:p>
    <w:p w:rsidR="00E43693" w:rsidRDefault="00E43693" w:rsidP="006B4289">
      <w:pPr>
        <w:pStyle w:val="Codelisted"/>
        <w:numPr>
          <w:ilvl w:val="0"/>
          <w:numId w:val="69"/>
        </w:numPr>
      </w:pPr>
      <w:r>
        <w:t xml:space="preserve">            Test = new Test();</w:t>
      </w:r>
    </w:p>
    <w:p w:rsidR="00E43693" w:rsidRDefault="00E43693" w:rsidP="006B4289">
      <w:pPr>
        <w:pStyle w:val="Codelisted"/>
        <w:numPr>
          <w:ilvl w:val="0"/>
          <w:numId w:val="69"/>
        </w:numPr>
      </w:pPr>
      <w:r>
        <w:t xml:space="preserve">            EditMode = false;</w:t>
      </w:r>
    </w:p>
    <w:p w:rsidR="00E43693" w:rsidRDefault="00E43693" w:rsidP="006B4289">
      <w:pPr>
        <w:pStyle w:val="Codelisted"/>
        <w:numPr>
          <w:ilvl w:val="0"/>
          <w:numId w:val="69"/>
        </w:numPr>
      </w:pPr>
      <w:r>
        <w:t xml:space="preserve">            SavedToOrder = false;</w:t>
      </w:r>
    </w:p>
    <w:p w:rsidR="00E43693" w:rsidRDefault="00E43693" w:rsidP="006B4289">
      <w:pPr>
        <w:pStyle w:val="Codelisted"/>
        <w:numPr>
          <w:ilvl w:val="0"/>
          <w:numId w:val="69"/>
        </w:numPr>
      </w:pPr>
      <w:r>
        <w:t xml:space="preserve">            Dir = "Tests/" + grInfoForm.CurGr.Specialty + "/" + grInfoForm.CurGr.Year + "/" + grInfoForm.TeacherMM.Teacher.Subject + "/";</w:t>
      </w:r>
    </w:p>
    <w:p w:rsidR="00E43693" w:rsidRDefault="00E43693" w:rsidP="006B4289">
      <w:pPr>
        <w:pStyle w:val="Codelisted"/>
        <w:numPr>
          <w:ilvl w:val="0"/>
          <w:numId w:val="69"/>
        </w:numPr>
      </w:pPr>
      <w:r>
        <w:t xml:space="preserve">            comboBox3.SelectedIndex = 0;</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lastRenderedPageBreak/>
        <w:t xml:space="preserve">        public AddTest(GroupInfo grInfoForm, Test test, bool savedToOrder = false) { // Constructor for editing tests</w:t>
      </w:r>
    </w:p>
    <w:p w:rsidR="00E43693" w:rsidRDefault="00E43693" w:rsidP="006B4289">
      <w:pPr>
        <w:pStyle w:val="Codelisted"/>
        <w:numPr>
          <w:ilvl w:val="0"/>
          <w:numId w:val="69"/>
        </w:numPr>
      </w:pPr>
      <w:r>
        <w:t xml:space="preserve">            InitializeComponent();</w:t>
      </w:r>
    </w:p>
    <w:p w:rsidR="00E43693" w:rsidRDefault="00E43693" w:rsidP="006B4289">
      <w:pPr>
        <w:pStyle w:val="Codelisted"/>
        <w:numPr>
          <w:ilvl w:val="0"/>
          <w:numId w:val="69"/>
        </w:numPr>
      </w:pPr>
      <w:r>
        <w:t xml:space="preserve">            GrInfoForm = grInfoForm;</w:t>
      </w:r>
    </w:p>
    <w:p w:rsidR="00E43693" w:rsidRDefault="00E43693" w:rsidP="006B4289">
      <w:pPr>
        <w:pStyle w:val="Codelisted"/>
        <w:numPr>
          <w:ilvl w:val="0"/>
          <w:numId w:val="69"/>
        </w:numPr>
      </w:pPr>
      <w:r>
        <w:t xml:space="preserve">            Test = test;</w:t>
      </w:r>
    </w:p>
    <w:p w:rsidR="00E43693" w:rsidRDefault="00E43693" w:rsidP="006B4289">
      <w:pPr>
        <w:pStyle w:val="Codelisted"/>
        <w:numPr>
          <w:ilvl w:val="0"/>
          <w:numId w:val="69"/>
        </w:numPr>
      </w:pPr>
      <w:r>
        <w:t xml:space="preserve">            SavedToOrder = savedToOrder;</w:t>
      </w:r>
    </w:p>
    <w:p w:rsidR="00E43693" w:rsidRDefault="00E43693" w:rsidP="006B4289">
      <w:pPr>
        <w:pStyle w:val="Codelisted"/>
        <w:numPr>
          <w:ilvl w:val="0"/>
          <w:numId w:val="69"/>
        </w:numPr>
      </w:pPr>
      <w:r>
        <w:t xml:space="preserve">            EditMode = true;</w:t>
      </w:r>
    </w:p>
    <w:p w:rsidR="00E43693" w:rsidRDefault="00E43693" w:rsidP="006B4289">
      <w:pPr>
        <w:pStyle w:val="Codelisted"/>
        <w:numPr>
          <w:ilvl w:val="0"/>
          <w:numId w:val="69"/>
        </w:numPr>
      </w:pPr>
      <w:r>
        <w:t xml:space="preserve">            OldName = test.Name;</w:t>
      </w:r>
    </w:p>
    <w:p w:rsidR="00E43693" w:rsidRDefault="00E43693" w:rsidP="006B4289">
      <w:pPr>
        <w:pStyle w:val="Codelisted"/>
        <w:numPr>
          <w:ilvl w:val="0"/>
          <w:numId w:val="69"/>
        </w:numPr>
      </w:pPr>
      <w:r>
        <w:t xml:space="preserve">            Dir = "Tests/" + grInfoForm.CurGr.Specialty + "/" + grInfoForm.CurGr.Year + "/" + grInfoForm.TeacherMM.Teacher.Subject + "/";</w:t>
      </w:r>
    </w:p>
    <w:p w:rsidR="00E43693" w:rsidRDefault="00E43693" w:rsidP="006B4289">
      <w:pPr>
        <w:pStyle w:val="Codelisted"/>
        <w:numPr>
          <w:ilvl w:val="0"/>
          <w:numId w:val="69"/>
        </w:numPr>
      </w:pPr>
      <w:r>
        <w:t xml:space="preserve">            textBox1.Text = test.Name;</w:t>
      </w:r>
    </w:p>
    <w:p w:rsidR="00E43693" w:rsidRDefault="00E43693" w:rsidP="006B4289">
      <w:pPr>
        <w:pStyle w:val="Codelisted"/>
        <w:numPr>
          <w:ilvl w:val="0"/>
          <w:numId w:val="69"/>
        </w:numPr>
      </w:pPr>
      <w:r>
        <w:t xml:space="preserve">            comboBox3.Text = Convert.ToString(test.Semester);</w:t>
      </w:r>
    </w:p>
    <w:p w:rsidR="00E43693" w:rsidRDefault="00E43693" w:rsidP="006B4289">
      <w:pPr>
        <w:pStyle w:val="Codelisted"/>
        <w:numPr>
          <w:ilvl w:val="0"/>
          <w:numId w:val="69"/>
        </w:numPr>
      </w:pPr>
      <w:r>
        <w:t xml:space="preserve">            checkBox1.Checked = test.RandQuestionOrder == true ? true : false;</w:t>
      </w:r>
    </w:p>
    <w:p w:rsidR="00E43693" w:rsidRDefault="00E43693" w:rsidP="006B4289">
      <w:pPr>
        <w:pStyle w:val="Codelisted"/>
        <w:numPr>
          <w:ilvl w:val="0"/>
          <w:numId w:val="69"/>
        </w:numPr>
      </w:pPr>
      <w:r>
        <w:t xml:space="preserve">            if (savedToOrder)</w:t>
      </w:r>
    </w:p>
    <w:p w:rsidR="00E43693" w:rsidRDefault="00E43693" w:rsidP="006B4289">
      <w:pPr>
        <w:pStyle w:val="Codelisted"/>
        <w:numPr>
          <w:ilvl w:val="0"/>
          <w:numId w:val="69"/>
        </w:numPr>
      </w:pPr>
      <w:r>
        <w:t xml:space="preserve">                Text = "Edit test";</w:t>
      </w:r>
    </w:p>
    <w:p w:rsidR="00E43693" w:rsidRDefault="00E43693" w:rsidP="006B4289">
      <w:pPr>
        <w:pStyle w:val="Codelisted"/>
        <w:numPr>
          <w:ilvl w:val="0"/>
          <w:numId w:val="69"/>
        </w:numPr>
      </w:pPr>
      <w:r>
        <w:t xml:space="preserve">            Services.fillDGV(dataGridView1, test.getQuestions(), "View");</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button1_Click(object sender, EventArgs e) { // Back</w:t>
      </w:r>
    </w:p>
    <w:p w:rsidR="00E43693" w:rsidRDefault="00E43693" w:rsidP="006B4289">
      <w:pPr>
        <w:pStyle w:val="Codelisted"/>
        <w:numPr>
          <w:ilvl w:val="0"/>
          <w:numId w:val="69"/>
        </w:numPr>
      </w:pPr>
      <w:r>
        <w:t xml:space="preserve">            GroupInfo grInfo = new GroupInfo(GrInfoForm.CurGr.Name, GrInfoForm.TeacherMM);</w:t>
      </w:r>
    </w:p>
    <w:p w:rsidR="00E43693" w:rsidRDefault="00E43693" w:rsidP="006B4289">
      <w:pPr>
        <w:pStyle w:val="Codelisted"/>
        <w:numPr>
          <w:ilvl w:val="0"/>
          <w:numId w:val="69"/>
        </w:numPr>
      </w:pPr>
      <w:r>
        <w:t xml:space="preserve">            grInfo.Show();</w:t>
      </w:r>
    </w:p>
    <w:p w:rsidR="00E43693" w:rsidRDefault="00E43693" w:rsidP="006B4289">
      <w:pPr>
        <w:pStyle w:val="Codelisted"/>
        <w:numPr>
          <w:ilvl w:val="0"/>
          <w:numId w:val="69"/>
        </w:numPr>
      </w:pPr>
      <w:r>
        <w:t xml:space="preserve">            Clos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button2_Click(object sender, EventArgs e) { // Save</w:t>
      </w:r>
    </w:p>
    <w:p w:rsidR="00E43693" w:rsidRDefault="00E43693" w:rsidP="006B4289">
      <w:pPr>
        <w:pStyle w:val="Codelisted"/>
        <w:numPr>
          <w:ilvl w:val="0"/>
          <w:numId w:val="69"/>
        </w:numPr>
      </w:pPr>
      <w:r>
        <w:t xml:space="preserve">            string name = textBox1.Text;</w:t>
      </w:r>
    </w:p>
    <w:p w:rsidR="00E43693" w:rsidRDefault="00E43693" w:rsidP="006B4289">
      <w:pPr>
        <w:pStyle w:val="Codelisted"/>
        <w:numPr>
          <w:ilvl w:val="0"/>
          <w:numId w:val="69"/>
        </w:numPr>
      </w:pPr>
      <w:r>
        <w:t xml:space="preserve">            bool randQOrder = checkBox1.Checked == true ? true : false;</w:t>
      </w:r>
    </w:p>
    <w:p w:rsidR="00E43693" w:rsidRDefault="00E43693" w:rsidP="006B4289">
      <w:pPr>
        <w:pStyle w:val="Codelisted"/>
        <w:numPr>
          <w:ilvl w:val="0"/>
          <w:numId w:val="69"/>
        </w:numPr>
      </w:pPr>
      <w:r>
        <w:t xml:space="preserve">            int newSemester = Convert.ToInt32(comboBox3.SelectedItem);</w:t>
      </w:r>
    </w:p>
    <w:p w:rsidR="00E43693" w:rsidRDefault="00E43693" w:rsidP="006B4289">
      <w:pPr>
        <w:pStyle w:val="Codelisted"/>
        <w:numPr>
          <w:ilvl w:val="0"/>
          <w:numId w:val="69"/>
        </w:numPr>
      </w:pPr>
      <w:r>
        <w:t xml:space="preserve">            if (string.IsNullOrEmpty(name)) {</w:t>
      </w:r>
    </w:p>
    <w:p w:rsidR="00E43693" w:rsidRDefault="00E43693" w:rsidP="006B4289">
      <w:pPr>
        <w:pStyle w:val="Codelisted"/>
        <w:numPr>
          <w:ilvl w:val="0"/>
          <w:numId w:val="69"/>
        </w:numPr>
      </w:pPr>
      <w:r>
        <w:t xml:space="preserve">                MessageBox.Show("Fill in test name field!");</w:t>
      </w:r>
    </w:p>
    <w:p w:rsidR="00E43693" w:rsidRDefault="00E43693" w:rsidP="006B4289">
      <w:pPr>
        <w:pStyle w:val="Codelisted"/>
        <w:numPr>
          <w:ilvl w:val="0"/>
          <w:numId w:val="69"/>
        </w:numPr>
      </w:pPr>
      <w:r>
        <w:t xml:space="preserve">                return;</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if (EditMode &amp;&amp; SavedToOrder) {</w:t>
      </w:r>
    </w:p>
    <w:p w:rsidR="00E43693" w:rsidRDefault="00E43693" w:rsidP="006B4289">
      <w:pPr>
        <w:pStyle w:val="Codelisted"/>
        <w:numPr>
          <w:ilvl w:val="0"/>
          <w:numId w:val="69"/>
        </w:numPr>
      </w:pPr>
      <w:r>
        <w:t xml:space="preserve">                List&lt;string&gt; testOrder = Services.getOrder(Dir + Test.Semester);</w:t>
      </w:r>
    </w:p>
    <w:p w:rsidR="00E43693" w:rsidRDefault="00E43693" w:rsidP="006B4289">
      <w:pPr>
        <w:pStyle w:val="Codelisted"/>
        <w:numPr>
          <w:ilvl w:val="0"/>
          <w:numId w:val="69"/>
        </w:numPr>
      </w:pPr>
      <w:r>
        <w:t xml:space="preserve">                int testInd = testOrder.FindIndex(x =&gt; x.Equals(OldName));</w:t>
      </w:r>
    </w:p>
    <w:p w:rsidR="00E43693" w:rsidRDefault="00E43693" w:rsidP="006B4289">
      <w:pPr>
        <w:pStyle w:val="Codelisted"/>
        <w:numPr>
          <w:ilvl w:val="0"/>
          <w:numId w:val="69"/>
        </w:numPr>
      </w:pPr>
      <w:r>
        <w:t xml:space="preserve">                File.Delete(Dir + Test.Semester + "/" + testOrder[testInd] + ".json"); // delete old version</w:t>
      </w:r>
    </w:p>
    <w:p w:rsidR="00E43693" w:rsidRDefault="00E43693" w:rsidP="006B4289">
      <w:pPr>
        <w:pStyle w:val="Codelisted"/>
        <w:numPr>
          <w:ilvl w:val="0"/>
          <w:numId w:val="69"/>
        </w:numPr>
      </w:pPr>
      <w:r>
        <w:t xml:space="preserve">                if (newSemester == Test.Semester) {</w:t>
      </w:r>
    </w:p>
    <w:p w:rsidR="00E43693" w:rsidRDefault="00E43693" w:rsidP="006B4289">
      <w:pPr>
        <w:pStyle w:val="Codelisted"/>
        <w:numPr>
          <w:ilvl w:val="0"/>
          <w:numId w:val="69"/>
        </w:numPr>
      </w:pPr>
      <w:r>
        <w:t xml:space="preserve">                    testOrder[testInd] = name;</w:t>
      </w:r>
    </w:p>
    <w:p w:rsidR="00E43693" w:rsidRDefault="00E43693" w:rsidP="006B4289">
      <w:pPr>
        <w:pStyle w:val="Codelisted"/>
        <w:numPr>
          <w:ilvl w:val="0"/>
          <w:numId w:val="69"/>
        </w:numPr>
      </w:pPr>
      <w:r>
        <w:t xml:space="preserve">                    Services.rewriteOrder(Dir + newSemester, testOrder);</w:t>
      </w:r>
    </w:p>
    <w:p w:rsidR="00E43693" w:rsidRDefault="00E43693" w:rsidP="006B4289">
      <w:pPr>
        <w:pStyle w:val="Codelisted"/>
        <w:numPr>
          <w:ilvl w:val="0"/>
          <w:numId w:val="69"/>
        </w:numPr>
      </w:pPr>
      <w:r>
        <w:t xml:space="preserve">                } else {</w:t>
      </w:r>
    </w:p>
    <w:p w:rsidR="00E43693" w:rsidRDefault="00E43693" w:rsidP="006B4289">
      <w:pPr>
        <w:pStyle w:val="Codelisted"/>
        <w:numPr>
          <w:ilvl w:val="0"/>
          <w:numId w:val="69"/>
        </w:numPr>
      </w:pPr>
      <w:r>
        <w:t xml:space="preserve">                    testOrder.RemoveAt(testInd); // delete the lecture because it's moved to another semester</w:t>
      </w:r>
    </w:p>
    <w:p w:rsidR="00E43693" w:rsidRDefault="00E43693" w:rsidP="006B4289">
      <w:pPr>
        <w:pStyle w:val="Codelisted"/>
        <w:numPr>
          <w:ilvl w:val="0"/>
          <w:numId w:val="69"/>
        </w:numPr>
      </w:pPr>
      <w:r>
        <w:t xml:space="preserve">                    Services.rewriteOrder(Dir + Test.Semester, testOrder);</w:t>
      </w:r>
    </w:p>
    <w:p w:rsidR="00E43693" w:rsidRDefault="00E43693" w:rsidP="006B4289">
      <w:pPr>
        <w:pStyle w:val="Codelisted"/>
        <w:numPr>
          <w:ilvl w:val="0"/>
          <w:numId w:val="69"/>
        </w:numPr>
      </w:pPr>
      <w:r>
        <w:t xml:space="preserve">                    Services.appendToOrder(Dir + newSemester, nam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r>
        <w:t xml:space="preserve">            } else</w:t>
      </w:r>
    </w:p>
    <w:p w:rsidR="00E43693" w:rsidRDefault="00E43693" w:rsidP="006B4289">
      <w:pPr>
        <w:pStyle w:val="Codelisted"/>
        <w:numPr>
          <w:ilvl w:val="0"/>
          <w:numId w:val="69"/>
        </w:numPr>
      </w:pPr>
      <w:r>
        <w:t xml:space="preserve">                Services.appendToOrder(Dir + newSemester, name);</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Test newTest = new Test(name, Test.Questions, </w:t>
      </w:r>
      <w:r>
        <w:lastRenderedPageBreak/>
        <w:t>randQOrder, newSemester);</w:t>
      </w:r>
    </w:p>
    <w:p w:rsidR="00E43693" w:rsidRDefault="00E43693" w:rsidP="006B4289">
      <w:pPr>
        <w:pStyle w:val="Codelisted"/>
        <w:numPr>
          <w:ilvl w:val="0"/>
          <w:numId w:val="69"/>
        </w:numPr>
      </w:pPr>
      <w:r>
        <w:t xml:space="preserve">            newTest.WriteToJson(Dir + newSemester);</w:t>
      </w:r>
    </w:p>
    <w:p w:rsidR="00E43693" w:rsidRDefault="00E43693" w:rsidP="006B4289">
      <w:pPr>
        <w:pStyle w:val="Codelisted"/>
        <w:numPr>
          <w:ilvl w:val="0"/>
          <w:numId w:val="69"/>
        </w:numPr>
      </w:pPr>
      <w:r>
        <w:t xml:space="preserve">            MessageBox.Show("The test is succesfuly saved!");</w:t>
      </w:r>
    </w:p>
    <w:p w:rsidR="00E43693" w:rsidRDefault="00E43693" w:rsidP="006B4289">
      <w:pPr>
        <w:pStyle w:val="Codelisted"/>
        <w:numPr>
          <w:ilvl w:val="0"/>
          <w:numId w:val="69"/>
        </w:numPr>
      </w:pPr>
      <w:r>
        <w:t xml:space="preserve">            GroupInfo grInfo = new GroupInfo(GrInfoForm.CurGr.Name, GrInfoForm.TeacherMM);</w:t>
      </w:r>
    </w:p>
    <w:p w:rsidR="00E43693" w:rsidRDefault="00E43693" w:rsidP="006B4289">
      <w:pPr>
        <w:pStyle w:val="Codelisted"/>
        <w:numPr>
          <w:ilvl w:val="0"/>
          <w:numId w:val="69"/>
        </w:numPr>
      </w:pPr>
      <w:r>
        <w:t xml:space="preserve">            grInfo.Show();</w:t>
      </w:r>
    </w:p>
    <w:p w:rsidR="00E43693" w:rsidRDefault="00E43693" w:rsidP="006B4289">
      <w:pPr>
        <w:pStyle w:val="Codelisted"/>
        <w:numPr>
          <w:ilvl w:val="0"/>
          <w:numId w:val="69"/>
        </w:numPr>
      </w:pPr>
      <w:r>
        <w:t xml:space="preserve">            Clos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button3_Click(object sender, EventArgs e) { // Add question</w:t>
      </w:r>
    </w:p>
    <w:p w:rsidR="00E43693" w:rsidRDefault="00E43693" w:rsidP="006B4289">
      <w:pPr>
        <w:pStyle w:val="Codelisted"/>
        <w:numPr>
          <w:ilvl w:val="0"/>
          <w:numId w:val="69"/>
        </w:numPr>
      </w:pPr>
      <w:r>
        <w:t xml:space="preserve">            Add_Test_Question atq = new Add_Test_Question(this);</w:t>
      </w:r>
    </w:p>
    <w:p w:rsidR="00E43693" w:rsidRDefault="00E43693" w:rsidP="006B4289">
      <w:pPr>
        <w:pStyle w:val="Codelisted"/>
        <w:numPr>
          <w:ilvl w:val="0"/>
          <w:numId w:val="69"/>
        </w:numPr>
      </w:pPr>
      <w:r>
        <w:t xml:space="preserve">            atq.Show();</w:t>
      </w:r>
    </w:p>
    <w:p w:rsidR="00E43693" w:rsidRDefault="00E43693" w:rsidP="006B4289">
      <w:pPr>
        <w:pStyle w:val="Codelisted"/>
        <w:numPr>
          <w:ilvl w:val="0"/>
          <w:numId w:val="69"/>
        </w:numPr>
      </w:pPr>
      <w:r>
        <w:t xml:space="preserve">            Hid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p>
    <w:p w:rsidR="00E43693" w:rsidRDefault="00E43693" w:rsidP="006B4289">
      <w:pPr>
        <w:pStyle w:val="Codelisted"/>
        <w:numPr>
          <w:ilvl w:val="0"/>
          <w:numId w:val="69"/>
        </w:numPr>
      </w:pPr>
      <w:r>
        <w:t xml:space="preserve">        private void dataGridView1_CellContentClick(object sender, DataGridViewCellEventArgs e) { // "Edit" btn OnClick in question list</w:t>
      </w:r>
    </w:p>
    <w:p w:rsidR="00E43693" w:rsidRDefault="00E43693" w:rsidP="006B4289">
      <w:pPr>
        <w:pStyle w:val="Codelisted"/>
        <w:numPr>
          <w:ilvl w:val="0"/>
          <w:numId w:val="69"/>
        </w:numPr>
      </w:pPr>
      <w:r>
        <w:t xml:space="preserve">            DataGridView senderGrid = (DataGridView)sender;</w:t>
      </w:r>
    </w:p>
    <w:p w:rsidR="00E43693" w:rsidRDefault="00E43693" w:rsidP="006B4289">
      <w:pPr>
        <w:pStyle w:val="Codelisted"/>
        <w:numPr>
          <w:ilvl w:val="0"/>
          <w:numId w:val="69"/>
        </w:numPr>
      </w:pPr>
      <w:r>
        <w:t xml:space="preserve">            if (senderGrid.Columns[e.ColumnIndex] is DataGridViewButtonColumn &amp;&amp; e.RowIndex &gt;= 0) {</w:t>
      </w:r>
    </w:p>
    <w:p w:rsidR="00E43693" w:rsidRDefault="00E43693" w:rsidP="006B4289">
      <w:pPr>
        <w:pStyle w:val="Codelisted"/>
        <w:numPr>
          <w:ilvl w:val="0"/>
          <w:numId w:val="69"/>
        </w:numPr>
      </w:pPr>
      <w:r>
        <w:t xml:space="preserve">                string clickedQText = (string)senderGrid.Rows[e.RowIndex].Cells[1].Value;</w:t>
      </w:r>
    </w:p>
    <w:p w:rsidR="00E43693" w:rsidRDefault="00E43693" w:rsidP="006B4289">
      <w:pPr>
        <w:pStyle w:val="Codelisted"/>
        <w:numPr>
          <w:ilvl w:val="0"/>
          <w:numId w:val="69"/>
        </w:numPr>
      </w:pPr>
      <w:r>
        <w:t xml:space="preserve">                TestQuestion clickedQ = Test.Questions.Find(x =&gt; x.Question.Contains(clickedQText));</w:t>
      </w:r>
    </w:p>
    <w:p w:rsidR="00E43693" w:rsidRDefault="00E43693" w:rsidP="006B4289">
      <w:pPr>
        <w:pStyle w:val="Codelisted"/>
        <w:numPr>
          <w:ilvl w:val="0"/>
          <w:numId w:val="69"/>
        </w:numPr>
      </w:pPr>
      <w:r>
        <w:t xml:space="preserve">                Add_Test_Question tq = new Add_Test_Question(this, clickedQ);</w:t>
      </w:r>
    </w:p>
    <w:p w:rsidR="00E43693" w:rsidRDefault="00E43693" w:rsidP="006B4289">
      <w:pPr>
        <w:pStyle w:val="Codelisted"/>
        <w:numPr>
          <w:ilvl w:val="0"/>
          <w:numId w:val="69"/>
        </w:numPr>
      </w:pPr>
      <w:r>
        <w:t xml:space="preserve">                tq.Show();</w:t>
      </w:r>
    </w:p>
    <w:p w:rsidR="00E43693" w:rsidRDefault="00E43693" w:rsidP="006B4289">
      <w:pPr>
        <w:pStyle w:val="Codelisted"/>
        <w:numPr>
          <w:ilvl w:val="0"/>
          <w:numId w:val="69"/>
        </w:numPr>
      </w:pPr>
      <w:r>
        <w:t xml:space="preserve">                Hide();</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r>
        <w:t xml:space="preserve">        }</w:t>
      </w:r>
    </w:p>
    <w:p w:rsidR="00E43693" w:rsidRDefault="00E43693" w:rsidP="006B4289">
      <w:pPr>
        <w:pStyle w:val="Codelisted"/>
        <w:numPr>
          <w:ilvl w:val="0"/>
          <w:numId w:val="69"/>
        </w:numPr>
      </w:pPr>
      <w:r>
        <w:t xml:space="preserve">    }</w:t>
      </w:r>
    </w:p>
    <w:p w:rsidR="00D90A08" w:rsidRDefault="00E43693" w:rsidP="006B4289">
      <w:pPr>
        <w:pStyle w:val="Codelisted"/>
        <w:numPr>
          <w:ilvl w:val="0"/>
          <w:numId w:val="69"/>
        </w:numPr>
      </w:pPr>
      <w:r>
        <w:t>}</w:t>
      </w:r>
    </w:p>
    <w:p w:rsidR="003C0E83" w:rsidRDefault="003C0E83" w:rsidP="003C0E83">
      <w:pPr>
        <w:pStyle w:val="ListParagraph"/>
      </w:pPr>
    </w:p>
    <w:p w:rsidR="0049743E" w:rsidRDefault="0049743E" w:rsidP="003C0E83">
      <w:pPr>
        <w:pStyle w:val="ListParagraph"/>
      </w:pPr>
    </w:p>
    <w:p w:rsidR="0049743E" w:rsidRDefault="0049743E" w:rsidP="003C0E83">
      <w:pPr>
        <w:pStyle w:val="ListParagraph"/>
      </w:pPr>
    </w:p>
    <w:p w:rsidR="003C0E83" w:rsidRDefault="003C0E83" w:rsidP="003C0E83">
      <w:pPr>
        <w:pStyle w:val="Heading3"/>
        <w:rPr>
          <w:lang w:val="en-US"/>
        </w:rPr>
      </w:pPr>
      <w:r>
        <w:rPr>
          <w:lang w:val="en-US"/>
        </w:rPr>
        <w:t xml:space="preserve"> Add_Test_Question</w:t>
      </w:r>
    </w:p>
    <w:p w:rsidR="003C0E83" w:rsidRDefault="003C0E83" w:rsidP="003C0E83">
      <w:pPr>
        <w:pStyle w:val="ListParagraph"/>
      </w:pPr>
    </w:p>
    <w:p w:rsidR="00E43693" w:rsidRDefault="00E43693" w:rsidP="006B4289">
      <w:pPr>
        <w:pStyle w:val="Codelisted"/>
        <w:numPr>
          <w:ilvl w:val="0"/>
          <w:numId w:val="70"/>
        </w:numPr>
      </w:pPr>
      <w:r>
        <w:t>using System;</w:t>
      </w:r>
    </w:p>
    <w:p w:rsidR="00E43693" w:rsidRDefault="00E43693" w:rsidP="006B4289">
      <w:pPr>
        <w:pStyle w:val="Codelisted"/>
        <w:numPr>
          <w:ilvl w:val="0"/>
          <w:numId w:val="70"/>
        </w:numPr>
      </w:pPr>
      <w:r>
        <w:t>using System.Collections.Generic;</w:t>
      </w:r>
    </w:p>
    <w:p w:rsidR="00E43693" w:rsidRDefault="00E43693" w:rsidP="006B4289">
      <w:pPr>
        <w:pStyle w:val="Codelisted"/>
        <w:numPr>
          <w:ilvl w:val="0"/>
          <w:numId w:val="70"/>
        </w:numPr>
      </w:pPr>
      <w:r>
        <w:t>using System.Windows.Forms;</w:t>
      </w:r>
    </w:p>
    <w:p w:rsidR="00E43693" w:rsidRDefault="00E43693" w:rsidP="006B4289">
      <w:pPr>
        <w:pStyle w:val="Codelisted"/>
        <w:numPr>
          <w:ilvl w:val="0"/>
          <w:numId w:val="70"/>
        </w:numPr>
      </w:pPr>
    </w:p>
    <w:p w:rsidR="00E43693" w:rsidRDefault="00E43693" w:rsidP="006B4289">
      <w:pPr>
        <w:pStyle w:val="Codelisted"/>
        <w:numPr>
          <w:ilvl w:val="0"/>
          <w:numId w:val="70"/>
        </w:numPr>
      </w:pPr>
      <w:r>
        <w:t>namespace Course_project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partial class Add_Test_Question : Form {</w:t>
      </w:r>
    </w:p>
    <w:p w:rsidR="00E43693" w:rsidRDefault="00E43693" w:rsidP="006B4289">
      <w:pPr>
        <w:pStyle w:val="Codelisted"/>
        <w:numPr>
          <w:ilvl w:val="0"/>
          <w:numId w:val="70"/>
        </w:numPr>
      </w:pPr>
      <w:r>
        <w:t xml:space="preserve">        public AddTest AddTestForm { get; set; }</w:t>
      </w:r>
    </w:p>
    <w:p w:rsidR="00E43693" w:rsidRDefault="00E43693" w:rsidP="006B4289">
      <w:pPr>
        <w:pStyle w:val="Codelisted"/>
        <w:numPr>
          <w:ilvl w:val="0"/>
          <w:numId w:val="70"/>
        </w:numPr>
      </w:pPr>
      <w:r>
        <w:t xml:space="preserve">        public string OldQText { get; set; }</w:t>
      </w:r>
    </w:p>
    <w:p w:rsidR="00E43693" w:rsidRDefault="00E43693" w:rsidP="006B4289">
      <w:pPr>
        <w:pStyle w:val="Codelisted"/>
        <w:numPr>
          <w:ilvl w:val="0"/>
          <w:numId w:val="70"/>
        </w:numPr>
      </w:pPr>
      <w:r>
        <w:t xml:space="preserve">        public bool EditMode { get; set;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Add_Test_Question(AddTest addTestForm) { // Constructor for creating new questions</w:t>
      </w:r>
    </w:p>
    <w:p w:rsidR="00E43693" w:rsidRDefault="00E43693" w:rsidP="006B4289">
      <w:pPr>
        <w:pStyle w:val="Codelisted"/>
        <w:numPr>
          <w:ilvl w:val="0"/>
          <w:numId w:val="70"/>
        </w:numPr>
      </w:pPr>
      <w:r>
        <w:t xml:space="preserve">            InitializeComponent();</w:t>
      </w:r>
    </w:p>
    <w:p w:rsidR="00E43693" w:rsidRDefault="00E43693" w:rsidP="006B4289">
      <w:pPr>
        <w:pStyle w:val="Codelisted"/>
        <w:numPr>
          <w:ilvl w:val="0"/>
          <w:numId w:val="70"/>
        </w:numPr>
      </w:pPr>
      <w:r>
        <w:t xml:space="preserve">            AddTestForm = addTestForm;</w:t>
      </w:r>
    </w:p>
    <w:p w:rsidR="00E43693" w:rsidRDefault="00E43693" w:rsidP="006B4289">
      <w:pPr>
        <w:pStyle w:val="Codelisted"/>
        <w:numPr>
          <w:ilvl w:val="0"/>
          <w:numId w:val="70"/>
        </w:numPr>
      </w:pPr>
      <w:r>
        <w:t xml:space="preserve">            EditMode = false;</w:t>
      </w:r>
    </w:p>
    <w:p w:rsidR="00E43693" w:rsidRDefault="00E43693" w:rsidP="006B4289">
      <w:pPr>
        <w:pStyle w:val="Codelisted"/>
        <w:numPr>
          <w:ilvl w:val="0"/>
          <w:numId w:val="70"/>
        </w:numPr>
      </w:pPr>
      <w:r>
        <w:t xml:space="preserve">            comboBox1.SelectedIndex = 0;</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ublic Add_Test_Question(AddTest addTestForm, TestQuestion question) { // Constructor for editing questions</w:t>
      </w:r>
    </w:p>
    <w:p w:rsidR="00E43693" w:rsidRDefault="00E43693" w:rsidP="006B4289">
      <w:pPr>
        <w:pStyle w:val="Codelisted"/>
        <w:numPr>
          <w:ilvl w:val="0"/>
          <w:numId w:val="70"/>
        </w:numPr>
      </w:pPr>
      <w:r>
        <w:t xml:space="preserve">            InitializeComponent();</w:t>
      </w:r>
    </w:p>
    <w:p w:rsidR="00E43693" w:rsidRDefault="00E43693" w:rsidP="006B4289">
      <w:pPr>
        <w:pStyle w:val="Codelisted"/>
        <w:numPr>
          <w:ilvl w:val="0"/>
          <w:numId w:val="70"/>
        </w:numPr>
      </w:pPr>
      <w:r>
        <w:t xml:space="preserve">            Text = "Edit question";</w:t>
      </w:r>
    </w:p>
    <w:p w:rsidR="00E43693" w:rsidRDefault="00E43693" w:rsidP="006B4289">
      <w:pPr>
        <w:pStyle w:val="Codelisted"/>
        <w:numPr>
          <w:ilvl w:val="0"/>
          <w:numId w:val="70"/>
        </w:numPr>
      </w:pPr>
      <w:r>
        <w:lastRenderedPageBreak/>
        <w:t xml:space="preserve">            AddTestForm = addTestForm;</w:t>
      </w:r>
    </w:p>
    <w:p w:rsidR="00E43693" w:rsidRDefault="00E43693" w:rsidP="006B4289">
      <w:pPr>
        <w:pStyle w:val="Codelisted"/>
        <w:numPr>
          <w:ilvl w:val="0"/>
          <w:numId w:val="70"/>
        </w:numPr>
      </w:pPr>
      <w:r>
        <w:t xml:space="preserve">            EditMode = true;</w:t>
      </w:r>
    </w:p>
    <w:p w:rsidR="00E43693" w:rsidRDefault="00E43693" w:rsidP="006B4289">
      <w:pPr>
        <w:pStyle w:val="Codelisted"/>
        <w:numPr>
          <w:ilvl w:val="0"/>
          <w:numId w:val="70"/>
        </w:numPr>
      </w:pPr>
      <w:r>
        <w:t xml:space="preserve">            OldQText = question.Question;</w:t>
      </w:r>
    </w:p>
    <w:p w:rsidR="00E43693" w:rsidRDefault="00E43693" w:rsidP="006B4289">
      <w:pPr>
        <w:pStyle w:val="Codelisted"/>
        <w:numPr>
          <w:ilvl w:val="0"/>
          <w:numId w:val="70"/>
        </w:numPr>
      </w:pPr>
      <w:r>
        <w:t xml:space="preserve">            textBox1.Text = question.Question;</w:t>
      </w:r>
    </w:p>
    <w:p w:rsidR="00E43693" w:rsidRDefault="00E43693" w:rsidP="006B4289">
      <w:pPr>
        <w:pStyle w:val="Codelisted"/>
        <w:numPr>
          <w:ilvl w:val="0"/>
          <w:numId w:val="70"/>
        </w:numPr>
      </w:pPr>
      <w:r>
        <w:t xml:space="preserve">            comboBox1.SelectedIndex = question.Value - 1;</w:t>
      </w:r>
    </w:p>
    <w:p w:rsidR="00E43693" w:rsidRDefault="00E43693" w:rsidP="006B4289">
      <w:pPr>
        <w:pStyle w:val="Codelisted"/>
        <w:numPr>
          <w:ilvl w:val="0"/>
          <w:numId w:val="70"/>
        </w:numPr>
      </w:pPr>
      <w:r>
        <w:t xml:space="preserve">            foreach (string ra in question.RightAns)</w:t>
      </w:r>
    </w:p>
    <w:p w:rsidR="00E43693" w:rsidRDefault="00E43693" w:rsidP="006B4289">
      <w:pPr>
        <w:pStyle w:val="Codelisted"/>
        <w:numPr>
          <w:ilvl w:val="0"/>
          <w:numId w:val="70"/>
        </w:numPr>
      </w:pPr>
      <w:r>
        <w:t xml:space="preserve">                richTextBox1.Text += ra + "\n";</w:t>
      </w:r>
    </w:p>
    <w:p w:rsidR="00E43693" w:rsidRDefault="00E43693" w:rsidP="006B4289">
      <w:pPr>
        <w:pStyle w:val="Codelisted"/>
        <w:numPr>
          <w:ilvl w:val="0"/>
          <w:numId w:val="70"/>
        </w:numPr>
      </w:pPr>
      <w:r>
        <w:t xml:space="preserve">            foreach (string wa in question.WrongAns)</w:t>
      </w:r>
    </w:p>
    <w:p w:rsidR="00E43693" w:rsidRDefault="00E43693" w:rsidP="006B4289">
      <w:pPr>
        <w:pStyle w:val="Codelisted"/>
        <w:numPr>
          <w:ilvl w:val="0"/>
          <w:numId w:val="70"/>
        </w:numPr>
      </w:pPr>
      <w:r>
        <w:t xml:space="preserve">                richTextBox2.Text += wa + "\n";</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rivate void button1_Click(object sender, EventArgs e) { // Back</w:t>
      </w:r>
    </w:p>
    <w:p w:rsidR="00E43693" w:rsidRDefault="00E43693" w:rsidP="006B4289">
      <w:pPr>
        <w:pStyle w:val="Codelisted"/>
        <w:numPr>
          <w:ilvl w:val="0"/>
          <w:numId w:val="70"/>
        </w:numPr>
      </w:pPr>
      <w:r>
        <w:t xml:space="preserve">            AddTest at = new AddTest(AddTestForm.GrInfoForm, AddTestForm.Test, AddTestForm.SavedToOrder);</w:t>
      </w:r>
    </w:p>
    <w:p w:rsidR="00E43693" w:rsidRDefault="00E43693" w:rsidP="006B4289">
      <w:pPr>
        <w:pStyle w:val="Codelisted"/>
        <w:numPr>
          <w:ilvl w:val="0"/>
          <w:numId w:val="70"/>
        </w:numPr>
      </w:pPr>
      <w:r>
        <w:t xml:space="preserve">            at.Show();</w:t>
      </w:r>
    </w:p>
    <w:p w:rsidR="00E43693" w:rsidRDefault="00E43693" w:rsidP="006B4289">
      <w:pPr>
        <w:pStyle w:val="Codelisted"/>
        <w:numPr>
          <w:ilvl w:val="0"/>
          <w:numId w:val="70"/>
        </w:numPr>
      </w:pPr>
      <w:r>
        <w:t xml:space="preserve">            Close();</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p>
    <w:p w:rsidR="00E43693" w:rsidRDefault="00E43693" w:rsidP="006B4289">
      <w:pPr>
        <w:pStyle w:val="Codelisted"/>
        <w:numPr>
          <w:ilvl w:val="0"/>
          <w:numId w:val="70"/>
        </w:numPr>
      </w:pPr>
      <w:r>
        <w:t xml:space="preserve">        private void button2_Click(object sender, EventArgs e) { // Save</w:t>
      </w:r>
    </w:p>
    <w:p w:rsidR="00E43693" w:rsidRDefault="00E43693" w:rsidP="006B4289">
      <w:pPr>
        <w:pStyle w:val="Codelisted"/>
        <w:numPr>
          <w:ilvl w:val="0"/>
          <w:numId w:val="70"/>
        </w:numPr>
      </w:pPr>
      <w:r>
        <w:t xml:space="preserve">            if (string.IsNullOrEmpty(textBox1.Text) || (string.IsNullOrEmpty(richTextBox1.Text) &amp;&amp; string.IsNullOrEmpty(richTextBox1.Text))) {</w:t>
      </w:r>
    </w:p>
    <w:p w:rsidR="00E43693" w:rsidRDefault="00E43693" w:rsidP="006B4289">
      <w:pPr>
        <w:pStyle w:val="Codelisted"/>
        <w:numPr>
          <w:ilvl w:val="0"/>
          <w:numId w:val="70"/>
        </w:numPr>
      </w:pPr>
      <w:r>
        <w:t xml:space="preserve">                MessageBox.Show("Fill in all cells!");</w:t>
      </w:r>
    </w:p>
    <w:p w:rsidR="00E43693" w:rsidRDefault="00E43693" w:rsidP="006B4289">
      <w:pPr>
        <w:pStyle w:val="Codelisted"/>
        <w:numPr>
          <w:ilvl w:val="0"/>
          <w:numId w:val="70"/>
        </w:numPr>
      </w:pPr>
      <w:r>
        <w:t xml:space="preserve">                return;</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TestQuestion tq = new TestQuestion {</w:t>
      </w:r>
    </w:p>
    <w:p w:rsidR="00E43693" w:rsidRDefault="00E43693" w:rsidP="006B4289">
      <w:pPr>
        <w:pStyle w:val="Codelisted"/>
        <w:numPr>
          <w:ilvl w:val="0"/>
          <w:numId w:val="70"/>
        </w:numPr>
      </w:pPr>
      <w:r>
        <w:t xml:space="preserve">                Question = textBox1.Text,</w:t>
      </w:r>
    </w:p>
    <w:p w:rsidR="00E43693" w:rsidRDefault="00E43693" w:rsidP="006B4289">
      <w:pPr>
        <w:pStyle w:val="Codelisted"/>
        <w:numPr>
          <w:ilvl w:val="0"/>
          <w:numId w:val="70"/>
        </w:numPr>
      </w:pPr>
      <w:r>
        <w:t xml:space="preserve">                Value = Convert.ToInt32(comboBox1.SelectedItem),</w:t>
      </w:r>
    </w:p>
    <w:p w:rsidR="00E43693" w:rsidRDefault="00E43693" w:rsidP="006B4289">
      <w:pPr>
        <w:pStyle w:val="Codelisted"/>
        <w:numPr>
          <w:ilvl w:val="0"/>
          <w:numId w:val="70"/>
        </w:numPr>
      </w:pPr>
      <w:r>
        <w:t xml:space="preserve">                RightAns = new List&lt;string&gt;(Convert.ToString(richTextBox1.Text).Split("\n", StringSplitOptions.RemoveEmptyEntries)),</w:t>
      </w:r>
    </w:p>
    <w:p w:rsidR="00E43693" w:rsidRDefault="00E43693" w:rsidP="006B4289">
      <w:pPr>
        <w:pStyle w:val="Codelisted"/>
        <w:numPr>
          <w:ilvl w:val="0"/>
          <w:numId w:val="70"/>
        </w:numPr>
      </w:pPr>
      <w:r>
        <w:t xml:space="preserve">                WrongAns = new List&lt;string&gt;(Convert.ToString(richTextBox2.Text).Split("\n", StringSplitOptions.RemoveEmptyEntries))</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if (EditMode) {</w:t>
      </w:r>
    </w:p>
    <w:p w:rsidR="00E43693" w:rsidRDefault="00E43693" w:rsidP="006B4289">
      <w:pPr>
        <w:pStyle w:val="Codelisted"/>
        <w:numPr>
          <w:ilvl w:val="0"/>
          <w:numId w:val="70"/>
        </w:numPr>
      </w:pPr>
      <w:r>
        <w:t xml:space="preserve">                for (int i = 0; i &lt; AddTestForm.Test.Questions.Count; i++)</w:t>
      </w:r>
    </w:p>
    <w:p w:rsidR="00E43693" w:rsidRDefault="00E43693" w:rsidP="006B4289">
      <w:pPr>
        <w:pStyle w:val="Codelisted"/>
        <w:numPr>
          <w:ilvl w:val="0"/>
          <w:numId w:val="70"/>
        </w:numPr>
      </w:pPr>
      <w:r>
        <w:t xml:space="preserve">                    if (string.Compare(OldQText, AddTestForm.Test.Questions[i].Question) == 0) {</w:t>
      </w:r>
    </w:p>
    <w:p w:rsidR="00E43693" w:rsidRDefault="00E43693" w:rsidP="006B4289">
      <w:pPr>
        <w:pStyle w:val="Codelisted"/>
        <w:numPr>
          <w:ilvl w:val="0"/>
          <w:numId w:val="70"/>
        </w:numPr>
      </w:pPr>
      <w:r>
        <w:t xml:space="preserve">                        AddTestForm.Test.Questions[i] = tq;</w:t>
      </w:r>
    </w:p>
    <w:p w:rsidR="00E43693" w:rsidRDefault="00E43693" w:rsidP="006B4289">
      <w:pPr>
        <w:pStyle w:val="Codelisted"/>
        <w:numPr>
          <w:ilvl w:val="0"/>
          <w:numId w:val="70"/>
        </w:numPr>
      </w:pPr>
      <w:r>
        <w:t xml:space="preserve">                        break;</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 else</w:t>
      </w:r>
    </w:p>
    <w:p w:rsidR="00E43693" w:rsidRDefault="00E43693" w:rsidP="006B4289">
      <w:pPr>
        <w:pStyle w:val="Codelisted"/>
        <w:numPr>
          <w:ilvl w:val="0"/>
          <w:numId w:val="70"/>
        </w:numPr>
      </w:pPr>
      <w:r>
        <w:t xml:space="preserve">                AddTestForm.Test.Questions.Add(tq);</w:t>
      </w:r>
    </w:p>
    <w:p w:rsidR="00E43693" w:rsidRDefault="00E43693" w:rsidP="006B4289">
      <w:pPr>
        <w:pStyle w:val="Codelisted"/>
        <w:numPr>
          <w:ilvl w:val="0"/>
          <w:numId w:val="70"/>
        </w:numPr>
      </w:pPr>
      <w:r>
        <w:t xml:space="preserve">            MessageBox.Show("Question is succesfuly saved!");</w:t>
      </w:r>
    </w:p>
    <w:p w:rsidR="00E43693" w:rsidRDefault="00E43693" w:rsidP="006B4289">
      <w:pPr>
        <w:pStyle w:val="Codelisted"/>
        <w:numPr>
          <w:ilvl w:val="0"/>
          <w:numId w:val="70"/>
        </w:numPr>
      </w:pPr>
      <w:r>
        <w:t xml:space="preserve">            AddTest at = new AddTest(AddTestForm.GrInfoForm, AddTestForm.Test, AddTestForm.SavedToOrder);</w:t>
      </w:r>
    </w:p>
    <w:p w:rsidR="00E43693" w:rsidRDefault="00E43693" w:rsidP="006B4289">
      <w:pPr>
        <w:pStyle w:val="Codelisted"/>
        <w:numPr>
          <w:ilvl w:val="0"/>
          <w:numId w:val="70"/>
        </w:numPr>
      </w:pPr>
      <w:r>
        <w:t xml:space="preserve">            at.Show();</w:t>
      </w:r>
    </w:p>
    <w:p w:rsidR="00E43693" w:rsidRDefault="00E43693" w:rsidP="006B4289">
      <w:pPr>
        <w:pStyle w:val="Codelisted"/>
        <w:numPr>
          <w:ilvl w:val="0"/>
          <w:numId w:val="70"/>
        </w:numPr>
      </w:pPr>
      <w:r>
        <w:t xml:space="preserve">            Close();</w:t>
      </w:r>
    </w:p>
    <w:p w:rsidR="00E43693" w:rsidRDefault="00E43693" w:rsidP="006B4289">
      <w:pPr>
        <w:pStyle w:val="Codelisted"/>
        <w:numPr>
          <w:ilvl w:val="0"/>
          <w:numId w:val="70"/>
        </w:numPr>
      </w:pPr>
      <w:r>
        <w:t xml:space="preserve">        }</w:t>
      </w:r>
    </w:p>
    <w:p w:rsidR="00E43693" w:rsidRDefault="00E43693" w:rsidP="006B4289">
      <w:pPr>
        <w:pStyle w:val="Codelisted"/>
        <w:numPr>
          <w:ilvl w:val="0"/>
          <w:numId w:val="70"/>
        </w:numPr>
      </w:pPr>
      <w:r>
        <w:t xml:space="preserve">    }</w:t>
      </w:r>
    </w:p>
    <w:p w:rsidR="003C0E83" w:rsidRDefault="00E43693" w:rsidP="006B4289">
      <w:pPr>
        <w:pStyle w:val="Codelisted"/>
        <w:numPr>
          <w:ilvl w:val="0"/>
          <w:numId w:val="70"/>
        </w:numPr>
      </w:pPr>
      <w:r>
        <w:t>}</w:t>
      </w:r>
    </w:p>
    <w:p w:rsidR="00D90A08" w:rsidRDefault="00D90A08" w:rsidP="003C0E83">
      <w:pPr>
        <w:pStyle w:val="ListParagraph"/>
      </w:pPr>
    </w:p>
    <w:p w:rsidR="003C0E83" w:rsidRDefault="003C0E83">
      <w:pPr>
        <w:rPr>
          <w:sz w:val="28"/>
          <w:lang w:val="en-US"/>
        </w:rPr>
      </w:pPr>
      <w:r>
        <w:br w:type="page"/>
      </w:r>
    </w:p>
    <w:p w:rsidR="003C0E83" w:rsidRDefault="00B86817" w:rsidP="003C0E83">
      <w:pPr>
        <w:pStyle w:val="Heading3"/>
        <w:rPr>
          <w:lang w:val="en-US"/>
        </w:rPr>
      </w:pPr>
      <w:r>
        <w:rPr>
          <w:lang w:val="en-US"/>
        </w:rPr>
        <w:lastRenderedPageBreak/>
        <w:t xml:space="preserve"> StudentStatistics.cs</w:t>
      </w:r>
    </w:p>
    <w:p w:rsidR="00B86817" w:rsidRDefault="00B86817" w:rsidP="00B86817">
      <w:pPr>
        <w:pStyle w:val="ListParagraph"/>
      </w:pPr>
    </w:p>
    <w:p w:rsidR="00E43693" w:rsidRDefault="00E43693" w:rsidP="006B4289">
      <w:pPr>
        <w:pStyle w:val="Codelisted"/>
        <w:numPr>
          <w:ilvl w:val="0"/>
          <w:numId w:val="71"/>
        </w:numPr>
      </w:pPr>
      <w:r>
        <w:t>using System;</w:t>
      </w:r>
    </w:p>
    <w:p w:rsidR="00E43693" w:rsidRDefault="00E43693" w:rsidP="006B4289">
      <w:pPr>
        <w:pStyle w:val="Codelisted"/>
        <w:numPr>
          <w:ilvl w:val="0"/>
          <w:numId w:val="71"/>
        </w:numPr>
      </w:pPr>
      <w:r>
        <w:t>using System.Collections.Generic;</w:t>
      </w:r>
    </w:p>
    <w:p w:rsidR="00E43693" w:rsidRDefault="00E43693" w:rsidP="006B4289">
      <w:pPr>
        <w:pStyle w:val="Codelisted"/>
        <w:numPr>
          <w:ilvl w:val="0"/>
          <w:numId w:val="71"/>
        </w:numPr>
      </w:pPr>
      <w:r>
        <w:t>using System.Windows.Forms;</w:t>
      </w:r>
    </w:p>
    <w:p w:rsidR="00E43693" w:rsidRDefault="00E43693" w:rsidP="006B4289">
      <w:pPr>
        <w:pStyle w:val="Codelisted"/>
        <w:numPr>
          <w:ilvl w:val="0"/>
          <w:numId w:val="71"/>
        </w:numPr>
      </w:pPr>
    </w:p>
    <w:p w:rsidR="00E43693" w:rsidRDefault="00E43693" w:rsidP="006B4289">
      <w:pPr>
        <w:pStyle w:val="Codelisted"/>
        <w:numPr>
          <w:ilvl w:val="0"/>
          <w:numId w:val="71"/>
        </w:numPr>
      </w:pPr>
      <w:r>
        <w:t>namespace Course_project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ublic partial class StudentStatistics : Form {</w:t>
      </w:r>
    </w:p>
    <w:p w:rsidR="00E43693" w:rsidRDefault="00E43693" w:rsidP="006B4289">
      <w:pPr>
        <w:pStyle w:val="Codelisted"/>
        <w:numPr>
          <w:ilvl w:val="0"/>
          <w:numId w:val="71"/>
        </w:numPr>
      </w:pPr>
      <w:r>
        <w:t xml:space="preserve">        public GroupInfo GroupInfoForm { get; set; }</w:t>
      </w:r>
    </w:p>
    <w:p w:rsidR="00E43693" w:rsidRDefault="00E43693" w:rsidP="006B4289">
      <w:pPr>
        <w:pStyle w:val="Codelisted"/>
        <w:numPr>
          <w:ilvl w:val="0"/>
          <w:numId w:val="71"/>
        </w:numPr>
      </w:pPr>
      <w:r>
        <w:t xml:space="preserve">        public string StudentUsrName { get; set; }</w:t>
      </w:r>
    </w:p>
    <w:p w:rsidR="00E43693" w:rsidRDefault="00E43693" w:rsidP="006B4289">
      <w:pPr>
        <w:pStyle w:val="Codelisted"/>
        <w:numPr>
          <w:ilvl w:val="0"/>
          <w:numId w:val="71"/>
        </w:numPr>
      </w:pPr>
      <w:r>
        <w:t xml:space="preserve">        public TimeSpan TotalTime { get; set;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ublic StudentStatistics(GroupInfo groupInfoForm, string studentUsrName) {</w:t>
      </w:r>
    </w:p>
    <w:p w:rsidR="00E43693" w:rsidRDefault="00E43693" w:rsidP="006B4289">
      <w:pPr>
        <w:pStyle w:val="Codelisted"/>
        <w:numPr>
          <w:ilvl w:val="0"/>
          <w:numId w:val="71"/>
        </w:numPr>
      </w:pPr>
      <w:r>
        <w:t xml:space="preserve">            InitializeComponent();</w:t>
      </w:r>
    </w:p>
    <w:p w:rsidR="00E43693" w:rsidRDefault="00E43693" w:rsidP="006B4289">
      <w:pPr>
        <w:pStyle w:val="Codelisted"/>
        <w:numPr>
          <w:ilvl w:val="0"/>
          <w:numId w:val="71"/>
        </w:numPr>
      </w:pPr>
      <w:r>
        <w:t xml:space="preserve">            GroupInfoForm = groupInfoForm;</w:t>
      </w:r>
    </w:p>
    <w:p w:rsidR="00E43693" w:rsidRDefault="00E43693" w:rsidP="006B4289">
      <w:pPr>
        <w:pStyle w:val="Codelisted"/>
        <w:numPr>
          <w:ilvl w:val="0"/>
          <w:numId w:val="71"/>
        </w:numPr>
      </w:pPr>
      <w:r>
        <w:t xml:space="preserve">            StudentUsrName = studentUsrName;</w:t>
      </w:r>
    </w:p>
    <w:p w:rsidR="00E43693" w:rsidRDefault="00E43693" w:rsidP="006B4289">
      <w:pPr>
        <w:pStyle w:val="Codelisted"/>
        <w:numPr>
          <w:ilvl w:val="0"/>
          <w:numId w:val="71"/>
        </w:numPr>
      </w:pPr>
      <w:r>
        <w:t xml:space="preserve">            TotalTime = TimeSpan.Zero;</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rivate void StudentStatistics_Load(object sender, EventArgs e) {</w:t>
      </w:r>
    </w:p>
    <w:p w:rsidR="00E43693" w:rsidRDefault="00E43693" w:rsidP="006B4289">
      <w:pPr>
        <w:pStyle w:val="Codelisted"/>
        <w:numPr>
          <w:ilvl w:val="0"/>
          <w:numId w:val="71"/>
        </w:numPr>
      </w:pPr>
      <w:r>
        <w:t xml:space="preserve">            List&lt;string&gt; lectOrder = Services.getOrder(GroupInfoForm.LectDir);</w:t>
      </w:r>
    </w:p>
    <w:p w:rsidR="00E43693" w:rsidRDefault="00E43693" w:rsidP="006B4289">
      <w:pPr>
        <w:pStyle w:val="Codelisted"/>
        <w:numPr>
          <w:ilvl w:val="0"/>
          <w:numId w:val="71"/>
        </w:numPr>
      </w:pPr>
      <w:r>
        <w:t xml:space="preserve">            List&lt;string&gt; testOrder = Services.getOrder(GroupInfoForm.TestDir);</w:t>
      </w:r>
    </w:p>
    <w:p w:rsidR="00E43693" w:rsidRDefault="00E43693" w:rsidP="006B4289">
      <w:pPr>
        <w:pStyle w:val="Codelisted"/>
        <w:numPr>
          <w:ilvl w:val="0"/>
          <w:numId w:val="71"/>
        </w:numPr>
      </w:pPr>
      <w:r>
        <w:t xml:space="preserve">            Services.fillDGV(dataGridView1, lectOrder, "");</w:t>
      </w:r>
    </w:p>
    <w:p w:rsidR="00E43693" w:rsidRDefault="00E43693" w:rsidP="006B4289">
      <w:pPr>
        <w:pStyle w:val="Codelisted"/>
        <w:numPr>
          <w:ilvl w:val="0"/>
          <w:numId w:val="71"/>
        </w:numPr>
      </w:pPr>
      <w:r>
        <w:t xml:space="preserve">            Services.fillDGV(dataGridView2, testOrder, "");</w:t>
      </w:r>
    </w:p>
    <w:p w:rsidR="00E43693" w:rsidRDefault="00E43693" w:rsidP="006B4289">
      <w:pPr>
        <w:pStyle w:val="Codelisted"/>
        <w:numPr>
          <w:ilvl w:val="0"/>
          <w:numId w:val="71"/>
        </w:numPr>
      </w:pPr>
      <w:r>
        <w:t xml:space="preserve">            int i = 0;</w:t>
      </w:r>
    </w:p>
    <w:p w:rsidR="00E43693" w:rsidRDefault="00E43693" w:rsidP="006B4289">
      <w:pPr>
        <w:pStyle w:val="Codelisted"/>
        <w:numPr>
          <w:ilvl w:val="0"/>
          <w:numId w:val="71"/>
        </w:numPr>
      </w:pPr>
      <w:r>
        <w:t xml:space="preserve">            foreach (string lectName in lectOrder) {</w:t>
      </w:r>
    </w:p>
    <w:p w:rsidR="00E43693" w:rsidRDefault="00E43693" w:rsidP="006B4289">
      <w:pPr>
        <w:pStyle w:val="Codelisted"/>
        <w:numPr>
          <w:ilvl w:val="0"/>
          <w:numId w:val="71"/>
        </w:numPr>
      </w:pPr>
      <w:r>
        <w:t xml:space="preserve">                Lecture l = Services.deserializeObj&lt;Lecture&gt;(GroupInfoForm.LectDir + lectName + ".json");</w:t>
      </w:r>
    </w:p>
    <w:p w:rsidR="00E43693" w:rsidRDefault="00E43693" w:rsidP="006B4289">
      <w:pPr>
        <w:pStyle w:val="Codelisted"/>
        <w:numPr>
          <w:ilvl w:val="0"/>
          <w:numId w:val="71"/>
        </w:numPr>
      </w:pPr>
      <w:r>
        <w:t xml:space="preserve">                int studentIndex = l.StudentMarksList.FindIndex(x =&gt; x.StudentUsrName.Equals(StudentUsrName));</w:t>
      </w:r>
    </w:p>
    <w:p w:rsidR="00E43693" w:rsidRDefault="00E43693" w:rsidP="006B4289">
      <w:pPr>
        <w:pStyle w:val="Codelisted"/>
        <w:numPr>
          <w:ilvl w:val="0"/>
          <w:numId w:val="71"/>
        </w:numPr>
      </w:pPr>
      <w:r>
        <w:t xml:space="preserve">                if (studentIndex != -1) {</w:t>
      </w:r>
    </w:p>
    <w:p w:rsidR="00E43693" w:rsidRDefault="00E43693" w:rsidP="006B4289">
      <w:pPr>
        <w:pStyle w:val="Codelisted"/>
        <w:numPr>
          <w:ilvl w:val="0"/>
          <w:numId w:val="71"/>
        </w:numPr>
      </w:pPr>
      <w:r>
        <w:t xml:space="preserve">                    TimeSpan ts = l.StudentMarksList[studentIndex].TimeSpent;</w:t>
      </w:r>
    </w:p>
    <w:p w:rsidR="00E43693" w:rsidRDefault="00E43693" w:rsidP="006B4289">
      <w:pPr>
        <w:pStyle w:val="Codelisted"/>
        <w:numPr>
          <w:ilvl w:val="0"/>
          <w:numId w:val="71"/>
        </w:numPr>
      </w:pPr>
      <w:r>
        <w:t xml:space="preserve">                    dataGridView1.Rows[i].Cells[2].Value = ts.Hours + ":" + ts.Minutes + ":" + ts.Seconds;</w:t>
      </w:r>
    </w:p>
    <w:p w:rsidR="00E43693" w:rsidRDefault="00E43693" w:rsidP="006B4289">
      <w:pPr>
        <w:pStyle w:val="Codelisted"/>
        <w:numPr>
          <w:ilvl w:val="0"/>
          <w:numId w:val="71"/>
        </w:numPr>
      </w:pPr>
      <w:r>
        <w:t xml:space="preserve">                    TotalTime += l.StudentMarksList[studentIndex].TimeSpent;</w:t>
      </w:r>
    </w:p>
    <w:p w:rsidR="00E43693" w:rsidRDefault="00E43693" w:rsidP="006B4289">
      <w:pPr>
        <w:pStyle w:val="Codelisted"/>
        <w:numPr>
          <w:ilvl w:val="0"/>
          <w:numId w:val="71"/>
        </w:numPr>
      </w:pPr>
      <w:r>
        <w:t xml:space="preserve">                } else</w:t>
      </w:r>
    </w:p>
    <w:p w:rsidR="00E43693" w:rsidRDefault="00E43693" w:rsidP="006B4289">
      <w:pPr>
        <w:pStyle w:val="Codelisted"/>
        <w:numPr>
          <w:ilvl w:val="0"/>
          <w:numId w:val="71"/>
        </w:numPr>
      </w:pPr>
      <w:r>
        <w:t xml:space="preserve">                    dataGridView1.Rows[i].Cells[2].Value = "Not read";</w:t>
      </w:r>
    </w:p>
    <w:p w:rsidR="00E43693" w:rsidRDefault="00E43693" w:rsidP="006B4289">
      <w:pPr>
        <w:pStyle w:val="Codelisted"/>
        <w:numPr>
          <w:ilvl w:val="0"/>
          <w:numId w:val="71"/>
        </w:numPr>
      </w:pPr>
      <w:r>
        <w:t xml:space="preserve">                i++;</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i = 0;</w:t>
      </w:r>
    </w:p>
    <w:p w:rsidR="00E43693" w:rsidRDefault="00E43693" w:rsidP="006B4289">
      <w:pPr>
        <w:pStyle w:val="Codelisted"/>
        <w:numPr>
          <w:ilvl w:val="0"/>
          <w:numId w:val="71"/>
        </w:numPr>
      </w:pPr>
      <w:r>
        <w:t xml:space="preserve">            foreach (string testName in testOrder) {</w:t>
      </w:r>
    </w:p>
    <w:p w:rsidR="00E43693" w:rsidRDefault="00E43693" w:rsidP="006B4289">
      <w:pPr>
        <w:pStyle w:val="Codelisted"/>
        <w:numPr>
          <w:ilvl w:val="0"/>
          <w:numId w:val="71"/>
        </w:numPr>
      </w:pPr>
      <w:r>
        <w:t xml:space="preserve">                Test t = Services.deserializeObj&lt;Test&gt;(GroupInfoForm.TestDir + testName + ".json");</w:t>
      </w:r>
    </w:p>
    <w:p w:rsidR="00E43693" w:rsidRDefault="00E43693" w:rsidP="006B4289">
      <w:pPr>
        <w:pStyle w:val="Codelisted"/>
        <w:numPr>
          <w:ilvl w:val="0"/>
          <w:numId w:val="71"/>
        </w:numPr>
      </w:pPr>
      <w:r>
        <w:t xml:space="preserve">                int studentIndex = t.StudentMarksList.FindIndex(x =&gt; x.StudentUsrName.Equals(StudentUsrName));</w:t>
      </w:r>
    </w:p>
    <w:p w:rsidR="00E43693" w:rsidRDefault="00E43693" w:rsidP="006B4289">
      <w:pPr>
        <w:pStyle w:val="Codelisted"/>
        <w:numPr>
          <w:ilvl w:val="0"/>
          <w:numId w:val="71"/>
        </w:numPr>
      </w:pPr>
      <w:r>
        <w:t xml:space="preserve">                if (studentIndex != -1) {</w:t>
      </w:r>
    </w:p>
    <w:p w:rsidR="00E43693" w:rsidRDefault="00E43693" w:rsidP="006B4289">
      <w:pPr>
        <w:pStyle w:val="Codelisted"/>
        <w:numPr>
          <w:ilvl w:val="0"/>
          <w:numId w:val="71"/>
        </w:numPr>
      </w:pPr>
      <w:r>
        <w:t xml:space="preserve">                    TimeSpan ts = t.StudentMarksList[studentIndex].TimeSpent;</w:t>
      </w:r>
    </w:p>
    <w:p w:rsidR="00E43693" w:rsidRDefault="00E43693" w:rsidP="006B4289">
      <w:pPr>
        <w:pStyle w:val="Codelisted"/>
        <w:numPr>
          <w:ilvl w:val="0"/>
          <w:numId w:val="71"/>
        </w:numPr>
      </w:pPr>
      <w:r>
        <w:t xml:space="preserve">                    dataGridView2.Rows[i].Cells[2].Value = ts.Hours + ":" + ts.Minutes + ":" + ts.Seconds;</w:t>
      </w:r>
    </w:p>
    <w:p w:rsidR="00E43693" w:rsidRDefault="00E43693" w:rsidP="006B4289">
      <w:pPr>
        <w:pStyle w:val="Codelisted"/>
        <w:numPr>
          <w:ilvl w:val="0"/>
          <w:numId w:val="71"/>
        </w:numPr>
      </w:pPr>
      <w:r>
        <w:t xml:space="preserve">                    dataGridView2.Rows[i].Cells[3].Value = t.getStudentMark(StudentUsrName);</w:t>
      </w:r>
    </w:p>
    <w:p w:rsidR="00E43693" w:rsidRDefault="00E43693" w:rsidP="006B4289">
      <w:pPr>
        <w:pStyle w:val="Codelisted"/>
        <w:numPr>
          <w:ilvl w:val="0"/>
          <w:numId w:val="71"/>
        </w:numPr>
      </w:pPr>
      <w:r>
        <w:lastRenderedPageBreak/>
        <w:t xml:space="preserve">                    TotalTime += t.StudentMarksList[studentIndex].TimeSpent;</w:t>
      </w:r>
    </w:p>
    <w:p w:rsidR="00E43693" w:rsidRDefault="00E43693" w:rsidP="006B4289">
      <w:pPr>
        <w:pStyle w:val="Codelisted"/>
        <w:numPr>
          <w:ilvl w:val="0"/>
          <w:numId w:val="71"/>
        </w:numPr>
      </w:pPr>
      <w:r>
        <w:t xml:space="preserve">                } else {</w:t>
      </w:r>
    </w:p>
    <w:p w:rsidR="00E43693" w:rsidRDefault="00E43693" w:rsidP="006B4289">
      <w:pPr>
        <w:pStyle w:val="Codelisted"/>
        <w:numPr>
          <w:ilvl w:val="0"/>
          <w:numId w:val="71"/>
        </w:numPr>
      </w:pPr>
      <w:r>
        <w:t xml:space="preserve">                    dataGridView2.Rows[i].Cells[2].Value = "Not passed";</w:t>
      </w:r>
    </w:p>
    <w:p w:rsidR="00E43693" w:rsidRDefault="00E43693" w:rsidP="006B4289">
      <w:pPr>
        <w:pStyle w:val="Codelisted"/>
        <w:numPr>
          <w:ilvl w:val="0"/>
          <w:numId w:val="71"/>
        </w:numPr>
      </w:pPr>
      <w:r>
        <w:t xml:space="preserve">                    dataGridView2.Rows[i].Cells[3].Value = "Not passed";</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i++;</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label1.Text += TotalTime.Hours + ":" + TotalTime.Minutes + ":" + TotalTime.Seconds;</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p>
    <w:p w:rsidR="00E43693" w:rsidRDefault="00E43693" w:rsidP="006B4289">
      <w:pPr>
        <w:pStyle w:val="Codelisted"/>
        <w:numPr>
          <w:ilvl w:val="0"/>
          <w:numId w:val="71"/>
        </w:numPr>
      </w:pPr>
      <w:r>
        <w:t xml:space="preserve">        private void button1_Click(object sender, EventArgs e) {</w:t>
      </w:r>
    </w:p>
    <w:p w:rsidR="00E43693" w:rsidRDefault="00E43693" w:rsidP="006B4289">
      <w:pPr>
        <w:pStyle w:val="Codelisted"/>
        <w:numPr>
          <w:ilvl w:val="0"/>
          <w:numId w:val="71"/>
        </w:numPr>
      </w:pPr>
      <w:r>
        <w:t xml:space="preserve">            GroupInfoForm.Show();</w:t>
      </w:r>
    </w:p>
    <w:p w:rsidR="00E43693" w:rsidRDefault="00E43693" w:rsidP="006B4289">
      <w:pPr>
        <w:pStyle w:val="Codelisted"/>
        <w:numPr>
          <w:ilvl w:val="0"/>
          <w:numId w:val="71"/>
        </w:numPr>
      </w:pPr>
      <w:r>
        <w:t xml:space="preserve">            Close();</w:t>
      </w:r>
    </w:p>
    <w:p w:rsidR="00E43693" w:rsidRDefault="00E43693" w:rsidP="006B4289">
      <w:pPr>
        <w:pStyle w:val="Codelisted"/>
        <w:numPr>
          <w:ilvl w:val="0"/>
          <w:numId w:val="71"/>
        </w:numPr>
      </w:pPr>
      <w:r>
        <w:t xml:space="preserve">        }</w:t>
      </w:r>
    </w:p>
    <w:p w:rsidR="00E43693" w:rsidRDefault="00E43693" w:rsidP="006B4289">
      <w:pPr>
        <w:pStyle w:val="Codelisted"/>
        <w:numPr>
          <w:ilvl w:val="0"/>
          <w:numId w:val="71"/>
        </w:numPr>
      </w:pPr>
      <w:r>
        <w:t xml:space="preserve">    }</w:t>
      </w:r>
    </w:p>
    <w:p w:rsidR="00B86817" w:rsidRDefault="00E43693" w:rsidP="006B4289">
      <w:pPr>
        <w:pStyle w:val="Codelisted"/>
        <w:numPr>
          <w:ilvl w:val="0"/>
          <w:numId w:val="71"/>
        </w:numPr>
      </w:pPr>
      <w:r>
        <w:t>}</w:t>
      </w:r>
    </w:p>
    <w:p w:rsidR="00D90A08" w:rsidRDefault="00D90A08" w:rsidP="00B86817">
      <w:pPr>
        <w:pStyle w:val="ListParagraph"/>
      </w:pPr>
    </w:p>
    <w:p w:rsidR="0049743E" w:rsidRDefault="0049743E"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t xml:space="preserve"> StudentMainMenu.cs</w:t>
      </w:r>
    </w:p>
    <w:p w:rsidR="00B86817" w:rsidRDefault="00B86817" w:rsidP="00B86817">
      <w:pPr>
        <w:pStyle w:val="ListParagraph"/>
      </w:pPr>
    </w:p>
    <w:p w:rsidR="005B652B" w:rsidRDefault="005B652B" w:rsidP="006B4289">
      <w:pPr>
        <w:pStyle w:val="Codelisted"/>
        <w:numPr>
          <w:ilvl w:val="0"/>
          <w:numId w:val="72"/>
        </w:numPr>
      </w:pPr>
      <w:r>
        <w:t>using System;</w:t>
      </w:r>
    </w:p>
    <w:p w:rsidR="005B652B" w:rsidRDefault="005B652B" w:rsidP="006B4289">
      <w:pPr>
        <w:pStyle w:val="Codelisted"/>
        <w:numPr>
          <w:ilvl w:val="0"/>
          <w:numId w:val="72"/>
        </w:numPr>
      </w:pPr>
      <w:r>
        <w:t>using System.Collections.Generic;</w:t>
      </w:r>
    </w:p>
    <w:p w:rsidR="005B652B" w:rsidRDefault="005B652B" w:rsidP="006B4289">
      <w:pPr>
        <w:pStyle w:val="Codelisted"/>
        <w:numPr>
          <w:ilvl w:val="0"/>
          <w:numId w:val="72"/>
        </w:numPr>
      </w:pPr>
      <w:r>
        <w:t>using System.Windows.Forms;</w:t>
      </w:r>
    </w:p>
    <w:p w:rsidR="005B652B" w:rsidRDefault="005B652B" w:rsidP="006B4289">
      <w:pPr>
        <w:pStyle w:val="Codelisted"/>
        <w:numPr>
          <w:ilvl w:val="0"/>
          <w:numId w:val="72"/>
        </w:numPr>
      </w:pPr>
    </w:p>
    <w:p w:rsidR="005B652B" w:rsidRDefault="005B652B" w:rsidP="006B4289">
      <w:pPr>
        <w:pStyle w:val="Codelisted"/>
        <w:numPr>
          <w:ilvl w:val="0"/>
          <w:numId w:val="72"/>
        </w:numPr>
      </w:pPr>
      <w:r>
        <w:t>namespace Course_project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ublic partial class StudentMainMenu : Form {</w:t>
      </w:r>
    </w:p>
    <w:p w:rsidR="005B652B" w:rsidRDefault="005B652B" w:rsidP="006B4289">
      <w:pPr>
        <w:pStyle w:val="Codelisted"/>
        <w:numPr>
          <w:ilvl w:val="0"/>
          <w:numId w:val="72"/>
        </w:numPr>
      </w:pPr>
      <w:r>
        <w:t xml:space="preserve">        public Form1 Form1 { get; set; }</w:t>
      </w:r>
    </w:p>
    <w:p w:rsidR="005B652B" w:rsidRDefault="005B652B" w:rsidP="006B4289">
      <w:pPr>
        <w:pStyle w:val="Codelisted"/>
        <w:numPr>
          <w:ilvl w:val="0"/>
          <w:numId w:val="72"/>
        </w:numPr>
      </w:pPr>
      <w:r>
        <w:t xml:space="preserve">        public Student Student { get; set;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ublic StudentMainMenu(Student student, Form1 form1) {</w:t>
      </w:r>
    </w:p>
    <w:p w:rsidR="005B652B" w:rsidRDefault="005B652B" w:rsidP="006B4289">
      <w:pPr>
        <w:pStyle w:val="Codelisted"/>
        <w:numPr>
          <w:ilvl w:val="0"/>
          <w:numId w:val="72"/>
        </w:numPr>
      </w:pPr>
      <w:r>
        <w:t xml:space="preserve">            InitializeComponent();</w:t>
      </w:r>
    </w:p>
    <w:p w:rsidR="005B652B" w:rsidRDefault="005B652B" w:rsidP="006B4289">
      <w:pPr>
        <w:pStyle w:val="Codelisted"/>
        <w:numPr>
          <w:ilvl w:val="0"/>
          <w:numId w:val="72"/>
        </w:numPr>
      </w:pPr>
      <w:r>
        <w:t xml:space="preserve">            Form1 = form1;</w:t>
      </w:r>
    </w:p>
    <w:p w:rsidR="005B652B" w:rsidRDefault="005B652B" w:rsidP="006B4289">
      <w:pPr>
        <w:pStyle w:val="Codelisted"/>
        <w:numPr>
          <w:ilvl w:val="0"/>
          <w:numId w:val="72"/>
        </w:numPr>
      </w:pPr>
      <w:r>
        <w:t xml:space="preserve">            Student = student;</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rivate void StudentMainMenu_Load(object sender, EventArgs e) {</w:t>
      </w:r>
    </w:p>
    <w:p w:rsidR="005B652B" w:rsidRDefault="005B652B" w:rsidP="006B4289">
      <w:pPr>
        <w:pStyle w:val="Codelisted"/>
        <w:numPr>
          <w:ilvl w:val="0"/>
          <w:numId w:val="72"/>
        </w:numPr>
      </w:pPr>
      <w:r>
        <w:t xml:space="preserve">            label1.Text = Student.Group;</w:t>
      </w:r>
    </w:p>
    <w:p w:rsidR="005B652B" w:rsidRDefault="005B652B" w:rsidP="006B4289">
      <w:pPr>
        <w:pStyle w:val="Codelisted"/>
        <w:numPr>
          <w:ilvl w:val="0"/>
          <w:numId w:val="72"/>
        </w:numPr>
      </w:pPr>
      <w:r>
        <w:t xml:space="preserve">            label2.Text = "Hello, " + Student.Username;</w:t>
      </w:r>
    </w:p>
    <w:p w:rsidR="005B652B" w:rsidRDefault="005B652B" w:rsidP="006B4289">
      <w:pPr>
        <w:pStyle w:val="Codelisted"/>
        <w:numPr>
          <w:ilvl w:val="0"/>
          <w:numId w:val="72"/>
        </w:numPr>
      </w:pPr>
      <w:r>
        <w:t xml:space="preserve">            List&lt;string&gt; grSubjList = new List&lt;string&gt;(Rules.getSubjList(Student.Group));</w:t>
      </w:r>
    </w:p>
    <w:p w:rsidR="005B652B" w:rsidRDefault="005B652B" w:rsidP="006B4289">
      <w:pPr>
        <w:pStyle w:val="Codelisted"/>
        <w:numPr>
          <w:ilvl w:val="0"/>
          <w:numId w:val="72"/>
        </w:numPr>
      </w:pPr>
      <w:r>
        <w:t xml:space="preserve">            List&lt;Button&gt; btnList = Services.createBtnList(80, 150, grSubjList, DynamicButton_Click);</w:t>
      </w:r>
    </w:p>
    <w:p w:rsidR="005B652B" w:rsidRDefault="005B652B" w:rsidP="006B4289">
      <w:pPr>
        <w:pStyle w:val="Codelisted"/>
        <w:numPr>
          <w:ilvl w:val="0"/>
          <w:numId w:val="72"/>
        </w:numPr>
      </w:pPr>
      <w:r>
        <w:t xml:space="preserve">            foreach (Button btn in btnList)</w:t>
      </w:r>
    </w:p>
    <w:p w:rsidR="005B652B" w:rsidRDefault="005B652B" w:rsidP="006B4289">
      <w:pPr>
        <w:pStyle w:val="Codelisted"/>
        <w:numPr>
          <w:ilvl w:val="0"/>
          <w:numId w:val="72"/>
        </w:numPr>
      </w:pPr>
      <w:r>
        <w:t xml:space="preserve">                Controls.Add(btn);</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rivate void DynamicButton_Click(object sender, EventArgs e) {</w:t>
      </w:r>
    </w:p>
    <w:p w:rsidR="005B652B" w:rsidRDefault="005B652B" w:rsidP="006B4289">
      <w:pPr>
        <w:pStyle w:val="Codelisted"/>
        <w:numPr>
          <w:ilvl w:val="0"/>
          <w:numId w:val="72"/>
        </w:numPr>
      </w:pPr>
      <w:r>
        <w:t xml:space="preserve">            string subject = (sender as Button).Text;</w:t>
      </w:r>
    </w:p>
    <w:p w:rsidR="005B652B" w:rsidRDefault="005B652B" w:rsidP="006B4289">
      <w:pPr>
        <w:pStyle w:val="Codelisted"/>
        <w:numPr>
          <w:ilvl w:val="0"/>
          <w:numId w:val="72"/>
        </w:numPr>
      </w:pPr>
      <w:r>
        <w:t xml:space="preserve">            SubjectTasksStudent STS = new SubjectTasksStudent(subject, this);</w:t>
      </w:r>
    </w:p>
    <w:p w:rsidR="005B652B" w:rsidRDefault="005B652B" w:rsidP="006B4289">
      <w:pPr>
        <w:pStyle w:val="Codelisted"/>
        <w:numPr>
          <w:ilvl w:val="0"/>
          <w:numId w:val="72"/>
        </w:numPr>
      </w:pPr>
      <w:r>
        <w:t xml:space="preserve">            STS.Show();</w:t>
      </w:r>
    </w:p>
    <w:p w:rsidR="005B652B" w:rsidRDefault="005B652B" w:rsidP="006B4289">
      <w:pPr>
        <w:pStyle w:val="Codelisted"/>
        <w:numPr>
          <w:ilvl w:val="0"/>
          <w:numId w:val="72"/>
        </w:numPr>
      </w:pPr>
      <w:r>
        <w:t xml:space="preserve">            Hide();</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p>
    <w:p w:rsidR="005B652B" w:rsidRDefault="005B652B" w:rsidP="006B4289">
      <w:pPr>
        <w:pStyle w:val="Codelisted"/>
        <w:numPr>
          <w:ilvl w:val="0"/>
          <w:numId w:val="72"/>
        </w:numPr>
      </w:pPr>
      <w:r>
        <w:t xml:space="preserve">        private void button2_Click(object sender, EventArgs e) {</w:t>
      </w:r>
    </w:p>
    <w:p w:rsidR="005B652B" w:rsidRDefault="005B652B" w:rsidP="006B4289">
      <w:pPr>
        <w:pStyle w:val="Codelisted"/>
        <w:numPr>
          <w:ilvl w:val="0"/>
          <w:numId w:val="72"/>
        </w:numPr>
      </w:pPr>
      <w:r>
        <w:t xml:space="preserve">            Form1.Show();</w:t>
      </w:r>
    </w:p>
    <w:p w:rsidR="005B652B" w:rsidRDefault="005B652B" w:rsidP="006B4289">
      <w:pPr>
        <w:pStyle w:val="Codelisted"/>
        <w:numPr>
          <w:ilvl w:val="0"/>
          <w:numId w:val="72"/>
        </w:numPr>
      </w:pPr>
      <w:r>
        <w:t xml:space="preserve">            Close();</w:t>
      </w:r>
    </w:p>
    <w:p w:rsidR="005B652B" w:rsidRDefault="005B652B" w:rsidP="006B4289">
      <w:pPr>
        <w:pStyle w:val="Codelisted"/>
        <w:numPr>
          <w:ilvl w:val="0"/>
          <w:numId w:val="72"/>
        </w:numPr>
      </w:pPr>
      <w:r>
        <w:t xml:space="preserve">        }</w:t>
      </w:r>
    </w:p>
    <w:p w:rsidR="005B652B" w:rsidRDefault="005B652B" w:rsidP="006B4289">
      <w:pPr>
        <w:pStyle w:val="Codelisted"/>
        <w:numPr>
          <w:ilvl w:val="0"/>
          <w:numId w:val="72"/>
        </w:numPr>
      </w:pPr>
      <w:r>
        <w:t xml:space="preserve">    }</w:t>
      </w:r>
    </w:p>
    <w:p w:rsidR="00B86817" w:rsidRDefault="005B652B" w:rsidP="006B4289">
      <w:pPr>
        <w:pStyle w:val="Codelisted"/>
        <w:numPr>
          <w:ilvl w:val="0"/>
          <w:numId w:val="72"/>
        </w:numPr>
      </w:pPr>
      <w:r>
        <w:t>}</w:t>
      </w:r>
    </w:p>
    <w:p w:rsidR="00D90A08" w:rsidRDefault="00D90A08" w:rsidP="00B86817">
      <w:pPr>
        <w:pStyle w:val="ListParagraph"/>
      </w:pPr>
    </w:p>
    <w:p w:rsidR="0049743E" w:rsidRDefault="0049743E"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t xml:space="preserve"> </w:t>
      </w:r>
      <w:r w:rsidRPr="00B86817">
        <w:rPr>
          <w:lang w:val="en-US"/>
        </w:rPr>
        <w:t>SubjectTasksStudent</w:t>
      </w:r>
      <w:r>
        <w:rPr>
          <w:lang w:val="en-US"/>
        </w:rPr>
        <w:t>.cs</w:t>
      </w:r>
    </w:p>
    <w:p w:rsidR="00B86817" w:rsidRDefault="00B86817" w:rsidP="00B86817">
      <w:pPr>
        <w:pStyle w:val="ListParagraph"/>
      </w:pPr>
    </w:p>
    <w:p w:rsidR="005B652B" w:rsidRDefault="005B652B" w:rsidP="006B4289">
      <w:pPr>
        <w:pStyle w:val="Codelisted"/>
        <w:numPr>
          <w:ilvl w:val="0"/>
          <w:numId w:val="73"/>
        </w:numPr>
      </w:pPr>
      <w:r>
        <w:t>using System;</w:t>
      </w:r>
    </w:p>
    <w:p w:rsidR="005B652B" w:rsidRDefault="005B652B" w:rsidP="006B4289">
      <w:pPr>
        <w:pStyle w:val="Codelisted"/>
        <w:numPr>
          <w:ilvl w:val="0"/>
          <w:numId w:val="73"/>
        </w:numPr>
      </w:pPr>
      <w:r>
        <w:t>using System.Windows.Forms;</w:t>
      </w:r>
    </w:p>
    <w:p w:rsidR="005B652B" w:rsidRDefault="005B652B" w:rsidP="006B4289">
      <w:pPr>
        <w:pStyle w:val="Codelisted"/>
        <w:numPr>
          <w:ilvl w:val="0"/>
          <w:numId w:val="73"/>
        </w:numPr>
      </w:pPr>
    </w:p>
    <w:p w:rsidR="005B652B" w:rsidRDefault="005B652B" w:rsidP="006B4289">
      <w:pPr>
        <w:pStyle w:val="Codelisted"/>
        <w:numPr>
          <w:ilvl w:val="0"/>
          <w:numId w:val="73"/>
        </w:numPr>
      </w:pPr>
      <w:r>
        <w:t>namespace Course_project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ublic partial class SubjectTasksStudent : Form {</w:t>
      </w:r>
    </w:p>
    <w:p w:rsidR="005B652B" w:rsidRDefault="005B652B" w:rsidP="006B4289">
      <w:pPr>
        <w:pStyle w:val="Codelisted"/>
        <w:numPr>
          <w:ilvl w:val="0"/>
          <w:numId w:val="73"/>
        </w:numPr>
      </w:pPr>
      <w:r>
        <w:t xml:space="preserve">        public string LectDir { get; set; } // with semester</w:t>
      </w:r>
    </w:p>
    <w:p w:rsidR="005B652B" w:rsidRDefault="005B652B" w:rsidP="006B4289">
      <w:pPr>
        <w:pStyle w:val="Codelisted"/>
        <w:numPr>
          <w:ilvl w:val="0"/>
          <w:numId w:val="73"/>
        </w:numPr>
      </w:pPr>
      <w:r>
        <w:t xml:space="preserve">        public string Subject { get; set; }</w:t>
      </w:r>
    </w:p>
    <w:p w:rsidR="005B652B" w:rsidRDefault="005B652B" w:rsidP="006B4289">
      <w:pPr>
        <w:pStyle w:val="Codelisted"/>
        <w:numPr>
          <w:ilvl w:val="0"/>
          <w:numId w:val="73"/>
        </w:numPr>
      </w:pPr>
      <w:r>
        <w:t xml:space="preserve">        public string TestDir { get; set; } // with semester</w:t>
      </w:r>
    </w:p>
    <w:p w:rsidR="005B652B" w:rsidRDefault="005B652B" w:rsidP="006B4289">
      <w:pPr>
        <w:pStyle w:val="Codelisted"/>
        <w:numPr>
          <w:ilvl w:val="0"/>
          <w:numId w:val="73"/>
        </w:numPr>
      </w:pPr>
      <w:r>
        <w:t xml:space="preserve">        public StudentMainMenu StudentMainMenu { get; set;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ublic SubjectTasksStudent(string subject, StudentMainMenu studentMainMenu) {</w:t>
      </w:r>
    </w:p>
    <w:p w:rsidR="005B652B" w:rsidRDefault="005B652B" w:rsidP="006B4289">
      <w:pPr>
        <w:pStyle w:val="Codelisted"/>
        <w:numPr>
          <w:ilvl w:val="0"/>
          <w:numId w:val="73"/>
        </w:numPr>
      </w:pPr>
      <w:r>
        <w:t xml:space="preserve">            InitializeComponent();</w:t>
      </w:r>
    </w:p>
    <w:p w:rsidR="005B652B" w:rsidRDefault="005B652B" w:rsidP="006B4289">
      <w:pPr>
        <w:pStyle w:val="Codelisted"/>
        <w:numPr>
          <w:ilvl w:val="0"/>
          <w:numId w:val="73"/>
        </w:numPr>
      </w:pPr>
      <w:r>
        <w:t xml:space="preserve">            StudentMainMenu = studentMainMenu;</w:t>
      </w:r>
    </w:p>
    <w:p w:rsidR="005B652B" w:rsidRDefault="005B652B" w:rsidP="006B4289">
      <w:pPr>
        <w:pStyle w:val="Codelisted"/>
        <w:numPr>
          <w:ilvl w:val="0"/>
          <w:numId w:val="73"/>
        </w:numPr>
      </w:pPr>
      <w:r>
        <w:t xml:space="preserve">            Subject = subject;</w:t>
      </w:r>
    </w:p>
    <w:p w:rsidR="005B652B" w:rsidRDefault="005B652B" w:rsidP="006B4289">
      <w:pPr>
        <w:pStyle w:val="Codelisted"/>
        <w:numPr>
          <w:ilvl w:val="0"/>
          <w:numId w:val="73"/>
        </w:numPr>
      </w:pPr>
      <w:r>
        <w:t xml:space="preserve">            Group group = new Group(StudentMainMenu.Student.Group);</w:t>
      </w:r>
    </w:p>
    <w:p w:rsidR="005B652B" w:rsidRDefault="005B652B" w:rsidP="006B4289">
      <w:pPr>
        <w:pStyle w:val="Codelisted"/>
        <w:numPr>
          <w:ilvl w:val="0"/>
          <w:numId w:val="73"/>
        </w:numPr>
      </w:pPr>
      <w:r>
        <w:t xml:space="preserve">            int semester = Services.GetCurrentSemester();</w:t>
      </w:r>
    </w:p>
    <w:p w:rsidR="005B652B" w:rsidRDefault="005B652B" w:rsidP="006B4289">
      <w:pPr>
        <w:pStyle w:val="Codelisted"/>
        <w:numPr>
          <w:ilvl w:val="0"/>
          <w:numId w:val="73"/>
        </w:numPr>
      </w:pPr>
      <w:r>
        <w:t xml:space="preserve">            LectDir = "Lectures/" + group.Specialty + "/" + group.Year + "/" + Subject + "/" + semester + "/";</w:t>
      </w:r>
    </w:p>
    <w:p w:rsidR="005B652B" w:rsidRDefault="005B652B" w:rsidP="006B4289">
      <w:pPr>
        <w:pStyle w:val="Codelisted"/>
        <w:numPr>
          <w:ilvl w:val="0"/>
          <w:numId w:val="73"/>
        </w:numPr>
      </w:pPr>
      <w:r>
        <w:t xml:space="preserve">            TestDir = "Tests/" + group.Specialty + "/" + group.Year + "/" + Subject + "/" + semester + "/";</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SubjectTasksStudent_Load(object sender, EventArgs e) {</w:t>
      </w:r>
    </w:p>
    <w:p w:rsidR="005B652B" w:rsidRDefault="005B652B" w:rsidP="006B4289">
      <w:pPr>
        <w:pStyle w:val="Codelisted"/>
        <w:numPr>
          <w:ilvl w:val="0"/>
          <w:numId w:val="73"/>
        </w:numPr>
      </w:pPr>
      <w:r>
        <w:t xml:space="preserve">            label1.Text = Subject;</w:t>
      </w:r>
    </w:p>
    <w:p w:rsidR="005B652B" w:rsidRDefault="005B652B" w:rsidP="006B4289">
      <w:pPr>
        <w:pStyle w:val="Codelisted"/>
        <w:numPr>
          <w:ilvl w:val="0"/>
          <w:numId w:val="73"/>
        </w:numPr>
      </w:pPr>
      <w:r>
        <w:t xml:space="preserve">            Services.fillDGV(dataGridView1, Services.getOrder(LectDir), "View");</w:t>
      </w:r>
    </w:p>
    <w:p w:rsidR="005B652B" w:rsidRDefault="005B652B" w:rsidP="006B4289">
      <w:pPr>
        <w:pStyle w:val="Codelisted"/>
        <w:numPr>
          <w:ilvl w:val="0"/>
          <w:numId w:val="73"/>
        </w:numPr>
      </w:pPr>
      <w:r>
        <w:t xml:space="preserve">            Services.fillDGV(dataGridView2, Services.getOrder(TestDir), "Start");</w:t>
      </w:r>
    </w:p>
    <w:p w:rsidR="005B652B" w:rsidRDefault="005B652B" w:rsidP="006B4289">
      <w:pPr>
        <w:pStyle w:val="Codelisted"/>
        <w:numPr>
          <w:ilvl w:val="0"/>
          <w:numId w:val="73"/>
        </w:numPr>
      </w:pPr>
      <w:r>
        <w:t xml:space="preserve">            if (string.Compare(Subject, "English") == 0 &amp;&amp; string.Compare(StudentMainMenu.Student.Group, "121.2") == 0 &amp;&amp; DateTime.Now.Month &gt;= 9 &amp;&amp; DateTime.Now.Month &lt; 12)</w:t>
      </w:r>
    </w:p>
    <w:p w:rsidR="005B652B" w:rsidRDefault="005B652B" w:rsidP="006B4289">
      <w:pPr>
        <w:pStyle w:val="Codelisted"/>
        <w:numPr>
          <w:ilvl w:val="0"/>
          <w:numId w:val="73"/>
        </w:numPr>
      </w:pPr>
      <w:r>
        <w:t xml:space="preserve">                if (!(DateTime.Now.Month == 9 &amp;&amp; DateTime.Now.Day &lt; 21))</w:t>
      </w:r>
    </w:p>
    <w:p w:rsidR="005B652B" w:rsidRDefault="005B652B" w:rsidP="006B4289">
      <w:pPr>
        <w:pStyle w:val="Codelisted"/>
        <w:numPr>
          <w:ilvl w:val="0"/>
          <w:numId w:val="73"/>
        </w:numPr>
      </w:pPr>
      <w:r>
        <w:t xml:space="preserve">                    button2.Visible = tru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button1_Click(object sender, EventArgs e) {</w:t>
      </w:r>
    </w:p>
    <w:p w:rsidR="005B652B" w:rsidRDefault="005B652B" w:rsidP="006B4289">
      <w:pPr>
        <w:pStyle w:val="Codelisted"/>
        <w:numPr>
          <w:ilvl w:val="0"/>
          <w:numId w:val="73"/>
        </w:numPr>
      </w:pPr>
      <w:r>
        <w:t xml:space="preserve">            StudentMainMenu.Show();</w:t>
      </w:r>
    </w:p>
    <w:p w:rsidR="005B652B" w:rsidRDefault="005B652B" w:rsidP="006B4289">
      <w:pPr>
        <w:pStyle w:val="Codelisted"/>
        <w:numPr>
          <w:ilvl w:val="0"/>
          <w:numId w:val="73"/>
        </w:numPr>
      </w:pPr>
      <w:r>
        <w:t xml:space="preserve">            Clos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button2_Click(object sender, EventArgs e) {</w:t>
      </w:r>
    </w:p>
    <w:p w:rsidR="005B652B" w:rsidRDefault="005B652B" w:rsidP="006B4289">
      <w:pPr>
        <w:pStyle w:val="Codelisted"/>
        <w:numPr>
          <w:ilvl w:val="0"/>
          <w:numId w:val="73"/>
        </w:numPr>
      </w:pPr>
      <w:r>
        <w:t xml:space="preserve">            Lecture cp = Services.deserializeObj&lt;Lecture&gt;("cp/cp.json");</w:t>
      </w:r>
    </w:p>
    <w:p w:rsidR="005B652B" w:rsidRDefault="005B652B" w:rsidP="006B4289">
      <w:pPr>
        <w:pStyle w:val="Codelisted"/>
        <w:numPr>
          <w:ilvl w:val="0"/>
          <w:numId w:val="73"/>
        </w:numPr>
      </w:pPr>
      <w:r>
        <w:lastRenderedPageBreak/>
        <w:t xml:space="preserve">            ViewLecture vl = new ViewLecture(this, cp);</w:t>
      </w:r>
    </w:p>
    <w:p w:rsidR="005B652B" w:rsidRDefault="005B652B" w:rsidP="006B4289">
      <w:pPr>
        <w:pStyle w:val="Codelisted"/>
        <w:numPr>
          <w:ilvl w:val="0"/>
          <w:numId w:val="73"/>
        </w:numPr>
      </w:pPr>
      <w:r>
        <w:t xml:space="preserve">            vl.Show();</w:t>
      </w:r>
    </w:p>
    <w:p w:rsidR="005B652B" w:rsidRDefault="005B652B" w:rsidP="006B4289">
      <w:pPr>
        <w:pStyle w:val="Codelisted"/>
        <w:numPr>
          <w:ilvl w:val="0"/>
          <w:numId w:val="73"/>
        </w:numPr>
      </w:pPr>
      <w:r>
        <w:t xml:space="preserve">            Hid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dataGridView1_CellContentClick(object sender, DataGridViewCellEventArgs e) {</w:t>
      </w:r>
    </w:p>
    <w:p w:rsidR="005B652B" w:rsidRDefault="005B652B" w:rsidP="006B4289">
      <w:pPr>
        <w:pStyle w:val="Codelisted"/>
        <w:numPr>
          <w:ilvl w:val="0"/>
          <w:numId w:val="73"/>
        </w:numPr>
      </w:pPr>
      <w:r>
        <w:t xml:space="preserve">            string lectName = Services.DGVCellContentClick(sender, e, 1);</w:t>
      </w:r>
    </w:p>
    <w:p w:rsidR="005B652B" w:rsidRDefault="005B652B" w:rsidP="006B4289">
      <w:pPr>
        <w:pStyle w:val="Codelisted"/>
        <w:numPr>
          <w:ilvl w:val="0"/>
          <w:numId w:val="73"/>
        </w:numPr>
      </w:pPr>
      <w:r>
        <w:t xml:space="preserve">            if (!string.IsNullOrEmpty(lectName)) {</w:t>
      </w:r>
    </w:p>
    <w:p w:rsidR="005B652B" w:rsidRDefault="005B652B" w:rsidP="006B4289">
      <w:pPr>
        <w:pStyle w:val="Codelisted"/>
        <w:numPr>
          <w:ilvl w:val="0"/>
          <w:numId w:val="73"/>
        </w:numPr>
      </w:pPr>
      <w:r>
        <w:t xml:space="preserve">                Lecture lect = Services.deserializeObj&lt;Lecture&gt;(LectDir + lectName + ".json");</w:t>
      </w:r>
    </w:p>
    <w:p w:rsidR="005B652B" w:rsidRDefault="005B652B" w:rsidP="006B4289">
      <w:pPr>
        <w:pStyle w:val="Codelisted"/>
        <w:numPr>
          <w:ilvl w:val="0"/>
          <w:numId w:val="73"/>
        </w:numPr>
      </w:pPr>
      <w:r>
        <w:t xml:space="preserve">                ViewLecture vl = new ViewLecture(this, lect);</w:t>
      </w:r>
    </w:p>
    <w:p w:rsidR="005B652B" w:rsidRDefault="005B652B" w:rsidP="006B4289">
      <w:pPr>
        <w:pStyle w:val="Codelisted"/>
        <w:numPr>
          <w:ilvl w:val="0"/>
          <w:numId w:val="73"/>
        </w:numPr>
      </w:pPr>
      <w:r>
        <w:t xml:space="preserve">                vl.Show();</w:t>
      </w:r>
    </w:p>
    <w:p w:rsidR="005B652B" w:rsidRDefault="005B652B" w:rsidP="006B4289">
      <w:pPr>
        <w:pStyle w:val="Codelisted"/>
        <w:numPr>
          <w:ilvl w:val="0"/>
          <w:numId w:val="73"/>
        </w:numPr>
      </w:pPr>
      <w:r>
        <w:t xml:space="preserve">                Hid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p>
    <w:p w:rsidR="005B652B" w:rsidRDefault="005B652B" w:rsidP="006B4289">
      <w:pPr>
        <w:pStyle w:val="Codelisted"/>
        <w:numPr>
          <w:ilvl w:val="0"/>
          <w:numId w:val="73"/>
        </w:numPr>
      </w:pPr>
      <w:r>
        <w:t xml:space="preserve">        private void dataGridView2_CellContentClick(object sender, DataGridViewCellEventArgs e) {</w:t>
      </w:r>
    </w:p>
    <w:p w:rsidR="005B652B" w:rsidRDefault="005B652B" w:rsidP="006B4289">
      <w:pPr>
        <w:pStyle w:val="Codelisted"/>
        <w:numPr>
          <w:ilvl w:val="0"/>
          <w:numId w:val="73"/>
        </w:numPr>
      </w:pPr>
      <w:r>
        <w:t xml:space="preserve">            string testName = Services.DGVCellContentClick(sender, e, 1);</w:t>
      </w:r>
    </w:p>
    <w:p w:rsidR="005B652B" w:rsidRDefault="005B652B" w:rsidP="006B4289">
      <w:pPr>
        <w:pStyle w:val="Codelisted"/>
        <w:numPr>
          <w:ilvl w:val="0"/>
          <w:numId w:val="73"/>
        </w:numPr>
      </w:pPr>
      <w:r>
        <w:t xml:space="preserve">            if (!string.IsNullOrEmpty(testName)) {</w:t>
      </w:r>
    </w:p>
    <w:p w:rsidR="005B652B" w:rsidRDefault="005B652B" w:rsidP="006B4289">
      <w:pPr>
        <w:pStyle w:val="Codelisted"/>
        <w:numPr>
          <w:ilvl w:val="0"/>
          <w:numId w:val="73"/>
        </w:numPr>
      </w:pPr>
      <w:r>
        <w:t xml:space="preserve">                Test test = Services.deserializeObj&lt;Test&gt;(TestDir + testName + ".json");</w:t>
      </w:r>
    </w:p>
    <w:p w:rsidR="005B652B" w:rsidRDefault="005B652B" w:rsidP="006B4289">
      <w:pPr>
        <w:pStyle w:val="Codelisted"/>
        <w:numPr>
          <w:ilvl w:val="0"/>
          <w:numId w:val="73"/>
        </w:numPr>
      </w:pPr>
      <w:r>
        <w:t xml:space="preserve">                if (test.StudentMarksList.Exists(x =&gt; x.StudentUsrName == StudentMainMenu.Student.Username)) {</w:t>
      </w:r>
    </w:p>
    <w:p w:rsidR="005B652B" w:rsidRDefault="005B652B" w:rsidP="006B4289">
      <w:pPr>
        <w:pStyle w:val="Codelisted"/>
        <w:numPr>
          <w:ilvl w:val="0"/>
          <w:numId w:val="73"/>
        </w:numPr>
      </w:pPr>
      <w:r>
        <w:t xml:space="preserve">                    MessageBox.Show("You have already passed this test");</w:t>
      </w:r>
    </w:p>
    <w:p w:rsidR="005B652B" w:rsidRDefault="005B652B" w:rsidP="006B4289">
      <w:pPr>
        <w:pStyle w:val="Codelisted"/>
        <w:numPr>
          <w:ilvl w:val="0"/>
          <w:numId w:val="73"/>
        </w:numPr>
      </w:pPr>
      <w:r>
        <w:t xml:space="preserve">                    return;</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if (test.Questions.Count == 0) {</w:t>
      </w:r>
    </w:p>
    <w:p w:rsidR="005B652B" w:rsidRDefault="005B652B" w:rsidP="006B4289">
      <w:pPr>
        <w:pStyle w:val="Codelisted"/>
        <w:numPr>
          <w:ilvl w:val="0"/>
          <w:numId w:val="73"/>
        </w:numPr>
      </w:pPr>
      <w:r>
        <w:t xml:space="preserve">                    MessageBox.Show("Test isn't ready yet!");</w:t>
      </w:r>
    </w:p>
    <w:p w:rsidR="005B652B" w:rsidRDefault="005B652B" w:rsidP="006B4289">
      <w:pPr>
        <w:pStyle w:val="Codelisted"/>
        <w:numPr>
          <w:ilvl w:val="0"/>
          <w:numId w:val="73"/>
        </w:numPr>
      </w:pPr>
      <w:r>
        <w:t xml:space="preserve">                    return;</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ViewTest vt = new ViewTest(this, test);</w:t>
      </w:r>
    </w:p>
    <w:p w:rsidR="005B652B" w:rsidRDefault="005B652B" w:rsidP="006B4289">
      <w:pPr>
        <w:pStyle w:val="Codelisted"/>
        <w:numPr>
          <w:ilvl w:val="0"/>
          <w:numId w:val="73"/>
        </w:numPr>
      </w:pPr>
      <w:r>
        <w:t xml:space="preserve">                vt.Show();</w:t>
      </w:r>
    </w:p>
    <w:p w:rsidR="005B652B" w:rsidRDefault="005B652B" w:rsidP="006B4289">
      <w:pPr>
        <w:pStyle w:val="Codelisted"/>
        <w:numPr>
          <w:ilvl w:val="0"/>
          <w:numId w:val="73"/>
        </w:numPr>
      </w:pPr>
      <w:r>
        <w:t xml:space="preserve">                Hide();</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w:t>
      </w:r>
    </w:p>
    <w:p w:rsidR="005B652B" w:rsidRDefault="005B652B" w:rsidP="006B4289">
      <w:pPr>
        <w:pStyle w:val="Codelisted"/>
        <w:numPr>
          <w:ilvl w:val="0"/>
          <w:numId w:val="73"/>
        </w:numPr>
      </w:pPr>
      <w:r>
        <w:t xml:space="preserve">    }</w:t>
      </w:r>
    </w:p>
    <w:p w:rsidR="00B86817" w:rsidRDefault="005B652B" w:rsidP="006B4289">
      <w:pPr>
        <w:pStyle w:val="Codelisted"/>
        <w:numPr>
          <w:ilvl w:val="0"/>
          <w:numId w:val="73"/>
        </w:numPr>
      </w:pPr>
      <w:r>
        <w:t>}</w:t>
      </w:r>
    </w:p>
    <w:p w:rsidR="00D90A08" w:rsidRDefault="00D90A08" w:rsidP="00B86817">
      <w:pPr>
        <w:pStyle w:val="ListParagraph"/>
      </w:pPr>
    </w:p>
    <w:p w:rsidR="0049743E" w:rsidRDefault="0049743E" w:rsidP="00B86817">
      <w:pPr>
        <w:pStyle w:val="ListParagraph"/>
      </w:pPr>
    </w:p>
    <w:p w:rsidR="0049743E" w:rsidRDefault="0049743E" w:rsidP="00B86817">
      <w:pPr>
        <w:pStyle w:val="ListParagraph"/>
      </w:pPr>
    </w:p>
    <w:p w:rsidR="00B86817" w:rsidRDefault="00B86817" w:rsidP="00B86817">
      <w:pPr>
        <w:pStyle w:val="Heading3"/>
        <w:rPr>
          <w:lang w:val="en-US"/>
        </w:rPr>
      </w:pPr>
      <w:r>
        <w:rPr>
          <w:lang w:val="en-US"/>
        </w:rPr>
        <w:t xml:space="preserve"> ViewLecture.cs</w:t>
      </w:r>
    </w:p>
    <w:p w:rsidR="00B86817" w:rsidRDefault="00B86817" w:rsidP="00B86817">
      <w:pPr>
        <w:pStyle w:val="ListParagraph"/>
      </w:pPr>
    </w:p>
    <w:p w:rsidR="005B652B" w:rsidRDefault="005B652B" w:rsidP="006B4289">
      <w:pPr>
        <w:pStyle w:val="Codelisted"/>
        <w:numPr>
          <w:ilvl w:val="0"/>
          <w:numId w:val="74"/>
        </w:numPr>
      </w:pPr>
      <w:r>
        <w:t>using System;</w:t>
      </w:r>
    </w:p>
    <w:p w:rsidR="005B652B" w:rsidRDefault="005B652B" w:rsidP="006B4289">
      <w:pPr>
        <w:pStyle w:val="Codelisted"/>
        <w:numPr>
          <w:ilvl w:val="0"/>
          <w:numId w:val="74"/>
        </w:numPr>
      </w:pPr>
      <w:r>
        <w:t>using System.Drawing;</w:t>
      </w:r>
    </w:p>
    <w:p w:rsidR="005B652B" w:rsidRDefault="005B652B" w:rsidP="006B4289">
      <w:pPr>
        <w:pStyle w:val="Codelisted"/>
        <w:numPr>
          <w:ilvl w:val="0"/>
          <w:numId w:val="74"/>
        </w:numPr>
      </w:pPr>
      <w:r>
        <w:t>using System.Windows.Forms;</w:t>
      </w:r>
    </w:p>
    <w:p w:rsidR="005B652B" w:rsidRDefault="005B652B" w:rsidP="006B4289">
      <w:pPr>
        <w:pStyle w:val="Codelisted"/>
        <w:numPr>
          <w:ilvl w:val="0"/>
          <w:numId w:val="74"/>
        </w:numPr>
      </w:pPr>
    </w:p>
    <w:p w:rsidR="005B652B" w:rsidRDefault="005B652B" w:rsidP="006B4289">
      <w:pPr>
        <w:pStyle w:val="Codelisted"/>
        <w:numPr>
          <w:ilvl w:val="0"/>
          <w:numId w:val="74"/>
        </w:numPr>
      </w:pPr>
      <w:r>
        <w:t>namespace Course_project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ublic partial class ViewLecture : Form {</w:t>
      </w:r>
    </w:p>
    <w:p w:rsidR="005B652B" w:rsidRDefault="005B652B" w:rsidP="006B4289">
      <w:pPr>
        <w:pStyle w:val="Codelisted"/>
        <w:numPr>
          <w:ilvl w:val="0"/>
          <w:numId w:val="74"/>
        </w:numPr>
      </w:pPr>
      <w:r>
        <w:t xml:space="preserve">        private int currentImg;</w:t>
      </w:r>
    </w:p>
    <w:p w:rsidR="005B652B" w:rsidRDefault="005B652B" w:rsidP="006B4289">
      <w:pPr>
        <w:pStyle w:val="Codelisted"/>
        <w:numPr>
          <w:ilvl w:val="0"/>
          <w:numId w:val="74"/>
        </w:numPr>
      </w:pPr>
      <w:r>
        <w:t xml:space="preserve">        public int CurrentImg { get =&gt; currentImg; set =&gt; currentImg = value; }</w:t>
      </w:r>
    </w:p>
    <w:p w:rsidR="005B652B" w:rsidRDefault="005B652B" w:rsidP="006B4289">
      <w:pPr>
        <w:pStyle w:val="Codelisted"/>
        <w:numPr>
          <w:ilvl w:val="0"/>
          <w:numId w:val="74"/>
        </w:numPr>
      </w:pPr>
      <w:r>
        <w:t xml:space="preserve">        public DateTime StartTime { get; set; }</w:t>
      </w:r>
    </w:p>
    <w:p w:rsidR="005B652B" w:rsidRDefault="005B652B" w:rsidP="006B4289">
      <w:pPr>
        <w:pStyle w:val="Codelisted"/>
        <w:numPr>
          <w:ilvl w:val="0"/>
          <w:numId w:val="74"/>
        </w:numPr>
      </w:pPr>
      <w:r>
        <w:t xml:space="preserve">        public Lecture Lecture { get; set; }</w:t>
      </w:r>
    </w:p>
    <w:p w:rsidR="005B652B" w:rsidRDefault="005B652B" w:rsidP="006B4289">
      <w:pPr>
        <w:pStyle w:val="Codelisted"/>
        <w:numPr>
          <w:ilvl w:val="0"/>
          <w:numId w:val="74"/>
        </w:numPr>
      </w:pPr>
      <w:r>
        <w:t xml:space="preserve">        public SubjectTasksStudent SubjectTasksStudent { get; set; }</w:t>
      </w:r>
    </w:p>
    <w:p w:rsidR="005B652B" w:rsidRDefault="005B652B" w:rsidP="006B4289">
      <w:pPr>
        <w:pStyle w:val="Codelisted"/>
        <w:numPr>
          <w:ilvl w:val="0"/>
          <w:numId w:val="74"/>
        </w:numPr>
      </w:pPr>
    </w:p>
    <w:p w:rsidR="005B652B" w:rsidRDefault="005B652B" w:rsidP="006B4289">
      <w:pPr>
        <w:pStyle w:val="Codelisted"/>
        <w:numPr>
          <w:ilvl w:val="0"/>
          <w:numId w:val="74"/>
        </w:numPr>
      </w:pPr>
      <w:r>
        <w:lastRenderedPageBreak/>
        <w:t xml:space="preserve">        public ViewLecture(SubjectTasksStudent subjectTasksStudent, Lecture lecture) {</w:t>
      </w:r>
    </w:p>
    <w:p w:rsidR="005B652B" w:rsidRDefault="005B652B" w:rsidP="006B4289">
      <w:pPr>
        <w:pStyle w:val="Codelisted"/>
        <w:numPr>
          <w:ilvl w:val="0"/>
          <w:numId w:val="74"/>
        </w:numPr>
      </w:pPr>
      <w:r>
        <w:t xml:space="preserve">            InitializeComponent();</w:t>
      </w:r>
    </w:p>
    <w:p w:rsidR="005B652B" w:rsidRDefault="005B652B" w:rsidP="006B4289">
      <w:pPr>
        <w:pStyle w:val="Codelisted"/>
        <w:numPr>
          <w:ilvl w:val="0"/>
          <w:numId w:val="74"/>
        </w:numPr>
      </w:pPr>
      <w:r>
        <w:t xml:space="preserve">            SubjectTasksStudent = subjectTasksStudent;</w:t>
      </w:r>
    </w:p>
    <w:p w:rsidR="005B652B" w:rsidRDefault="005B652B" w:rsidP="006B4289">
      <w:pPr>
        <w:pStyle w:val="Codelisted"/>
        <w:numPr>
          <w:ilvl w:val="0"/>
          <w:numId w:val="74"/>
        </w:numPr>
      </w:pPr>
      <w:r>
        <w:t xml:space="preserve">            Lecture = lecture;</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rivate void ViewLecture_Load(object sender, EventArgs e) {</w:t>
      </w:r>
    </w:p>
    <w:p w:rsidR="005B652B" w:rsidRDefault="005B652B" w:rsidP="006B4289">
      <w:pPr>
        <w:pStyle w:val="Codelisted"/>
        <w:numPr>
          <w:ilvl w:val="0"/>
          <w:numId w:val="74"/>
        </w:numPr>
      </w:pPr>
      <w:r>
        <w:t xml:space="preserve">            label1.Text = Lecture.Name;</w:t>
      </w:r>
    </w:p>
    <w:p w:rsidR="005B652B" w:rsidRDefault="005B652B" w:rsidP="006B4289">
      <w:pPr>
        <w:pStyle w:val="Codelisted"/>
        <w:numPr>
          <w:ilvl w:val="0"/>
          <w:numId w:val="74"/>
        </w:numPr>
      </w:pPr>
      <w:r>
        <w:t xml:space="preserve">            richTextBox1.Text = Lecture.Text;</w:t>
      </w:r>
    </w:p>
    <w:p w:rsidR="005B652B" w:rsidRDefault="005B652B" w:rsidP="006B4289">
      <w:pPr>
        <w:pStyle w:val="Codelisted"/>
        <w:numPr>
          <w:ilvl w:val="0"/>
          <w:numId w:val="74"/>
        </w:numPr>
      </w:pPr>
      <w:r>
        <w:t xml:space="preserve">            if (Lecture.ImgList.Count != 0) {</w:t>
      </w:r>
    </w:p>
    <w:p w:rsidR="005B652B" w:rsidRDefault="005B652B" w:rsidP="006B4289">
      <w:pPr>
        <w:pStyle w:val="Codelisted"/>
        <w:numPr>
          <w:ilvl w:val="0"/>
          <w:numId w:val="74"/>
        </w:numPr>
      </w:pPr>
      <w:r>
        <w:t xml:space="preserve">                CurrentImg = 0;</w:t>
      </w:r>
    </w:p>
    <w:p w:rsidR="005B652B" w:rsidRDefault="005B652B" w:rsidP="006B4289">
      <w:pPr>
        <w:pStyle w:val="Codelisted"/>
        <w:numPr>
          <w:ilvl w:val="0"/>
          <w:numId w:val="74"/>
        </w:numPr>
      </w:pPr>
      <w:r>
        <w:t xml:space="preserve">                pictureBox1.Image = Image.FromFile(Lecture.ImgList[CurrentImg]);</w:t>
      </w:r>
    </w:p>
    <w:p w:rsidR="005B652B" w:rsidRDefault="005B652B" w:rsidP="006B4289">
      <w:pPr>
        <w:pStyle w:val="Codelisted"/>
        <w:numPr>
          <w:ilvl w:val="0"/>
          <w:numId w:val="74"/>
        </w:numPr>
      </w:pPr>
      <w:r>
        <w:t xml:space="preserve">            } else</w:t>
      </w:r>
    </w:p>
    <w:p w:rsidR="005B652B" w:rsidRDefault="005B652B" w:rsidP="006B4289">
      <w:pPr>
        <w:pStyle w:val="Codelisted"/>
        <w:numPr>
          <w:ilvl w:val="0"/>
          <w:numId w:val="74"/>
        </w:numPr>
      </w:pPr>
      <w:r>
        <w:t xml:space="preserve">                CurrentImg = -1;</w:t>
      </w:r>
    </w:p>
    <w:p w:rsidR="005B652B" w:rsidRDefault="005B652B" w:rsidP="006B4289">
      <w:pPr>
        <w:pStyle w:val="Codelisted"/>
        <w:numPr>
          <w:ilvl w:val="0"/>
          <w:numId w:val="74"/>
        </w:numPr>
      </w:pPr>
      <w:r>
        <w:t xml:space="preserve">            StartTime = DateTime.Now;</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rivate void button1_Click(object sender, EventArgs e) {</w:t>
      </w:r>
    </w:p>
    <w:p w:rsidR="005B652B" w:rsidRDefault="005B652B" w:rsidP="006B4289">
      <w:pPr>
        <w:pStyle w:val="Codelisted"/>
        <w:numPr>
          <w:ilvl w:val="0"/>
          <w:numId w:val="74"/>
        </w:numPr>
      </w:pPr>
      <w:r>
        <w:t xml:space="preserve">            TimeSpan timeSpent = DateTime.Now - StartTime;</w:t>
      </w:r>
    </w:p>
    <w:p w:rsidR="005B652B" w:rsidRDefault="005B652B" w:rsidP="006B4289">
      <w:pPr>
        <w:pStyle w:val="Codelisted"/>
        <w:numPr>
          <w:ilvl w:val="0"/>
          <w:numId w:val="74"/>
        </w:numPr>
      </w:pPr>
      <w:r>
        <w:t xml:space="preserve">            TestMark tm;</w:t>
      </w:r>
    </w:p>
    <w:p w:rsidR="005B652B" w:rsidRDefault="005B652B" w:rsidP="006B4289">
      <w:pPr>
        <w:pStyle w:val="Codelisted"/>
        <w:numPr>
          <w:ilvl w:val="0"/>
          <w:numId w:val="74"/>
        </w:numPr>
      </w:pPr>
      <w:r>
        <w:t xml:space="preserve">            int studentIndex = Lecture.StudentMarksList.FindIndex(x =&gt; x.StudentUsrName.Equals(SubjectTasksStudent.StudentMainMenu.Student.Username));</w:t>
      </w:r>
    </w:p>
    <w:p w:rsidR="005B652B" w:rsidRDefault="005B652B" w:rsidP="006B4289">
      <w:pPr>
        <w:pStyle w:val="Codelisted"/>
        <w:numPr>
          <w:ilvl w:val="0"/>
          <w:numId w:val="74"/>
        </w:numPr>
      </w:pPr>
      <w:r>
        <w:t xml:space="preserve">            if (studentIndex != -1)</w:t>
      </w:r>
    </w:p>
    <w:p w:rsidR="005B652B" w:rsidRDefault="005B652B" w:rsidP="006B4289">
      <w:pPr>
        <w:pStyle w:val="Codelisted"/>
        <w:numPr>
          <w:ilvl w:val="0"/>
          <w:numId w:val="74"/>
        </w:numPr>
      </w:pPr>
      <w:r>
        <w:t xml:space="preserve">                Lecture.StudentMarksList[studentIndex].TimeSpent += timeSpent;</w:t>
      </w:r>
    </w:p>
    <w:p w:rsidR="005B652B" w:rsidRDefault="005B652B" w:rsidP="006B4289">
      <w:pPr>
        <w:pStyle w:val="Codelisted"/>
        <w:numPr>
          <w:ilvl w:val="0"/>
          <w:numId w:val="74"/>
        </w:numPr>
      </w:pPr>
      <w:r>
        <w:t xml:space="preserve">            else {</w:t>
      </w:r>
    </w:p>
    <w:p w:rsidR="005B652B" w:rsidRDefault="005B652B" w:rsidP="006B4289">
      <w:pPr>
        <w:pStyle w:val="Codelisted"/>
        <w:numPr>
          <w:ilvl w:val="0"/>
          <w:numId w:val="74"/>
        </w:numPr>
      </w:pPr>
      <w:r>
        <w:t xml:space="preserve">                tm = new TestMark {</w:t>
      </w:r>
    </w:p>
    <w:p w:rsidR="005B652B" w:rsidRDefault="005B652B" w:rsidP="006B4289">
      <w:pPr>
        <w:pStyle w:val="Codelisted"/>
        <w:numPr>
          <w:ilvl w:val="0"/>
          <w:numId w:val="74"/>
        </w:numPr>
      </w:pPr>
      <w:r>
        <w:t xml:space="preserve">                    StudentUsrName = SubjectTasksStudent.StudentMainMenu.Student.Username,</w:t>
      </w:r>
    </w:p>
    <w:p w:rsidR="005B652B" w:rsidRDefault="005B652B" w:rsidP="006B4289">
      <w:pPr>
        <w:pStyle w:val="Codelisted"/>
        <w:numPr>
          <w:ilvl w:val="0"/>
          <w:numId w:val="74"/>
        </w:numPr>
      </w:pPr>
      <w:r>
        <w:t xml:space="preserve">                    TimeSpent = timeSpent</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r>
        <w:t xml:space="preserve">                Lecture.StudentMarksList.Add(tm);</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r>
        <w:t xml:space="preserve">            Lecture.WriteToJson(SubjectTasksStudent.LectDir);</w:t>
      </w:r>
    </w:p>
    <w:p w:rsidR="005B652B" w:rsidRDefault="005B652B" w:rsidP="006B4289">
      <w:pPr>
        <w:pStyle w:val="Codelisted"/>
        <w:numPr>
          <w:ilvl w:val="0"/>
          <w:numId w:val="74"/>
        </w:numPr>
      </w:pPr>
      <w:r>
        <w:t xml:space="preserve">            SubjectTasksStudent.Show();</w:t>
      </w:r>
    </w:p>
    <w:p w:rsidR="005B652B" w:rsidRDefault="005B652B" w:rsidP="006B4289">
      <w:pPr>
        <w:pStyle w:val="Codelisted"/>
        <w:numPr>
          <w:ilvl w:val="0"/>
          <w:numId w:val="74"/>
        </w:numPr>
      </w:pPr>
      <w:r>
        <w:t xml:space="preserve">            Close();</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rivate void button2_Click(object sender, EventArgs e) {</w:t>
      </w:r>
    </w:p>
    <w:p w:rsidR="005B652B" w:rsidRDefault="005B652B" w:rsidP="006B4289">
      <w:pPr>
        <w:pStyle w:val="Codelisted"/>
        <w:numPr>
          <w:ilvl w:val="0"/>
          <w:numId w:val="74"/>
        </w:numPr>
      </w:pPr>
      <w:r>
        <w:t xml:space="preserve">            Services.previousImg(ref currentImg, Lecture, pictureBox1);</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p>
    <w:p w:rsidR="005B652B" w:rsidRDefault="005B652B" w:rsidP="006B4289">
      <w:pPr>
        <w:pStyle w:val="Codelisted"/>
        <w:numPr>
          <w:ilvl w:val="0"/>
          <w:numId w:val="74"/>
        </w:numPr>
      </w:pPr>
      <w:r>
        <w:t xml:space="preserve">        private void button3_Click(object sender, EventArgs e) {</w:t>
      </w:r>
    </w:p>
    <w:p w:rsidR="005B652B" w:rsidRDefault="005B652B" w:rsidP="006B4289">
      <w:pPr>
        <w:pStyle w:val="Codelisted"/>
        <w:numPr>
          <w:ilvl w:val="0"/>
          <w:numId w:val="74"/>
        </w:numPr>
      </w:pPr>
      <w:r>
        <w:t xml:space="preserve">            Services.nextImg(ref currentImg, Lecture, pictureBox1);</w:t>
      </w:r>
    </w:p>
    <w:p w:rsidR="005B652B" w:rsidRDefault="005B652B" w:rsidP="006B4289">
      <w:pPr>
        <w:pStyle w:val="Codelisted"/>
        <w:numPr>
          <w:ilvl w:val="0"/>
          <w:numId w:val="74"/>
        </w:numPr>
      </w:pPr>
      <w:r>
        <w:t xml:space="preserve">        }</w:t>
      </w:r>
    </w:p>
    <w:p w:rsidR="005B652B" w:rsidRDefault="005B652B" w:rsidP="006B4289">
      <w:pPr>
        <w:pStyle w:val="Codelisted"/>
        <w:numPr>
          <w:ilvl w:val="0"/>
          <w:numId w:val="74"/>
        </w:numPr>
      </w:pPr>
      <w:r>
        <w:t xml:space="preserve">    }</w:t>
      </w:r>
    </w:p>
    <w:p w:rsidR="00B86817" w:rsidRDefault="005B652B" w:rsidP="006B4289">
      <w:pPr>
        <w:pStyle w:val="Codelisted"/>
        <w:numPr>
          <w:ilvl w:val="0"/>
          <w:numId w:val="74"/>
        </w:numPr>
      </w:pPr>
      <w:r>
        <w:t>}</w:t>
      </w:r>
    </w:p>
    <w:p w:rsidR="00D90A08" w:rsidRDefault="00D90A08" w:rsidP="00B86817">
      <w:pPr>
        <w:pStyle w:val="ListParagraph"/>
      </w:pPr>
    </w:p>
    <w:p w:rsidR="00B86817" w:rsidRDefault="00B86817">
      <w:pPr>
        <w:rPr>
          <w:sz w:val="28"/>
          <w:lang w:val="en-US"/>
        </w:rPr>
      </w:pPr>
      <w:r>
        <w:br w:type="page"/>
      </w:r>
    </w:p>
    <w:p w:rsidR="00B86817" w:rsidRDefault="00B86817" w:rsidP="00B86817">
      <w:pPr>
        <w:pStyle w:val="Heading3"/>
        <w:rPr>
          <w:lang w:val="en-US"/>
        </w:rPr>
      </w:pPr>
      <w:r>
        <w:rPr>
          <w:lang w:val="en-US"/>
        </w:rPr>
        <w:lastRenderedPageBreak/>
        <w:t xml:space="preserve"> ViewTest.cs</w:t>
      </w:r>
    </w:p>
    <w:p w:rsidR="00B86817" w:rsidRDefault="00B86817" w:rsidP="00B86817">
      <w:pPr>
        <w:pStyle w:val="ListParagraph"/>
      </w:pPr>
    </w:p>
    <w:p w:rsidR="005B652B" w:rsidRDefault="005B652B" w:rsidP="006B4289">
      <w:pPr>
        <w:pStyle w:val="Codelisted"/>
        <w:numPr>
          <w:ilvl w:val="0"/>
          <w:numId w:val="75"/>
        </w:numPr>
      </w:pPr>
      <w:r>
        <w:t>using System;</w:t>
      </w:r>
    </w:p>
    <w:p w:rsidR="005B652B" w:rsidRDefault="005B652B" w:rsidP="006B4289">
      <w:pPr>
        <w:pStyle w:val="Codelisted"/>
        <w:numPr>
          <w:ilvl w:val="0"/>
          <w:numId w:val="75"/>
        </w:numPr>
      </w:pPr>
      <w:r>
        <w:t>using System.Collections.Generic;</w:t>
      </w:r>
    </w:p>
    <w:p w:rsidR="005B652B" w:rsidRDefault="005B652B" w:rsidP="006B4289">
      <w:pPr>
        <w:pStyle w:val="Codelisted"/>
        <w:numPr>
          <w:ilvl w:val="0"/>
          <w:numId w:val="75"/>
        </w:numPr>
      </w:pPr>
      <w:r>
        <w:t>using System.Windows.Forms;</w:t>
      </w:r>
    </w:p>
    <w:p w:rsidR="005B652B" w:rsidRDefault="005B652B" w:rsidP="006B4289">
      <w:pPr>
        <w:pStyle w:val="Codelisted"/>
        <w:numPr>
          <w:ilvl w:val="0"/>
          <w:numId w:val="75"/>
        </w:numPr>
      </w:pPr>
    </w:p>
    <w:p w:rsidR="005B652B" w:rsidRDefault="005B652B" w:rsidP="006B4289">
      <w:pPr>
        <w:pStyle w:val="Codelisted"/>
        <w:numPr>
          <w:ilvl w:val="0"/>
          <w:numId w:val="75"/>
        </w:numPr>
      </w:pPr>
      <w:r>
        <w:t>namespace Course_project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ublic partial class ViewTest : Form {</w:t>
      </w:r>
    </w:p>
    <w:p w:rsidR="005B652B" w:rsidRDefault="005B652B" w:rsidP="006B4289">
      <w:pPr>
        <w:pStyle w:val="Codelisted"/>
        <w:numPr>
          <w:ilvl w:val="0"/>
          <w:numId w:val="75"/>
        </w:numPr>
      </w:pPr>
      <w:r>
        <w:t xml:space="preserve">        public DateTime StartTime { get; set; }</w:t>
      </w:r>
    </w:p>
    <w:p w:rsidR="005B652B" w:rsidRDefault="005B652B" w:rsidP="006B4289">
      <w:pPr>
        <w:pStyle w:val="Codelisted"/>
        <w:numPr>
          <w:ilvl w:val="0"/>
          <w:numId w:val="75"/>
        </w:numPr>
      </w:pPr>
      <w:r>
        <w:t xml:space="preserve">        public int QuestionInd { get; set; }</w:t>
      </w:r>
    </w:p>
    <w:p w:rsidR="005B652B" w:rsidRDefault="005B652B" w:rsidP="006B4289">
      <w:pPr>
        <w:pStyle w:val="Codelisted"/>
        <w:numPr>
          <w:ilvl w:val="0"/>
          <w:numId w:val="75"/>
        </w:numPr>
      </w:pPr>
      <w:r>
        <w:t xml:space="preserve">        public List&lt;int&gt; QuestionMarks { get; set; }</w:t>
      </w:r>
    </w:p>
    <w:p w:rsidR="005B652B" w:rsidRDefault="005B652B" w:rsidP="006B4289">
      <w:pPr>
        <w:pStyle w:val="Codelisted"/>
        <w:numPr>
          <w:ilvl w:val="0"/>
          <w:numId w:val="75"/>
        </w:numPr>
      </w:pPr>
      <w:r>
        <w:t xml:space="preserve">        public List&lt;TestQuestion&gt; NewOrder { get; set; }</w:t>
      </w:r>
    </w:p>
    <w:p w:rsidR="005B652B" w:rsidRDefault="005B652B" w:rsidP="006B4289">
      <w:pPr>
        <w:pStyle w:val="Codelisted"/>
        <w:numPr>
          <w:ilvl w:val="0"/>
          <w:numId w:val="75"/>
        </w:numPr>
      </w:pPr>
      <w:r>
        <w:t xml:space="preserve">        public SubjectTasksStudent SubjectTasksStudent { get; set; }</w:t>
      </w:r>
    </w:p>
    <w:p w:rsidR="005B652B" w:rsidRDefault="005B652B" w:rsidP="006B4289">
      <w:pPr>
        <w:pStyle w:val="Codelisted"/>
        <w:numPr>
          <w:ilvl w:val="0"/>
          <w:numId w:val="75"/>
        </w:numPr>
      </w:pPr>
      <w:r>
        <w:t xml:space="preserve">        public Test Test { get; set;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ublic ViewTest(SubjectTasksStudent subjectTasksStudent, Test test) {</w:t>
      </w:r>
    </w:p>
    <w:p w:rsidR="005B652B" w:rsidRDefault="005B652B" w:rsidP="006B4289">
      <w:pPr>
        <w:pStyle w:val="Codelisted"/>
        <w:numPr>
          <w:ilvl w:val="0"/>
          <w:numId w:val="75"/>
        </w:numPr>
      </w:pPr>
      <w:r>
        <w:t xml:space="preserve">            InitializeComponent();</w:t>
      </w:r>
    </w:p>
    <w:p w:rsidR="005B652B" w:rsidRDefault="005B652B" w:rsidP="006B4289">
      <w:pPr>
        <w:pStyle w:val="Codelisted"/>
        <w:numPr>
          <w:ilvl w:val="0"/>
          <w:numId w:val="75"/>
        </w:numPr>
      </w:pPr>
      <w:r>
        <w:t xml:space="preserve">            SubjectTasksStudent = subjectTasksStudent;</w:t>
      </w:r>
    </w:p>
    <w:p w:rsidR="005B652B" w:rsidRDefault="005B652B" w:rsidP="006B4289">
      <w:pPr>
        <w:pStyle w:val="Codelisted"/>
        <w:numPr>
          <w:ilvl w:val="0"/>
          <w:numId w:val="75"/>
        </w:numPr>
      </w:pPr>
      <w:r>
        <w:t xml:space="preserve">            Test = test;</w:t>
      </w:r>
    </w:p>
    <w:p w:rsidR="005B652B" w:rsidRDefault="005B652B" w:rsidP="006B4289">
      <w:pPr>
        <w:pStyle w:val="Codelisted"/>
        <w:numPr>
          <w:ilvl w:val="0"/>
          <w:numId w:val="75"/>
        </w:numPr>
      </w:pPr>
      <w:r>
        <w:t xml:space="preserve">            QuestionInd = 0;</w:t>
      </w:r>
    </w:p>
    <w:p w:rsidR="005B652B" w:rsidRDefault="005B652B" w:rsidP="006B4289">
      <w:pPr>
        <w:pStyle w:val="Codelisted"/>
        <w:numPr>
          <w:ilvl w:val="0"/>
          <w:numId w:val="75"/>
        </w:numPr>
      </w:pPr>
      <w:r>
        <w:t xml:space="preserve">            QuestionMarks = new List&lt;int&gt;();</w:t>
      </w:r>
    </w:p>
    <w:p w:rsidR="005B652B" w:rsidRDefault="005B652B" w:rsidP="006B4289">
      <w:pPr>
        <w:pStyle w:val="Codelisted"/>
        <w:numPr>
          <w:ilvl w:val="0"/>
          <w:numId w:val="75"/>
        </w:numPr>
      </w:pPr>
      <w:r>
        <w:t xml:space="preserve">            Test.StudentMarksList = new List&lt;TestMark&gt;();</w:t>
      </w:r>
    </w:p>
    <w:p w:rsidR="005B652B" w:rsidRDefault="005B652B" w:rsidP="006B4289">
      <w:pPr>
        <w:pStyle w:val="Codelisted"/>
        <w:numPr>
          <w:ilvl w:val="0"/>
          <w:numId w:val="75"/>
        </w:numPr>
      </w:pPr>
      <w:r>
        <w:t xml:space="preserve">            if (Test.RandQuestionOrder)</w:t>
      </w:r>
    </w:p>
    <w:p w:rsidR="005B652B" w:rsidRDefault="005B652B" w:rsidP="006B4289">
      <w:pPr>
        <w:pStyle w:val="Codelisted"/>
        <w:numPr>
          <w:ilvl w:val="0"/>
          <w:numId w:val="75"/>
        </w:numPr>
      </w:pPr>
      <w:r>
        <w:t xml:space="preserve">                NewOrder = Services.randomizeList(Test.Questions);</w:t>
      </w:r>
    </w:p>
    <w:p w:rsidR="005B652B" w:rsidRDefault="005B652B" w:rsidP="006B4289">
      <w:pPr>
        <w:pStyle w:val="Codelisted"/>
        <w:numPr>
          <w:ilvl w:val="0"/>
          <w:numId w:val="75"/>
        </w:numPr>
      </w:pPr>
      <w:r>
        <w:t xml:space="preserve">            else</w:t>
      </w:r>
    </w:p>
    <w:p w:rsidR="005B652B" w:rsidRDefault="005B652B" w:rsidP="006B4289">
      <w:pPr>
        <w:pStyle w:val="Codelisted"/>
        <w:numPr>
          <w:ilvl w:val="0"/>
          <w:numId w:val="75"/>
        </w:numPr>
      </w:pPr>
      <w:r>
        <w:t xml:space="preserve">                NewOrder = new List&lt;TestQuestion&gt;(Test.Questions);</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ViewTest_Load(object sender, EventArgs e) {</w:t>
      </w:r>
    </w:p>
    <w:p w:rsidR="005B652B" w:rsidRDefault="005B652B" w:rsidP="006B4289">
      <w:pPr>
        <w:pStyle w:val="Codelisted"/>
        <w:numPr>
          <w:ilvl w:val="0"/>
          <w:numId w:val="75"/>
        </w:numPr>
      </w:pPr>
      <w:r>
        <w:t xml:space="preserve">            StartTime = DateTime.Now;</w:t>
      </w:r>
    </w:p>
    <w:p w:rsidR="005B652B" w:rsidRDefault="005B652B" w:rsidP="006B4289">
      <w:pPr>
        <w:pStyle w:val="Codelisted"/>
        <w:numPr>
          <w:ilvl w:val="0"/>
          <w:numId w:val="75"/>
        </w:numPr>
      </w:pPr>
      <w:r>
        <w:t xml:space="preserve">            NextQ();</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button1_Click(object sender, EventArgs e) { // End test</w:t>
      </w:r>
    </w:p>
    <w:p w:rsidR="005B652B" w:rsidRDefault="005B652B" w:rsidP="006B4289">
      <w:pPr>
        <w:pStyle w:val="Codelisted"/>
        <w:numPr>
          <w:ilvl w:val="0"/>
          <w:numId w:val="75"/>
        </w:numPr>
      </w:pPr>
      <w:r>
        <w:t xml:space="preserve">            TimeSpan TimeSpent = DateTime.Now - StartTime;</w:t>
      </w:r>
    </w:p>
    <w:p w:rsidR="005B652B" w:rsidRDefault="005B652B" w:rsidP="006B4289">
      <w:pPr>
        <w:pStyle w:val="Codelisted"/>
        <w:numPr>
          <w:ilvl w:val="0"/>
          <w:numId w:val="75"/>
        </w:numPr>
      </w:pPr>
      <w:r>
        <w:t xml:space="preserve">            saveResult();</w:t>
      </w:r>
    </w:p>
    <w:p w:rsidR="005B652B" w:rsidRDefault="005B652B" w:rsidP="006B4289">
      <w:pPr>
        <w:pStyle w:val="Codelisted"/>
        <w:numPr>
          <w:ilvl w:val="0"/>
          <w:numId w:val="75"/>
        </w:numPr>
      </w:pPr>
      <w:r>
        <w:t xml:space="preserve">            DialogResult dr = MessageBox.Show("Are you sure you want to end test?", "", MessageBoxButtons.OKCancel, MessageBoxIcon.Question);</w:t>
      </w:r>
    </w:p>
    <w:p w:rsidR="005B652B" w:rsidRDefault="005B652B" w:rsidP="006B4289">
      <w:pPr>
        <w:pStyle w:val="Codelisted"/>
        <w:numPr>
          <w:ilvl w:val="0"/>
          <w:numId w:val="75"/>
        </w:numPr>
      </w:pPr>
      <w:r>
        <w:t xml:space="preserve">            if (dr == DialogResult.OK) {</w:t>
      </w:r>
    </w:p>
    <w:p w:rsidR="005B652B" w:rsidRDefault="005B652B" w:rsidP="006B4289">
      <w:pPr>
        <w:pStyle w:val="Codelisted"/>
        <w:numPr>
          <w:ilvl w:val="0"/>
          <w:numId w:val="75"/>
        </w:numPr>
      </w:pPr>
      <w:r>
        <w:t xml:space="preserve">                TestMark tm;</w:t>
      </w:r>
    </w:p>
    <w:p w:rsidR="005B652B" w:rsidRDefault="005B652B" w:rsidP="006B4289">
      <w:pPr>
        <w:pStyle w:val="Codelisted"/>
        <w:numPr>
          <w:ilvl w:val="0"/>
          <w:numId w:val="75"/>
        </w:numPr>
      </w:pPr>
      <w:r>
        <w:t xml:space="preserve">                if (Test.RandQuestionOrder)</w:t>
      </w:r>
    </w:p>
    <w:p w:rsidR="005B652B" w:rsidRDefault="005B652B" w:rsidP="006B4289">
      <w:pPr>
        <w:pStyle w:val="Codelisted"/>
        <w:numPr>
          <w:ilvl w:val="0"/>
          <w:numId w:val="75"/>
        </w:numPr>
      </w:pPr>
      <w:r>
        <w:t xml:space="preserve">                    tm = Services.derandomizeMarks(this, TimeSpent);</w:t>
      </w:r>
    </w:p>
    <w:p w:rsidR="005B652B" w:rsidRDefault="005B652B" w:rsidP="006B4289">
      <w:pPr>
        <w:pStyle w:val="Codelisted"/>
        <w:numPr>
          <w:ilvl w:val="0"/>
          <w:numId w:val="75"/>
        </w:numPr>
      </w:pPr>
      <w:r>
        <w:t xml:space="preserve">                else</w:t>
      </w:r>
    </w:p>
    <w:p w:rsidR="005B652B" w:rsidRDefault="005B652B" w:rsidP="006B4289">
      <w:pPr>
        <w:pStyle w:val="Codelisted"/>
        <w:numPr>
          <w:ilvl w:val="0"/>
          <w:numId w:val="75"/>
        </w:numPr>
      </w:pPr>
      <w:r>
        <w:t xml:space="preserve">                    tm = new TestMark(SubjectTasksStudent.StudentMainMenu.Student.Username, QuestionMarks, TimeSpent);</w:t>
      </w:r>
    </w:p>
    <w:p w:rsidR="005B652B" w:rsidRDefault="005B652B" w:rsidP="006B4289">
      <w:pPr>
        <w:pStyle w:val="Codelisted"/>
        <w:numPr>
          <w:ilvl w:val="0"/>
          <w:numId w:val="75"/>
        </w:numPr>
      </w:pPr>
      <w:r>
        <w:t xml:space="preserve">                Test.StudentMarksList.Add(tm);</w:t>
      </w:r>
    </w:p>
    <w:p w:rsidR="005B652B" w:rsidRDefault="005B652B" w:rsidP="006B4289">
      <w:pPr>
        <w:pStyle w:val="Codelisted"/>
        <w:numPr>
          <w:ilvl w:val="0"/>
          <w:numId w:val="75"/>
        </w:numPr>
      </w:pPr>
      <w:r>
        <w:t xml:space="preserve">                Test.WriteToJson(SubjectTasksStudent.TestDir);</w:t>
      </w:r>
    </w:p>
    <w:p w:rsidR="005B652B" w:rsidRDefault="005B652B" w:rsidP="006B4289">
      <w:pPr>
        <w:pStyle w:val="Codelisted"/>
        <w:numPr>
          <w:ilvl w:val="0"/>
          <w:numId w:val="75"/>
        </w:numPr>
      </w:pPr>
      <w:r>
        <w:t xml:space="preserve">                SubjectTasksStudent.Show();</w:t>
      </w:r>
    </w:p>
    <w:p w:rsidR="005B652B" w:rsidRDefault="005B652B" w:rsidP="006B4289">
      <w:pPr>
        <w:pStyle w:val="Codelisted"/>
        <w:numPr>
          <w:ilvl w:val="0"/>
          <w:numId w:val="75"/>
        </w:numPr>
      </w:pPr>
      <w:r>
        <w:t xml:space="preserve">                Close();</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button6_Click(object sender, EventArgs e) </w:t>
      </w:r>
      <w:r>
        <w:lastRenderedPageBreak/>
        <w:t>{ // Next</w:t>
      </w:r>
    </w:p>
    <w:p w:rsidR="005B652B" w:rsidRDefault="005B652B" w:rsidP="006B4289">
      <w:pPr>
        <w:pStyle w:val="Codelisted"/>
        <w:numPr>
          <w:ilvl w:val="0"/>
          <w:numId w:val="75"/>
        </w:numPr>
      </w:pPr>
      <w:r>
        <w:t xml:space="preserve">            saveResult();</w:t>
      </w:r>
    </w:p>
    <w:p w:rsidR="005B652B" w:rsidRDefault="005B652B" w:rsidP="006B4289">
      <w:pPr>
        <w:pStyle w:val="Codelisted"/>
        <w:numPr>
          <w:ilvl w:val="0"/>
          <w:numId w:val="75"/>
        </w:numPr>
      </w:pPr>
      <w:r>
        <w:t xml:space="preserve">            QuestionInd++;</w:t>
      </w:r>
    </w:p>
    <w:p w:rsidR="005B652B" w:rsidRDefault="005B652B" w:rsidP="006B4289">
      <w:pPr>
        <w:pStyle w:val="Codelisted"/>
        <w:numPr>
          <w:ilvl w:val="0"/>
          <w:numId w:val="75"/>
        </w:numPr>
      </w:pPr>
      <w:r>
        <w:t xml:space="preserve">            NextQ();</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NextQ() {</w:t>
      </w:r>
    </w:p>
    <w:p w:rsidR="005B652B" w:rsidRDefault="005B652B" w:rsidP="006B4289">
      <w:pPr>
        <w:pStyle w:val="Codelisted"/>
        <w:numPr>
          <w:ilvl w:val="0"/>
          <w:numId w:val="75"/>
        </w:numPr>
      </w:pPr>
      <w:r>
        <w:t xml:space="preserve">            label1.Text = NewOrder[QuestionInd].Question;</w:t>
      </w:r>
    </w:p>
    <w:p w:rsidR="005B652B" w:rsidRDefault="005B652B" w:rsidP="006B4289">
      <w:pPr>
        <w:pStyle w:val="Codelisted"/>
        <w:numPr>
          <w:ilvl w:val="0"/>
          <w:numId w:val="75"/>
        </w:numPr>
      </w:pPr>
      <w:r>
        <w:t xml:space="preserve">            Services.nextQuestion(this, richTextBox1);</w:t>
      </w:r>
    </w:p>
    <w:p w:rsidR="005B652B" w:rsidRDefault="005B652B" w:rsidP="006B4289">
      <w:pPr>
        <w:pStyle w:val="Codelisted"/>
        <w:numPr>
          <w:ilvl w:val="0"/>
          <w:numId w:val="75"/>
        </w:numPr>
      </w:pPr>
      <w:r>
        <w:t xml:space="preserve">            if (QuestionInd == Test.Questions.Count - 1) {</w:t>
      </w:r>
    </w:p>
    <w:p w:rsidR="005B652B" w:rsidRDefault="005B652B" w:rsidP="006B4289">
      <w:pPr>
        <w:pStyle w:val="Codelisted"/>
        <w:numPr>
          <w:ilvl w:val="0"/>
          <w:numId w:val="75"/>
        </w:numPr>
      </w:pPr>
      <w:r>
        <w:t xml:space="preserve">                button1.Visible = true;</w:t>
      </w:r>
    </w:p>
    <w:p w:rsidR="005B652B" w:rsidRDefault="005B652B" w:rsidP="006B4289">
      <w:pPr>
        <w:pStyle w:val="Codelisted"/>
        <w:numPr>
          <w:ilvl w:val="0"/>
          <w:numId w:val="75"/>
        </w:numPr>
      </w:pPr>
      <w:r>
        <w:t xml:space="preserve">                button6.Visible = false;</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p>
    <w:p w:rsidR="005B652B" w:rsidRDefault="005B652B" w:rsidP="006B4289">
      <w:pPr>
        <w:pStyle w:val="Codelisted"/>
        <w:numPr>
          <w:ilvl w:val="0"/>
          <w:numId w:val="75"/>
        </w:numPr>
      </w:pPr>
      <w:r>
        <w:t xml:space="preserve">        private void saveResult() {</w:t>
      </w:r>
    </w:p>
    <w:p w:rsidR="005B652B" w:rsidRDefault="005B652B" w:rsidP="006B4289">
      <w:pPr>
        <w:pStyle w:val="Codelisted"/>
        <w:numPr>
          <w:ilvl w:val="0"/>
          <w:numId w:val="75"/>
        </w:numPr>
      </w:pPr>
      <w:r>
        <w:t xml:space="preserve">            TestQuestion currentQ = NewOrder[QuestionInd];</w:t>
      </w:r>
    </w:p>
    <w:p w:rsidR="005B652B" w:rsidRDefault="005B652B" w:rsidP="006B4289">
      <w:pPr>
        <w:pStyle w:val="Codelisted"/>
        <w:numPr>
          <w:ilvl w:val="0"/>
          <w:numId w:val="75"/>
        </w:numPr>
      </w:pPr>
      <w:r>
        <w:t xml:space="preserve">            int finalMark = 0;</w:t>
      </w:r>
    </w:p>
    <w:p w:rsidR="005B652B" w:rsidRDefault="005B652B" w:rsidP="006B4289">
      <w:pPr>
        <w:pStyle w:val="Codelisted"/>
        <w:numPr>
          <w:ilvl w:val="0"/>
          <w:numId w:val="75"/>
        </w:numPr>
      </w:pPr>
      <w:r>
        <w:t xml:space="preserve">            if (currentQ.WrongAns.Count == 0) { // detailed answer</w:t>
      </w:r>
    </w:p>
    <w:p w:rsidR="005B652B" w:rsidRDefault="005B652B" w:rsidP="006B4289">
      <w:pPr>
        <w:pStyle w:val="Codelisted"/>
        <w:numPr>
          <w:ilvl w:val="0"/>
          <w:numId w:val="75"/>
        </w:numPr>
      </w:pPr>
      <w:r>
        <w:t xml:space="preserve">                int diff = string.Compare(richTextBox1.Text, currentQ.RightAns[0]);</w:t>
      </w:r>
    </w:p>
    <w:p w:rsidR="005B652B" w:rsidRDefault="005B652B" w:rsidP="006B4289">
      <w:pPr>
        <w:pStyle w:val="Codelisted"/>
        <w:numPr>
          <w:ilvl w:val="0"/>
          <w:numId w:val="75"/>
        </w:numPr>
      </w:pPr>
      <w:r>
        <w:t xml:space="preserve">                finalMark = diff &gt;= 0 ? currentQ.Value - diff : 0;</w:t>
      </w:r>
    </w:p>
    <w:p w:rsidR="005B652B" w:rsidRDefault="005B652B" w:rsidP="006B4289">
      <w:pPr>
        <w:pStyle w:val="Codelisted"/>
        <w:numPr>
          <w:ilvl w:val="0"/>
          <w:numId w:val="75"/>
        </w:numPr>
      </w:pPr>
      <w:r>
        <w:t xml:space="preserve">                richTextBox1.Visible = false;</w:t>
      </w:r>
    </w:p>
    <w:p w:rsidR="005B652B" w:rsidRDefault="005B652B" w:rsidP="006B4289">
      <w:pPr>
        <w:pStyle w:val="Codelisted"/>
        <w:numPr>
          <w:ilvl w:val="0"/>
          <w:numId w:val="75"/>
        </w:numPr>
      </w:pPr>
      <w:r>
        <w:t xml:space="preserve">            } else {</w:t>
      </w:r>
    </w:p>
    <w:p w:rsidR="005B652B" w:rsidRDefault="005B652B" w:rsidP="006B4289">
      <w:pPr>
        <w:pStyle w:val="Codelisted"/>
        <w:numPr>
          <w:ilvl w:val="0"/>
          <w:numId w:val="75"/>
        </w:numPr>
      </w:pPr>
      <w:r>
        <w:t xml:space="preserve">                if (currentQ.RightAns.Count == 1) { // only one right answer</w:t>
      </w:r>
    </w:p>
    <w:p w:rsidR="005B652B" w:rsidRDefault="005B652B" w:rsidP="006B4289">
      <w:pPr>
        <w:pStyle w:val="Codelisted"/>
        <w:numPr>
          <w:ilvl w:val="0"/>
          <w:numId w:val="75"/>
        </w:numPr>
      </w:pPr>
      <w:r>
        <w:t xml:space="preserve">                    List&lt;RadioButton&gt; allRadBtn = Services.getCollection&lt;RadioButton&gt;(this);</w:t>
      </w:r>
    </w:p>
    <w:p w:rsidR="005B652B" w:rsidRDefault="005B652B" w:rsidP="006B4289">
      <w:pPr>
        <w:pStyle w:val="Codelisted"/>
        <w:numPr>
          <w:ilvl w:val="0"/>
          <w:numId w:val="75"/>
        </w:numPr>
      </w:pPr>
      <w:r>
        <w:t xml:space="preserve">                    foreach (RadioButton rb in allRadBtn)</w:t>
      </w:r>
    </w:p>
    <w:p w:rsidR="005B652B" w:rsidRDefault="005B652B" w:rsidP="006B4289">
      <w:pPr>
        <w:pStyle w:val="Codelisted"/>
        <w:numPr>
          <w:ilvl w:val="0"/>
          <w:numId w:val="75"/>
        </w:numPr>
      </w:pPr>
      <w:r>
        <w:t xml:space="preserve">                        if (rb.Checked &amp;&amp; currentQ.RightAns.Contains(rb.Text)) {</w:t>
      </w:r>
    </w:p>
    <w:p w:rsidR="005B652B" w:rsidRDefault="005B652B" w:rsidP="006B4289">
      <w:pPr>
        <w:pStyle w:val="Codelisted"/>
        <w:numPr>
          <w:ilvl w:val="0"/>
          <w:numId w:val="75"/>
        </w:numPr>
      </w:pPr>
      <w:r>
        <w:t xml:space="preserve">                            finalMark = currentQ.Value;</w:t>
      </w:r>
    </w:p>
    <w:p w:rsidR="005B652B" w:rsidRDefault="005B652B" w:rsidP="006B4289">
      <w:pPr>
        <w:pStyle w:val="Codelisted"/>
        <w:numPr>
          <w:ilvl w:val="0"/>
          <w:numId w:val="75"/>
        </w:numPr>
      </w:pPr>
      <w:r>
        <w:t xml:space="preserve">                            break;</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foreach (RadioButton rb in allRadBtn)</w:t>
      </w:r>
    </w:p>
    <w:p w:rsidR="005B652B" w:rsidRDefault="005B652B" w:rsidP="006B4289">
      <w:pPr>
        <w:pStyle w:val="Codelisted"/>
        <w:numPr>
          <w:ilvl w:val="0"/>
          <w:numId w:val="75"/>
        </w:numPr>
      </w:pPr>
      <w:r>
        <w:t xml:space="preserve">                        Controls.Remove(rb);</w:t>
      </w:r>
    </w:p>
    <w:p w:rsidR="005B652B" w:rsidRDefault="005B652B" w:rsidP="006B4289">
      <w:pPr>
        <w:pStyle w:val="Codelisted"/>
        <w:numPr>
          <w:ilvl w:val="0"/>
          <w:numId w:val="75"/>
        </w:numPr>
      </w:pPr>
      <w:r>
        <w:t xml:space="preserve">                } else if (currentQ.RightAns.Count &gt; 1) { // multiple right answers</w:t>
      </w:r>
    </w:p>
    <w:p w:rsidR="005B652B" w:rsidRDefault="005B652B" w:rsidP="006B4289">
      <w:pPr>
        <w:pStyle w:val="Codelisted"/>
        <w:numPr>
          <w:ilvl w:val="0"/>
          <w:numId w:val="75"/>
        </w:numPr>
      </w:pPr>
      <w:r>
        <w:t xml:space="preserve">                    List&lt;CheckBox&gt; allChkBox = Services.getCollection&lt;CheckBox&gt;(this);</w:t>
      </w:r>
    </w:p>
    <w:p w:rsidR="005B652B" w:rsidRDefault="005B652B" w:rsidP="006B4289">
      <w:pPr>
        <w:pStyle w:val="Codelisted"/>
        <w:numPr>
          <w:ilvl w:val="0"/>
          <w:numId w:val="75"/>
        </w:numPr>
      </w:pPr>
      <w:r>
        <w:t xml:space="preserve">                    int checkedRightAnsCount = 0;</w:t>
      </w:r>
    </w:p>
    <w:p w:rsidR="005B652B" w:rsidRDefault="005B652B" w:rsidP="006B4289">
      <w:pPr>
        <w:pStyle w:val="Codelisted"/>
        <w:numPr>
          <w:ilvl w:val="0"/>
          <w:numId w:val="75"/>
        </w:numPr>
      </w:pPr>
      <w:r>
        <w:t xml:space="preserve">                    foreach (CheckBox cb in allChkBox)</w:t>
      </w:r>
    </w:p>
    <w:p w:rsidR="005B652B" w:rsidRDefault="005B652B" w:rsidP="006B4289">
      <w:pPr>
        <w:pStyle w:val="Codelisted"/>
        <w:numPr>
          <w:ilvl w:val="0"/>
          <w:numId w:val="75"/>
        </w:numPr>
      </w:pPr>
      <w:r>
        <w:t xml:space="preserve">                        if (cb.Checked &amp;&amp; currentQ.RightAns.Contains(cb.Text))</w:t>
      </w:r>
    </w:p>
    <w:p w:rsidR="005B652B" w:rsidRDefault="005B652B" w:rsidP="006B4289">
      <w:pPr>
        <w:pStyle w:val="Codelisted"/>
        <w:numPr>
          <w:ilvl w:val="0"/>
          <w:numId w:val="75"/>
        </w:numPr>
      </w:pPr>
      <w:r>
        <w:t xml:space="preserve">                            checkedRightAnsCount++;</w:t>
      </w:r>
    </w:p>
    <w:p w:rsidR="005B652B" w:rsidRDefault="005B652B" w:rsidP="006B4289">
      <w:pPr>
        <w:pStyle w:val="Codelisted"/>
        <w:numPr>
          <w:ilvl w:val="0"/>
          <w:numId w:val="75"/>
        </w:numPr>
      </w:pPr>
      <w:r>
        <w:t xml:space="preserve">                    foreach (CheckBox cb in allChkBox)</w:t>
      </w:r>
    </w:p>
    <w:p w:rsidR="005B652B" w:rsidRDefault="005B652B" w:rsidP="006B4289">
      <w:pPr>
        <w:pStyle w:val="Codelisted"/>
        <w:numPr>
          <w:ilvl w:val="0"/>
          <w:numId w:val="75"/>
        </w:numPr>
      </w:pPr>
      <w:r>
        <w:t xml:space="preserve">                        Controls.Remove(cb);</w:t>
      </w:r>
    </w:p>
    <w:p w:rsidR="005B652B" w:rsidRDefault="005B652B" w:rsidP="006B4289">
      <w:pPr>
        <w:pStyle w:val="Codelisted"/>
        <w:numPr>
          <w:ilvl w:val="0"/>
          <w:numId w:val="75"/>
        </w:numPr>
      </w:pPr>
      <w:r>
        <w:t xml:space="preserve">                    finalMark = (currentQ.Value / currentQ.RightAns.Count) * checkedRightAnsCount;</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QuestionMarks.Add(finalMark);</w:t>
      </w:r>
    </w:p>
    <w:p w:rsidR="005B652B" w:rsidRDefault="005B652B" w:rsidP="006B4289">
      <w:pPr>
        <w:pStyle w:val="Codelisted"/>
        <w:numPr>
          <w:ilvl w:val="0"/>
          <w:numId w:val="75"/>
        </w:numPr>
      </w:pPr>
      <w:r>
        <w:t xml:space="preserve">        }</w:t>
      </w:r>
    </w:p>
    <w:p w:rsidR="005B652B" w:rsidRDefault="005B652B" w:rsidP="006B4289">
      <w:pPr>
        <w:pStyle w:val="Codelisted"/>
        <w:numPr>
          <w:ilvl w:val="0"/>
          <w:numId w:val="75"/>
        </w:numPr>
      </w:pPr>
      <w:r>
        <w:t xml:space="preserve">    }</w:t>
      </w:r>
    </w:p>
    <w:p w:rsidR="00D90A08" w:rsidRDefault="005B652B" w:rsidP="006B4289">
      <w:pPr>
        <w:pStyle w:val="Codelisted"/>
        <w:numPr>
          <w:ilvl w:val="0"/>
          <w:numId w:val="75"/>
        </w:numPr>
      </w:pPr>
      <w:r>
        <w:t>}</w:t>
      </w:r>
    </w:p>
    <w:p w:rsidR="00B86817" w:rsidRDefault="00B86817" w:rsidP="00B86817">
      <w:pPr>
        <w:pStyle w:val="ListParagraph"/>
      </w:pPr>
    </w:p>
    <w:p w:rsidR="00B86817" w:rsidRDefault="00B86817">
      <w:pPr>
        <w:rPr>
          <w:sz w:val="28"/>
          <w:lang w:val="en-US"/>
        </w:rPr>
      </w:pPr>
      <w:r>
        <w:br w:type="page"/>
      </w:r>
    </w:p>
    <w:p w:rsidR="002D0D09" w:rsidRDefault="00A3039A" w:rsidP="00B2487B">
      <w:pPr>
        <w:pStyle w:val="Heading1"/>
      </w:pPr>
      <w:bookmarkStart w:id="44" w:name="_Toc89188941"/>
      <w:r>
        <w:rPr>
          <w:lang w:val="en-US"/>
        </w:rPr>
        <w:lastRenderedPageBreak/>
        <w:t>Appendix</w:t>
      </w:r>
      <w:r w:rsidR="00691DFA">
        <w:t xml:space="preserve"> </w:t>
      </w:r>
      <w:r>
        <w:rPr>
          <w:lang w:val="en-US"/>
        </w:rPr>
        <w:t>B</w:t>
      </w:r>
      <w:r w:rsidR="00B759C9">
        <w:t xml:space="preserve">. </w:t>
      </w:r>
      <w:r w:rsidR="00983653">
        <w:rPr>
          <w:lang w:val="en-US"/>
        </w:rPr>
        <w:t>Class D</w:t>
      </w:r>
      <w:r>
        <w:rPr>
          <w:lang w:val="en-US"/>
        </w:rPr>
        <w:t>iagram</w:t>
      </w:r>
      <w:bookmarkEnd w:id="44"/>
    </w:p>
    <w:p w:rsidR="00B054BF" w:rsidRDefault="00B054BF" w:rsidP="004C3669">
      <w:pPr>
        <w:pStyle w:val="ListParagraph"/>
        <w:jc w:val="center"/>
      </w:pPr>
    </w:p>
    <w:p w:rsidR="00F16404" w:rsidRDefault="00F16404" w:rsidP="004C3669">
      <w:pPr>
        <w:pStyle w:val="PlantUML"/>
        <w:jc w:val="center"/>
      </w:pPr>
      <w:r>
        <w:t>@startuml</w:t>
      </w:r>
    </w:p>
    <w:p w:rsidR="00F16404" w:rsidRDefault="00F16404" w:rsidP="004C3669">
      <w:pPr>
        <w:pStyle w:val="PlantUML"/>
        <w:jc w:val="center"/>
      </w:pPr>
      <w:r>
        <w:t>interface IUser {</w:t>
      </w:r>
    </w:p>
    <w:p w:rsidR="00F16404" w:rsidRDefault="00F16404" w:rsidP="004C3669">
      <w:pPr>
        <w:pStyle w:val="PlantUML"/>
        <w:jc w:val="center"/>
      </w:pPr>
      <w:r>
        <w:t>Password : string &lt;&lt;get&gt;&gt; &lt;&lt;set&gt;&gt;</w:t>
      </w:r>
    </w:p>
    <w:p w:rsidR="00F16404" w:rsidRDefault="00F16404" w:rsidP="004C3669">
      <w:pPr>
        <w:pStyle w:val="PlantUML"/>
        <w:jc w:val="center"/>
      </w:pPr>
      <w:r>
        <w:t>SecretAnswer : string &lt;&lt;get&gt;&gt; &lt;&lt;set&gt;&gt;</w:t>
      </w:r>
    </w:p>
    <w:p w:rsidR="00F16404" w:rsidRDefault="00F16404" w:rsidP="004C3669">
      <w:pPr>
        <w:pStyle w:val="PlantUML"/>
        <w:jc w:val="center"/>
      </w:pPr>
      <w:r>
        <w:t>SecretQuestion : string &lt;&lt;get&gt;&gt; &lt;&lt;set&gt;&gt;</w:t>
      </w:r>
    </w:p>
    <w:p w:rsidR="00F16404" w:rsidRDefault="00F16404" w:rsidP="004C3669">
      <w:pPr>
        <w:pStyle w:val="PlantUML"/>
        <w:jc w:val="center"/>
      </w:pPr>
      <w:r>
        <w:t>Username : string &lt;&lt;get&gt;&gt; &lt;&lt;set&gt;&gt;</w:t>
      </w:r>
    </w:p>
    <w:p w:rsidR="00F16404" w:rsidRDefault="00F16404" w:rsidP="004C3669">
      <w:pPr>
        <w:pStyle w:val="PlantUML"/>
        <w:jc w:val="center"/>
      </w:pPr>
      <w:r>
        <w:t>}</w:t>
      </w:r>
    </w:p>
    <w:p w:rsidR="00F16404" w:rsidRDefault="00F16404" w:rsidP="004C3669">
      <w:pPr>
        <w:pStyle w:val="PlantUML"/>
        <w:jc w:val="center"/>
      </w:pPr>
      <w:r>
        <w:t>class Teacher {</w:t>
      </w:r>
    </w:p>
    <w:p w:rsidR="00F16404" w:rsidRDefault="00F16404" w:rsidP="004C3669">
      <w:pPr>
        <w:pStyle w:val="PlantUML"/>
        <w:jc w:val="center"/>
      </w:pPr>
      <w:r>
        <w:t>+ Teacher(username:string, password:string, secretQuestion:string, secretAnswer:string, subject:string)</w:t>
      </w:r>
    </w:p>
    <w:p w:rsidR="00F16404" w:rsidRDefault="00F16404" w:rsidP="004C3669">
      <w:pPr>
        <w:pStyle w:val="PlantUML"/>
        <w:jc w:val="center"/>
      </w:pPr>
      <w:r>
        <w:t>+ Subject : string &lt;&lt;get&gt;&gt; &lt;&lt;set&gt;&gt;</w:t>
      </w:r>
    </w:p>
    <w:p w:rsidR="00F16404" w:rsidRDefault="00F16404" w:rsidP="004C3669">
      <w:pPr>
        <w:pStyle w:val="PlantUML"/>
        <w:jc w:val="center"/>
      </w:pPr>
      <w:r>
        <w:t>+ Password : string &lt;&lt;get&gt;&gt; &lt;&lt;set&gt;&gt;</w:t>
      </w:r>
    </w:p>
    <w:p w:rsidR="00F16404" w:rsidRDefault="00F16404" w:rsidP="004C3669">
      <w:pPr>
        <w:pStyle w:val="PlantUML"/>
        <w:jc w:val="center"/>
      </w:pPr>
      <w:r>
        <w:t>+ SecretAnswer : string &lt;&lt;get&gt;&gt; &lt;&lt;set&gt;&gt;</w:t>
      </w:r>
    </w:p>
    <w:p w:rsidR="00F16404" w:rsidRDefault="00F16404" w:rsidP="004C3669">
      <w:pPr>
        <w:pStyle w:val="PlantUML"/>
        <w:jc w:val="center"/>
      </w:pPr>
      <w:r>
        <w:t>+ SecretQuestion : string &lt;&lt;get&gt;&gt; &lt;&lt;set&gt;&gt;</w:t>
      </w:r>
    </w:p>
    <w:p w:rsidR="00F16404" w:rsidRDefault="00F16404" w:rsidP="004C3669">
      <w:pPr>
        <w:pStyle w:val="PlantUML"/>
        <w:jc w:val="center"/>
      </w:pPr>
      <w:r>
        <w:t>+ Username : string &lt;&lt;get&gt;&gt; &lt;&lt;set&gt;&gt;</w:t>
      </w:r>
    </w:p>
    <w:p w:rsidR="00F16404" w:rsidRDefault="00F16404" w:rsidP="004C3669">
      <w:pPr>
        <w:pStyle w:val="PlantUML"/>
        <w:jc w:val="center"/>
      </w:pPr>
      <w:r>
        <w:t>}</w:t>
      </w:r>
    </w:p>
    <w:p w:rsidR="00F16404" w:rsidRDefault="00F16404" w:rsidP="004C3669">
      <w:pPr>
        <w:pStyle w:val="PlantUML"/>
        <w:jc w:val="center"/>
      </w:pPr>
      <w:r>
        <w:t>IUser &lt;|-- Teacher</w:t>
      </w:r>
    </w:p>
    <w:p w:rsidR="00F16404" w:rsidRDefault="00F16404" w:rsidP="004C3669">
      <w:pPr>
        <w:pStyle w:val="PlantUML"/>
        <w:jc w:val="center"/>
      </w:pPr>
      <w:r>
        <w:t>class Student {</w:t>
      </w:r>
    </w:p>
    <w:p w:rsidR="00F16404" w:rsidRDefault="00F16404" w:rsidP="004C3669">
      <w:pPr>
        <w:pStyle w:val="PlantUML"/>
        <w:jc w:val="center"/>
      </w:pPr>
      <w:r>
        <w:t>+ Student(username:string, password:string, secretQuestion:string, secretAnswer:string, group:string)</w:t>
      </w:r>
    </w:p>
    <w:p w:rsidR="00F16404" w:rsidRDefault="00F16404" w:rsidP="004C3669">
      <w:pPr>
        <w:pStyle w:val="PlantUML"/>
        <w:jc w:val="center"/>
      </w:pPr>
      <w:r>
        <w:t>+ Student(username:string, password:string, secretQuestion:string, secretAnswer:string, group:string, studyTime:TimeSpan)</w:t>
      </w:r>
    </w:p>
    <w:p w:rsidR="00F16404" w:rsidRDefault="00F16404" w:rsidP="004C3669">
      <w:pPr>
        <w:pStyle w:val="PlantUML"/>
        <w:jc w:val="center"/>
      </w:pPr>
      <w:r>
        <w:t>+ Group : string &lt;&lt;get&gt;&gt; &lt;&lt;set&gt;&gt;</w:t>
      </w:r>
    </w:p>
    <w:p w:rsidR="00F16404" w:rsidRDefault="00F16404" w:rsidP="004C3669">
      <w:pPr>
        <w:pStyle w:val="PlantUML"/>
        <w:jc w:val="center"/>
      </w:pPr>
      <w:r>
        <w:t>+ Password : string &lt;&lt;get&gt;&gt; &lt;&lt;set&gt;&gt;</w:t>
      </w:r>
    </w:p>
    <w:p w:rsidR="00F16404" w:rsidRDefault="00F16404" w:rsidP="004C3669">
      <w:pPr>
        <w:pStyle w:val="PlantUML"/>
        <w:jc w:val="center"/>
      </w:pPr>
      <w:r>
        <w:t>+ SecretAnswer : string &lt;&lt;get&gt;&gt; &lt;&lt;set&gt;&gt;</w:t>
      </w:r>
    </w:p>
    <w:p w:rsidR="00F16404" w:rsidRDefault="00F16404" w:rsidP="004C3669">
      <w:pPr>
        <w:pStyle w:val="PlantUML"/>
        <w:jc w:val="center"/>
      </w:pPr>
      <w:r>
        <w:t>+ SecretQuestion : string &lt;&lt;get&gt;&gt; &lt;&lt;set&gt;&gt;</w:t>
      </w:r>
    </w:p>
    <w:p w:rsidR="00F16404" w:rsidRDefault="00F16404" w:rsidP="004C3669">
      <w:pPr>
        <w:pStyle w:val="PlantUML"/>
        <w:jc w:val="center"/>
      </w:pPr>
      <w:r>
        <w:t>+ Username : string &lt;&lt;get&gt;&gt; &lt;&lt;set&gt;&gt;</w:t>
      </w:r>
    </w:p>
    <w:p w:rsidR="00F16404" w:rsidRDefault="00F16404" w:rsidP="004C3669">
      <w:pPr>
        <w:pStyle w:val="PlantUML"/>
        <w:jc w:val="center"/>
      </w:pPr>
      <w:r>
        <w:t>}</w:t>
      </w:r>
    </w:p>
    <w:p w:rsidR="00F16404" w:rsidRDefault="00F16404" w:rsidP="004C3669">
      <w:pPr>
        <w:pStyle w:val="PlantUML"/>
        <w:jc w:val="center"/>
      </w:pPr>
      <w:r>
        <w:t>IUser &lt;|-- Student</w:t>
      </w:r>
    </w:p>
    <w:p w:rsidR="00F16404" w:rsidRDefault="00F16404" w:rsidP="004C3669">
      <w:pPr>
        <w:pStyle w:val="PlantUML"/>
        <w:jc w:val="center"/>
      </w:pPr>
      <w:r>
        <w:t>Student --&gt; "StudyTime" TimeSpan</w:t>
      </w:r>
    </w:p>
    <w:p w:rsidR="00F16404" w:rsidRDefault="00F16404" w:rsidP="004C3669">
      <w:pPr>
        <w:pStyle w:val="PlantUML"/>
        <w:jc w:val="center"/>
      </w:pPr>
    </w:p>
    <w:p w:rsidR="001C0C15" w:rsidRDefault="00F16404"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6127115" cy="2222481"/>
            <wp:effectExtent l="0" t="0" r="6985" b="6985"/>
            <wp:docPr id="170" name="Picture 17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0" name=""/>
                    <pic:cNvPicPr/>
                  </pic:nvPicPr>
                  <pic:blipFill>
                    <a:blip r:embed="rId43">
                      <a:extLst>
                        <a:ext uri="{28A0092B-C50C-407E-A947-70E740481C1C}">
                          <a14:useLocalDpi xmlns:a14="http://schemas.microsoft.com/office/drawing/2010/main" val="0"/>
                        </a:ext>
                      </a:extLst>
                    </a:blip>
                    <a:stretch>
                      <a:fillRect/>
                    </a:stretch>
                  </pic:blipFill>
                  <pic:spPr>
                    <a:xfrm>
                      <a:off x="0" y="0"/>
                      <a:ext cx="6127115" cy="2222481"/>
                    </a:xfrm>
                    <a:prstGeom prst="rect">
                      <a:avLst/>
                    </a:prstGeom>
                  </pic:spPr>
                </pic:pic>
              </a:graphicData>
            </a:graphic>
          </wp:inline>
        </w:drawing>
      </w:r>
    </w:p>
    <w:p w:rsidR="00F16404" w:rsidRDefault="00DF0E86" w:rsidP="004B44DA">
      <w:pPr>
        <w:pStyle w:val="PlantUMLImg"/>
        <w:jc w:val="center"/>
      </w:pPr>
      <w:r>
        <w:t>Image 1-B. Diagram of IUser, Teacher, and Student</w:t>
      </w:r>
    </w:p>
    <w:p w:rsidR="004B44DA" w:rsidRDefault="004B44DA" w:rsidP="004B44DA">
      <w:pPr>
        <w:pStyle w:val="PlantUMLImg"/>
        <w:jc w:val="center"/>
      </w:pPr>
    </w:p>
    <w:p w:rsidR="004B44DA" w:rsidRDefault="004B44DA" w:rsidP="004B44DA">
      <w:pPr>
        <w:pStyle w:val="PlantUMLImg"/>
        <w:jc w:val="center"/>
      </w:pPr>
    </w:p>
    <w:p w:rsidR="00A27B90" w:rsidRDefault="00A27B90" w:rsidP="004B44DA">
      <w:pPr>
        <w:pStyle w:val="PlantUMLImg"/>
        <w:jc w:val="center"/>
      </w:pPr>
    </w:p>
    <w:p w:rsidR="00F16404" w:rsidRDefault="00F16404" w:rsidP="004C3669">
      <w:pPr>
        <w:pStyle w:val="PlantUML"/>
        <w:jc w:val="center"/>
      </w:pPr>
      <w:r>
        <w:t>@startuml</w:t>
      </w:r>
    </w:p>
    <w:p w:rsidR="00F16404" w:rsidRDefault="00F16404" w:rsidP="004C3669">
      <w:pPr>
        <w:pStyle w:val="PlantUML"/>
        <w:jc w:val="center"/>
      </w:pPr>
      <w:r>
        <w:t>interface IGroup {</w:t>
      </w:r>
    </w:p>
    <w:p w:rsidR="00F16404" w:rsidRDefault="00F16404" w:rsidP="004C3669">
      <w:pPr>
        <w:pStyle w:val="PlantUML"/>
        <w:jc w:val="center"/>
      </w:pPr>
      <w:r>
        <w:t>Name : string &lt;&lt;get&gt;&gt; &lt;&lt;set&gt;&gt;</w:t>
      </w:r>
    </w:p>
    <w:p w:rsidR="00F16404" w:rsidRDefault="00F16404" w:rsidP="004C3669">
      <w:pPr>
        <w:pStyle w:val="PlantUML"/>
        <w:jc w:val="center"/>
      </w:pPr>
      <w:r>
        <w:t>Specialty : string &lt;&lt;get&gt;&gt; &lt;&lt;set&gt;&gt;</w:t>
      </w:r>
    </w:p>
    <w:p w:rsidR="00F16404" w:rsidRDefault="00F16404" w:rsidP="004C3669">
      <w:pPr>
        <w:pStyle w:val="PlantUML"/>
        <w:jc w:val="center"/>
      </w:pPr>
      <w:r>
        <w:t>Year : string &lt;&lt;get&gt;&gt; &lt;&lt;set&gt;&gt;</w:t>
      </w:r>
    </w:p>
    <w:p w:rsidR="00F16404" w:rsidRDefault="00F16404" w:rsidP="004C3669">
      <w:pPr>
        <w:pStyle w:val="PlantUML"/>
        <w:jc w:val="center"/>
      </w:pPr>
      <w:r>
        <w:t>addStudent(username:string) : bool</w:t>
      </w:r>
    </w:p>
    <w:p w:rsidR="00F16404" w:rsidRDefault="00F16404" w:rsidP="004C3669">
      <w:pPr>
        <w:pStyle w:val="PlantUML"/>
        <w:jc w:val="center"/>
      </w:pPr>
      <w:r>
        <w:t>rmStudent(username:string) : bool</w:t>
      </w:r>
    </w:p>
    <w:p w:rsidR="00F16404" w:rsidRDefault="00F16404" w:rsidP="004C3669">
      <w:pPr>
        <w:pStyle w:val="PlantUML"/>
        <w:jc w:val="center"/>
      </w:pPr>
      <w:r>
        <w:t>}</w:t>
      </w:r>
    </w:p>
    <w:p w:rsidR="00F16404" w:rsidRDefault="003F0125" w:rsidP="004C3669">
      <w:pPr>
        <w:pStyle w:val="PlantUML"/>
        <w:jc w:val="center"/>
      </w:pPr>
      <w:r>
        <w:t>class "List`1"&lt;string</w:t>
      </w:r>
      <w:r w:rsidR="00F16404">
        <w:t>&gt; {</w:t>
      </w:r>
    </w:p>
    <w:p w:rsidR="00F16404" w:rsidRDefault="00F16404" w:rsidP="004C3669">
      <w:pPr>
        <w:pStyle w:val="PlantUML"/>
        <w:jc w:val="center"/>
      </w:pPr>
      <w:r>
        <w:t>}</w:t>
      </w:r>
    </w:p>
    <w:p w:rsidR="00F16404" w:rsidRDefault="003F0125" w:rsidP="004C3669">
      <w:pPr>
        <w:pStyle w:val="PlantUML"/>
        <w:jc w:val="center"/>
      </w:pPr>
      <w:r>
        <w:t xml:space="preserve">IGroup --&gt; "Students </w:t>
      </w:r>
      <w:r w:rsidR="00F16404">
        <w:t>" "List`1"</w:t>
      </w:r>
    </w:p>
    <w:p w:rsidR="00F16404" w:rsidRDefault="00F16404" w:rsidP="004C3669">
      <w:pPr>
        <w:pStyle w:val="PlantUML"/>
        <w:jc w:val="center"/>
      </w:pPr>
      <w:r>
        <w:t>IGroup --&gt; "Subjects</w:t>
      </w:r>
      <w:r w:rsidR="003F0125">
        <w:t xml:space="preserve"> </w:t>
      </w:r>
      <w:r>
        <w:t>" "List`1"</w:t>
      </w:r>
    </w:p>
    <w:p w:rsidR="00F16404" w:rsidRDefault="00F16404" w:rsidP="004C3669">
      <w:pPr>
        <w:pStyle w:val="PlantUML"/>
        <w:jc w:val="center"/>
      </w:pPr>
    </w:p>
    <w:p w:rsidR="00F16404" w:rsidRDefault="00F16404" w:rsidP="004C3669">
      <w:pPr>
        <w:pStyle w:val="PlantUML"/>
        <w:jc w:val="center"/>
      </w:pPr>
      <w:r>
        <w:t>class Group {</w:t>
      </w:r>
    </w:p>
    <w:p w:rsidR="00F16404" w:rsidRDefault="00F16404" w:rsidP="004C3669">
      <w:pPr>
        <w:pStyle w:val="PlantUML"/>
        <w:jc w:val="center"/>
      </w:pPr>
      <w:r>
        <w:t>+ Group(specialty:string, year:string)</w:t>
      </w:r>
    </w:p>
    <w:p w:rsidR="00F16404" w:rsidRDefault="00F16404" w:rsidP="004C3669">
      <w:pPr>
        <w:pStyle w:val="PlantUML"/>
        <w:jc w:val="center"/>
      </w:pPr>
      <w:r>
        <w:t>+ Group(grName:string)</w:t>
      </w:r>
    </w:p>
    <w:p w:rsidR="00F16404" w:rsidRDefault="00F16404" w:rsidP="004C3669">
      <w:pPr>
        <w:pStyle w:val="PlantUML"/>
        <w:jc w:val="center"/>
      </w:pPr>
      <w:r>
        <w:t>+ Name : string &lt;&lt;get&gt;&gt; &lt;&lt;set&gt;&gt;</w:t>
      </w:r>
    </w:p>
    <w:p w:rsidR="00F16404" w:rsidRDefault="00F16404" w:rsidP="004C3669">
      <w:pPr>
        <w:pStyle w:val="PlantUML"/>
        <w:jc w:val="center"/>
      </w:pPr>
      <w:r>
        <w:t>+ Specialty : string &lt;&lt;get&gt;&gt; &lt;&lt;set&gt;&gt;</w:t>
      </w:r>
    </w:p>
    <w:p w:rsidR="00F16404" w:rsidRDefault="00F16404" w:rsidP="004C3669">
      <w:pPr>
        <w:pStyle w:val="PlantUML"/>
        <w:jc w:val="center"/>
      </w:pPr>
      <w:r>
        <w:t>+ Year : string &lt;&lt;get&gt;&gt; &lt;&lt;set&gt;&gt;</w:t>
      </w:r>
    </w:p>
    <w:p w:rsidR="00F16404" w:rsidRDefault="00F16404" w:rsidP="004C3669">
      <w:pPr>
        <w:pStyle w:val="PlantUML"/>
        <w:jc w:val="center"/>
      </w:pPr>
      <w:r>
        <w:t>+ addStudent(username:string) : bool</w:t>
      </w:r>
    </w:p>
    <w:p w:rsidR="00F16404" w:rsidRDefault="00F16404" w:rsidP="004C3669">
      <w:pPr>
        <w:pStyle w:val="PlantUML"/>
        <w:jc w:val="center"/>
      </w:pPr>
      <w:r>
        <w:t>+ rmStudent(username:string) : bool</w:t>
      </w:r>
    </w:p>
    <w:p w:rsidR="00F16404" w:rsidRDefault="00F16404" w:rsidP="004C3669">
      <w:pPr>
        <w:pStyle w:val="PlantUML"/>
        <w:jc w:val="center"/>
      </w:pPr>
      <w:r>
        <w:t>}</w:t>
      </w:r>
    </w:p>
    <w:p w:rsidR="00F16404" w:rsidRDefault="00F16404" w:rsidP="004C3669">
      <w:pPr>
        <w:pStyle w:val="PlantUML"/>
        <w:jc w:val="center"/>
      </w:pPr>
      <w:r>
        <w:t>IGroup &lt;|-- Group</w:t>
      </w:r>
    </w:p>
    <w:p w:rsidR="00F16404" w:rsidRDefault="00F16404"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3724275" cy="3248025"/>
            <wp:effectExtent l="0" t="0" r="9525" b="9525"/>
            <wp:docPr id="171" name="Picture 17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1" name=""/>
                    <pic:cNvPicPr/>
                  </pic:nvPicPr>
                  <pic:blipFill>
                    <a:blip r:embed="rId44">
                      <a:extLst>
                        <a:ext uri="{28A0092B-C50C-407E-A947-70E740481C1C}">
                          <a14:useLocalDpi xmlns:a14="http://schemas.microsoft.com/office/drawing/2010/main" val="0"/>
                        </a:ext>
                      </a:extLst>
                    </a:blip>
                    <a:stretch>
                      <a:fillRect/>
                    </a:stretch>
                  </pic:blipFill>
                  <pic:spPr>
                    <a:xfrm>
                      <a:off x="0" y="0"/>
                      <a:ext cx="3724275" cy="3248025"/>
                    </a:xfrm>
                    <a:prstGeom prst="rect">
                      <a:avLst/>
                    </a:prstGeom>
                  </pic:spPr>
                </pic:pic>
              </a:graphicData>
            </a:graphic>
          </wp:inline>
        </w:drawing>
      </w:r>
    </w:p>
    <w:p w:rsidR="00DF0E86" w:rsidRDefault="00DF0E86" w:rsidP="004C3669">
      <w:pPr>
        <w:pStyle w:val="PlantUMLImg"/>
        <w:jc w:val="center"/>
      </w:pPr>
      <w:r>
        <w:t>Image 2</w:t>
      </w:r>
      <w:r w:rsidRPr="00DF0E86">
        <w:t>-B. Diagram of</w:t>
      </w:r>
      <w:r>
        <w:t xml:space="preserve"> IGroup and Group</w:t>
      </w:r>
    </w:p>
    <w:p w:rsidR="00C877E9" w:rsidRDefault="00C877E9" w:rsidP="004C3669">
      <w:pPr>
        <w:pStyle w:val="ListParagraph"/>
        <w:jc w:val="center"/>
      </w:pPr>
    </w:p>
    <w:p w:rsidR="00F16404" w:rsidRDefault="00F16404" w:rsidP="004C3669">
      <w:pPr>
        <w:pStyle w:val="ListParagraph"/>
        <w:jc w:val="center"/>
      </w:pPr>
    </w:p>
    <w:p w:rsidR="00F16404" w:rsidRDefault="00F16404" w:rsidP="004C3669">
      <w:pPr>
        <w:pStyle w:val="PlantUML"/>
        <w:jc w:val="center"/>
      </w:pPr>
      <w:r>
        <w:lastRenderedPageBreak/>
        <w:t>@startuml</w:t>
      </w:r>
    </w:p>
    <w:p w:rsidR="00F16404" w:rsidRDefault="00F16404" w:rsidP="004C3669">
      <w:pPr>
        <w:pStyle w:val="PlantUML"/>
        <w:jc w:val="center"/>
      </w:pPr>
      <w:r>
        <w:t>interface ILecture {</w:t>
      </w:r>
    </w:p>
    <w:p w:rsidR="00F16404" w:rsidRDefault="00F16404" w:rsidP="004C3669">
      <w:pPr>
        <w:pStyle w:val="PlantUML"/>
        <w:jc w:val="center"/>
      </w:pPr>
      <w:r>
        <w:t>Name : string &lt;&lt;get&gt;&gt; &lt;&lt;set&gt;&gt;</w:t>
      </w:r>
    </w:p>
    <w:p w:rsidR="00F16404" w:rsidRDefault="00F16404" w:rsidP="004C3669">
      <w:pPr>
        <w:pStyle w:val="PlantUML"/>
        <w:jc w:val="center"/>
      </w:pPr>
      <w:r>
        <w:t>Semester : int &lt;&lt;get&gt;&gt; &lt;&lt;set&gt;&gt;</w:t>
      </w:r>
    </w:p>
    <w:p w:rsidR="00F16404" w:rsidRDefault="00F16404" w:rsidP="004C3669">
      <w:pPr>
        <w:pStyle w:val="PlantUML"/>
        <w:jc w:val="center"/>
      </w:pPr>
      <w:r>
        <w:t>Text : string &lt;&lt;get&gt;&gt; &lt;&lt;set&gt;&gt;</w:t>
      </w:r>
    </w:p>
    <w:p w:rsidR="00F16404" w:rsidRDefault="00F16404" w:rsidP="004C3669">
      <w:pPr>
        <w:pStyle w:val="PlantUML"/>
        <w:jc w:val="center"/>
      </w:pPr>
      <w:r>
        <w:t>addImg(fileName:string) : bool</w:t>
      </w:r>
    </w:p>
    <w:p w:rsidR="00F16404" w:rsidRDefault="00F16404" w:rsidP="004C3669">
      <w:pPr>
        <w:pStyle w:val="PlantUML"/>
        <w:jc w:val="center"/>
      </w:pPr>
      <w:r>
        <w:t>WriteToJson(dir:string) : void</w:t>
      </w:r>
    </w:p>
    <w:p w:rsidR="00F16404" w:rsidRDefault="00F16404" w:rsidP="004C3669">
      <w:pPr>
        <w:pStyle w:val="PlantUML"/>
        <w:jc w:val="center"/>
      </w:pPr>
      <w:r>
        <w:t>}</w:t>
      </w:r>
    </w:p>
    <w:p w:rsidR="00F16404" w:rsidRDefault="00F16404" w:rsidP="004C3669">
      <w:pPr>
        <w:pStyle w:val="PlantUML"/>
        <w:jc w:val="center"/>
      </w:pPr>
      <w:r>
        <w:t>class "List`1"&lt;</w:t>
      </w:r>
      <w:r w:rsidR="003F0125">
        <w:t>string</w:t>
      </w:r>
      <w:r>
        <w:t>&gt; {}</w:t>
      </w:r>
    </w:p>
    <w:p w:rsidR="00FA27E9" w:rsidRDefault="003F0125" w:rsidP="004C3669">
      <w:pPr>
        <w:pStyle w:val="PlantUML"/>
        <w:jc w:val="center"/>
      </w:pPr>
      <w:r>
        <w:t>class "List`2</w:t>
      </w:r>
      <w:r w:rsidR="00FA27E9">
        <w:t>"&lt;T</w:t>
      </w:r>
      <w:r>
        <w:t>estMark</w:t>
      </w:r>
      <w:r w:rsidR="00FA27E9">
        <w:t>&gt; {}</w:t>
      </w:r>
    </w:p>
    <w:p w:rsidR="00FA27E9" w:rsidRDefault="00FA27E9" w:rsidP="004C3669">
      <w:pPr>
        <w:pStyle w:val="PlantUML"/>
        <w:jc w:val="center"/>
      </w:pPr>
    </w:p>
    <w:p w:rsidR="00F16404" w:rsidRDefault="003F0125" w:rsidP="004C3669">
      <w:pPr>
        <w:pStyle w:val="PlantUML"/>
        <w:jc w:val="center"/>
      </w:pPr>
      <w:r>
        <w:t>ILecture --&gt; "ImgList</w:t>
      </w:r>
      <w:r w:rsidR="00F16404">
        <w:t>" "List`1"</w:t>
      </w:r>
    </w:p>
    <w:p w:rsidR="00F16404" w:rsidRDefault="00F16404" w:rsidP="004C3669">
      <w:pPr>
        <w:pStyle w:val="PlantUML"/>
        <w:jc w:val="center"/>
      </w:pPr>
      <w:r>
        <w:t>ILecture --&gt; "Stude</w:t>
      </w:r>
      <w:r w:rsidR="003F0125">
        <w:t>ntMarksList" "List`2</w:t>
      </w:r>
      <w:r>
        <w:t>"</w:t>
      </w:r>
    </w:p>
    <w:p w:rsidR="00F16404" w:rsidRDefault="00F16404" w:rsidP="004C3669">
      <w:pPr>
        <w:pStyle w:val="PlantUML"/>
        <w:jc w:val="center"/>
      </w:pPr>
    </w:p>
    <w:p w:rsidR="00F16404" w:rsidRDefault="00F16404" w:rsidP="004C3669">
      <w:pPr>
        <w:pStyle w:val="PlantUML"/>
        <w:jc w:val="center"/>
      </w:pPr>
      <w:r>
        <w:t>class Lecture {</w:t>
      </w:r>
    </w:p>
    <w:p w:rsidR="00F16404" w:rsidRDefault="00F16404" w:rsidP="004C3669">
      <w:pPr>
        <w:pStyle w:val="PlantUML"/>
        <w:jc w:val="center"/>
      </w:pPr>
      <w:r>
        <w:t>+ Lecture(name:string, text:string, semester:int, imgList:List&lt;string&gt;)</w:t>
      </w:r>
    </w:p>
    <w:p w:rsidR="00F16404" w:rsidRDefault="00F16404" w:rsidP="004C3669">
      <w:pPr>
        <w:pStyle w:val="PlantUML"/>
        <w:jc w:val="center"/>
      </w:pPr>
      <w:r>
        <w:t>+ Lecture()</w:t>
      </w:r>
    </w:p>
    <w:p w:rsidR="00F16404" w:rsidRDefault="00F16404" w:rsidP="004C3669">
      <w:pPr>
        <w:pStyle w:val="PlantUML"/>
        <w:jc w:val="center"/>
      </w:pPr>
      <w:r>
        <w:t>+ Name : string &lt;&lt;get&gt;&gt; &lt;&lt;set&gt;&gt;</w:t>
      </w:r>
    </w:p>
    <w:p w:rsidR="00F16404" w:rsidRDefault="00F16404" w:rsidP="004C3669">
      <w:pPr>
        <w:pStyle w:val="PlantUML"/>
        <w:jc w:val="center"/>
      </w:pPr>
      <w:r>
        <w:t>+ Text : string &lt;&lt;get&gt;&gt; &lt;&lt;set&gt;&gt;</w:t>
      </w:r>
    </w:p>
    <w:p w:rsidR="00F16404" w:rsidRDefault="00F16404" w:rsidP="004C3669">
      <w:pPr>
        <w:pStyle w:val="PlantUML"/>
        <w:jc w:val="center"/>
      </w:pPr>
      <w:r>
        <w:t>+ Semester : int &lt;&lt;get&gt;&gt; &lt;&lt;set&gt;&gt;</w:t>
      </w:r>
    </w:p>
    <w:p w:rsidR="00F16404" w:rsidRDefault="00F16404" w:rsidP="004C3669">
      <w:pPr>
        <w:pStyle w:val="PlantUML"/>
        <w:jc w:val="center"/>
      </w:pPr>
      <w:r>
        <w:t>+ addImg(fileName:string) : bool</w:t>
      </w:r>
    </w:p>
    <w:p w:rsidR="00F16404" w:rsidRDefault="00F16404" w:rsidP="004C3669">
      <w:pPr>
        <w:pStyle w:val="PlantUML"/>
        <w:jc w:val="center"/>
      </w:pPr>
      <w:r>
        <w:t>+ WriteToJson(dir:string) : void</w:t>
      </w:r>
    </w:p>
    <w:p w:rsidR="00F16404" w:rsidRDefault="00F16404" w:rsidP="004C3669">
      <w:pPr>
        <w:pStyle w:val="PlantUML"/>
        <w:jc w:val="center"/>
      </w:pPr>
      <w:r>
        <w:t>}</w:t>
      </w:r>
    </w:p>
    <w:p w:rsidR="00F16404" w:rsidRDefault="00F16404" w:rsidP="004C3669">
      <w:pPr>
        <w:pStyle w:val="PlantUML"/>
        <w:jc w:val="center"/>
      </w:pPr>
      <w:r>
        <w:t>ILecture &lt;|-- Lecture</w:t>
      </w:r>
    </w:p>
    <w:p w:rsidR="00F16404" w:rsidRDefault="00F16404"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6127115" cy="3224300"/>
            <wp:effectExtent l="0" t="0" r="6985" b="0"/>
            <wp:docPr id="172" name="Picture 17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 name=""/>
                    <pic:cNvPicPr/>
                  </pic:nvPicPr>
                  <pic:blipFill>
                    <a:blip r:embed="rId45">
                      <a:extLst>
                        <a:ext uri="{28A0092B-C50C-407E-A947-70E740481C1C}">
                          <a14:useLocalDpi xmlns:a14="http://schemas.microsoft.com/office/drawing/2010/main" val="0"/>
                        </a:ext>
                      </a:extLst>
                    </a:blip>
                    <a:stretch>
                      <a:fillRect/>
                    </a:stretch>
                  </pic:blipFill>
                  <pic:spPr>
                    <a:xfrm>
                      <a:off x="0" y="0"/>
                      <a:ext cx="6127115" cy="3224300"/>
                    </a:xfrm>
                    <a:prstGeom prst="rect">
                      <a:avLst/>
                    </a:prstGeom>
                  </pic:spPr>
                </pic:pic>
              </a:graphicData>
            </a:graphic>
          </wp:inline>
        </w:drawing>
      </w:r>
    </w:p>
    <w:p w:rsidR="00DF0E86" w:rsidRDefault="00DF0E86" w:rsidP="004C3669">
      <w:pPr>
        <w:pStyle w:val="PlantUMLImg"/>
        <w:jc w:val="center"/>
      </w:pPr>
      <w:r>
        <w:t>Image 3-B. Diagram of ILecture and Lecture</w:t>
      </w:r>
    </w:p>
    <w:p w:rsidR="00C877E9" w:rsidRDefault="00C877E9" w:rsidP="004C3669">
      <w:pPr>
        <w:pStyle w:val="ListParagraph"/>
        <w:jc w:val="center"/>
      </w:pPr>
    </w:p>
    <w:p w:rsidR="002956F6" w:rsidRDefault="002956F6" w:rsidP="004C3669">
      <w:pPr>
        <w:pStyle w:val="ListParagraph"/>
        <w:jc w:val="center"/>
      </w:pPr>
    </w:p>
    <w:p w:rsidR="00A27B90" w:rsidRDefault="00A27B90" w:rsidP="004C3669">
      <w:pPr>
        <w:pStyle w:val="ListParagraph"/>
        <w:jc w:val="center"/>
      </w:pPr>
    </w:p>
    <w:p w:rsidR="002956F6" w:rsidRDefault="002956F6" w:rsidP="004C3669">
      <w:pPr>
        <w:pStyle w:val="PlantUML"/>
        <w:jc w:val="center"/>
      </w:pPr>
      <w:r>
        <w:t>@startuml</w:t>
      </w:r>
    </w:p>
    <w:p w:rsidR="002956F6" w:rsidRDefault="002956F6" w:rsidP="004C3669">
      <w:pPr>
        <w:pStyle w:val="PlantUML"/>
        <w:jc w:val="center"/>
      </w:pPr>
      <w:r>
        <w:t>interface ITest {</w:t>
      </w:r>
    </w:p>
    <w:p w:rsidR="002956F6" w:rsidRDefault="002956F6" w:rsidP="004C3669">
      <w:pPr>
        <w:pStyle w:val="PlantUML"/>
        <w:jc w:val="center"/>
      </w:pPr>
      <w:r>
        <w:t>Name : string &lt;&lt;get&gt;&gt; &lt;&lt;set&gt;&gt;</w:t>
      </w:r>
    </w:p>
    <w:p w:rsidR="002956F6" w:rsidRDefault="002956F6" w:rsidP="004C3669">
      <w:pPr>
        <w:pStyle w:val="PlantUML"/>
        <w:jc w:val="center"/>
      </w:pPr>
      <w:r>
        <w:t>RandQuestionOrder : bool &lt;&lt;get&gt;&gt; &lt;&lt;set&gt;&gt;</w:t>
      </w:r>
    </w:p>
    <w:p w:rsidR="002956F6" w:rsidRDefault="002956F6" w:rsidP="004C3669">
      <w:pPr>
        <w:pStyle w:val="PlantUML"/>
        <w:jc w:val="center"/>
      </w:pPr>
      <w:r>
        <w:t>Semester : int &lt;&lt;get&gt;&gt; &lt;&lt;set&gt;&gt;</w:t>
      </w:r>
    </w:p>
    <w:p w:rsidR="002956F6" w:rsidRDefault="002956F6" w:rsidP="004C3669">
      <w:pPr>
        <w:pStyle w:val="PlantUML"/>
        <w:jc w:val="center"/>
      </w:pPr>
      <w:r>
        <w:t>getStudentMark(studentUsrName:string) : int</w:t>
      </w:r>
    </w:p>
    <w:p w:rsidR="002956F6" w:rsidRDefault="002956F6" w:rsidP="004C3669">
      <w:pPr>
        <w:pStyle w:val="PlantUML"/>
        <w:jc w:val="center"/>
      </w:pPr>
      <w:r>
        <w:t>maxScore() : int</w:t>
      </w:r>
    </w:p>
    <w:p w:rsidR="002956F6" w:rsidRDefault="002956F6" w:rsidP="004C3669">
      <w:pPr>
        <w:pStyle w:val="PlantUML"/>
        <w:jc w:val="center"/>
      </w:pPr>
      <w:r>
        <w:t>WriteToJson(dir:string) : void</w:t>
      </w:r>
    </w:p>
    <w:p w:rsidR="002956F6" w:rsidRDefault="002956F6" w:rsidP="004C3669">
      <w:pPr>
        <w:pStyle w:val="PlantUML"/>
        <w:jc w:val="center"/>
      </w:pPr>
      <w:r>
        <w:t>getQuestions() : List&lt;string&gt;</w:t>
      </w:r>
    </w:p>
    <w:p w:rsidR="002956F6" w:rsidRDefault="002956F6" w:rsidP="004C3669">
      <w:pPr>
        <w:pStyle w:val="PlantUML"/>
        <w:jc w:val="center"/>
      </w:pPr>
      <w:r>
        <w:t>}</w:t>
      </w:r>
    </w:p>
    <w:p w:rsidR="00FA27E9" w:rsidRDefault="002956F6" w:rsidP="004C3669">
      <w:pPr>
        <w:pStyle w:val="PlantUML"/>
        <w:jc w:val="center"/>
      </w:pPr>
      <w:r>
        <w:t>class "List`1"&lt;</w:t>
      </w:r>
      <w:r w:rsidR="00FA27E9">
        <w:t>TestMark</w:t>
      </w:r>
      <w:r>
        <w:t>&gt; {}</w:t>
      </w:r>
    </w:p>
    <w:p w:rsidR="00FA27E9" w:rsidRDefault="00FA27E9" w:rsidP="004C3669">
      <w:pPr>
        <w:pStyle w:val="PlantUML"/>
        <w:jc w:val="center"/>
      </w:pPr>
      <w:r>
        <w:t>class "List`2"&lt;TestQuestion&gt; {}</w:t>
      </w:r>
    </w:p>
    <w:p w:rsidR="002956F6" w:rsidRDefault="002956F6" w:rsidP="004C3669">
      <w:pPr>
        <w:pStyle w:val="PlantUML"/>
        <w:jc w:val="center"/>
      </w:pPr>
    </w:p>
    <w:p w:rsidR="002956F6" w:rsidRDefault="002956F6" w:rsidP="004C3669">
      <w:pPr>
        <w:pStyle w:val="PlantUML"/>
        <w:jc w:val="center"/>
      </w:pPr>
      <w:r>
        <w:t>ITest --&gt; "</w:t>
      </w:r>
      <w:r w:rsidR="00FA27E9">
        <w:t>Questions" "List`2</w:t>
      </w:r>
      <w:r>
        <w:t>"</w:t>
      </w:r>
    </w:p>
    <w:p w:rsidR="002956F6" w:rsidRDefault="002956F6" w:rsidP="004C3669">
      <w:pPr>
        <w:pStyle w:val="PlantUML"/>
        <w:jc w:val="center"/>
      </w:pPr>
      <w:r>
        <w:t>ITest --&gt; "StudentMarksList" "List`1"</w:t>
      </w:r>
    </w:p>
    <w:p w:rsidR="002956F6" w:rsidRDefault="002956F6" w:rsidP="004C3669">
      <w:pPr>
        <w:pStyle w:val="PlantUML"/>
        <w:jc w:val="center"/>
      </w:pPr>
      <w:r>
        <w:t>class Test {</w:t>
      </w:r>
    </w:p>
    <w:p w:rsidR="002956F6" w:rsidRDefault="002956F6" w:rsidP="004C3669">
      <w:pPr>
        <w:pStyle w:val="PlantUML"/>
        <w:jc w:val="center"/>
      </w:pPr>
      <w:r>
        <w:t>+ Test(name:string, questions:List&lt;TestQuestion&gt;, studentMarksList:List&lt;TestMark&gt;, randQuestionOrder:bool, semester:int)</w:t>
      </w:r>
    </w:p>
    <w:p w:rsidR="002956F6" w:rsidRDefault="002956F6" w:rsidP="004C3669">
      <w:pPr>
        <w:pStyle w:val="PlantUML"/>
        <w:jc w:val="center"/>
      </w:pPr>
      <w:r>
        <w:t>+ Test(name:string, questions:List&lt;TestQuestion&gt;, randQuestionOrder:bool, semester:int)</w:t>
      </w:r>
    </w:p>
    <w:p w:rsidR="002956F6" w:rsidRDefault="002956F6" w:rsidP="004C3669">
      <w:pPr>
        <w:pStyle w:val="PlantUML"/>
        <w:jc w:val="center"/>
      </w:pPr>
      <w:r>
        <w:t>+ Test()</w:t>
      </w:r>
    </w:p>
    <w:p w:rsidR="002956F6" w:rsidRDefault="002956F6" w:rsidP="004C3669">
      <w:pPr>
        <w:pStyle w:val="PlantUML"/>
        <w:jc w:val="center"/>
      </w:pPr>
      <w:r>
        <w:t>+ RandQuestionOrder : bool &lt;&lt;get&gt;&gt; &lt;&lt;set&gt;&gt;</w:t>
      </w:r>
    </w:p>
    <w:p w:rsidR="002956F6" w:rsidRDefault="002956F6" w:rsidP="004C3669">
      <w:pPr>
        <w:pStyle w:val="PlantUML"/>
        <w:jc w:val="center"/>
      </w:pPr>
      <w:r>
        <w:t>+ Semester : int &lt;&lt;get&gt;&gt; &lt;&lt;set&gt;&gt;</w:t>
      </w:r>
    </w:p>
    <w:p w:rsidR="002956F6" w:rsidRDefault="002956F6" w:rsidP="004C3669">
      <w:pPr>
        <w:pStyle w:val="PlantUML"/>
        <w:jc w:val="center"/>
      </w:pPr>
      <w:r>
        <w:t>+ Name : string &lt;&lt;get&gt;&gt; &lt;&lt;set&gt;&gt;</w:t>
      </w:r>
    </w:p>
    <w:p w:rsidR="002956F6" w:rsidRDefault="002956F6" w:rsidP="004C3669">
      <w:pPr>
        <w:pStyle w:val="PlantUML"/>
        <w:jc w:val="center"/>
      </w:pPr>
      <w:r>
        <w:t>+ getStudentMark(studentUsrName:string) : int</w:t>
      </w:r>
    </w:p>
    <w:p w:rsidR="002956F6" w:rsidRDefault="002956F6" w:rsidP="004C3669">
      <w:pPr>
        <w:pStyle w:val="PlantUML"/>
        <w:jc w:val="center"/>
      </w:pPr>
      <w:r>
        <w:t>+ maxScore() : int</w:t>
      </w:r>
    </w:p>
    <w:p w:rsidR="002956F6" w:rsidRDefault="002956F6" w:rsidP="004C3669">
      <w:pPr>
        <w:pStyle w:val="PlantUML"/>
        <w:jc w:val="center"/>
      </w:pPr>
      <w:r>
        <w:t>+ WriteToJson(dir:string) : void</w:t>
      </w:r>
    </w:p>
    <w:p w:rsidR="002956F6" w:rsidRDefault="002956F6" w:rsidP="004C3669">
      <w:pPr>
        <w:pStyle w:val="PlantUML"/>
        <w:jc w:val="center"/>
      </w:pPr>
      <w:r>
        <w:t>+ getQuestions() : List&lt;string&gt;</w:t>
      </w:r>
    </w:p>
    <w:p w:rsidR="002956F6" w:rsidRDefault="002956F6" w:rsidP="004C3669">
      <w:pPr>
        <w:pStyle w:val="PlantUML"/>
        <w:jc w:val="center"/>
      </w:pPr>
      <w:r>
        <w:t>}</w:t>
      </w:r>
    </w:p>
    <w:p w:rsidR="002956F6" w:rsidRDefault="002956F6" w:rsidP="004C3669">
      <w:pPr>
        <w:pStyle w:val="PlantUML"/>
        <w:jc w:val="center"/>
      </w:pPr>
      <w:r>
        <w:t>ITest &lt;|-- Test</w:t>
      </w:r>
    </w:p>
    <w:p w:rsidR="002956F6" w:rsidRDefault="002956F6" w:rsidP="004C3669">
      <w:pPr>
        <w:pStyle w:val="PlantUML"/>
        <w:jc w:val="center"/>
      </w:pPr>
      <w:r>
        <w:t>@enduml</w:t>
      </w:r>
    </w:p>
    <w:p w:rsidR="00C877E9" w:rsidRDefault="00C877E9" w:rsidP="004B44DA">
      <w:pPr>
        <w:pStyle w:val="PlantUMLImg"/>
        <w:jc w:val="center"/>
      </w:pPr>
      <w:r>
        <w:rPr>
          <w:noProof/>
          <w:lang w:eastAsia="en-US"/>
        </w:rPr>
        <w:drawing>
          <wp:inline distT="0" distB="0" distL="0" distR="0">
            <wp:extent cx="6127115" cy="2541114"/>
            <wp:effectExtent l="0" t="0" r="6985" b="0"/>
            <wp:docPr id="173" name="Picture 17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 name=""/>
                    <pic:cNvPicPr/>
                  </pic:nvPicPr>
                  <pic:blipFill>
                    <a:blip r:embed="rId46">
                      <a:extLst>
                        <a:ext uri="{28A0092B-C50C-407E-A947-70E740481C1C}">
                          <a14:useLocalDpi xmlns:a14="http://schemas.microsoft.com/office/drawing/2010/main" val="0"/>
                        </a:ext>
                      </a:extLst>
                    </a:blip>
                    <a:stretch>
                      <a:fillRect/>
                    </a:stretch>
                  </pic:blipFill>
                  <pic:spPr>
                    <a:xfrm>
                      <a:off x="0" y="0"/>
                      <a:ext cx="6127115" cy="2541114"/>
                    </a:xfrm>
                    <a:prstGeom prst="rect">
                      <a:avLst/>
                    </a:prstGeom>
                  </pic:spPr>
                </pic:pic>
              </a:graphicData>
            </a:graphic>
          </wp:inline>
        </w:drawing>
      </w:r>
    </w:p>
    <w:p w:rsidR="004B44DA" w:rsidRDefault="004B44DA" w:rsidP="004B44DA">
      <w:pPr>
        <w:pStyle w:val="PlantUMLImg"/>
        <w:jc w:val="center"/>
      </w:pPr>
      <w:r>
        <w:t>Image 4</w:t>
      </w:r>
      <w:r w:rsidRPr="004B44DA">
        <w:t>-B. Diagram of</w:t>
      </w:r>
      <w:r>
        <w:t xml:space="preserve"> ITest and Test</w:t>
      </w:r>
    </w:p>
    <w:p w:rsidR="004B44DA" w:rsidRDefault="004B44DA" w:rsidP="004B44DA">
      <w:pPr>
        <w:pStyle w:val="PlantUMLImg"/>
        <w:jc w:val="center"/>
      </w:pPr>
    </w:p>
    <w:p w:rsidR="004B44DA" w:rsidRDefault="004B44DA" w:rsidP="004B44DA">
      <w:pPr>
        <w:pStyle w:val="PlantUMLImg"/>
        <w:jc w:val="center"/>
      </w:pPr>
    </w:p>
    <w:p w:rsidR="002956F6" w:rsidRDefault="002956F6" w:rsidP="004C3669">
      <w:pPr>
        <w:pStyle w:val="PlantUML"/>
        <w:jc w:val="center"/>
      </w:pPr>
      <w:r>
        <w:lastRenderedPageBreak/>
        <w:t>@startuml</w:t>
      </w:r>
    </w:p>
    <w:p w:rsidR="002956F6" w:rsidRDefault="002956F6" w:rsidP="004C3669">
      <w:pPr>
        <w:pStyle w:val="PlantUML"/>
        <w:jc w:val="center"/>
      </w:pPr>
      <w:r>
        <w:t>interface ITestQuestion {</w:t>
      </w:r>
    </w:p>
    <w:p w:rsidR="002956F6" w:rsidRDefault="002956F6" w:rsidP="004C3669">
      <w:pPr>
        <w:pStyle w:val="PlantUML"/>
        <w:jc w:val="center"/>
      </w:pPr>
      <w:r>
        <w:t>Question : string &lt;&lt;get&gt;&gt; &lt;&lt;set&gt;&gt;</w:t>
      </w:r>
    </w:p>
    <w:p w:rsidR="002956F6" w:rsidRDefault="002956F6" w:rsidP="004C3669">
      <w:pPr>
        <w:pStyle w:val="PlantUML"/>
        <w:jc w:val="center"/>
      </w:pPr>
      <w:r>
        <w:t>Value : int &lt;&lt;get&gt;&gt; &lt;&lt;set&gt;&gt;</w:t>
      </w:r>
    </w:p>
    <w:p w:rsidR="002956F6" w:rsidRDefault="002956F6" w:rsidP="004C3669">
      <w:pPr>
        <w:pStyle w:val="PlantUML"/>
        <w:jc w:val="center"/>
      </w:pPr>
      <w:r>
        <w:t>}</w:t>
      </w:r>
    </w:p>
    <w:p w:rsidR="002956F6" w:rsidRDefault="002956F6" w:rsidP="004C3669">
      <w:pPr>
        <w:pStyle w:val="PlantUML"/>
        <w:jc w:val="center"/>
      </w:pPr>
      <w:r>
        <w:t>class "List`1"&lt;</w:t>
      </w:r>
      <w:r w:rsidR="00FA27E9">
        <w:t>string</w:t>
      </w:r>
      <w:r>
        <w:t>&gt; {</w:t>
      </w:r>
    </w:p>
    <w:p w:rsidR="002956F6" w:rsidRDefault="002956F6" w:rsidP="004C3669">
      <w:pPr>
        <w:pStyle w:val="PlantUML"/>
        <w:jc w:val="center"/>
      </w:pPr>
      <w:r>
        <w:t>}</w:t>
      </w:r>
    </w:p>
    <w:p w:rsidR="002956F6" w:rsidRDefault="002956F6" w:rsidP="004C3669">
      <w:pPr>
        <w:pStyle w:val="PlantUML"/>
        <w:jc w:val="center"/>
      </w:pPr>
      <w:r>
        <w:t>ITe</w:t>
      </w:r>
      <w:r w:rsidR="00FA27E9">
        <w:t>stQuestion --&gt; "RightAns</w:t>
      </w:r>
      <w:r>
        <w:t>" "List`1"</w:t>
      </w:r>
    </w:p>
    <w:p w:rsidR="002956F6" w:rsidRDefault="002956F6" w:rsidP="004C3669">
      <w:pPr>
        <w:pStyle w:val="PlantUML"/>
        <w:jc w:val="center"/>
      </w:pPr>
      <w:r>
        <w:t>ITestQuestion --&gt; "WrongAns" "List`1"</w:t>
      </w:r>
    </w:p>
    <w:p w:rsidR="002956F6" w:rsidRDefault="002956F6" w:rsidP="004C3669">
      <w:pPr>
        <w:pStyle w:val="PlantUML"/>
        <w:jc w:val="center"/>
      </w:pPr>
    </w:p>
    <w:p w:rsidR="002956F6" w:rsidRDefault="002956F6" w:rsidP="004C3669">
      <w:pPr>
        <w:pStyle w:val="PlantUML"/>
        <w:jc w:val="center"/>
      </w:pPr>
      <w:r>
        <w:t>class TestQuestion {</w:t>
      </w:r>
    </w:p>
    <w:p w:rsidR="002956F6" w:rsidRDefault="002956F6" w:rsidP="004C3669">
      <w:pPr>
        <w:pStyle w:val="PlantUML"/>
        <w:jc w:val="center"/>
      </w:pPr>
      <w:r>
        <w:t>+ Value : int &lt;&lt;get&gt;&gt; &lt;&lt;set&gt;&gt; = 1</w:t>
      </w:r>
    </w:p>
    <w:p w:rsidR="002956F6" w:rsidRDefault="002956F6" w:rsidP="004C3669">
      <w:pPr>
        <w:pStyle w:val="PlantUML"/>
        <w:jc w:val="center"/>
      </w:pPr>
      <w:r>
        <w:t>+ Question : string &lt;&lt;get&gt;&gt; &lt;&lt;set&gt;&gt;</w:t>
      </w:r>
    </w:p>
    <w:p w:rsidR="002956F6" w:rsidRDefault="002956F6" w:rsidP="004C3669">
      <w:pPr>
        <w:pStyle w:val="PlantUML"/>
        <w:jc w:val="center"/>
      </w:pPr>
      <w:r>
        <w:t>}</w:t>
      </w:r>
    </w:p>
    <w:p w:rsidR="002956F6" w:rsidRDefault="002956F6" w:rsidP="004C3669">
      <w:pPr>
        <w:pStyle w:val="PlantUML"/>
        <w:jc w:val="center"/>
      </w:pPr>
      <w:r>
        <w:t>ITestQuestion &lt;|-- TestQuestion</w:t>
      </w:r>
    </w:p>
    <w:p w:rsidR="002956F6" w:rsidRDefault="002956F6" w:rsidP="004C3669">
      <w:pPr>
        <w:pStyle w:val="PlantUML"/>
        <w:jc w:val="center"/>
      </w:pPr>
      <w:r>
        <w:t>@enduml</w:t>
      </w:r>
    </w:p>
    <w:p w:rsidR="002956F6" w:rsidRDefault="00C877E9" w:rsidP="00BA463E">
      <w:pPr>
        <w:pStyle w:val="PlantUMLImg"/>
        <w:jc w:val="center"/>
      </w:pPr>
      <w:r>
        <w:rPr>
          <w:noProof/>
          <w:lang w:eastAsia="en-US"/>
        </w:rPr>
        <w:drawing>
          <wp:inline distT="0" distB="0" distL="0" distR="0">
            <wp:extent cx="3276600" cy="2200275"/>
            <wp:effectExtent l="0" t="0" r="0" b="9525"/>
            <wp:docPr id="174" name="Picture 17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4" name=""/>
                    <pic:cNvPicPr/>
                  </pic:nvPicPr>
                  <pic:blipFill>
                    <a:blip r:embed="rId47">
                      <a:extLst>
                        <a:ext uri="{28A0092B-C50C-407E-A947-70E740481C1C}">
                          <a14:useLocalDpi xmlns:a14="http://schemas.microsoft.com/office/drawing/2010/main" val="0"/>
                        </a:ext>
                      </a:extLst>
                    </a:blip>
                    <a:stretch>
                      <a:fillRect/>
                    </a:stretch>
                  </pic:blipFill>
                  <pic:spPr>
                    <a:xfrm>
                      <a:off x="0" y="0"/>
                      <a:ext cx="3276600" cy="2200275"/>
                    </a:xfrm>
                    <a:prstGeom prst="rect">
                      <a:avLst/>
                    </a:prstGeom>
                  </pic:spPr>
                </pic:pic>
              </a:graphicData>
            </a:graphic>
          </wp:inline>
        </w:drawing>
      </w:r>
    </w:p>
    <w:p w:rsidR="00BA463E" w:rsidRDefault="00BA463E" w:rsidP="00BA463E">
      <w:pPr>
        <w:pStyle w:val="PlantUMLImg"/>
        <w:jc w:val="center"/>
      </w:pPr>
      <w:r>
        <w:t>Image 5-B. Diagram of ITestQuestion and TestQuestion</w:t>
      </w:r>
    </w:p>
    <w:p w:rsidR="00BA463E" w:rsidRDefault="00BA463E" w:rsidP="00BA463E">
      <w:pPr>
        <w:pStyle w:val="PlantUMLImg"/>
        <w:jc w:val="center"/>
      </w:pPr>
    </w:p>
    <w:p w:rsidR="00BA463E" w:rsidRDefault="00BA463E" w:rsidP="00BA463E">
      <w:pPr>
        <w:pStyle w:val="PlantUMLImg"/>
        <w:jc w:val="center"/>
      </w:pPr>
    </w:p>
    <w:p w:rsidR="00A27B90" w:rsidRDefault="00A27B90" w:rsidP="00BA463E">
      <w:pPr>
        <w:pStyle w:val="PlantUMLImg"/>
        <w:jc w:val="center"/>
      </w:pPr>
    </w:p>
    <w:p w:rsidR="002956F6" w:rsidRDefault="002956F6" w:rsidP="004C3669">
      <w:pPr>
        <w:pStyle w:val="PlantUML"/>
        <w:jc w:val="center"/>
      </w:pPr>
      <w:r>
        <w:t>@startuml</w:t>
      </w:r>
    </w:p>
    <w:p w:rsidR="002956F6" w:rsidRDefault="002956F6" w:rsidP="004C3669">
      <w:pPr>
        <w:pStyle w:val="PlantUML"/>
        <w:jc w:val="center"/>
      </w:pPr>
      <w:r>
        <w:t>interface ITestMark {</w:t>
      </w:r>
    </w:p>
    <w:p w:rsidR="002956F6" w:rsidRDefault="002956F6" w:rsidP="004C3669">
      <w:pPr>
        <w:pStyle w:val="PlantUML"/>
        <w:jc w:val="center"/>
      </w:pPr>
      <w:r>
        <w:t>StudentUsrName : string &lt;&lt;get&gt;&gt; &lt;&lt;set&gt;&gt;</w:t>
      </w:r>
    </w:p>
    <w:p w:rsidR="002956F6" w:rsidRDefault="002956F6" w:rsidP="004C3669">
      <w:pPr>
        <w:pStyle w:val="PlantUML"/>
        <w:jc w:val="center"/>
      </w:pPr>
      <w:r>
        <w:t>getStudentMark(maxScore:int) : int</w:t>
      </w:r>
    </w:p>
    <w:p w:rsidR="002956F6" w:rsidRDefault="002956F6" w:rsidP="004C3669">
      <w:pPr>
        <w:pStyle w:val="PlantUML"/>
        <w:jc w:val="center"/>
      </w:pPr>
      <w:r>
        <w:t>}</w:t>
      </w:r>
    </w:p>
    <w:p w:rsidR="002956F6" w:rsidRDefault="00FA27E9" w:rsidP="004C3669">
      <w:pPr>
        <w:pStyle w:val="PlantUML"/>
        <w:jc w:val="center"/>
      </w:pPr>
      <w:r>
        <w:t>class "List`1"&lt;int</w:t>
      </w:r>
      <w:r w:rsidR="002956F6">
        <w:t>&gt; {</w:t>
      </w:r>
    </w:p>
    <w:p w:rsidR="002956F6" w:rsidRDefault="002956F6" w:rsidP="004C3669">
      <w:pPr>
        <w:pStyle w:val="PlantUML"/>
        <w:jc w:val="center"/>
      </w:pPr>
      <w:r>
        <w:t>}</w:t>
      </w:r>
    </w:p>
    <w:p w:rsidR="002956F6" w:rsidRDefault="00FA27E9" w:rsidP="004C3669">
      <w:pPr>
        <w:pStyle w:val="PlantUML"/>
        <w:jc w:val="center"/>
      </w:pPr>
      <w:r>
        <w:t>ITestMark --&gt; "Marks</w:t>
      </w:r>
      <w:r w:rsidR="002956F6">
        <w:t>" "List`1"</w:t>
      </w:r>
    </w:p>
    <w:p w:rsidR="002956F6" w:rsidRDefault="002956F6" w:rsidP="004C3669">
      <w:pPr>
        <w:pStyle w:val="PlantUML"/>
        <w:jc w:val="center"/>
      </w:pPr>
      <w:r>
        <w:t>ITestMark --&gt; "TimeSpent" TimeSpan</w:t>
      </w:r>
    </w:p>
    <w:p w:rsidR="002956F6" w:rsidRDefault="002956F6" w:rsidP="004C3669">
      <w:pPr>
        <w:pStyle w:val="PlantUML"/>
        <w:jc w:val="center"/>
      </w:pPr>
    </w:p>
    <w:p w:rsidR="002956F6" w:rsidRDefault="002956F6" w:rsidP="004C3669">
      <w:pPr>
        <w:pStyle w:val="PlantUML"/>
        <w:jc w:val="center"/>
      </w:pPr>
      <w:r>
        <w:t>class TestMark {</w:t>
      </w:r>
    </w:p>
    <w:p w:rsidR="002956F6" w:rsidRDefault="002956F6" w:rsidP="004C3669">
      <w:pPr>
        <w:pStyle w:val="PlantUML"/>
        <w:jc w:val="center"/>
      </w:pPr>
      <w:r>
        <w:t>+ StudentUsrName : string &lt;&lt;get&gt;&gt; &lt;&lt;set&gt;&gt;</w:t>
      </w:r>
    </w:p>
    <w:p w:rsidR="002956F6" w:rsidRDefault="002956F6" w:rsidP="004C3669">
      <w:pPr>
        <w:pStyle w:val="PlantUML"/>
        <w:jc w:val="center"/>
      </w:pPr>
      <w:r>
        <w:t>+ TestMark()</w:t>
      </w:r>
    </w:p>
    <w:p w:rsidR="002956F6" w:rsidRDefault="002956F6" w:rsidP="004C3669">
      <w:pPr>
        <w:pStyle w:val="PlantUML"/>
        <w:jc w:val="center"/>
      </w:pPr>
      <w:r>
        <w:t>+ TestMark(studentUsrName:string, marks:List&lt;int&gt;, timeSpent:TimeSpan)</w:t>
      </w:r>
    </w:p>
    <w:p w:rsidR="002956F6" w:rsidRDefault="002956F6" w:rsidP="004C3669">
      <w:pPr>
        <w:pStyle w:val="PlantUML"/>
        <w:jc w:val="center"/>
      </w:pPr>
      <w:r>
        <w:t>+ getStudentMark(maxScore:int) : int</w:t>
      </w:r>
    </w:p>
    <w:p w:rsidR="002956F6" w:rsidRDefault="002956F6" w:rsidP="004C3669">
      <w:pPr>
        <w:pStyle w:val="PlantUML"/>
        <w:jc w:val="center"/>
      </w:pPr>
      <w:r>
        <w:t>}</w:t>
      </w:r>
    </w:p>
    <w:p w:rsidR="002956F6" w:rsidRDefault="002956F6" w:rsidP="004C3669">
      <w:pPr>
        <w:pStyle w:val="PlantUML"/>
        <w:jc w:val="center"/>
      </w:pPr>
      <w:r>
        <w:t>ITestMark &lt;|-- TestMark</w:t>
      </w:r>
    </w:p>
    <w:p w:rsidR="002956F6" w:rsidRDefault="002956F6" w:rsidP="004C3669">
      <w:pPr>
        <w:pStyle w:val="PlantUML"/>
        <w:jc w:val="center"/>
      </w:pPr>
      <w:r>
        <w:t>@enduml</w:t>
      </w:r>
    </w:p>
    <w:p w:rsidR="00C877E9" w:rsidRDefault="00C877E9" w:rsidP="004C3669">
      <w:pPr>
        <w:pStyle w:val="PlantUMLImg"/>
        <w:jc w:val="center"/>
      </w:pPr>
      <w:r>
        <w:rPr>
          <w:noProof/>
          <w:lang w:eastAsia="en-US"/>
        </w:rPr>
        <w:drawing>
          <wp:inline distT="0" distB="0" distL="0" distR="0">
            <wp:extent cx="5981700" cy="2466975"/>
            <wp:effectExtent l="0" t="0" r="0" b="9525"/>
            <wp:docPr id="175" name="Picture 17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5" name=""/>
                    <pic:cNvPicPr/>
                  </pic:nvPicPr>
                  <pic:blipFill>
                    <a:blip r:embed="rId48">
                      <a:extLst>
                        <a:ext uri="{28A0092B-C50C-407E-A947-70E740481C1C}">
                          <a14:useLocalDpi xmlns:a14="http://schemas.microsoft.com/office/drawing/2010/main" val="0"/>
                        </a:ext>
                      </a:extLst>
                    </a:blip>
                    <a:stretch>
                      <a:fillRect/>
                    </a:stretch>
                  </pic:blipFill>
                  <pic:spPr>
                    <a:xfrm>
                      <a:off x="0" y="0"/>
                      <a:ext cx="5981700" cy="2466975"/>
                    </a:xfrm>
                    <a:prstGeom prst="rect">
                      <a:avLst/>
                    </a:prstGeom>
                  </pic:spPr>
                </pic:pic>
              </a:graphicData>
            </a:graphic>
          </wp:inline>
        </w:drawing>
      </w:r>
    </w:p>
    <w:p w:rsidR="00BA463E" w:rsidRDefault="00BA463E" w:rsidP="004C3669">
      <w:pPr>
        <w:pStyle w:val="PlantUMLImg"/>
        <w:jc w:val="center"/>
      </w:pPr>
      <w:r>
        <w:t>Image 6-B. Diagram of ITestMark and TestMark</w:t>
      </w:r>
    </w:p>
    <w:p w:rsidR="00BA463E" w:rsidRDefault="00BA463E" w:rsidP="004C3669">
      <w:pPr>
        <w:pStyle w:val="PlantUMLImg"/>
        <w:jc w:val="center"/>
      </w:pPr>
    </w:p>
    <w:p w:rsidR="00BA463E" w:rsidRDefault="00BA463E" w:rsidP="004C3669">
      <w:pPr>
        <w:pStyle w:val="PlantUMLImg"/>
        <w:jc w:val="center"/>
      </w:pPr>
    </w:p>
    <w:p w:rsidR="00A27B90" w:rsidRDefault="00A27B90" w:rsidP="004C3669">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Rules {</w:t>
      </w:r>
    </w:p>
    <w:p w:rsidR="00E04D69" w:rsidRDefault="00E04D69" w:rsidP="004C3669">
      <w:pPr>
        <w:pStyle w:val="PlantUML"/>
        <w:jc w:val="center"/>
      </w:pPr>
      <w:r>
        <w:t>+ getSubjList(spec:string, year:string) : string[]</w:t>
      </w:r>
    </w:p>
    <w:p w:rsidR="00E04D69" w:rsidRDefault="00E04D69" w:rsidP="004C3669">
      <w:pPr>
        <w:pStyle w:val="PlantUML"/>
        <w:jc w:val="center"/>
      </w:pPr>
      <w:r>
        <w:t>+ {static} getSubjList(grName:string) : List&lt;string&gt;</w:t>
      </w:r>
    </w:p>
    <w:p w:rsidR="00E04D69" w:rsidRDefault="00E04D69" w:rsidP="004C3669">
      <w:pPr>
        <w:pStyle w:val="PlantUML"/>
        <w:jc w:val="center"/>
      </w:pPr>
      <w:r>
        <w:t>}</w:t>
      </w:r>
    </w:p>
    <w:p w:rsidR="00E04D69" w:rsidRDefault="00E04D69" w:rsidP="004C3669">
      <w:pPr>
        <w:pStyle w:val="PlantUML"/>
        <w:jc w:val="center"/>
      </w:pPr>
      <w:r>
        <w:t>@enduml</w:t>
      </w:r>
    </w:p>
    <w:p w:rsidR="00C877E9" w:rsidRDefault="00C877E9" w:rsidP="00BA463E">
      <w:pPr>
        <w:pStyle w:val="PlantUMLImg"/>
        <w:jc w:val="center"/>
      </w:pPr>
      <w:r>
        <w:rPr>
          <w:noProof/>
          <w:lang w:eastAsia="en-US"/>
        </w:rPr>
        <w:drawing>
          <wp:inline distT="0" distB="0" distL="0" distR="0">
            <wp:extent cx="2486025" cy="904875"/>
            <wp:effectExtent l="0" t="0" r="9525" b="9525"/>
            <wp:docPr id="176" name="Picture 17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6" name=""/>
                    <pic:cNvPicPr/>
                  </pic:nvPicPr>
                  <pic:blipFill>
                    <a:blip r:embed="rId49">
                      <a:extLst>
                        <a:ext uri="{28A0092B-C50C-407E-A947-70E740481C1C}">
                          <a14:useLocalDpi xmlns:a14="http://schemas.microsoft.com/office/drawing/2010/main" val="0"/>
                        </a:ext>
                      </a:extLst>
                    </a:blip>
                    <a:stretch>
                      <a:fillRect/>
                    </a:stretch>
                  </pic:blipFill>
                  <pic:spPr>
                    <a:xfrm>
                      <a:off x="0" y="0"/>
                      <a:ext cx="2486025" cy="904875"/>
                    </a:xfrm>
                    <a:prstGeom prst="rect">
                      <a:avLst/>
                    </a:prstGeom>
                  </pic:spPr>
                </pic:pic>
              </a:graphicData>
            </a:graphic>
          </wp:inline>
        </w:drawing>
      </w:r>
    </w:p>
    <w:p w:rsidR="00BA463E" w:rsidRDefault="00BA463E" w:rsidP="00BA463E">
      <w:pPr>
        <w:pStyle w:val="PlantUMLImg"/>
        <w:jc w:val="center"/>
      </w:pPr>
      <w:r>
        <w:t>Image 7-B. Diagram of Rules</w:t>
      </w:r>
    </w:p>
    <w:p w:rsidR="00E04D69" w:rsidRDefault="00E04D69" w:rsidP="004C3669">
      <w:pPr>
        <w:pStyle w:val="PlantUML"/>
        <w:jc w:val="center"/>
      </w:pPr>
      <w:r>
        <w:lastRenderedPageBreak/>
        <w:t>@startuml</w:t>
      </w:r>
    </w:p>
    <w:p w:rsidR="00E04D69" w:rsidRDefault="00E04D69" w:rsidP="004C3669">
      <w:pPr>
        <w:pStyle w:val="PlantUML"/>
        <w:jc w:val="center"/>
      </w:pPr>
      <w:r>
        <w:t>class Services {</w:t>
      </w:r>
    </w:p>
    <w:p w:rsidR="00E04D69" w:rsidRDefault="00E04D69" w:rsidP="004C3669">
      <w:pPr>
        <w:pStyle w:val="PlantUML"/>
        <w:jc w:val="center"/>
      </w:pPr>
      <w:r>
        <w:t>+ {static} getRand(start:int, end:int) : int</w:t>
      </w:r>
    </w:p>
    <w:p w:rsidR="00E04D69" w:rsidRDefault="00E04D69" w:rsidP="004C3669">
      <w:pPr>
        <w:pStyle w:val="PlantUML"/>
        <w:jc w:val="center"/>
      </w:pPr>
      <w:r>
        <w:t>+ {static} GetCurrentSemester() : int</w:t>
      </w:r>
    </w:p>
    <w:p w:rsidR="00E04D69" w:rsidRDefault="00E04D69" w:rsidP="004C3669">
      <w:pPr>
        <w:pStyle w:val="PlantUML"/>
        <w:jc w:val="center"/>
      </w:pPr>
      <w:r>
        <w:t>+ {static} getOrder(dir:string) : List&lt;string&gt;</w:t>
      </w:r>
    </w:p>
    <w:p w:rsidR="00E04D69" w:rsidRDefault="00E04D69" w:rsidP="004C3669">
      <w:pPr>
        <w:pStyle w:val="PlantUML"/>
        <w:jc w:val="center"/>
      </w:pPr>
      <w:r>
        <w:t>+ {static} rewriteOrder(dir:string, newOrder:List&lt;string&gt;) : void</w:t>
      </w:r>
    </w:p>
    <w:p w:rsidR="00E04D69" w:rsidRDefault="00E04D69" w:rsidP="004C3669">
      <w:pPr>
        <w:pStyle w:val="PlantUML"/>
        <w:jc w:val="center"/>
      </w:pPr>
      <w:r>
        <w:t>+ {static} appendToOrder(dir:string, nameToAppend:string) : void</w:t>
      </w:r>
    </w:p>
    <w:p w:rsidR="00E04D69" w:rsidRDefault="00E04D69" w:rsidP="004C3669">
      <w:pPr>
        <w:pStyle w:val="PlantUML"/>
        <w:jc w:val="center"/>
      </w:pPr>
      <w:r>
        <w:t>+ {static} saveOrder(dir:string, dgv:DataGridView) : void</w:t>
      </w:r>
    </w:p>
    <w:p w:rsidR="00E04D69" w:rsidRDefault="00E04D69" w:rsidP="004C3669">
      <w:pPr>
        <w:pStyle w:val="PlantUML"/>
        <w:jc w:val="center"/>
      </w:pPr>
      <w:r>
        <w:t>+ {static} createBtnList(x:int, y:int, btnTextList:List&lt;string&gt;, delFunc:btnOnClick) : List&lt;Button&gt;</w:t>
      </w:r>
    </w:p>
    <w:p w:rsidR="00E04D69" w:rsidRDefault="00E04D69" w:rsidP="004C3669">
      <w:pPr>
        <w:pStyle w:val="PlantUML"/>
        <w:jc w:val="center"/>
      </w:pPr>
      <w:r>
        <w:t>+ {static} createRadioBtnList(x:int, y:int, btnTextList:List&lt;string&gt;) : List&lt;RadioButton&gt;</w:t>
      </w:r>
    </w:p>
    <w:p w:rsidR="00E04D69" w:rsidRDefault="00E04D69" w:rsidP="004C3669">
      <w:pPr>
        <w:pStyle w:val="PlantUML"/>
        <w:jc w:val="center"/>
      </w:pPr>
      <w:r>
        <w:t>+ {static} createChkBoxList(x:int, y:int, btnTextList:List&lt;string&gt;) : List&lt;CheckBox&gt;</w:t>
      </w:r>
    </w:p>
    <w:p w:rsidR="00E04D69" w:rsidRDefault="00E04D69" w:rsidP="004C3669">
      <w:pPr>
        <w:pStyle w:val="PlantUML"/>
        <w:jc w:val="center"/>
      </w:pPr>
      <w:r>
        <w:t>+ {static} getGroupList() : List&lt;string&gt;</w:t>
      </w:r>
    </w:p>
    <w:p w:rsidR="00E04D69" w:rsidRDefault="00E04D69" w:rsidP="004C3669">
      <w:pPr>
        <w:pStyle w:val="PlantUML"/>
        <w:jc w:val="center"/>
      </w:pPr>
      <w:r>
        <w:t>+ {static} getGroupsWithSubj(subject:string) : List&lt;string&gt;</w:t>
      </w:r>
    </w:p>
    <w:p w:rsidR="00E04D69" w:rsidRDefault="00E04D69" w:rsidP="004C3669">
      <w:pPr>
        <w:pStyle w:val="PlantUML"/>
        <w:jc w:val="center"/>
      </w:pPr>
      <w:r>
        <w:t>+ {static} deserializeObj(filePath:string) : T</w:t>
      </w:r>
    </w:p>
    <w:p w:rsidR="00E04D69" w:rsidRDefault="00E04D69" w:rsidP="004C3669">
      <w:pPr>
        <w:pStyle w:val="PlantUML"/>
        <w:jc w:val="center"/>
      </w:pPr>
      <w:r>
        <w:t>+ {static} nextImg(currentImg:int, lecture:Lecture, pcb:PictureBox) : void</w:t>
      </w:r>
    </w:p>
    <w:p w:rsidR="00E04D69" w:rsidRDefault="00E04D69" w:rsidP="004C3669">
      <w:pPr>
        <w:pStyle w:val="PlantUML"/>
        <w:jc w:val="center"/>
      </w:pPr>
      <w:r>
        <w:t>+ {static} previousImg(currentImg:int, lecture:Lecture, pcb:PictureBox) : void</w:t>
      </w:r>
    </w:p>
    <w:p w:rsidR="00E04D69" w:rsidRDefault="00E04D69" w:rsidP="004C3669">
      <w:pPr>
        <w:pStyle w:val="PlantUML"/>
        <w:jc w:val="center"/>
      </w:pPr>
      <w:r>
        <w:t>+ {static} randomizeList(listToRandomize:List&lt;T&gt;) : List&lt;T&gt;</w:t>
      </w:r>
    </w:p>
    <w:p w:rsidR="00E04D69" w:rsidRDefault="00E04D69" w:rsidP="004C3669">
      <w:pPr>
        <w:pStyle w:val="PlantUML"/>
        <w:jc w:val="center"/>
      </w:pPr>
      <w:r>
        <w:t>+ {static} nextQuestion(ViewTest:ViewTest, rtb:RichTextBox) : void</w:t>
      </w:r>
    </w:p>
    <w:p w:rsidR="00E04D69" w:rsidRDefault="00E04D69" w:rsidP="004C3669">
      <w:pPr>
        <w:pStyle w:val="PlantUML"/>
        <w:jc w:val="center"/>
      </w:pPr>
      <w:r>
        <w:t>+ {static} getCollection(Form:Form) : List&lt;T&gt;</w:t>
      </w:r>
    </w:p>
    <w:p w:rsidR="00E04D69" w:rsidRDefault="00E04D69" w:rsidP="004C3669">
      <w:pPr>
        <w:pStyle w:val="PlantUML"/>
        <w:jc w:val="center"/>
      </w:pPr>
      <w:r>
        <w:t>+ {static} derandomizeMarks(vt:ViewTest, timeSpent:TimeSpan) : TestMark</w:t>
      </w:r>
    </w:p>
    <w:p w:rsidR="00E04D69" w:rsidRDefault="00E04D69" w:rsidP="004C3669">
      <w:pPr>
        <w:pStyle w:val="PlantUML"/>
        <w:jc w:val="center"/>
      </w:pPr>
      <w:r>
        <w:t>+ {static} openCP(groupInfo:GroupInfo) : void</w:t>
      </w:r>
    </w:p>
    <w:p w:rsidR="00E04D69" w:rsidRDefault="00E04D69" w:rsidP="004C3669">
      <w:pPr>
        <w:pStyle w:val="PlantUML"/>
        <w:jc w:val="center"/>
      </w:pPr>
      <w:r>
        <w:t>+ {static} DGVCellContentClick(sender:object, e:DataGridViewCellEventArgs, colInd:int) : string</w:t>
      </w:r>
    </w:p>
    <w:p w:rsidR="00E04D69" w:rsidRDefault="00E04D69" w:rsidP="004C3669">
      <w:pPr>
        <w:pStyle w:val="PlantUML"/>
        <w:jc w:val="center"/>
      </w:pPr>
      <w:r>
        <w:t>+ {static} fillDGV(dgw:DataGridView, nameList:List&lt;string&gt;, btnText:string) : void</w:t>
      </w:r>
    </w:p>
    <w:p w:rsidR="00E04D69" w:rsidRDefault="00E04D69" w:rsidP="004C3669">
      <w:pPr>
        <w:pStyle w:val="PlantUML"/>
        <w:jc w:val="center"/>
      </w:pPr>
      <w:r>
        <w:t>+ {static} DGVMouseClick(dgv:DataGridView, e:MouseEventArgs, Rw:DataGridViewRow, RowIndexFromMouseDown:int) : void</w:t>
      </w:r>
    </w:p>
    <w:p w:rsidR="00E04D69" w:rsidRDefault="00E04D69" w:rsidP="004C3669">
      <w:pPr>
        <w:pStyle w:val="PlantUML"/>
        <w:jc w:val="center"/>
      </w:pPr>
      <w:r>
        <w:t>+ {static} DGVDragEnter(dgv:DataGridView, e:DragEventArgs) : void</w:t>
      </w:r>
    </w:p>
    <w:p w:rsidR="00E04D69" w:rsidRDefault="00E04D69" w:rsidP="004C3669">
      <w:pPr>
        <w:pStyle w:val="PlantUML"/>
        <w:jc w:val="center"/>
      </w:pPr>
      <w:r>
        <w:t>+ {static} DGVragDrop(dgv:DataGridView, e:DragEventArgs, Rw:DataGridViewRow, RowIndexFromMouseDown:int) : void</w:t>
      </w:r>
    </w:p>
    <w:p w:rsidR="00E04D69" w:rsidRDefault="00E04D69" w:rsidP="004C3669">
      <w:pPr>
        <w:pStyle w:val="PlantUML"/>
        <w:jc w:val="center"/>
      </w:pPr>
      <w:r>
        <w:t>}</w:t>
      </w:r>
    </w:p>
    <w:p w:rsidR="00E04D69" w:rsidRDefault="00E04D69" w:rsidP="004C3669">
      <w:pPr>
        <w:pStyle w:val="PlantUML"/>
        <w:jc w:val="center"/>
      </w:pPr>
      <w:r>
        <w:t>@enduml</w:t>
      </w:r>
    </w:p>
    <w:p w:rsidR="00E04D69" w:rsidRDefault="00C877E9" w:rsidP="00A27B90">
      <w:pPr>
        <w:pStyle w:val="PlantUMLImg"/>
        <w:jc w:val="center"/>
      </w:pPr>
      <w:r>
        <w:rPr>
          <w:noProof/>
          <w:lang w:eastAsia="en-US"/>
        </w:rPr>
        <w:drawing>
          <wp:inline distT="0" distB="0" distL="0" distR="0">
            <wp:extent cx="5886450" cy="3810000"/>
            <wp:effectExtent l="0" t="0" r="0" b="0"/>
            <wp:docPr id="177" name="Picture 17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 name=""/>
                    <pic:cNvPicPr/>
                  </pic:nvPicPr>
                  <pic:blipFill>
                    <a:blip r:embed="rId50">
                      <a:extLst>
                        <a:ext uri="{28A0092B-C50C-407E-A947-70E740481C1C}">
                          <a14:useLocalDpi xmlns:a14="http://schemas.microsoft.com/office/drawing/2010/main" val="0"/>
                        </a:ext>
                      </a:extLst>
                    </a:blip>
                    <a:stretch>
                      <a:fillRect/>
                    </a:stretch>
                  </pic:blipFill>
                  <pic:spPr>
                    <a:xfrm>
                      <a:off x="0" y="0"/>
                      <a:ext cx="5886450" cy="3810000"/>
                    </a:xfrm>
                    <a:prstGeom prst="rect">
                      <a:avLst/>
                    </a:prstGeom>
                  </pic:spPr>
                </pic:pic>
              </a:graphicData>
            </a:graphic>
          </wp:inline>
        </w:drawing>
      </w:r>
    </w:p>
    <w:p w:rsidR="00A27B90" w:rsidRDefault="00A27B90" w:rsidP="00A27B90">
      <w:pPr>
        <w:pStyle w:val="PlantUMLImg"/>
        <w:jc w:val="center"/>
      </w:pPr>
      <w:r>
        <w:t>Image 8</w:t>
      </w:r>
      <w:r w:rsidRPr="00A27B90">
        <w:t>-B. Diagram of</w:t>
      </w:r>
      <w:r>
        <w:t xml:space="preserve"> Services</w:t>
      </w:r>
    </w:p>
    <w:p w:rsidR="00A27B90" w:rsidRDefault="00A27B90" w:rsidP="00A27B90">
      <w:pPr>
        <w:pStyle w:val="PlantUMLImg"/>
        <w:jc w:val="center"/>
      </w:pPr>
    </w:p>
    <w:p w:rsidR="00A27B90" w:rsidRDefault="00A27B90" w:rsidP="00A27B90">
      <w:pPr>
        <w:pStyle w:val="PlantUMLImg"/>
        <w:jc w:val="center"/>
      </w:pPr>
    </w:p>
    <w:p w:rsidR="00A27B90" w:rsidRDefault="00A27B90" w:rsidP="00A27B90">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RegistrationServices {</w:t>
      </w:r>
    </w:p>
    <w:p w:rsidR="00E04D69" w:rsidRDefault="00E04D69" w:rsidP="004C3669">
      <w:pPr>
        <w:pStyle w:val="PlantUML"/>
        <w:jc w:val="center"/>
      </w:pPr>
      <w:r>
        <w:t>+ {static} validateUsrName(usrName:string) : bool</w:t>
      </w:r>
    </w:p>
    <w:p w:rsidR="00E04D69" w:rsidRDefault="00E04D69" w:rsidP="004C3669">
      <w:pPr>
        <w:pStyle w:val="PlantUML"/>
        <w:jc w:val="center"/>
      </w:pPr>
      <w:r>
        <w:t>+ {static} validatePass(password:string) : bool</w:t>
      </w:r>
    </w:p>
    <w:p w:rsidR="00E04D69" w:rsidRDefault="00E04D69" w:rsidP="004C3669">
      <w:pPr>
        <w:pStyle w:val="PlantUML"/>
        <w:jc w:val="center"/>
      </w:pPr>
      <w:r>
        <w:t>+ {static} passMatch(password:string, repeatPass:string) : bool</w:t>
      </w:r>
    </w:p>
    <w:p w:rsidR="00E04D69" w:rsidRDefault="00E04D69" w:rsidP="004C3669">
      <w:pPr>
        <w:pStyle w:val="PlantUML"/>
        <w:jc w:val="center"/>
      </w:pPr>
      <w:r>
        <w:t>}</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2924175" cy="1038225"/>
            <wp:effectExtent l="0" t="0" r="9525" b="9525"/>
            <wp:docPr id="178" name="Picture 17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8" name=""/>
                    <pic:cNvPicPr/>
                  </pic:nvPicPr>
                  <pic:blipFill>
                    <a:blip r:embed="rId51">
                      <a:extLst>
                        <a:ext uri="{28A0092B-C50C-407E-A947-70E740481C1C}">
                          <a14:useLocalDpi xmlns:a14="http://schemas.microsoft.com/office/drawing/2010/main" val="0"/>
                        </a:ext>
                      </a:extLst>
                    </a:blip>
                    <a:stretch>
                      <a:fillRect/>
                    </a:stretch>
                  </pic:blipFill>
                  <pic:spPr>
                    <a:xfrm>
                      <a:off x="0" y="0"/>
                      <a:ext cx="2924175" cy="1038225"/>
                    </a:xfrm>
                    <a:prstGeom prst="rect">
                      <a:avLst/>
                    </a:prstGeom>
                  </pic:spPr>
                </pic:pic>
              </a:graphicData>
            </a:graphic>
          </wp:inline>
        </w:drawing>
      </w:r>
    </w:p>
    <w:p w:rsidR="0043756F" w:rsidRDefault="00E50E02" w:rsidP="0043756F">
      <w:pPr>
        <w:pStyle w:val="PlantUMLImg"/>
        <w:jc w:val="center"/>
      </w:pPr>
      <w:r>
        <w:t>Image 9</w:t>
      </w:r>
      <w:r w:rsidR="0043756F" w:rsidRPr="0043756F">
        <w:t>-B. Diagram of</w:t>
      </w:r>
      <w:r w:rsidR="0043756F">
        <w:t xml:space="preserve"> RegistrationServices</w:t>
      </w:r>
    </w:p>
    <w:p w:rsidR="0043756F" w:rsidRDefault="0043756F" w:rsidP="0043756F">
      <w:pPr>
        <w:pStyle w:val="PlantUMLImg"/>
        <w:jc w:val="center"/>
      </w:pPr>
    </w:p>
    <w:p w:rsidR="0043756F" w:rsidRDefault="0043756F" w:rsidP="0043756F">
      <w:pPr>
        <w:pStyle w:val="PlantUMLImg"/>
        <w:jc w:val="center"/>
      </w:pPr>
    </w:p>
    <w:p w:rsidR="0043756F" w:rsidRDefault="0043756F" w:rsidP="0043756F">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Form1 &lt;&lt;partial&gt;&gt; {</w:t>
      </w:r>
    </w:p>
    <w:p w:rsidR="00E04D69" w:rsidRDefault="00E04D69" w:rsidP="004C3669">
      <w:pPr>
        <w:pStyle w:val="PlantUML"/>
        <w:jc w:val="center"/>
      </w:pPr>
      <w:r>
        <w:t>+ Form1()</w:t>
      </w:r>
    </w:p>
    <w:p w:rsidR="00E04D69" w:rsidRDefault="00E04D69" w:rsidP="004C3669">
      <w:pPr>
        <w:pStyle w:val="PlantUML"/>
        <w:jc w:val="center"/>
      </w:pPr>
      <w:r>
        <w:t>}</w:t>
      </w:r>
    </w:p>
    <w:p w:rsidR="00E04D69" w:rsidRDefault="00E04D69" w:rsidP="004C3669">
      <w:pPr>
        <w:pStyle w:val="PlantUML"/>
        <w:jc w:val="center"/>
      </w:pPr>
      <w:r>
        <w:t>Form &lt;|-- Form1</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914400" cy="1885950"/>
            <wp:effectExtent l="0" t="0" r="0" b="0"/>
            <wp:docPr id="179" name="Picture 17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9" name=""/>
                    <pic:cNvPicPr/>
                  </pic:nvPicPr>
                  <pic:blipFill>
                    <a:blip r:embed="rId52">
                      <a:extLst>
                        <a:ext uri="{28A0092B-C50C-407E-A947-70E740481C1C}">
                          <a14:useLocalDpi xmlns:a14="http://schemas.microsoft.com/office/drawing/2010/main" val="0"/>
                        </a:ext>
                      </a:extLst>
                    </a:blip>
                    <a:stretch>
                      <a:fillRect/>
                    </a:stretch>
                  </pic:blipFill>
                  <pic:spPr>
                    <a:xfrm>
                      <a:off x="0" y="0"/>
                      <a:ext cx="914400" cy="1885950"/>
                    </a:xfrm>
                    <a:prstGeom prst="rect">
                      <a:avLst/>
                    </a:prstGeom>
                  </pic:spPr>
                </pic:pic>
              </a:graphicData>
            </a:graphic>
          </wp:inline>
        </w:drawing>
      </w:r>
    </w:p>
    <w:p w:rsidR="0043756F" w:rsidRDefault="0043756F" w:rsidP="0043756F">
      <w:pPr>
        <w:pStyle w:val="PlantUMLImg"/>
        <w:jc w:val="center"/>
      </w:pPr>
      <w:r>
        <w:t>Image 1</w:t>
      </w:r>
      <w:r w:rsidR="00E50E02">
        <w:t>0</w:t>
      </w:r>
      <w:r>
        <w:t>-B. Diagram of Form1</w:t>
      </w:r>
    </w:p>
    <w:p w:rsidR="00E04D69" w:rsidRDefault="00E04D69" w:rsidP="004C3669">
      <w:pPr>
        <w:pStyle w:val="PlantUML"/>
        <w:jc w:val="center"/>
      </w:pPr>
      <w:r>
        <w:lastRenderedPageBreak/>
        <w:t>@startuml</w:t>
      </w:r>
    </w:p>
    <w:p w:rsidR="00E04D69" w:rsidRDefault="00E04D69" w:rsidP="004C3669">
      <w:pPr>
        <w:pStyle w:val="PlantUML"/>
        <w:jc w:val="center"/>
      </w:pPr>
      <w:r>
        <w:t>class Registration &lt;&lt;partial&gt;&gt; {</w:t>
      </w:r>
    </w:p>
    <w:p w:rsidR="00E04D69" w:rsidRDefault="00E04D69" w:rsidP="004C3669">
      <w:pPr>
        <w:pStyle w:val="PlantUML"/>
        <w:jc w:val="center"/>
      </w:pPr>
      <w:r>
        <w:t>+ Registration(form1:Form1)</w:t>
      </w:r>
    </w:p>
    <w:p w:rsidR="00E04D69" w:rsidRDefault="00E04D69" w:rsidP="004C3669">
      <w:pPr>
        <w:pStyle w:val="PlantUML"/>
        <w:jc w:val="center"/>
      </w:pPr>
      <w:r>
        <w:t>}</w:t>
      </w:r>
    </w:p>
    <w:p w:rsidR="00E04D69" w:rsidRDefault="00E04D69" w:rsidP="004C3669">
      <w:pPr>
        <w:pStyle w:val="PlantUML"/>
        <w:jc w:val="center"/>
      </w:pPr>
      <w:r>
        <w:t>Form &lt;|-- Registration</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1638300" cy="1885950"/>
            <wp:effectExtent l="0" t="0" r="0" b="0"/>
            <wp:docPr id="180" name="Picture 18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 name=""/>
                    <pic:cNvPicPr/>
                  </pic:nvPicPr>
                  <pic:blipFill>
                    <a:blip r:embed="rId53">
                      <a:extLst>
                        <a:ext uri="{28A0092B-C50C-407E-A947-70E740481C1C}">
                          <a14:useLocalDpi xmlns:a14="http://schemas.microsoft.com/office/drawing/2010/main" val="0"/>
                        </a:ext>
                      </a:extLst>
                    </a:blip>
                    <a:stretch>
                      <a:fillRect/>
                    </a:stretch>
                  </pic:blipFill>
                  <pic:spPr>
                    <a:xfrm>
                      <a:off x="0" y="0"/>
                      <a:ext cx="1638300" cy="1885950"/>
                    </a:xfrm>
                    <a:prstGeom prst="rect">
                      <a:avLst/>
                    </a:prstGeom>
                  </pic:spPr>
                </pic:pic>
              </a:graphicData>
            </a:graphic>
          </wp:inline>
        </w:drawing>
      </w:r>
    </w:p>
    <w:p w:rsidR="0043756F" w:rsidRDefault="0043756F" w:rsidP="0043756F">
      <w:pPr>
        <w:pStyle w:val="PlantUMLImg"/>
        <w:jc w:val="center"/>
      </w:pPr>
      <w:r>
        <w:t>Image 1</w:t>
      </w:r>
      <w:r w:rsidR="00E50E02">
        <w:t>1</w:t>
      </w:r>
      <w:r>
        <w:t>-B. Diagram of Registration</w:t>
      </w:r>
    </w:p>
    <w:p w:rsidR="0043756F" w:rsidRDefault="0043756F" w:rsidP="0043756F">
      <w:pPr>
        <w:pStyle w:val="PlantUMLImg"/>
        <w:jc w:val="center"/>
      </w:pPr>
    </w:p>
    <w:p w:rsidR="0043756F" w:rsidRDefault="0043756F" w:rsidP="0043756F">
      <w:pPr>
        <w:pStyle w:val="PlantUMLImg"/>
        <w:jc w:val="center"/>
      </w:pPr>
    </w:p>
    <w:p w:rsidR="0043756F" w:rsidRDefault="0043756F" w:rsidP="0043756F">
      <w:pPr>
        <w:pStyle w:val="PlantUMLImg"/>
        <w:jc w:val="center"/>
      </w:pPr>
    </w:p>
    <w:p w:rsidR="00E04D69" w:rsidRDefault="00E04D69" w:rsidP="004C3669">
      <w:pPr>
        <w:pStyle w:val="PlantUML"/>
        <w:jc w:val="center"/>
      </w:pPr>
      <w:r>
        <w:t>@startuml</w:t>
      </w:r>
    </w:p>
    <w:p w:rsidR="00E04D69" w:rsidRDefault="00E04D69" w:rsidP="004C3669">
      <w:pPr>
        <w:pStyle w:val="PlantUML"/>
        <w:jc w:val="center"/>
      </w:pPr>
      <w:r>
        <w:t>class ForgotPass &lt;&lt;partial&gt;&gt; {</w:t>
      </w:r>
    </w:p>
    <w:p w:rsidR="00E04D69" w:rsidRDefault="00E04D69" w:rsidP="004C3669">
      <w:pPr>
        <w:pStyle w:val="PlantUML"/>
        <w:jc w:val="center"/>
      </w:pPr>
      <w:r>
        <w:t>+ ForgotPass(form1:Form1)</w:t>
      </w:r>
    </w:p>
    <w:p w:rsidR="00E04D69" w:rsidRDefault="00E04D69" w:rsidP="004C3669">
      <w:pPr>
        <w:pStyle w:val="PlantUML"/>
        <w:jc w:val="center"/>
      </w:pPr>
      <w:r>
        <w:t>}</w:t>
      </w:r>
    </w:p>
    <w:p w:rsidR="00E04D69" w:rsidRDefault="00E04D69" w:rsidP="004C3669">
      <w:pPr>
        <w:pStyle w:val="PlantUML"/>
        <w:jc w:val="center"/>
      </w:pPr>
      <w:r>
        <w:t>Form &lt;|-- ForgotPass</w:t>
      </w:r>
    </w:p>
    <w:p w:rsidR="00E04D69" w:rsidRDefault="00E04D69" w:rsidP="004C3669">
      <w:pPr>
        <w:pStyle w:val="PlantUML"/>
        <w:jc w:val="center"/>
      </w:pPr>
      <w:r>
        <w:t>@enduml</w:t>
      </w:r>
    </w:p>
    <w:p w:rsidR="00E04D69" w:rsidRDefault="00C877E9" w:rsidP="0043756F">
      <w:pPr>
        <w:pStyle w:val="PlantUMLImg"/>
        <w:jc w:val="center"/>
      </w:pPr>
      <w:r>
        <w:rPr>
          <w:noProof/>
          <w:lang w:eastAsia="en-US"/>
        </w:rPr>
        <w:drawing>
          <wp:inline distT="0" distB="0" distL="0" distR="0">
            <wp:extent cx="1619250" cy="1885950"/>
            <wp:effectExtent l="0" t="0" r="0" b="0"/>
            <wp:docPr id="181" name="Picture 181"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1" name=""/>
                    <pic:cNvPicPr/>
                  </pic:nvPicPr>
                  <pic:blipFill>
                    <a:blip r:embed="rId54">
                      <a:extLst>
                        <a:ext uri="{28A0092B-C50C-407E-A947-70E740481C1C}">
                          <a14:useLocalDpi xmlns:a14="http://schemas.microsoft.com/office/drawing/2010/main" val="0"/>
                        </a:ext>
                      </a:extLst>
                    </a:blip>
                    <a:stretch>
                      <a:fillRect/>
                    </a:stretch>
                  </pic:blipFill>
                  <pic:spPr>
                    <a:xfrm>
                      <a:off x="0" y="0"/>
                      <a:ext cx="1619250" cy="1885950"/>
                    </a:xfrm>
                    <a:prstGeom prst="rect">
                      <a:avLst/>
                    </a:prstGeom>
                  </pic:spPr>
                </pic:pic>
              </a:graphicData>
            </a:graphic>
          </wp:inline>
        </w:drawing>
      </w:r>
    </w:p>
    <w:p w:rsidR="0043756F" w:rsidRDefault="0043756F" w:rsidP="0043756F">
      <w:pPr>
        <w:pStyle w:val="PlantUMLImg"/>
        <w:jc w:val="center"/>
      </w:pPr>
      <w:r>
        <w:t>Image 1</w:t>
      </w:r>
      <w:r w:rsidR="00E50E02">
        <w:t>2</w:t>
      </w:r>
      <w:r>
        <w:t>-B. Diagram of ForgotPass</w:t>
      </w:r>
    </w:p>
    <w:p w:rsidR="0043756F" w:rsidRDefault="0043756F" w:rsidP="0043756F">
      <w:pPr>
        <w:pStyle w:val="PlantUMLImg"/>
        <w:jc w:val="center"/>
      </w:pPr>
    </w:p>
    <w:p w:rsidR="0043756F" w:rsidRDefault="0043756F" w:rsidP="0043756F">
      <w:pPr>
        <w:pStyle w:val="PlantUMLImg"/>
        <w:jc w:val="center"/>
      </w:pPr>
    </w:p>
    <w:p w:rsidR="0043756F" w:rsidRDefault="0043756F" w:rsidP="0043756F">
      <w:pPr>
        <w:pStyle w:val="PlantUMLImg"/>
        <w:jc w:val="center"/>
      </w:pPr>
    </w:p>
    <w:p w:rsidR="001E3F9C" w:rsidRDefault="001E3F9C" w:rsidP="004C3669">
      <w:pPr>
        <w:pStyle w:val="PlantUML"/>
        <w:jc w:val="center"/>
      </w:pPr>
      <w:r>
        <w:t>@startuml</w:t>
      </w:r>
    </w:p>
    <w:p w:rsidR="001E3F9C" w:rsidRDefault="001E3F9C" w:rsidP="004C3669">
      <w:pPr>
        <w:pStyle w:val="PlantUML"/>
        <w:jc w:val="center"/>
      </w:pPr>
      <w:r>
        <w:t>class TeacherMainMenu &lt;&lt;partial&gt;&gt; {</w:t>
      </w:r>
    </w:p>
    <w:p w:rsidR="001E3F9C" w:rsidRDefault="001E3F9C" w:rsidP="004C3669">
      <w:pPr>
        <w:pStyle w:val="PlantUML"/>
        <w:jc w:val="center"/>
      </w:pPr>
      <w:r>
        <w:t>+ TeacherMainMenu(teacher:Teacher, form1:Form1)</w:t>
      </w:r>
    </w:p>
    <w:p w:rsidR="001E3F9C" w:rsidRDefault="001E3F9C" w:rsidP="004C3669">
      <w:pPr>
        <w:pStyle w:val="PlantUML"/>
        <w:jc w:val="center"/>
      </w:pPr>
      <w:r>
        <w:t>}</w:t>
      </w:r>
    </w:p>
    <w:p w:rsidR="001E3F9C" w:rsidRDefault="001E3F9C" w:rsidP="004C3669">
      <w:pPr>
        <w:pStyle w:val="PlantUML"/>
        <w:jc w:val="center"/>
      </w:pPr>
      <w:r>
        <w:t>Form &lt;|-- TeacherMainMenu</w:t>
      </w:r>
    </w:p>
    <w:p w:rsidR="001E3F9C" w:rsidRDefault="001E3F9C" w:rsidP="004C3669">
      <w:pPr>
        <w:pStyle w:val="PlantUML"/>
        <w:jc w:val="center"/>
      </w:pPr>
      <w:r>
        <w:t>TeacherMainMenu --&gt; "Form1" Form1</w:t>
      </w:r>
    </w:p>
    <w:p w:rsidR="001E3F9C" w:rsidRDefault="001E3F9C" w:rsidP="004C3669">
      <w:pPr>
        <w:pStyle w:val="PlantUML"/>
        <w:jc w:val="center"/>
      </w:pPr>
      <w:r>
        <w:t>TeacherMainMenu --&gt; "Teacher" Teacher</w:t>
      </w:r>
    </w:p>
    <w:p w:rsidR="002956F6" w:rsidRDefault="001E3F9C" w:rsidP="004C3669">
      <w:pPr>
        <w:pStyle w:val="PlantUML"/>
        <w:jc w:val="center"/>
      </w:pPr>
      <w:r>
        <w:t>@enduml</w:t>
      </w:r>
    </w:p>
    <w:p w:rsidR="002956F6" w:rsidRDefault="00C877E9" w:rsidP="0043756F">
      <w:pPr>
        <w:pStyle w:val="PlantUMLImg"/>
        <w:jc w:val="center"/>
      </w:pPr>
      <w:r>
        <w:rPr>
          <w:noProof/>
          <w:lang w:eastAsia="en-US"/>
        </w:rPr>
        <w:drawing>
          <wp:inline distT="0" distB="0" distL="0" distR="0">
            <wp:extent cx="2752725" cy="2914650"/>
            <wp:effectExtent l="0" t="0" r="9525" b="0"/>
            <wp:docPr id="182" name="Picture 182"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2" name=""/>
                    <pic:cNvPicPr/>
                  </pic:nvPicPr>
                  <pic:blipFill>
                    <a:blip r:embed="rId55">
                      <a:extLst>
                        <a:ext uri="{28A0092B-C50C-407E-A947-70E740481C1C}">
                          <a14:useLocalDpi xmlns:a14="http://schemas.microsoft.com/office/drawing/2010/main" val="0"/>
                        </a:ext>
                      </a:extLst>
                    </a:blip>
                    <a:stretch>
                      <a:fillRect/>
                    </a:stretch>
                  </pic:blipFill>
                  <pic:spPr>
                    <a:xfrm>
                      <a:off x="0" y="0"/>
                      <a:ext cx="2752725" cy="2914650"/>
                    </a:xfrm>
                    <a:prstGeom prst="rect">
                      <a:avLst/>
                    </a:prstGeom>
                  </pic:spPr>
                </pic:pic>
              </a:graphicData>
            </a:graphic>
          </wp:inline>
        </w:drawing>
      </w:r>
    </w:p>
    <w:p w:rsidR="0043756F" w:rsidRDefault="0043756F" w:rsidP="0043756F">
      <w:pPr>
        <w:pStyle w:val="PlantUMLImg"/>
        <w:jc w:val="center"/>
      </w:pPr>
      <w:r>
        <w:t>Image 1</w:t>
      </w:r>
      <w:r w:rsidR="00E50E02">
        <w:t>3</w:t>
      </w:r>
      <w:r>
        <w:t>-B. Diagram of TeacherMainMenu</w:t>
      </w:r>
    </w:p>
    <w:p w:rsidR="001E3F9C" w:rsidRDefault="001E3F9C" w:rsidP="004C3669">
      <w:pPr>
        <w:pStyle w:val="PlantUML"/>
        <w:jc w:val="center"/>
      </w:pPr>
      <w:r>
        <w:lastRenderedPageBreak/>
        <w:t>@startuml</w:t>
      </w:r>
    </w:p>
    <w:p w:rsidR="001E3F9C" w:rsidRDefault="001E3F9C" w:rsidP="004C3669">
      <w:pPr>
        <w:pStyle w:val="PlantUML"/>
        <w:jc w:val="center"/>
      </w:pPr>
      <w:r>
        <w:t>class GroupInfo &lt;&lt;partial&gt;&gt; {</w:t>
      </w:r>
    </w:p>
    <w:p w:rsidR="001E3F9C" w:rsidRDefault="001E3F9C" w:rsidP="004C3669">
      <w:pPr>
        <w:pStyle w:val="PlantUML"/>
        <w:jc w:val="center"/>
      </w:pPr>
      <w:r>
        <w:t>+ LectDir : string &lt;&lt;get&gt;&gt; &lt;&lt;set&gt;&gt;</w:t>
      </w:r>
    </w:p>
    <w:p w:rsidR="001E3F9C" w:rsidRDefault="001E3F9C" w:rsidP="004C3669">
      <w:pPr>
        <w:pStyle w:val="PlantUML"/>
        <w:jc w:val="center"/>
      </w:pPr>
      <w:r>
        <w:t>+ TestDir : string &lt;&lt;get&gt;&gt; &lt;&lt;set&gt;&gt;</w:t>
      </w:r>
    </w:p>
    <w:p w:rsidR="001E3F9C" w:rsidRDefault="001E3F9C" w:rsidP="004C3669">
      <w:pPr>
        <w:pStyle w:val="PlantUML"/>
        <w:jc w:val="center"/>
      </w:pPr>
      <w:r>
        <w:t>+ GroupInfo(grName:string, teacherMM:TeacherMainMenu)</w:t>
      </w:r>
    </w:p>
    <w:p w:rsidR="001E3F9C" w:rsidRDefault="001E3F9C" w:rsidP="004C3669">
      <w:pPr>
        <w:pStyle w:val="PlantUML"/>
        <w:jc w:val="center"/>
      </w:pPr>
      <w:r>
        <w:t>}</w:t>
      </w:r>
    </w:p>
    <w:p w:rsidR="001E3F9C" w:rsidRDefault="001E3F9C" w:rsidP="004C3669">
      <w:pPr>
        <w:pStyle w:val="PlantUML"/>
        <w:jc w:val="center"/>
      </w:pPr>
      <w:r>
        <w:t>Form &lt;|-- GroupInfo</w:t>
      </w:r>
    </w:p>
    <w:p w:rsidR="001E3F9C" w:rsidRDefault="001E3F9C" w:rsidP="004C3669">
      <w:pPr>
        <w:pStyle w:val="PlantUML"/>
        <w:jc w:val="center"/>
      </w:pPr>
      <w:r>
        <w:t>GroupInfo --&gt; "CurGr" Group</w:t>
      </w:r>
    </w:p>
    <w:p w:rsidR="001E3F9C" w:rsidRDefault="001E3F9C" w:rsidP="004C3669">
      <w:pPr>
        <w:pStyle w:val="PlantUML"/>
        <w:jc w:val="center"/>
      </w:pPr>
      <w:r>
        <w:t>GroupInfo --&gt; "TeacherMM" TeacherMainMenu</w:t>
      </w:r>
    </w:p>
    <w:p w:rsidR="001E3F9C" w:rsidRDefault="001E3F9C" w:rsidP="004C3669">
      <w:pPr>
        <w:pStyle w:val="PlantUML"/>
        <w:jc w:val="center"/>
      </w:pPr>
      <w:r>
        <w:t>@enduml</w:t>
      </w:r>
    </w:p>
    <w:p w:rsidR="001E3F9C" w:rsidRDefault="00C877E9" w:rsidP="00E50E02">
      <w:pPr>
        <w:pStyle w:val="PlantUMLImg"/>
        <w:jc w:val="center"/>
      </w:pPr>
      <w:r>
        <w:rPr>
          <w:noProof/>
          <w:lang w:eastAsia="en-US"/>
        </w:rPr>
        <w:drawing>
          <wp:inline distT="0" distB="0" distL="0" distR="0">
            <wp:extent cx="3038475" cy="3181350"/>
            <wp:effectExtent l="0" t="0" r="9525" b="0"/>
            <wp:docPr id="183" name="Picture 183"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 name=""/>
                    <pic:cNvPicPr/>
                  </pic:nvPicPr>
                  <pic:blipFill>
                    <a:blip r:embed="rId56">
                      <a:extLst>
                        <a:ext uri="{28A0092B-C50C-407E-A947-70E740481C1C}">
                          <a14:useLocalDpi xmlns:a14="http://schemas.microsoft.com/office/drawing/2010/main" val="0"/>
                        </a:ext>
                      </a:extLst>
                    </a:blip>
                    <a:stretch>
                      <a:fillRect/>
                    </a:stretch>
                  </pic:blipFill>
                  <pic:spPr>
                    <a:xfrm>
                      <a:off x="0" y="0"/>
                      <a:ext cx="3038475" cy="3181350"/>
                    </a:xfrm>
                    <a:prstGeom prst="rect">
                      <a:avLst/>
                    </a:prstGeom>
                  </pic:spPr>
                </pic:pic>
              </a:graphicData>
            </a:graphic>
          </wp:inline>
        </w:drawing>
      </w:r>
    </w:p>
    <w:p w:rsidR="00E50E02" w:rsidRDefault="00E50E02" w:rsidP="00E50E02">
      <w:pPr>
        <w:pStyle w:val="PlantUMLImg"/>
        <w:jc w:val="center"/>
      </w:pPr>
      <w:r>
        <w:t>Image 14-B. Diagram of GroupInfo</w:t>
      </w:r>
    </w:p>
    <w:p w:rsidR="00E50E02" w:rsidRDefault="00E50E02" w:rsidP="00E50E02">
      <w:pPr>
        <w:pStyle w:val="PlantUMLImg"/>
        <w:jc w:val="center"/>
      </w:pPr>
    </w:p>
    <w:p w:rsidR="00E50E02" w:rsidRDefault="00E50E02" w:rsidP="00E50E02">
      <w:pPr>
        <w:pStyle w:val="PlantUMLImg"/>
        <w:jc w:val="center"/>
      </w:pPr>
    </w:p>
    <w:p w:rsidR="00E50E02" w:rsidRDefault="00E50E02" w:rsidP="00E50E02">
      <w:pPr>
        <w:pStyle w:val="PlantUMLImg"/>
        <w:jc w:val="center"/>
      </w:pPr>
    </w:p>
    <w:p w:rsidR="001E3F9C" w:rsidRDefault="001E3F9C" w:rsidP="004C3669">
      <w:pPr>
        <w:pStyle w:val="PlantUML"/>
        <w:jc w:val="center"/>
      </w:pPr>
      <w:r>
        <w:t>@startuml Add_Lecture</w:t>
      </w:r>
    </w:p>
    <w:p w:rsidR="001E3F9C" w:rsidRDefault="001E3F9C" w:rsidP="004C3669">
      <w:pPr>
        <w:pStyle w:val="PlantUML"/>
        <w:jc w:val="center"/>
      </w:pPr>
      <w:r>
        <w:t>class Add_Lecture &lt;&lt;partial&gt;&gt; {</w:t>
      </w:r>
    </w:p>
    <w:p w:rsidR="001E3F9C" w:rsidRDefault="001E3F9C" w:rsidP="004C3669">
      <w:pPr>
        <w:pStyle w:val="PlantUML"/>
        <w:jc w:val="center"/>
      </w:pPr>
      <w:r>
        <w:t>+ Changed : bool &lt;&lt;get&gt;&gt; &lt;&lt;set&gt;&gt;</w:t>
      </w:r>
    </w:p>
    <w:p w:rsidR="001E3F9C" w:rsidRDefault="001E3F9C" w:rsidP="004C3669">
      <w:pPr>
        <w:pStyle w:val="PlantUML"/>
        <w:jc w:val="center"/>
      </w:pPr>
      <w:r>
        <w:t>+ CourseProject : bool &lt;&lt;get&gt;&gt; &lt;&lt;set&gt;&gt;</w:t>
      </w:r>
    </w:p>
    <w:p w:rsidR="001E3F9C" w:rsidRDefault="001E3F9C" w:rsidP="004C3669">
      <w:pPr>
        <w:pStyle w:val="PlantUML"/>
        <w:jc w:val="center"/>
      </w:pPr>
      <w:r>
        <w:t>+ EditMode : bool &lt;&lt;get&gt;&gt; &lt;&lt;set&gt;&gt;</w:t>
      </w:r>
    </w:p>
    <w:p w:rsidR="001E3F9C" w:rsidRDefault="001E3F9C" w:rsidP="004C3669">
      <w:pPr>
        <w:pStyle w:val="PlantUML"/>
        <w:jc w:val="center"/>
      </w:pPr>
      <w:r>
        <w:t>+ CurrentImg : int &lt;&lt;get&gt;&gt; &lt;&lt;set&gt;&gt;</w:t>
      </w:r>
    </w:p>
    <w:p w:rsidR="001E3F9C" w:rsidRDefault="001E3F9C" w:rsidP="004C3669">
      <w:pPr>
        <w:pStyle w:val="PlantUML"/>
        <w:jc w:val="center"/>
      </w:pPr>
      <w:r>
        <w:t>+ Dir : string &lt;&lt;get&gt;&gt; &lt;&lt;set&gt;&gt;</w:t>
      </w:r>
    </w:p>
    <w:p w:rsidR="001E3F9C" w:rsidRDefault="001E3F9C" w:rsidP="004C3669">
      <w:pPr>
        <w:pStyle w:val="PlantUML"/>
        <w:jc w:val="center"/>
      </w:pPr>
      <w:r>
        <w:t>+ Add_Lecture(grInfoForm:GroupInfo, courseProject:bool)</w:t>
      </w:r>
    </w:p>
    <w:p w:rsidR="001E3F9C" w:rsidRDefault="001E3F9C" w:rsidP="004C3669">
      <w:pPr>
        <w:pStyle w:val="PlantUML"/>
        <w:jc w:val="center"/>
      </w:pPr>
      <w:r>
        <w:t>+ Add_Lecture(grInfoForm:GroupInfo, lecture:Lecture, courseProject:bool)</w:t>
      </w:r>
    </w:p>
    <w:p w:rsidR="001E3F9C" w:rsidRDefault="001E3F9C" w:rsidP="004C3669">
      <w:pPr>
        <w:pStyle w:val="PlantUML"/>
        <w:jc w:val="center"/>
      </w:pPr>
      <w:r>
        <w:t>}</w:t>
      </w:r>
    </w:p>
    <w:p w:rsidR="001E3F9C" w:rsidRDefault="001E3F9C" w:rsidP="004C3669">
      <w:pPr>
        <w:pStyle w:val="PlantUML"/>
        <w:jc w:val="center"/>
      </w:pPr>
      <w:r>
        <w:t>Form &lt;|-- Add_Lecture</w:t>
      </w:r>
    </w:p>
    <w:p w:rsidR="001E3F9C" w:rsidRDefault="001E3F9C" w:rsidP="004C3669">
      <w:pPr>
        <w:pStyle w:val="PlantUML"/>
        <w:jc w:val="center"/>
      </w:pPr>
      <w:r>
        <w:t>Add_Lecture --&gt; "GrInfoForm" GroupInfo</w:t>
      </w:r>
    </w:p>
    <w:p w:rsidR="001E3F9C" w:rsidRDefault="001E3F9C" w:rsidP="004C3669">
      <w:pPr>
        <w:pStyle w:val="PlantUML"/>
        <w:jc w:val="center"/>
      </w:pPr>
      <w:r>
        <w:t>Add_Lecture --&gt; "Lecture" Lecture</w:t>
      </w:r>
    </w:p>
    <w:p w:rsidR="001E3F9C" w:rsidRDefault="001E3F9C" w:rsidP="004C3669">
      <w:pPr>
        <w:pStyle w:val="PlantUML"/>
        <w:jc w:val="center"/>
      </w:pPr>
      <w:r>
        <w:t>@enduml</w:t>
      </w:r>
    </w:p>
    <w:p w:rsidR="001E3F9C" w:rsidRDefault="00C877E9" w:rsidP="00E50E02">
      <w:pPr>
        <w:pStyle w:val="PlantUMLImg"/>
        <w:jc w:val="center"/>
      </w:pPr>
      <w:r>
        <w:rPr>
          <w:noProof/>
          <w:lang w:eastAsia="en-US"/>
        </w:rPr>
        <w:drawing>
          <wp:inline distT="0" distB="0" distL="0" distR="0">
            <wp:extent cx="3762375" cy="3705225"/>
            <wp:effectExtent l="0" t="0" r="9525" b="9525"/>
            <wp:docPr id="184" name="Picture 184"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 name=""/>
                    <pic:cNvPicPr/>
                  </pic:nvPicPr>
                  <pic:blipFill>
                    <a:blip r:embed="rId57">
                      <a:extLst>
                        <a:ext uri="{28A0092B-C50C-407E-A947-70E740481C1C}">
                          <a14:useLocalDpi xmlns:a14="http://schemas.microsoft.com/office/drawing/2010/main" val="0"/>
                        </a:ext>
                      </a:extLst>
                    </a:blip>
                    <a:stretch>
                      <a:fillRect/>
                    </a:stretch>
                  </pic:blipFill>
                  <pic:spPr>
                    <a:xfrm>
                      <a:off x="0" y="0"/>
                      <a:ext cx="3762375" cy="3705225"/>
                    </a:xfrm>
                    <a:prstGeom prst="rect">
                      <a:avLst/>
                    </a:prstGeom>
                  </pic:spPr>
                </pic:pic>
              </a:graphicData>
            </a:graphic>
          </wp:inline>
        </w:drawing>
      </w:r>
    </w:p>
    <w:p w:rsidR="00E50E02" w:rsidRDefault="00E50E02" w:rsidP="00E50E02">
      <w:pPr>
        <w:pStyle w:val="PlantUMLImg"/>
        <w:jc w:val="center"/>
      </w:pPr>
      <w:r>
        <w:t>Image 15-B. Diagram of</w:t>
      </w:r>
      <w:r w:rsidR="00EB6A43">
        <w:t xml:space="preserve"> Add_Lecture</w:t>
      </w:r>
    </w:p>
    <w:p w:rsidR="001E3F9C" w:rsidRDefault="001E3F9C" w:rsidP="004C3669">
      <w:pPr>
        <w:pStyle w:val="PlantUML"/>
        <w:jc w:val="center"/>
      </w:pPr>
      <w:r>
        <w:lastRenderedPageBreak/>
        <w:t>@startuml</w:t>
      </w:r>
    </w:p>
    <w:p w:rsidR="001E3F9C" w:rsidRDefault="001E3F9C" w:rsidP="004C3669">
      <w:pPr>
        <w:pStyle w:val="PlantUML"/>
        <w:jc w:val="center"/>
      </w:pPr>
      <w:r>
        <w:t>class AddTest &lt;&lt;partial&gt;&gt; {</w:t>
      </w:r>
    </w:p>
    <w:p w:rsidR="001E3F9C" w:rsidRDefault="001E3F9C" w:rsidP="004C3669">
      <w:pPr>
        <w:pStyle w:val="PlantUML"/>
        <w:jc w:val="center"/>
      </w:pPr>
      <w:r>
        <w:t>+ Changed : bool &lt;&lt;get&gt;&gt; &lt;&lt;set&gt;&gt;</w:t>
      </w:r>
    </w:p>
    <w:p w:rsidR="001E3F9C" w:rsidRDefault="001E3F9C" w:rsidP="004C3669">
      <w:pPr>
        <w:pStyle w:val="PlantUML"/>
        <w:jc w:val="center"/>
      </w:pPr>
      <w:r>
        <w:t>+ EditMode : bool &lt;&lt;get&gt;&gt; &lt;&lt;set&gt;&gt;</w:t>
      </w:r>
    </w:p>
    <w:p w:rsidR="001E3F9C" w:rsidRDefault="001E3F9C" w:rsidP="004C3669">
      <w:pPr>
        <w:pStyle w:val="PlantUML"/>
        <w:jc w:val="center"/>
      </w:pPr>
      <w:r>
        <w:t>+ SavedToOrder : bool &lt;&lt;get&gt;&gt; &lt;&lt;set&gt;&gt;</w:t>
      </w:r>
    </w:p>
    <w:p w:rsidR="001E3F9C" w:rsidRDefault="001E3F9C" w:rsidP="004C3669">
      <w:pPr>
        <w:pStyle w:val="PlantUML"/>
        <w:jc w:val="center"/>
      </w:pPr>
      <w:r>
        <w:t>+ Dir : string &lt;&lt;get&gt;&gt; &lt;&lt;set&gt;&gt;</w:t>
      </w:r>
    </w:p>
    <w:p w:rsidR="001E3F9C" w:rsidRDefault="001E3F9C" w:rsidP="004C3669">
      <w:pPr>
        <w:pStyle w:val="PlantUML"/>
        <w:jc w:val="center"/>
      </w:pPr>
      <w:r>
        <w:t>+ OldName : string &lt;&lt;get&gt;&gt; &lt;&lt;set&gt;&gt;</w:t>
      </w:r>
    </w:p>
    <w:p w:rsidR="001E3F9C" w:rsidRDefault="001E3F9C" w:rsidP="004C3669">
      <w:pPr>
        <w:pStyle w:val="PlantUML"/>
        <w:jc w:val="center"/>
      </w:pPr>
      <w:r>
        <w:t>+ AddTest(grInfoForm:GroupInfo)</w:t>
      </w:r>
    </w:p>
    <w:p w:rsidR="001E3F9C" w:rsidRDefault="001E3F9C" w:rsidP="004C3669">
      <w:pPr>
        <w:pStyle w:val="PlantUML"/>
        <w:jc w:val="center"/>
      </w:pPr>
      <w:r>
        <w:t>+ AddTest(grInfoForm:GroupInfo, test:Test, savedToOrder:bool)</w:t>
      </w:r>
    </w:p>
    <w:p w:rsidR="001E3F9C" w:rsidRDefault="001E3F9C" w:rsidP="004C3669">
      <w:pPr>
        <w:pStyle w:val="PlantUML"/>
        <w:jc w:val="center"/>
      </w:pPr>
      <w:r>
        <w:t>}</w:t>
      </w:r>
    </w:p>
    <w:p w:rsidR="001E3F9C" w:rsidRDefault="001E3F9C" w:rsidP="004C3669">
      <w:pPr>
        <w:pStyle w:val="PlantUML"/>
        <w:jc w:val="center"/>
      </w:pPr>
      <w:r>
        <w:t>Form &lt;|-- AddTest</w:t>
      </w:r>
    </w:p>
    <w:p w:rsidR="001E3F9C" w:rsidRDefault="001E3F9C" w:rsidP="004C3669">
      <w:pPr>
        <w:pStyle w:val="PlantUML"/>
        <w:jc w:val="center"/>
      </w:pPr>
      <w:r>
        <w:t>AddTest --&gt; "GrInfoForm" GroupInfo</w:t>
      </w:r>
    </w:p>
    <w:p w:rsidR="001E3F9C" w:rsidRDefault="001E3F9C" w:rsidP="004C3669">
      <w:pPr>
        <w:pStyle w:val="PlantUML"/>
        <w:jc w:val="center"/>
      </w:pPr>
      <w:r>
        <w:t>AddTest --&gt; "Test" Test</w:t>
      </w:r>
    </w:p>
    <w:p w:rsidR="00FA27E9" w:rsidRDefault="00FA27E9" w:rsidP="004C3669">
      <w:pPr>
        <w:pStyle w:val="PlantUML"/>
        <w:jc w:val="center"/>
      </w:pPr>
    </w:p>
    <w:p w:rsidR="00FA27E9" w:rsidRDefault="00FA27E9" w:rsidP="004C3669">
      <w:pPr>
        <w:pStyle w:val="PlantUML"/>
        <w:jc w:val="center"/>
      </w:pPr>
      <w:r>
        <w:t>class Add_Test_Question &lt;&lt;partial&gt;&gt; {</w:t>
      </w:r>
    </w:p>
    <w:p w:rsidR="00FA27E9" w:rsidRDefault="00FA27E9" w:rsidP="004C3669">
      <w:pPr>
        <w:pStyle w:val="PlantUML"/>
        <w:jc w:val="center"/>
      </w:pPr>
      <w:r>
        <w:t>+ OldQText : string &lt;&lt;get&gt;&gt; &lt;&lt;set&gt;&gt;</w:t>
      </w:r>
    </w:p>
    <w:p w:rsidR="00FA27E9" w:rsidRDefault="00FA27E9" w:rsidP="004C3669">
      <w:pPr>
        <w:pStyle w:val="PlantUML"/>
        <w:jc w:val="center"/>
      </w:pPr>
      <w:r>
        <w:t>+ EditMode : bool &lt;&lt;get&gt;&gt; &lt;&lt;set&gt;&gt;</w:t>
      </w:r>
    </w:p>
    <w:p w:rsidR="00FA27E9" w:rsidRDefault="00FA27E9" w:rsidP="004C3669">
      <w:pPr>
        <w:pStyle w:val="PlantUML"/>
        <w:jc w:val="center"/>
      </w:pPr>
      <w:r>
        <w:t>+ Changed : bool &lt;&lt;get&gt;&gt; &lt;&lt;set&gt;&gt;</w:t>
      </w:r>
    </w:p>
    <w:p w:rsidR="00FA27E9" w:rsidRDefault="00FA27E9" w:rsidP="004C3669">
      <w:pPr>
        <w:pStyle w:val="PlantUML"/>
        <w:jc w:val="center"/>
      </w:pPr>
      <w:r>
        <w:t>+ Add_Test_Question(addTestForm:AddTest)</w:t>
      </w:r>
    </w:p>
    <w:p w:rsidR="00FA27E9" w:rsidRDefault="00FA27E9" w:rsidP="004C3669">
      <w:pPr>
        <w:pStyle w:val="PlantUML"/>
        <w:jc w:val="center"/>
      </w:pPr>
      <w:r>
        <w:t>+ Add_Test_Question(addTestForm:AddTest, question:TestQuestion)</w:t>
      </w:r>
    </w:p>
    <w:p w:rsidR="00FA27E9" w:rsidRDefault="00FA27E9" w:rsidP="004C3669">
      <w:pPr>
        <w:pStyle w:val="PlantUML"/>
        <w:jc w:val="center"/>
      </w:pPr>
      <w:r>
        <w:t>}</w:t>
      </w:r>
    </w:p>
    <w:p w:rsidR="00FA27E9" w:rsidRDefault="00FA27E9" w:rsidP="004C3669">
      <w:pPr>
        <w:pStyle w:val="PlantUML"/>
        <w:jc w:val="center"/>
      </w:pPr>
      <w:r>
        <w:t>Form &lt;|-- Add_Test_Question</w:t>
      </w:r>
    </w:p>
    <w:p w:rsidR="00FA27E9" w:rsidRDefault="00FA27E9" w:rsidP="004C3669">
      <w:pPr>
        <w:pStyle w:val="PlantUML"/>
        <w:jc w:val="center"/>
      </w:pPr>
      <w:r>
        <w:t>Add_Test_Question --&gt; "AddTestForm" AddTest</w:t>
      </w:r>
    </w:p>
    <w:p w:rsidR="001E3F9C" w:rsidRDefault="001E3F9C" w:rsidP="004C3669">
      <w:pPr>
        <w:pStyle w:val="PlantUML"/>
        <w:jc w:val="center"/>
      </w:pPr>
      <w:r>
        <w:t>@enduml</w:t>
      </w:r>
    </w:p>
    <w:p w:rsidR="002956F6" w:rsidRDefault="00C877E9" w:rsidP="00EB6A43">
      <w:pPr>
        <w:pStyle w:val="PlantUMLImg"/>
        <w:jc w:val="center"/>
      </w:pPr>
      <w:r>
        <w:rPr>
          <w:noProof/>
          <w:lang w:eastAsia="en-US"/>
        </w:rPr>
        <w:drawing>
          <wp:inline distT="0" distB="0" distL="0" distR="0">
            <wp:extent cx="4505325" cy="5467350"/>
            <wp:effectExtent l="0" t="0" r="9525" b="0"/>
            <wp:docPr id="185" name="Picture 185"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 name=""/>
                    <pic:cNvPicPr/>
                  </pic:nvPicPr>
                  <pic:blipFill>
                    <a:blip r:embed="rId58">
                      <a:extLst>
                        <a:ext uri="{28A0092B-C50C-407E-A947-70E740481C1C}">
                          <a14:useLocalDpi xmlns:a14="http://schemas.microsoft.com/office/drawing/2010/main" val="0"/>
                        </a:ext>
                      </a:extLst>
                    </a:blip>
                    <a:stretch>
                      <a:fillRect/>
                    </a:stretch>
                  </pic:blipFill>
                  <pic:spPr>
                    <a:xfrm>
                      <a:off x="0" y="0"/>
                      <a:ext cx="4505325" cy="5467350"/>
                    </a:xfrm>
                    <a:prstGeom prst="rect">
                      <a:avLst/>
                    </a:prstGeom>
                  </pic:spPr>
                </pic:pic>
              </a:graphicData>
            </a:graphic>
          </wp:inline>
        </w:drawing>
      </w:r>
    </w:p>
    <w:p w:rsidR="00EB6A43" w:rsidRDefault="00EB6A43" w:rsidP="00EB6A43">
      <w:pPr>
        <w:pStyle w:val="PlantUMLImg"/>
        <w:jc w:val="center"/>
      </w:pPr>
    </w:p>
    <w:p w:rsidR="00EB6A43" w:rsidRDefault="00EB6A43" w:rsidP="00EB6A43">
      <w:pPr>
        <w:pStyle w:val="PlantUMLImg"/>
        <w:jc w:val="center"/>
      </w:pPr>
      <w:r>
        <w:t>Image 16-B. Diagram of AddTest and Add_Test_Question</w:t>
      </w:r>
    </w:p>
    <w:p w:rsidR="00EB6A43" w:rsidRDefault="00EB6A43" w:rsidP="00EB6A43">
      <w:pPr>
        <w:pStyle w:val="PlantUMLImg"/>
        <w:jc w:val="center"/>
      </w:pPr>
    </w:p>
    <w:p w:rsidR="00EB6A43" w:rsidRDefault="00EB6A43" w:rsidP="00EB6A43">
      <w:pPr>
        <w:pStyle w:val="PlantUMLImg"/>
        <w:jc w:val="center"/>
      </w:pPr>
    </w:p>
    <w:p w:rsidR="00FA27E9" w:rsidRDefault="00FA27E9" w:rsidP="004C3669">
      <w:pPr>
        <w:pStyle w:val="PlantUML"/>
        <w:jc w:val="center"/>
      </w:pPr>
      <w:r>
        <w:lastRenderedPageBreak/>
        <w:t>@startuml</w:t>
      </w:r>
    </w:p>
    <w:p w:rsidR="00FA27E9" w:rsidRDefault="00FA27E9" w:rsidP="004C3669">
      <w:pPr>
        <w:pStyle w:val="PlantUML"/>
        <w:jc w:val="center"/>
      </w:pPr>
      <w:r>
        <w:t>class StudentStatistics &lt;&lt;partial&gt;&gt; {</w:t>
      </w:r>
    </w:p>
    <w:p w:rsidR="00FA27E9" w:rsidRDefault="00FA27E9" w:rsidP="004C3669">
      <w:pPr>
        <w:pStyle w:val="PlantUML"/>
        <w:jc w:val="center"/>
      </w:pPr>
      <w:r>
        <w:t>+ StudentUsrName : string &lt;&lt;get&gt;&gt; &lt;&lt;set&gt;&gt;</w:t>
      </w:r>
    </w:p>
    <w:p w:rsidR="00FA27E9" w:rsidRDefault="00FA27E9" w:rsidP="004C3669">
      <w:pPr>
        <w:pStyle w:val="PlantUML"/>
        <w:jc w:val="center"/>
      </w:pPr>
      <w:r>
        <w:t>+ StudentStatistics(groupInfoForm:GroupInfo, studentUsrName:string)</w:t>
      </w:r>
    </w:p>
    <w:p w:rsidR="00FA27E9" w:rsidRDefault="00FA27E9" w:rsidP="004C3669">
      <w:pPr>
        <w:pStyle w:val="PlantUML"/>
        <w:jc w:val="center"/>
      </w:pPr>
      <w:r>
        <w:t>}</w:t>
      </w:r>
    </w:p>
    <w:p w:rsidR="00FA27E9" w:rsidRDefault="00FA27E9" w:rsidP="004C3669">
      <w:pPr>
        <w:pStyle w:val="PlantUML"/>
        <w:jc w:val="center"/>
      </w:pPr>
      <w:r>
        <w:t>Form &lt;|-- StudentStatistics</w:t>
      </w:r>
    </w:p>
    <w:p w:rsidR="00FA27E9" w:rsidRDefault="00FA27E9" w:rsidP="004C3669">
      <w:pPr>
        <w:pStyle w:val="PlantUML"/>
        <w:jc w:val="center"/>
      </w:pPr>
      <w:r>
        <w:t>StudentStatistics --&gt; "GroupInfoForm" GroupInfo</w:t>
      </w:r>
    </w:p>
    <w:p w:rsidR="00FA27E9" w:rsidRDefault="00FA27E9" w:rsidP="004C3669">
      <w:pPr>
        <w:pStyle w:val="PlantUML"/>
        <w:jc w:val="center"/>
      </w:pPr>
      <w:r>
        <w:t>StudentStatistics --&gt; "TotalTime" TimeSpan</w:t>
      </w:r>
    </w:p>
    <w:p w:rsidR="002956F6" w:rsidRDefault="00FA27E9" w:rsidP="004C3669">
      <w:pPr>
        <w:pStyle w:val="PlantUML"/>
        <w:jc w:val="center"/>
      </w:pPr>
      <w:r>
        <w:t>@enduml</w:t>
      </w:r>
    </w:p>
    <w:p w:rsidR="00FA27E9" w:rsidRDefault="00C877E9" w:rsidP="002842A0">
      <w:pPr>
        <w:pStyle w:val="PlantUMLImg"/>
        <w:jc w:val="center"/>
      </w:pPr>
      <w:r>
        <w:rPr>
          <w:noProof/>
          <w:lang w:eastAsia="en-US"/>
        </w:rPr>
        <w:drawing>
          <wp:inline distT="0" distB="0" distL="0" distR="0">
            <wp:extent cx="3543300" cy="3048000"/>
            <wp:effectExtent l="0" t="0" r="0" b="0"/>
            <wp:docPr id="186" name="Picture 186"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6" name=""/>
                    <pic:cNvPicPr/>
                  </pic:nvPicPr>
                  <pic:blipFill>
                    <a:blip r:embed="rId59">
                      <a:extLst>
                        <a:ext uri="{28A0092B-C50C-407E-A947-70E740481C1C}">
                          <a14:useLocalDpi xmlns:a14="http://schemas.microsoft.com/office/drawing/2010/main" val="0"/>
                        </a:ext>
                      </a:extLst>
                    </a:blip>
                    <a:stretch>
                      <a:fillRect/>
                    </a:stretch>
                  </pic:blipFill>
                  <pic:spPr>
                    <a:xfrm>
                      <a:off x="0" y="0"/>
                      <a:ext cx="3543300" cy="3048000"/>
                    </a:xfrm>
                    <a:prstGeom prst="rect">
                      <a:avLst/>
                    </a:prstGeom>
                  </pic:spPr>
                </pic:pic>
              </a:graphicData>
            </a:graphic>
          </wp:inline>
        </w:drawing>
      </w:r>
    </w:p>
    <w:p w:rsidR="002842A0" w:rsidRDefault="002842A0" w:rsidP="002842A0">
      <w:pPr>
        <w:pStyle w:val="PlantUMLImg"/>
        <w:jc w:val="center"/>
      </w:pPr>
      <w:r>
        <w:t>Image 17-B. Diagram of StudentStatistics</w:t>
      </w:r>
    </w:p>
    <w:p w:rsidR="002842A0" w:rsidRDefault="002842A0" w:rsidP="002842A0">
      <w:pPr>
        <w:pStyle w:val="PlantUMLImg"/>
        <w:jc w:val="center"/>
      </w:pPr>
    </w:p>
    <w:p w:rsidR="002842A0" w:rsidRDefault="002842A0" w:rsidP="002842A0">
      <w:pPr>
        <w:pStyle w:val="PlantUMLImg"/>
        <w:jc w:val="center"/>
      </w:pPr>
    </w:p>
    <w:p w:rsidR="002842A0" w:rsidRDefault="002842A0" w:rsidP="002842A0">
      <w:pPr>
        <w:pStyle w:val="PlantUMLImg"/>
        <w:jc w:val="center"/>
      </w:pPr>
    </w:p>
    <w:p w:rsidR="00FA27E9" w:rsidRDefault="00FA27E9" w:rsidP="004C3669">
      <w:pPr>
        <w:pStyle w:val="PlantUML"/>
        <w:jc w:val="center"/>
      </w:pPr>
      <w:r>
        <w:t>@startuml</w:t>
      </w:r>
    </w:p>
    <w:p w:rsidR="00FA27E9" w:rsidRDefault="00FA27E9" w:rsidP="004C3669">
      <w:pPr>
        <w:pStyle w:val="PlantUML"/>
        <w:jc w:val="center"/>
      </w:pPr>
      <w:r>
        <w:t>class StudentMainMenu &lt;&lt;partial&gt;&gt; {</w:t>
      </w:r>
    </w:p>
    <w:p w:rsidR="00FA27E9" w:rsidRDefault="00FA27E9" w:rsidP="004C3669">
      <w:pPr>
        <w:pStyle w:val="PlantUML"/>
        <w:jc w:val="center"/>
      </w:pPr>
      <w:r>
        <w:t>+ StudentMainMenu(student:Student, form1:Form1)</w:t>
      </w:r>
    </w:p>
    <w:p w:rsidR="00FA27E9" w:rsidRDefault="00FA27E9" w:rsidP="004C3669">
      <w:pPr>
        <w:pStyle w:val="PlantUML"/>
        <w:jc w:val="center"/>
      </w:pPr>
      <w:r>
        <w:t>}</w:t>
      </w:r>
    </w:p>
    <w:p w:rsidR="00FA27E9" w:rsidRDefault="00FA27E9" w:rsidP="004C3669">
      <w:pPr>
        <w:pStyle w:val="PlantUML"/>
        <w:jc w:val="center"/>
      </w:pPr>
      <w:r>
        <w:t>Form &lt;|-- StudentMainMenu</w:t>
      </w:r>
    </w:p>
    <w:p w:rsidR="00FA27E9" w:rsidRDefault="00FA27E9" w:rsidP="004C3669">
      <w:pPr>
        <w:pStyle w:val="PlantUML"/>
        <w:jc w:val="center"/>
      </w:pPr>
      <w:r>
        <w:t>StudentMainMenu --&gt; "Student" Student</w:t>
      </w:r>
    </w:p>
    <w:p w:rsidR="00FA27E9" w:rsidRDefault="00FA27E9" w:rsidP="004C3669">
      <w:pPr>
        <w:pStyle w:val="PlantUML"/>
        <w:jc w:val="center"/>
      </w:pPr>
      <w:r>
        <w:t>@enduml</w:t>
      </w:r>
    </w:p>
    <w:p w:rsidR="002842A0" w:rsidRDefault="00C877E9" w:rsidP="002842A0">
      <w:pPr>
        <w:pStyle w:val="PlantUMLImg"/>
        <w:jc w:val="center"/>
      </w:pPr>
      <w:r>
        <w:rPr>
          <w:noProof/>
          <w:lang w:eastAsia="en-US"/>
        </w:rPr>
        <w:drawing>
          <wp:inline distT="0" distB="0" distL="0" distR="0">
            <wp:extent cx="2686050" cy="2914650"/>
            <wp:effectExtent l="0" t="0" r="0" b="0"/>
            <wp:docPr id="187" name="Picture 187"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7" name=""/>
                    <pic:cNvPicPr/>
                  </pic:nvPicPr>
                  <pic:blipFill>
                    <a:blip r:embed="rId60">
                      <a:extLst>
                        <a:ext uri="{28A0092B-C50C-407E-A947-70E740481C1C}">
                          <a14:useLocalDpi xmlns:a14="http://schemas.microsoft.com/office/drawing/2010/main" val="0"/>
                        </a:ext>
                      </a:extLst>
                    </a:blip>
                    <a:stretch>
                      <a:fillRect/>
                    </a:stretch>
                  </pic:blipFill>
                  <pic:spPr>
                    <a:xfrm>
                      <a:off x="0" y="0"/>
                      <a:ext cx="2686050" cy="2914650"/>
                    </a:xfrm>
                    <a:prstGeom prst="rect">
                      <a:avLst/>
                    </a:prstGeom>
                  </pic:spPr>
                </pic:pic>
              </a:graphicData>
            </a:graphic>
          </wp:inline>
        </w:drawing>
      </w:r>
    </w:p>
    <w:p w:rsidR="002842A0" w:rsidRDefault="002842A0" w:rsidP="002842A0">
      <w:pPr>
        <w:pStyle w:val="PlantUMLImg"/>
        <w:jc w:val="center"/>
      </w:pPr>
      <w:r>
        <w:t>Image 18-B. Diagram of StudentMainMenu</w:t>
      </w:r>
    </w:p>
    <w:p w:rsidR="00FA27E9" w:rsidRDefault="00FA27E9" w:rsidP="004C3669">
      <w:pPr>
        <w:pStyle w:val="PlantUML"/>
        <w:jc w:val="center"/>
      </w:pPr>
      <w:r>
        <w:lastRenderedPageBreak/>
        <w:t>@startuml</w:t>
      </w:r>
    </w:p>
    <w:p w:rsidR="00FA27E9" w:rsidRDefault="00FA27E9" w:rsidP="004C3669">
      <w:pPr>
        <w:pStyle w:val="PlantUML"/>
        <w:jc w:val="center"/>
      </w:pPr>
      <w:r>
        <w:t>class SubjectTasksStudent &lt;&lt;partial&gt;&gt; {</w:t>
      </w:r>
    </w:p>
    <w:p w:rsidR="00FA27E9" w:rsidRDefault="00FA27E9" w:rsidP="004C3669">
      <w:pPr>
        <w:pStyle w:val="PlantUML"/>
        <w:jc w:val="center"/>
      </w:pPr>
      <w:r>
        <w:t>+ LectDir : string &lt;&lt;get&gt;&gt; &lt;&lt;set&gt;&gt;</w:t>
      </w:r>
    </w:p>
    <w:p w:rsidR="00FA27E9" w:rsidRDefault="00FA27E9" w:rsidP="004C3669">
      <w:pPr>
        <w:pStyle w:val="PlantUML"/>
        <w:jc w:val="center"/>
      </w:pPr>
      <w:r>
        <w:t>+ Subject : string &lt;&lt;get&gt;&gt; &lt;&lt;set&gt;&gt;</w:t>
      </w:r>
    </w:p>
    <w:p w:rsidR="00FA27E9" w:rsidRDefault="00FA27E9" w:rsidP="004C3669">
      <w:pPr>
        <w:pStyle w:val="PlantUML"/>
        <w:jc w:val="center"/>
      </w:pPr>
      <w:r>
        <w:t>+ TestDir : string &lt;&lt;get&gt;&gt; &lt;&lt;set&gt;&gt;</w:t>
      </w:r>
    </w:p>
    <w:p w:rsidR="00FA27E9" w:rsidRDefault="00FA27E9" w:rsidP="004C3669">
      <w:pPr>
        <w:pStyle w:val="PlantUML"/>
        <w:jc w:val="center"/>
      </w:pPr>
      <w:r>
        <w:t>+ SubjectTasksStudent(subject:string, studentMainMenu:StudentMainMenu)</w:t>
      </w:r>
    </w:p>
    <w:p w:rsidR="00FA27E9" w:rsidRDefault="00FA27E9" w:rsidP="004C3669">
      <w:pPr>
        <w:pStyle w:val="PlantUML"/>
        <w:jc w:val="center"/>
      </w:pPr>
      <w:r>
        <w:t>}</w:t>
      </w:r>
    </w:p>
    <w:p w:rsidR="00FA27E9" w:rsidRDefault="00FA27E9" w:rsidP="004C3669">
      <w:pPr>
        <w:pStyle w:val="PlantUML"/>
        <w:jc w:val="center"/>
      </w:pPr>
      <w:r>
        <w:t>Form &lt;|-- SubjectTasksStudent</w:t>
      </w:r>
    </w:p>
    <w:p w:rsidR="00FA27E9" w:rsidRDefault="00FA27E9" w:rsidP="004C3669">
      <w:pPr>
        <w:pStyle w:val="PlantUML"/>
        <w:jc w:val="center"/>
      </w:pPr>
      <w:r>
        <w:t>SubjectTasksStudent --&gt; "StudentMainMenu" StudentMainMenu</w:t>
      </w:r>
    </w:p>
    <w:p w:rsidR="00FA27E9" w:rsidRDefault="00FA27E9" w:rsidP="004C3669">
      <w:pPr>
        <w:pStyle w:val="PlantUML"/>
        <w:jc w:val="center"/>
      </w:pPr>
      <w:r>
        <w:t>@enduml</w:t>
      </w:r>
    </w:p>
    <w:p w:rsidR="00FA27E9" w:rsidRDefault="00C877E9" w:rsidP="003C14D0">
      <w:pPr>
        <w:pStyle w:val="PlantUMLImg"/>
        <w:jc w:val="center"/>
      </w:pPr>
      <w:r>
        <w:rPr>
          <w:noProof/>
          <w:lang w:eastAsia="en-US"/>
        </w:rPr>
        <w:drawing>
          <wp:inline distT="0" distB="0" distL="0" distR="0">
            <wp:extent cx="3800475" cy="3314700"/>
            <wp:effectExtent l="0" t="0" r="9525" b="0"/>
            <wp:docPr id="188" name="Picture 188"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8" name=""/>
                    <pic:cNvPicPr/>
                  </pic:nvPicPr>
                  <pic:blipFill>
                    <a:blip r:embed="rId61">
                      <a:extLst>
                        <a:ext uri="{28A0092B-C50C-407E-A947-70E740481C1C}">
                          <a14:useLocalDpi xmlns:a14="http://schemas.microsoft.com/office/drawing/2010/main" val="0"/>
                        </a:ext>
                      </a:extLst>
                    </a:blip>
                    <a:stretch>
                      <a:fillRect/>
                    </a:stretch>
                  </pic:blipFill>
                  <pic:spPr>
                    <a:xfrm>
                      <a:off x="0" y="0"/>
                      <a:ext cx="3800475" cy="3314700"/>
                    </a:xfrm>
                    <a:prstGeom prst="rect">
                      <a:avLst/>
                    </a:prstGeom>
                  </pic:spPr>
                </pic:pic>
              </a:graphicData>
            </a:graphic>
          </wp:inline>
        </w:drawing>
      </w:r>
    </w:p>
    <w:p w:rsidR="003C14D0" w:rsidRDefault="003C14D0" w:rsidP="003C14D0">
      <w:pPr>
        <w:pStyle w:val="PlantUMLImg"/>
        <w:jc w:val="center"/>
      </w:pPr>
      <w:r>
        <w:t>Image 19-B. Diagram of SubjectTasksStudent</w:t>
      </w:r>
    </w:p>
    <w:p w:rsidR="003C14D0" w:rsidRDefault="003C14D0" w:rsidP="003C14D0">
      <w:pPr>
        <w:pStyle w:val="PlantUMLImg"/>
        <w:jc w:val="center"/>
      </w:pPr>
    </w:p>
    <w:p w:rsidR="003C14D0" w:rsidRDefault="003C14D0" w:rsidP="003C14D0">
      <w:pPr>
        <w:pStyle w:val="PlantUMLImg"/>
        <w:jc w:val="center"/>
      </w:pPr>
    </w:p>
    <w:p w:rsidR="003C14D0" w:rsidRDefault="003C14D0" w:rsidP="003C14D0">
      <w:pPr>
        <w:pStyle w:val="PlantUMLImg"/>
        <w:jc w:val="center"/>
      </w:pPr>
    </w:p>
    <w:p w:rsidR="00FA27E9" w:rsidRDefault="00FA27E9" w:rsidP="004C3669">
      <w:pPr>
        <w:pStyle w:val="PlantUML"/>
        <w:jc w:val="center"/>
      </w:pPr>
      <w:r>
        <w:t>@startuml</w:t>
      </w:r>
    </w:p>
    <w:p w:rsidR="00FA27E9" w:rsidRDefault="00FA27E9" w:rsidP="004C3669">
      <w:pPr>
        <w:pStyle w:val="PlantUML"/>
        <w:jc w:val="center"/>
      </w:pPr>
      <w:r>
        <w:t>class ViewLecture &lt;&lt;partial&gt;&gt; {</w:t>
      </w:r>
    </w:p>
    <w:p w:rsidR="00FA27E9" w:rsidRDefault="00FA27E9" w:rsidP="004C3669">
      <w:pPr>
        <w:pStyle w:val="PlantUML"/>
        <w:jc w:val="center"/>
      </w:pPr>
      <w:r>
        <w:t>+ CurrentImg : int &lt;&lt;get&gt;&gt; &lt;&lt;set&gt;&gt;</w:t>
      </w:r>
    </w:p>
    <w:p w:rsidR="00FA27E9" w:rsidRDefault="00FA27E9" w:rsidP="004C3669">
      <w:pPr>
        <w:pStyle w:val="PlantUML"/>
        <w:jc w:val="center"/>
      </w:pPr>
      <w:r>
        <w:t>+ ViewLecture(subjectTasksStudent:SubjectTasksStudent, lecture:Lecture)</w:t>
      </w:r>
    </w:p>
    <w:p w:rsidR="00FA27E9" w:rsidRDefault="00FA27E9" w:rsidP="004C3669">
      <w:pPr>
        <w:pStyle w:val="PlantUML"/>
        <w:jc w:val="center"/>
      </w:pPr>
      <w:r>
        <w:t>}</w:t>
      </w:r>
    </w:p>
    <w:p w:rsidR="00FA27E9" w:rsidRDefault="00FA27E9" w:rsidP="004C3669">
      <w:pPr>
        <w:pStyle w:val="PlantUML"/>
        <w:jc w:val="center"/>
      </w:pPr>
      <w:r>
        <w:t>Form &lt;|-- ViewLecture</w:t>
      </w:r>
    </w:p>
    <w:p w:rsidR="00FA27E9" w:rsidRDefault="00FA27E9" w:rsidP="004C3669">
      <w:pPr>
        <w:pStyle w:val="PlantUML"/>
        <w:jc w:val="center"/>
      </w:pPr>
      <w:r>
        <w:t>ViewLecture --&gt; "StartTime" DateTime</w:t>
      </w:r>
    </w:p>
    <w:p w:rsidR="00FA27E9" w:rsidRDefault="00FA27E9" w:rsidP="004C3669">
      <w:pPr>
        <w:pStyle w:val="PlantUML"/>
        <w:jc w:val="center"/>
      </w:pPr>
      <w:r>
        <w:t>ViewLecture --&gt; "Lecture" Lecture</w:t>
      </w:r>
    </w:p>
    <w:p w:rsidR="00FA27E9" w:rsidRDefault="00FA27E9" w:rsidP="004C3669">
      <w:pPr>
        <w:pStyle w:val="PlantUML"/>
        <w:jc w:val="center"/>
      </w:pPr>
      <w:r>
        <w:t>ViewLecture --&gt; "SubjectTasksStudent" SubjectTasksStudent</w:t>
      </w:r>
    </w:p>
    <w:p w:rsidR="00FA27E9" w:rsidRDefault="00FA27E9" w:rsidP="004C3669">
      <w:pPr>
        <w:pStyle w:val="PlantUML"/>
        <w:jc w:val="center"/>
      </w:pPr>
      <w:r>
        <w:t>@enduml</w:t>
      </w:r>
    </w:p>
    <w:p w:rsidR="00FA27E9" w:rsidRDefault="00C877E9" w:rsidP="003C14D0">
      <w:pPr>
        <w:pStyle w:val="PlantUMLImg"/>
        <w:jc w:val="center"/>
      </w:pPr>
      <w:r>
        <w:rPr>
          <w:noProof/>
          <w:lang w:eastAsia="en-US"/>
        </w:rPr>
        <w:drawing>
          <wp:inline distT="0" distB="0" distL="0" distR="0">
            <wp:extent cx="4333875" cy="3048000"/>
            <wp:effectExtent l="0" t="0" r="9525" b="0"/>
            <wp:docPr id="189" name="Picture 189"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9" name=""/>
                    <pic:cNvPicPr/>
                  </pic:nvPicPr>
                  <pic:blipFill>
                    <a:blip r:embed="rId62">
                      <a:extLst>
                        <a:ext uri="{28A0092B-C50C-407E-A947-70E740481C1C}">
                          <a14:useLocalDpi xmlns:a14="http://schemas.microsoft.com/office/drawing/2010/main" val="0"/>
                        </a:ext>
                      </a:extLst>
                    </a:blip>
                    <a:stretch>
                      <a:fillRect/>
                    </a:stretch>
                  </pic:blipFill>
                  <pic:spPr>
                    <a:xfrm>
                      <a:off x="0" y="0"/>
                      <a:ext cx="4333875" cy="3048000"/>
                    </a:xfrm>
                    <a:prstGeom prst="rect">
                      <a:avLst/>
                    </a:prstGeom>
                  </pic:spPr>
                </pic:pic>
              </a:graphicData>
            </a:graphic>
          </wp:inline>
        </w:drawing>
      </w:r>
    </w:p>
    <w:p w:rsidR="003C14D0" w:rsidRDefault="003C14D0" w:rsidP="003C14D0">
      <w:pPr>
        <w:pStyle w:val="PlantUMLImg"/>
        <w:jc w:val="center"/>
      </w:pPr>
      <w:r>
        <w:t>Image 20-B. Diagram of ViewLecture</w:t>
      </w:r>
    </w:p>
    <w:p w:rsidR="00FA27E9" w:rsidRDefault="00FA27E9" w:rsidP="004C3669">
      <w:pPr>
        <w:pStyle w:val="PlantUML"/>
        <w:jc w:val="center"/>
      </w:pPr>
      <w:r>
        <w:lastRenderedPageBreak/>
        <w:t>@startuml</w:t>
      </w:r>
    </w:p>
    <w:p w:rsidR="00FA27E9" w:rsidRDefault="00FA27E9" w:rsidP="004C3669">
      <w:pPr>
        <w:pStyle w:val="PlantUML"/>
        <w:jc w:val="center"/>
      </w:pPr>
      <w:r>
        <w:t>class ViewTest &lt;&lt;partial&gt;&gt; {</w:t>
      </w:r>
    </w:p>
    <w:p w:rsidR="00FA27E9" w:rsidRDefault="00FA27E9" w:rsidP="004C3669">
      <w:pPr>
        <w:pStyle w:val="PlantUML"/>
        <w:jc w:val="center"/>
      </w:pPr>
      <w:r>
        <w:t>+ QuestionInd : int &lt;&lt;get&gt;&gt; &lt;&lt;set&gt;&gt;</w:t>
      </w:r>
    </w:p>
    <w:p w:rsidR="00FA27E9" w:rsidRDefault="00FA27E9" w:rsidP="004C3669">
      <w:pPr>
        <w:pStyle w:val="PlantUML"/>
        <w:jc w:val="center"/>
      </w:pPr>
      <w:r>
        <w:t>+ ViewTest(subjectTasksStudent:SubjectTasksStudent, test:Test)</w:t>
      </w:r>
    </w:p>
    <w:p w:rsidR="00FA27E9" w:rsidRDefault="00FA27E9" w:rsidP="004C3669">
      <w:pPr>
        <w:pStyle w:val="PlantUML"/>
        <w:jc w:val="center"/>
      </w:pPr>
      <w:r>
        <w:t>}</w:t>
      </w:r>
    </w:p>
    <w:p w:rsidR="00FA27E9" w:rsidRDefault="00FA27E9" w:rsidP="004C3669">
      <w:pPr>
        <w:pStyle w:val="PlantUML"/>
        <w:jc w:val="center"/>
      </w:pPr>
      <w:r>
        <w:t>class "List`1"&lt;TestQuestion&gt; {}</w:t>
      </w:r>
    </w:p>
    <w:p w:rsidR="00FA27E9" w:rsidRDefault="00FA27E9" w:rsidP="004C3669">
      <w:pPr>
        <w:pStyle w:val="PlantUML"/>
        <w:jc w:val="center"/>
      </w:pPr>
      <w:r>
        <w:t>class "List`2"&lt;int&gt; {}</w:t>
      </w:r>
    </w:p>
    <w:p w:rsidR="00FA27E9" w:rsidRDefault="00FA27E9" w:rsidP="004C3669">
      <w:pPr>
        <w:pStyle w:val="PlantUML"/>
        <w:jc w:val="center"/>
      </w:pPr>
    </w:p>
    <w:p w:rsidR="00FA27E9" w:rsidRDefault="00FA27E9" w:rsidP="004C3669">
      <w:pPr>
        <w:pStyle w:val="PlantUML"/>
        <w:jc w:val="center"/>
      </w:pPr>
      <w:r>
        <w:t>Form &lt;|-- ViewTest</w:t>
      </w:r>
    </w:p>
    <w:p w:rsidR="00FA27E9" w:rsidRDefault="00FA27E9" w:rsidP="004C3669">
      <w:pPr>
        <w:pStyle w:val="PlantUML"/>
        <w:jc w:val="center"/>
      </w:pPr>
      <w:r>
        <w:t>ViewTest --&gt; "StartTime" DateTime</w:t>
      </w:r>
    </w:p>
    <w:p w:rsidR="00FA27E9" w:rsidRDefault="00FA27E9" w:rsidP="004C3669">
      <w:pPr>
        <w:pStyle w:val="PlantUML"/>
        <w:jc w:val="center"/>
      </w:pPr>
      <w:r>
        <w:t>ViewTest --&gt; "QuestionMarks" "List`2"</w:t>
      </w:r>
    </w:p>
    <w:p w:rsidR="00FA27E9" w:rsidRDefault="00FA27E9" w:rsidP="004C3669">
      <w:pPr>
        <w:pStyle w:val="PlantUML"/>
        <w:jc w:val="center"/>
      </w:pPr>
      <w:r>
        <w:t>ViewTest --&gt; "NewOrder" "List`1"</w:t>
      </w:r>
    </w:p>
    <w:p w:rsidR="00FA27E9" w:rsidRDefault="00FA27E9" w:rsidP="004C3669">
      <w:pPr>
        <w:pStyle w:val="PlantUML"/>
        <w:jc w:val="center"/>
      </w:pPr>
      <w:r>
        <w:t>ViewTest --&gt; "SubjectTasksStudent" SubjectTasksStudent</w:t>
      </w:r>
    </w:p>
    <w:p w:rsidR="00FA27E9" w:rsidRDefault="00FA27E9" w:rsidP="004C3669">
      <w:pPr>
        <w:pStyle w:val="PlantUML"/>
        <w:jc w:val="center"/>
      </w:pPr>
      <w:r>
        <w:t>ViewTest --&gt; "Test" Test</w:t>
      </w:r>
    </w:p>
    <w:p w:rsidR="00FA27E9" w:rsidRDefault="00FA27E9" w:rsidP="004C3669">
      <w:pPr>
        <w:pStyle w:val="PlantUML"/>
        <w:jc w:val="center"/>
      </w:pPr>
      <w:r>
        <w:t>@enduml</w:t>
      </w:r>
    </w:p>
    <w:p w:rsidR="003F0125" w:rsidRDefault="00C877E9" w:rsidP="004C3669">
      <w:pPr>
        <w:pStyle w:val="PlantUMLImg"/>
        <w:jc w:val="center"/>
      </w:pPr>
      <w:r>
        <w:rPr>
          <w:noProof/>
          <w:lang w:eastAsia="en-US"/>
        </w:rPr>
        <w:drawing>
          <wp:inline distT="0" distB="0" distL="0" distR="0">
            <wp:extent cx="6127115" cy="2922022"/>
            <wp:effectExtent l="0" t="0" r="6985" b="0"/>
            <wp:docPr id="190" name="Picture 190" descr="Generated by PlantUM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0" name=""/>
                    <pic:cNvPicPr/>
                  </pic:nvPicPr>
                  <pic:blipFill>
                    <a:blip r:embed="rId63">
                      <a:extLst>
                        <a:ext uri="{28A0092B-C50C-407E-A947-70E740481C1C}">
                          <a14:useLocalDpi xmlns:a14="http://schemas.microsoft.com/office/drawing/2010/main" val="0"/>
                        </a:ext>
                      </a:extLst>
                    </a:blip>
                    <a:stretch>
                      <a:fillRect/>
                    </a:stretch>
                  </pic:blipFill>
                  <pic:spPr>
                    <a:xfrm>
                      <a:off x="0" y="0"/>
                      <a:ext cx="6127115" cy="2922022"/>
                    </a:xfrm>
                    <a:prstGeom prst="rect">
                      <a:avLst/>
                    </a:prstGeom>
                  </pic:spPr>
                </pic:pic>
              </a:graphicData>
            </a:graphic>
          </wp:inline>
        </w:drawing>
      </w:r>
    </w:p>
    <w:p w:rsidR="00F65619" w:rsidRDefault="00F65619" w:rsidP="004C3669">
      <w:pPr>
        <w:pStyle w:val="PlantUMLImg"/>
        <w:jc w:val="center"/>
      </w:pPr>
      <w:r>
        <w:t xml:space="preserve">Image 21-B. Diagram of </w:t>
      </w:r>
      <w:r w:rsidR="002514B0">
        <w:t>ViewTest</w:t>
      </w:r>
    </w:p>
    <w:p w:rsidR="00F65619" w:rsidRDefault="00F65619">
      <w:pPr>
        <w:rPr>
          <w:sz w:val="28"/>
          <w:szCs w:val="28"/>
          <w:lang w:val="en-US"/>
        </w:rPr>
      </w:pPr>
      <w:r>
        <w:br w:type="page"/>
      </w:r>
    </w:p>
    <w:p w:rsidR="007D6706" w:rsidRPr="00CD4B06" w:rsidRDefault="00983653" w:rsidP="00186D73">
      <w:pPr>
        <w:pStyle w:val="Heading1"/>
      </w:pPr>
      <w:bookmarkStart w:id="45" w:name="_Toc89188942"/>
      <w:r>
        <w:rPr>
          <w:lang w:val="en-US"/>
        </w:rPr>
        <w:lastRenderedPageBreak/>
        <w:t>Appendix C</w:t>
      </w:r>
      <w:r w:rsidR="008F2CAD">
        <w:rPr>
          <w:lang w:val="en-US"/>
        </w:rPr>
        <w:t xml:space="preserve">. </w:t>
      </w:r>
      <w:r w:rsidR="00186D73">
        <w:rPr>
          <w:lang w:val="en-US"/>
        </w:rPr>
        <w:t xml:space="preserve">Form </w:t>
      </w:r>
      <w:r>
        <w:rPr>
          <w:lang w:val="en-US"/>
        </w:rPr>
        <w:t>S</w:t>
      </w:r>
      <w:r w:rsidR="00186D73">
        <w:rPr>
          <w:lang w:val="en-US"/>
        </w:rPr>
        <w:t>creenshots</w:t>
      </w:r>
      <w:bookmarkEnd w:id="45"/>
    </w:p>
    <w:p w:rsidR="00CD4B06" w:rsidRDefault="00CD4B06" w:rsidP="00CD4B06">
      <w:pPr>
        <w:pStyle w:val="ListParagraph"/>
      </w:pPr>
      <w:r w:rsidRPr="00CD4B06">
        <w:drawing>
          <wp:inline distT="0" distB="0" distL="0" distR="0" wp14:anchorId="3E7A33A7" wp14:editId="4448C058">
            <wp:extent cx="2354239" cy="3235760"/>
            <wp:effectExtent l="0" t="0" r="825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372584" cy="3260974"/>
                    </a:xfrm>
                    <a:prstGeom prst="rect">
                      <a:avLst/>
                    </a:prstGeom>
                  </pic:spPr>
                </pic:pic>
              </a:graphicData>
            </a:graphic>
          </wp:inline>
        </w:drawing>
      </w:r>
    </w:p>
    <w:p w:rsidR="00CD4B06" w:rsidRPr="00CD4B06" w:rsidRDefault="00CD4B06" w:rsidP="00CD4B06">
      <w:pPr>
        <w:pStyle w:val="ListParagraph"/>
      </w:pPr>
      <w:r w:rsidRPr="00CD4B06">
        <w:t>Image 1-</w:t>
      </w:r>
      <w:r>
        <w:rPr>
          <w:lang w:val="ru-RU"/>
        </w:rPr>
        <w:t>С</w:t>
      </w:r>
      <w:r w:rsidRPr="00CD4B06">
        <w:t xml:space="preserve">. </w:t>
      </w:r>
      <w:r>
        <w:t>Form1</w:t>
      </w:r>
    </w:p>
    <w:p w:rsidR="00CD4B06" w:rsidRDefault="00CD4B06" w:rsidP="00CD4B06">
      <w:pPr>
        <w:pStyle w:val="ListParagraph"/>
      </w:pPr>
    </w:p>
    <w:p w:rsidR="00CD4B06" w:rsidRDefault="00CD4B06" w:rsidP="00CD4B06">
      <w:pPr>
        <w:pStyle w:val="ListParagraph"/>
      </w:pPr>
    </w:p>
    <w:p w:rsidR="00CD4B06" w:rsidRDefault="00CD4B06" w:rsidP="00CD4B06">
      <w:pPr>
        <w:pStyle w:val="ListParagraph"/>
      </w:pPr>
    </w:p>
    <w:p w:rsidR="00CD4B06" w:rsidRDefault="00CD4B06" w:rsidP="00CD4B06">
      <w:pPr>
        <w:pStyle w:val="ListParagraph"/>
      </w:pPr>
      <w:r w:rsidRPr="00CD4B06">
        <w:drawing>
          <wp:inline distT="0" distB="0" distL="0" distR="0" wp14:anchorId="08CD468C" wp14:editId="5C2CE522">
            <wp:extent cx="2348372" cy="32276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62666" cy="3247341"/>
                    </a:xfrm>
                    <a:prstGeom prst="rect">
                      <a:avLst/>
                    </a:prstGeom>
                  </pic:spPr>
                </pic:pic>
              </a:graphicData>
            </a:graphic>
          </wp:inline>
        </w:drawing>
      </w:r>
    </w:p>
    <w:p w:rsidR="00CD4B06" w:rsidRDefault="00CD4B06" w:rsidP="00CD4B06">
      <w:pPr>
        <w:pStyle w:val="ListParagraph"/>
      </w:pPr>
      <w:r w:rsidRPr="00CD4B06">
        <w:lastRenderedPageBreak/>
        <w:drawing>
          <wp:inline distT="0" distB="0" distL="0" distR="0" wp14:anchorId="613AFCA0" wp14:editId="47A4CFD7">
            <wp:extent cx="2551931" cy="350747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67176" cy="3528428"/>
                    </a:xfrm>
                    <a:prstGeom prst="rect">
                      <a:avLst/>
                    </a:prstGeom>
                  </pic:spPr>
                </pic:pic>
              </a:graphicData>
            </a:graphic>
          </wp:inline>
        </w:drawing>
      </w:r>
    </w:p>
    <w:p w:rsidR="00CD4B06" w:rsidRDefault="00CD4B06" w:rsidP="00CD4B06">
      <w:pPr>
        <w:pStyle w:val="ListParagraph"/>
      </w:pPr>
      <w:r w:rsidRPr="00CD4B06">
        <w:drawing>
          <wp:inline distT="0" distB="0" distL="0" distR="0" wp14:anchorId="526D1411" wp14:editId="6BA3BF1E">
            <wp:extent cx="2566826" cy="3527947"/>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74468" cy="3538451"/>
                    </a:xfrm>
                    <a:prstGeom prst="rect">
                      <a:avLst/>
                    </a:prstGeom>
                  </pic:spPr>
                </pic:pic>
              </a:graphicData>
            </a:graphic>
          </wp:inline>
        </w:drawing>
      </w:r>
    </w:p>
    <w:p w:rsidR="00CD4B06" w:rsidRDefault="00CD4B06" w:rsidP="00CD4B06">
      <w:pPr>
        <w:pStyle w:val="ListParagraph"/>
      </w:pPr>
      <w:r w:rsidRPr="00CD4B06">
        <w:drawing>
          <wp:inline distT="0" distB="0" distL="0" distR="0" wp14:anchorId="11E75C91" wp14:editId="17B65BE0">
            <wp:extent cx="2566670" cy="944634"/>
            <wp:effectExtent l="0" t="0" r="508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84208" cy="951089"/>
                    </a:xfrm>
                    <a:prstGeom prst="rect">
                      <a:avLst/>
                    </a:prstGeom>
                  </pic:spPr>
                </pic:pic>
              </a:graphicData>
            </a:graphic>
          </wp:inline>
        </w:drawing>
      </w:r>
    </w:p>
    <w:p w:rsidR="00CD4B06" w:rsidRDefault="00CD4B06" w:rsidP="00CD4B06">
      <w:pPr>
        <w:pStyle w:val="ListParagraph"/>
      </w:pPr>
      <w:r w:rsidRPr="00CD4B06">
        <w:lastRenderedPageBreak/>
        <w:drawing>
          <wp:inline distT="0" distB="0" distL="0" distR="0" wp14:anchorId="40A3E0A5" wp14:editId="49DFFB32">
            <wp:extent cx="2795209" cy="3841845"/>
            <wp:effectExtent l="0" t="0" r="571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07833" cy="3859195"/>
                    </a:xfrm>
                    <a:prstGeom prst="rect">
                      <a:avLst/>
                    </a:prstGeom>
                  </pic:spPr>
                </pic:pic>
              </a:graphicData>
            </a:graphic>
          </wp:inline>
        </w:drawing>
      </w:r>
    </w:p>
    <w:p w:rsidR="00CD4B06" w:rsidRDefault="00CD4B06" w:rsidP="00CD4B06">
      <w:pPr>
        <w:pStyle w:val="ListParagraph"/>
      </w:pPr>
      <w:r w:rsidRPr="00CD4B06">
        <w:drawing>
          <wp:inline distT="0" distB="0" distL="0" distR="0" wp14:anchorId="34CE37D6" wp14:editId="7EFE60FD">
            <wp:extent cx="2815069" cy="3869141"/>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26246" cy="3884504"/>
                    </a:xfrm>
                    <a:prstGeom prst="rect">
                      <a:avLst/>
                    </a:prstGeom>
                  </pic:spPr>
                </pic:pic>
              </a:graphicData>
            </a:graphic>
          </wp:inline>
        </w:drawing>
      </w:r>
    </w:p>
    <w:p w:rsidR="00CD4B06" w:rsidRDefault="00CD4B06" w:rsidP="00CD4B06">
      <w:pPr>
        <w:pStyle w:val="ListParagraph"/>
      </w:pPr>
      <w:r w:rsidRPr="00CD4B06">
        <w:lastRenderedPageBreak/>
        <w:drawing>
          <wp:inline distT="0" distB="0" distL="0" distR="0" wp14:anchorId="08C487CB" wp14:editId="4650BD07">
            <wp:extent cx="2814955" cy="3868984"/>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41947" cy="3906083"/>
                    </a:xfrm>
                    <a:prstGeom prst="rect">
                      <a:avLst/>
                    </a:prstGeom>
                  </pic:spPr>
                </pic:pic>
              </a:graphicData>
            </a:graphic>
          </wp:inline>
        </w:drawing>
      </w:r>
    </w:p>
    <w:p w:rsidR="00CD4B06" w:rsidRDefault="00183DF6" w:rsidP="00CD4B06">
      <w:pPr>
        <w:pStyle w:val="ListParagraph"/>
      </w:pPr>
      <w:r w:rsidRPr="00183DF6">
        <w:drawing>
          <wp:inline distT="0" distB="0" distL="0" distR="0" wp14:anchorId="138051F5" wp14:editId="0F4BBA03">
            <wp:extent cx="2810103" cy="3862316"/>
            <wp:effectExtent l="0" t="0" r="952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29368" cy="3888794"/>
                    </a:xfrm>
                    <a:prstGeom prst="rect">
                      <a:avLst/>
                    </a:prstGeom>
                  </pic:spPr>
                </pic:pic>
              </a:graphicData>
            </a:graphic>
          </wp:inline>
        </w:drawing>
      </w:r>
    </w:p>
    <w:p w:rsidR="00183DF6" w:rsidRDefault="00183DF6" w:rsidP="00CD4B06">
      <w:pPr>
        <w:pStyle w:val="ListParagraph"/>
      </w:pPr>
    </w:p>
    <w:p w:rsidR="00183DF6" w:rsidRDefault="00183DF6" w:rsidP="00CD4B06">
      <w:pPr>
        <w:pStyle w:val="ListParagraph"/>
      </w:pPr>
    </w:p>
    <w:p w:rsidR="00183DF6" w:rsidRDefault="00183DF6" w:rsidP="00CD4B06">
      <w:pPr>
        <w:pStyle w:val="ListParagraph"/>
      </w:pPr>
    </w:p>
    <w:p w:rsidR="00183DF6" w:rsidRDefault="00183DF6" w:rsidP="00CD4B06">
      <w:pPr>
        <w:pStyle w:val="ListParagraph"/>
      </w:pPr>
    </w:p>
    <w:p w:rsidR="00183DF6" w:rsidRDefault="00183DF6" w:rsidP="00CD4B06">
      <w:pPr>
        <w:pStyle w:val="ListParagraph"/>
      </w:pPr>
    </w:p>
    <w:p w:rsidR="00183DF6" w:rsidRDefault="00183DF6" w:rsidP="00CD4B06">
      <w:pPr>
        <w:pStyle w:val="ListParagraph"/>
      </w:pPr>
    </w:p>
    <w:p w:rsidR="00183DF6" w:rsidRDefault="00183DF6" w:rsidP="00CD4B06">
      <w:pPr>
        <w:pStyle w:val="ListParagraph"/>
      </w:pPr>
    </w:p>
    <w:p w:rsidR="00183DF6" w:rsidRDefault="00183DF6" w:rsidP="00CD4B06">
      <w:pPr>
        <w:pStyle w:val="ListParagraph"/>
      </w:pPr>
      <w:r w:rsidRPr="00183DF6">
        <w:lastRenderedPageBreak/>
        <w:drawing>
          <wp:inline distT="0" distB="0" distL="0" distR="0" wp14:anchorId="29B9F9FE" wp14:editId="1C01A736">
            <wp:extent cx="1467055" cy="1267002"/>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467055" cy="1267002"/>
                    </a:xfrm>
                    <a:prstGeom prst="rect">
                      <a:avLst/>
                    </a:prstGeom>
                  </pic:spPr>
                </pic:pic>
              </a:graphicData>
            </a:graphic>
          </wp:inline>
        </w:drawing>
      </w:r>
    </w:p>
    <w:p w:rsidR="00183DF6" w:rsidRDefault="00183DF6" w:rsidP="00CD4B06">
      <w:pPr>
        <w:pStyle w:val="ListParagraph"/>
      </w:pPr>
      <w:r w:rsidRPr="00183DF6">
        <w:drawing>
          <wp:inline distT="0" distB="0" distL="0" distR="0" wp14:anchorId="254A72A9" wp14:editId="4706C7E3">
            <wp:extent cx="1381318" cy="1267002"/>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381318" cy="1267002"/>
                    </a:xfrm>
                    <a:prstGeom prst="rect">
                      <a:avLst/>
                    </a:prstGeom>
                  </pic:spPr>
                </pic:pic>
              </a:graphicData>
            </a:graphic>
          </wp:inline>
        </w:drawing>
      </w:r>
    </w:p>
    <w:p w:rsidR="00183DF6" w:rsidRDefault="00183DF6" w:rsidP="00CD4B06">
      <w:pPr>
        <w:pStyle w:val="ListParagraph"/>
      </w:pPr>
    </w:p>
    <w:p w:rsidR="00183DF6" w:rsidRDefault="00183DF6" w:rsidP="00CD4B06">
      <w:pPr>
        <w:pStyle w:val="ListParagraph"/>
      </w:pPr>
    </w:p>
    <w:p w:rsidR="000E07BD" w:rsidRDefault="00A906E8" w:rsidP="00CD4B06">
      <w:pPr>
        <w:pStyle w:val="ListParagraph"/>
      </w:pPr>
      <w:r w:rsidRPr="00A906E8">
        <w:drawing>
          <wp:inline distT="0" distB="0" distL="0" distR="0" wp14:anchorId="29263C56" wp14:editId="0E8D0D0F">
            <wp:extent cx="2819794" cy="45916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819794" cy="4591691"/>
                    </a:xfrm>
                    <a:prstGeom prst="rect">
                      <a:avLst/>
                    </a:prstGeom>
                  </pic:spPr>
                </pic:pic>
              </a:graphicData>
            </a:graphic>
          </wp:inline>
        </w:drawing>
      </w:r>
    </w:p>
    <w:p w:rsidR="00A906E8" w:rsidRDefault="00A906E8" w:rsidP="00CD4B06">
      <w:pPr>
        <w:pStyle w:val="ListParagraph"/>
      </w:pPr>
      <w:r w:rsidRPr="00A906E8">
        <w:lastRenderedPageBreak/>
        <w:drawing>
          <wp:inline distT="0" distB="0" distL="0" distR="0" wp14:anchorId="5734C1DE" wp14:editId="5C1B9BA4">
            <wp:extent cx="4564446" cy="2689754"/>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70483" cy="2693312"/>
                    </a:xfrm>
                    <a:prstGeom prst="rect">
                      <a:avLst/>
                    </a:prstGeom>
                  </pic:spPr>
                </pic:pic>
              </a:graphicData>
            </a:graphic>
          </wp:inline>
        </w:drawing>
      </w:r>
    </w:p>
    <w:p w:rsidR="00A906E8" w:rsidRDefault="00A906E8" w:rsidP="00CD4B06">
      <w:pPr>
        <w:pStyle w:val="ListParagraph"/>
      </w:pPr>
      <w:r w:rsidRPr="00A906E8">
        <w:drawing>
          <wp:inline distT="0" distB="0" distL="0" distR="0" wp14:anchorId="240F4420" wp14:editId="192C8201">
            <wp:extent cx="4529462" cy="3066741"/>
            <wp:effectExtent l="0" t="0" r="444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542272" cy="3075414"/>
                    </a:xfrm>
                    <a:prstGeom prst="rect">
                      <a:avLst/>
                    </a:prstGeom>
                  </pic:spPr>
                </pic:pic>
              </a:graphicData>
            </a:graphic>
          </wp:inline>
        </w:drawing>
      </w:r>
    </w:p>
    <w:p w:rsidR="000B3510" w:rsidRDefault="000B3510" w:rsidP="00CD4B06">
      <w:pPr>
        <w:pStyle w:val="ListParagraph"/>
      </w:pPr>
    </w:p>
    <w:p w:rsidR="00A906E8" w:rsidRDefault="00A906E8" w:rsidP="00CD4B06">
      <w:pPr>
        <w:pStyle w:val="ListParagraph"/>
      </w:pPr>
      <w:r w:rsidRPr="00A906E8">
        <w:drawing>
          <wp:inline distT="0" distB="0" distL="0" distR="0" wp14:anchorId="3406A583" wp14:editId="6F1E3A98">
            <wp:extent cx="4864697" cy="292365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869966" cy="2926824"/>
                    </a:xfrm>
                    <a:prstGeom prst="rect">
                      <a:avLst/>
                    </a:prstGeom>
                  </pic:spPr>
                </pic:pic>
              </a:graphicData>
            </a:graphic>
          </wp:inline>
        </w:drawing>
      </w:r>
    </w:p>
    <w:p w:rsidR="000B3510" w:rsidRDefault="000B3510" w:rsidP="00CD4B06">
      <w:pPr>
        <w:pStyle w:val="ListParagraph"/>
      </w:pPr>
    </w:p>
    <w:p w:rsidR="00A906E8" w:rsidRDefault="00A906E8" w:rsidP="00CD4B06">
      <w:pPr>
        <w:pStyle w:val="ListParagraph"/>
      </w:pPr>
      <w:r w:rsidRPr="00A906E8">
        <w:lastRenderedPageBreak/>
        <w:drawing>
          <wp:inline distT="0" distB="0" distL="0" distR="0" wp14:anchorId="796837DC" wp14:editId="5DA52922">
            <wp:extent cx="4882352" cy="2934269"/>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887223" cy="2937197"/>
                    </a:xfrm>
                    <a:prstGeom prst="rect">
                      <a:avLst/>
                    </a:prstGeom>
                  </pic:spPr>
                </pic:pic>
              </a:graphicData>
            </a:graphic>
          </wp:inline>
        </w:drawing>
      </w:r>
    </w:p>
    <w:p w:rsidR="00A906E8" w:rsidRDefault="00A906E8" w:rsidP="00CD4B06">
      <w:pPr>
        <w:pStyle w:val="ListParagraph"/>
      </w:pPr>
      <w:r w:rsidRPr="00A906E8">
        <w:drawing>
          <wp:inline distT="0" distB="0" distL="0" distR="0" wp14:anchorId="60DB87CC" wp14:editId="2CD95A33">
            <wp:extent cx="4932936" cy="2964669"/>
            <wp:effectExtent l="0" t="0" r="1270" b="762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937916" cy="2967662"/>
                    </a:xfrm>
                    <a:prstGeom prst="rect">
                      <a:avLst/>
                    </a:prstGeom>
                  </pic:spPr>
                </pic:pic>
              </a:graphicData>
            </a:graphic>
          </wp:inline>
        </w:drawing>
      </w:r>
    </w:p>
    <w:p w:rsidR="00A906E8" w:rsidRDefault="00A906E8" w:rsidP="00CD4B06">
      <w:pPr>
        <w:pStyle w:val="ListParagraph"/>
      </w:pPr>
      <w:r w:rsidRPr="00A906E8">
        <w:drawing>
          <wp:inline distT="0" distB="0" distL="0" distR="0" wp14:anchorId="0471C1E2" wp14:editId="5B9ADE5C">
            <wp:extent cx="2115763" cy="1173708"/>
            <wp:effectExtent l="0" t="0" r="0" b="762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20328" cy="1176241"/>
                    </a:xfrm>
                    <a:prstGeom prst="rect">
                      <a:avLst/>
                    </a:prstGeom>
                  </pic:spPr>
                </pic:pic>
              </a:graphicData>
            </a:graphic>
          </wp:inline>
        </w:drawing>
      </w:r>
    </w:p>
    <w:p w:rsidR="00A906E8" w:rsidRDefault="00A906E8" w:rsidP="00CD4B06">
      <w:pPr>
        <w:pStyle w:val="ListParagraph"/>
      </w:pPr>
    </w:p>
    <w:p w:rsidR="000B3510" w:rsidRDefault="000B3510" w:rsidP="00CD4B06">
      <w:pPr>
        <w:pStyle w:val="ListParagraph"/>
      </w:pPr>
    </w:p>
    <w:p w:rsidR="000B3CB7" w:rsidRDefault="00A906E8" w:rsidP="00CD4B06">
      <w:pPr>
        <w:pStyle w:val="ListParagraph"/>
      </w:pPr>
      <w:r w:rsidRPr="00A906E8">
        <w:lastRenderedPageBreak/>
        <w:drawing>
          <wp:inline distT="0" distB="0" distL="0" distR="0" wp14:anchorId="5E553B79" wp14:editId="3C90A657">
            <wp:extent cx="4946583" cy="3349158"/>
            <wp:effectExtent l="0" t="0" r="6985" b="381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52346" cy="3353060"/>
                    </a:xfrm>
                    <a:prstGeom prst="rect">
                      <a:avLst/>
                    </a:prstGeom>
                  </pic:spPr>
                </pic:pic>
              </a:graphicData>
            </a:graphic>
          </wp:inline>
        </w:drawing>
      </w:r>
    </w:p>
    <w:p w:rsidR="00A906E8" w:rsidRDefault="00A906E8">
      <w:pPr>
        <w:rPr>
          <w:sz w:val="28"/>
          <w:lang w:val="en-US"/>
        </w:rPr>
      </w:pPr>
      <w:r>
        <w:br w:type="page"/>
      </w:r>
    </w:p>
    <w:p w:rsidR="00A906E8" w:rsidRDefault="00A906E8" w:rsidP="00CD4B06">
      <w:pPr>
        <w:pStyle w:val="ListParagraph"/>
      </w:pPr>
      <w:r w:rsidRPr="00A906E8">
        <w:lastRenderedPageBreak/>
        <w:drawing>
          <wp:inline distT="0" distB="0" distL="0" distR="0" wp14:anchorId="0BC1DE7B" wp14:editId="4B3D1EAB">
            <wp:extent cx="4271019" cy="2566861"/>
            <wp:effectExtent l="0" t="0" r="0" b="508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278624" cy="2571431"/>
                    </a:xfrm>
                    <a:prstGeom prst="rect">
                      <a:avLst/>
                    </a:prstGeom>
                  </pic:spPr>
                </pic:pic>
              </a:graphicData>
            </a:graphic>
          </wp:inline>
        </w:drawing>
      </w:r>
    </w:p>
    <w:p w:rsidR="00A906E8" w:rsidRDefault="00A906E8" w:rsidP="00CD4B06">
      <w:pPr>
        <w:pStyle w:val="ListParagraph"/>
      </w:pPr>
      <w:r w:rsidRPr="00A906E8">
        <w:drawing>
          <wp:inline distT="0" distB="0" distL="0" distR="0" wp14:anchorId="081E7EC8" wp14:editId="7B19712C">
            <wp:extent cx="4898816" cy="2410061"/>
            <wp:effectExtent l="0" t="0" r="0" b="952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907610" cy="2414387"/>
                    </a:xfrm>
                    <a:prstGeom prst="rect">
                      <a:avLst/>
                    </a:prstGeom>
                  </pic:spPr>
                </pic:pic>
              </a:graphicData>
            </a:graphic>
          </wp:inline>
        </w:drawing>
      </w:r>
    </w:p>
    <w:p w:rsidR="00A906E8" w:rsidRDefault="00A906E8" w:rsidP="00CD4B06">
      <w:pPr>
        <w:pStyle w:val="ListParagraph"/>
      </w:pPr>
      <w:bookmarkStart w:id="46" w:name="_GoBack"/>
      <w:bookmarkEnd w:id="46"/>
    </w:p>
    <w:p w:rsidR="000B3CB7" w:rsidRDefault="000B3CB7"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A906E8" w:rsidRDefault="00A906E8" w:rsidP="00CD4B06">
      <w:pPr>
        <w:pStyle w:val="ListParagraph"/>
      </w:pPr>
    </w:p>
    <w:p w:rsidR="000B3510" w:rsidRDefault="000B3510" w:rsidP="00CD4B06">
      <w:pPr>
        <w:pStyle w:val="ListParagraph"/>
      </w:pPr>
    </w:p>
    <w:p w:rsidR="000B3510" w:rsidRDefault="000B3510" w:rsidP="00CD4B06">
      <w:pPr>
        <w:pStyle w:val="ListParagraph"/>
      </w:pPr>
    </w:p>
    <w:p w:rsidR="000B3510" w:rsidRPr="00584F99" w:rsidRDefault="000B3510" w:rsidP="00CD4B06">
      <w:pPr>
        <w:pStyle w:val="ListParagraph"/>
      </w:pPr>
    </w:p>
    <w:sectPr w:rsidR="000B3510" w:rsidRPr="00584F99" w:rsidSect="009F6B1D">
      <w:type w:val="continuous"/>
      <w:pgSz w:w="11910" w:h="16840"/>
      <w:pgMar w:top="1138" w:right="562" w:bottom="1134" w:left="1699"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1931" w:rsidRDefault="00171931" w:rsidP="00D962A3">
      <w:r>
        <w:separator/>
      </w:r>
    </w:p>
    <w:p w:rsidR="00171931" w:rsidRDefault="00171931"/>
    <w:p w:rsidR="00171931" w:rsidRDefault="00171931"/>
    <w:p w:rsidR="00171931" w:rsidRDefault="00171931" w:rsidP="00106A12"/>
  </w:endnote>
  <w:endnote w:type="continuationSeparator" w:id="0">
    <w:p w:rsidR="00171931" w:rsidRDefault="00171931" w:rsidP="00D962A3">
      <w:r>
        <w:continuationSeparator/>
      </w:r>
    </w:p>
    <w:p w:rsidR="00171931" w:rsidRDefault="00171931"/>
    <w:p w:rsidR="00171931" w:rsidRDefault="00171931"/>
    <w:p w:rsidR="00171931" w:rsidRDefault="00171931" w:rsidP="00106A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1931" w:rsidRDefault="00171931" w:rsidP="00D962A3">
      <w:r>
        <w:separator/>
      </w:r>
    </w:p>
    <w:p w:rsidR="00171931" w:rsidRDefault="00171931"/>
    <w:p w:rsidR="00171931" w:rsidRDefault="00171931"/>
    <w:p w:rsidR="00171931" w:rsidRDefault="00171931" w:rsidP="00106A12"/>
  </w:footnote>
  <w:footnote w:type="continuationSeparator" w:id="0">
    <w:p w:rsidR="00171931" w:rsidRDefault="00171931" w:rsidP="00D962A3">
      <w:r>
        <w:continuationSeparator/>
      </w:r>
    </w:p>
    <w:p w:rsidR="00171931" w:rsidRDefault="00171931"/>
    <w:p w:rsidR="00171931" w:rsidRDefault="00171931"/>
    <w:p w:rsidR="00171931" w:rsidRDefault="00171931" w:rsidP="00106A1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4224445"/>
      <w:docPartObj>
        <w:docPartGallery w:val="Page Numbers (Top of Page)"/>
        <w:docPartUnique/>
      </w:docPartObj>
    </w:sdtPr>
    <w:sdtEndPr>
      <w:rPr>
        <w:noProof/>
      </w:rPr>
    </w:sdtEndPr>
    <w:sdtContent>
      <w:p w:rsidR="00206146" w:rsidRDefault="00206146">
        <w:pPr>
          <w:pStyle w:val="Header"/>
          <w:jc w:val="right"/>
        </w:pPr>
        <w:r>
          <w:fldChar w:fldCharType="begin"/>
        </w:r>
        <w:r>
          <w:instrText xml:space="preserve"> PAGE   \* MERGEFORMAT </w:instrText>
        </w:r>
        <w:r>
          <w:fldChar w:fldCharType="separate"/>
        </w:r>
        <w:r w:rsidR="00A906E8">
          <w:rPr>
            <w:noProof/>
          </w:rPr>
          <w:t>104</w:t>
        </w:r>
        <w:r>
          <w:rPr>
            <w:noProof/>
          </w:rPr>
          <w:fldChar w:fldCharType="end"/>
        </w:r>
      </w:p>
    </w:sdtContent>
  </w:sdt>
  <w:p w:rsidR="00206146" w:rsidRDefault="002061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64F8A"/>
    <w:multiLevelType w:val="hybridMultilevel"/>
    <w:tmpl w:val="4B28A5B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42653C3"/>
    <w:multiLevelType w:val="hybridMultilevel"/>
    <w:tmpl w:val="2F0A0C6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08780DA9"/>
    <w:multiLevelType w:val="hybridMultilevel"/>
    <w:tmpl w:val="9B42AF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08D053B7"/>
    <w:multiLevelType w:val="hybridMultilevel"/>
    <w:tmpl w:val="B9406E8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AAE6B2B"/>
    <w:multiLevelType w:val="hybridMultilevel"/>
    <w:tmpl w:val="5C6E4B3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BF60E86"/>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0E3D6BD3"/>
    <w:multiLevelType w:val="hybridMultilevel"/>
    <w:tmpl w:val="3DAC710A"/>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10717BE0"/>
    <w:multiLevelType w:val="hybridMultilevel"/>
    <w:tmpl w:val="0226BBD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 w15:restartNumberingAfterBreak="0">
    <w:nsid w:val="19290256"/>
    <w:multiLevelType w:val="hybridMultilevel"/>
    <w:tmpl w:val="B06A5DD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1A6D032A"/>
    <w:multiLevelType w:val="hybridMultilevel"/>
    <w:tmpl w:val="0788669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 w15:restartNumberingAfterBreak="0">
    <w:nsid w:val="1A847E87"/>
    <w:multiLevelType w:val="hybridMultilevel"/>
    <w:tmpl w:val="A590340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 w15:restartNumberingAfterBreak="0">
    <w:nsid w:val="1C8C565C"/>
    <w:multiLevelType w:val="hybridMultilevel"/>
    <w:tmpl w:val="A80414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D0633E0"/>
    <w:multiLevelType w:val="hybridMultilevel"/>
    <w:tmpl w:val="AB7056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21DB76C8"/>
    <w:multiLevelType w:val="hybridMultilevel"/>
    <w:tmpl w:val="3D6011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227D43F2"/>
    <w:multiLevelType w:val="hybridMultilevel"/>
    <w:tmpl w:val="CA82975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26BD5D89"/>
    <w:multiLevelType w:val="hybridMultilevel"/>
    <w:tmpl w:val="302083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2D246829"/>
    <w:multiLevelType w:val="hybridMultilevel"/>
    <w:tmpl w:val="56F8FEC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2E3D207B"/>
    <w:multiLevelType w:val="hybridMultilevel"/>
    <w:tmpl w:val="9136342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2F470151"/>
    <w:multiLevelType w:val="hybridMultilevel"/>
    <w:tmpl w:val="5FFCCED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2C7123"/>
    <w:multiLevelType w:val="hybridMultilevel"/>
    <w:tmpl w:val="3FB6B05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421C65B5"/>
    <w:multiLevelType w:val="hybridMultilevel"/>
    <w:tmpl w:val="4C98D7B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437D4962"/>
    <w:multiLevelType w:val="hybridMultilevel"/>
    <w:tmpl w:val="EA3EE3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439B5AA5"/>
    <w:multiLevelType w:val="hybridMultilevel"/>
    <w:tmpl w:val="6380819E"/>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3" w15:restartNumberingAfterBreak="0">
    <w:nsid w:val="45087E80"/>
    <w:multiLevelType w:val="hybridMultilevel"/>
    <w:tmpl w:val="87E25630"/>
    <w:lvl w:ilvl="0" w:tplc="EFA63752">
      <w:start w:val="1"/>
      <w:numFmt w:val="decimal"/>
      <w:pStyle w:val="Codelist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AB6C70"/>
    <w:multiLevelType w:val="hybridMultilevel"/>
    <w:tmpl w:val="81C26AA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491C09CF"/>
    <w:multiLevelType w:val="hybridMultilevel"/>
    <w:tmpl w:val="DEC27DF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6" w15:restartNumberingAfterBreak="0">
    <w:nsid w:val="4CDB39CA"/>
    <w:multiLevelType w:val="hybridMultilevel"/>
    <w:tmpl w:val="6A7CAF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4E165A47"/>
    <w:multiLevelType w:val="hybridMultilevel"/>
    <w:tmpl w:val="4EEE57A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4EBD7BD9"/>
    <w:multiLevelType w:val="hybridMultilevel"/>
    <w:tmpl w:val="14E610A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9" w15:restartNumberingAfterBreak="0">
    <w:nsid w:val="538D10CF"/>
    <w:multiLevelType w:val="hybridMultilevel"/>
    <w:tmpl w:val="E692F5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0" w15:restartNumberingAfterBreak="0">
    <w:nsid w:val="57952C24"/>
    <w:multiLevelType w:val="hybridMultilevel"/>
    <w:tmpl w:val="12FC9D3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5A95478A"/>
    <w:multiLevelType w:val="hybridMultilevel"/>
    <w:tmpl w:val="95D8F8C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5AC74441"/>
    <w:multiLevelType w:val="hybridMultilevel"/>
    <w:tmpl w:val="696E37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CD6C26"/>
    <w:multiLevelType w:val="hybridMultilevel"/>
    <w:tmpl w:val="85186C4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4" w15:restartNumberingAfterBreak="0">
    <w:nsid w:val="62301DCE"/>
    <w:multiLevelType w:val="hybridMultilevel"/>
    <w:tmpl w:val="6040E77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62AA5748"/>
    <w:multiLevelType w:val="hybridMultilevel"/>
    <w:tmpl w:val="65D62290"/>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15:restartNumberingAfterBreak="0">
    <w:nsid w:val="6A307EBF"/>
    <w:multiLevelType w:val="hybridMultilevel"/>
    <w:tmpl w:val="3A181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575212"/>
    <w:multiLevelType w:val="hybridMultilevel"/>
    <w:tmpl w:val="9AFE791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8" w15:restartNumberingAfterBreak="0">
    <w:nsid w:val="6E8E0F13"/>
    <w:multiLevelType w:val="hybridMultilevel"/>
    <w:tmpl w:val="031C97D6"/>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9" w15:restartNumberingAfterBreak="0">
    <w:nsid w:val="732F1B07"/>
    <w:multiLevelType w:val="hybridMultilevel"/>
    <w:tmpl w:val="145ED80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0" w15:restartNumberingAfterBreak="0">
    <w:nsid w:val="73C80499"/>
    <w:multiLevelType w:val="hybridMultilevel"/>
    <w:tmpl w:val="0BF61B9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1" w15:restartNumberingAfterBreak="0">
    <w:nsid w:val="77247D32"/>
    <w:multiLevelType w:val="hybridMultilevel"/>
    <w:tmpl w:val="9118BA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085A17"/>
    <w:multiLevelType w:val="hybridMultilevel"/>
    <w:tmpl w:val="F1CA697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3" w15:restartNumberingAfterBreak="0">
    <w:nsid w:val="7CF62DE1"/>
    <w:multiLevelType w:val="hybridMultilevel"/>
    <w:tmpl w:val="883A8CE2"/>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4" w15:restartNumberingAfterBreak="0">
    <w:nsid w:val="7D446FCE"/>
    <w:multiLevelType w:val="hybridMultilevel"/>
    <w:tmpl w:val="DEA4F188"/>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5" w15:restartNumberingAfterBreak="0">
    <w:nsid w:val="7EE74624"/>
    <w:multiLevelType w:val="hybridMultilevel"/>
    <w:tmpl w:val="51FA6CCC"/>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6" w15:restartNumberingAfterBreak="0">
    <w:nsid w:val="7F885002"/>
    <w:multiLevelType w:val="hybridMultilevel"/>
    <w:tmpl w:val="2C6222D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18"/>
  </w:num>
  <w:num w:numId="2">
    <w:abstractNumId w:val="32"/>
  </w:num>
  <w:num w:numId="3">
    <w:abstractNumId w:val="23"/>
  </w:num>
  <w:num w:numId="4">
    <w:abstractNumId w:val="5"/>
  </w:num>
  <w:num w:numId="5">
    <w:abstractNumId w:val="36"/>
  </w:num>
  <w:num w:numId="6">
    <w:abstractNumId w:val="6"/>
  </w:num>
  <w:num w:numId="7">
    <w:abstractNumId w:val="29"/>
  </w:num>
  <w:num w:numId="8">
    <w:abstractNumId w:val="16"/>
  </w:num>
  <w:num w:numId="9">
    <w:abstractNumId w:val="21"/>
  </w:num>
  <w:num w:numId="10">
    <w:abstractNumId w:val="33"/>
  </w:num>
  <w:num w:numId="11">
    <w:abstractNumId w:val="44"/>
  </w:num>
  <w:num w:numId="12">
    <w:abstractNumId w:val="1"/>
  </w:num>
  <w:num w:numId="13">
    <w:abstractNumId w:val="12"/>
  </w:num>
  <w:num w:numId="14">
    <w:abstractNumId w:val="22"/>
  </w:num>
  <w:num w:numId="15">
    <w:abstractNumId w:val="25"/>
  </w:num>
  <w:num w:numId="16">
    <w:abstractNumId w:val="34"/>
  </w:num>
  <w:num w:numId="17">
    <w:abstractNumId w:val="3"/>
  </w:num>
  <w:num w:numId="18">
    <w:abstractNumId w:val="40"/>
  </w:num>
  <w:num w:numId="19">
    <w:abstractNumId w:val="30"/>
  </w:num>
  <w:num w:numId="20">
    <w:abstractNumId w:val="9"/>
  </w:num>
  <w:num w:numId="21">
    <w:abstractNumId w:val="14"/>
  </w:num>
  <w:num w:numId="22">
    <w:abstractNumId w:val="37"/>
  </w:num>
  <w:num w:numId="23">
    <w:abstractNumId w:val="26"/>
  </w:num>
  <w:num w:numId="24">
    <w:abstractNumId w:val="10"/>
  </w:num>
  <w:num w:numId="25">
    <w:abstractNumId w:val="35"/>
  </w:num>
  <w:num w:numId="26">
    <w:abstractNumId w:val="39"/>
  </w:num>
  <w:num w:numId="27">
    <w:abstractNumId w:val="42"/>
  </w:num>
  <w:num w:numId="28">
    <w:abstractNumId w:val="17"/>
  </w:num>
  <w:num w:numId="29">
    <w:abstractNumId w:val="45"/>
  </w:num>
  <w:num w:numId="30">
    <w:abstractNumId w:val="7"/>
  </w:num>
  <w:num w:numId="31">
    <w:abstractNumId w:val="43"/>
  </w:num>
  <w:num w:numId="32">
    <w:abstractNumId w:val="27"/>
  </w:num>
  <w:num w:numId="33">
    <w:abstractNumId w:val="38"/>
  </w:num>
  <w:num w:numId="34">
    <w:abstractNumId w:val="11"/>
  </w:num>
  <w:num w:numId="35">
    <w:abstractNumId w:val="13"/>
  </w:num>
  <w:num w:numId="36">
    <w:abstractNumId w:val="28"/>
  </w:num>
  <w:num w:numId="37">
    <w:abstractNumId w:val="0"/>
  </w:num>
  <w:num w:numId="38">
    <w:abstractNumId w:val="46"/>
  </w:num>
  <w:num w:numId="39">
    <w:abstractNumId w:val="31"/>
  </w:num>
  <w:num w:numId="40">
    <w:abstractNumId w:val="8"/>
  </w:num>
  <w:num w:numId="41">
    <w:abstractNumId w:val="19"/>
  </w:num>
  <w:num w:numId="42">
    <w:abstractNumId w:val="4"/>
  </w:num>
  <w:num w:numId="43">
    <w:abstractNumId w:val="15"/>
  </w:num>
  <w:num w:numId="44">
    <w:abstractNumId w:val="24"/>
  </w:num>
  <w:num w:numId="45">
    <w:abstractNumId w:val="20"/>
  </w:num>
  <w:num w:numId="46">
    <w:abstractNumId w:val="2"/>
  </w:num>
  <w:num w:numId="47">
    <w:abstractNumId w:val="41"/>
  </w:num>
  <w:num w:numId="48">
    <w:abstractNumId w:val="23"/>
    <w:lvlOverride w:ilvl="0">
      <w:startOverride w:val="1"/>
    </w:lvlOverride>
  </w:num>
  <w:num w:numId="49">
    <w:abstractNumId w:val="23"/>
    <w:lvlOverride w:ilvl="0">
      <w:startOverride w:val="1"/>
    </w:lvlOverride>
  </w:num>
  <w:num w:numId="50">
    <w:abstractNumId w:val="23"/>
    <w:lvlOverride w:ilvl="0">
      <w:startOverride w:val="1"/>
    </w:lvlOverride>
  </w:num>
  <w:num w:numId="51">
    <w:abstractNumId w:val="23"/>
    <w:lvlOverride w:ilvl="0">
      <w:startOverride w:val="1"/>
    </w:lvlOverride>
  </w:num>
  <w:num w:numId="52">
    <w:abstractNumId w:val="23"/>
    <w:lvlOverride w:ilvl="0">
      <w:startOverride w:val="1"/>
    </w:lvlOverride>
  </w:num>
  <w:num w:numId="53">
    <w:abstractNumId w:val="23"/>
    <w:lvlOverride w:ilvl="0">
      <w:startOverride w:val="1"/>
    </w:lvlOverride>
  </w:num>
  <w:num w:numId="54">
    <w:abstractNumId w:val="23"/>
    <w:lvlOverride w:ilvl="0">
      <w:startOverride w:val="1"/>
    </w:lvlOverride>
  </w:num>
  <w:num w:numId="55">
    <w:abstractNumId w:val="23"/>
    <w:lvlOverride w:ilvl="0">
      <w:startOverride w:val="1"/>
    </w:lvlOverride>
  </w:num>
  <w:num w:numId="56">
    <w:abstractNumId w:val="23"/>
    <w:lvlOverride w:ilvl="0">
      <w:startOverride w:val="1"/>
    </w:lvlOverride>
  </w:num>
  <w:num w:numId="57">
    <w:abstractNumId w:val="23"/>
    <w:lvlOverride w:ilvl="0">
      <w:startOverride w:val="1"/>
    </w:lvlOverride>
  </w:num>
  <w:num w:numId="58">
    <w:abstractNumId w:val="23"/>
    <w:lvlOverride w:ilvl="0">
      <w:startOverride w:val="1"/>
    </w:lvlOverride>
  </w:num>
  <w:num w:numId="59">
    <w:abstractNumId w:val="23"/>
    <w:lvlOverride w:ilvl="0">
      <w:startOverride w:val="1"/>
    </w:lvlOverride>
  </w:num>
  <w:num w:numId="60">
    <w:abstractNumId w:val="23"/>
    <w:lvlOverride w:ilvl="0">
      <w:startOverride w:val="1"/>
    </w:lvlOverride>
  </w:num>
  <w:num w:numId="61">
    <w:abstractNumId w:val="23"/>
    <w:lvlOverride w:ilvl="0">
      <w:startOverride w:val="1"/>
    </w:lvlOverride>
  </w:num>
  <w:num w:numId="62">
    <w:abstractNumId w:val="23"/>
    <w:lvlOverride w:ilvl="0">
      <w:startOverride w:val="1"/>
    </w:lvlOverride>
  </w:num>
  <w:num w:numId="63">
    <w:abstractNumId w:val="23"/>
    <w:lvlOverride w:ilvl="0">
      <w:startOverride w:val="1"/>
    </w:lvlOverride>
  </w:num>
  <w:num w:numId="64">
    <w:abstractNumId w:val="23"/>
    <w:lvlOverride w:ilvl="0">
      <w:startOverride w:val="1"/>
    </w:lvlOverride>
  </w:num>
  <w:num w:numId="65">
    <w:abstractNumId w:val="23"/>
    <w:lvlOverride w:ilvl="0">
      <w:startOverride w:val="1"/>
    </w:lvlOverride>
  </w:num>
  <w:num w:numId="66">
    <w:abstractNumId w:val="23"/>
    <w:lvlOverride w:ilvl="0">
      <w:startOverride w:val="1"/>
    </w:lvlOverride>
  </w:num>
  <w:num w:numId="67">
    <w:abstractNumId w:val="23"/>
    <w:lvlOverride w:ilvl="0">
      <w:startOverride w:val="1"/>
    </w:lvlOverride>
  </w:num>
  <w:num w:numId="68">
    <w:abstractNumId w:val="23"/>
    <w:lvlOverride w:ilvl="0">
      <w:startOverride w:val="1"/>
    </w:lvlOverride>
  </w:num>
  <w:num w:numId="69">
    <w:abstractNumId w:val="23"/>
    <w:lvlOverride w:ilvl="0">
      <w:startOverride w:val="1"/>
    </w:lvlOverride>
  </w:num>
  <w:num w:numId="70">
    <w:abstractNumId w:val="23"/>
    <w:lvlOverride w:ilvl="0">
      <w:startOverride w:val="1"/>
    </w:lvlOverride>
  </w:num>
  <w:num w:numId="71">
    <w:abstractNumId w:val="23"/>
    <w:lvlOverride w:ilvl="0">
      <w:startOverride w:val="1"/>
    </w:lvlOverride>
  </w:num>
  <w:num w:numId="72">
    <w:abstractNumId w:val="23"/>
    <w:lvlOverride w:ilvl="0">
      <w:startOverride w:val="1"/>
    </w:lvlOverride>
  </w:num>
  <w:num w:numId="73">
    <w:abstractNumId w:val="23"/>
    <w:lvlOverride w:ilvl="0">
      <w:startOverride w:val="1"/>
    </w:lvlOverride>
  </w:num>
  <w:num w:numId="74">
    <w:abstractNumId w:val="23"/>
    <w:lvlOverride w:ilvl="0">
      <w:startOverride w:val="1"/>
    </w:lvlOverride>
  </w:num>
  <w:num w:numId="75">
    <w:abstractNumId w:val="23"/>
    <w:lvlOverride w:ilvl="0">
      <w:startOverride w:val="1"/>
    </w:lvlOverride>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144"/>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3MjawNLGwBAITCyUdpeDU4uLM/DyQAiOjWgAXak5VLQAAAA=="/>
  </w:docVars>
  <w:rsids>
    <w:rsidRoot w:val="00297E17"/>
    <w:rsid w:val="00000643"/>
    <w:rsid w:val="00001941"/>
    <w:rsid w:val="00003624"/>
    <w:rsid w:val="00003BBD"/>
    <w:rsid w:val="00003D0C"/>
    <w:rsid w:val="00004B76"/>
    <w:rsid w:val="000063D8"/>
    <w:rsid w:val="000108FC"/>
    <w:rsid w:val="00010B58"/>
    <w:rsid w:val="0001360F"/>
    <w:rsid w:val="00013777"/>
    <w:rsid w:val="00014E12"/>
    <w:rsid w:val="00020001"/>
    <w:rsid w:val="00020285"/>
    <w:rsid w:val="00022A68"/>
    <w:rsid w:val="00023538"/>
    <w:rsid w:val="000238C6"/>
    <w:rsid w:val="00023E73"/>
    <w:rsid w:val="00025243"/>
    <w:rsid w:val="0002640C"/>
    <w:rsid w:val="00030D4E"/>
    <w:rsid w:val="00030E85"/>
    <w:rsid w:val="00032BD1"/>
    <w:rsid w:val="000344C9"/>
    <w:rsid w:val="000352EB"/>
    <w:rsid w:val="000362F3"/>
    <w:rsid w:val="0003645B"/>
    <w:rsid w:val="00036614"/>
    <w:rsid w:val="000404D3"/>
    <w:rsid w:val="00041166"/>
    <w:rsid w:val="0004125F"/>
    <w:rsid w:val="00042251"/>
    <w:rsid w:val="00044889"/>
    <w:rsid w:val="0004536F"/>
    <w:rsid w:val="00045700"/>
    <w:rsid w:val="0004773D"/>
    <w:rsid w:val="00050876"/>
    <w:rsid w:val="00052946"/>
    <w:rsid w:val="00052E74"/>
    <w:rsid w:val="00052F99"/>
    <w:rsid w:val="00055ED4"/>
    <w:rsid w:val="00057B75"/>
    <w:rsid w:val="00057FA3"/>
    <w:rsid w:val="00061D4D"/>
    <w:rsid w:val="00062B4D"/>
    <w:rsid w:val="00063637"/>
    <w:rsid w:val="00064824"/>
    <w:rsid w:val="00064FD1"/>
    <w:rsid w:val="000655D8"/>
    <w:rsid w:val="00066D06"/>
    <w:rsid w:val="0007003E"/>
    <w:rsid w:val="000716C9"/>
    <w:rsid w:val="000726FB"/>
    <w:rsid w:val="0007284D"/>
    <w:rsid w:val="00073927"/>
    <w:rsid w:val="00074A46"/>
    <w:rsid w:val="00075B56"/>
    <w:rsid w:val="000771D7"/>
    <w:rsid w:val="00080C58"/>
    <w:rsid w:val="000816A0"/>
    <w:rsid w:val="000829D6"/>
    <w:rsid w:val="000830E6"/>
    <w:rsid w:val="00084767"/>
    <w:rsid w:val="00084F1F"/>
    <w:rsid w:val="00085557"/>
    <w:rsid w:val="00085D73"/>
    <w:rsid w:val="0009178D"/>
    <w:rsid w:val="00093B92"/>
    <w:rsid w:val="00094F6C"/>
    <w:rsid w:val="00095E9D"/>
    <w:rsid w:val="000A034C"/>
    <w:rsid w:val="000A16D3"/>
    <w:rsid w:val="000A3649"/>
    <w:rsid w:val="000A4292"/>
    <w:rsid w:val="000A4790"/>
    <w:rsid w:val="000A5195"/>
    <w:rsid w:val="000A607E"/>
    <w:rsid w:val="000A6467"/>
    <w:rsid w:val="000A7AC3"/>
    <w:rsid w:val="000B2F32"/>
    <w:rsid w:val="000B31E4"/>
    <w:rsid w:val="000B3510"/>
    <w:rsid w:val="000B3CB7"/>
    <w:rsid w:val="000B4A4E"/>
    <w:rsid w:val="000B6FEE"/>
    <w:rsid w:val="000B73AA"/>
    <w:rsid w:val="000B73E3"/>
    <w:rsid w:val="000B7FF8"/>
    <w:rsid w:val="000C0AA4"/>
    <w:rsid w:val="000C17DB"/>
    <w:rsid w:val="000C1812"/>
    <w:rsid w:val="000C18D4"/>
    <w:rsid w:val="000C2D28"/>
    <w:rsid w:val="000C3C29"/>
    <w:rsid w:val="000C3DFD"/>
    <w:rsid w:val="000C4265"/>
    <w:rsid w:val="000C7D15"/>
    <w:rsid w:val="000D0EFD"/>
    <w:rsid w:val="000D10FA"/>
    <w:rsid w:val="000D1A3A"/>
    <w:rsid w:val="000D48BD"/>
    <w:rsid w:val="000D5F9A"/>
    <w:rsid w:val="000D5F9E"/>
    <w:rsid w:val="000D7285"/>
    <w:rsid w:val="000E0236"/>
    <w:rsid w:val="000E07BD"/>
    <w:rsid w:val="000E31A6"/>
    <w:rsid w:val="000E723E"/>
    <w:rsid w:val="000F0678"/>
    <w:rsid w:val="000F17CE"/>
    <w:rsid w:val="000F331B"/>
    <w:rsid w:val="00100080"/>
    <w:rsid w:val="001004EC"/>
    <w:rsid w:val="0010130A"/>
    <w:rsid w:val="00102159"/>
    <w:rsid w:val="001022D9"/>
    <w:rsid w:val="001028F2"/>
    <w:rsid w:val="00102C29"/>
    <w:rsid w:val="00106A12"/>
    <w:rsid w:val="00106E75"/>
    <w:rsid w:val="001104B9"/>
    <w:rsid w:val="0011168C"/>
    <w:rsid w:val="00111782"/>
    <w:rsid w:val="001117DE"/>
    <w:rsid w:val="00113AD2"/>
    <w:rsid w:val="00120689"/>
    <w:rsid w:val="001219FF"/>
    <w:rsid w:val="001227FD"/>
    <w:rsid w:val="00122DC5"/>
    <w:rsid w:val="00123F9E"/>
    <w:rsid w:val="001253AB"/>
    <w:rsid w:val="0012678C"/>
    <w:rsid w:val="0013520A"/>
    <w:rsid w:val="001352AE"/>
    <w:rsid w:val="001403AE"/>
    <w:rsid w:val="00141F37"/>
    <w:rsid w:val="0014300F"/>
    <w:rsid w:val="00143290"/>
    <w:rsid w:val="00143C53"/>
    <w:rsid w:val="00146BE0"/>
    <w:rsid w:val="00147909"/>
    <w:rsid w:val="00150311"/>
    <w:rsid w:val="001504BF"/>
    <w:rsid w:val="001513DE"/>
    <w:rsid w:val="001523D2"/>
    <w:rsid w:val="00152DD9"/>
    <w:rsid w:val="001532D2"/>
    <w:rsid w:val="00153D8E"/>
    <w:rsid w:val="00154944"/>
    <w:rsid w:val="001566B5"/>
    <w:rsid w:val="00156BEE"/>
    <w:rsid w:val="001627F0"/>
    <w:rsid w:val="00164B6F"/>
    <w:rsid w:val="001651AD"/>
    <w:rsid w:val="00165D37"/>
    <w:rsid w:val="00167D9C"/>
    <w:rsid w:val="001703BD"/>
    <w:rsid w:val="00170516"/>
    <w:rsid w:val="00170B84"/>
    <w:rsid w:val="00171931"/>
    <w:rsid w:val="00172413"/>
    <w:rsid w:val="0017286F"/>
    <w:rsid w:val="00173618"/>
    <w:rsid w:val="00183DF6"/>
    <w:rsid w:val="00184AAC"/>
    <w:rsid w:val="001852D8"/>
    <w:rsid w:val="001861ED"/>
    <w:rsid w:val="00186D73"/>
    <w:rsid w:val="00192F2F"/>
    <w:rsid w:val="001937AD"/>
    <w:rsid w:val="00193F6A"/>
    <w:rsid w:val="00195637"/>
    <w:rsid w:val="00195AF7"/>
    <w:rsid w:val="001967DC"/>
    <w:rsid w:val="001A087E"/>
    <w:rsid w:val="001A0926"/>
    <w:rsid w:val="001A0B9F"/>
    <w:rsid w:val="001A4030"/>
    <w:rsid w:val="001A51E9"/>
    <w:rsid w:val="001A51F6"/>
    <w:rsid w:val="001A561B"/>
    <w:rsid w:val="001A6EDE"/>
    <w:rsid w:val="001B06CE"/>
    <w:rsid w:val="001B1A6D"/>
    <w:rsid w:val="001B675A"/>
    <w:rsid w:val="001B7752"/>
    <w:rsid w:val="001C0C15"/>
    <w:rsid w:val="001C2927"/>
    <w:rsid w:val="001C3625"/>
    <w:rsid w:val="001C4E5E"/>
    <w:rsid w:val="001C63A2"/>
    <w:rsid w:val="001C7CC8"/>
    <w:rsid w:val="001D1798"/>
    <w:rsid w:val="001D3B83"/>
    <w:rsid w:val="001D50B9"/>
    <w:rsid w:val="001D6495"/>
    <w:rsid w:val="001E1FD5"/>
    <w:rsid w:val="001E223F"/>
    <w:rsid w:val="001E395A"/>
    <w:rsid w:val="001E3F9C"/>
    <w:rsid w:val="001E4469"/>
    <w:rsid w:val="001E5304"/>
    <w:rsid w:val="001E61EC"/>
    <w:rsid w:val="001F13BC"/>
    <w:rsid w:val="001F3F5D"/>
    <w:rsid w:val="001F5085"/>
    <w:rsid w:val="001F6726"/>
    <w:rsid w:val="001F771D"/>
    <w:rsid w:val="00201EE2"/>
    <w:rsid w:val="00202C97"/>
    <w:rsid w:val="00202EFF"/>
    <w:rsid w:val="00203F8A"/>
    <w:rsid w:val="00203FCF"/>
    <w:rsid w:val="002048DA"/>
    <w:rsid w:val="00204D73"/>
    <w:rsid w:val="00205B04"/>
    <w:rsid w:val="00206146"/>
    <w:rsid w:val="00207744"/>
    <w:rsid w:val="002116CC"/>
    <w:rsid w:val="00213625"/>
    <w:rsid w:val="00214772"/>
    <w:rsid w:val="002163EF"/>
    <w:rsid w:val="00217255"/>
    <w:rsid w:val="002209C5"/>
    <w:rsid w:val="00220FD4"/>
    <w:rsid w:val="00221F5D"/>
    <w:rsid w:val="002321AB"/>
    <w:rsid w:val="002331CA"/>
    <w:rsid w:val="00236538"/>
    <w:rsid w:val="00236F14"/>
    <w:rsid w:val="00237B5B"/>
    <w:rsid w:val="00240E0C"/>
    <w:rsid w:val="0024178D"/>
    <w:rsid w:val="0024432D"/>
    <w:rsid w:val="00245804"/>
    <w:rsid w:val="00245905"/>
    <w:rsid w:val="00245EFC"/>
    <w:rsid w:val="002474BB"/>
    <w:rsid w:val="00247607"/>
    <w:rsid w:val="002514B0"/>
    <w:rsid w:val="002514B1"/>
    <w:rsid w:val="00251CC6"/>
    <w:rsid w:val="00252301"/>
    <w:rsid w:val="002560D5"/>
    <w:rsid w:val="002561E1"/>
    <w:rsid w:val="002566D0"/>
    <w:rsid w:val="00256BB4"/>
    <w:rsid w:val="00260320"/>
    <w:rsid w:val="0026247F"/>
    <w:rsid w:val="0026262E"/>
    <w:rsid w:val="00262E4B"/>
    <w:rsid w:val="002663E5"/>
    <w:rsid w:val="0026764F"/>
    <w:rsid w:val="00267789"/>
    <w:rsid w:val="002677D3"/>
    <w:rsid w:val="00271DF4"/>
    <w:rsid w:val="002720FB"/>
    <w:rsid w:val="002741E8"/>
    <w:rsid w:val="002770B7"/>
    <w:rsid w:val="00280DC5"/>
    <w:rsid w:val="002813F4"/>
    <w:rsid w:val="00281E75"/>
    <w:rsid w:val="002842A0"/>
    <w:rsid w:val="002848F7"/>
    <w:rsid w:val="00287809"/>
    <w:rsid w:val="00287A34"/>
    <w:rsid w:val="00290C71"/>
    <w:rsid w:val="0029231A"/>
    <w:rsid w:val="002924F8"/>
    <w:rsid w:val="00293D8A"/>
    <w:rsid w:val="002947F2"/>
    <w:rsid w:val="00294CBB"/>
    <w:rsid w:val="002951AE"/>
    <w:rsid w:val="0029534C"/>
    <w:rsid w:val="002956F6"/>
    <w:rsid w:val="002972F5"/>
    <w:rsid w:val="00297E17"/>
    <w:rsid w:val="002A0877"/>
    <w:rsid w:val="002A0A4A"/>
    <w:rsid w:val="002A0FCE"/>
    <w:rsid w:val="002A2318"/>
    <w:rsid w:val="002A2DAC"/>
    <w:rsid w:val="002A5E04"/>
    <w:rsid w:val="002A7B34"/>
    <w:rsid w:val="002B2348"/>
    <w:rsid w:val="002B403D"/>
    <w:rsid w:val="002B43B4"/>
    <w:rsid w:val="002B66AB"/>
    <w:rsid w:val="002B72C5"/>
    <w:rsid w:val="002C34D7"/>
    <w:rsid w:val="002C3CEF"/>
    <w:rsid w:val="002C57CF"/>
    <w:rsid w:val="002C591D"/>
    <w:rsid w:val="002C7C88"/>
    <w:rsid w:val="002D0315"/>
    <w:rsid w:val="002D0D09"/>
    <w:rsid w:val="002D4A95"/>
    <w:rsid w:val="002D4C13"/>
    <w:rsid w:val="002D559E"/>
    <w:rsid w:val="002D6D0F"/>
    <w:rsid w:val="002D7AA9"/>
    <w:rsid w:val="002E0359"/>
    <w:rsid w:val="002E0587"/>
    <w:rsid w:val="002E073B"/>
    <w:rsid w:val="002E0863"/>
    <w:rsid w:val="002E0D71"/>
    <w:rsid w:val="002E0E90"/>
    <w:rsid w:val="002E4A79"/>
    <w:rsid w:val="002E667B"/>
    <w:rsid w:val="002F03D5"/>
    <w:rsid w:val="002F3ACF"/>
    <w:rsid w:val="002F3D4A"/>
    <w:rsid w:val="002F6D8A"/>
    <w:rsid w:val="002F7866"/>
    <w:rsid w:val="00300A98"/>
    <w:rsid w:val="0030137B"/>
    <w:rsid w:val="003013D9"/>
    <w:rsid w:val="00301BB9"/>
    <w:rsid w:val="003020CA"/>
    <w:rsid w:val="003060A5"/>
    <w:rsid w:val="00306492"/>
    <w:rsid w:val="00307CE2"/>
    <w:rsid w:val="00312C89"/>
    <w:rsid w:val="003145C6"/>
    <w:rsid w:val="003157FA"/>
    <w:rsid w:val="003161DC"/>
    <w:rsid w:val="00321591"/>
    <w:rsid w:val="00323FBF"/>
    <w:rsid w:val="003243C3"/>
    <w:rsid w:val="00325F41"/>
    <w:rsid w:val="00326490"/>
    <w:rsid w:val="00330E63"/>
    <w:rsid w:val="00332319"/>
    <w:rsid w:val="00334207"/>
    <w:rsid w:val="00336873"/>
    <w:rsid w:val="00336AB5"/>
    <w:rsid w:val="0033770B"/>
    <w:rsid w:val="003423BD"/>
    <w:rsid w:val="00343384"/>
    <w:rsid w:val="003445F0"/>
    <w:rsid w:val="00344855"/>
    <w:rsid w:val="003461B8"/>
    <w:rsid w:val="003470F2"/>
    <w:rsid w:val="00347369"/>
    <w:rsid w:val="00347BC4"/>
    <w:rsid w:val="00352355"/>
    <w:rsid w:val="003529B4"/>
    <w:rsid w:val="00352AB2"/>
    <w:rsid w:val="00353A45"/>
    <w:rsid w:val="003550F6"/>
    <w:rsid w:val="00357646"/>
    <w:rsid w:val="003578F3"/>
    <w:rsid w:val="003633B9"/>
    <w:rsid w:val="00363786"/>
    <w:rsid w:val="00365A3E"/>
    <w:rsid w:val="00365FAA"/>
    <w:rsid w:val="0036780F"/>
    <w:rsid w:val="0037669F"/>
    <w:rsid w:val="0038100F"/>
    <w:rsid w:val="0038297D"/>
    <w:rsid w:val="00385747"/>
    <w:rsid w:val="0038595F"/>
    <w:rsid w:val="00385A3E"/>
    <w:rsid w:val="00387570"/>
    <w:rsid w:val="00387B0A"/>
    <w:rsid w:val="00391DC0"/>
    <w:rsid w:val="003938B4"/>
    <w:rsid w:val="00397F5D"/>
    <w:rsid w:val="003A0B67"/>
    <w:rsid w:val="003A0CC1"/>
    <w:rsid w:val="003A1752"/>
    <w:rsid w:val="003A21D9"/>
    <w:rsid w:val="003A2C1F"/>
    <w:rsid w:val="003A3233"/>
    <w:rsid w:val="003A3517"/>
    <w:rsid w:val="003A4D06"/>
    <w:rsid w:val="003A4D31"/>
    <w:rsid w:val="003A5F4F"/>
    <w:rsid w:val="003A6BD0"/>
    <w:rsid w:val="003B3D94"/>
    <w:rsid w:val="003B48E8"/>
    <w:rsid w:val="003B5034"/>
    <w:rsid w:val="003C0077"/>
    <w:rsid w:val="003C0116"/>
    <w:rsid w:val="003C0447"/>
    <w:rsid w:val="003C0E83"/>
    <w:rsid w:val="003C14D0"/>
    <w:rsid w:val="003C2BBB"/>
    <w:rsid w:val="003C2BC0"/>
    <w:rsid w:val="003C2F82"/>
    <w:rsid w:val="003C33A4"/>
    <w:rsid w:val="003C50A1"/>
    <w:rsid w:val="003C51DB"/>
    <w:rsid w:val="003C68A4"/>
    <w:rsid w:val="003C6948"/>
    <w:rsid w:val="003D01E8"/>
    <w:rsid w:val="003D1526"/>
    <w:rsid w:val="003D2374"/>
    <w:rsid w:val="003D4550"/>
    <w:rsid w:val="003D4CAD"/>
    <w:rsid w:val="003E1F03"/>
    <w:rsid w:val="003E46FF"/>
    <w:rsid w:val="003E576F"/>
    <w:rsid w:val="003E69DE"/>
    <w:rsid w:val="003E758B"/>
    <w:rsid w:val="003E7FC9"/>
    <w:rsid w:val="003F0125"/>
    <w:rsid w:val="003F38F9"/>
    <w:rsid w:val="003F473B"/>
    <w:rsid w:val="003F5965"/>
    <w:rsid w:val="003F5A7B"/>
    <w:rsid w:val="003F6712"/>
    <w:rsid w:val="003F71DD"/>
    <w:rsid w:val="00403B9B"/>
    <w:rsid w:val="00403D98"/>
    <w:rsid w:val="004041D7"/>
    <w:rsid w:val="00404DF0"/>
    <w:rsid w:val="00405905"/>
    <w:rsid w:val="0040703F"/>
    <w:rsid w:val="004117C2"/>
    <w:rsid w:val="00412D76"/>
    <w:rsid w:val="00413A1E"/>
    <w:rsid w:val="00414583"/>
    <w:rsid w:val="00414792"/>
    <w:rsid w:val="00415C59"/>
    <w:rsid w:val="004160F9"/>
    <w:rsid w:val="004165F3"/>
    <w:rsid w:val="0042052B"/>
    <w:rsid w:val="00422D64"/>
    <w:rsid w:val="00422ED8"/>
    <w:rsid w:val="00423898"/>
    <w:rsid w:val="00425371"/>
    <w:rsid w:val="00426093"/>
    <w:rsid w:val="004269C4"/>
    <w:rsid w:val="00427457"/>
    <w:rsid w:val="00430A80"/>
    <w:rsid w:val="00432990"/>
    <w:rsid w:val="00433CEF"/>
    <w:rsid w:val="0043442C"/>
    <w:rsid w:val="0043756F"/>
    <w:rsid w:val="00437853"/>
    <w:rsid w:val="00440CC1"/>
    <w:rsid w:val="00443794"/>
    <w:rsid w:val="00444E28"/>
    <w:rsid w:val="00445B61"/>
    <w:rsid w:val="00445E35"/>
    <w:rsid w:val="00445EDF"/>
    <w:rsid w:val="00446B15"/>
    <w:rsid w:val="004510D9"/>
    <w:rsid w:val="00451CD4"/>
    <w:rsid w:val="0045547B"/>
    <w:rsid w:val="00457E7F"/>
    <w:rsid w:val="00457E8A"/>
    <w:rsid w:val="004600BC"/>
    <w:rsid w:val="0046105A"/>
    <w:rsid w:val="00462918"/>
    <w:rsid w:val="0046306D"/>
    <w:rsid w:val="00463599"/>
    <w:rsid w:val="00464BC7"/>
    <w:rsid w:val="00466EB0"/>
    <w:rsid w:val="00470120"/>
    <w:rsid w:val="00470215"/>
    <w:rsid w:val="0047082D"/>
    <w:rsid w:val="00471B12"/>
    <w:rsid w:val="00471B1B"/>
    <w:rsid w:val="0047288A"/>
    <w:rsid w:val="00476171"/>
    <w:rsid w:val="004806AB"/>
    <w:rsid w:val="004826AC"/>
    <w:rsid w:val="00482F77"/>
    <w:rsid w:val="0048347F"/>
    <w:rsid w:val="00484FD6"/>
    <w:rsid w:val="00485F49"/>
    <w:rsid w:val="00490B7D"/>
    <w:rsid w:val="00490D57"/>
    <w:rsid w:val="0049320E"/>
    <w:rsid w:val="00493FDE"/>
    <w:rsid w:val="00494CA4"/>
    <w:rsid w:val="0049543B"/>
    <w:rsid w:val="0049743E"/>
    <w:rsid w:val="004A06AE"/>
    <w:rsid w:val="004A1A7E"/>
    <w:rsid w:val="004A1C6C"/>
    <w:rsid w:val="004A1EDD"/>
    <w:rsid w:val="004A2907"/>
    <w:rsid w:val="004A3B6D"/>
    <w:rsid w:val="004A42A7"/>
    <w:rsid w:val="004A43BE"/>
    <w:rsid w:val="004A49AE"/>
    <w:rsid w:val="004A52F7"/>
    <w:rsid w:val="004A6DAB"/>
    <w:rsid w:val="004A7939"/>
    <w:rsid w:val="004B113E"/>
    <w:rsid w:val="004B1993"/>
    <w:rsid w:val="004B1DF4"/>
    <w:rsid w:val="004B369E"/>
    <w:rsid w:val="004B44DA"/>
    <w:rsid w:val="004B6E49"/>
    <w:rsid w:val="004B78E3"/>
    <w:rsid w:val="004C0130"/>
    <w:rsid w:val="004C2228"/>
    <w:rsid w:val="004C2E11"/>
    <w:rsid w:val="004C3669"/>
    <w:rsid w:val="004C41D9"/>
    <w:rsid w:val="004C4BD9"/>
    <w:rsid w:val="004C5631"/>
    <w:rsid w:val="004C6186"/>
    <w:rsid w:val="004C7DD2"/>
    <w:rsid w:val="004C7EC1"/>
    <w:rsid w:val="004D2E0D"/>
    <w:rsid w:val="004D4193"/>
    <w:rsid w:val="004D67E5"/>
    <w:rsid w:val="004E0B35"/>
    <w:rsid w:val="004E418A"/>
    <w:rsid w:val="004E436C"/>
    <w:rsid w:val="004E7042"/>
    <w:rsid w:val="004F004E"/>
    <w:rsid w:val="004F03F0"/>
    <w:rsid w:val="004F1463"/>
    <w:rsid w:val="004F1978"/>
    <w:rsid w:val="004F2BA4"/>
    <w:rsid w:val="004F3B32"/>
    <w:rsid w:val="004F3E24"/>
    <w:rsid w:val="00501785"/>
    <w:rsid w:val="00503A3D"/>
    <w:rsid w:val="00504507"/>
    <w:rsid w:val="00504F2E"/>
    <w:rsid w:val="00510444"/>
    <w:rsid w:val="00517EB5"/>
    <w:rsid w:val="005203D1"/>
    <w:rsid w:val="00521D39"/>
    <w:rsid w:val="0052587E"/>
    <w:rsid w:val="00526F14"/>
    <w:rsid w:val="005322B6"/>
    <w:rsid w:val="00533148"/>
    <w:rsid w:val="0053350B"/>
    <w:rsid w:val="005364EA"/>
    <w:rsid w:val="00536FEE"/>
    <w:rsid w:val="0054179A"/>
    <w:rsid w:val="00541D3C"/>
    <w:rsid w:val="00542466"/>
    <w:rsid w:val="00542E39"/>
    <w:rsid w:val="00546FD7"/>
    <w:rsid w:val="00552B59"/>
    <w:rsid w:val="00553A6A"/>
    <w:rsid w:val="00554685"/>
    <w:rsid w:val="00555A60"/>
    <w:rsid w:val="00556AE4"/>
    <w:rsid w:val="005575D5"/>
    <w:rsid w:val="00560571"/>
    <w:rsid w:val="00560EAB"/>
    <w:rsid w:val="00567AD7"/>
    <w:rsid w:val="00570182"/>
    <w:rsid w:val="00572DFF"/>
    <w:rsid w:val="00572E9A"/>
    <w:rsid w:val="00573CA6"/>
    <w:rsid w:val="005756C7"/>
    <w:rsid w:val="00581FB3"/>
    <w:rsid w:val="005834CE"/>
    <w:rsid w:val="00584871"/>
    <w:rsid w:val="00584F99"/>
    <w:rsid w:val="0058551D"/>
    <w:rsid w:val="005863D1"/>
    <w:rsid w:val="0058687A"/>
    <w:rsid w:val="005912B6"/>
    <w:rsid w:val="0059154A"/>
    <w:rsid w:val="005921AA"/>
    <w:rsid w:val="00592B99"/>
    <w:rsid w:val="0059412C"/>
    <w:rsid w:val="00596282"/>
    <w:rsid w:val="00596B2A"/>
    <w:rsid w:val="005A1ACF"/>
    <w:rsid w:val="005A2AC9"/>
    <w:rsid w:val="005A2AD8"/>
    <w:rsid w:val="005A3487"/>
    <w:rsid w:val="005A46AF"/>
    <w:rsid w:val="005A4F3C"/>
    <w:rsid w:val="005A5EF3"/>
    <w:rsid w:val="005B06CD"/>
    <w:rsid w:val="005B1287"/>
    <w:rsid w:val="005B16B5"/>
    <w:rsid w:val="005B377D"/>
    <w:rsid w:val="005B3FE1"/>
    <w:rsid w:val="005B4A8F"/>
    <w:rsid w:val="005B524C"/>
    <w:rsid w:val="005B52FD"/>
    <w:rsid w:val="005B53EC"/>
    <w:rsid w:val="005B594E"/>
    <w:rsid w:val="005B5DE6"/>
    <w:rsid w:val="005B652B"/>
    <w:rsid w:val="005C07CE"/>
    <w:rsid w:val="005C16A3"/>
    <w:rsid w:val="005C5F58"/>
    <w:rsid w:val="005D0AFB"/>
    <w:rsid w:val="005D0FDF"/>
    <w:rsid w:val="005D26F2"/>
    <w:rsid w:val="005D2796"/>
    <w:rsid w:val="005D4C6F"/>
    <w:rsid w:val="005D63C0"/>
    <w:rsid w:val="005D7C7F"/>
    <w:rsid w:val="005E02F0"/>
    <w:rsid w:val="005E0530"/>
    <w:rsid w:val="005E1729"/>
    <w:rsid w:val="005E1855"/>
    <w:rsid w:val="005E38A5"/>
    <w:rsid w:val="005E5CA6"/>
    <w:rsid w:val="005E5CBB"/>
    <w:rsid w:val="005E6D59"/>
    <w:rsid w:val="005F00D2"/>
    <w:rsid w:val="005F1582"/>
    <w:rsid w:val="005F1CD0"/>
    <w:rsid w:val="005F225A"/>
    <w:rsid w:val="005F37D4"/>
    <w:rsid w:val="005F3AF4"/>
    <w:rsid w:val="005F4445"/>
    <w:rsid w:val="005F787D"/>
    <w:rsid w:val="00601493"/>
    <w:rsid w:val="006027E9"/>
    <w:rsid w:val="00604264"/>
    <w:rsid w:val="006047F8"/>
    <w:rsid w:val="006070C5"/>
    <w:rsid w:val="006078A7"/>
    <w:rsid w:val="00610DBA"/>
    <w:rsid w:val="00611E85"/>
    <w:rsid w:val="0061201C"/>
    <w:rsid w:val="00612AD2"/>
    <w:rsid w:val="0061396C"/>
    <w:rsid w:val="00614AA5"/>
    <w:rsid w:val="0061518E"/>
    <w:rsid w:val="00617D98"/>
    <w:rsid w:val="00623661"/>
    <w:rsid w:val="00624726"/>
    <w:rsid w:val="006256A1"/>
    <w:rsid w:val="00625D9B"/>
    <w:rsid w:val="00626261"/>
    <w:rsid w:val="006307BD"/>
    <w:rsid w:val="00632F9C"/>
    <w:rsid w:val="0063585E"/>
    <w:rsid w:val="00636BEF"/>
    <w:rsid w:val="00637BD5"/>
    <w:rsid w:val="00640142"/>
    <w:rsid w:val="00642882"/>
    <w:rsid w:val="006429FE"/>
    <w:rsid w:val="00642D5A"/>
    <w:rsid w:val="00642F41"/>
    <w:rsid w:val="00644948"/>
    <w:rsid w:val="00645562"/>
    <w:rsid w:val="0065208B"/>
    <w:rsid w:val="0065369D"/>
    <w:rsid w:val="0065454E"/>
    <w:rsid w:val="00654E83"/>
    <w:rsid w:val="00655034"/>
    <w:rsid w:val="006573AD"/>
    <w:rsid w:val="00661B67"/>
    <w:rsid w:val="00662332"/>
    <w:rsid w:val="00663950"/>
    <w:rsid w:val="006639DD"/>
    <w:rsid w:val="00663C7F"/>
    <w:rsid w:val="00667A89"/>
    <w:rsid w:val="006720CA"/>
    <w:rsid w:val="00673344"/>
    <w:rsid w:val="006743B4"/>
    <w:rsid w:val="00674614"/>
    <w:rsid w:val="00676188"/>
    <w:rsid w:val="00677458"/>
    <w:rsid w:val="00680D70"/>
    <w:rsid w:val="00686BDF"/>
    <w:rsid w:val="006903A5"/>
    <w:rsid w:val="006909C1"/>
    <w:rsid w:val="00691AF8"/>
    <w:rsid w:val="00691DFA"/>
    <w:rsid w:val="006923EA"/>
    <w:rsid w:val="00696CDF"/>
    <w:rsid w:val="00697084"/>
    <w:rsid w:val="00697582"/>
    <w:rsid w:val="006A65D1"/>
    <w:rsid w:val="006B0574"/>
    <w:rsid w:val="006B0E08"/>
    <w:rsid w:val="006B1B30"/>
    <w:rsid w:val="006B25CC"/>
    <w:rsid w:val="006B4289"/>
    <w:rsid w:val="006B42BC"/>
    <w:rsid w:val="006B50DA"/>
    <w:rsid w:val="006B5E01"/>
    <w:rsid w:val="006B7007"/>
    <w:rsid w:val="006B7304"/>
    <w:rsid w:val="006C1B60"/>
    <w:rsid w:val="006C4767"/>
    <w:rsid w:val="006C5187"/>
    <w:rsid w:val="006C54BA"/>
    <w:rsid w:val="006D4D0D"/>
    <w:rsid w:val="006D7DEB"/>
    <w:rsid w:val="006E2647"/>
    <w:rsid w:val="006E474F"/>
    <w:rsid w:val="006F03CF"/>
    <w:rsid w:val="006F0716"/>
    <w:rsid w:val="006F1B31"/>
    <w:rsid w:val="006F33FC"/>
    <w:rsid w:val="006F5346"/>
    <w:rsid w:val="006F54CF"/>
    <w:rsid w:val="006F6CC7"/>
    <w:rsid w:val="00700C22"/>
    <w:rsid w:val="00701683"/>
    <w:rsid w:val="00701757"/>
    <w:rsid w:val="00701C8F"/>
    <w:rsid w:val="00703BBD"/>
    <w:rsid w:val="00703DFD"/>
    <w:rsid w:val="00706206"/>
    <w:rsid w:val="007063ED"/>
    <w:rsid w:val="007074E1"/>
    <w:rsid w:val="00710597"/>
    <w:rsid w:val="00712370"/>
    <w:rsid w:val="007148B9"/>
    <w:rsid w:val="0071534E"/>
    <w:rsid w:val="00716719"/>
    <w:rsid w:val="00716983"/>
    <w:rsid w:val="00723B19"/>
    <w:rsid w:val="00724081"/>
    <w:rsid w:val="007246DC"/>
    <w:rsid w:val="0072495F"/>
    <w:rsid w:val="00724ACA"/>
    <w:rsid w:val="00727784"/>
    <w:rsid w:val="00727BC9"/>
    <w:rsid w:val="0073071A"/>
    <w:rsid w:val="00730865"/>
    <w:rsid w:val="00735C9E"/>
    <w:rsid w:val="0073715E"/>
    <w:rsid w:val="00741D2D"/>
    <w:rsid w:val="00742D12"/>
    <w:rsid w:val="007439DD"/>
    <w:rsid w:val="00744B5A"/>
    <w:rsid w:val="00745C8F"/>
    <w:rsid w:val="0074670F"/>
    <w:rsid w:val="00746DAD"/>
    <w:rsid w:val="00751BDB"/>
    <w:rsid w:val="007553FD"/>
    <w:rsid w:val="007559B3"/>
    <w:rsid w:val="0075685E"/>
    <w:rsid w:val="00756CFB"/>
    <w:rsid w:val="0076090B"/>
    <w:rsid w:val="00760DEA"/>
    <w:rsid w:val="00761271"/>
    <w:rsid w:val="0076258D"/>
    <w:rsid w:val="00763278"/>
    <w:rsid w:val="00764BC1"/>
    <w:rsid w:val="00764EA4"/>
    <w:rsid w:val="0077086B"/>
    <w:rsid w:val="00771289"/>
    <w:rsid w:val="00771F78"/>
    <w:rsid w:val="0077322A"/>
    <w:rsid w:val="00781332"/>
    <w:rsid w:val="00782B67"/>
    <w:rsid w:val="007831D1"/>
    <w:rsid w:val="0078361C"/>
    <w:rsid w:val="00783628"/>
    <w:rsid w:val="00783B14"/>
    <w:rsid w:val="00785B57"/>
    <w:rsid w:val="00785E59"/>
    <w:rsid w:val="007865B0"/>
    <w:rsid w:val="00787D3D"/>
    <w:rsid w:val="007931B8"/>
    <w:rsid w:val="00794071"/>
    <w:rsid w:val="00795DB4"/>
    <w:rsid w:val="007A0BA4"/>
    <w:rsid w:val="007A11AA"/>
    <w:rsid w:val="007A2262"/>
    <w:rsid w:val="007A2F8A"/>
    <w:rsid w:val="007A3A7E"/>
    <w:rsid w:val="007A65B9"/>
    <w:rsid w:val="007B2383"/>
    <w:rsid w:val="007B2DC0"/>
    <w:rsid w:val="007B5505"/>
    <w:rsid w:val="007B5B8B"/>
    <w:rsid w:val="007B79B4"/>
    <w:rsid w:val="007C0717"/>
    <w:rsid w:val="007C18A0"/>
    <w:rsid w:val="007C19EB"/>
    <w:rsid w:val="007C4491"/>
    <w:rsid w:val="007C5374"/>
    <w:rsid w:val="007D50A8"/>
    <w:rsid w:val="007D575D"/>
    <w:rsid w:val="007D6706"/>
    <w:rsid w:val="007D7AEA"/>
    <w:rsid w:val="007D7DFB"/>
    <w:rsid w:val="007E01A0"/>
    <w:rsid w:val="007E16C0"/>
    <w:rsid w:val="007E191F"/>
    <w:rsid w:val="007E3198"/>
    <w:rsid w:val="007E471D"/>
    <w:rsid w:val="007E51B7"/>
    <w:rsid w:val="007F3448"/>
    <w:rsid w:val="007F4426"/>
    <w:rsid w:val="007F57DF"/>
    <w:rsid w:val="007F7748"/>
    <w:rsid w:val="007F7B94"/>
    <w:rsid w:val="00800017"/>
    <w:rsid w:val="00805E76"/>
    <w:rsid w:val="00806C3F"/>
    <w:rsid w:val="00806FEE"/>
    <w:rsid w:val="0080710C"/>
    <w:rsid w:val="008107B9"/>
    <w:rsid w:val="008139E3"/>
    <w:rsid w:val="00813C21"/>
    <w:rsid w:val="00813CC0"/>
    <w:rsid w:val="00814392"/>
    <w:rsid w:val="008156AC"/>
    <w:rsid w:val="00816A2F"/>
    <w:rsid w:val="00817438"/>
    <w:rsid w:val="00817459"/>
    <w:rsid w:val="00817A07"/>
    <w:rsid w:val="00817C62"/>
    <w:rsid w:val="00820B7C"/>
    <w:rsid w:val="008236BC"/>
    <w:rsid w:val="008245C3"/>
    <w:rsid w:val="00824FC2"/>
    <w:rsid w:val="00826D53"/>
    <w:rsid w:val="00830111"/>
    <w:rsid w:val="008322A9"/>
    <w:rsid w:val="0083374E"/>
    <w:rsid w:val="00835C89"/>
    <w:rsid w:val="008374B2"/>
    <w:rsid w:val="008374F0"/>
    <w:rsid w:val="0084178A"/>
    <w:rsid w:val="00841BC1"/>
    <w:rsid w:val="00841D25"/>
    <w:rsid w:val="00844221"/>
    <w:rsid w:val="00852387"/>
    <w:rsid w:val="00853568"/>
    <w:rsid w:val="00854F5D"/>
    <w:rsid w:val="0085660C"/>
    <w:rsid w:val="0086000C"/>
    <w:rsid w:val="00860C94"/>
    <w:rsid w:val="008611CB"/>
    <w:rsid w:val="00863593"/>
    <w:rsid w:val="00864676"/>
    <w:rsid w:val="008655D4"/>
    <w:rsid w:val="00866509"/>
    <w:rsid w:val="008665FB"/>
    <w:rsid w:val="00867053"/>
    <w:rsid w:val="00867FAB"/>
    <w:rsid w:val="00871F79"/>
    <w:rsid w:val="0087247A"/>
    <w:rsid w:val="00874339"/>
    <w:rsid w:val="00874C97"/>
    <w:rsid w:val="00874CBA"/>
    <w:rsid w:val="00875B5E"/>
    <w:rsid w:val="00876747"/>
    <w:rsid w:val="008805A4"/>
    <w:rsid w:val="00881588"/>
    <w:rsid w:val="0088224C"/>
    <w:rsid w:val="0088240C"/>
    <w:rsid w:val="008832C4"/>
    <w:rsid w:val="0088588C"/>
    <w:rsid w:val="008870CB"/>
    <w:rsid w:val="00890EB6"/>
    <w:rsid w:val="00891338"/>
    <w:rsid w:val="00891C8C"/>
    <w:rsid w:val="0089345D"/>
    <w:rsid w:val="00893BCE"/>
    <w:rsid w:val="008948AC"/>
    <w:rsid w:val="0089567E"/>
    <w:rsid w:val="00895A6F"/>
    <w:rsid w:val="00897100"/>
    <w:rsid w:val="00897859"/>
    <w:rsid w:val="008A0FD7"/>
    <w:rsid w:val="008A10F1"/>
    <w:rsid w:val="008A5A62"/>
    <w:rsid w:val="008A5CAD"/>
    <w:rsid w:val="008B0BA4"/>
    <w:rsid w:val="008B0FB9"/>
    <w:rsid w:val="008B1802"/>
    <w:rsid w:val="008B1E7D"/>
    <w:rsid w:val="008B42F7"/>
    <w:rsid w:val="008B50C2"/>
    <w:rsid w:val="008B6273"/>
    <w:rsid w:val="008B6783"/>
    <w:rsid w:val="008B6AB6"/>
    <w:rsid w:val="008B757B"/>
    <w:rsid w:val="008C0897"/>
    <w:rsid w:val="008C1F33"/>
    <w:rsid w:val="008C4AC3"/>
    <w:rsid w:val="008C4E5E"/>
    <w:rsid w:val="008C631C"/>
    <w:rsid w:val="008C6CAD"/>
    <w:rsid w:val="008C6FFB"/>
    <w:rsid w:val="008D0255"/>
    <w:rsid w:val="008D1BEF"/>
    <w:rsid w:val="008D24F4"/>
    <w:rsid w:val="008D5AD7"/>
    <w:rsid w:val="008D7177"/>
    <w:rsid w:val="008E1151"/>
    <w:rsid w:val="008E1C07"/>
    <w:rsid w:val="008E1CFF"/>
    <w:rsid w:val="008E4026"/>
    <w:rsid w:val="008E6B13"/>
    <w:rsid w:val="008E6D51"/>
    <w:rsid w:val="008E7364"/>
    <w:rsid w:val="008F0143"/>
    <w:rsid w:val="008F0B09"/>
    <w:rsid w:val="008F2110"/>
    <w:rsid w:val="008F2CAD"/>
    <w:rsid w:val="008F4455"/>
    <w:rsid w:val="008F5006"/>
    <w:rsid w:val="008F6D87"/>
    <w:rsid w:val="008F757B"/>
    <w:rsid w:val="008F7F25"/>
    <w:rsid w:val="00900048"/>
    <w:rsid w:val="00902122"/>
    <w:rsid w:val="00902484"/>
    <w:rsid w:val="00902F32"/>
    <w:rsid w:val="00904E42"/>
    <w:rsid w:val="0090750E"/>
    <w:rsid w:val="00907FBB"/>
    <w:rsid w:val="00910CBA"/>
    <w:rsid w:val="00911C34"/>
    <w:rsid w:val="00912122"/>
    <w:rsid w:val="00914360"/>
    <w:rsid w:val="00916034"/>
    <w:rsid w:val="00920248"/>
    <w:rsid w:val="009204E3"/>
    <w:rsid w:val="00921261"/>
    <w:rsid w:val="00922D5E"/>
    <w:rsid w:val="00922E9B"/>
    <w:rsid w:val="00922ED5"/>
    <w:rsid w:val="0092414B"/>
    <w:rsid w:val="00925C53"/>
    <w:rsid w:val="009335E9"/>
    <w:rsid w:val="00933C05"/>
    <w:rsid w:val="0094013B"/>
    <w:rsid w:val="0094017D"/>
    <w:rsid w:val="00942F5C"/>
    <w:rsid w:val="009453BE"/>
    <w:rsid w:val="00946412"/>
    <w:rsid w:val="009477EE"/>
    <w:rsid w:val="00950C72"/>
    <w:rsid w:val="00952041"/>
    <w:rsid w:val="00954D93"/>
    <w:rsid w:val="009553DF"/>
    <w:rsid w:val="00955508"/>
    <w:rsid w:val="00956EC4"/>
    <w:rsid w:val="0095720C"/>
    <w:rsid w:val="009579B5"/>
    <w:rsid w:val="00960FD9"/>
    <w:rsid w:val="009612F0"/>
    <w:rsid w:val="00962800"/>
    <w:rsid w:val="00965E27"/>
    <w:rsid w:val="00972CF4"/>
    <w:rsid w:val="009730BC"/>
    <w:rsid w:val="0097421B"/>
    <w:rsid w:val="00974E8C"/>
    <w:rsid w:val="00974F93"/>
    <w:rsid w:val="00976E39"/>
    <w:rsid w:val="00976E92"/>
    <w:rsid w:val="009776D4"/>
    <w:rsid w:val="00981490"/>
    <w:rsid w:val="00983653"/>
    <w:rsid w:val="00983A93"/>
    <w:rsid w:val="00996224"/>
    <w:rsid w:val="0099634C"/>
    <w:rsid w:val="00996CA7"/>
    <w:rsid w:val="009A7815"/>
    <w:rsid w:val="009B0AD1"/>
    <w:rsid w:val="009B14AC"/>
    <w:rsid w:val="009B24D5"/>
    <w:rsid w:val="009B4C4E"/>
    <w:rsid w:val="009C019E"/>
    <w:rsid w:val="009C0B1E"/>
    <w:rsid w:val="009C16F6"/>
    <w:rsid w:val="009C1E98"/>
    <w:rsid w:val="009C3D50"/>
    <w:rsid w:val="009C3F86"/>
    <w:rsid w:val="009C458E"/>
    <w:rsid w:val="009C4D47"/>
    <w:rsid w:val="009C70DF"/>
    <w:rsid w:val="009D0461"/>
    <w:rsid w:val="009D0EBA"/>
    <w:rsid w:val="009D22FF"/>
    <w:rsid w:val="009D2D99"/>
    <w:rsid w:val="009D43D4"/>
    <w:rsid w:val="009D4C56"/>
    <w:rsid w:val="009D5E58"/>
    <w:rsid w:val="009D752B"/>
    <w:rsid w:val="009E0175"/>
    <w:rsid w:val="009E15C6"/>
    <w:rsid w:val="009E1FBD"/>
    <w:rsid w:val="009E2590"/>
    <w:rsid w:val="009E26EE"/>
    <w:rsid w:val="009E68AB"/>
    <w:rsid w:val="009E6CDE"/>
    <w:rsid w:val="009F007A"/>
    <w:rsid w:val="009F084D"/>
    <w:rsid w:val="009F48E9"/>
    <w:rsid w:val="009F52B5"/>
    <w:rsid w:val="009F6B1D"/>
    <w:rsid w:val="009F6EFC"/>
    <w:rsid w:val="00A01A07"/>
    <w:rsid w:val="00A029F7"/>
    <w:rsid w:val="00A03117"/>
    <w:rsid w:val="00A041CC"/>
    <w:rsid w:val="00A06965"/>
    <w:rsid w:val="00A0748C"/>
    <w:rsid w:val="00A07907"/>
    <w:rsid w:val="00A10FCC"/>
    <w:rsid w:val="00A11AB9"/>
    <w:rsid w:val="00A11E2F"/>
    <w:rsid w:val="00A12C06"/>
    <w:rsid w:val="00A1485E"/>
    <w:rsid w:val="00A14CBE"/>
    <w:rsid w:val="00A1537C"/>
    <w:rsid w:val="00A15806"/>
    <w:rsid w:val="00A15BB0"/>
    <w:rsid w:val="00A16FC7"/>
    <w:rsid w:val="00A2129B"/>
    <w:rsid w:val="00A22320"/>
    <w:rsid w:val="00A22DFF"/>
    <w:rsid w:val="00A23CF1"/>
    <w:rsid w:val="00A253DA"/>
    <w:rsid w:val="00A25910"/>
    <w:rsid w:val="00A25F20"/>
    <w:rsid w:val="00A262EF"/>
    <w:rsid w:val="00A27B90"/>
    <w:rsid w:val="00A3039A"/>
    <w:rsid w:val="00A3253A"/>
    <w:rsid w:val="00A327A6"/>
    <w:rsid w:val="00A35646"/>
    <w:rsid w:val="00A36D49"/>
    <w:rsid w:val="00A44826"/>
    <w:rsid w:val="00A45E43"/>
    <w:rsid w:val="00A462BA"/>
    <w:rsid w:val="00A46596"/>
    <w:rsid w:val="00A512F0"/>
    <w:rsid w:val="00A51410"/>
    <w:rsid w:val="00A53283"/>
    <w:rsid w:val="00A542BC"/>
    <w:rsid w:val="00A54ADB"/>
    <w:rsid w:val="00A56499"/>
    <w:rsid w:val="00A60E3D"/>
    <w:rsid w:val="00A61009"/>
    <w:rsid w:val="00A613AA"/>
    <w:rsid w:val="00A62CA5"/>
    <w:rsid w:val="00A63BFA"/>
    <w:rsid w:val="00A6401B"/>
    <w:rsid w:val="00A70DA2"/>
    <w:rsid w:val="00A714C1"/>
    <w:rsid w:val="00A73481"/>
    <w:rsid w:val="00A7392C"/>
    <w:rsid w:val="00A74D6F"/>
    <w:rsid w:val="00A75D2F"/>
    <w:rsid w:val="00A775AB"/>
    <w:rsid w:val="00A77E0A"/>
    <w:rsid w:val="00A80828"/>
    <w:rsid w:val="00A82F8A"/>
    <w:rsid w:val="00A84D5B"/>
    <w:rsid w:val="00A906E8"/>
    <w:rsid w:val="00A9135B"/>
    <w:rsid w:val="00A9228E"/>
    <w:rsid w:val="00A93E72"/>
    <w:rsid w:val="00A96241"/>
    <w:rsid w:val="00A96C5E"/>
    <w:rsid w:val="00AA1A99"/>
    <w:rsid w:val="00AA2918"/>
    <w:rsid w:val="00AA2C03"/>
    <w:rsid w:val="00AA4C52"/>
    <w:rsid w:val="00AA4FD7"/>
    <w:rsid w:val="00AA6ECB"/>
    <w:rsid w:val="00AA700D"/>
    <w:rsid w:val="00AB1DB9"/>
    <w:rsid w:val="00AB447C"/>
    <w:rsid w:val="00AB794D"/>
    <w:rsid w:val="00AC0784"/>
    <w:rsid w:val="00AC0DDE"/>
    <w:rsid w:val="00AC614B"/>
    <w:rsid w:val="00AD0265"/>
    <w:rsid w:val="00AD09A9"/>
    <w:rsid w:val="00AD1CFA"/>
    <w:rsid w:val="00AD2083"/>
    <w:rsid w:val="00AD33C0"/>
    <w:rsid w:val="00AD5726"/>
    <w:rsid w:val="00AE1BE8"/>
    <w:rsid w:val="00AE45AD"/>
    <w:rsid w:val="00AE4857"/>
    <w:rsid w:val="00AE4DFF"/>
    <w:rsid w:val="00AE6D6A"/>
    <w:rsid w:val="00AF05E4"/>
    <w:rsid w:val="00AF13C6"/>
    <w:rsid w:val="00AF160E"/>
    <w:rsid w:val="00AF3A0C"/>
    <w:rsid w:val="00AF4537"/>
    <w:rsid w:val="00AF48A9"/>
    <w:rsid w:val="00AF5A5C"/>
    <w:rsid w:val="00AF7044"/>
    <w:rsid w:val="00AF7342"/>
    <w:rsid w:val="00AF7495"/>
    <w:rsid w:val="00B000B2"/>
    <w:rsid w:val="00B0070F"/>
    <w:rsid w:val="00B01319"/>
    <w:rsid w:val="00B01F89"/>
    <w:rsid w:val="00B04150"/>
    <w:rsid w:val="00B05089"/>
    <w:rsid w:val="00B054BF"/>
    <w:rsid w:val="00B0592A"/>
    <w:rsid w:val="00B06BA3"/>
    <w:rsid w:val="00B0781C"/>
    <w:rsid w:val="00B10442"/>
    <w:rsid w:val="00B115BA"/>
    <w:rsid w:val="00B12AA4"/>
    <w:rsid w:val="00B14D15"/>
    <w:rsid w:val="00B15131"/>
    <w:rsid w:val="00B1527F"/>
    <w:rsid w:val="00B219DE"/>
    <w:rsid w:val="00B221AB"/>
    <w:rsid w:val="00B23E25"/>
    <w:rsid w:val="00B2487B"/>
    <w:rsid w:val="00B24C5E"/>
    <w:rsid w:val="00B26E45"/>
    <w:rsid w:val="00B27E7E"/>
    <w:rsid w:val="00B32006"/>
    <w:rsid w:val="00B32801"/>
    <w:rsid w:val="00B33BF7"/>
    <w:rsid w:val="00B43B6D"/>
    <w:rsid w:val="00B43E68"/>
    <w:rsid w:val="00B529B0"/>
    <w:rsid w:val="00B529B3"/>
    <w:rsid w:val="00B53E02"/>
    <w:rsid w:val="00B54119"/>
    <w:rsid w:val="00B56315"/>
    <w:rsid w:val="00B5640E"/>
    <w:rsid w:val="00B5744D"/>
    <w:rsid w:val="00B5750C"/>
    <w:rsid w:val="00B60309"/>
    <w:rsid w:val="00B6099B"/>
    <w:rsid w:val="00B60A3F"/>
    <w:rsid w:val="00B63FA8"/>
    <w:rsid w:val="00B64B40"/>
    <w:rsid w:val="00B64B86"/>
    <w:rsid w:val="00B65BA7"/>
    <w:rsid w:val="00B669EA"/>
    <w:rsid w:val="00B675A6"/>
    <w:rsid w:val="00B70221"/>
    <w:rsid w:val="00B711F8"/>
    <w:rsid w:val="00B7414E"/>
    <w:rsid w:val="00B75502"/>
    <w:rsid w:val="00B759C9"/>
    <w:rsid w:val="00B77644"/>
    <w:rsid w:val="00B81E2B"/>
    <w:rsid w:val="00B82928"/>
    <w:rsid w:val="00B835E1"/>
    <w:rsid w:val="00B840F3"/>
    <w:rsid w:val="00B85B65"/>
    <w:rsid w:val="00B86817"/>
    <w:rsid w:val="00B91A37"/>
    <w:rsid w:val="00B92507"/>
    <w:rsid w:val="00B93FFC"/>
    <w:rsid w:val="00B96084"/>
    <w:rsid w:val="00BA04D7"/>
    <w:rsid w:val="00BA0603"/>
    <w:rsid w:val="00BA1994"/>
    <w:rsid w:val="00BA39BC"/>
    <w:rsid w:val="00BA4290"/>
    <w:rsid w:val="00BA463E"/>
    <w:rsid w:val="00BB2113"/>
    <w:rsid w:val="00BB318C"/>
    <w:rsid w:val="00BB3EF3"/>
    <w:rsid w:val="00BB4C0C"/>
    <w:rsid w:val="00BB5163"/>
    <w:rsid w:val="00BB527F"/>
    <w:rsid w:val="00BB5775"/>
    <w:rsid w:val="00BB66C0"/>
    <w:rsid w:val="00BB7A23"/>
    <w:rsid w:val="00BC02A0"/>
    <w:rsid w:val="00BC2313"/>
    <w:rsid w:val="00BC3785"/>
    <w:rsid w:val="00BC4E89"/>
    <w:rsid w:val="00BC7542"/>
    <w:rsid w:val="00BC7D3A"/>
    <w:rsid w:val="00BD012D"/>
    <w:rsid w:val="00BD40A4"/>
    <w:rsid w:val="00BD4190"/>
    <w:rsid w:val="00BD54A2"/>
    <w:rsid w:val="00BD6294"/>
    <w:rsid w:val="00BD7623"/>
    <w:rsid w:val="00BD77AF"/>
    <w:rsid w:val="00BE1D9A"/>
    <w:rsid w:val="00BE43BD"/>
    <w:rsid w:val="00BE4BF1"/>
    <w:rsid w:val="00BE5334"/>
    <w:rsid w:val="00BE559E"/>
    <w:rsid w:val="00BE5730"/>
    <w:rsid w:val="00BE5D6C"/>
    <w:rsid w:val="00BE76F0"/>
    <w:rsid w:val="00BE7D8C"/>
    <w:rsid w:val="00BF2D90"/>
    <w:rsid w:val="00BF35A7"/>
    <w:rsid w:val="00BF6A3A"/>
    <w:rsid w:val="00C00A40"/>
    <w:rsid w:val="00C029A9"/>
    <w:rsid w:val="00C04AC8"/>
    <w:rsid w:val="00C05D06"/>
    <w:rsid w:val="00C1083A"/>
    <w:rsid w:val="00C13B31"/>
    <w:rsid w:val="00C141E6"/>
    <w:rsid w:val="00C151F3"/>
    <w:rsid w:val="00C15FCE"/>
    <w:rsid w:val="00C1630D"/>
    <w:rsid w:val="00C16EA1"/>
    <w:rsid w:val="00C20B2F"/>
    <w:rsid w:val="00C20F77"/>
    <w:rsid w:val="00C253CB"/>
    <w:rsid w:val="00C26C16"/>
    <w:rsid w:val="00C27599"/>
    <w:rsid w:val="00C27EAE"/>
    <w:rsid w:val="00C3395E"/>
    <w:rsid w:val="00C40B61"/>
    <w:rsid w:val="00C40CF5"/>
    <w:rsid w:val="00C42152"/>
    <w:rsid w:val="00C45166"/>
    <w:rsid w:val="00C47E8E"/>
    <w:rsid w:val="00C50BDF"/>
    <w:rsid w:val="00C50C54"/>
    <w:rsid w:val="00C51B8D"/>
    <w:rsid w:val="00C52259"/>
    <w:rsid w:val="00C558CA"/>
    <w:rsid w:val="00C55ED4"/>
    <w:rsid w:val="00C60045"/>
    <w:rsid w:val="00C602B8"/>
    <w:rsid w:val="00C621FC"/>
    <w:rsid w:val="00C62A85"/>
    <w:rsid w:val="00C62C3A"/>
    <w:rsid w:val="00C6338A"/>
    <w:rsid w:val="00C634AD"/>
    <w:rsid w:val="00C6739B"/>
    <w:rsid w:val="00C6756A"/>
    <w:rsid w:val="00C67957"/>
    <w:rsid w:val="00C70112"/>
    <w:rsid w:val="00C7185B"/>
    <w:rsid w:val="00C72FC1"/>
    <w:rsid w:val="00C73138"/>
    <w:rsid w:val="00C73938"/>
    <w:rsid w:val="00C739FF"/>
    <w:rsid w:val="00C7616A"/>
    <w:rsid w:val="00C767C9"/>
    <w:rsid w:val="00C77271"/>
    <w:rsid w:val="00C806CA"/>
    <w:rsid w:val="00C82D77"/>
    <w:rsid w:val="00C87047"/>
    <w:rsid w:val="00C877E9"/>
    <w:rsid w:val="00C905D2"/>
    <w:rsid w:val="00C9083E"/>
    <w:rsid w:val="00C91FC3"/>
    <w:rsid w:val="00C9521A"/>
    <w:rsid w:val="00C9577D"/>
    <w:rsid w:val="00CA0EF9"/>
    <w:rsid w:val="00CA1745"/>
    <w:rsid w:val="00CA20A0"/>
    <w:rsid w:val="00CA3719"/>
    <w:rsid w:val="00CA3C69"/>
    <w:rsid w:val="00CA442B"/>
    <w:rsid w:val="00CA456B"/>
    <w:rsid w:val="00CA4DBF"/>
    <w:rsid w:val="00CB0812"/>
    <w:rsid w:val="00CB217C"/>
    <w:rsid w:val="00CB218A"/>
    <w:rsid w:val="00CB2D2D"/>
    <w:rsid w:val="00CB375C"/>
    <w:rsid w:val="00CB43FA"/>
    <w:rsid w:val="00CB6217"/>
    <w:rsid w:val="00CC4610"/>
    <w:rsid w:val="00CC48A6"/>
    <w:rsid w:val="00CC7458"/>
    <w:rsid w:val="00CD2094"/>
    <w:rsid w:val="00CD2E92"/>
    <w:rsid w:val="00CD4B06"/>
    <w:rsid w:val="00CD6ABE"/>
    <w:rsid w:val="00CD6E58"/>
    <w:rsid w:val="00CD7A69"/>
    <w:rsid w:val="00CE03BA"/>
    <w:rsid w:val="00CE19C6"/>
    <w:rsid w:val="00CE1AE4"/>
    <w:rsid w:val="00CE2499"/>
    <w:rsid w:val="00CE2A10"/>
    <w:rsid w:val="00CE3927"/>
    <w:rsid w:val="00CE4AA9"/>
    <w:rsid w:val="00CE699F"/>
    <w:rsid w:val="00CF200C"/>
    <w:rsid w:val="00CF2686"/>
    <w:rsid w:val="00CF2E45"/>
    <w:rsid w:val="00CF3F9A"/>
    <w:rsid w:val="00CF43CB"/>
    <w:rsid w:val="00CF5885"/>
    <w:rsid w:val="00CF68DD"/>
    <w:rsid w:val="00CF6EF0"/>
    <w:rsid w:val="00D01D88"/>
    <w:rsid w:val="00D03D79"/>
    <w:rsid w:val="00D05893"/>
    <w:rsid w:val="00D10C87"/>
    <w:rsid w:val="00D111EE"/>
    <w:rsid w:val="00D12400"/>
    <w:rsid w:val="00D130B9"/>
    <w:rsid w:val="00D1364A"/>
    <w:rsid w:val="00D1376B"/>
    <w:rsid w:val="00D15427"/>
    <w:rsid w:val="00D15548"/>
    <w:rsid w:val="00D15840"/>
    <w:rsid w:val="00D1623B"/>
    <w:rsid w:val="00D21408"/>
    <w:rsid w:val="00D21FF6"/>
    <w:rsid w:val="00D2301F"/>
    <w:rsid w:val="00D325B2"/>
    <w:rsid w:val="00D33C25"/>
    <w:rsid w:val="00D33EDB"/>
    <w:rsid w:val="00D36794"/>
    <w:rsid w:val="00D37E13"/>
    <w:rsid w:val="00D40402"/>
    <w:rsid w:val="00D41302"/>
    <w:rsid w:val="00D41B8E"/>
    <w:rsid w:val="00D4368C"/>
    <w:rsid w:val="00D43771"/>
    <w:rsid w:val="00D437B3"/>
    <w:rsid w:val="00D43E8F"/>
    <w:rsid w:val="00D472E6"/>
    <w:rsid w:val="00D47829"/>
    <w:rsid w:val="00D51585"/>
    <w:rsid w:val="00D5302C"/>
    <w:rsid w:val="00D53D0B"/>
    <w:rsid w:val="00D54A3E"/>
    <w:rsid w:val="00D57169"/>
    <w:rsid w:val="00D57F4F"/>
    <w:rsid w:val="00D60369"/>
    <w:rsid w:val="00D60894"/>
    <w:rsid w:val="00D61A83"/>
    <w:rsid w:val="00D62B29"/>
    <w:rsid w:val="00D63135"/>
    <w:rsid w:val="00D63376"/>
    <w:rsid w:val="00D63501"/>
    <w:rsid w:val="00D63502"/>
    <w:rsid w:val="00D63B63"/>
    <w:rsid w:val="00D64B52"/>
    <w:rsid w:val="00D6633D"/>
    <w:rsid w:val="00D668DD"/>
    <w:rsid w:val="00D7244D"/>
    <w:rsid w:val="00D76FA2"/>
    <w:rsid w:val="00D7789A"/>
    <w:rsid w:val="00D81295"/>
    <w:rsid w:val="00D81494"/>
    <w:rsid w:val="00D82790"/>
    <w:rsid w:val="00D834FB"/>
    <w:rsid w:val="00D83F36"/>
    <w:rsid w:val="00D844F2"/>
    <w:rsid w:val="00D8524D"/>
    <w:rsid w:val="00D85618"/>
    <w:rsid w:val="00D856C0"/>
    <w:rsid w:val="00D87C04"/>
    <w:rsid w:val="00D87F08"/>
    <w:rsid w:val="00D904CE"/>
    <w:rsid w:val="00D90A08"/>
    <w:rsid w:val="00D91BA6"/>
    <w:rsid w:val="00D94279"/>
    <w:rsid w:val="00D962A3"/>
    <w:rsid w:val="00D96489"/>
    <w:rsid w:val="00DA3862"/>
    <w:rsid w:val="00DA4AAD"/>
    <w:rsid w:val="00DA571F"/>
    <w:rsid w:val="00DA5D63"/>
    <w:rsid w:val="00DA5F6D"/>
    <w:rsid w:val="00DA6909"/>
    <w:rsid w:val="00DA7CCD"/>
    <w:rsid w:val="00DB1202"/>
    <w:rsid w:val="00DB1821"/>
    <w:rsid w:val="00DB1ECA"/>
    <w:rsid w:val="00DB3AEC"/>
    <w:rsid w:val="00DB4AC7"/>
    <w:rsid w:val="00DB4D8A"/>
    <w:rsid w:val="00DC02F1"/>
    <w:rsid w:val="00DC190E"/>
    <w:rsid w:val="00DC33BA"/>
    <w:rsid w:val="00DC75E3"/>
    <w:rsid w:val="00DC7A52"/>
    <w:rsid w:val="00DC7F09"/>
    <w:rsid w:val="00DD034D"/>
    <w:rsid w:val="00DD3352"/>
    <w:rsid w:val="00DD3B67"/>
    <w:rsid w:val="00DD3FF4"/>
    <w:rsid w:val="00DD4115"/>
    <w:rsid w:val="00DD60BA"/>
    <w:rsid w:val="00DE14C0"/>
    <w:rsid w:val="00DE27F5"/>
    <w:rsid w:val="00DE48D5"/>
    <w:rsid w:val="00DE4B2A"/>
    <w:rsid w:val="00DE50C2"/>
    <w:rsid w:val="00DE5397"/>
    <w:rsid w:val="00DF0E54"/>
    <w:rsid w:val="00DF0E86"/>
    <w:rsid w:val="00DF1F44"/>
    <w:rsid w:val="00DF2C30"/>
    <w:rsid w:val="00DF36BD"/>
    <w:rsid w:val="00DF39CF"/>
    <w:rsid w:val="00DF64ED"/>
    <w:rsid w:val="00DF7A9A"/>
    <w:rsid w:val="00DF7AB2"/>
    <w:rsid w:val="00E00A18"/>
    <w:rsid w:val="00E0210D"/>
    <w:rsid w:val="00E02CEF"/>
    <w:rsid w:val="00E0338C"/>
    <w:rsid w:val="00E04D69"/>
    <w:rsid w:val="00E07423"/>
    <w:rsid w:val="00E11E07"/>
    <w:rsid w:val="00E120A3"/>
    <w:rsid w:val="00E21EA5"/>
    <w:rsid w:val="00E2422F"/>
    <w:rsid w:val="00E258E9"/>
    <w:rsid w:val="00E3103F"/>
    <w:rsid w:val="00E32D63"/>
    <w:rsid w:val="00E339AE"/>
    <w:rsid w:val="00E36802"/>
    <w:rsid w:val="00E40CF3"/>
    <w:rsid w:val="00E41FBD"/>
    <w:rsid w:val="00E42135"/>
    <w:rsid w:val="00E43693"/>
    <w:rsid w:val="00E438F5"/>
    <w:rsid w:val="00E44225"/>
    <w:rsid w:val="00E444D7"/>
    <w:rsid w:val="00E44F52"/>
    <w:rsid w:val="00E45ECF"/>
    <w:rsid w:val="00E46577"/>
    <w:rsid w:val="00E50E02"/>
    <w:rsid w:val="00E5261F"/>
    <w:rsid w:val="00E52B37"/>
    <w:rsid w:val="00E53AEC"/>
    <w:rsid w:val="00E6074F"/>
    <w:rsid w:val="00E62706"/>
    <w:rsid w:val="00E62A91"/>
    <w:rsid w:val="00E62CE2"/>
    <w:rsid w:val="00E63D76"/>
    <w:rsid w:val="00E70349"/>
    <w:rsid w:val="00E73709"/>
    <w:rsid w:val="00E7480D"/>
    <w:rsid w:val="00E75D52"/>
    <w:rsid w:val="00E765FF"/>
    <w:rsid w:val="00E77B66"/>
    <w:rsid w:val="00E82DEE"/>
    <w:rsid w:val="00E82EC9"/>
    <w:rsid w:val="00E835E3"/>
    <w:rsid w:val="00E83F7D"/>
    <w:rsid w:val="00E8415F"/>
    <w:rsid w:val="00E8649F"/>
    <w:rsid w:val="00E86F73"/>
    <w:rsid w:val="00E903DE"/>
    <w:rsid w:val="00E911C1"/>
    <w:rsid w:val="00E9166B"/>
    <w:rsid w:val="00E92B02"/>
    <w:rsid w:val="00E93366"/>
    <w:rsid w:val="00E9427B"/>
    <w:rsid w:val="00E94857"/>
    <w:rsid w:val="00E9615B"/>
    <w:rsid w:val="00E96CA8"/>
    <w:rsid w:val="00E96FE2"/>
    <w:rsid w:val="00E97F8B"/>
    <w:rsid w:val="00EA04CB"/>
    <w:rsid w:val="00EB0F7F"/>
    <w:rsid w:val="00EB1213"/>
    <w:rsid w:val="00EB1C5B"/>
    <w:rsid w:val="00EB3C99"/>
    <w:rsid w:val="00EB6A43"/>
    <w:rsid w:val="00EC22EC"/>
    <w:rsid w:val="00EC4C70"/>
    <w:rsid w:val="00EC57C7"/>
    <w:rsid w:val="00ED1F41"/>
    <w:rsid w:val="00ED495E"/>
    <w:rsid w:val="00ED6076"/>
    <w:rsid w:val="00ED68AD"/>
    <w:rsid w:val="00ED7A94"/>
    <w:rsid w:val="00EE1F29"/>
    <w:rsid w:val="00EE58BC"/>
    <w:rsid w:val="00EE5E78"/>
    <w:rsid w:val="00EE736D"/>
    <w:rsid w:val="00EE7D76"/>
    <w:rsid w:val="00EF184C"/>
    <w:rsid w:val="00EF36C6"/>
    <w:rsid w:val="00EF3CDD"/>
    <w:rsid w:val="00EF42B5"/>
    <w:rsid w:val="00EF563C"/>
    <w:rsid w:val="00EF626A"/>
    <w:rsid w:val="00EF72DA"/>
    <w:rsid w:val="00F00A23"/>
    <w:rsid w:val="00F0108B"/>
    <w:rsid w:val="00F02511"/>
    <w:rsid w:val="00F05BAF"/>
    <w:rsid w:val="00F06879"/>
    <w:rsid w:val="00F10BDF"/>
    <w:rsid w:val="00F1136C"/>
    <w:rsid w:val="00F14953"/>
    <w:rsid w:val="00F14F67"/>
    <w:rsid w:val="00F1579E"/>
    <w:rsid w:val="00F16404"/>
    <w:rsid w:val="00F17641"/>
    <w:rsid w:val="00F20220"/>
    <w:rsid w:val="00F209F3"/>
    <w:rsid w:val="00F20C93"/>
    <w:rsid w:val="00F20DD5"/>
    <w:rsid w:val="00F23286"/>
    <w:rsid w:val="00F23D1C"/>
    <w:rsid w:val="00F24B9B"/>
    <w:rsid w:val="00F34918"/>
    <w:rsid w:val="00F37A25"/>
    <w:rsid w:val="00F41949"/>
    <w:rsid w:val="00F41F54"/>
    <w:rsid w:val="00F44BD4"/>
    <w:rsid w:val="00F46186"/>
    <w:rsid w:val="00F46617"/>
    <w:rsid w:val="00F470B7"/>
    <w:rsid w:val="00F476E6"/>
    <w:rsid w:val="00F5006C"/>
    <w:rsid w:val="00F5288C"/>
    <w:rsid w:val="00F53C2E"/>
    <w:rsid w:val="00F53CB3"/>
    <w:rsid w:val="00F553F5"/>
    <w:rsid w:val="00F55D99"/>
    <w:rsid w:val="00F56EE8"/>
    <w:rsid w:val="00F575CF"/>
    <w:rsid w:val="00F57AEA"/>
    <w:rsid w:val="00F622C2"/>
    <w:rsid w:val="00F625B0"/>
    <w:rsid w:val="00F62F51"/>
    <w:rsid w:val="00F6359C"/>
    <w:rsid w:val="00F639DC"/>
    <w:rsid w:val="00F65619"/>
    <w:rsid w:val="00F65C25"/>
    <w:rsid w:val="00F6693F"/>
    <w:rsid w:val="00F67546"/>
    <w:rsid w:val="00F719E6"/>
    <w:rsid w:val="00F71C5B"/>
    <w:rsid w:val="00F73FE9"/>
    <w:rsid w:val="00F7434C"/>
    <w:rsid w:val="00F75A2D"/>
    <w:rsid w:val="00F76D16"/>
    <w:rsid w:val="00F77F85"/>
    <w:rsid w:val="00F80D58"/>
    <w:rsid w:val="00F81F61"/>
    <w:rsid w:val="00F82614"/>
    <w:rsid w:val="00F82B50"/>
    <w:rsid w:val="00F83040"/>
    <w:rsid w:val="00F84285"/>
    <w:rsid w:val="00F843C3"/>
    <w:rsid w:val="00F871AB"/>
    <w:rsid w:val="00F949FD"/>
    <w:rsid w:val="00F94C44"/>
    <w:rsid w:val="00F95D20"/>
    <w:rsid w:val="00F9670A"/>
    <w:rsid w:val="00F972D7"/>
    <w:rsid w:val="00FA27E9"/>
    <w:rsid w:val="00FA3D6A"/>
    <w:rsid w:val="00FA4173"/>
    <w:rsid w:val="00FA456A"/>
    <w:rsid w:val="00FA53AC"/>
    <w:rsid w:val="00FA6806"/>
    <w:rsid w:val="00FA6A6D"/>
    <w:rsid w:val="00FB0CE5"/>
    <w:rsid w:val="00FB1FEF"/>
    <w:rsid w:val="00FB63A4"/>
    <w:rsid w:val="00FB72DC"/>
    <w:rsid w:val="00FC029D"/>
    <w:rsid w:val="00FC5760"/>
    <w:rsid w:val="00FC5CD1"/>
    <w:rsid w:val="00FC6E1B"/>
    <w:rsid w:val="00FC783E"/>
    <w:rsid w:val="00FD012C"/>
    <w:rsid w:val="00FD31FD"/>
    <w:rsid w:val="00FD3626"/>
    <w:rsid w:val="00FD3963"/>
    <w:rsid w:val="00FD5A71"/>
    <w:rsid w:val="00FD7A4A"/>
    <w:rsid w:val="00FD7CD6"/>
    <w:rsid w:val="00FE0CC8"/>
    <w:rsid w:val="00FE5043"/>
    <w:rsid w:val="00FE67B9"/>
    <w:rsid w:val="00FE715D"/>
    <w:rsid w:val="00FF3482"/>
    <w:rsid w:val="00FF364A"/>
    <w:rsid w:val="00FF3F41"/>
    <w:rsid w:val="00FF451E"/>
    <w:rsid w:val="00FF67C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A7DC4BA-F817-4BB2-B4DC-0374E74DC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5006C"/>
    <w:rPr>
      <w:rFonts w:ascii="Times New Roman" w:eastAsia="Times New Roman" w:hAnsi="Times New Roman" w:cs="Times New Roman"/>
      <w:lang w:val="uk" w:eastAsia="uk"/>
    </w:rPr>
  </w:style>
  <w:style w:type="paragraph" w:styleId="Heading1">
    <w:name w:val="heading 1"/>
    <w:basedOn w:val="Normal"/>
    <w:link w:val="Heading1Char"/>
    <w:uiPriority w:val="1"/>
    <w:qFormat/>
    <w:rsid w:val="00F84285"/>
    <w:pPr>
      <w:numPr>
        <w:numId w:val="4"/>
      </w:numPr>
      <w:spacing w:before="120" w:after="120" w:line="360" w:lineRule="auto"/>
      <w:jc w:val="center"/>
      <w:outlineLvl w:val="0"/>
    </w:pPr>
    <w:rPr>
      <w:b/>
      <w:bCs/>
      <w:caps/>
      <w:sz w:val="28"/>
      <w:szCs w:val="28"/>
      <w:shd w:val="clear" w:color="auto" w:fill="FFFFFF"/>
      <w:lang w:val="uk-UA"/>
    </w:rPr>
  </w:style>
  <w:style w:type="paragraph" w:styleId="Heading2">
    <w:name w:val="heading 2"/>
    <w:basedOn w:val="Heading1"/>
    <w:next w:val="Normal"/>
    <w:link w:val="Heading2Char"/>
    <w:uiPriority w:val="9"/>
    <w:unhideWhenUsed/>
    <w:qFormat/>
    <w:rsid w:val="006720CA"/>
    <w:pPr>
      <w:numPr>
        <w:ilvl w:val="1"/>
      </w:numPr>
      <w:spacing w:before="40" w:after="40"/>
      <w:jc w:val="both"/>
      <w:outlineLvl w:val="1"/>
    </w:pPr>
    <w:rPr>
      <w:caps w:val="0"/>
      <w:lang w:val="ru-RU"/>
    </w:rPr>
  </w:style>
  <w:style w:type="paragraph" w:styleId="Heading3">
    <w:name w:val="heading 3"/>
    <w:basedOn w:val="Normal"/>
    <w:next w:val="Normal"/>
    <w:link w:val="Heading3Char"/>
    <w:uiPriority w:val="9"/>
    <w:unhideWhenUsed/>
    <w:qFormat/>
    <w:rsid w:val="006C1B60"/>
    <w:pPr>
      <w:keepNext/>
      <w:keepLines/>
      <w:numPr>
        <w:ilvl w:val="2"/>
        <w:numId w:val="4"/>
      </w:numPr>
      <w:spacing w:before="40"/>
      <w:outlineLvl w:val="2"/>
    </w:pPr>
    <w:rPr>
      <w:rFonts w:eastAsiaTheme="majorEastAsia" w:cstheme="majorBidi"/>
      <w:sz w:val="28"/>
      <w:szCs w:val="24"/>
    </w:rPr>
  </w:style>
  <w:style w:type="paragraph" w:styleId="Heading4">
    <w:name w:val="heading 4"/>
    <w:basedOn w:val="Normal"/>
    <w:next w:val="Normal"/>
    <w:link w:val="Heading4Char"/>
    <w:uiPriority w:val="9"/>
    <w:semiHidden/>
    <w:unhideWhenUsed/>
    <w:qFormat/>
    <w:rsid w:val="00727784"/>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27784"/>
    <w:pPr>
      <w:keepNext/>
      <w:keepLines/>
      <w:numPr>
        <w:ilvl w:val="4"/>
        <w:numId w:val="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27784"/>
    <w:pPr>
      <w:keepNext/>
      <w:keepLines/>
      <w:numPr>
        <w:ilvl w:val="5"/>
        <w:numId w:val="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27784"/>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277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77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rPr>
      <w:sz w:val="28"/>
      <w:szCs w:val="28"/>
    </w:rPr>
  </w:style>
  <w:style w:type="paragraph" w:styleId="ListParagraph">
    <w:name w:val="List Paragraph"/>
    <w:basedOn w:val="Normal"/>
    <w:link w:val="ListParagraphChar"/>
    <w:uiPriority w:val="1"/>
    <w:qFormat/>
    <w:rsid w:val="00BC7542"/>
    <w:pPr>
      <w:ind w:firstLine="709"/>
    </w:pPr>
    <w:rPr>
      <w:sz w:val="28"/>
      <w:lang w:val="en-US"/>
    </w:rPr>
  </w:style>
  <w:style w:type="paragraph" w:customStyle="1" w:styleId="TableParagraph">
    <w:name w:val="Table Paragraph"/>
    <w:basedOn w:val="Normal"/>
    <w:uiPriority w:val="1"/>
    <w:qFormat/>
  </w:style>
  <w:style w:type="table" w:styleId="TableGrid">
    <w:name w:val="Table Grid"/>
    <w:basedOn w:val="TableNormal"/>
    <w:uiPriority w:val="39"/>
    <w:rsid w:val="00C621FC"/>
    <w:pPr>
      <w:widowControl/>
      <w:autoSpaceDE/>
      <w:autoSpaceDN/>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62A3"/>
    <w:pPr>
      <w:tabs>
        <w:tab w:val="center" w:pos="4680"/>
        <w:tab w:val="right" w:pos="9360"/>
      </w:tabs>
    </w:pPr>
  </w:style>
  <w:style w:type="character" w:customStyle="1" w:styleId="HeaderChar">
    <w:name w:val="Header Char"/>
    <w:basedOn w:val="DefaultParagraphFont"/>
    <w:link w:val="Header"/>
    <w:uiPriority w:val="99"/>
    <w:rsid w:val="00D962A3"/>
    <w:rPr>
      <w:rFonts w:ascii="Times New Roman" w:eastAsia="Times New Roman" w:hAnsi="Times New Roman" w:cs="Times New Roman"/>
      <w:lang w:val="uk" w:eastAsia="uk"/>
    </w:rPr>
  </w:style>
  <w:style w:type="paragraph" w:styleId="Footer">
    <w:name w:val="footer"/>
    <w:basedOn w:val="Normal"/>
    <w:link w:val="FooterChar"/>
    <w:uiPriority w:val="99"/>
    <w:unhideWhenUsed/>
    <w:rsid w:val="00D962A3"/>
    <w:pPr>
      <w:tabs>
        <w:tab w:val="center" w:pos="4680"/>
        <w:tab w:val="right" w:pos="9360"/>
      </w:tabs>
    </w:pPr>
  </w:style>
  <w:style w:type="character" w:customStyle="1" w:styleId="FooterChar">
    <w:name w:val="Footer Char"/>
    <w:basedOn w:val="DefaultParagraphFont"/>
    <w:link w:val="Footer"/>
    <w:uiPriority w:val="99"/>
    <w:rsid w:val="00D962A3"/>
    <w:rPr>
      <w:rFonts w:ascii="Times New Roman" w:eastAsia="Times New Roman" w:hAnsi="Times New Roman" w:cs="Times New Roman"/>
      <w:lang w:val="uk" w:eastAsia="uk"/>
    </w:rPr>
  </w:style>
  <w:style w:type="paragraph" w:styleId="BalloonText">
    <w:name w:val="Balloon Text"/>
    <w:basedOn w:val="Normal"/>
    <w:link w:val="BalloonTextChar"/>
    <w:uiPriority w:val="99"/>
    <w:semiHidden/>
    <w:unhideWhenUsed/>
    <w:rsid w:val="00F842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285"/>
    <w:rPr>
      <w:rFonts w:ascii="Segoe UI" w:eastAsia="Times New Roman" w:hAnsi="Segoe UI" w:cs="Segoe UI"/>
      <w:sz w:val="18"/>
      <w:szCs w:val="18"/>
      <w:lang w:val="uk" w:eastAsia="uk"/>
    </w:rPr>
  </w:style>
  <w:style w:type="paragraph" w:styleId="TOCHeading">
    <w:name w:val="TOC Heading"/>
    <w:basedOn w:val="Heading1"/>
    <w:next w:val="Normal"/>
    <w:uiPriority w:val="39"/>
    <w:unhideWhenUsed/>
    <w:qFormat/>
    <w:rsid w:val="00FF67C0"/>
    <w:pPr>
      <w:keepNext/>
      <w:keepLines/>
      <w:widowControl/>
      <w:autoSpaceDE/>
      <w:autoSpaceDN/>
      <w:spacing w:before="240" w:after="0" w:line="259" w:lineRule="auto"/>
      <w:jc w:val="left"/>
      <w:outlineLvl w:val="9"/>
    </w:pPr>
    <w:rPr>
      <w:rFonts w:asciiTheme="majorHAnsi" w:eastAsiaTheme="majorEastAsia" w:hAnsiTheme="majorHAnsi" w:cstheme="majorBidi"/>
      <w:b w:val="0"/>
      <w:bCs w:val="0"/>
      <w:caps w:val="0"/>
      <w:color w:val="365F91" w:themeColor="accent1" w:themeShade="BF"/>
      <w:sz w:val="32"/>
      <w:szCs w:val="32"/>
      <w:shd w:val="clear" w:color="auto" w:fill="auto"/>
      <w:lang w:val="en-US" w:eastAsia="en-US"/>
    </w:rPr>
  </w:style>
  <w:style w:type="paragraph" w:styleId="TOC1">
    <w:name w:val="toc 1"/>
    <w:basedOn w:val="Normal"/>
    <w:next w:val="Normal"/>
    <w:autoRedefine/>
    <w:uiPriority w:val="39"/>
    <w:unhideWhenUsed/>
    <w:rsid w:val="00F6693F"/>
    <w:pPr>
      <w:tabs>
        <w:tab w:val="left" w:pos="270"/>
        <w:tab w:val="left" w:pos="360"/>
        <w:tab w:val="left" w:pos="720"/>
        <w:tab w:val="right" w:leader="dot" w:pos="9540"/>
      </w:tabs>
      <w:spacing w:after="100"/>
    </w:pPr>
    <w:rPr>
      <w:caps/>
      <w:sz w:val="28"/>
    </w:rPr>
  </w:style>
  <w:style w:type="character" w:styleId="Hyperlink">
    <w:name w:val="Hyperlink"/>
    <w:basedOn w:val="DefaultParagraphFont"/>
    <w:uiPriority w:val="99"/>
    <w:unhideWhenUsed/>
    <w:rsid w:val="00FF67C0"/>
    <w:rPr>
      <w:color w:val="0000FF" w:themeColor="hyperlink"/>
      <w:u w:val="single"/>
    </w:rPr>
  </w:style>
  <w:style w:type="paragraph" w:styleId="TOC2">
    <w:name w:val="toc 2"/>
    <w:basedOn w:val="Normal"/>
    <w:next w:val="Normal"/>
    <w:autoRedefine/>
    <w:uiPriority w:val="39"/>
    <w:unhideWhenUsed/>
    <w:rsid w:val="00DE50C2"/>
    <w:pPr>
      <w:widowControl/>
      <w:tabs>
        <w:tab w:val="left" w:pos="630"/>
        <w:tab w:val="right" w:leader="dot" w:pos="9639"/>
      </w:tabs>
      <w:autoSpaceDE/>
      <w:autoSpaceDN/>
    </w:pPr>
    <w:rPr>
      <w:rFonts w:eastAsiaTheme="minorEastAsia"/>
      <w:sz w:val="28"/>
      <w:lang w:val="en-US" w:eastAsia="en-US"/>
    </w:rPr>
  </w:style>
  <w:style w:type="paragraph" w:styleId="TOC3">
    <w:name w:val="toc 3"/>
    <w:basedOn w:val="Normal"/>
    <w:next w:val="Normal"/>
    <w:autoRedefine/>
    <w:uiPriority w:val="39"/>
    <w:unhideWhenUsed/>
    <w:rsid w:val="00FD3626"/>
    <w:pPr>
      <w:widowControl/>
      <w:autoSpaceDE/>
      <w:autoSpaceDN/>
      <w:spacing w:after="100" w:line="259" w:lineRule="auto"/>
      <w:ind w:left="440"/>
    </w:pPr>
    <w:rPr>
      <w:rFonts w:asciiTheme="minorHAnsi" w:eastAsiaTheme="minorEastAsia" w:hAnsiTheme="minorHAnsi"/>
      <w:lang w:val="en-US" w:eastAsia="en-US"/>
    </w:rPr>
  </w:style>
  <w:style w:type="character" w:customStyle="1" w:styleId="Heading2Char">
    <w:name w:val="Heading 2 Char"/>
    <w:basedOn w:val="DefaultParagraphFont"/>
    <w:link w:val="Heading2"/>
    <w:uiPriority w:val="9"/>
    <w:rsid w:val="006720CA"/>
    <w:rPr>
      <w:rFonts w:ascii="Times New Roman" w:eastAsia="Times New Roman" w:hAnsi="Times New Roman" w:cs="Times New Roman"/>
      <w:b/>
      <w:bCs/>
      <w:sz w:val="28"/>
      <w:szCs w:val="28"/>
      <w:lang w:val="ru-RU" w:eastAsia="uk"/>
    </w:rPr>
  </w:style>
  <w:style w:type="character" w:customStyle="1" w:styleId="Heading1Char">
    <w:name w:val="Heading 1 Char"/>
    <w:basedOn w:val="DefaultParagraphFont"/>
    <w:link w:val="Heading1"/>
    <w:uiPriority w:val="1"/>
    <w:rsid w:val="00AE45AD"/>
    <w:rPr>
      <w:rFonts w:ascii="Times New Roman" w:eastAsia="Times New Roman" w:hAnsi="Times New Roman" w:cs="Times New Roman"/>
      <w:b/>
      <w:bCs/>
      <w:caps/>
      <w:sz w:val="28"/>
      <w:szCs w:val="28"/>
      <w:lang w:val="uk-UA" w:eastAsia="uk"/>
    </w:rPr>
  </w:style>
  <w:style w:type="character" w:customStyle="1" w:styleId="Heading3Char">
    <w:name w:val="Heading 3 Char"/>
    <w:basedOn w:val="DefaultParagraphFont"/>
    <w:link w:val="Heading3"/>
    <w:uiPriority w:val="9"/>
    <w:rsid w:val="006C1B60"/>
    <w:rPr>
      <w:rFonts w:ascii="Times New Roman" w:eastAsiaTheme="majorEastAsia" w:hAnsi="Times New Roman" w:cstheme="majorBidi"/>
      <w:sz w:val="28"/>
      <w:szCs w:val="24"/>
      <w:lang w:val="uk" w:eastAsia="uk"/>
    </w:rPr>
  </w:style>
  <w:style w:type="character" w:customStyle="1" w:styleId="Heading4Char">
    <w:name w:val="Heading 4 Char"/>
    <w:basedOn w:val="DefaultParagraphFont"/>
    <w:link w:val="Heading4"/>
    <w:uiPriority w:val="9"/>
    <w:semiHidden/>
    <w:rsid w:val="00727784"/>
    <w:rPr>
      <w:rFonts w:asciiTheme="majorHAnsi" w:eastAsiaTheme="majorEastAsia" w:hAnsiTheme="majorHAnsi" w:cstheme="majorBidi"/>
      <w:i/>
      <w:iCs/>
      <w:color w:val="365F91" w:themeColor="accent1" w:themeShade="BF"/>
      <w:lang w:val="uk" w:eastAsia="uk"/>
    </w:rPr>
  </w:style>
  <w:style w:type="character" w:customStyle="1" w:styleId="Heading5Char">
    <w:name w:val="Heading 5 Char"/>
    <w:basedOn w:val="DefaultParagraphFont"/>
    <w:link w:val="Heading5"/>
    <w:uiPriority w:val="9"/>
    <w:semiHidden/>
    <w:rsid w:val="00727784"/>
    <w:rPr>
      <w:rFonts w:asciiTheme="majorHAnsi" w:eastAsiaTheme="majorEastAsia" w:hAnsiTheme="majorHAnsi" w:cstheme="majorBidi"/>
      <w:color w:val="365F91" w:themeColor="accent1" w:themeShade="BF"/>
      <w:lang w:val="uk" w:eastAsia="uk"/>
    </w:rPr>
  </w:style>
  <w:style w:type="character" w:customStyle="1" w:styleId="Heading6Char">
    <w:name w:val="Heading 6 Char"/>
    <w:basedOn w:val="DefaultParagraphFont"/>
    <w:link w:val="Heading6"/>
    <w:uiPriority w:val="9"/>
    <w:semiHidden/>
    <w:rsid w:val="00727784"/>
    <w:rPr>
      <w:rFonts w:asciiTheme="majorHAnsi" w:eastAsiaTheme="majorEastAsia" w:hAnsiTheme="majorHAnsi" w:cstheme="majorBidi"/>
      <w:color w:val="243F60" w:themeColor="accent1" w:themeShade="7F"/>
      <w:lang w:val="uk" w:eastAsia="uk"/>
    </w:rPr>
  </w:style>
  <w:style w:type="character" w:customStyle="1" w:styleId="Heading7Char">
    <w:name w:val="Heading 7 Char"/>
    <w:basedOn w:val="DefaultParagraphFont"/>
    <w:link w:val="Heading7"/>
    <w:uiPriority w:val="9"/>
    <w:semiHidden/>
    <w:rsid w:val="00727784"/>
    <w:rPr>
      <w:rFonts w:asciiTheme="majorHAnsi" w:eastAsiaTheme="majorEastAsia" w:hAnsiTheme="majorHAnsi" w:cstheme="majorBidi"/>
      <w:i/>
      <w:iCs/>
      <w:color w:val="243F60" w:themeColor="accent1" w:themeShade="7F"/>
      <w:lang w:val="uk" w:eastAsia="uk"/>
    </w:rPr>
  </w:style>
  <w:style w:type="character" w:customStyle="1" w:styleId="Heading8Char">
    <w:name w:val="Heading 8 Char"/>
    <w:basedOn w:val="DefaultParagraphFont"/>
    <w:link w:val="Heading8"/>
    <w:uiPriority w:val="9"/>
    <w:semiHidden/>
    <w:rsid w:val="00727784"/>
    <w:rPr>
      <w:rFonts w:asciiTheme="majorHAnsi" w:eastAsiaTheme="majorEastAsia" w:hAnsiTheme="majorHAnsi" w:cstheme="majorBidi"/>
      <w:color w:val="272727" w:themeColor="text1" w:themeTint="D8"/>
      <w:sz w:val="21"/>
      <w:szCs w:val="21"/>
      <w:lang w:val="uk" w:eastAsia="uk"/>
    </w:rPr>
  </w:style>
  <w:style w:type="character" w:customStyle="1" w:styleId="Heading9Char">
    <w:name w:val="Heading 9 Char"/>
    <w:basedOn w:val="DefaultParagraphFont"/>
    <w:link w:val="Heading9"/>
    <w:uiPriority w:val="9"/>
    <w:semiHidden/>
    <w:rsid w:val="00727784"/>
    <w:rPr>
      <w:rFonts w:asciiTheme="majorHAnsi" w:eastAsiaTheme="majorEastAsia" w:hAnsiTheme="majorHAnsi" w:cstheme="majorBidi"/>
      <w:i/>
      <w:iCs/>
      <w:color w:val="272727" w:themeColor="text1" w:themeTint="D8"/>
      <w:sz w:val="21"/>
      <w:szCs w:val="21"/>
      <w:lang w:val="uk" w:eastAsia="uk"/>
    </w:rPr>
  </w:style>
  <w:style w:type="paragraph" w:styleId="BodyTextIndent">
    <w:name w:val="Body Text Indent"/>
    <w:basedOn w:val="Normal"/>
    <w:link w:val="BodyTextIndentChar"/>
    <w:uiPriority w:val="99"/>
    <w:unhideWhenUsed/>
    <w:rsid w:val="0065208B"/>
    <w:pPr>
      <w:ind w:firstLine="709"/>
    </w:pPr>
    <w:rPr>
      <w:sz w:val="28"/>
      <w:szCs w:val="28"/>
      <w:lang w:val="en-US"/>
    </w:rPr>
  </w:style>
  <w:style w:type="character" w:customStyle="1" w:styleId="BodyTextIndentChar">
    <w:name w:val="Body Text Indent Char"/>
    <w:basedOn w:val="DefaultParagraphFont"/>
    <w:link w:val="BodyTextIndent"/>
    <w:uiPriority w:val="99"/>
    <w:rsid w:val="0065208B"/>
    <w:rPr>
      <w:rFonts w:ascii="Times New Roman" w:eastAsia="Times New Roman" w:hAnsi="Times New Roman" w:cs="Times New Roman"/>
      <w:sz w:val="28"/>
      <w:szCs w:val="28"/>
      <w:lang w:eastAsia="uk"/>
    </w:rPr>
  </w:style>
  <w:style w:type="character" w:styleId="Strong">
    <w:name w:val="Strong"/>
    <w:basedOn w:val="DefaultParagraphFont"/>
    <w:uiPriority w:val="22"/>
    <w:qFormat/>
    <w:rsid w:val="00DC33BA"/>
    <w:rPr>
      <w:b/>
      <w:bCs/>
    </w:rPr>
  </w:style>
  <w:style w:type="paragraph" w:customStyle="1" w:styleId="PlantUML">
    <w:name w:val="PlantUML"/>
    <w:basedOn w:val="Normal"/>
    <w:link w:val="PlantUMLChar"/>
    <w:autoRedefine/>
    <w:rsid w:val="003013D9"/>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pPr>
    <w:rPr>
      <w:rFonts w:ascii="Courier New" w:hAnsi="Courier New" w:cs="Courier New"/>
      <w:noProof/>
      <w:vanish/>
      <w:color w:val="008000"/>
      <w:sz w:val="18"/>
      <w:szCs w:val="28"/>
      <w:lang w:val="en-US"/>
    </w:rPr>
  </w:style>
  <w:style w:type="character" w:customStyle="1" w:styleId="PlantUMLChar">
    <w:name w:val="PlantUML Char"/>
    <w:basedOn w:val="DefaultParagraphFont"/>
    <w:link w:val="PlantUML"/>
    <w:rsid w:val="003013D9"/>
    <w:rPr>
      <w:rFonts w:ascii="Courier New" w:eastAsia="Times New Roman" w:hAnsi="Courier New" w:cs="Courier New"/>
      <w:noProof/>
      <w:vanish/>
      <w:color w:val="008000"/>
      <w:sz w:val="18"/>
      <w:szCs w:val="28"/>
      <w:shd w:val="clear" w:color="auto" w:fill="BAFDBA"/>
      <w:lang w:eastAsia="uk"/>
    </w:rPr>
  </w:style>
  <w:style w:type="paragraph" w:customStyle="1" w:styleId="PlantUMLImg">
    <w:name w:val="PlantUMLImg"/>
    <w:basedOn w:val="Normal"/>
    <w:link w:val="PlantUMLImgChar"/>
    <w:autoRedefine/>
    <w:rsid w:val="003013D9"/>
    <w:rPr>
      <w:sz w:val="28"/>
      <w:szCs w:val="28"/>
      <w:lang w:val="en-US"/>
    </w:rPr>
  </w:style>
  <w:style w:type="character" w:customStyle="1" w:styleId="PlantUMLImgChar">
    <w:name w:val="PlantUMLImg Char"/>
    <w:basedOn w:val="DefaultParagraphFont"/>
    <w:link w:val="PlantUMLImg"/>
    <w:rsid w:val="003013D9"/>
    <w:rPr>
      <w:rFonts w:ascii="Times New Roman" w:eastAsia="Times New Roman" w:hAnsi="Times New Roman" w:cs="Times New Roman"/>
      <w:sz w:val="28"/>
      <w:szCs w:val="28"/>
      <w:lang w:eastAsia="uk"/>
    </w:rPr>
  </w:style>
  <w:style w:type="paragraph" w:customStyle="1" w:styleId="Code">
    <w:name w:val="Code"/>
    <w:basedOn w:val="ListParagraph"/>
    <w:link w:val="CodeChar"/>
    <w:uiPriority w:val="1"/>
    <w:qFormat/>
    <w:rsid w:val="00476171"/>
    <w:pPr>
      <w:tabs>
        <w:tab w:val="left" w:pos="810"/>
      </w:tabs>
      <w:spacing w:after="120"/>
      <w:jc w:val="both"/>
    </w:pPr>
    <w:rPr>
      <w:rFonts w:ascii="Courier New" w:hAnsi="Courier New" w:cs="Courier New"/>
      <w:sz w:val="24"/>
      <w:szCs w:val="28"/>
      <w:lang w:val="uk-UA"/>
    </w:rPr>
  </w:style>
  <w:style w:type="character" w:customStyle="1" w:styleId="ListParagraphChar">
    <w:name w:val="List Paragraph Char"/>
    <w:basedOn w:val="DefaultParagraphFont"/>
    <w:link w:val="ListParagraph"/>
    <w:uiPriority w:val="1"/>
    <w:rsid w:val="00BC7542"/>
    <w:rPr>
      <w:rFonts w:ascii="Times New Roman" w:eastAsia="Times New Roman" w:hAnsi="Times New Roman" w:cs="Times New Roman"/>
      <w:sz w:val="28"/>
      <w:lang w:eastAsia="uk"/>
    </w:rPr>
  </w:style>
  <w:style w:type="character" w:customStyle="1" w:styleId="CodeChar">
    <w:name w:val="Code Char"/>
    <w:basedOn w:val="ListParagraphChar"/>
    <w:link w:val="Code"/>
    <w:uiPriority w:val="1"/>
    <w:rsid w:val="00476171"/>
    <w:rPr>
      <w:rFonts w:ascii="Courier New" w:eastAsia="Times New Roman" w:hAnsi="Courier New" w:cs="Courier New"/>
      <w:sz w:val="24"/>
      <w:szCs w:val="28"/>
      <w:lang w:val="uk-UA" w:eastAsia="uk"/>
    </w:rPr>
  </w:style>
  <w:style w:type="character" w:styleId="FollowedHyperlink">
    <w:name w:val="FollowedHyperlink"/>
    <w:basedOn w:val="DefaultParagraphFont"/>
    <w:uiPriority w:val="99"/>
    <w:semiHidden/>
    <w:unhideWhenUsed/>
    <w:rsid w:val="00B32801"/>
    <w:rPr>
      <w:color w:val="800080" w:themeColor="followedHyperlink"/>
      <w:u w:val="single"/>
    </w:rPr>
  </w:style>
  <w:style w:type="paragraph" w:customStyle="1" w:styleId="Codelisted">
    <w:name w:val="Code listed"/>
    <w:basedOn w:val="ListParagraph"/>
    <w:link w:val="CodelistedChar"/>
    <w:uiPriority w:val="1"/>
    <w:qFormat/>
    <w:rsid w:val="005B377D"/>
    <w:pPr>
      <w:numPr>
        <w:numId w:val="3"/>
      </w:numPr>
      <w:spacing w:line="220" w:lineRule="exact"/>
      <w:ind w:left="714" w:hanging="357"/>
      <w:jc w:val="both"/>
    </w:pPr>
    <w:rPr>
      <w:rFonts w:ascii="Courier New" w:hAnsi="Courier New" w:cs="Courier New"/>
      <w:sz w:val="24"/>
      <w:szCs w:val="24"/>
    </w:rPr>
  </w:style>
  <w:style w:type="character" w:customStyle="1" w:styleId="CodelistedChar">
    <w:name w:val="Code listed Char"/>
    <w:basedOn w:val="ListParagraphChar"/>
    <w:link w:val="Codelisted"/>
    <w:uiPriority w:val="1"/>
    <w:rsid w:val="005B377D"/>
    <w:rPr>
      <w:rFonts w:ascii="Courier New" w:eastAsia="Times New Roman" w:hAnsi="Courier New" w:cs="Courier New"/>
      <w:sz w:val="24"/>
      <w:szCs w:val="24"/>
      <w:lang w:eastAsia="uk"/>
    </w:rPr>
  </w:style>
  <w:style w:type="paragraph" w:styleId="NoSpacing">
    <w:name w:val="No Spacing"/>
    <w:uiPriority w:val="1"/>
    <w:qFormat/>
    <w:rsid w:val="004B44DA"/>
    <w:rPr>
      <w:rFonts w:ascii="Times New Roman" w:eastAsia="Times New Roman" w:hAnsi="Times New Roman" w:cs="Times New Roman"/>
      <w:lang w:val="uk" w:eastAsia="u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61285">
      <w:bodyDiv w:val="1"/>
      <w:marLeft w:val="0"/>
      <w:marRight w:val="0"/>
      <w:marTop w:val="0"/>
      <w:marBottom w:val="0"/>
      <w:divBdr>
        <w:top w:val="none" w:sz="0" w:space="0" w:color="auto"/>
        <w:left w:val="none" w:sz="0" w:space="0" w:color="auto"/>
        <w:bottom w:val="none" w:sz="0" w:space="0" w:color="auto"/>
        <w:right w:val="none" w:sz="0" w:space="0" w:color="auto"/>
      </w:divBdr>
    </w:div>
    <w:div w:id="101267174">
      <w:bodyDiv w:val="1"/>
      <w:marLeft w:val="0"/>
      <w:marRight w:val="0"/>
      <w:marTop w:val="0"/>
      <w:marBottom w:val="0"/>
      <w:divBdr>
        <w:top w:val="none" w:sz="0" w:space="0" w:color="auto"/>
        <w:left w:val="none" w:sz="0" w:space="0" w:color="auto"/>
        <w:bottom w:val="none" w:sz="0" w:space="0" w:color="auto"/>
        <w:right w:val="none" w:sz="0" w:space="0" w:color="auto"/>
      </w:divBdr>
    </w:div>
    <w:div w:id="149951958">
      <w:bodyDiv w:val="1"/>
      <w:marLeft w:val="0"/>
      <w:marRight w:val="0"/>
      <w:marTop w:val="0"/>
      <w:marBottom w:val="0"/>
      <w:divBdr>
        <w:top w:val="none" w:sz="0" w:space="0" w:color="auto"/>
        <w:left w:val="none" w:sz="0" w:space="0" w:color="auto"/>
        <w:bottom w:val="none" w:sz="0" w:space="0" w:color="auto"/>
        <w:right w:val="none" w:sz="0" w:space="0" w:color="auto"/>
      </w:divBdr>
      <w:divsChild>
        <w:div w:id="1620913425">
          <w:marLeft w:val="0"/>
          <w:marRight w:val="0"/>
          <w:marTop w:val="0"/>
          <w:marBottom w:val="0"/>
          <w:divBdr>
            <w:top w:val="none" w:sz="0" w:space="0" w:color="auto"/>
            <w:left w:val="none" w:sz="0" w:space="0" w:color="auto"/>
            <w:bottom w:val="none" w:sz="0" w:space="0" w:color="auto"/>
            <w:right w:val="none" w:sz="0" w:space="0" w:color="auto"/>
          </w:divBdr>
          <w:divsChild>
            <w:div w:id="1369380553">
              <w:marLeft w:val="0"/>
              <w:marRight w:val="0"/>
              <w:marTop w:val="0"/>
              <w:marBottom w:val="0"/>
              <w:divBdr>
                <w:top w:val="none" w:sz="0" w:space="0" w:color="auto"/>
                <w:left w:val="none" w:sz="0" w:space="0" w:color="auto"/>
                <w:bottom w:val="none" w:sz="0" w:space="0" w:color="auto"/>
                <w:right w:val="none" w:sz="0" w:space="0" w:color="auto"/>
              </w:divBdr>
            </w:div>
            <w:div w:id="528371178">
              <w:marLeft w:val="0"/>
              <w:marRight w:val="0"/>
              <w:marTop w:val="0"/>
              <w:marBottom w:val="0"/>
              <w:divBdr>
                <w:top w:val="none" w:sz="0" w:space="0" w:color="auto"/>
                <w:left w:val="none" w:sz="0" w:space="0" w:color="auto"/>
                <w:bottom w:val="none" w:sz="0" w:space="0" w:color="auto"/>
                <w:right w:val="none" w:sz="0" w:space="0" w:color="auto"/>
              </w:divBdr>
            </w:div>
            <w:div w:id="986277810">
              <w:marLeft w:val="0"/>
              <w:marRight w:val="0"/>
              <w:marTop w:val="0"/>
              <w:marBottom w:val="0"/>
              <w:divBdr>
                <w:top w:val="none" w:sz="0" w:space="0" w:color="auto"/>
                <w:left w:val="none" w:sz="0" w:space="0" w:color="auto"/>
                <w:bottom w:val="none" w:sz="0" w:space="0" w:color="auto"/>
                <w:right w:val="none" w:sz="0" w:space="0" w:color="auto"/>
              </w:divBdr>
            </w:div>
            <w:div w:id="1339238581">
              <w:marLeft w:val="0"/>
              <w:marRight w:val="0"/>
              <w:marTop w:val="0"/>
              <w:marBottom w:val="0"/>
              <w:divBdr>
                <w:top w:val="none" w:sz="0" w:space="0" w:color="auto"/>
                <w:left w:val="none" w:sz="0" w:space="0" w:color="auto"/>
                <w:bottom w:val="none" w:sz="0" w:space="0" w:color="auto"/>
                <w:right w:val="none" w:sz="0" w:space="0" w:color="auto"/>
              </w:divBdr>
            </w:div>
            <w:div w:id="1070036512">
              <w:marLeft w:val="0"/>
              <w:marRight w:val="0"/>
              <w:marTop w:val="0"/>
              <w:marBottom w:val="0"/>
              <w:divBdr>
                <w:top w:val="none" w:sz="0" w:space="0" w:color="auto"/>
                <w:left w:val="none" w:sz="0" w:space="0" w:color="auto"/>
                <w:bottom w:val="none" w:sz="0" w:space="0" w:color="auto"/>
                <w:right w:val="none" w:sz="0" w:space="0" w:color="auto"/>
              </w:divBdr>
            </w:div>
            <w:div w:id="1431701263">
              <w:marLeft w:val="0"/>
              <w:marRight w:val="0"/>
              <w:marTop w:val="0"/>
              <w:marBottom w:val="0"/>
              <w:divBdr>
                <w:top w:val="none" w:sz="0" w:space="0" w:color="auto"/>
                <w:left w:val="none" w:sz="0" w:space="0" w:color="auto"/>
                <w:bottom w:val="none" w:sz="0" w:space="0" w:color="auto"/>
                <w:right w:val="none" w:sz="0" w:space="0" w:color="auto"/>
              </w:divBdr>
            </w:div>
            <w:div w:id="1110395174">
              <w:marLeft w:val="0"/>
              <w:marRight w:val="0"/>
              <w:marTop w:val="0"/>
              <w:marBottom w:val="0"/>
              <w:divBdr>
                <w:top w:val="none" w:sz="0" w:space="0" w:color="auto"/>
                <w:left w:val="none" w:sz="0" w:space="0" w:color="auto"/>
                <w:bottom w:val="none" w:sz="0" w:space="0" w:color="auto"/>
                <w:right w:val="none" w:sz="0" w:space="0" w:color="auto"/>
              </w:divBdr>
            </w:div>
            <w:div w:id="1126046728">
              <w:marLeft w:val="0"/>
              <w:marRight w:val="0"/>
              <w:marTop w:val="0"/>
              <w:marBottom w:val="0"/>
              <w:divBdr>
                <w:top w:val="none" w:sz="0" w:space="0" w:color="auto"/>
                <w:left w:val="none" w:sz="0" w:space="0" w:color="auto"/>
                <w:bottom w:val="none" w:sz="0" w:space="0" w:color="auto"/>
                <w:right w:val="none" w:sz="0" w:space="0" w:color="auto"/>
              </w:divBdr>
            </w:div>
            <w:div w:id="1872256658">
              <w:marLeft w:val="0"/>
              <w:marRight w:val="0"/>
              <w:marTop w:val="0"/>
              <w:marBottom w:val="0"/>
              <w:divBdr>
                <w:top w:val="none" w:sz="0" w:space="0" w:color="auto"/>
                <w:left w:val="none" w:sz="0" w:space="0" w:color="auto"/>
                <w:bottom w:val="none" w:sz="0" w:space="0" w:color="auto"/>
                <w:right w:val="none" w:sz="0" w:space="0" w:color="auto"/>
              </w:divBdr>
            </w:div>
            <w:div w:id="85846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2821">
      <w:bodyDiv w:val="1"/>
      <w:marLeft w:val="0"/>
      <w:marRight w:val="0"/>
      <w:marTop w:val="0"/>
      <w:marBottom w:val="0"/>
      <w:divBdr>
        <w:top w:val="none" w:sz="0" w:space="0" w:color="auto"/>
        <w:left w:val="none" w:sz="0" w:space="0" w:color="auto"/>
        <w:bottom w:val="none" w:sz="0" w:space="0" w:color="auto"/>
        <w:right w:val="none" w:sz="0" w:space="0" w:color="auto"/>
      </w:divBdr>
    </w:div>
    <w:div w:id="288820968">
      <w:bodyDiv w:val="1"/>
      <w:marLeft w:val="0"/>
      <w:marRight w:val="0"/>
      <w:marTop w:val="0"/>
      <w:marBottom w:val="0"/>
      <w:divBdr>
        <w:top w:val="none" w:sz="0" w:space="0" w:color="auto"/>
        <w:left w:val="none" w:sz="0" w:space="0" w:color="auto"/>
        <w:bottom w:val="none" w:sz="0" w:space="0" w:color="auto"/>
        <w:right w:val="none" w:sz="0" w:space="0" w:color="auto"/>
      </w:divBdr>
    </w:div>
    <w:div w:id="464154820">
      <w:bodyDiv w:val="1"/>
      <w:marLeft w:val="0"/>
      <w:marRight w:val="0"/>
      <w:marTop w:val="0"/>
      <w:marBottom w:val="0"/>
      <w:divBdr>
        <w:top w:val="none" w:sz="0" w:space="0" w:color="auto"/>
        <w:left w:val="none" w:sz="0" w:space="0" w:color="auto"/>
        <w:bottom w:val="none" w:sz="0" w:space="0" w:color="auto"/>
        <w:right w:val="none" w:sz="0" w:space="0" w:color="auto"/>
      </w:divBdr>
    </w:div>
    <w:div w:id="605162210">
      <w:bodyDiv w:val="1"/>
      <w:marLeft w:val="0"/>
      <w:marRight w:val="0"/>
      <w:marTop w:val="0"/>
      <w:marBottom w:val="0"/>
      <w:divBdr>
        <w:top w:val="none" w:sz="0" w:space="0" w:color="auto"/>
        <w:left w:val="none" w:sz="0" w:space="0" w:color="auto"/>
        <w:bottom w:val="none" w:sz="0" w:space="0" w:color="auto"/>
        <w:right w:val="none" w:sz="0" w:space="0" w:color="auto"/>
      </w:divBdr>
      <w:divsChild>
        <w:div w:id="406464502">
          <w:marLeft w:val="0"/>
          <w:marRight w:val="0"/>
          <w:marTop w:val="0"/>
          <w:marBottom w:val="0"/>
          <w:divBdr>
            <w:top w:val="none" w:sz="0" w:space="0" w:color="auto"/>
            <w:left w:val="none" w:sz="0" w:space="0" w:color="auto"/>
            <w:bottom w:val="none" w:sz="0" w:space="0" w:color="auto"/>
            <w:right w:val="none" w:sz="0" w:space="0" w:color="auto"/>
          </w:divBdr>
          <w:divsChild>
            <w:div w:id="330111539">
              <w:marLeft w:val="0"/>
              <w:marRight w:val="0"/>
              <w:marTop w:val="0"/>
              <w:marBottom w:val="0"/>
              <w:divBdr>
                <w:top w:val="none" w:sz="0" w:space="0" w:color="auto"/>
                <w:left w:val="none" w:sz="0" w:space="0" w:color="auto"/>
                <w:bottom w:val="none" w:sz="0" w:space="0" w:color="auto"/>
                <w:right w:val="none" w:sz="0" w:space="0" w:color="auto"/>
              </w:divBdr>
            </w:div>
            <w:div w:id="735278099">
              <w:marLeft w:val="0"/>
              <w:marRight w:val="0"/>
              <w:marTop w:val="0"/>
              <w:marBottom w:val="0"/>
              <w:divBdr>
                <w:top w:val="none" w:sz="0" w:space="0" w:color="auto"/>
                <w:left w:val="none" w:sz="0" w:space="0" w:color="auto"/>
                <w:bottom w:val="none" w:sz="0" w:space="0" w:color="auto"/>
                <w:right w:val="none" w:sz="0" w:space="0" w:color="auto"/>
              </w:divBdr>
            </w:div>
            <w:div w:id="979386483">
              <w:marLeft w:val="0"/>
              <w:marRight w:val="0"/>
              <w:marTop w:val="0"/>
              <w:marBottom w:val="0"/>
              <w:divBdr>
                <w:top w:val="none" w:sz="0" w:space="0" w:color="auto"/>
                <w:left w:val="none" w:sz="0" w:space="0" w:color="auto"/>
                <w:bottom w:val="none" w:sz="0" w:space="0" w:color="auto"/>
                <w:right w:val="none" w:sz="0" w:space="0" w:color="auto"/>
              </w:divBdr>
            </w:div>
            <w:div w:id="276181089">
              <w:marLeft w:val="0"/>
              <w:marRight w:val="0"/>
              <w:marTop w:val="0"/>
              <w:marBottom w:val="0"/>
              <w:divBdr>
                <w:top w:val="none" w:sz="0" w:space="0" w:color="auto"/>
                <w:left w:val="none" w:sz="0" w:space="0" w:color="auto"/>
                <w:bottom w:val="none" w:sz="0" w:space="0" w:color="auto"/>
                <w:right w:val="none" w:sz="0" w:space="0" w:color="auto"/>
              </w:divBdr>
            </w:div>
            <w:div w:id="82802213">
              <w:marLeft w:val="0"/>
              <w:marRight w:val="0"/>
              <w:marTop w:val="0"/>
              <w:marBottom w:val="0"/>
              <w:divBdr>
                <w:top w:val="none" w:sz="0" w:space="0" w:color="auto"/>
                <w:left w:val="none" w:sz="0" w:space="0" w:color="auto"/>
                <w:bottom w:val="none" w:sz="0" w:space="0" w:color="auto"/>
                <w:right w:val="none" w:sz="0" w:space="0" w:color="auto"/>
              </w:divBdr>
            </w:div>
            <w:div w:id="637492678">
              <w:marLeft w:val="0"/>
              <w:marRight w:val="0"/>
              <w:marTop w:val="0"/>
              <w:marBottom w:val="0"/>
              <w:divBdr>
                <w:top w:val="none" w:sz="0" w:space="0" w:color="auto"/>
                <w:left w:val="none" w:sz="0" w:space="0" w:color="auto"/>
                <w:bottom w:val="none" w:sz="0" w:space="0" w:color="auto"/>
                <w:right w:val="none" w:sz="0" w:space="0" w:color="auto"/>
              </w:divBdr>
            </w:div>
            <w:div w:id="691565754">
              <w:marLeft w:val="0"/>
              <w:marRight w:val="0"/>
              <w:marTop w:val="0"/>
              <w:marBottom w:val="0"/>
              <w:divBdr>
                <w:top w:val="none" w:sz="0" w:space="0" w:color="auto"/>
                <w:left w:val="none" w:sz="0" w:space="0" w:color="auto"/>
                <w:bottom w:val="none" w:sz="0" w:space="0" w:color="auto"/>
                <w:right w:val="none" w:sz="0" w:space="0" w:color="auto"/>
              </w:divBdr>
            </w:div>
            <w:div w:id="1059010314">
              <w:marLeft w:val="0"/>
              <w:marRight w:val="0"/>
              <w:marTop w:val="0"/>
              <w:marBottom w:val="0"/>
              <w:divBdr>
                <w:top w:val="none" w:sz="0" w:space="0" w:color="auto"/>
                <w:left w:val="none" w:sz="0" w:space="0" w:color="auto"/>
                <w:bottom w:val="none" w:sz="0" w:space="0" w:color="auto"/>
                <w:right w:val="none" w:sz="0" w:space="0" w:color="auto"/>
              </w:divBdr>
            </w:div>
            <w:div w:id="247538395">
              <w:marLeft w:val="0"/>
              <w:marRight w:val="0"/>
              <w:marTop w:val="0"/>
              <w:marBottom w:val="0"/>
              <w:divBdr>
                <w:top w:val="none" w:sz="0" w:space="0" w:color="auto"/>
                <w:left w:val="none" w:sz="0" w:space="0" w:color="auto"/>
                <w:bottom w:val="none" w:sz="0" w:space="0" w:color="auto"/>
                <w:right w:val="none" w:sz="0" w:space="0" w:color="auto"/>
              </w:divBdr>
            </w:div>
            <w:div w:id="796877168">
              <w:marLeft w:val="0"/>
              <w:marRight w:val="0"/>
              <w:marTop w:val="0"/>
              <w:marBottom w:val="0"/>
              <w:divBdr>
                <w:top w:val="none" w:sz="0" w:space="0" w:color="auto"/>
                <w:left w:val="none" w:sz="0" w:space="0" w:color="auto"/>
                <w:bottom w:val="none" w:sz="0" w:space="0" w:color="auto"/>
                <w:right w:val="none" w:sz="0" w:space="0" w:color="auto"/>
              </w:divBdr>
            </w:div>
            <w:div w:id="71416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93728">
      <w:bodyDiv w:val="1"/>
      <w:marLeft w:val="0"/>
      <w:marRight w:val="0"/>
      <w:marTop w:val="0"/>
      <w:marBottom w:val="0"/>
      <w:divBdr>
        <w:top w:val="none" w:sz="0" w:space="0" w:color="auto"/>
        <w:left w:val="none" w:sz="0" w:space="0" w:color="auto"/>
        <w:bottom w:val="none" w:sz="0" w:space="0" w:color="auto"/>
        <w:right w:val="none" w:sz="0" w:space="0" w:color="auto"/>
      </w:divBdr>
      <w:divsChild>
        <w:div w:id="996298428">
          <w:marLeft w:val="0"/>
          <w:marRight w:val="0"/>
          <w:marTop w:val="0"/>
          <w:marBottom w:val="0"/>
          <w:divBdr>
            <w:top w:val="none" w:sz="0" w:space="0" w:color="auto"/>
            <w:left w:val="none" w:sz="0" w:space="0" w:color="auto"/>
            <w:bottom w:val="none" w:sz="0" w:space="0" w:color="auto"/>
            <w:right w:val="none" w:sz="0" w:space="0" w:color="auto"/>
          </w:divBdr>
          <w:divsChild>
            <w:div w:id="1878854888">
              <w:marLeft w:val="0"/>
              <w:marRight w:val="0"/>
              <w:marTop w:val="0"/>
              <w:marBottom w:val="0"/>
              <w:divBdr>
                <w:top w:val="none" w:sz="0" w:space="0" w:color="auto"/>
                <w:left w:val="none" w:sz="0" w:space="0" w:color="auto"/>
                <w:bottom w:val="none" w:sz="0" w:space="0" w:color="auto"/>
                <w:right w:val="none" w:sz="0" w:space="0" w:color="auto"/>
              </w:divBdr>
            </w:div>
            <w:div w:id="543563356">
              <w:marLeft w:val="0"/>
              <w:marRight w:val="0"/>
              <w:marTop w:val="0"/>
              <w:marBottom w:val="0"/>
              <w:divBdr>
                <w:top w:val="none" w:sz="0" w:space="0" w:color="auto"/>
                <w:left w:val="none" w:sz="0" w:space="0" w:color="auto"/>
                <w:bottom w:val="none" w:sz="0" w:space="0" w:color="auto"/>
                <w:right w:val="none" w:sz="0" w:space="0" w:color="auto"/>
              </w:divBdr>
            </w:div>
            <w:div w:id="1036659642">
              <w:marLeft w:val="0"/>
              <w:marRight w:val="0"/>
              <w:marTop w:val="0"/>
              <w:marBottom w:val="0"/>
              <w:divBdr>
                <w:top w:val="none" w:sz="0" w:space="0" w:color="auto"/>
                <w:left w:val="none" w:sz="0" w:space="0" w:color="auto"/>
                <w:bottom w:val="none" w:sz="0" w:space="0" w:color="auto"/>
                <w:right w:val="none" w:sz="0" w:space="0" w:color="auto"/>
              </w:divBdr>
            </w:div>
            <w:div w:id="189686306">
              <w:marLeft w:val="0"/>
              <w:marRight w:val="0"/>
              <w:marTop w:val="0"/>
              <w:marBottom w:val="0"/>
              <w:divBdr>
                <w:top w:val="none" w:sz="0" w:space="0" w:color="auto"/>
                <w:left w:val="none" w:sz="0" w:space="0" w:color="auto"/>
                <w:bottom w:val="none" w:sz="0" w:space="0" w:color="auto"/>
                <w:right w:val="none" w:sz="0" w:space="0" w:color="auto"/>
              </w:divBdr>
            </w:div>
            <w:div w:id="1502741874">
              <w:marLeft w:val="0"/>
              <w:marRight w:val="0"/>
              <w:marTop w:val="0"/>
              <w:marBottom w:val="0"/>
              <w:divBdr>
                <w:top w:val="none" w:sz="0" w:space="0" w:color="auto"/>
                <w:left w:val="none" w:sz="0" w:space="0" w:color="auto"/>
                <w:bottom w:val="none" w:sz="0" w:space="0" w:color="auto"/>
                <w:right w:val="none" w:sz="0" w:space="0" w:color="auto"/>
              </w:divBdr>
            </w:div>
            <w:div w:id="187079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5996">
      <w:bodyDiv w:val="1"/>
      <w:marLeft w:val="0"/>
      <w:marRight w:val="0"/>
      <w:marTop w:val="0"/>
      <w:marBottom w:val="0"/>
      <w:divBdr>
        <w:top w:val="none" w:sz="0" w:space="0" w:color="auto"/>
        <w:left w:val="none" w:sz="0" w:space="0" w:color="auto"/>
        <w:bottom w:val="none" w:sz="0" w:space="0" w:color="auto"/>
        <w:right w:val="none" w:sz="0" w:space="0" w:color="auto"/>
      </w:divBdr>
    </w:div>
    <w:div w:id="721175537">
      <w:bodyDiv w:val="1"/>
      <w:marLeft w:val="0"/>
      <w:marRight w:val="0"/>
      <w:marTop w:val="0"/>
      <w:marBottom w:val="0"/>
      <w:divBdr>
        <w:top w:val="none" w:sz="0" w:space="0" w:color="auto"/>
        <w:left w:val="none" w:sz="0" w:space="0" w:color="auto"/>
        <w:bottom w:val="none" w:sz="0" w:space="0" w:color="auto"/>
        <w:right w:val="none" w:sz="0" w:space="0" w:color="auto"/>
      </w:divBdr>
    </w:div>
    <w:div w:id="765224569">
      <w:bodyDiv w:val="1"/>
      <w:marLeft w:val="0"/>
      <w:marRight w:val="0"/>
      <w:marTop w:val="0"/>
      <w:marBottom w:val="0"/>
      <w:divBdr>
        <w:top w:val="none" w:sz="0" w:space="0" w:color="auto"/>
        <w:left w:val="none" w:sz="0" w:space="0" w:color="auto"/>
        <w:bottom w:val="none" w:sz="0" w:space="0" w:color="auto"/>
        <w:right w:val="none" w:sz="0" w:space="0" w:color="auto"/>
      </w:divBdr>
    </w:div>
    <w:div w:id="792749301">
      <w:bodyDiv w:val="1"/>
      <w:marLeft w:val="0"/>
      <w:marRight w:val="0"/>
      <w:marTop w:val="0"/>
      <w:marBottom w:val="0"/>
      <w:divBdr>
        <w:top w:val="none" w:sz="0" w:space="0" w:color="auto"/>
        <w:left w:val="none" w:sz="0" w:space="0" w:color="auto"/>
        <w:bottom w:val="none" w:sz="0" w:space="0" w:color="auto"/>
        <w:right w:val="none" w:sz="0" w:space="0" w:color="auto"/>
      </w:divBdr>
    </w:div>
    <w:div w:id="899949745">
      <w:bodyDiv w:val="1"/>
      <w:marLeft w:val="0"/>
      <w:marRight w:val="0"/>
      <w:marTop w:val="0"/>
      <w:marBottom w:val="0"/>
      <w:divBdr>
        <w:top w:val="none" w:sz="0" w:space="0" w:color="auto"/>
        <w:left w:val="none" w:sz="0" w:space="0" w:color="auto"/>
        <w:bottom w:val="none" w:sz="0" w:space="0" w:color="auto"/>
        <w:right w:val="none" w:sz="0" w:space="0" w:color="auto"/>
      </w:divBdr>
      <w:divsChild>
        <w:div w:id="1320311389">
          <w:marLeft w:val="0"/>
          <w:marRight w:val="0"/>
          <w:marTop w:val="0"/>
          <w:marBottom w:val="0"/>
          <w:divBdr>
            <w:top w:val="none" w:sz="0" w:space="0" w:color="auto"/>
            <w:left w:val="none" w:sz="0" w:space="0" w:color="auto"/>
            <w:bottom w:val="none" w:sz="0" w:space="0" w:color="auto"/>
            <w:right w:val="none" w:sz="0" w:space="0" w:color="auto"/>
          </w:divBdr>
          <w:divsChild>
            <w:div w:id="2063284409">
              <w:marLeft w:val="0"/>
              <w:marRight w:val="0"/>
              <w:marTop w:val="0"/>
              <w:marBottom w:val="0"/>
              <w:divBdr>
                <w:top w:val="none" w:sz="0" w:space="0" w:color="auto"/>
                <w:left w:val="none" w:sz="0" w:space="0" w:color="auto"/>
                <w:bottom w:val="none" w:sz="0" w:space="0" w:color="auto"/>
                <w:right w:val="none" w:sz="0" w:space="0" w:color="auto"/>
              </w:divBdr>
            </w:div>
            <w:div w:id="1022782557">
              <w:marLeft w:val="0"/>
              <w:marRight w:val="0"/>
              <w:marTop w:val="0"/>
              <w:marBottom w:val="0"/>
              <w:divBdr>
                <w:top w:val="none" w:sz="0" w:space="0" w:color="auto"/>
                <w:left w:val="none" w:sz="0" w:space="0" w:color="auto"/>
                <w:bottom w:val="none" w:sz="0" w:space="0" w:color="auto"/>
                <w:right w:val="none" w:sz="0" w:space="0" w:color="auto"/>
              </w:divBdr>
            </w:div>
            <w:div w:id="1323319225">
              <w:marLeft w:val="0"/>
              <w:marRight w:val="0"/>
              <w:marTop w:val="0"/>
              <w:marBottom w:val="0"/>
              <w:divBdr>
                <w:top w:val="none" w:sz="0" w:space="0" w:color="auto"/>
                <w:left w:val="none" w:sz="0" w:space="0" w:color="auto"/>
                <w:bottom w:val="none" w:sz="0" w:space="0" w:color="auto"/>
                <w:right w:val="none" w:sz="0" w:space="0" w:color="auto"/>
              </w:divBdr>
            </w:div>
            <w:div w:id="1092432186">
              <w:marLeft w:val="0"/>
              <w:marRight w:val="0"/>
              <w:marTop w:val="0"/>
              <w:marBottom w:val="0"/>
              <w:divBdr>
                <w:top w:val="none" w:sz="0" w:space="0" w:color="auto"/>
                <w:left w:val="none" w:sz="0" w:space="0" w:color="auto"/>
                <w:bottom w:val="none" w:sz="0" w:space="0" w:color="auto"/>
                <w:right w:val="none" w:sz="0" w:space="0" w:color="auto"/>
              </w:divBdr>
            </w:div>
            <w:div w:id="474954889">
              <w:marLeft w:val="0"/>
              <w:marRight w:val="0"/>
              <w:marTop w:val="0"/>
              <w:marBottom w:val="0"/>
              <w:divBdr>
                <w:top w:val="none" w:sz="0" w:space="0" w:color="auto"/>
                <w:left w:val="none" w:sz="0" w:space="0" w:color="auto"/>
                <w:bottom w:val="none" w:sz="0" w:space="0" w:color="auto"/>
                <w:right w:val="none" w:sz="0" w:space="0" w:color="auto"/>
              </w:divBdr>
            </w:div>
            <w:div w:id="1981880741">
              <w:marLeft w:val="0"/>
              <w:marRight w:val="0"/>
              <w:marTop w:val="0"/>
              <w:marBottom w:val="0"/>
              <w:divBdr>
                <w:top w:val="none" w:sz="0" w:space="0" w:color="auto"/>
                <w:left w:val="none" w:sz="0" w:space="0" w:color="auto"/>
                <w:bottom w:val="none" w:sz="0" w:space="0" w:color="auto"/>
                <w:right w:val="none" w:sz="0" w:space="0" w:color="auto"/>
              </w:divBdr>
            </w:div>
            <w:div w:id="1330212137">
              <w:marLeft w:val="0"/>
              <w:marRight w:val="0"/>
              <w:marTop w:val="0"/>
              <w:marBottom w:val="0"/>
              <w:divBdr>
                <w:top w:val="none" w:sz="0" w:space="0" w:color="auto"/>
                <w:left w:val="none" w:sz="0" w:space="0" w:color="auto"/>
                <w:bottom w:val="none" w:sz="0" w:space="0" w:color="auto"/>
                <w:right w:val="none" w:sz="0" w:space="0" w:color="auto"/>
              </w:divBdr>
            </w:div>
            <w:div w:id="1425763081">
              <w:marLeft w:val="0"/>
              <w:marRight w:val="0"/>
              <w:marTop w:val="0"/>
              <w:marBottom w:val="0"/>
              <w:divBdr>
                <w:top w:val="none" w:sz="0" w:space="0" w:color="auto"/>
                <w:left w:val="none" w:sz="0" w:space="0" w:color="auto"/>
                <w:bottom w:val="none" w:sz="0" w:space="0" w:color="auto"/>
                <w:right w:val="none" w:sz="0" w:space="0" w:color="auto"/>
              </w:divBdr>
            </w:div>
            <w:div w:id="132889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91235">
      <w:bodyDiv w:val="1"/>
      <w:marLeft w:val="0"/>
      <w:marRight w:val="0"/>
      <w:marTop w:val="0"/>
      <w:marBottom w:val="0"/>
      <w:divBdr>
        <w:top w:val="none" w:sz="0" w:space="0" w:color="auto"/>
        <w:left w:val="none" w:sz="0" w:space="0" w:color="auto"/>
        <w:bottom w:val="none" w:sz="0" w:space="0" w:color="auto"/>
        <w:right w:val="none" w:sz="0" w:space="0" w:color="auto"/>
      </w:divBdr>
    </w:div>
    <w:div w:id="1296178363">
      <w:bodyDiv w:val="1"/>
      <w:marLeft w:val="0"/>
      <w:marRight w:val="0"/>
      <w:marTop w:val="0"/>
      <w:marBottom w:val="0"/>
      <w:divBdr>
        <w:top w:val="none" w:sz="0" w:space="0" w:color="auto"/>
        <w:left w:val="none" w:sz="0" w:space="0" w:color="auto"/>
        <w:bottom w:val="none" w:sz="0" w:space="0" w:color="auto"/>
        <w:right w:val="none" w:sz="0" w:space="0" w:color="auto"/>
      </w:divBdr>
      <w:divsChild>
        <w:div w:id="1031759417">
          <w:marLeft w:val="0"/>
          <w:marRight w:val="0"/>
          <w:marTop w:val="0"/>
          <w:marBottom w:val="0"/>
          <w:divBdr>
            <w:top w:val="none" w:sz="0" w:space="0" w:color="auto"/>
            <w:left w:val="none" w:sz="0" w:space="0" w:color="auto"/>
            <w:bottom w:val="none" w:sz="0" w:space="0" w:color="auto"/>
            <w:right w:val="none" w:sz="0" w:space="0" w:color="auto"/>
          </w:divBdr>
          <w:divsChild>
            <w:div w:id="658534873">
              <w:marLeft w:val="0"/>
              <w:marRight w:val="0"/>
              <w:marTop w:val="0"/>
              <w:marBottom w:val="0"/>
              <w:divBdr>
                <w:top w:val="none" w:sz="0" w:space="0" w:color="auto"/>
                <w:left w:val="none" w:sz="0" w:space="0" w:color="auto"/>
                <w:bottom w:val="none" w:sz="0" w:space="0" w:color="auto"/>
                <w:right w:val="none" w:sz="0" w:space="0" w:color="auto"/>
              </w:divBdr>
            </w:div>
            <w:div w:id="991251459">
              <w:marLeft w:val="0"/>
              <w:marRight w:val="0"/>
              <w:marTop w:val="0"/>
              <w:marBottom w:val="0"/>
              <w:divBdr>
                <w:top w:val="none" w:sz="0" w:space="0" w:color="auto"/>
                <w:left w:val="none" w:sz="0" w:space="0" w:color="auto"/>
                <w:bottom w:val="none" w:sz="0" w:space="0" w:color="auto"/>
                <w:right w:val="none" w:sz="0" w:space="0" w:color="auto"/>
              </w:divBdr>
            </w:div>
            <w:div w:id="1009914260">
              <w:marLeft w:val="0"/>
              <w:marRight w:val="0"/>
              <w:marTop w:val="0"/>
              <w:marBottom w:val="0"/>
              <w:divBdr>
                <w:top w:val="none" w:sz="0" w:space="0" w:color="auto"/>
                <w:left w:val="none" w:sz="0" w:space="0" w:color="auto"/>
                <w:bottom w:val="none" w:sz="0" w:space="0" w:color="auto"/>
                <w:right w:val="none" w:sz="0" w:space="0" w:color="auto"/>
              </w:divBdr>
            </w:div>
            <w:div w:id="1778065663">
              <w:marLeft w:val="0"/>
              <w:marRight w:val="0"/>
              <w:marTop w:val="0"/>
              <w:marBottom w:val="0"/>
              <w:divBdr>
                <w:top w:val="none" w:sz="0" w:space="0" w:color="auto"/>
                <w:left w:val="none" w:sz="0" w:space="0" w:color="auto"/>
                <w:bottom w:val="none" w:sz="0" w:space="0" w:color="auto"/>
                <w:right w:val="none" w:sz="0" w:space="0" w:color="auto"/>
              </w:divBdr>
            </w:div>
            <w:div w:id="1717437320">
              <w:marLeft w:val="0"/>
              <w:marRight w:val="0"/>
              <w:marTop w:val="0"/>
              <w:marBottom w:val="0"/>
              <w:divBdr>
                <w:top w:val="none" w:sz="0" w:space="0" w:color="auto"/>
                <w:left w:val="none" w:sz="0" w:space="0" w:color="auto"/>
                <w:bottom w:val="none" w:sz="0" w:space="0" w:color="auto"/>
                <w:right w:val="none" w:sz="0" w:space="0" w:color="auto"/>
              </w:divBdr>
            </w:div>
            <w:div w:id="67699703">
              <w:marLeft w:val="0"/>
              <w:marRight w:val="0"/>
              <w:marTop w:val="0"/>
              <w:marBottom w:val="0"/>
              <w:divBdr>
                <w:top w:val="none" w:sz="0" w:space="0" w:color="auto"/>
                <w:left w:val="none" w:sz="0" w:space="0" w:color="auto"/>
                <w:bottom w:val="none" w:sz="0" w:space="0" w:color="auto"/>
                <w:right w:val="none" w:sz="0" w:space="0" w:color="auto"/>
              </w:divBdr>
            </w:div>
            <w:div w:id="563565039">
              <w:marLeft w:val="0"/>
              <w:marRight w:val="0"/>
              <w:marTop w:val="0"/>
              <w:marBottom w:val="0"/>
              <w:divBdr>
                <w:top w:val="none" w:sz="0" w:space="0" w:color="auto"/>
                <w:left w:val="none" w:sz="0" w:space="0" w:color="auto"/>
                <w:bottom w:val="none" w:sz="0" w:space="0" w:color="auto"/>
                <w:right w:val="none" w:sz="0" w:space="0" w:color="auto"/>
              </w:divBdr>
            </w:div>
            <w:div w:id="1350526102">
              <w:marLeft w:val="0"/>
              <w:marRight w:val="0"/>
              <w:marTop w:val="0"/>
              <w:marBottom w:val="0"/>
              <w:divBdr>
                <w:top w:val="none" w:sz="0" w:space="0" w:color="auto"/>
                <w:left w:val="none" w:sz="0" w:space="0" w:color="auto"/>
                <w:bottom w:val="none" w:sz="0" w:space="0" w:color="auto"/>
                <w:right w:val="none" w:sz="0" w:space="0" w:color="auto"/>
              </w:divBdr>
            </w:div>
            <w:div w:id="1786997268">
              <w:marLeft w:val="0"/>
              <w:marRight w:val="0"/>
              <w:marTop w:val="0"/>
              <w:marBottom w:val="0"/>
              <w:divBdr>
                <w:top w:val="none" w:sz="0" w:space="0" w:color="auto"/>
                <w:left w:val="none" w:sz="0" w:space="0" w:color="auto"/>
                <w:bottom w:val="none" w:sz="0" w:space="0" w:color="auto"/>
                <w:right w:val="none" w:sz="0" w:space="0" w:color="auto"/>
              </w:divBdr>
            </w:div>
            <w:div w:id="949161610">
              <w:marLeft w:val="0"/>
              <w:marRight w:val="0"/>
              <w:marTop w:val="0"/>
              <w:marBottom w:val="0"/>
              <w:divBdr>
                <w:top w:val="none" w:sz="0" w:space="0" w:color="auto"/>
                <w:left w:val="none" w:sz="0" w:space="0" w:color="auto"/>
                <w:bottom w:val="none" w:sz="0" w:space="0" w:color="auto"/>
                <w:right w:val="none" w:sz="0" w:space="0" w:color="auto"/>
              </w:divBdr>
            </w:div>
            <w:div w:id="1425760959">
              <w:marLeft w:val="0"/>
              <w:marRight w:val="0"/>
              <w:marTop w:val="0"/>
              <w:marBottom w:val="0"/>
              <w:divBdr>
                <w:top w:val="none" w:sz="0" w:space="0" w:color="auto"/>
                <w:left w:val="none" w:sz="0" w:space="0" w:color="auto"/>
                <w:bottom w:val="none" w:sz="0" w:space="0" w:color="auto"/>
                <w:right w:val="none" w:sz="0" w:space="0" w:color="auto"/>
              </w:divBdr>
            </w:div>
            <w:div w:id="1291088470">
              <w:marLeft w:val="0"/>
              <w:marRight w:val="0"/>
              <w:marTop w:val="0"/>
              <w:marBottom w:val="0"/>
              <w:divBdr>
                <w:top w:val="none" w:sz="0" w:space="0" w:color="auto"/>
                <w:left w:val="none" w:sz="0" w:space="0" w:color="auto"/>
                <w:bottom w:val="none" w:sz="0" w:space="0" w:color="auto"/>
                <w:right w:val="none" w:sz="0" w:space="0" w:color="auto"/>
              </w:divBdr>
            </w:div>
            <w:div w:id="1798793608">
              <w:marLeft w:val="0"/>
              <w:marRight w:val="0"/>
              <w:marTop w:val="0"/>
              <w:marBottom w:val="0"/>
              <w:divBdr>
                <w:top w:val="none" w:sz="0" w:space="0" w:color="auto"/>
                <w:left w:val="none" w:sz="0" w:space="0" w:color="auto"/>
                <w:bottom w:val="none" w:sz="0" w:space="0" w:color="auto"/>
                <w:right w:val="none" w:sz="0" w:space="0" w:color="auto"/>
              </w:divBdr>
            </w:div>
            <w:div w:id="861747199">
              <w:marLeft w:val="0"/>
              <w:marRight w:val="0"/>
              <w:marTop w:val="0"/>
              <w:marBottom w:val="0"/>
              <w:divBdr>
                <w:top w:val="none" w:sz="0" w:space="0" w:color="auto"/>
                <w:left w:val="none" w:sz="0" w:space="0" w:color="auto"/>
                <w:bottom w:val="none" w:sz="0" w:space="0" w:color="auto"/>
                <w:right w:val="none" w:sz="0" w:space="0" w:color="auto"/>
              </w:divBdr>
            </w:div>
            <w:div w:id="1565556111">
              <w:marLeft w:val="0"/>
              <w:marRight w:val="0"/>
              <w:marTop w:val="0"/>
              <w:marBottom w:val="0"/>
              <w:divBdr>
                <w:top w:val="none" w:sz="0" w:space="0" w:color="auto"/>
                <w:left w:val="none" w:sz="0" w:space="0" w:color="auto"/>
                <w:bottom w:val="none" w:sz="0" w:space="0" w:color="auto"/>
                <w:right w:val="none" w:sz="0" w:space="0" w:color="auto"/>
              </w:divBdr>
            </w:div>
            <w:div w:id="24584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77255">
      <w:bodyDiv w:val="1"/>
      <w:marLeft w:val="0"/>
      <w:marRight w:val="0"/>
      <w:marTop w:val="0"/>
      <w:marBottom w:val="0"/>
      <w:divBdr>
        <w:top w:val="none" w:sz="0" w:space="0" w:color="auto"/>
        <w:left w:val="none" w:sz="0" w:space="0" w:color="auto"/>
        <w:bottom w:val="none" w:sz="0" w:space="0" w:color="auto"/>
        <w:right w:val="none" w:sz="0" w:space="0" w:color="auto"/>
      </w:divBdr>
      <w:divsChild>
        <w:div w:id="1637756036">
          <w:marLeft w:val="0"/>
          <w:marRight w:val="0"/>
          <w:marTop w:val="0"/>
          <w:marBottom w:val="0"/>
          <w:divBdr>
            <w:top w:val="none" w:sz="0" w:space="0" w:color="auto"/>
            <w:left w:val="none" w:sz="0" w:space="0" w:color="auto"/>
            <w:bottom w:val="none" w:sz="0" w:space="0" w:color="auto"/>
            <w:right w:val="none" w:sz="0" w:space="0" w:color="auto"/>
          </w:divBdr>
          <w:divsChild>
            <w:div w:id="1816948948">
              <w:marLeft w:val="0"/>
              <w:marRight w:val="0"/>
              <w:marTop w:val="0"/>
              <w:marBottom w:val="0"/>
              <w:divBdr>
                <w:top w:val="none" w:sz="0" w:space="0" w:color="auto"/>
                <w:left w:val="none" w:sz="0" w:space="0" w:color="auto"/>
                <w:bottom w:val="none" w:sz="0" w:space="0" w:color="auto"/>
                <w:right w:val="none" w:sz="0" w:space="0" w:color="auto"/>
              </w:divBdr>
            </w:div>
            <w:div w:id="665212988">
              <w:marLeft w:val="0"/>
              <w:marRight w:val="0"/>
              <w:marTop w:val="0"/>
              <w:marBottom w:val="0"/>
              <w:divBdr>
                <w:top w:val="none" w:sz="0" w:space="0" w:color="auto"/>
                <w:left w:val="none" w:sz="0" w:space="0" w:color="auto"/>
                <w:bottom w:val="none" w:sz="0" w:space="0" w:color="auto"/>
                <w:right w:val="none" w:sz="0" w:space="0" w:color="auto"/>
              </w:divBdr>
            </w:div>
            <w:div w:id="627128811">
              <w:marLeft w:val="0"/>
              <w:marRight w:val="0"/>
              <w:marTop w:val="0"/>
              <w:marBottom w:val="0"/>
              <w:divBdr>
                <w:top w:val="none" w:sz="0" w:space="0" w:color="auto"/>
                <w:left w:val="none" w:sz="0" w:space="0" w:color="auto"/>
                <w:bottom w:val="none" w:sz="0" w:space="0" w:color="auto"/>
                <w:right w:val="none" w:sz="0" w:space="0" w:color="auto"/>
              </w:divBdr>
            </w:div>
            <w:div w:id="290867302">
              <w:marLeft w:val="0"/>
              <w:marRight w:val="0"/>
              <w:marTop w:val="0"/>
              <w:marBottom w:val="0"/>
              <w:divBdr>
                <w:top w:val="none" w:sz="0" w:space="0" w:color="auto"/>
                <w:left w:val="none" w:sz="0" w:space="0" w:color="auto"/>
                <w:bottom w:val="none" w:sz="0" w:space="0" w:color="auto"/>
                <w:right w:val="none" w:sz="0" w:space="0" w:color="auto"/>
              </w:divBdr>
            </w:div>
            <w:div w:id="2094550712">
              <w:marLeft w:val="0"/>
              <w:marRight w:val="0"/>
              <w:marTop w:val="0"/>
              <w:marBottom w:val="0"/>
              <w:divBdr>
                <w:top w:val="none" w:sz="0" w:space="0" w:color="auto"/>
                <w:left w:val="none" w:sz="0" w:space="0" w:color="auto"/>
                <w:bottom w:val="none" w:sz="0" w:space="0" w:color="auto"/>
                <w:right w:val="none" w:sz="0" w:space="0" w:color="auto"/>
              </w:divBdr>
            </w:div>
            <w:div w:id="328094349">
              <w:marLeft w:val="0"/>
              <w:marRight w:val="0"/>
              <w:marTop w:val="0"/>
              <w:marBottom w:val="0"/>
              <w:divBdr>
                <w:top w:val="none" w:sz="0" w:space="0" w:color="auto"/>
                <w:left w:val="none" w:sz="0" w:space="0" w:color="auto"/>
                <w:bottom w:val="none" w:sz="0" w:space="0" w:color="auto"/>
                <w:right w:val="none" w:sz="0" w:space="0" w:color="auto"/>
              </w:divBdr>
            </w:div>
            <w:div w:id="70859443">
              <w:marLeft w:val="0"/>
              <w:marRight w:val="0"/>
              <w:marTop w:val="0"/>
              <w:marBottom w:val="0"/>
              <w:divBdr>
                <w:top w:val="none" w:sz="0" w:space="0" w:color="auto"/>
                <w:left w:val="none" w:sz="0" w:space="0" w:color="auto"/>
                <w:bottom w:val="none" w:sz="0" w:space="0" w:color="auto"/>
                <w:right w:val="none" w:sz="0" w:space="0" w:color="auto"/>
              </w:divBdr>
            </w:div>
            <w:div w:id="180435458">
              <w:marLeft w:val="0"/>
              <w:marRight w:val="0"/>
              <w:marTop w:val="0"/>
              <w:marBottom w:val="0"/>
              <w:divBdr>
                <w:top w:val="none" w:sz="0" w:space="0" w:color="auto"/>
                <w:left w:val="none" w:sz="0" w:space="0" w:color="auto"/>
                <w:bottom w:val="none" w:sz="0" w:space="0" w:color="auto"/>
                <w:right w:val="none" w:sz="0" w:space="0" w:color="auto"/>
              </w:divBdr>
            </w:div>
            <w:div w:id="1695423469">
              <w:marLeft w:val="0"/>
              <w:marRight w:val="0"/>
              <w:marTop w:val="0"/>
              <w:marBottom w:val="0"/>
              <w:divBdr>
                <w:top w:val="none" w:sz="0" w:space="0" w:color="auto"/>
                <w:left w:val="none" w:sz="0" w:space="0" w:color="auto"/>
                <w:bottom w:val="none" w:sz="0" w:space="0" w:color="auto"/>
                <w:right w:val="none" w:sz="0" w:space="0" w:color="auto"/>
              </w:divBdr>
            </w:div>
            <w:div w:id="1882017750">
              <w:marLeft w:val="0"/>
              <w:marRight w:val="0"/>
              <w:marTop w:val="0"/>
              <w:marBottom w:val="0"/>
              <w:divBdr>
                <w:top w:val="none" w:sz="0" w:space="0" w:color="auto"/>
                <w:left w:val="none" w:sz="0" w:space="0" w:color="auto"/>
                <w:bottom w:val="none" w:sz="0" w:space="0" w:color="auto"/>
                <w:right w:val="none" w:sz="0" w:space="0" w:color="auto"/>
              </w:divBdr>
            </w:div>
            <w:div w:id="1544175763">
              <w:marLeft w:val="0"/>
              <w:marRight w:val="0"/>
              <w:marTop w:val="0"/>
              <w:marBottom w:val="0"/>
              <w:divBdr>
                <w:top w:val="none" w:sz="0" w:space="0" w:color="auto"/>
                <w:left w:val="none" w:sz="0" w:space="0" w:color="auto"/>
                <w:bottom w:val="none" w:sz="0" w:space="0" w:color="auto"/>
                <w:right w:val="none" w:sz="0" w:space="0" w:color="auto"/>
              </w:divBdr>
            </w:div>
            <w:div w:id="1452094639">
              <w:marLeft w:val="0"/>
              <w:marRight w:val="0"/>
              <w:marTop w:val="0"/>
              <w:marBottom w:val="0"/>
              <w:divBdr>
                <w:top w:val="none" w:sz="0" w:space="0" w:color="auto"/>
                <w:left w:val="none" w:sz="0" w:space="0" w:color="auto"/>
                <w:bottom w:val="none" w:sz="0" w:space="0" w:color="auto"/>
                <w:right w:val="none" w:sz="0" w:space="0" w:color="auto"/>
              </w:divBdr>
            </w:div>
            <w:div w:id="848787257">
              <w:marLeft w:val="0"/>
              <w:marRight w:val="0"/>
              <w:marTop w:val="0"/>
              <w:marBottom w:val="0"/>
              <w:divBdr>
                <w:top w:val="none" w:sz="0" w:space="0" w:color="auto"/>
                <w:left w:val="none" w:sz="0" w:space="0" w:color="auto"/>
                <w:bottom w:val="none" w:sz="0" w:space="0" w:color="auto"/>
                <w:right w:val="none" w:sz="0" w:space="0" w:color="auto"/>
              </w:divBdr>
            </w:div>
            <w:div w:id="1621034182">
              <w:marLeft w:val="0"/>
              <w:marRight w:val="0"/>
              <w:marTop w:val="0"/>
              <w:marBottom w:val="0"/>
              <w:divBdr>
                <w:top w:val="none" w:sz="0" w:space="0" w:color="auto"/>
                <w:left w:val="none" w:sz="0" w:space="0" w:color="auto"/>
                <w:bottom w:val="none" w:sz="0" w:space="0" w:color="auto"/>
                <w:right w:val="none" w:sz="0" w:space="0" w:color="auto"/>
              </w:divBdr>
            </w:div>
            <w:div w:id="889921044">
              <w:marLeft w:val="0"/>
              <w:marRight w:val="0"/>
              <w:marTop w:val="0"/>
              <w:marBottom w:val="0"/>
              <w:divBdr>
                <w:top w:val="none" w:sz="0" w:space="0" w:color="auto"/>
                <w:left w:val="none" w:sz="0" w:space="0" w:color="auto"/>
                <w:bottom w:val="none" w:sz="0" w:space="0" w:color="auto"/>
                <w:right w:val="none" w:sz="0" w:space="0" w:color="auto"/>
              </w:divBdr>
            </w:div>
            <w:div w:id="1663393291">
              <w:marLeft w:val="0"/>
              <w:marRight w:val="0"/>
              <w:marTop w:val="0"/>
              <w:marBottom w:val="0"/>
              <w:divBdr>
                <w:top w:val="none" w:sz="0" w:space="0" w:color="auto"/>
                <w:left w:val="none" w:sz="0" w:space="0" w:color="auto"/>
                <w:bottom w:val="none" w:sz="0" w:space="0" w:color="auto"/>
                <w:right w:val="none" w:sz="0" w:space="0" w:color="auto"/>
              </w:divBdr>
            </w:div>
            <w:div w:id="2093432543">
              <w:marLeft w:val="0"/>
              <w:marRight w:val="0"/>
              <w:marTop w:val="0"/>
              <w:marBottom w:val="0"/>
              <w:divBdr>
                <w:top w:val="none" w:sz="0" w:space="0" w:color="auto"/>
                <w:left w:val="none" w:sz="0" w:space="0" w:color="auto"/>
                <w:bottom w:val="none" w:sz="0" w:space="0" w:color="auto"/>
                <w:right w:val="none" w:sz="0" w:space="0" w:color="auto"/>
              </w:divBdr>
            </w:div>
            <w:div w:id="2123182456">
              <w:marLeft w:val="0"/>
              <w:marRight w:val="0"/>
              <w:marTop w:val="0"/>
              <w:marBottom w:val="0"/>
              <w:divBdr>
                <w:top w:val="none" w:sz="0" w:space="0" w:color="auto"/>
                <w:left w:val="none" w:sz="0" w:space="0" w:color="auto"/>
                <w:bottom w:val="none" w:sz="0" w:space="0" w:color="auto"/>
                <w:right w:val="none" w:sz="0" w:space="0" w:color="auto"/>
              </w:divBdr>
            </w:div>
            <w:div w:id="180514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3314">
      <w:bodyDiv w:val="1"/>
      <w:marLeft w:val="0"/>
      <w:marRight w:val="0"/>
      <w:marTop w:val="0"/>
      <w:marBottom w:val="0"/>
      <w:divBdr>
        <w:top w:val="none" w:sz="0" w:space="0" w:color="auto"/>
        <w:left w:val="none" w:sz="0" w:space="0" w:color="auto"/>
        <w:bottom w:val="none" w:sz="0" w:space="0" w:color="auto"/>
        <w:right w:val="none" w:sz="0" w:space="0" w:color="auto"/>
      </w:divBdr>
      <w:divsChild>
        <w:div w:id="582955925">
          <w:marLeft w:val="0"/>
          <w:marRight w:val="0"/>
          <w:marTop w:val="0"/>
          <w:marBottom w:val="0"/>
          <w:divBdr>
            <w:top w:val="none" w:sz="0" w:space="0" w:color="auto"/>
            <w:left w:val="none" w:sz="0" w:space="0" w:color="auto"/>
            <w:bottom w:val="none" w:sz="0" w:space="0" w:color="auto"/>
            <w:right w:val="none" w:sz="0" w:space="0" w:color="auto"/>
          </w:divBdr>
          <w:divsChild>
            <w:div w:id="1635401750">
              <w:marLeft w:val="0"/>
              <w:marRight w:val="0"/>
              <w:marTop w:val="0"/>
              <w:marBottom w:val="0"/>
              <w:divBdr>
                <w:top w:val="none" w:sz="0" w:space="0" w:color="auto"/>
                <w:left w:val="none" w:sz="0" w:space="0" w:color="auto"/>
                <w:bottom w:val="none" w:sz="0" w:space="0" w:color="auto"/>
                <w:right w:val="none" w:sz="0" w:space="0" w:color="auto"/>
              </w:divBdr>
            </w:div>
            <w:div w:id="941959466">
              <w:marLeft w:val="0"/>
              <w:marRight w:val="0"/>
              <w:marTop w:val="0"/>
              <w:marBottom w:val="0"/>
              <w:divBdr>
                <w:top w:val="none" w:sz="0" w:space="0" w:color="auto"/>
                <w:left w:val="none" w:sz="0" w:space="0" w:color="auto"/>
                <w:bottom w:val="none" w:sz="0" w:space="0" w:color="auto"/>
                <w:right w:val="none" w:sz="0" w:space="0" w:color="auto"/>
              </w:divBdr>
            </w:div>
            <w:div w:id="1286275951">
              <w:marLeft w:val="0"/>
              <w:marRight w:val="0"/>
              <w:marTop w:val="0"/>
              <w:marBottom w:val="0"/>
              <w:divBdr>
                <w:top w:val="none" w:sz="0" w:space="0" w:color="auto"/>
                <w:left w:val="none" w:sz="0" w:space="0" w:color="auto"/>
                <w:bottom w:val="none" w:sz="0" w:space="0" w:color="auto"/>
                <w:right w:val="none" w:sz="0" w:space="0" w:color="auto"/>
              </w:divBdr>
            </w:div>
            <w:div w:id="1077752976">
              <w:marLeft w:val="0"/>
              <w:marRight w:val="0"/>
              <w:marTop w:val="0"/>
              <w:marBottom w:val="0"/>
              <w:divBdr>
                <w:top w:val="none" w:sz="0" w:space="0" w:color="auto"/>
                <w:left w:val="none" w:sz="0" w:space="0" w:color="auto"/>
                <w:bottom w:val="none" w:sz="0" w:space="0" w:color="auto"/>
                <w:right w:val="none" w:sz="0" w:space="0" w:color="auto"/>
              </w:divBdr>
            </w:div>
            <w:div w:id="304511313">
              <w:marLeft w:val="0"/>
              <w:marRight w:val="0"/>
              <w:marTop w:val="0"/>
              <w:marBottom w:val="0"/>
              <w:divBdr>
                <w:top w:val="none" w:sz="0" w:space="0" w:color="auto"/>
                <w:left w:val="none" w:sz="0" w:space="0" w:color="auto"/>
                <w:bottom w:val="none" w:sz="0" w:space="0" w:color="auto"/>
                <w:right w:val="none" w:sz="0" w:space="0" w:color="auto"/>
              </w:divBdr>
            </w:div>
            <w:div w:id="1408649095">
              <w:marLeft w:val="0"/>
              <w:marRight w:val="0"/>
              <w:marTop w:val="0"/>
              <w:marBottom w:val="0"/>
              <w:divBdr>
                <w:top w:val="none" w:sz="0" w:space="0" w:color="auto"/>
                <w:left w:val="none" w:sz="0" w:space="0" w:color="auto"/>
                <w:bottom w:val="none" w:sz="0" w:space="0" w:color="auto"/>
                <w:right w:val="none" w:sz="0" w:space="0" w:color="auto"/>
              </w:divBdr>
            </w:div>
            <w:div w:id="672031651">
              <w:marLeft w:val="0"/>
              <w:marRight w:val="0"/>
              <w:marTop w:val="0"/>
              <w:marBottom w:val="0"/>
              <w:divBdr>
                <w:top w:val="none" w:sz="0" w:space="0" w:color="auto"/>
                <w:left w:val="none" w:sz="0" w:space="0" w:color="auto"/>
                <w:bottom w:val="none" w:sz="0" w:space="0" w:color="auto"/>
                <w:right w:val="none" w:sz="0" w:space="0" w:color="auto"/>
              </w:divBdr>
            </w:div>
            <w:div w:id="2126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801126">
      <w:bodyDiv w:val="1"/>
      <w:marLeft w:val="0"/>
      <w:marRight w:val="0"/>
      <w:marTop w:val="0"/>
      <w:marBottom w:val="0"/>
      <w:divBdr>
        <w:top w:val="none" w:sz="0" w:space="0" w:color="auto"/>
        <w:left w:val="none" w:sz="0" w:space="0" w:color="auto"/>
        <w:bottom w:val="none" w:sz="0" w:space="0" w:color="auto"/>
        <w:right w:val="none" w:sz="0" w:space="0" w:color="auto"/>
      </w:divBdr>
    </w:div>
    <w:div w:id="1736464813">
      <w:bodyDiv w:val="1"/>
      <w:marLeft w:val="0"/>
      <w:marRight w:val="0"/>
      <w:marTop w:val="0"/>
      <w:marBottom w:val="0"/>
      <w:divBdr>
        <w:top w:val="none" w:sz="0" w:space="0" w:color="auto"/>
        <w:left w:val="none" w:sz="0" w:space="0" w:color="auto"/>
        <w:bottom w:val="none" w:sz="0" w:space="0" w:color="auto"/>
        <w:right w:val="none" w:sz="0" w:space="0" w:color="auto"/>
      </w:divBdr>
    </w:div>
    <w:div w:id="19954496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tutorialsteacher.com/csharp/csharp-class" TargetMode="External"/><Relationship Id="rId39" Type="http://schemas.openxmlformats.org/officeDocument/2006/relationships/hyperlink" Target="https://docs.microsoft.com/en-us/dotnet/csharp/language-reference/keywords/static" TargetMode="External"/><Relationship Id="rId21" Type="http://schemas.openxmlformats.org/officeDocument/2006/relationships/image" Target="media/image13.png"/><Relationship Id="rId34" Type="http://schemas.openxmlformats.org/officeDocument/2006/relationships/hyperlink" Target="https://docs.microsoft.com/en-us/dotnet/csharp/programming-guide/classes-and-structs/auto-implemented-properties" TargetMode="External"/><Relationship Id="rId42" Type="http://schemas.openxmlformats.org/officeDocument/2006/relationships/hyperlink" Target="https://docs.microsoft.com/en-us/dotnet/standard/events/" TargetMode="External"/><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image" Target="media/image36.png"/><Relationship Id="rId68" Type="http://schemas.openxmlformats.org/officeDocument/2006/relationships/image" Target="media/image41.png"/><Relationship Id="rId76" Type="http://schemas.openxmlformats.org/officeDocument/2006/relationships/image" Target="media/image49.png"/><Relationship Id="rId84"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geeksforgeeks.org/c-sharp-encapsulation/?ref=lbp" TargetMode="External"/><Relationship Id="rId11" Type="http://schemas.openxmlformats.org/officeDocument/2006/relationships/image" Target="media/image3.png"/><Relationship Id="rId24" Type="http://schemas.openxmlformats.org/officeDocument/2006/relationships/hyperlink" Target="https://uk.wikipedia.org/wiki/Microsoft_Visual_Studio" TargetMode="External"/><Relationship Id="rId32" Type="http://schemas.openxmlformats.org/officeDocument/2006/relationships/hyperlink" Target="https://www.c-sharpcorner.com/uploadfile/puranindia/what-are-access-modifiers-in-C-Sharp/" TargetMode="External"/><Relationship Id="rId37" Type="http://schemas.openxmlformats.org/officeDocument/2006/relationships/hyperlink" Target="https://docs.microsoft.com/en-us/dotnet/api/system.timespan?view=net-6.0" TargetMode="External"/><Relationship Id="rId40" Type="http://schemas.openxmlformats.org/officeDocument/2006/relationships/hyperlink" Target="https://docs.microsoft.com/en-us/dotnet/csharp/programming-guide/generics/generic-methods" TargetMode="External"/><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image" Target="media/image39.png"/><Relationship Id="rId74" Type="http://schemas.openxmlformats.org/officeDocument/2006/relationships/image" Target="media/image47.png"/><Relationship Id="rId79"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image" Target="media/image34.png"/><Relationship Id="rId82" Type="http://schemas.openxmlformats.org/officeDocument/2006/relationships/image" Target="media/image55.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geeksforgeeks.org/c-sharp-abstraction/?ref=lbp" TargetMode="External"/><Relationship Id="rId30" Type="http://schemas.openxmlformats.org/officeDocument/2006/relationships/hyperlink" Target="https://www.tutorialsteacher.com/csharp/csharp-interface" TargetMode="External"/><Relationship Id="rId35" Type="http://schemas.openxmlformats.org/officeDocument/2006/relationships/hyperlink" Target="https://en.wikibooks.org/wiki/C_Sharp_Programming/Interfaces" TargetMode="External"/><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image" Target="media/image50.png"/><Relationship Id="rId8" Type="http://schemas.openxmlformats.org/officeDocument/2006/relationships/header" Target="header1.xml"/><Relationship Id="rId51" Type="http://schemas.openxmlformats.org/officeDocument/2006/relationships/image" Target="media/image24.png"/><Relationship Id="rId72" Type="http://schemas.openxmlformats.org/officeDocument/2006/relationships/image" Target="media/image45.png"/><Relationship Id="rId80" Type="http://schemas.openxmlformats.org/officeDocument/2006/relationships/image" Target="media/image53.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uk.wikipedia.org/wiki/C_Sharp" TargetMode="External"/><Relationship Id="rId33" Type="http://schemas.openxmlformats.org/officeDocument/2006/relationships/hyperlink" Target="https://www.c-sharpcorner.com/interview-question/what-are-getters-and-setters-and-why-are-they-important" TargetMode="External"/><Relationship Id="rId38" Type="http://schemas.openxmlformats.org/officeDocument/2006/relationships/hyperlink" Target="https://docs.microsoft.com/en-us/dotnet/api/system.collections.generic.list-1?view=net-6.0" TargetMode="External"/><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image" Target="media/image12.png"/><Relationship Id="rId41" Type="http://schemas.openxmlformats.org/officeDocument/2006/relationships/hyperlink" Target="https://www.geeksforgeeks.org/what-is-regular-expression-in-c-sharp/" TargetMode="External"/><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image" Target="media/image48.png"/><Relationship Id="rId83"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nerd.vision/post/polymorphism-encapsulation-data-abstraction-and-inheritance-in-object-oriented-programming" TargetMode="External"/><Relationship Id="rId36" Type="http://schemas.openxmlformats.org/officeDocument/2006/relationships/hyperlink" Target="https://www.geeksforgeeks.org/c-sharp-constructors/" TargetMode="External"/><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image" Target="media/image2.png"/><Relationship Id="rId31" Type="http://schemas.openxmlformats.org/officeDocument/2006/relationships/hyperlink" Target="https://docs.microsoft.com/en-us/dotnet/csharp/programming-guide/classes-and-structs/fields" TargetMode="Externa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image" Target="media/image46.png"/><Relationship Id="rId78" Type="http://schemas.openxmlformats.org/officeDocument/2006/relationships/image" Target="media/image51.png"/><Relationship Id="rId81" Type="http://schemas.openxmlformats.org/officeDocument/2006/relationships/image" Target="media/image54.png"/><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F62BB-2EF5-4653-9A1B-5E493E11E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9</TotalTime>
  <Pages>104</Pages>
  <Words>23555</Words>
  <Characters>134264</Characters>
  <Application>Microsoft Office Word</Application>
  <DocSecurity>0</DocSecurity>
  <Lines>1118</Lines>
  <Paragraphs>3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57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Kadyan</dc:creator>
  <cp:lastModifiedBy>Richard Kadyan</cp:lastModifiedBy>
  <cp:revision>840</cp:revision>
  <dcterms:created xsi:type="dcterms:W3CDTF">2020-11-13T06:40:00Z</dcterms:created>
  <dcterms:modified xsi:type="dcterms:W3CDTF">2021-11-3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Creator">
    <vt:lpwstr>Microsoft® Word для Microsoft 365</vt:lpwstr>
  </property>
  <property fmtid="{D5CDD505-2E9C-101B-9397-08002B2CF9AE}" pid="4" name="LastSaved">
    <vt:filetime>2020-05-27T00:00:00Z</vt:filetime>
  </property>
</Properties>
</file>